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color w:val="4472C4" w:themeColor="accent1"/>
        </w:rPr>
        <w:id w:val="1076397185"/>
        <w:docPartObj>
          <w:docPartGallery w:val="Cover Pages"/>
          <w:docPartUnique/>
        </w:docPartObj>
      </w:sdtPr>
      <w:sdtEndPr>
        <w:rPr>
          <w:rFonts w:eastAsia="新細明體"/>
          <w:color w:val="000000"/>
          <w:shd w:val="clear" w:color="auto" w:fill="FFFFFF"/>
        </w:rPr>
      </w:sdtEndPr>
      <w:sdtContent>
        <w:p w14:paraId="49EE7D66" w14:textId="77777777" w:rsidR="00383FC8" w:rsidRDefault="00383FC8" w:rsidP="00383FC8">
          <w:pPr>
            <w:jc w:val="center"/>
            <w:rPr>
              <w:b/>
              <w:sz w:val="28"/>
              <w:szCs w:val="28"/>
            </w:rPr>
          </w:pPr>
          <w:r w:rsidRPr="00FA44B1">
            <w:rPr>
              <w:rFonts w:ascii="新細明體" w:eastAsia="新細明體" w:hAnsi="新細明體" w:cs="新細明體" w:hint="eastAsia"/>
              <w:b/>
              <w:sz w:val="28"/>
              <w:szCs w:val="28"/>
            </w:rPr>
            <w:t>前言</w:t>
          </w:r>
        </w:p>
        <w:p w14:paraId="5D4D7F01" w14:textId="77777777" w:rsidR="00383FC8" w:rsidRDefault="00383FC8" w:rsidP="00383FC8">
          <w:pPr>
            <w:jc w:val="center"/>
            <w:rPr>
              <w:b/>
              <w:sz w:val="28"/>
              <w:szCs w:val="28"/>
            </w:rPr>
          </w:pPr>
        </w:p>
        <w:p w14:paraId="010E381D" w14:textId="77777777" w:rsidR="00383FC8" w:rsidRDefault="00383FC8" w:rsidP="00383FC8">
          <w:pPr>
            <w:jc w:val="both"/>
            <w:rPr>
              <w:rFonts w:eastAsia="SimSun"/>
              <w:color w:val="000000"/>
              <w:sz w:val="28"/>
              <w:szCs w:val="28"/>
            </w:rPr>
          </w:pPr>
          <w:r>
            <w:rPr>
              <w:rFonts w:ascii="新細明體" w:eastAsia="新細明體" w:cs="新細明體" w:hint="eastAsia"/>
              <w:bCs/>
              <w:color w:val="000000"/>
              <w:sz w:val="28"/>
              <w:szCs w:val="28"/>
            </w:rPr>
            <w:t>本資源為教師提供</w:t>
          </w:r>
          <w:r>
            <w:rPr>
              <w:rFonts w:ascii="新細明體" w:eastAsia="新細明體" w:cs="新細明體" w:hint="eastAsia"/>
              <w:bCs/>
              <w:color w:val="000000"/>
              <w:sz w:val="28"/>
              <w:szCs w:val="28"/>
              <w:lang w:eastAsia="zh-HK"/>
            </w:rPr>
            <w:t>了</w:t>
          </w:r>
          <w:r>
            <w:rPr>
              <w:rFonts w:ascii="新細明體" w:eastAsia="新細明體" w:cs="新細明體" w:hint="eastAsia"/>
              <w:bCs/>
              <w:color w:val="000000"/>
              <w:sz w:val="28"/>
              <w:szCs w:val="28"/>
            </w:rPr>
            <w:t>分層課業例子以作參考，資源的內容並不包括所有學習情境。教師宜按學生不同的學習需要作適當的調適。</w:t>
          </w:r>
        </w:p>
        <w:p w14:paraId="346101A1" w14:textId="7B56BF1C" w:rsidR="008F0656" w:rsidRPr="00383FC8" w:rsidRDefault="008F0656" w:rsidP="00383FC8">
          <w:pPr>
            <w:jc w:val="center"/>
            <w:rPr>
              <w:color w:val="4472C4" w:themeColor="accent1"/>
            </w:rPr>
          </w:pPr>
        </w:p>
        <w:p w14:paraId="716FCAAB" w14:textId="6D37BC0F" w:rsidR="008F0656" w:rsidRDefault="008F0656">
          <w:pPr>
            <w:spacing w:after="160" w:line="259" w:lineRule="auto"/>
            <w:rPr>
              <w:rFonts w:eastAsia="新細明體"/>
              <w:color w:val="000000"/>
              <w:shd w:val="clear" w:color="auto" w:fill="FFFFFF"/>
            </w:rPr>
          </w:pPr>
          <w:r>
            <w:rPr>
              <w:rFonts w:eastAsia="新細明體"/>
              <w:color w:val="000000"/>
              <w:shd w:val="clear" w:color="auto" w:fill="FFFFFF"/>
            </w:rPr>
            <w:br w:type="page"/>
          </w:r>
        </w:p>
      </w:sdtContent>
    </w:sdt>
    <w:p w14:paraId="30A62AA7" w14:textId="231B82A5" w:rsidR="00505F31" w:rsidRPr="000A0D20" w:rsidRDefault="004C6901" w:rsidP="0003380D">
      <w:pPr>
        <w:ind w:right="-35"/>
        <w:jc w:val="center"/>
      </w:pPr>
      <w:r w:rsidRPr="0065551F">
        <w:rPr>
          <w:rFonts w:eastAsia="新細明體"/>
          <w:color w:val="000000"/>
          <w:shd w:val="clear" w:color="auto" w:fill="FFFFFF"/>
        </w:rPr>
        <w:lastRenderedPageBreak/>
        <w:t>分層課業</w:t>
      </w:r>
      <w:r w:rsidRPr="0065551F">
        <w:rPr>
          <w:rFonts w:eastAsia="新細明體"/>
        </w:rPr>
        <w:t>：試算表</w:t>
      </w:r>
    </w:p>
    <w:p w14:paraId="71BF20B5" w14:textId="3C4A0238" w:rsidR="00505F31" w:rsidRPr="00A02900" w:rsidRDefault="00C40F24" w:rsidP="00505F31">
      <w:pPr>
        <w:snapToGrid w:val="0"/>
        <w:jc w:val="center"/>
        <w:rPr>
          <w:highlight w:val="yellow"/>
        </w:rPr>
      </w:pPr>
      <w:r w:rsidRPr="004C6901">
        <w:rPr>
          <w:rFonts w:eastAsia="新細明體" w:hint="eastAsia"/>
          <w:spacing w:val="20"/>
        </w:rPr>
        <w:t>初階</w:t>
      </w:r>
      <w:r w:rsidR="004C6901" w:rsidRPr="0065551F">
        <w:rPr>
          <w:rFonts w:eastAsia="新細明體"/>
          <w:spacing w:val="20"/>
        </w:rPr>
        <w:t>課業</w:t>
      </w:r>
      <w:r w:rsidR="004C6901" w:rsidRPr="0065551F">
        <w:rPr>
          <w:rFonts w:eastAsia="新細明體"/>
          <w:spacing w:val="20"/>
        </w:rPr>
        <w:t xml:space="preserve"> - </w:t>
      </w:r>
      <w:r w:rsidR="004C6901" w:rsidRPr="0065551F">
        <w:rPr>
          <w:rFonts w:eastAsia="新細明體"/>
          <w:spacing w:val="20"/>
        </w:rPr>
        <w:t>題目</w:t>
      </w:r>
    </w:p>
    <w:p w14:paraId="7C6BEBF2" w14:textId="54BA251D" w:rsidR="007D2C64" w:rsidRPr="00A02900" w:rsidRDefault="007D2C64" w:rsidP="00505F31">
      <w:pPr>
        <w:snapToGrid w:val="0"/>
        <w:jc w:val="center"/>
        <w:rPr>
          <w:highlight w:val="yellow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746"/>
      </w:tblGrid>
      <w:tr w:rsidR="0043087D" w:rsidRPr="00A02900" w14:paraId="3DA4D4E6" w14:textId="77777777" w:rsidTr="00503541">
        <w:tc>
          <w:tcPr>
            <w:tcW w:w="9746" w:type="dxa"/>
            <w:tcBorders>
              <w:top w:val="nil"/>
              <w:left w:val="nil"/>
              <w:bottom w:val="nil"/>
              <w:right w:val="nil"/>
            </w:tcBorders>
          </w:tcPr>
          <w:p w14:paraId="37FB4578" w14:textId="6583FFE7" w:rsidR="0043087D" w:rsidRPr="000A0D20" w:rsidRDefault="003726C9" w:rsidP="003726C9">
            <w:pPr>
              <w:tabs>
                <w:tab w:val="left" w:pos="342"/>
                <w:tab w:val="left" w:pos="369"/>
              </w:tabs>
              <w:snapToGrid w:val="0"/>
              <w:ind w:left="-116"/>
              <w:jc w:val="both"/>
            </w:pPr>
            <w:r w:rsidRPr="0065551F">
              <w:rPr>
                <w:rFonts w:eastAsia="新細明體"/>
              </w:rPr>
              <w:t>以下帳戶</w:t>
            </w:r>
            <w:r w:rsidR="004C6901" w:rsidRPr="0065551F">
              <w:rPr>
                <w:rFonts w:eastAsia="新細明體"/>
              </w:rPr>
              <w:t>節錄自彼得公司</w:t>
            </w:r>
            <w:r>
              <w:rPr>
                <w:rFonts w:eastAsia="新細明體"/>
              </w:rPr>
              <w:t>於</w:t>
            </w:r>
            <w:r>
              <w:rPr>
                <w:rFonts w:eastAsia="新細明體"/>
              </w:rPr>
              <w:t>2020</w:t>
            </w:r>
            <w:r w:rsidR="004C6901" w:rsidRPr="0065551F">
              <w:rPr>
                <w:rFonts w:eastAsia="新細明體"/>
              </w:rPr>
              <w:t>年</w:t>
            </w:r>
            <w:r w:rsidR="004C6901" w:rsidRPr="0065551F">
              <w:rPr>
                <w:rFonts w:eastAsia="新細明體"/>
              </w:rPr>
              <w:t>4</w:t>
            </w:r>
            <w:r w:rsidR="004C6901" w:rsidRPr="0065551F">
              <w:rPr>
                <w:rFonts w:eastAsia="新細明體"/>
              </w:rPr>
              <w:t>月</w:t>
            </w:r>
            <w:r w:rsidR="004C6901" w:rsidRPr="0065551F">
              <w:rPr>
                <w:rFonts w:eastAsia="新細明體"/>
              </w:rPr>
              <w:t>30</w:t>
            </w:r>
            <w:r w:rsidR="004C6901" w:rsidRPr="0065551F">
              <w:rPr>
                <w:rFonts w:eastAsia="新細明體"/>
              </w:rPr>
              <w:t>日的</w:t>
            </w:r>
            <w:r w:rsidR="004C6901" w:rsidRPr="0065551F">
              <w:rPr>
                <w:rFonts w:ascii="新細明體" w:eastAsia="新細明體" w:hAnsi="新細明體" w:cs="新細明體" w:hint="eastAsia"/>
              </w:rPr>
              <w:t>帳簿</w:t>
            </w:r>
            <w:r w:rsidR="004C6901" w:rsidRPr="0065551F">
              <w:rPr>
                <w:rFonts w:eastAsia="新細明體"/>
              </w:rPr>
              <w:t>：</w:t>
            </w:r>
            <w:r w:rsidR="004C6901" w:rsidRPr="0065551F">
              <w:rPr>
                <w:rFonts w:eastAsia="新細明體"/>
              </w:rPr>
              <w:t xml:space="preserve"> </w:t>
            </w:r>
            <w:r w:rsidR="005A4956" w:rsidRPr="000A0D20">
              <w:t xml:space="preserve">  </w:t>
            </w:r>
          </w:p>
        </w:tc>
      </w:tr>
      <w:tr w:rsidR="0043087D" w:rsidRPr="00A02900" w14:paraId="45E1A29C" w14:textId="77777777" w:rsidTr="00503541">
        <w:tc>
          <w:tcPr>
            <w:tcW w:w="9746" w:type="dxa"/>
            <w:tcBorders>
              <w:top w:val="nil"/>
              <w:left w:val="nil"/>
              <w:bottom w:val="nil"/>
              <w:right w:val="nil"/>
            </w:tcBorders>
          </w:tcPr>
          <w:p w14:paraId="77886041" w14:textId="4F88A246" w:rsidR="0043087D" w:rsidRPr="00A02900" w:rsidRDefault="0043087D" w:rsidP="00503541">
            <w:pPr>
              <w:snapToGrid w:val="0"/>
              <w:ind w:left="-116"/>
              <w:jc w:val="both"/>
              <w:rPr>
                <w:highlight w:val="yellow"/>
                <w:u w:val="single"/>
              </w:rPr>
            </w:pPr>
          </w:p>
        </w:tc>
      </w:tr>
    </w:tbl>
    <w:tbl>
      <w:tblPr>
        <w:tblStyle w:val="TableGrid2"/>
        <w:tblW w:w="12135" w:type="dxa"/>
        <w:tblInd w:w="-850" w:type="dxa"/>
        <w:tblLayout w:type="fixed"/>
        <w:tblLook w:val="04A0" w:firstRow="1" w:lastRow="0" w:firstColumn="1" w:lastColumn="0" w:noHBand="0" w:noVBand="1"/>
      </w:tblPr>
      <w:tblGrid>
        <w:gridCol w:w="897"/>
        <w:gridCol w:w="1087"/>
        <w:gridCol w:w="2559"/>
        <w:gridCol w:w="1671"/>
        <w:gridCol w:w="1285"/>
        <w:gridCol w:w="2304"/>
        <w:gridCol w:w="1435"/>
        <w:gridCol w:w="897"/>
      </w:tblGrid>
      <w:tr w:rsidR="004C6901" w:rsidRPr="0065551F" w14:paraId="5A84D1A0" w14:textId="77777777" w:rsidTr="00D06B77">
        <w:trPr>
          <w:trHeight w:val="86"/>
        </w:trPr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49964476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14:paraId="24CD360A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</w:rPr>
            </w:pPr>
          </w:p>
        </w:tc>
        <w:tc>
          <w:tcPr>
            <w:tcW w:w="781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F9EE8EF" w14:textId="530C1102" w:rsidR="004C6901" w:rsidRPr="0065551F" w:rsidRDefault="004C6901" w:rsidP="00D06B77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</w:rPr>
              <w:t xml:space="preserve">        </w:t>
            </w:r>
            <w:r w:rsidR="00F1141C">
              <w:rPr>
                <w:rFonts w:eastAsiaTheme="minorEastAsia"/>
                <w:lang w:eastAsia="zh-CN"/>
              </w:rPr>
              <w:t>應收貨款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E5B07B8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4543F117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4C6901" w:rsidRPr="0065551F" w14:paraId="522EC8AE" w14:textId="77777777" w:rsidTr="00D06B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9"/>
        </w:trPr>
        <w:tc>
          <w:tcPr>
            <w:tcW w:w="897" w:type="dxa"/>
          </w:tcPr>
          <w:p w14:paraId="346AD1E6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0103382E" w14:textId="7578D6C7" w:rsidR="004C6901" w:rsidRPr="0065551F" w:rsidRDefault="003726C9" w:rsidP="00D06B77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559" w:type="dxa"/>
            <w:tcBorders>
              <w:top w:val="single" w:sz="4" w:space="0" w:color="auto"/>
              <w:left w:val="nil"/>
            </w:tcBorders>
            <w:shd w:val="clear" w:color="auto" w:fill="auto"/>
          </w:tcPr>
          <w:p w14:paraId="738EE518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4BF7C640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B7D6647" w14:textId="37D4779F" w:rsidR="004C6901" w:rsidRPr="0065551F" w:rsidRDefault="003726C9" w:rsidP="00D06B77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304" w:type="dxa"/>
            <w:tcBorders>
              <w:top w:val="single" w:sz="4" w:space="0" w:color="auto"/>
            </w:tcBorders>
            <w:shd w:val="clear" w:color="auto" w:fill="auto"/>
          </w:tcPr>
          <w:p w14:paraId="14C9BA9D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  <w:tcBorders>
              <w:top w:val="single" w:sz="4" w:space="0" w:color="auto"/>
            </w:tcBorders>
            <w:shd w:val="clear" w:color="auto" w:fill="auto"/>
          </w:tcPr>
          <w:p w14:paraId="1A08E697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897" w:type="dxa"/>
          </w:tcPr>
          <w:p w14:paraId="6282E241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4C6901" w:rsidRPr="0065551F" w14:paraId="6DB3DF95" w14:textId="77777777" w:rsidTr="00D06B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897" w:type="dxa"/>
          </w:tcPr>
          <w:p w14:paraId="67D598B8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0850BF10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</w:rPr>
              <w:t>4</w:t>
            </w:r>
            <w:r w:rsidRPr="0065551F">
              <w:rPr>
                <w:rFonts w:eastAsiaTheme="minorEastAsia"/>
              </w:rPr>
              <w:t>月</w:t>
            </w:r>
            <w:r w:rsidRPr="0065551F">
              <w:rPr>
                <w:rFonts w:eastAsiaTheme="minorEastAsia"/>
                <w:lang w:eastAsia="zh-CN"/>
              </w:rPr>
              <w:tab/>
              <w:t>1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59" w:type="dxa"/>
            <w:shd w:val="clear" w:color="auto" w:fill="auto"/>
          </w:tcPr>
          <w:p w14:paraId="1CBE71BA" w14:textId="6CFDD4D1" w:rsidR="004C6901" w:rsidRPr="0065551F" w:rsidRDefault="003726C9" w:rsidP="00D06B77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承上結餘</w:t>
            </w:r>
          </w:p>
        </w:tc>
        <w:tc>
          <w:tcPr>
            <w:tcW w:w="1671" w:type="dxa"/>
            <w:tcBorders>
              <w:right w:val="single" w:sz="4" w:space="0" w:color="auto"/>
            </w:tcBorders>
            <w:shd w:val="clear" w:color="auto" w:fill="auto"/>
          </w:tcPr>
          <w:p w14:paraId="511DA6CA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25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  <w:shd w:val="clear" w:color="auto" w:fill="auto"/>
          </w:tcPr>
          <w:p w14:paraId="79947264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ind w:right="20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</w:t>
            </w:r>
            <w:r w:rsidRPr="0065551F">
              <w:rPr>
                <w:rFonts w:eastAsiaTheme="minorEastAsia"/>
                <w:lang w:eastAsia="zh-CN"/>
              </w:rPr>
              <w:t>月</w:t>
            </w:r>
            <w:r w:rsidRPr="0065551F">
              <w:rPr>
                <w:rFonts w:eastAsiaTheme="minorEastAsia"/>
                <w:lang w:eastAsia="zh-CN"/>
              </w:rPr>
              <w:t>25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4" w:type="dxa"/>
            <w:shd w:val="clear" w:color="auto" w:fill="auto"/>
          </w:tcPr>
          <w:p w14:paraId="4EF54C74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銀行存款</w:t>
            </w:r>
          </w:p>
        </w:tc>
        <w:tc>
          <w:tcPr>
            <w:tcW w:w="1435" w:type="dxa"/>
            <w:shd w:val="clear" w:color="auto" w:fill="auto"/>
          </w:tcPr>
          <w:p w14:paraId="3382EE29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29,100</w:t>
            </w:r>
          </w:p>
        </w:tc>
        <w:tc>
          <w:tcPr>
            <w:tcW w:w="897" w:type="dxa"/>
          </w:tcPr>
          <w:p w14:paraId="40F76393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4C6901" w:rsidRPr="0065551F" w14:paraId="58111B9A" w14:textId="77777777" w:rsidTr="00D06B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28954786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01E5A4D8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ab/>
              <w:t>8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59" w:type="dxa"/>
            <w:shd w:val="clear" w:color="auto" w:fill="auto"/>
          </w:tcPr>
          <w:p w14:paraId="61F198AE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銷貨</w:t>
            </w:r>
          </w:p>
        </w:tc>
        <w:tc>
          <w:tcPr>
            <w:tcW w:w="1671" w:type="dxa"/>
            <w:tcBorders>
              <w:right w:val="single" w:sz="4" w:space="0" w:color="auto"/>
            </w:tcBorders>
            <w:shd w:val="clear" w:color="auto" w:fill="auto"/>
          </w:tcPr>
          <w:p w14:paraId="0C7B3D7B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30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  <w:shd w:val="clear" w:color="auto" w:fill="auto"/>
          </w:tcPr>
          <w:p w14:paraId="6EF2623C" w14:textId="60DA4FC2" w:rsidR="004C6901" w:rsidRPr="0065551F" w:rsidRDefault="003726C9" w:rsidP="00D06B77">
            <w:pPr>
              <w:tabs>
                <w:tab w:val="right" w:pos="9746"/>
              </w:tabs>
              <w:snapToGrid w:val="0"/>
              <w:ind w:right="2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        </w:t>
            </w:r>
            <w:r w:rsidR="004C6901" w:rsidRPr="0065551F">
              <w:rPr>
                <w:rFonts w:eastAsiaTheme="minorEastAsia"/>
                <w:lang w:eastAsia="zh-CN"/>
              </w:rPr>
              <w:t>25</w:t>
            </w:r>
            <w:r w:rsidR="004C6901"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4" w:type="dxa"/>
            <w:shd w:val="clear" w:color="auto" w:fill="auto"/>
          </w:tcPr>
          <w:p w14:paraId="63AF8DBB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銷貨折扣</w:t>
            </w:r>
          </w:p>
        </w:tc>
        <w:tc>
          <w:tcPr>
            <w:tcW w:w="1435" w:type="dxa"/>
            <w:shd w:val="clear" w:color="auto" w:fill="auto"/>
          </w:tcPr>
          <w:p w14:paraId="60DD3B8A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900</w:t>
            </w:r>
          </w:p>
        </w:tc>
        <w:tc>
          <w:tcPr>
            <w:tcW w:w="897" w:type="dxa"/>
          </w:tcPr>
          <w:p w14:paraId="2241F999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</w:tbl>
    <w:p w14:paraId="235CC58E" w14:textId="77777777" w:rsidR="004C6901" w:rsidRPr="0065551F" w:rsidRDefault="004C6901" w:rsidP="004C6901">
      <w:pPr>
        <w:snapToGrid w:val="0"/>
        <w:jc w:val="center"/>
      </w:pPr>
    </w:p>
    <w:tbl>
      <w:tblPr>
        <w:tblStyle w:val="TableGrid2"/>
        <w:tblW w:w="12112" w:type="dxa"/>
        <w:tblInd w:w="-8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"/>
        <w:gridCol w:w="878"/>
        <w:gridCol w:w="19"/>
        <w:gridCol w:w="1087"/>
        <w:gridCol w:w="2519"/>
        <w:gridCol w:w="46"/>
        <w:gridCol w:w="1624"/>
        <w:gridCol w:w="12"/>
        <w:gridCol w:w="1272"/>
        <w:gridCol w:w="77"/>
        <w:gridCol w:w="1873"/>
        <w:gridCol w:w="353"/>
        <w:gridCol w:w="1434"/>
        <w:gridCol w:w="28"/>
        <w:gridCol w:w="522"/>
        <w:gridCol w:w="347"/>
      </w:tblGrid>
      <w:tr w:rsidR="004C6901" w:rsidRPr="0065551F" w14:paraId="5CC38DCD" w14:textId="77777777" w:rsidTr="002B2845">
        <w:trPr>
          <w:gridAfter w:val="1"/>
          <w:wAfter w:w="347" w:type="dxa"/>
          <w:trHeight w:val="275"/>
        </w:trPr>
        <w:tc>
          <w:tcPr>
            <w:tcW w:w="899" w:type="dxa"/>
            <w:gridSpan w:val="2"/>
          </w:tcPr>
          <w:p w14:paraId="1C059F78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106" w:type="dxa"/>
            <w:gridSpan w:val="2"/>
          </w:tcPr>
          <w:p w14:paraId="1EC37059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2519" w:type="dxa"/>
          </w:tcPr>
          <w:p w14:paraId="4AB9D12F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82" w:type="dxa"/>
            <w:gridSpan w:val="3"/>
          </w:tcPr>
          <w:p w14:paraId="559AE385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1349" w:type="dxa"/>
            <w:gridSpan w:val="2"/>
          </w:tcPr>
          <w:p w14:paraId="3217514A" w14:textId="77777777" w:rsidR="004C6901" w:rsidRPr="0065551F" w:rsidRDefault="004C6901" w:rsidP="00D06B77">
            <w:pPr>
              <w:tabs>
                <w:tab w:val="left" w:pos="480"/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873" w:type="dxa"/>
          </w:tcPr>
          <w:p w14:paraId="439653E8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815" w:type="dxa"/>
            <w:gridSpan w:val="3"/>
          </w:tcPr>
          <w:p w14:paraId="791DC4D1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522" w:type="dxa"/>
          </w:tcPr>
          <w:p w14:paraId="06148874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4C6901" w:rsidRPr="0065551F" w14:paraId="1592CE31" w14:textId="77777777" w:rsidTr="002B284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21" w:type="dxa"/>
          <w:trHeight w:val="86"/>
        </w:trPr>
        <w:tc>
          <w:tcPr>
            <w:tcW w:w="8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523CC23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  <w:lang w:eastAsia="zh-CN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14:paraId="595B2C4F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  <w:lang w:eastAsia="zh-CN"/>
              </w:rPr>
            </w:pPr>
          </w:p>
        </w:tc>
        <w:tc>
          <w:tcPr>
            <w:tcW w:w="777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BFCB7C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 xml:space="preserve">           </w:t>
            </w:r>
            <w:r w:rsidRPr="0065551F">
              <w:rPr>
                <w:rFonts w:eastAsiaTheme="minorEastAsia"/>
                <w:lang w:eastAsia="zh-CN"/>
              </w:rPr>
              <w:t>銀行存款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EE2664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443BC11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4C6901" w:rsidRPr="0065551F" w14:paraId="0871F363" w14:textId="77777777" w:rsidTr="002B2845">
        <w:trPr>
          <w:gridBefore w:val="1"/>
          <w:wBefore w:w="21" w:type="dxa"/>
          <w:trHeight w:val="89"/>
        </w:trPr>
        <w:tc>
          <w:tcPr>
            <w:tcW w:w="897" w:type="dxa"/>
            <w:gridSpan w:val="2"/>
          </w:tcPr>
          <w:p w14:paraId="3BFCE480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6FD6CCE7" w14:textId="4B0D04AE" w:rsidR="004C6901" w:rsidRPr="0065551F" w:rsidRDefault="003726C9" w:rsidP="00D06B77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519" w:type="dxa"/>
            <w:tcBorders>
              <w:top w:val="single" w:sz="4" w:space="0" w:color="auto"/>
              <w:left w:val="nil"/>
            </w:tcBorders>
          </w:tcPr>
          <w:p w14:paraId="1E7FA1EC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0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217392B5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128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9CFF787" w14:textId="4D79653F" w:rsidR="004C6901" w:rsidRPr="0065551F" w:rsidRDefault="003726C9" w:rsidP="00D06B77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303" w:type="dxa"/>
            <w:gridSpan w:val="3"/>
            <w:tcBorders>
              <w:top w:val="single" w:sz="4" w:space="0" w:color="auto"/>
            </w:tcBorders>
          </w:tcPr>
          <w:p w14:paraId="6A57E4B6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1434" w:type="dxa"/>
            <w:tcBorders>
              <w:top w:val="single" w:sz="4" w:space="0" w:color="auto"/>
            </w:tcBorders>
          </w:tcPr>
          <w:p w14:paraId="48EDFED2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897" w:type="dxa"/>
            <w:gridSpan w:val="3"/>
          </w:tcPr>
          <w:p w14:paraId="6D559CEC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4C6901" w:rsidRPr="0065551F" w14:paraId="5C4E0F5C" w14:textId="77777777" w:rsidTr="002B2845">
        <w:trPr>
          <w:gridBefore w:val="1"/>
          <w:wBefore w:w="21" w:type="dxa"/>
          <w:trHeight w:val="173"/>
        </w:trPr>
        <w:tc>
          <w:tcPr>
            <w:tcW w:w="897" w:type="dxa"/>
            <w:gridSpan w:val="2"/>
          </w:tcPr>
          <w:p w14:paraId="1692D4F0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19FFC8F7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</w:t>
            </w:r>
            <w:r w:rsidRPr="0065551F">
              <w:rPr>
                <w:rFonts w:eastAsiaTheme="minorEastAsia"/>
                <w:lang w:eastAsia="zh-CN"/>
              </w:rPr>
              <w:t>月</w:t>
            </w:r>
            <w:r w:rsidRPr="0065551F">
              <w:rPr>
                <w:rFonts w:eastAsiaTheme="minorEastAsia"/>
                <w:lang w:eastAsia="zh-CN"/>
              </w:rPr>
              <w:tab/>
              <w:t>2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19" w:type="dxa"/>
          </w:tcPr>
          <w:p w14:paraId="04CD740A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資本</w:t>
            </w:r>
          </w:p>
        </w:tc>
        <w:tc>
          <w:tcPr>
            <w:tcW w:w="1670" w:type="dxa"/>
            <w:gridSpan w:val="2"/>
            <w:tcBorders>
              <w:right w:val="single" w:sz="4" w:space="0" w:color="auto"/>
            </w:tcBorders>
          </w:tcPr>
          <w:p w14:paraId="58E961F9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20,000</w:t>
            </w: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0C606C18" w14:textId="77777777" w:rsidR="004C6901" w:rsidRPr="0065551F" w:rsidRDefault="004C6901" w:rsidP="00D06B77">
            <w:pPr>
              <w:tabs>
                <w:tab w:val="left" w:pos="239"/>
                <w:tab w:val="right" w:pos="9746"/>
              </w:tabs>
              <w:snapToGrid w:val="0"/>
              <w:ind w:right="12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</w:t>
            </w:r>
            <w:r w:rsidRPr="0065551F">
              <w:rPr>
                <w:rFonts w:eastAsiaTheme="minorEastAsia"/>
                <w:lang w:eastAsia="zh-CN"/>
              </w:rPr>
              <w:t>月</w:t>
            </w:r>
            <w:r w:rsidRPr="0065551F">
              <w:rPr>
                <w:rFonts w:eastAsiaTheme="minorEastAsia"/>
                <w:lang w:eastAsia="zh-CN"/>
              </w:rPr>
              <w:tab/>
              <w:t>1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3" w:type="dxa"/>
            <w:gridSpan w:val="3"/>
          </w:tcPr>
          <w:p w14:paraId="6A1F9801" w14:textId="452DFA27" w:rsidR="004C6901" w:rsidRPr="0065551F" w:rsidRDefault="003726C9" w:rsidP="00D06B77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承上結餘</w:t>
            </w:r>
          </w:p>
        </w:tc>
        <w:tc>
          <w:tcPr>
            <w:tcW w:w="1434" w:type="dxa"/>
          </w:tcPr>
          <w:p w14:paraId="59173C8C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10,000</w:t>
            </w:r>
          </w:p>
        </w:tc>
        <w:tc>
          <w:tcPr>
            <w:tcW w:w="897" w:type="dxa"/>
            <w:gridSpan w:val="3"/>
          </w:tcPr>
          <w:p w14:paraId="6B7AAD0F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4C6901" w:rsidRPr="0065551F" w14:paraId="14366112" w14:textId="77777777" w:rsidTr="002B2845">
        <w:trPr>
          <w:gridBefore w:val="1"/>
          <w:wBefore w:w="21" w:type="dxa"/>
          <w:trHeight w:val="173"/>
        </w:trPr>
        <w:tc>
          <w:tcPr>
            <w:tcW w:w="897" w:type="dxa"/>
            <w:gridSpan w:val="2"/>
          </w:tcPr>
          <w:p w14:paraId="39B02074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34D9C86D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ab/>
              <w:t>2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65" w:type="dxa"/>
            <w:gridSpan w:val="2"/>
          </w:tcPr>
          <w:p w14:paraId="21EABF9D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蘇珊有限公司</w:t>
            </w:r>
            <w:r w:rsidRPr="0065551F">
              <w:rPr>
                <w:rFonts w:eastAsiaTheme="minorEastAsia" w:hint="eastAsia"/>
                <w:lang w:eastAsia="zh-CN"/>
              </w:rPr>
              <w:t>貸款</w:t>
            </w:r>
          </w:p>
        </w:tc>
        <w:tc>
          <w:tcPr>
            <w:tcW w:w="1624" w:type="dxa"/>
            <w:tcBorders>
              <w:right w:val="single" w:sz="4" w:space="0" w:color="auto"/>
            </w:tcBorders>
          </w:tcPr>
          <w:p w14:paraId="45C59E7C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0,000</w:t>
            </w: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495DDA95" w14:textId="77777777" w:rsidR="004C6901" w:rsidRPr="0065551F" w:rsidRDefault="004C6901" w:rsidP="00D06B77">
            <w:pPr>
              <w:tabs>
                <w:tab w:val="left" w:pos="239"/>
                <w:tab w:val="left" w:pos="471"/>
                <w:tab w:val="right" w:pos="9746"/>
              </w:tabs>
              <w:snapToGrid w:val="0"/>
              <w:ind w:right="12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ab/>
              <w:t>15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3" w:type="dxa"/>
            <w:gridSpan w:val="3"/>
          </w:tcPr>
          <w:p w14:paraId="3097504F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rPr>
                <w:rFonts w:eastAsiaTheme="minorEastAsia"/>
              </w:rPr>
            </w:pPr>
            <w:r w:rsidRPr="0065551F">
              <w:rPr>
                <w:rFonts w:eastAsiaTheme="minorEastAsia"/>
              </w:rPr>
              <w:t>蘇珊有限公司貸款</w:t>
            </w:r>
          </w:p>
        </w:tc>
        <w:tc>
          <w:tcPr>
            <w:tcW w:w="1434" w:type="dxa"/>
          </w:tcPr>
          <w:p w14:paraId="37F0B9CC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130,000</w:t>
            </w:r>
          </w:p>
        </w:tc>
        <w:tc>
          <w:tcPr>
            <w:tcW w:w="897" w:type="dxa"/>
            <w:gridSpan w:val="3"/>
          </w:tcPr>
          <w:p w14:paraId="29148B72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4C6901" w:rsidRPr="0065551F" w14:paraId="242FCF26" w14:textId="77777777" w:rsidTr="002B2845">
        <w:trPr>
          <w:gridBefore w:val="1"/>
          <w:wBefore w:w="21" w:type="dxa"/>
          <w:trHeight w:val="86"/>
        </w:trPr>
        <w:tc>
          <w:tcPr>
            <w:tcW w:w="897" w:type="dxa"/>
            <w:gridSpan w:val="2"/>
          </w:tcPr>
          <w:p w14:paraId="05369C0D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1B0D4E28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ab/>
              <w:t>25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19" w:type="dxa"/>
          </w:tcPr>
          <w:p w14:paraId="687C072E" w14:textId="319BD06E" w:rsidR="004C6901" w:rsidRPr="0065551F" w:rsidRDefault="00F1141C" w:rsidP="00D06B77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應收貨款</w:t>
            </w:r>
          </w:p>
        </w:tc>
        <w:tc>
          <w:tcPr>
            <w:tcW w:w="1670" w:type="dxa"/>
            <w:gridSpan w:val="2"/>
            <w:tcBorders>
              <w:right w:val="single" w:sz="4" w:space="0" w:color="auto"/>
            </w:tcBorders>
          </w:tcPr>
          <w:p w14:paraId="792C67D1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29,100</w:t>
            </w: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3797C3A6" w14:textId="77777777" w:rsidR="004C6901" w:rsidRPr="0065551F" w:rsidRDefault="004C6901" w:rsidP="00D06B77">
            <w:pPr>
              <w:tabs>
                <w:tab w:val="left" w:pos="239"/>
                <w:tab w:val="right" w:pos="9746"/>
              </w:tabs>
              <w:snapToGrid w:val="0"/>
              <w:ind w:right="12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ab/>
              <w:t>30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3" w:type="dxa"/>
            <w:gridSpan w:val="3"/>
          </w:tcPr>
          <w:p w14:paraId="5439818F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雜費</w:t>
            </w:r>
          </w:p>
        </w:tc>
        <w:tc>
          <w:tcPr>
            <w:tcW w:w="1434" w:type="dxa"/>
          </w:tcPr>
          <w:p w14:paraId="3D2C2503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5,000</w:t>
            </w:r>
          </w:p>
        </w:tc>
        <w:tc>
          <w:tcPr>
            <w:tcW w:w="897" w:type="dxa"/>
            <w:gridSpan w:val="3"/>
          </w:tcPr>
          <w:p w14:paraId="6194CAAA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</w:tbl>
    <w:p w14:paraId="592AB427" w14:textId="77777777" w:rsidR="004C6901" w:rsidRPr="0065551F" w:rsidRDefault="004C6901" w:rsidP="004C6901">
      <w:pPr>
        <w:snapToGrid w:val="0"/>
        <w:jc w:val="center"/>
      </w:pPr>
    </w:p>
    <w:p w14:paraId="76AF9F87" w14:textId="77777777" w:rsidR="004C6901" w:rsidRPr="0065551F" w:rsidRDefault="004C6901" w:rsidP="004C6901">
      <w:pPr>
        <w:snapToGrid w:val="0"/>
        <w:jc w:val="center"/>
      </w:pPr>
    </w:p>
    <w:tbl>
      <w:tblPr>
        <w:tblStyle w:val="TableGrid2"/>
        <w:tblW w:w="12091" w:type="dxa"/>
        <w:tblInd w:w="-850" w:type="dxa"/>
        <w:tblLayout w:type="fixed"/>
        <w:tblLook w:val="04A0" w:firstRow="1" w:lastRow="0" w:firstColumn="1" w:lastColumn="0" w:noHBand="0" w:noVBand="1"/>
      </w:tblPr>
      <w:tblGrid>
        <w:gridCol w:w="897"/>
        <w:gridCol w:w="1087"/>
        <w:gridCol w:w="2515"/>
        <w:gridCol w:w="1671"/>
        <w:gridCol w:w="1285"/>
        <w:gridCol w:w="2304"/>
        <w:gridCol w:w="1435"/>
        <w:gridCol w:w="897"/>
      </w:tblGrid>
      <w:tr w:rsidR="004C6901" w:rsidRPr="0065551F" w14:paraId="49618E94" w14:textId="77777777" w:rsidTr="00D06B77">
        <w:trPr>
          <w:trHeight w:val="86"/>
        </w:trPr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4A87E7EB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  <w:lang w:eastAsia="zh-CN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14:paraId="5AD8EF2C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  <w:lang w:eastAsia="zh-CN"/>
              </w:rPr>
            </w:pPr>
          </w:p>
        </w:tc>
        <w:tc>
          <w:tcPr>
            <w:tcW w:w="777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5C4BCB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 xml:space="preserve">           </w:t>
            </w:r>
            <w:r w:rsidRPr="0065551F">
              <w:rPr>
                <w:rFonts w:eastAsiaTheme="minorEastAsia"/>
                <w:lang w:eastAsia="zh-CN"/>
              </w:rPr>
              <w:t>蘇珊有限公司貸款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D4784D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4C17D560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4C6901" w:rsidRPr="0065551F" w14:paraId="02BB7E5F" w14:textId="77777777" w:rsidTr="00D06B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9"/>
        </w:trPr>
        <w:tc>
          <w:tcPr>
            <w:tcW w:w="897" w:type="dxa"/>
          </w:tcPr>
          <w:p w14:paraId="3EA7A147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3FE2EEA5" w14:textId="09C7E1FA" w:rsidR="004C6901" w:rsidRPr="0065551F" w:rsidRDefault="003726C9" w:rsidP="00D06B77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515" w:type="dxa"/>
            <w:tcBorders>
              <w:top w:val="single" w:sz="4" w:space="0" w:color="auto"/>
              <w:left w:val="nil"/>
            </w:tcBorders>
          </w:tcPr>
          <w:p w14:paraId="7FE9FF36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top w:val="single" w:sz="4" w:space="0" w:color="auto"/>
              <w:right w:val="single" w:sz="4" w:space="0" w:color="auto"/>
            </w:tcBorders>
          </w:tcPr>
          <w:p w14:paraId="4EF0C190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</w:tcBorders>
          </w:tcPr>
          <w:p w14:paraId="053E9067" w14:textId="5434FCE0" w:rsidR="004C6901" w:rsidRPr="0065551F" w:rsidRDefault="003726C9" w:rsidP="00D06B77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304" w:type="dxa"/>
            <w:tcBorders>
              <w:top w:val="single" w:sz="4" w:space="0" w:color="auto"/>
            </w:tcBorders>
          </w:tcPr>
          <w:p w14:paraId="4C365FC9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  <w:tcBorders>
              <w:top w:val="single" w:sz="4" w:space="0" w:color="auto"/>
            </w:tcBorders>
          </w:tcPr>
          <w:p w14:paraId="5D058DD7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897" w:type="dxa"/>
          </w:tcPr>
          <w:p w14:paraId="391F598E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4C6901" w:rsidRPr="0065551F" w14:paraId="4ED8CD7E" w14:textId="77777777" w:rsidTr="00D06B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897" w:type="dxa"/>
          </w:tcPr>
          <w:p w14:paraId="6DEBB78F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06EDD9DF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ind w:right="-108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</w:t>
            </w:r>
            <w:r w:rsidRPr="0065551F">
              <w:rPr>
                <w:rFonts w:eastAsiaTheme="minorEastAsia"/>
                <w:lang w:eastAsia="zh-CN"/>
              </w:rPr>
              <w:t>月</w:t>
            </w:r>
            <w:r w:rsidRPr="0065551F">
              <w:rPr>
                <w:rFonts w:eastAsiaTheme="minorEastAsia"/>
                <w:lang w:eastAsia="zh-CN"/>
              </w:rPr>
              <w:tab/>
              <w:t>15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15" w:type="dxa"/>
          </w:tcPr>
          <w:p w14:paraId="6DCC0039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</w:rPr>
            </w:pPr>
            <w:r w:rsidRPr="0065551F">
              <w:rPr>
                <w:rFonts w:eastAsiaTheme="minorEastAsia"/>
                <w:lang w:eastAsia="zh-CN"/>
              </w:rPr>
              <w:t>銀行存款</w:t>
            </w: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46317E19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130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73BF546E" w14:textId="77777777" w:rsidR="004C6901" w:rsidRPr="0065551F" w:rsidRDefault="004C6901" w:rsidP="00D06B77">
            <w:pPr>
              <w:tabs>
                <w:tab w:val="left" w:pos="516"/>
                <w:tab w:val="right" w:pos="9746"/>
              </w:tabs>
              <w:snapToGrid w:val="0"/>
              <w:ind w:right="118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</w:t>
            </w:r>
            <w:r w:rsidRPr="0065551F">
              <w:rPr>
                <w:rFonts w:eastAsiaTheme="minorEastAsia"/>
                <w:lang w:eastAsia="zh-CN"/>
              </w:rPr>
              <w:t>月</w:t>
            </w:r>
            <w:r w:rsidRPr="0065551F">
              <w:rPr>
                <w:rFonts w:eastAsiaTheme="minorEastAsia"/>
                <w:lang w:eastAsia="zh-CN"/>
              </w:rPr>
              <w:tab/>
              <w:t>1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4" w:type="dxa"/>
          </w:tcPr>
          <w:p w14:paraId="0E16E784" w14:textId="0FD5FB0A" w:rsidR="004C6901" w:rsidRPr="0065551F" w:rsidRDefault="003726C9" w:rsidP="00D06B77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承上結餘</w:t>
            </w:r>
          </w:p>
        </w:tc>
        <w:tc>
          <w:tcPr>
            <w:tcW w:w="1435" w:type="dxa"/>
          </w:tcPr>
          <w:p w14:paraId="1FBC67A1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90,000</w:t>
            </w:r>
          </w:p>
        </w:tc>
        <w:tc>
          <w:tcPr>
            <w:tcW w:w="897" w:type="dxa"/>
          </w:tcPr>
          <w:p w14:paraId="19E05991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4C6901" w:rsidRPr="0065551F" w14:paraId="2052C07B" w14:textId="77777777" w:rsidTr="00D06B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6E502EFE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1527A669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5" w:type="dxa"/>
          </w:tcPr>
          <w:p w14:paraId="2D27BF6C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68E74B54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0C41BF18" w14:textId="77777777" w:rsidR="004C6901" w:rsidRPr="0065551F" w:rsidRDefault="004C6901" w:rsidP="00D06B77">
            <w:pPr>
              <w:tabs>
                <w:tab w:val="left" w:pos="525"/>
                <w:tab w:val="right" w:pos="9746"/>
              </w:tabs>
              <w:snapToGrid w:val="0"/>
              <w:ind w:right="118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ab/>
              <w:t>2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4" w:type="dxa"/>
          </w:tcPr>
          <w:p w14:paraId="514CAC92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銀行存款</w:t>
            </w:r>
          </w:p>
        </w:tc>
        <w:tc>
          <w:tcPr>
            <w:tcW w:w="1435" w:type="dxa"/>
          </w:tcPr>
          <w:p w14:paraId="0585475E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0,000</w:t>
            </w:r>
          </w:p>
        </w:tc>
        <w:tc>
          <w:tcPr>
            <w:tcW w:w="897" w:type="dxa"/>
          </w:tcPr>
          <w:p w14:paraId="650F8AF5" w14:textId="77777777" w:rsidR="004C6901" w:rsidRPr="0065551F" w:rsidRDefault="004C6901" w:rsidP="00D06B77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</w:tbl>
    <w:p w14:paraId="21AF029B" w14:textId="77777777" w:rsidR="004C6901" w:rsidRPr="0065551F" w:rsidRDefault="004C6901" w:rsidP="004C6901">
      <w:pPr>
        <w:snapToGrid w:val="0"/>
        <w:jc w:val="center"/>
      </w:pPr>
    </w:p>
    <w:p w14:paraId="1E3B0CCF" w14:textId="77777777" w:rsidR="00E5523D" w:rsidRPr="000A0D20" w:rsidRDefault="00E5523D" w:rsidP="00E5523D">
      <w:pPr>
        <w:snapToGrid w:val="0"/>
        <w:jc w:val="center"/>
      </w:pPr>
    </w:p>
    <w:p w14:paraId="4AAFCFBF" w14:textId="77777777" w:rsidR="00BE75D7" w:rsidRPr="000A0D20" w:rsidRDefault="00BE75D7" w:rsidP="007E3E9C">
      <w:pPr>
        <w:snapToGrid w:val="0"/>
      </w:pPr>
    </w:p>
    <w:p w14:paraId="273B37EF" w14:textId="3CE72B77" w:rsidR="00A30594" w:rsidRPr="000A0D20" w:rsidRDefault="00A30594" w:rsidP="00E93EBD">
      <w:pPr>
        <w:snapToGrid w:val="0"/>
      </w:pPr>
    </w:p>
    <w:p w14:paraId="7740CAFF" w14:textId="77777777" w:rsidR="004C6901" w:rsidRPr="0065551F" w:rsidRDefault="004C6901" w:rsidP="004C6901">
      <w:pPr>
        <w:snapToGrid w:val="0"/>
        <w:rPr>
          <w:b/>
        </w:rPr>
      </w:pPr>
      <w:bookmarkStart w:id="0" w:name="_Hlk69373740"/>
      <w:bookmarkStart w:id="1" w:name="_Hlk29896427"/>
      <w:bookmarkStart w:id="2" w:name="_Hlk26449582"/>
      <w:r w:rsidRPr="0065551F">
        <w:rPr>
          <w:rFonts w:ascii="新細明體" w:eastAsia="新細明體" w:hAnsi="新細明體" w:cs="新細明體" w:hint="eastAsia"/>
          <w:b/>
        </w:rPr>
        <w:t>作業要求</w:t>
      </w:r>
    </w:p>
    <w:tbl>
      <w:tblPr>
        <w:tblStyle w:val="TableGrid2"/>
        <w:tblW w:w="104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9854"/>
      </w:tblGrid>
      <w:tr w:rsidR="004C6901" w:rsidRPr="0065551F" w14:paraId="7C5D250B" w14:textId="77777777" w:rsidTr="00D06B77">
        <w:trPr>
          <w:trHeight w:val="221"/>
        </w:trPr>
        <w:tc>
          <w:tcPr>
            <w:tcW w:w="552" w:type="dxa"/>
          </w:tcPr>
          <w:p w14:paraId="0BB89D0A" w14:textId="33568B20" w:rsidR="004C6901" w:rsidRPr="0065551F" w:rsidRDefault="004968D5" w:rsidP="00D06B77">
            <w:pPr>
              <w:snapToGrid w:val="0"/>
              <w:ind w:hanging="116"/>
              <w:jc w:val="both"/>
            </w:pPr>
            <w:r>
              <w:t>(a</w:t>
            </w:r>
            <w:r w:rsidR="004C6901" w:rsidRPr="0065551F">
              <w:t>)</w:t>
            </w:r>
          </w:p>
        </w:tc>
        <w:tc>
          <w:tcPr>
            <w:tcW w:w="9854" w:type="dxa"/>
          </w:tcPr>
          <w:p w14:paraId="446D3A9C" w14:textId="1DE2B950" w:rsidR="004C6901" w:rsidRPr="0065551F" w:rsidRDefault="003726C9" w:rsidP="00D06B77">
            <w:pPr>
              <w:tabs>
                <w:tab w:val="left" w:pos="-117"/>
                <w:tab w:val="left" w:pos="3303"/>
              </w:tabs>
              <w:snapToGrid w:val="0"/>
              <w:ind w:left="-117" w:right="-16"/>
            </w:pPr>
            <w:r>
              <w:rPr>
                <w:rFonts w:eastAsia="新細明體"/>
              </w:rPr>
              <w:t>於</w:t>
            </w:r>
            <w:r>
              <w:rPr>
                <w:rFonts w:eastAsia="新細明體"/>
              </w:rPr>
              <w:t>2020</w:t>
            </w:r>
            <w:r w:rsidR="004C6901" w:rsidRPr="0065551F">
              <w:rPr>
                <w:rFonts w:eastAsia="新細明體"/>
              </w:rPr>
              <w:t>年</w:t>
            </w:r>
            <w:r w:rsidR="004C6901" w:rsidRPr="0065551F">
              <w:rPr>
                <w:rFonts w:eastAsia="新細明體"/>
              </w:rPr>
              <w:t>4</w:t>
            </w:r>
            <w:r w:rsidR="004C6901" w:rsidRPr="0065551F">
              <w:rPr>
                <w:rFonts w:eastAsia="新細明體"/>
              </w:rPr>
              <w:t>月</w:t>
            </w:r>
            <w:r w:rsidR="004C6901" w:rsidRPr="0065551F">
              <w:rPr>
                <w:rFonts w:eastAsia="新細明體"/>
              </w:rPr>
              <w:t>30</w:t>
            </w:r>
            <w:r w:rsidR="004C6901" w:rsidRPr="0065551F">
              <w:rPr>
                <w:rFonts w:ascii="新細明體" w:eastAsia="新細明體" w:hAnsi="新細明體" w:cs="新細明體" w:hint="eastAsia"/>
              </w:rPr>
              <w:t>日</w:t>
            </w:r>
            <w:r w:rsidRPr="0065551F">
              <w:rPr>
                <w:rFonts w:ascii="新細明體" w:eastAsia="新細明體" w:hAnsi="新細明體" w:cs="新細明體" w:hint="eastAsia"/>
              </w:rPr>
              <w:t>結平</w:t>
            </w:r>
            <w:r>
              <w:rPr>
                <w:rFonts w:ascii="新細明體" w:eastAsia="新細明體" w:hAnsi="新細明體" w:cs="新細明體"/>
              </w:rPr>
              <w:t>以</w:t>
            </w:r>
            <w:r w:rsidR="004C6901" w:rsidRPr="0065551F">
              <w:rPr>
                <w:rFonts w:ascii="新細明體" w:eastAsia="新細明體" w:hAnsi="新細明體" w:cs="新細明體" w:hint="eastAsia"/>
              </w:rPr>
              <w:t>上帳戶，及</w:t>
            </w:r>
            <w:r>
              <w:rPr>
                <w:rFonts w:ascii="新細明體" w:eastAsia="新細明體" w:hAnsi="新細明體" w:cs="新細明體" w:hint="eastAsia"/>
              </w:rPr>
              <w:t>列示</w:t>
            </w:r>
            <w:r w:rsidR="004C6901">
              <w:rPr>
                <w:rFonts w:ascii="新細明體" w:eastAsia="新細明體" w:hAnsi="新細明體" w:cs="新細明體" w:hint="eastAsia"/>
              </w:rPr>
              <w:t>下</w:t>
            </w:r>
            <w:r w:rsidR="004C6901" w:rsidRPr="0065551F">
              <w:rPr>
                <w:rFonts w:ascii="新細明體" w:eastAsia="新細明體" w:hAnsi="新細明體" w:cs="新細明體" w:hint="eastAsia"/>
              </w:rPr>
              <w:t>月的期初</w:t>
            </w:r>
            <w:r w:rsidR="006758F2" w:rsidRPr="006758F2">
              <w:rPr>
                <w:rFonts w:ascii="新細明體" w:eastAsia="新細明體" w:hAnsi="新細明體" w:cs="新細明體"/>
              </w:rPr>
              <w:t>結</w:t>
            </w:r>
            <w:r w:rsidR="004C6901" w:rsidRPr="0065551F">
              <w:rPr>
                <w:rFonts w:ascii="新細明體" w:eastAsia="新細明體" w:hAnsi="新細明體" w:cs="新細明體" w:hint="eastAsia"/>
              </w:rPr>
              <w:t>餘。</w:t>
            </w:r>
            <w:r w:rsidR="004C6901" w:rsidRPr="0065551F">
              <w:tab/>
              <w:t xml:space="preserve">               </w:t>
            </w:r>
            <w:r w:rsidR="003046C9">
              <w:t xml:space="preserve">           </w:t>
            </w:r>
            <w:r w:rsidR="00212409">
              <w:t xml:space="preserve">            </w:t>
            </w:r>
            <w:r w:rsidR="004C6901" w:rsidRPr="0065551F">
              <w:rPr>
                <w:rFonts w:hint="eastAsia"/>
              </w:rPr>
              <w:t>(</w:t>
            </w:r>
            <w:r w:rsidR="002B2845">
              <w:t>2</w:t>
            </w:r>
            <w:r w:rsidR="004C6901" w:rsidRPr="0065551F">
              <w:rPr>
                <w:rFonts w:eastAsia="新細明體"/>
              </w:rPr>
              <w:t xml:space="preserve"> </w:t>
            </w:r>
            <w:r w:rsidR="004C6901" w:rsidRPr="0065551F">
              <w:rPr>
                <w:rFonts w:eastAsia="新細明體"/>
              </w:rPr>
              <w:t>分</w:t>
            </w:r>
            <w:r w:rsidR="004C6901" w:rsidRPr="0065551F">
              <w:rPr>
                <w:rFonts w:eastAsia="新細明體"/>
              </w:rPr>
              <w:t>)</w:t>
            </w:r>
            <w:r w:rsidR="004C6901" w:rsidRPr="0065551F">
              <w:tab/>
            </w:r>
          </w:p>
          <w:p w14:paraId="2D6E526F" w14:textId="77777777" w:rsidR="004C6901" w:rsidRPr="0065551F" w:rsidRDefault="004C6901" w:rsidP="00D06B77">
            <w:pPr>
              <w:tabs>
                <w:tab w:val="right" w:pos="0"/>
                <w:tab w:val="right" w:pos="8970"/>
              </w:tabs>
              <w:snapToGrid w:val="0"/>
              <w:jc w:val="both"/>
            </w:pPr>
          </w:p>
        </w:tc>
      </w:tr>
      <w:tr w:rsidR="004C6901" w:rsidRPr="0065551F" w14:paraId="0C2D54D8" w14:textId="77777777" w:rsidTr="00D06B77">
        <w:trPr>
          <w:trHeight w:val="221"/>
        </w:trPr>
        <w:tc>
          <w:tcPr>
            <w:tcW w:w="552" w:type="dxa"/>
            <w:shd w:val="clear" w:color="auto" w:fill="auto"/>
          </w:tcPr>
          <w:p w14:paraId="1C630418" w14:textId="7BB11DCE" w:rsidR="004C6901" w:rsidRPr="0065551F" w:rsidRDefault="004C6901" w:rsidP="004968D5">
            <w:pPr>
              <w:tabs>
                <w:tab w:val="left" w:pos="-117"/>
                <w:tab w:val="left" w:pos="3303"/>
              </w:tabs>
              <w:snapToGrid w:val="0"/>
              <w:ind w:left="-117" w:right="-106"/>
            </w:pPr>
            <w:r w:rsidRPr="0065551F">
              <w:t>(</w:t>
            </w:r>
            <w:r w:rsidR="004968D5">
              <w:t>b</w:t>
            </w:r>
            <w:r w:rsidRPr="0065551F">
              <w:t>)</w:t>
            </w:r>
          </w:p>
        </w:tc>
        <w:tc>
          <w:tcPr>
            <w:tcW w:w="9854" w:type="dxa"/>
            <w:shd w:val="clear" w:color="auto" w:fill="auto"/>
          </w:tcPr>
          <w:p w14:paraId="1DA0D22E" w14:textId="7154F29C" w:rsidR="004C6901" w:rsidRPr="0065551F" w:rsidRDefault="004C6901" w:rsidP="00D06B77">
            <w:pPr>
              <w:tabs>
                <w:tab w:val="left" w:pos="-117"/>
                <w:tab w:val="left" w:pos="3303"/>
              </w:tabs>
              <w:snapToGrid w:val="0"/>
              <w:ind w:left="-108" w:right="-106" w:firstLine="9"/>
            </w:pPr>
            <w:r w:rsidRPr="0065551F">
              <w:rPr>
                <w:rFonts w:ascii="新細明體" w:eastAsia="新細明體" w:hAnsi="新細明體" w:cs="新細明體" w:hint="eastAsia"/>
              </w:rPr>
              <w:t>從</w:t>
            </w:r>
            <w:r w:rsidR="003726C9">
              <w:rPr>
                <w:rFonts w:ascii="新細明體" w:eastAsia="新細明體" w:hAnsi="新細明體" w:cs="新細明體" w:hint="eastAsia"/>
              </w:rPr>
              <w:t>以上</w:t>
            </w:r>
            <w:r w:rsidRPr="0065551F">
              <w:rPr>
                <w:rFonts w:ascii="新細明體" w:eastAsia="新細明體" w:hAnsi="新細明體" w:cs="新細明體" w:hint="eastAsia"/>
              </w:rPr>
              <w:t>帳戶</w:t>
            </w:r>
            <w:r w:rsidR="003726C9">
              <w:rPr>
                <w:rFonts w:ascii="新細明體" w:eastAsia="新細明體" w:hAnsi="新細明體" w:cs="新細明體" w:hint="eastAsia"/>
              </w:rPr>
              <w:t>中，試</w:t>
            </w:r>
            <w:r w:rsidRPr="0065551F">
              <w:rPr>
                <w:rFonts w:ascii="新細明體" w:eastAsia="新細明體" w:hAnsi="新細明體" w:cs="新細明體" w:hint="eastAsia"/>
              </w:rPr>
              <w:t>為下</w:t>
            </w:r>
            <w:r w:rsidR="003726C9">
              <w:rPr>
                <w:rFonts w:ascii="新細明體" w:eastAsia="新細明體" w:hAnsi="新細明體" w:cs="新細明體" w:hint="eastAsia"/>
              </w:rPr>
              <w:t>列</w:t>
            </w:r>
            <w:r w:rsidRPr="0065551F">
              <w:rPr>
                <w:rFonts w:ascii="新細明體" w:eastAsia="新細明體" w:hAnsi="新細明體" w:cs="新細明體" w:hint="eastAsia"/>
              </w:rPr>
              <w:t>帳戶</w:t>
            </w:r>
            <w:r w:rsidR="00B93F16">
              <w:rPr>
                <w:rFonts w:ascii="新細明體" w:eastAsia="新細明體" w:hAnsi="新細明體" w:cs="新細明體" w:hint="eastAsia"/>
                <w:lang w:val="en-US" w:eastAsia="zh-HK"/>
              </w:rPr>
              <w:t>結</w:t>
            </w:r>
            <w:r w:rsidRPr="0065551F">
              <w:rPr>
                <w:rFonts w:ascii="新細明體" w:eastAsia="新細明體" w:hAnsi="新細明體" w:cs="新細明體" w:hint="eastAsia"/>
              </w:rPr>
              <w:t>餘</w:t>
            </w:r>
            <w:r w:rsidR="00C5672B">
              <w:rPr>
                <w:rFonts w:ascii="新細明體" w:eastAsia="新細明體" w:hAnsi="新細明體" w:cs="新細明體" w:hint="eastAsia"/>
              </w:rPr>
              <w:t>類別</w:t>
            </w:r>
            <w:r w:rsidR="003726C9">
              <w:rPr>
                <w:rFonts w:ascii="新細明體" w:eastAsia="新細明體" w:hAnsi="新細明體" w:cs="新細明體" w:hint="eastAsia"/>
              </w:rPr>
              <w:t>各舉</w:t>
            </w:r>
            <w:r w:rsidRPr="0065551F">
              <w:rPr>
                <w:rFonts w:ascii="新細明體" w:eastAsia="新細明體" w:hAnsi="新細明體" w:cs="新細明體" w:hint="eastAsia"/>
              </w:rPr>
              <w:t>一例：</w:t>
            </w:r>
          </w:p>
          <w:p w14:paraId="3DABF0CC" w14:textId="629A33B5" w:rsidR="004C6901" w:rsidRPr="0065551F" w:rsidRDefault="004C6901" w:rsidP="00D06B77">
            <w:pPr>
              <w:tabs>
                <w:tab w:val="left" w:pos="-117"/>
                <w:tab w:val="left" w:pos="333"/>
              </w:tabs>
              <w:snapToGrid w:val="0"/>
              <w:ind w:left="-108" w:right="-106" w:firstLine="9"/>
            </w:pPr>
            <w:r w:rsidRPr="0065551F">
              <w:t>(i)</w:t>
            </w:r>
            <w:r w:rsidRPr="0065551F">
              <w:tab/>
            </w:r>
            <w:r w:rsidRPr="0065551F">
              <w:tab/>
            </w:r>
            <w:r w:rsidRPr="0065551F">
              <w:rPr>
                <w:rFonts w:ascii="新細明體" w:eastAsia="新細明體" w:hAnsi="新細明體" w:cs="新細明體" w:hint="eastAsia"/>
              </w:rPr>
              <w:t>零</w:t>
            </w:r>
            <w:r w:rsidR="006758F2" w:rsidRPr="006758F2">
              <w:rPr>
                <w:rFonts w:ascii="新細明體" w:eastAsia="新細明體" w:hAnsi="新細明體" w:cs="新細明體"/>
              </w:rPr>
              <w:t>結</w:t>
            </w:r>
            <w:r w:rsidRPr="0065551F">
              <w:rPr>
                <w:rFonts w:ascii="新細明體" w:eastAsia="新細明體" w:hAnsi="新細明體" w:cs="新細明體" w:hint="eastAsia"/>
              </w:rPr>
              <w:t>餘</w:t>
            </w:r>
          </w:p>
          <w:p w14:paraId="0841A3E5" w14:textId="50BE83BD" w:rsidR="004C6901" w:rsidRPr="0065551F" w:rsidRDefault="004C6901" w:rsidP="00D06B77">
            <w:pPr>
              <w:tabs>
                <w:tab w:val="left" w:pos="-117"/>
                <w:tab w:val="left" w:pos="333"/>
              </w:tabs>
              <w:snapToGrid w:val="0"/>
              <w:ind w:left="-108" w:right="-106" w:firstLine="9"/>
            </w:pPr>
            <w:r w:rsidRPr="0065551F">
              <w:t>(ii)</w:t>
            </w:r>
            <w:r w:rsidRPr="0065551F">
              <w:tab/>
            </w:r>
            <w:r w:rsidRPr="0065551F">
              <w:tab/>
            </w:r>
            <w:r w:rsidRPr="0065551F">
              <w:rPr>
                <w:rFonts w:ascii="新細明體" w:eastAsia="新細明體" w:hAnsi="新細明體" w:cs="新細明體" w:hint="eastAsia"/>
              </w:rPr>
              <w:t>借方</w:t>
            </w:r>
            <w:r w:rsidR="006758F2" w:rsidRPr="006758F2">
              <w:rPr>
                <w:rFonts w:ascii="新細明體" w:eastAsia="新細明體" w:hAnsi="新細明體" w:cs="新細明體"/>
              </w:rPr>
              <w:t>結</w:t>
            </w:r>
            <w:r w:rsidRPr="0065551F">
              <w:rPr>
                <w:rFonts w:ascii="新細明體" w:eastAsia="新細明體" w:hAnsi="新細明體" w:cs="新細明體" w:hint="eastAsia"/>
              </w:rPr>
              <w:t>餘</w:t>
            </w:r>
          </w:p>
          <w:p w14:paraId="59393D3D" w14:textId="37D0D376" w:rsidR="004C6901" w:rsidRPr="0065551F" w:rsidRDefault="004C6901" w:rsidP="00D06B77">
            <w:pPr>
              <w:tabs>
                <w:tab w:val="left" w:pos="-117"/>
                <w:tab w:val="left" w:pos="333"/>
              </w:tabs>
              <w:snapToGrid w:val="0"/>
              <w:ind w:left="-108" w:right="-106" w:firstLine="9"/>
            </w:pPr>
            <w:r w:rsidRPr="0065551F">
              <w:t>(iii)</w:t>
            </w:r>
            <w:r w:rsidRPr="0065551F">
              <w:tab/>
            </w:r>
            <w:r w:rsidRPr="0065551F">
              <w:tab/>
            </w:r>
            <w:r w:rsidRPr="0065551F">
              <w:rPr>
                <w:rFonts w:ascii="新細明體" w:eastAsia="新細明體" w:hAnsi="新細明體" w:cs="新細明體" w:hint="eastAsia"/>
              </w:rPr>
              <w:t>貸方</w:t>
            </w:r>
            <w:r w:rsidR="006758F2" w:rsidRPr="006758F2">
              <w:rPr>
                <w:rFonts w:ascii="新細明體" w:eastAsia="新細明體" w:hAnsi="新細明體" w:cs="新細明體"/>
              </w:rPr>
              <w:t>結</w:t>
            </w:r>
            <w:r w:rsidRPr="0065551F">
              <w:rPr>
                <w:rFonts w:ascii="新細明體" w:eastAsia="新細明體" w:hAnsi="新細明體" w:cs="新細明體" w:hint="eastAsia"/>
              </w:rPr>
              <w:t>餘</w:t>
            </w:r>
          </w:p>
          <w:p w14:paraId="03EF3E15" w14:textId="77777777" w:rsidR="004C6901" w:rsidRPr="0065551F" w:rsidRDefault="004C6901" w:rsidP="00D06B77">
            <w:pPr>
              <w:tabs>
                <w:tab w:val="left" w:pos="-117"/>
                <w:tab w:val="left" w:pos="333"/>
              </w:tabs>
              <w:snapToGrid w:val="0"/>
              <w:ind w:left="-108" w:right="233" w:firstLine="9"/>
            </w:pP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  <w:t xml:space="preserve">    </w:t>
            </w:r>
            <w:r>
              <w:t xml:space="preserve">          </w:t>
            </w:r>
            <w:r w:rsidRPr="0065551F">
              <w:t xml:space="preserve"> (3 </w:t>
            </w:r>
            <w:r w:rsidRPr="0065551F">
              <w:rPr>
                <w:rFonts w:ascii="新細明體" w:eastAsia="新細明體" w:hAnsi="新細明體" w:cs="新細明體" w:hint="eastAsia"/>
              </w:rPr>
              <w:t>分</w:t>
            </w:r>
            <w:r w:rsidRPr="0065551F">
              <w:rPr>
                <w:rFonts w:asciiTheme="minorEastAsia" w:eastAsiaTheme="minorEastAsia" w:hAnsiTheme="minorEastAsia" w:hint="eastAsia"/>
              </w:rPr>
              <w:t>)</w:t>
            </w:r>
          </w:p>
        </w:tc>
      </w:tr>
    </w:tbl>
    <w:p w14:paraId="60CA57BA" w14:textId="77777777" w:rsidR="00D65A92" w:rsidRPr="000A0D20" w:rsidRDefault="00D65A92">
      <w:r w:rsidRPr="000A0D20">
        <w:br w:type="page"/>
      </w:r>
    </w:p>
    <w:tbl>
      <w:tblPr>
        <w:tblStyle w:val="TableGrid"/>
        <w:tblW w:w="99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772"/>
        <w:gridCol w:w="4908"/>
      </w:tblGrid>
      <w:tr w:rsidR="009E6073" w:rsidRPr="000A0D20" w14:paraId="78CE3C7C" w14:textId="77777777" w:rsidTr="004968D5">
        <w:trPr>
          <w:trHeight w:val="221"/>
        </w:trPr>
        <w:tc>
          <w:tcPr>
            <w:tcW w:w="9948" w:type="dxa"/>
            <w:gridSpan w:val="3"/>
          </w:tcPr>
          <w:bookmarkEnd w:id="0"/>
          <w:p w14:paraId="6BFD8B19" w14:textId="2A8E3027" w:rsidR="009E6073" w:rsidRPr="000A0D20" w:rsidRDefault="00836384" w:rsidP="007F4FCD">
            <w:pPr>
              <w:snapToGrid w:val="0"/>
              <w:ind w:left="-108"/>
              <w:jc w:val="both"/>
            </w:pPr>
            <w:r w:rsidRPr="0065551F">
              <w:rPr>
                <w:rFonts w:ascii="新細明體" w:eastAsia="新細明體" w:hAnsi="新細明體" w:cs="新細明體" w:hint="eastAsia"/>
              </w:rPr>
              <w:lastRenderedPageBreak/>
              <w:t>除</w:t>
            </w:r>
            <w:r w:rsidR="00C65FEF">
              <w:rPr>
                <w:rFonts w:ascii="新細明體" w:eastAsia="新細明體" w:hAnsi="新細明體" w:cs="新細明體" w:hint="eastAsia"/>
                <w:lang w:eastAsia="zh-HK"/>
              </w:rPr>
              <w:t>了</w:t>
            </w:r>
            <w:r w:rsidR="007F4FCD">
              <w:rPr>
                <w:rFonts w:ascii="新細明體" w:eastAsia="新細明體" w:hAnsi="新細明體" w:cs="新細明體" w:hint="eastAsia"/>
              </w:rPr>
              <w:t>以</w:t>
            </w:r>
            <w:r w:rsidRPr="0065551F">
              <w:rPr>
                <w:rFonts w:ascii="新細明體" w:eastAsia="新細明體" w:hAnsi="新細明體" w:cs="新細明體" w:hint="eastAsia"/>
              </w:rPr>
              <w:t>上帳戶</w:t>
            </w:r>
            <w:r w:rsidR="007F4FCD">
              <w:rPr>
                <w:rFonts w:ascii="新細明體" w:eastAsia="新細明體" w:hAnsi="新細明體" w:cs="新細明體" w:hint="eastAsia"/>
              </w:rPr>
              <w:t>外</w:t>
            </w:r>
            <w:r w:rsidRPr="0065551F">
              <w:rPr>
                <w:rFonts w:ascii="新細明體" w:eastAsia="新細明體" w:hAnsi="新細明體" w:cs="新細明體" w:hint="eastAsia"/>
              </w:rPr>
              <w:t>，彼得公司</w:t>
            </w:r>
            <w:r w:rsidR="003726C9">
              <w:rPr>
                <w:rFonts w:ascii="新細明體" w:eastAsia="新細明體" w:hAnsi="新細明體" w:cs="新細明體" w:hint="eastAsia"/>
              </w:rPr>
              <w:t>於</w:t>
            </w:r>
            <w:r w:rsidR="003726C9">
              <w:rPr>
                <w:rFonts w:eastAsia="新細明體"/>
              </w:rPr>
              <w:t>2020</w:t>
            </w:r>
            <w:r w:rsidRPr="0065551F">
              <w:rPr>
                <w:rFonts w:eastAsia="新細明體"/>
              </w:rPr>
              <w:t>年</w:t>
            </w:r>
            <w:r w:rsidRPr="0065551F">
              <w:rPr>
                <w:rFonts w:eastAsia="新細明體"/>
              </w:rPr>
              <w:t>4</w:t>
            </w:r>
            <w:r w:rsidRPr="0065551F">
              <w:rPr>
                <w:rFonts w:eastAsia="新細明體"/>
              </w:rPr>
              <w:t>月</w:t>
            </w:r>
            <w:r w:rsidRPr="0065551F">
              <w:rPr>
                <w:rFonts w:eastAsia="新細明體"/>
              </w:rPr>
              <w:t>30</w:t>
            </w:r>
            <w:r w:rsidRPr="0065551F">
              <w:rPr>
                <w:rFonts w:ascii="新細明體" w:eastAsia="新細明體" w:hAnsi="新細明體" w:cs="新細明體" w:hint="eastAsia"/>
              </w:rPr>
              <w:t>日的帳簿有以下結餘：</w:t>
            </w:r>
          </w:p>
        </w:tc>
      </w:tr>
      <w:tr w:rsidR="00D65A92" w:rsidRPr="000A0D20" w14:paraId="6142B251" w14:textId="37969363" w:rsidTr="00C03377">
        <w:trPr>
          <w:trHeight w:val="221"/>
        </w:trPr>
        <w:tc>
          <w:tcPr>
            <w:tcW w:w="2268" w:type="dxa"/>
          </w:tcPr>
          <w:p w14:paraId="4F37ABCF" w14:textId="77777777" w:rsidR="00D65A92" w:rsidRPr="000A0D20" w:rsidRDefault="00D65A92" w:rsidP="00C03377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25C71378" w14:textId="1BDCA614" w:rsidR="00D65A92" w:rsidRPr="000A0D20" w:rsidRDefault="00D65A92" w:rsidP="00C03377">
            <w:pPr>
              <w:tabs>
                <w:tab w:val="right" w:pos="8970"/>
              </w:tabs>
              <w:snapToGrid w:val="0"/>
            </w:pPr>
          </w:p>
        </w:tc>
        <w:tc>
          <w:tcPr>
            <w:tcW w:w="4908" w:type="dxa"/>
          </w:tcPr>
          <w:p w14:paraId="26A11588" w14:textId="2D54A878" w:rsidR="00D65A92" w:rsidRPr="000A0D20" w:rsidRDefault="00D65A92" w:rsidP="00C03377">
            <w:pPr>
              <w:tabs>
                <w:tab w:val="right" w:pos="8970"/>
              </w:tabs>
              <w:snapToGrid w:val="0"/>
            </w:pPr>
            <w:r w:rsidRPr="000A0D20">
              <w:t xml:space="preserve">     $</w:t>
            </w:r>
          </w:p>
        </w:tc>
      </w:tr>
      <w:tr w:rsidR="007F4FCD" w:rsidRPr="000A0D20" w14:paraId="20B7B467" w14:textId="6C76E84E" w:rsidTr="00C03377">
        <w:trPr>
          <w:trHeight w:val="221"/>
        </w:trPr>
        <w:tc>
          <w:tcPr>
            <w:tcW w:w="2268" w:type="dxa"/>
          </w:tcPr>
          <w:p w14:paraId="71229C86" w14:textId="7ADBFC8B" w:rsidR="007F4FCD" w:rsidRPr="000A0D20" w:rsidRDefault="007F4FCD" w:rsidP="007F4FCD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52DA6DEB" w14:textId="0EEF36A7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貨車</w:t>
            </w:r>
          </w:p>
        </w:tc>
        <w:tc>
          <w:tcPr>
            <w:tcW w:w="4908" w:type="dxa"/>
          </w:tcPr>
          <w:p w14:paraId="28BADFBD" w14:textId="3AC26763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0A0D20">
              <w:t>50,000</w:t>
            </w:r>
          </w:p>
        </w:tc>
      </w:tr>
      <w:tr w:rsidR="007F4FCD" w:rsidRPr="000A0D20" w14:paraId="16FCE3C9" w14:textId="3C8CE2BB" w:rsidTr="00C03377">
        <w:trPr>
          <w:trHeight w:val="221"/>
        </w:trPr>
        <w:tc>
          <w:tcPr>
            <w:tcW w:w="2268" w:type="dxa"/>
          </w:tcPr>
          <w:p w14:paraId="0568C7E7" w14:textId="68FBE3B2" w:rsidR="007F4FCD" w:rsidRPr="000A0D20" w:rsidRDefault="007F4FCD" w:rsidP="007F4FCD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1FC9ACF5" w14:textId="2E808FBB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存貨</w:t>
            </w:r>
          </w:p>
        </w:tc>
        <w:tc>
          <w:tcPr>
            <w:tcW w:w="4908" w:type="dxa"/>
          </w:tcPr>
          <w:p w14:paraId="03E2FA9A" w14:textId="2134A8C4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0A0D20">
              <w:t>60,000</w:t>
            </w:r>
          </w:p>
        </w:tc>
      </w:tr>
      <w:tr w:rsidR="007F4FCD" w:rsidRPr="000A0D20" w14:paraId="7256FFD8" w14:textId="4CE65926" w:rsidTr="00C03377">
        <w:trPr>
          <w:trHeight w:val="221"/>
        </w:trPr>
        <w:tc>
          <w:tcPr>
            <w:tcW w:w="2268" w:type="dxa"/>
          </w:tcPr>
          <w:p w14:paraId="0F293643" w14:textId="1AF22A8D" w:rsidR="007F4FCD" w:rsidRPr="000A0D20" w:rsidRDefault="007F4FCD" w:rsidP="007F4FCD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3B1366AE" w14:textId="1516C49D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資本</w:t>
            </w:r>
          </w:p>
        </w:tc>
        <w:tc>
          <w:tcPr>
            <w:tcW w:w="4908" w:type="dxa"/>
          </w:tcPr>
          <w:p w14:paraId="3BF6F82C" w14:textId="54E0DCC3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0A0D20">
              <w:t>190,000</w:t>
            </w:r>
          </w:p>
        </w:tc>
      </w:tr>
      <w:tr w:rsidR="007F4FCD" w:rsidRPr="000A0D20" w14:paraId="57BDE4D9" w14:textId="10772A62" w:rsidTr="00C03377">
        <w:trPr>
          <w:trHeight w:val="221"/>
        </w:trPr>
        <w:tc>
          <w:tcPr>
            <w:tcW w:w="2268" w:type="dxa"/>
          </w:tcPr>
          <w:p w14:paraId="48499CDF" w14:textId="38ECC78C" w:rsidR="007F4FCD" w:rsidRPr="000A0D20" w:rsidRDefault="007F4FCD" w:rsidP="007F4FCD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4B13F57F" w14:textId="2581800C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購貨</w:t>
            </w:r>
          </w:p>
        </w:tc>
        <w:tc>
          <w:tcPr>
            <w:tcW w:w="4908" w:type="dxa"/>
          </w:tcPr>
          <w:p w14:paraId="46A1B8DC" w14:textId="3E25C96A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0A0D20">
              <w:t>200,000</w:t>
            </w:r>
          </w:p>
        </w:tc>
      </w:tr>
      <w:tr w:rsidR="002B2845" w:rsidRPr="000A0D20" w14:paraId="60E6DAA1" w14:textId="77777777" w:rsidTr="00C03377">
        <w:trPr>
          <w:trHeight w:val="221"/>
        </w:trPr>
        <w:tc>
          <w:tcPr>
            <w:tcW w:w="2268" w:type="dxa"/>
          </w:tcPr>
          <w:p w14:paraId="2A295ECE" w14:textId="77777777" w:rsidR="002B2845" w:rsidRPr="000A0D20" w:rsidRDefault="002B2845" w:rsidP="007F4FCD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1026C401" w14:textId="7DD34BA6" w:rsidR="002B2845" w:rsidRPr="002B2845" w:rsidRDefault="002B2845" w:rsidP="007F4FCD">
            <w:pPr>
              <w:tabs>
                <w:tab w:val="right" w:pos="8970"/>
              </w:tabs>
              <w:snapToGrid w:val="0"/>
              <w:rPr>
                <w:rFonts w:ascii="新細明體" w:eastAsia="新細明體" w:hAnsi="新細明體" w:cs="新細明體"/>
                <w:lang w:val="en-US"/>
              </w:rPr>
            </w:pPr>
            <w:r>
              <w:rPr>
                <w:rFonts w:ascii="新細明體" w:eastAsia="新細明體" w:hAnsi="新細明體" w:cs="新細明體" w:hint="eastAsia"/>
                <w:lang w:val="en-US" w:eastAsia="zh-HK"/>
              </w:rPr>
              <w:t>銷貨</w:t>
            </w:r>
          </w:p>
        </w:tc>
        <w:tc>
          <w:tcPr>
            <w:tcW w:w="4908" w:type="dxa"/>
          </w:tcPr>
          <w:p w14:paraId="3A3A128F" w14:textId="23897992" w:rsidR="002B2845" w:rsidRPr="002B2845" w:rsidRDefault="002B2845" w:rsidP="007F4FCD">
            <w:pPr>
              <w:tabs>
                <w:tab w:val="right" w:pos="8970"/>
              </w:tabs>
              <w:snapToGrid w:val="0"/>
            </w:pPr>
            <w:r w:rsidRPr="002B2845">
              <w:rPr>
                <w:rFonts w:eastAsiaTheme="minorEastAsia"/>
              </w:rPr>
              <w:t>138,000</w:t>
            </w:r>
          </w:p>
        </w:tc>
      </w:tr>
      <w:tr w:rsidR="002B2845" w:rsidRPr="000A0D20" w14:paraId="1561426F" w14:textId="77777777" w:rsidTr="00C03377">
        <w:trPr>
          <w:trHeight w:val="221"/>
        </w:trPr>
        <w:tc>
          <w:tcPr>
            <w:tcW w:w="2268" w:type="dxa"/>
          </w:tcPr>
          <w:p w14:paraId="64AF1F8D" w14:textId="77777777" w:rsidR="002B2845" w:rsidRPr="000A0D20" w:rsidRDefault="002B2845" w:rsidP="007F4FCD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2D5A5092" w14:textId="04527704" w:rsidR="002B2845" w:rsidRPr="0065551F" w:rsidRDefault="002B2845" w:rsidP="007F4FCD">
            <w:pPr>
              <w:tabs>
                <w:tab w:val="right" w:pos="8970"/>
              </w:tabs>
              <w:snapToGrid w:val="0"/>
              <w:rPr>
                <w:rFonts w:ascii="新細明體" w:eastAsia="新細明體" w:hAnsi="新細明體" w:cs="新細明體"/>
              </w:rPr>
            </w:pPr>
            <w:r>
              <w:rPr>
                <w:rFonts w:ascii="新細明體" w:eastAsia="新細明體" w:hAnsi="新細明體" w:cs="新細明體" w:hint="eastAsia"/>
                <w:lang w:eastAsia="zh-HK"/>
              </w:rPr>
              <w:t>雜費</w:t>
            </w:r>
          </w:p>
        </w:tc>
        <w:tc>
          <w:tcPr>
            <w:tcW w:w="4908" w:type="dxa"/>
          </w:tcPr>
          <w:p w14:paraId="7CD1BD8A" w14:textId="5A6C8A4D" w:rsidR="002B2845" w:rsidRPr="002B2845" w:rsidRDefault="002B2845" w:rsidP="007F4FCD">
            <w:pPr>
              <w:tabs>
                <w:tab w:val="right" w:pos="8970"/>
              </w:tabs>
              <w:snapToGrid w:val="0"/>
            </w:pPr>
            <w:r w:rsidRPr="002B2845">
              <w:rPr>
                <w:rFonts w:eastAsiaTheme="minorEastAsia"/>
              </w:rPr>
              <w:t>45,000</w:t>
            </w:r>
          </w:p>
        </w:tc>
      </w:tr>
      <w:tr w:rsidR="007F4FCD" w:rsidRPr="000A0D20" w14:paraId="7B818D1E" w14:textId="674977D2" w:rsidTr="00C03377">
        <w:trPr>
          <w:trHeight w:val="221"/>
        </w:trPr>
        <w:tc>
          <w:tcPr>
            <w:tcW w:w="2268" w:type="dxa"/>
          </w:tcPr>
          <w:p w14:paraId="5756B0A7" w14:textId="04A4F813" w:rsidR="007F4FCD" w:rsidRPr="000A0D20" w:rsidRDefault="007F4FCD" w:rsidP="007F4FCD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33C3D9A6" w14:textId="4197E533" w:rsidR="007F4FCD" w:rsidRPr="000A0D20" w:rsidRDefault="00F1141C" w:rsidP="007F4FCD">
            <w:pPr>
              <w:tabs>
                <w:tab w:val="right" w:pos="8970"/>
              </w:tabs>
              <w:snapToGrid w:val="0"/>
            </w:pPr>
            <w:r>
              <w:rPr>
                <w:rFonts w:ascii="新細明體" w:eastAsia="新細明體" w:hAnsi="新細明體" w:cs="新細明體" w:hint="eastAsia"/>
              </w:rPr>
              <w:t>應付貨款</w:t>
            </w:r>
          </w:p>
        </w:tc>
        <w:tc>
          <w:tcPr>
            <w:tcW w:w="4908" w:type="dxa"/>
          </w:tcPr>
          <w:p w14:paraId="08868FFB" w14:textId="1FB188F1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0A0D20">
              <w:t>180,000</w:t>
            </w:r>
          </w:p>
        </w:tc>
      </w:tr>
      <w:tr w:rsidR="007F4FCD" w:rsidRPr="000A0D20" w14:paraId="51E87FEA" w14:textId="77777777" w:rsidTr="00C03377">
        <w:trPr>
          <w:trHeight w:val="221"/>
        </w:trPr>
        <w:tc>
          <w:tcPr>
            <w:tcW w:w="2268" w:type="dxa"/>
          </w:tcPr>
          <w:p w14:paraId="2C64A5BC" w14:textId="4B1EE199" w:rsidR="007F4FCD" w:rsidRPr="000A0D20" w:rsidRDefault="007F4FCD" w:rsidP="007F4FCD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2C36D68B" w14:textId="2624D325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提用</w:t>
            </w:r>
          </w:p>
        </w:tc>
        <w:tc>
          <w:tcPr>
            <w:tcW w:w="4908" w:type="dxa"/>
          </w:tcPr>
          <w:p w14:paraId="4ED163A5" w14:textId="5E875496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0A0D20">
              <w:t>40,000</w:t>
            </w:r>
          </w:p>
        </w:tc>
      </w:tr>
      <w:tr w:rsidR="007F4FCD" w:rsidRPr="000A0D20" w14:paraId="28E583FC" w14:textId="77777777" w:rsidTr="00C03377">
        <w:trPr>
          <w:trHeight w:val="221"/>
        </w:trPr>
        <w:tc>
          <w:tcPr>
            <w:tcW w:w="2268" w:type="dxa"/>
          </w:tcPr>
          <w:p w14:paraId="3FD1D501" w14:textId="6B7DE65D" w:rsidR="007F4FCD" w:rsidRPr="000A0D20" w:rsidRDefault="007F4FCD" w:rsidP="007F4FCD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6FE56B64" w14:textId="6DC50BAE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租金</w:t>
            </w:r>
          </w:p>
        </w:tc>
        <w:tc>
          <w:tcPr>
            <w:tcW w:w="4908" w:type="dxa"/>
          </w:tcPr>
          <w:p w14:paraId="4F55C7F9" w14:textId="23C2618D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0A0D20">
              <w:t>30,000</w:t>
            </w:r>
          </w:p>
        </w:tc>
      </w:tr>
      <w:tr w:rsidR="007F4FCD" w:rsidRPr="000A0D20" w14:paraId="73037D4D" w14:textId="77777777" w:rsidTr="00C03377">
        <w:trPr>
          <w:trHeight w:val="221"/>
        </w:trPr>
        <w:tc>
          <w:tcPr>
            <w:tcW w:w="2268" w:type="dxa"/>
          </w:tcPr>
          <w:p w14:paraId="2AA1EDCB" w14:textId="1EED8B72" w:rsidR="007F4FCD" w:rsidRPr="000A0D20" w:rsidRDefault="007F4FCD" w:rsidP="007F4FCD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212C3D3F" w14:textId="3B5DF8DD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銷貨運費</w:t>
            </w:r>
          </w:p>
        </w:tc>
        <w:tc>
          <w:tcPr>
            <w:tcW w:w="4908" w:type="dxa"/>
          </w:tcPr>
          <w:p w14:paraId="39364BB7" w14:textId="5AA9D7F6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0A0D20">
              <w:t>70,620</w:t>
            </w:r>
          </w:p>
        </w:tc>
      </w:tr>
      <w:tr w:rsidR="007F4FCD" w:rsidRPr="000A0D20" w14:paraId="3316E85A" w14:textId="77777777" w:rsidTr="00C03377">
        <w:trPr>
          <w:trHeight w:val="221"/>
        </w:trPr>
        <w:tc>
          <w:tcPr>
            <w:tcW w:w="2268" w:type="dxa"/>
          </w:tcPr>
          <w:p w14:paraId="25ECB867" w14:textId="1A0B4CD6" w:rsidR="007F4FCD" w:rsidRPr="000A0D20" w:rsidRDefault="007F4FCD" w:rsidP="007F4FCD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056B20D0" w14:textId="1F210A6F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購貨退出</w:t>
            </w:r>
          </w:p>
        </w:tc>
        <w:tc>
          <w:tcPr>
            <w:tcW w:w="4908" w:type="dxa"/>
          </w:tcPr>
          <w:p w14:paraId="79D6736C" w14:textId="049CEEF8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0A0D20">
              <w:t>2,660</w:t>
            </w:r>
          </w:p>
        </w:tc>
      </w:tr>
      <w:tr w:rsidR="007F4FCD" w:rsidRPr="000A0D20" w14:paraId="4B901734" w14:textId="77777777" w:rsidTr="00C03377">
        <w:trPr>
          <w:trHeight w:val="221"/>
        </w:trPr>
        <w:tc>
          <w:tcPr>
            <w:tcW w:w="2268" w:type="dxa"/>
          </w:tcPr>
          <w:p w14:paraId="1738BF1D" w14:textId="3E8F7EF7" w:rsidR="007F4FCD" w:rsidRPr="000A0D20" w:rsidRDefault="007F4FCD" w:rsidP="007F4FCD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770883B0" w14:textId="5199F720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銷貨退回</w:t>
            </w:r>
          </w:p>
        </w:tc>
        <w:tc>
          <w:tcPr>
            <w:tcW w:w="4908" w:type="dxa"/>
          </w:tcPr>
          <w:p w14:paraId="1CB0F412" w14:textId="568352CC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0A0D20">
              <w:t>6,540</w:t>
            </w:r>
          </w:p>
        </w:tc>
      </w:tr>
      <w:tr w:rsidR="007F4FCD" w:rsidRPr="000A0D20" w14:paraId="38606022" w14:textId="77777777" w:rsidTr="00C03377">
        <w:trPr>
          <w:trHeight w:val="221"/>
        </w:trPr>
        <w:tc>
          <w:tcPr>
            <w:tcW w:w="2268" w:type="dxa"/>
          </w:tcPr>
          <w:p w14:paraId="108073A5" w14:textId="22069FAD" w:rsidR="007F4FCD" w:rsidRPr="000A0D20" w:rsidRDefault="007F4FCD" w:rsidP="007F4FCD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2AE12C07" w14:textId="1AAA6650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購貨折扣</w:t>
            </w:r>
          </w:p>
        </w:tc>
        <w:tc>
          <w:tcPr>
            <w:tcW w:w="4908" w:type="dxa"/>
          </w:tcPr>
          <w:p w14:paraId="1B62CD08" w14:textId="4BA79A1C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0A0D20">
              <w:t>14,500</w:t>
            </w:r>
          </w:p>
        </w:tc>
      </w:tr>
      <w:tr w:rsidR="007F4FCD" w:rsidRPr="000A0D20" w14:paraId="6691A2A4" w14:textId="1E2CC714" w:rsidTr="00C03377">
        <w:trPr>
          <w:trHeight w:val="221"/>
        </w:trPr>
        <w:tc>
          <w:tcPr>
            <w:tcW w:w="2268" w:type="dxa"/>
          </w:tcPr>
          <w:p w14:paraId="1372864F" w14:textId="6331C648" w:rsidR="007F4FCD" w:rsidRPr="000A0D20" w:rsidRDefault="007F4FCD" w:rsidP="007F4FCD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2B974DD5" w14:textId="1623BCD1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銷貨折扣</w:t>
            </w:r>
          </w:p>
        </w:tc>
        <w:tc>
          <w:tcPr>
            <w:tcW w:w="4908" w:type="dxa"/>
          </w:tcPr>
          <w:p w14:paraId="36DE0636" w14:textId="39412D42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0A0D20">
              <w:t>900</w:t>
            </w:r>
          </w:p>
        </w:tc>
      </w:tr>
      <w:tr w:rsidR="007F4FCD" w:rsidRPr="000A0D20" w14:paraId="72DDC716" w14:textId="71230D80" w:rsidTr="004968D5">
        <w:trPr>
          <w:trHeight w:val="221"/>
        </w:trPr>
        <w:tc>
          <w:tcPr>
            <w:tcW w:w="2268" w:type="dxa"/>
          </w:tcPr>
          <w:p w14:paraId="66C772E3" w14:textId="50D04EB6" w:rsidR="007F4FCD" w:rsidRPr="000A0D20" w:rsidRDefault="007F4FCD" w:rsidP="007F4FCD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0C8F5C8A" w14:textId="740F68C7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>
              <w:rPr>
                <w:rFonts w:ascii="新細明體" w:eastAsia="新細明體" w:hAnsi="新細明體" w:cs="新細明體" w:hint="eastAsia"/>
              </w:rPr>
              <w:t>租金按金</w:t>
            </w:r>
          </w:p>
        </w:tc>
        <w:tc>
          <w:tcPr>
            <w:tcW w:w="4908" w:type="dxa"/>
          </w:tcPr>
          <w:p w14:paraId="68C9EB39" w14:textId="5F7047EC" w:rsidR="007F4FCD" w:rsidRPr="000A0D20" w:rsidRDefault="007F4FCD" w:rsidP="007F4FCD">
            <w:pPr>
              <w:tabs>
                <w:tab w:val="right" w:pos="8970"/>
              </w:tabs>
              <w:snapToGrid w:val="0"/>
            </w:pPr>
            <w:r w:rsidRPr="000A0D20">
              <w:t>93,000</w:t>
            </w:r>
          </w:p>
        </w:tc>
      </w:tr>
      <w:bookmarkEnd w:id="1"/>
      <w:bookmarkEnd w:id="2"/>
    </w:tbl>
    <w:p w14:paraId="40D88808" w14:textId="77777777" w:rsidR="004968D5" w:rsidRDefault="004968D5" w:rsidP="004968D5">
      <w:pPr>
        <w:snapToGrid w:val="0"/>
        <w:rPr>
          <w:rFonts w:ascii="新細明體" w:eastAsia="新細明體" w:hAnsi="新細明體" w:cs="新細明體"/>
          <w:b/>
        </w:rPr>
      </w:pPr>
    </w:p>
    <w:p w14:paraId="34CF2535" w14:textId="69AA2EF6" w:rsidR="004968D5" w:rsidRPr="0065551F" w:rsidRDefault="004968D5" w:rsidP="004968D5">
      <w:pPr>
        <w:snapToGrid w:val="0"/>
        <w:rPr>
          <w:b/>
        </w:rPr>
      </w:pPr>
      <w:r w:rsidRPr="0065551F">
        <w:rPr>
          <w:rFonts w:ascii="新細明體" w:eastAsia="新細明體" w:hAnsi="新細明體" w:cs="新細明體" w:hint="eastAsia"/>
          <w:b/>
        </w:rPr>
        <w:t>作業要求</w:t>
      </w:r>
    </w:p>
    <w:p w14:paraId="3064A893" w14:textId="2A013861" w:rsidR="004968D5" w:rsidRDefault="004968D5" w:rsidP="004968D5">
      <w:pPr>
        <w:ind w:right="-409"/>
        <w:rPr>
          <w:rFonts w:eastAsiaTheme="minorEastAsia"/>
        </w:rPr>
      </w:pPr>
      <w:r>
        <w:rPr>
          <w:rFonts w:eastAsiaTheme="minorEastAsia" w:hint="eastAsia"/>
        </w:rPr>
        <w:t>(c)</w:t>
      </w:r>
      <w:r>
        <w:rPr>
          <w:rFonts w:eastAsia="新細明體"/>
        </w:rPr>
        <w:tab/>
      </w:r>
      <w:r w:rsidRPr="004968D5">
        <w:rPr>
          <w:rFonts w:eastAsiaTheme="minorEastAsia"/>
        </w:rPr>
        <w:t>列出試算表的兩項功能。</w:t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  <w:t xml:space="preserve">(2 </w:t>
      </w:r>
      <w:r>
        <w:rPr>
          <w:rFonts w:eastAsiaTheme="minorEastAsia" w:hint="eastAsia"/>
          <w:lang w:eastAsia="zh-HK"/>
        </w:rPr>
        <w:t>分</w:t>
      </w:r>
      <w:r>
        <w:rPr>
          <w:rFonts w:eastAsiaTheme="minorEastAsia" w:hint="eastAsia"/>
          <w:lang w:eastAsia="zh-HK"/>
        </w:rPr>
        <w:t>)</w:t>
      </w:r>
    </w:p>
    <w:p w14:paraId="71B5DE46" w14:textId="4770E810" w:rsidR="004968D5" w:rsidRDefault="004968D5" w:rsidP="004968D5">
      <w:pPr>
        <w:ind w:right="-409"/>
        <w:rPr>
          <w:rFonts w:eastAsiaTheme="minorEastAsia"/>
          <w:lang w:eastAsia="zh-HK"/>
        </w:rPr>
      </w:pPr>
      <w:r>
        <w:rPr>
          <w:rFonts w:eastAsiaTheme="minorEastAsia" w:hint="eastAsia"/>
        </w:rPr>
        <w:t>(d)</w:t>
      </w:r>
      <w:r>
        <w:rPr>
          <w:rFonts w:eastAsiaTheme="minorEastAsia"/>
        </w:rPr>
        <w:tab/>
      </w:r>
      <w:r w:rsidRPr="004968D5">
        <w:rPr>
          <w:rFonts w:eastAsiaTheme="minorEastAsia" w:hint="eastAsia"/>
        </w:rPr>
        <w:t>編製於</w:t>
      </w:r>
      <w:r w:rsidRPr="004968D5">
        <w:rPr>
          <w:rFonts w:eastAsiaTheme="minorEastAsia"/>
        </w:rPr>
        <w:t>2020</w:t>
      </w:r>
      <w:r w:rsidRPr="004968D5">
        <w:rPr>
          <w:rFonts w:eastAsiaTheme="minorEastAsia" w:hint="eastAsia"/>
        </w:rPr>
        <w:t>年</w:t>
      </w:r>
      <w:r w:rsidRPr="004968D5">
        <w:rPr>
          <w:rFonts w:eastAsiaTheme="minorEastAsia"/>
        </w:rPr>
        <w:t>4</w:t>
      </w:r>
      <w:r w:rsidRPr="004968D5">
        <w:rPr>
          <w:rFonts w:eastAsiaTheme="minorEastAsia" w:hint="eastAsia"/>
        </w:rPr>
        <w:t>月</w:t>
      </w:r>
      <w:r w:rsidRPr="004968D5">
        <w:rPr>
          <w:rFonts w:eastAsiaTheme="minorEastAsia"/>
        </w:rPr>
        <w:t>30</w:t>
      </w:r>
      <w:r w:rsidRPr="004968D5">
        <w:rPr>
          <w:rFonts w:eastAsiaTheme="minorEastAsia" w:hint="eastAsia"/>
        </w:rPr>
        <w:t>日的試算表。</w:t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 w:hint="eastAsia"/>
        </w:rPr>
        <w:t>(9</w:t>
      </w:r>
      <w:r>
        <w:rPr>
          <w:rFonts w:eastAsiaTheme="minorEastAsia" w:hint="eastAsia"/>
          <w:lang w:eastAsia="zh-HK"/>
        </w:rPr>
        <w:t>分</w:t>
      </w:r>
      <w:r>
        <w:rPr>
          <w:rFonts w:eastAsiaTheme="minorEastAsia" w:hint="eastAsia"/>
          <w:lang w:eastAsia="zh-HK"/>
        </w:rPr>
        <w:t>)</w:t>
      </w:r>
    </w:p>
    <w:p w14:paraId="5AB4B994" w14:textId="530A30CA" w:rsidR="004968D5" w:rsidRPr="004968D5" w:rsidRDefault="004968D5" w:rsidP="004968D5">
      <w:pPr>
        <w:ind w:right="-409"/>
        <w:rPr>
          <w:rFonts w:eastAsiaTheme="minorEastAsia"/>
        </w:rPr>
      </w:pPr>
      <w:r>
        <w:rPr>
          <w:rFonts w:eastAsiaTheme="minorEastAsia"/>
        </w:rPr>
        <w:t>(e</w:t>
      </w:r>
      <w:r>
        <w:rPr>
          <w:rFonts w:eastAsiaTheme="minorEastAsia" w:hint="eastAsia"/>
        </w:rPr>
        <w:t>)</w:t>
      </w:r>
      <w:r>
        <w:rPr>
          <w:rFonts w:eastAsiaTheme="minorEastAsia"/>
        </w:rPr>
        <w:tab/>
      </w:r>
      <w:r w:rsidRPr="004968D5">
        <w:rPr>
          <w:rFonts w:eastAsiaTheme="minorEastAsia" w:hint="eastAsia"/>
        </w:rPr>
        <w:t>試舉一個例子解釋試算表的限制。</w:t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 w:hint="eastAsia"/>
        </w:rPr>
        <w:t>(2</w:t>
      </w:r>
      <w:r>
        <w:rPr>
          <w:rFonts w:eastAsiaTheme="minorEastAsia" w:hint="eastAsia"/>
          <w:lang w:eastAsia="zh-HK"/>
        </w:rPr>
        <w:t>分</w:t>
      </w:r>
      <w:r>
        <w:rPr>
          <w:rFonts w:eastAsiaTheme="minorEastAsia" w:hint="eastAsia"/>
          <w:lang w:eastAsia="zh-HK"/>
        </w:rPr>
        <w:t>)</w:t>
      </w:r>
    </w:p>
    <w:p w14:paraId="04901ACC" w14:textId="40A4A96F" w:rsidR="00836384" w:rsidRPr="0065551F" w:rsidRDefault="00836384" w:rsidP="00836384">
      <w:pPr>
        <w:tabs>
          <w:tab w:val="left" w:pos="9630"/>
        </w:tabs>
        <w:ind w:right="-409"/>
        <w:jc w:val="right"/>
        <w:rPr>
          <w:lang w:val="en-US"/>
        </w:rPr>
      </w:pPr>
      <w:r w:rsidRPr="0065551F">
        <w:t>(</w:t>
      </w:r>
      <w:r w:rsidRPr="0065551F">
        <w:rPr>
          <w:rFonts w:ascii="新細明體" w:eastAsia="新細明體" w:hAnsi="新細明體" w:cs="新細明體" w:hint="eastAsia"/>
        </w:rPr>
        <w:t>總分</w:t>
      </w:r>
      <w:r w:rsidRPr="0065551F">
        <w:t>:</w:t>
      </w:r>
      <w:r w:rsidRPr="00BE7BD4">
        <w:t xml:space="preserve"> </w:t>
      </w:r>
      <w:r w:rsidR="00BE7BD4" w:rsidRPr="00BE7BD4">
        <w:rPr>
          <w:rFonts w:eastAsiaTheme="minorEastAsia"/>
        </w:rPr>
        <w:t>18</w:t>
      </w:r>
      <w:r w:rsidRPr="0065551F">
        <w:t xml:space="preserve"> </w:t>
      </w:r>
      <w:r w:rsidRPr="0065551F">
        <w:rPr>
          <w:rFonts w:ascii="新細明體" w:eastAsia="新細明體" w:hAnsi="新細明體" w:cs="新細明體" w:hint="eastAsia"/>
        </w:rPr>
        <w:t>分</w:t>
      </w:r>
      <w:r w:rsidRPr="0065551F">
        <w:t>)</w:t>
      </w:r>
    </w:p>
    <w:p w14:paraId="2760BB55" w14:textId="77777777" w:rsidR="00836384" w:rsidRPr="0065551F" w:rsidRDefault="00836384" w:rsidP="00836384">
      <w:pPr>
        <w:snapToGrid w:val="0"/>
        <w:jc w:val="center"/>
      </w:pPr>
    </w:p>
    <w:p w14:paraId="728ECF27" w14:textId="0D5E6ACA" w:rsidR="00EB202D" w:rsidRPr="000A0D20" w:rsidRDefault="00EB202D">
      <w:pPr>
        <w:spacing w:after="160" w:line="259" w:lineRule="auto"/>
      </w:pPr>
      <w:r w:rsidRPr="000A0D20">
        <w:br w:type="page"/>
      </w:r>
    </w:p>
    <w:p w14:paraId="0903B5C0" w14:textId="014A4EE8" w:rsidR="00505F31" w:rsidRPr="00A02900" w:rsidRDefault="00505F31" w:rsidP="00505F31">
      <w:pPr>
        <w:rPr>
          <w:highlight w:val="yellow"/>
        </w:rPr>
      </w:pPr>
    </w:p>
    <w:p w14:paraId="22981407" w14:textId="77777777" w:rsidR="00836384" w:rsidRPr="000A0D20" w:rsidRDefault="00836384" w:rsidP="00836384">
      <w:pPr>
        <w:ind w:right="-35"/>
        <w:jc w:val="center"/>
      </w:pPr>
      <w:r w:rsidRPr="0065551F">
        <w:rPr>
          <w:rFonts w:eastAsia="新細明體"/>
          <w:color w:val="000000"/>
          <w:shd w:val="clear" w:color="auto" w:fill="FFFFFF"/>
        </w:rPr>
        <w:t>分層課業</w:t>
      </w:r>
      <w:r w:rsidRPr="0065551F">
        <w:rPr>
          <w:rFonts w:eastAsia="新細明體"/>
        </w:rPr>
        <w:t>：試算表</w:t>
      </w:r>
    </w:p>
    <w:p w14:paraId="7C13FB56" w14:textId="5B2A05F6" w:rsidR="00505F31" w:rsidRPr="000A0D20" w:rsidRDefault="00836384" w:rsidP="00836384">
      <w:pPr>
        <w:jc w:val="center"/>
      </w:pPr>
      <w:r w:rsidRPr="004C6901">
        <w:rPr>
          <w:rFonts w:eastAsia="新細明體" w:hint="eastAsia"/>
          <w:spacing w:val="20"/>
        </w:rPr>
        <w:t>初階</w:t>
      </w:r>
      <w:r w:rsidRPr="0065551F">
        <w:rPr>
          <w:rFonts w:eastAsia="新細明體"/>
          <w:spacing w:val="20"/>
        </w:rPr>
        <w:t>課業</w:t>
      </w:r>
      <w:r w:rsidRPr="0065551F">
        <w:rPr>
          <w:rFonts w:eastAsia="新細明體"/>
          <w:spacing w:val="20"/>
        </w:rPr>
        <w:t xml:space="preserve"> -</w:t>
      </w:r>
      <w:r w:rsidRPr="0065551F">
        <w:rPr>
          <w:rFonts w:asciiTheme="minorEastAsia" w:eastAsiaTheme="minorEastAsia" w:hAnsiTheme="minorEastAsia" w:cs="新細明體" w:hint="eastAsia"/>
          <w:lang w:eastAsia="zh-HK"/>
        </w:rPr>
        <w:t>工作紙</w:t>
      </w:r>
    </w:p>
    <w:p w14:paraId="4434163F" w14:textId="77777777" w:rsidR="00B315E0" w:rsidRPr="00A02900" w:rsidRDefault="00B315E0" w:rsidP="00505F31">
      <w:pPr>
        <w:jc w:val="center"/>
        <w:rPr>
          <w:highlight w:val="yellow"/>
        </w:rPr>
      </w:pPr>
    </w:p>
    <w:tbl>
      <w:tblPr>
        <w:tblStyle w:val="TableGrid"/>
        <w:tblW w:w="103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9720"/>
      </w:tblGrid>
      <w:tr w:rsidR="006378D9" w:rsidRPr="00A02900" w14:paraId="09D3DA92" w14:textId="77777777" w:rsidTr="00444389">
        <w:tc>
          <w:tcPr>
            <w:tcW w:w="630" w:type="dxa"/>
          </w:tcPr>
          <w:p w14:paraId="39289457" w14:textId="296B0E84" w:rsidR="006378D9" w:rsidRPr="00A02900" w:rsidRDefault="006378D9" w:rsidP="001C6D63">
            <w:pPr>
              <w:pStyle w:val="ListParagraph"/>
              <w:numPr>
                <w:ilvl w:val="0"/>
                <w:numId w:val="4"/>
              </w:numPr>
              <w:tabs>
                <w:tab w:val="right" w:pos="0"/>
              </w:tabs>
            </w:pPr>
          </w:p>
        </w:tc>
        <w:tc>
          <w:tcPr>
            <w:tcW w:w="9720" w:type="dxa"/>
          </w:tcPr>
          <w:p w14:paraId="64CF8FFD" w14:textId="33882F21" w:rsidR="006378D9" w:rsidRPr="00A02900" w:rsidRDefault="00444389" w:rsidP="0062476F">
            <w:pPr>
              <w:tabs>
                <w:tab w:val="right" w:pos="0"/>
                <w:tab w:val="right" w:pos="8970"/>
              </w:tabs>
              <w:snapToGrid w:val="0"/>
              <w:jc w:val="both"/>
            </w:pPr>
            <w:r w:rsidRPr="00444389">
              <w:rPr>
                <w:rFonts w:ascii="新細明體" w:eastAsia="新細明體" w:hAnsi="新細明體" w:cs="新細明體" w:hint="eastAsia"/>
              </w:rPr>
              <w:t>於</w:t>
            </w:r>
            <w:r w:rsidRPr="00444389">
              <w:t>2020</w:t>
            </w:r>
            <w:r w:rsidRPr="00444389">
              <w:rPr>
                <w:rFonts w:ascii="新細明體" w:eastAsia="新細明體" w:hAnsi="新細明體" w:cs="新細明體" w:hint="eastAsia"/>
              </w:rPr>
              <w:t>年</w:t>
            </w:r>
            <w:r w:rsidRPr="00444389">
              <w:t>4</w:t>
            </w:r>
            <w:r w:rsidRPr="00444389">
              <w:rPr>
                <w:rFonts w:ascii="新細明體" w:eastAsia="新細明體" w:hAnsi="新細明體" w:cs="新細明體" w:hint="eastAsia"/>
              </w:rPr>
              <w:t>月</w:t>
            </w:r>
            <w:r w:rsidRPr="00444389">
              <w:t>30</w:t>
            </w:r>
            <w:r w:rsidRPr="00444389">
              <w:rPr>
                <w:rFonts w:ascii="新細明體" w:eastAsia="新細明體" w:hAnsi="新細明體" w:cs="新細明體" w:hint="eastAsia"/>
              </w:rPr>
              <w:t>日結平以上帳戶，以及列示在下月的期初結餘。</w:t>
            </w:r>
            <w:r w:rsidR="00EA4849" w:rsidRPr="00A02900">
              <w:tab/>
            </w:r>
          </w:p>
        </w:tc>
      </w:tr>
    </w:tbl>
    <w:p w14:paraId="054D1EE5" w14:textId="77777777" w:rsidR="00444389" w:rsidRDefault="00444389" w:rsidP="00A963A3">
      <w:pPr>
        <w:rPr>
          <w:rFonts w:ascii="新細明體" w:eastAsia="新細明體" w:hAnsi="新細明體" w:cs="新細明體"/>
          <w:bCs/>
        </w:rPr>
      </w:pPr>
    </w:p>
    <w:p w14:paraId="3A7385A9" w14:textId="669BE27F" w:rsidR="00A963A3" w:rsidRPr="00FC7208" w:rsidRDefault="00942A2D" w:rsidP="00A963A3">
      <w:pPr>
        <w:rPr>
          <w:rFonts w:eastAsia="新細明體"/>
          <w:bCs/>
        </w:rPr>
      </w:pPr>
      <w:r w:rsidRPr="00836384">
        <w:rPr>
          <w:rFonts w:ascii="新細明體" w:eastAsia="新細明體" w:hAnsi="新細明體" w:cs="新細明體" w:hint="eastAsia"/>
          <w:bCs/>
        </w:rPr>
        <w:t>提示</w:t>
      </w:r>
      <w:r w:rsidRPr="00FC7208">
        <w:rPr>
          <w:rFonts w:eastAsia="新細明體"/>
          <w:bCs/>
        </w:rPr>
        <w:t>：</w:t>
      </w:r>
      <w:r w:rsidR="00AB3665" w:rsidRPr="00FC7208">
        <w:rPr>
          <w:rFonts w:eastAsia="新細明體"/>
          <w:bCs/>
        </w:rPr>
        <w:t xml:space="preserve"> </w:t>
      </w:r>
      <w:r w:rsidR="00836384" w:rsidRPr="00FC7208">
        <w:rPr>
          <w:rFonts w:eastAsia="新細明體"/>
          <w:bCs/>
        </w:rPr>
        <w:t>結平帳戶的步驟</w:t>
      </w:r>
    </w:p>
    <w:tbl>
      <w:tblPr>
        <w:tblStyle w:val="TableGrid"/>
        <w:tblpPr w:leftFromText="180" w:rightFromText="180" w:vertAnchor="text" w:horzAnchor="margin" w:tblpY="28"/>
        <w:tblW w:w="10075" w:type="dxa"/>
        <w:tblLayout w:type="fixed"/>
        <w:tblLook w:val="04A0" w:firstRow="1" w:lastRow="0" w:firstColumn="1" w:lastColumn="0" w:noHBand="0" w:noVBand="1"/>
      </w:tblPr>
      <w:tblGrid>
        <w:gridCol w:w="10075"/>
      </w:tblGrid>
      <w:tr w:rsidR="0062476F" w:rsidRPr="00FC7208" w14:paraId="25E4F7CC" w14:textId="77777777" w:rsidTr="0062476F">
        <w:tc>
          <w:tcPr>
            <w:tcW w:w="10075" w:type="dxa"/>
            <w:tcBorders>
              <w:top w:val="nil"/>
              <w:left w:val="nil"/>
              <w:bottom w:val="nil"/>
              <w:right w:val="nil"/>
            </w:tcBorders>
          </w:tcPr>
          <w:p w14:paraId="2E2A3FF9" w14:textId="6A1AAA9A" w:rsidR="0062476F" w:rsidRPr="00FC7208" w:rsidRDefault="00FC7208" w:rsidP="001C6D63">
            <w:pPr>
              <w:pStyle w:val="ListParagraph"/>
              <w:numPr>
                <w:ilvl w:val="0"/>
                <w:numId w:val="1"/>
              </w:numPr>
              <w:tabs>
                <w:tab w:val="right" w:pos="9746"/>
              </w:tabs>
              <w:snapToGrid w:val="0"/>
              <w:ind w:left="326" w:hanging="426"/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</w:pPr>
            <w:r w:rsidRPr="00FC7208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計算</w:t>
            </w:r>
            <w:r w:rsidRPr="00FC7208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T</w:t>
            </w:r>
            <w:r w:rsidRPr="00FC7208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字形帳戶</w:t>
            </w:r>
            <w:r w:rsidR="00CE39CB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val="en-HK" w:eastAsia="zh-HK"/>
              </w:rPr>
              <w:t>借方和貸方</w:t>
            </w:r>
            <w:r w:rsidRPr="00FC7208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的總額。</w:t>
            </w:r>
          </w:p>
        </w:tc>
      </w:tr>
      <w:tr w:rsidR="0062476F" w:rsidRPr="00FC7208" w14:paraId="7BB2DB38" w14:textId="77777777" w:rsidTr="0062476F">
        <w:tc>
          <w:tcPr>
            <w:tcW w:w="10075" w:type="dxa"/>
            <w:tcBorders>
              <w:top w:val="nil"/>
              <w:left w:val="nil"/>
              <w:bottom w:val="nil"/>
              <w:right w:val="nil"/>
            </w:tcBorders>
          </w:tcPr>
          <w:p w14:paraId="5C030A66" w14:textId="0B8F128A" w:rsidR="0062476F" w:rsidRPr="00FC7208" w:rsidRDefault="00A117B1" w:rsidP="001C6D63">
            <w:pPr>
              <w:pStyle w:val="ListParagraph"/>
              <w:numPr>
                <w:ilvl w:val="0"/>
                <w:numId w:val="1"/>
              </w:numPr>
              <w:tabs>
                <w:tab w:val="right" w:pos="9746"/>
              </w:tabs>
              <w:snapToGrid w:val="0"/>
              <w:ind w:left="326" w:hanging="426"/>
              <w:jc w:val="both"/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計算</w:t>
            </w:r>
            <w:r w:rsidR="00CE39CB" w:rsidRPr="00CE39CB">
              <w:rPr>
                <w:rFonts w:ascii="Times New Roman" w:eastAsia="新細明體" w:hAnsi="Times New Roman" w:cs="Times New Roman" w:hint="eastAsia"/>
                <w:sz w:val="24"/>
                <w:szCs w:val="24"/>
                <w:lang w:val="en-HK" w:eastAsia="zh-TW"/>
              </w:rPr>
              <w:t>借方和貸方</w:t>
            </w:r>
            <w:r w:rsidR="00FC7208" w:rsidRPr="00FC7208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總額</w:t>
            </w:r>
            <w:r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的</w:t>
            </w:r>
            <w:r w:rsidR="00FC7208" w:rsidRPr="00FC7208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差額。</w:t>
            </w:r>
          </w:p>
        </w:tc>
      </w:tr>
      <w:tr w:rsidR="0062476F" w:rsidRPr="00FC7208" w14:paraId="2E607918" w14:textId="77777777" w:rsidTr="0062476F">
        <w:tc>
          <w:tcPr>
            <w:tcW w:w="10075" w:type="dxa"/>
            <w:tcBorders>
              <w:top w:val="nil"/>
              <w:left w:val="nil"/>
              <w:bottom w:val="nil"/>
              <w:right w:val="nil"/>
            </w:tcBorders>
          </w:tcPr>
          <w:p w14:paraId="1790F054" w14:textId="09E3F179" w:rsidR="0062476F" w:rsidRPr="00FC7208" w:rsidRDefault="00FC7208" w:rsidP="001C6D63">
            <w:pPr>
              <w:pStyle w:val="ListParagraph"/>
              <w:numPr>
                <w:ilvl w:val="0"/>
                <w:numId w:val="1"/>
              </w:numPr>
              <w:tabs>
                <w:tab w:val="right" w:pos="9746"/>
              </w:tabs>
              <w:snapToGrid w:val="0"/>
              <w:ind w:left="326" w:hanging="426"/>
              <w:jc w:val="both"/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</w:pPr>
            <w:r w:rsidRPr="00FC7208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將差額（即期末餘額）記</w:t>
            </w:r>
            <w:r w:rsidR="00A117B1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錄在</w:t>
            </w:r>
            <w:r w:rsidR="00A117B1" w:rsidRPr="00FC7208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總額較低的一邊</w:t>
            </w:r>
            <w:r w:rsidR="00AC10A0">
              <w:rPr>
                <w:rFonts w:ascii="Times New Roman" w:eastAsia="新細明體" w:hAnsi="Times New Roman" w:cs="Times New Roman" w:hint="eastAsia"/>
                <w:sz w:val="24"/>
                <w:szCs w:val="24"/>
                <w:lang w:eastAsia="zh-HK"/>
              </w:rPr>
              <w:t>，作</w:t>
            </w:r>
            <w:r w:rsidR="00A117B1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為結餘轉下</w:t>
            </w:r>
            <w:r w:rsidRPr="00FC7208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。</w:t>
            </w:r>
          </w:p>
        </w:tc>
      </w:tr>
      <w:tr w:rsidR="0062476F" w:rsidRPr="00FC7208" w14:paraId="48D9E49E" w14:textId="77777777" w:rsidTr="0062476F">
        <w:tc>
          <w:tcPr>
            <w:tcW w:w="10075" w:type="dxa"/>
            <w:tcBorders>
              <w:top w:val="nil"/>
              <w:left w:val="nil"/>
              <w:bottom w:val="nil"/>
              <w:right w:val="nil"/>
            </w:tcBorders>
          </w:tcPr>
          <w:p w14:paraId="4612587F" w14:textId="5EBE3290" w:rsidR="0062476F" w:rsidRPr="00FC7208" w:rsidRDefault="00FC7208" w:rsidP="001C6D63">
            <w:pPr>
              <w:pStyle w:val="ListParagraph"/>
              <w:numPr>
                <w:ilvl w:val="0"/>
                <w:numId w:val="1"/>
              </w:numPr>
              <w:tabs>
                <w:tab w:val="right" w:pos="9746"/>
              </w:tabs>
              <w:snapToGrid w:val="0"/>
              <w:ind w:left="326" w:hanging="426"/>
              <w:jc w:val="both"/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</w:pPr>
            <w:r w:rsidRPr="00FC7208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在</w:t>
            </w:r>
            <w:r w:rsidR="00CE39CB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val="en-HK" w:eastAsia="zh-HK"/>
              </w:rPr>
              <w:t>借方和貸方</w:t>
            </w:r>
            <w:r w:rsidRPr="00FC7208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列</w:t>
            </w:r>
            <w:r w:rsidR="00A117B1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示</w:t>
            </w:r>
            <w:r w:rsidRPr="00FC7208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總額（</w:t>
            </w:r>
            <w:r w:rsidRPr="00FC7208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*</w:t>
            </w:r>
            <w:r w:rsidRPr="00FC7208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必須</w:t>
            </w:r>
            <w:r w:rsidR="00121368">
              <w:rPr>
                <w:rFonts w:ascii="Times New Roman" w:eastAsia="新細明體" w:hAnsi="Times New Roman" w:cs="Times New Roman" w:hint="eastAsia"/>
                <w:sz w:val="24"/>
                <w:szCs w:val="24"/>
                <w:lang w:eastAsia="zh-HK"/>
              </w:rPr>
              <w:t>相同</w:t>
            </w:r>
            <w:r w:rsidRPr="00FC7208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）。</w:t>
            </w:r>
          </w:p>
        </w:tc>
      </w:tr>
      <w:tr w:rsidR="0062476F" w:rsidRPr="00FC7208" w14:paraId="0D6300A4" w14:textId="77777777" w:rsidTr="0062476F">
        <w:tc>
          <w:tcPr>
            <w:tcW w:w="10075" w:type="dxa"/>
            <w:tcBorders>
              <w:top w:val="nil"/>
              <w:left w:val="nil"/>
              <w:bottom w:val="nil"/>
              <w:right w:val="nil"/>
            </w:tcBorders>
          </w:tcPr>
          <w:p w14:paraId="6A244B20" w14:textId="31720DB6" w:rsidR="0062476F" w:rsidRPr="00FC7208" w:rsidRDefault="00AB358C" w:rsidP="001C6D63">
            <w:pPr>
              <w:pStyle w:val="ListParagraph"/>
              <w:numPr>
                <w:ilvl w:val="0"/>
                <w:numId w:val="1"/>
              </w:numPr>
              <w:tabs>
                <w:tab w:val="right" w:pos="9746"/>
              </w:tabs>
              <w:snapToGrid w:val="0"/>
              <w:ind w:left="326" w:hanging="426"/>
              <w:jc w:val="both"/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</w:pPr>
            <w:r w:rsidRPr="00AB358C">
              <w:rPr>
                <w:rFonts w:ascii="Times New Roman" w:eastAsia="新細明體" w:hAnsi="Times New Roman" w:cs="Times New Roman"/>
                <w:sz w:val="24"/>
                <w:szCs w:val="24"/>
                <w:lang w:val="en-HK" w:eastAsia="zh-TW"/>
              </w:rPr>
              <w:t>將</w:t>
            </w:r>
            <w:r w:rsidRPr="00FC7208">
              <w:rPr>
                <w:rFonts w:eastAsia="新細明體"/>
                <w:bCs/>
              </w:rPr>
              <w:t>步驟</w:t>
            </w:r>
            <w:r w:rsidRPr="00AB358C">
              <w:rPr>
                <w:rFonts w:ascii="Times New Roman" w:eastAsia="新細明體" w:hAnsi="Times New Roman" w:cs="Times New Roman"/>
                <w:bCs/>
                <w:sz w:val="24"/>
                <w:szCs w:val="24"/>
                <w:lang w:eastAsia="zh-TW"/>
              </w:rPr>
              <w:t>2</w:t>
            </w:r>
            <w:r>
              <w:rPr>
                <w:rFonts w:eastAsia="新細明體" w:hint="eastAsia"/>
                <w:bCs/>
                <w:lang w:eastAsia="zh-HK"/>
              </w:rPr>
              <w:t>的</w:t>
            </w:r>
            <w:r w:rsidR="00FC7208" w:rsidRPr="00FC7208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差額</w:t>
            </w:r>
            <w:r w:rsidR="00A117B1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列示在結餘轉下</w:t>
            </w:r>
            <w:r w:rsidR="00FC7208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的</w:t>
            </w:r>
            <w:r w:rsidR="00FC7208" w:rsidRPr="00FC7208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另一邊</w:t>
            </w:r>
            <w:r w:rsidR="00A117B1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，</w:t>
            </w:r>
            <w:r w:rsidR="00A117B1" w:rsidRPr="00FC7208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作為下月記錄</w:t>
            </w:r>
            <w:r w:rsidR="00A117B1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的承上結餘</w:t>
            </w:r>
            <w:r w:rsidR="00FC7208" w:rsidRPr="00FC7208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。</w:t>
            </w:r>
            <w:r w:rsidR="00795C98" w:rsidRPr="00FC7208"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val="en-HK" w:eastAsia="zh-TW"/>
              </w:rPr>
              <w:t xml:space="preserve"> </w:t>
            </w:r>
          </w:p>
        </w:tc>
      </w:tr>
    </w:tbl>
    <w:tbl>
      <w:tblPr>
        <w:tblStyle w:val="TableGrid"/>
        <w:tblW w:w="12995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8"/>
        <w:gridCol w:w="1278"/>
        <w:gridCol w:w="1601"/>
        <w:gridCol w:w="350"/>
        <w:gridCol w:w="1040"/>
        <w:gridCol w:w="1080"/>
        <w:gridCol w:w="225"/>
        <w:gridCol w:w="585"/>
        <w:gridCol w:w="68"/>
        <w:gridCol w:w="185"/>
        <w:gridCol w:w="107"/>
        <w:gridCol w:w="90"/>
        <w:gridCol w:w="146"/>
        <w:gridCol w:w="1384"/>
        <w:gridCol w:w="270"/>
        <w:gridCol w:w="180"/>
        <w:gridCol w:w="806"/>
        <w:gridCol w:w="94"/>
        <w:gridCol w:w="54"/>
        <w:gridCol w:w="18"/>
        <w:gridCol w:w="18"/>
        <w:gridCol w:w="86"/>
        <w:gridCol w:w="167"/>
        <w:gridCol w:w="20"/>
        <w:gridCol w:w="343"/>
        <w:gridCol w:w="2239"/>
        <w:gridCol w:w="187"/>
        <w:gridCol w:w="343"/>
        <w:gridCol w:w="23"/>
      </w:tblGrid>
      <w:tr w:rsidR="0062476F" w:rsidRPr="00A02900" w14:paraId="6BE9051F" w14:textId="77777777" w:rsidTr="00FC7208">
        <w:trPr>
          <w:gridAfter w:val="3"/>
          <w:wAfter w:w="553" w:type="dxa"/>
          <w:trHeight w:val="390"/>
        </w:trPr>
        <w:tc>
          <w:tcPr>
            <w:tcW w:w="12442" w:type="dxa"/>
            <w:gridSpan w:val="26"/>
            <w:tcBorders>
              <w:top w:val="nil"/>
              <w:left w:val="nil"/>
              <w:bottom w:val="nil"/>
              <w:right w:val="nil"/>
            </w:tcBorders>
          </w:tcPr>
          <w:p w14:paraId="173C56A8" w14:textId="54AB0387" w:rsidR="0062476F" w:rsidRPr="00FC7208" w:rsidRDefault="0062476F" w:rsidP="00AB3665">
            <w:pPr>
              <w:tabs>
                <w:tab w:val="right" w:pos="9746"/>
              </w:tabs>
              <w:snapToGrid w:val="0"/>
              <w:ind w:hanging="100"/>
              <w:jc w:val="both"/>
              <w:rPr>
                <w:u w:val="single"/>
                <w:shd w:val="clear" w:color="auto" w:fill="FFFFFF"/>
              </w:rPr>
            </w:pPr>
          </w:p>
          <w:p w14:paraId="09231F8B" w14:textId="2DDD2472" w:rsidR="0062476F" w:rsidRPr="00FC7208" w:rsidRDefault="00626C6C" w:rsidP="00AB3665">
            <w:pPr>
              <w:tabs>
                <w:tab w:val="right" w:pos="9746"/>
              </w:tabs>
              <w:snapToGrid w:val="0"/>
              <w:ind w:hanging="100"/>
              <w:jc w:val="both"/>
              <w:rPr>
                <w:noProof/>
              </w:rPr>
            </w:pPr>
            <w:r w:rsidRPr="00FC7208">
              <w:rPr>
                <w:rFonts w:ascii="新細明體" w:eastAsia="新細明體" w:hAnsi="新細明體" w:cs="新細明體" w:hint="eastAsia"/>
                <w:u w:val="single"/>
                <w:shd w:val="clear" w:color="auto" w:fill="FFFFFF"/>
              </w:rPr>
              <w:t>例子:</w:t>
            </w:r>
          </w:p>
          <w:p w14:paraId="59B70E1A" w14:textId="5B46396C" w:rsidR="00F56F07" w:rsidRPr="00FC7208" w:rsidRDefault="00FC7208" w:rsidP="00AB3665">
            <w:pPr>
              <w:tabs>
                <w:tab w:val="right" w:pos="9746"/>
              </w:tabs>
              <w:snapToGrid w:val="0"/>
              <w:ind w:hanging="100"/>
              <w:jc w:val="both"/>
              <w:rPr>
                <w:noProof/>
              </w:rPr>
            </w:pPr>
            <w:r w:rsidRPr="00FC7208">
              <w:rPr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959296" behindDoc="0" locked="0" layoutInCell="1" allowOverlap="1" wp14:anchorId="2CA2405A" wp14:editId="241E7A08">
                      <wp:simplePos x="0" y="0"/>
                      <wp:positionH relativeFrom="column">
                        <wp:posOffset>3623945</wp:posOffset>
                      </wp:positionH>
                      <wp:positionV relativeFrom="paragraph">
                        <wp:posOffset>108586</wp:posOffset>
                      </wp:positionV>
                      <wp:extent cx="1868805" cy="537210"/>
                      <wp:effectExtent l="0" t="0" r="17145" b="15240"/>
                      <wp:wrapNone/>
                      <wp:docPr id="1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68805" cy="5372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8C5422" w14:textId="73664E8F" w:rsidR="002F14A0" w:rsidRPr="007A5CE2" w:rsidRDefault="002F14A0" w:rsidP="0062476F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rFonts w:ascii="微軟正黑體" w:eastAsia="微軟正黑體" w:hAnsi="微軟正黑體" w:cs="微軟正黑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步驟</w:t>
                                  </w:r>
                                  <w:r w:rsidRPr="007A5CE2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1: </w:t>
                                  </w:r>
                                </w:p>
                                <w:p w14:paraId="798477D6" w14:textId="583890AC" w:rsidR="002F14A0" w:rsidRPr="007A5CE2" w:rsidRDefault="002F14A0" w:rsidP="0062476F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貸方</w:t>
                                  </w:r>
                                  <w:r>
                                    <w:rPr>
                                      <w:rFonts w:asciiTheme="minorHAnsi" w:eastAsiaTheme="minorEastAsia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>總額</w:t>
                                  </w:r>
                                  <w:r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</w:t>
                                  </w:r>
                                  <w:r w:rsidRPr="007A5CE2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>: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$182,660</w:t>
                                  </w:r>
                                  <w:r w:rsidRPr="007A5CE2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</w:t>
                                  </w:r>
                                </w:p>
                                <w:p w14:paraId="69F644A0" w14:textId="20C8B8DF" w:rsidR="002F14A0" w:rsidRPr="007A5CE2" w:rsidRDefault="002F14A0" w:rsidP="0062476F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</w:p>
                                <w:p w14:paraId="27B39FF1" w14:textId="77777777" w:rsidR="002F14A0" w:rsidRPr="007A5CE2" w:rsidRDefault="002F14A0" w:rsidP="0062476F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color w:val="FF0000"/>
                                    </w:rPr>
                                  </w:pPr>
                                  <w:r w:rsidRPr="007A5CE2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FF0000"/>
                                    </w:rPr>
                                    <w:t xml:space="preserve"> </w:t>
                                  </w:r>
                                </w:p>
                                <w:p w14:paraId="310BB705" w14:textId="77777777" w:rsidR="002F14A0" w:rsidRPr="00081221" w:rsidRDefault="002F14A0" w:rsidP="0062476F">
                                  <w:pPr>
                                    <w:jc w:val="both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CA2405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85.35pt;margin-top:8.55pt;width:147.15pt;height:42.3pt;z-index:251959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">
                      <v:textbox>
                        <w:txbxContent>
                          <w:p w14:paraId="438C5422" w14:textId="73664E8F" w:rsidR="002F14A0" w:rsidRPr="007A5CE2" w:rsidRDefault="002F14A0" w:rsidP="0062476F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微軟正黑體" w:hint="eastAsia"/>
                                <w:i/>
                                <w:iCs/>
                                <w:color w:val="4472C4" w:themeColor="accent1"/>
                              </w:rPr>
                              <w:t>步驟</w:t>
                            </w:r>
                            <w:r w:rsidRPr="007A5CE2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 1: </w:t>
                            </w:r>
                          </w:p>
                          <w:p w14:paraId="798477D6" w14:textId="583890AC" w:rsidR="002F14A0" w:rsidRPr="007A5CE2" w:rsidRDefault="002F14A0" w:rsidP="0062476F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>貸方</w:t>
                            </w:r>
                            <w:r>
                              <w:rPr>
                                <w:rFonts w:asciiTheme="minorHAnsi" w:eastAsiaTheme="minorEastAsia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>總額</w:t>
                            </w:r>
                            <w:r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 xml:space="preserve"> </w:t>
                            </w:r>
                            <w:r w:rsidRPr="007A5CE2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>:</w:t>
                            </w:r>
                            <w:r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 $182,660</w:t>
                            </w:r>
                            <w:r w:rsidRPr="007A5CE2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 </w:t>
                            </w:r>
                          </w:p>
                          <w:p w14:paraId="69F644A0" w14:textId="20C8B8DF" w:rsidR="002F14A0" w:rsidRPr="007A5CE2" w:rsidRDefault="002F14A0" w:rsidP="0062476F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</w:p>
                          <w:p w14:paraId="27B39FF1" w14:textId="77777777" w:rsidR="002F14A0" w:rsidRPr="007A5CE2" w:rsidRDefault="002F14A0" w:rsidP="0062476F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color w:val="FF0000"/>
                              </w:rPr>
                            </w:pPr>
                            <w:r w:rsidRPr="007A5CE2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FF0000"/>
                              </w:rPr>
                              <w:t xml:space="preserve"> </w:t>
                            </w:r>
                          </w:p>
                          <w:p w14:paraId="310BB705" w14:textId="77777777" w:rsidR="002F14A0" w:rsidRPr="00081221" w:rsidRDefault="002F14A0" w:rsidP="0062476F">
                            <w:pPr>
                              <w:jc w:val="both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514EC" w:rsidRPr="00FC7208">
              <w:rPr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968512" behindDoc="0" locked="0" layoutInCell="1" allowOverlap="1" wp14:anchorId="60B33546" wp14:editId="6A41DF85">
                      <wp:simplePos x="0" y="0"/>
                      <wp:positionH relativeFrom="column">
                        <wp:posOffset>-10491</wp:posOffset>
                      </wp:positionH>
                      <wp:positionV relativeFrom="paragraph">
                        <wp:posOffset>153149</wp:posOffset>
                      </wp:positionV>
                      <wp:extent cx="1868805" cy="491320"/>
                      <wp:effectExtent l="0" t="0" r="17145" b="23495"/>
                      <wp:wrapNone/>
                      <wp:docPr id="12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68805" cy="491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CA39696" w14:textId="1104EC5C" w:rsidR="002F14A0" w:rsidRPr="007A5CE2" w:rsidRDefault="002F14A0" w:rsidP="00F56F07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 w:rsidRPr="00FC720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步驟</w:t>
                                  </w:r>
                                  <w:r w:rsidRPr="007A5CE2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1: </w:t>
                                  </w:r>
                                </w:p>
                                <w:p w14:paraId="1AD4B483" w14:textId="76DECB2E" w:rsidR="002F14A0" w:rsidRPr="007A5CE2" w:rsidRDefault="002F14A0" w:rsidP="00F56F07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借方</w:t>
                                  </w:r>
                                  <w:r>
                                    <w:rPr>
                                      <w:rFonts w:asciiTheme="minorHAnsi" w:eastAsiaTheme="minorEastAsia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>總額</w:t>
                                  </w:r>
                                  <w:r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</w:t>
                                  </w:r>
                                  <w:r w:rsidRPr="007A5CE2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>: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$2,660</w:t>
                                  </w:r>
                                  <w:r w:rsidRPr="007A5CE2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</w:t>
                                  </w:r>
                                </w:p>
                                <w:p w14:paraId="2B28D221" w14:textId="77777777" w:rsidR="002F14A0" w:rsidRPr="007A5CE2" w:rsidRDefault="002F14A0" w:rsidP="00F56F07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color w:val="FF0000"/>
                                    </w:rPr>
                                  </w:pPr>
                                  <w:r w:rsidRPr="007A5CE2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FF0000"/>
                                    </w:rPr>
                                    <w:t xml:space="preserve"> </w:t>
                                  </w:r>
                                </w:p>
                                <w:p w14:paraId="58120EA2" w14:textId="77777777" w:rsidR="002F14A0" w:rsidRPr="00081221" w:rsidRDefault="002F14A0" w:rsidP="00F56F07">
                                  <w:pPr>
                                    <w:jc w:val="both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B33546" id="_x0000_s1027" type="#_x0000_t202" style="position:absolute;left:0;text-align:left;margin-left:-.85pt;margin-top:12.05pt;width:147.15pt;height:38.7pt;z-index:251968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">
                      <v:textbox>
                        <w:txbxContent>
                          <w:p w14:paraId="2CA39696" w14:textId="1104EC5C" w:rsidR="002F14A0" w:rsidRPr="007A5CE2" w:rsidRDefault="002F14A0" w:rsidP="00F56F07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 w:rsidRPr="00FC720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</w:rPr>
                              <w:t>步驟</w:t>
                            </w:r>
                            <w:r w:rsidRPr="007A5CE2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 1: </w:t>
                            </w:r>
                          </w:p>
                          <w:p w14:paraId="1AD4B483" w14:textId="76DECB2E" w:rsidR="002F14A0" w:rsidRPr="007A5CE2" w:rsidRDefault="002F14A0" w:rsidP="00F56F07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>借方</w:t>
                            </w:r>
                            <w:r>
                              <w:rPr>
                                <w:rFonts w:asciiTheme="minorHAnsi" w:eastAsiaTheme="minorEastAsia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>總額</w:t>
                            </w:r>
                            <w:r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 xml:space="preserve"> </w:t>
                            </w:r>
                            <w:r w:rsidRPr="007A5CE2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>:</w:t>
                            </w:r>
                            <w:r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 $2,660</w:t>
                            </w:r>
                            <w:r w:rsidRPr="007A5CE2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 </w:t>
                            </w:r>
                          </w:p>
                          <w:p w14:paraId="2B28D221" w14:textId="77777777" w:rsidR="002F14A0" w:rsidRPr="007A5CE2" w:rsidRDefault="002F14A0" w:rsidP="00F56F07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color w:val="FF0000"/>
                              </w:rPr>
                            </w:pPr>
                            <w:r w:rsidRPr="007A5CE2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FF0000"/>
                              </w:rPr>
                              <w:t xml:space="preserve"> </w:t>
                            </w:r>
                          </w:p>
                          <w:p w14:paraId="58120EA2" w14:textId="77777777" w:rsidR="002F14A0" w:rsidRPr="00081221" w:rsidRDefault="002F14A0" w:rsidP="00F56F07">
                            <w:pPr>
                              <w:jc w:val="both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BC6069D" w14:textId="66E0DB34" w:rsidR="00F56F07" w:rsidRPr="00FC7208" w:rsidRDefault="00F56F07" w:rsidP="00AB3665">
            <w:pPr>
              <w:tabs>
                <w:tab w:val="right" w:pos="9746"/>
              </w:tabs>
              <w:snapToGrid w:val="0"/>
              <w:ind w:hanging="100"/>
              <w:jc w:val="both"/>
              <w:rPr>
                <w:noProof/>
              </w:rPr>
            </w:pPr>
          </w:p>
          <w:p w14:paraId="2502E812" w14:textId="66CF9C04" w:rsidR="00F56F07" w:rsidRPr="00FC7208" w:rsidRDefault="00F56F07" w:rsidP="00AB3665">
            <w:pPr>
              <w:tabs>
                <w:tab w:val="right" w:pos="9746"/>
              </w:tabs>
              <w:snapToGrid w:val="0"/>
              <w:ind w:hanging="100"/>
              <w:jc w:val="both"/>
              <w:rPr>
                <w:noProof/>
              </w:rPr>
            </w:pPr>
          </w:p>
          <w:p w14:paraId="1EEFADBE" w14:textId="1C7FFF8A" w:rsidR="00F56F07" w:rsidRPr="00FC7208" w:rsidRDefault="002514EC" w:rsidP="00AB3665">
            <w:pPr>
              <w:tabs>
                <w:tab w:val="right" w:pos="9746"/>
              </w:tabs>
              <w:snapToGrid w:val="0"/>
              <w:ind w:hanging="100"/>
              <w:jc w:val="both"/>
              <w:rPr>
                <w:i/>
                <w:iCs/>
                <w:color w:val="202124"/>
                <w:shd w:val="clear" w:color="auto" w:fill="FFFFFF"/>
              </w:rPr>
            </w:pPr>
            <w:r w:rsidRPr="00FC7208">
              <w:rPr>
                <w:i/>
                <w:iCs/>
                <w:noProof/>
                <w:color w:val="2021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970560" behindDoc="0" locked="0" layoutInCell="1" allowOverlap="1" wp14:anchorId="5EC94C9A" wp14:editId="2AA7684E">
                      <wp:simplePos x="0" y="0"/>
                      <wp:positionH relativeFrom="column">
                        <wp:posOffset>1421964</wp:posOffset>
                      </wp:positionH>
                      <wp:positionV relativeFrom="paragraph">
                        <wp:posOffset>48630</wp:posOffset>
                      </wp:positionV>
                      <wp:extent cx="1187355" cy="552734"/>
                      <wp:effectExtent l="38100" t="38100" r="32385" b="19050"/>
                      <wp:wrapNone/>
                      <wp:docPr id="130" name="Straight Arrow Connector 1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187355" cy="552734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type w14:anchorId="0081CDB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30" o:spid="_x0000_s1026" type="#_x0000_t32" style="position:absolute;margin-left:111.95pt;margin-top:3.85pt;width:93.5pt;height:43.5pt;flip:x y;z-index:25197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</w:p>
        </w:tc>
      </w:tr>
      <w:tr w:rsidR="0062476F" w:rsidRPr="00A02900" w14:paraId="04C88838" w14:textId="77777777" w:rsidTr="00FC7208">
        <w:trPr>
          <w:gridBefore w:val="1"/>
          <w:gridAfter w:val="3"/>
          <w:wBefore w:w="8" w:type="dxa"/>
          <w:wAfter w:w="553" w:type="dxa"/>
          <w:trHeight w:val="263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657671D1" w14:textId="64EB6395" w:rsidR="0062476F" w:rsidRPr="00FC7208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4949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F94D00" w14:textId="0D2B724E" w:rsidR="0062476F" w:rsidRPr="00FC7208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  <w:r w:rsidRPr="00FC7208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         </w:t>
            </w:r>
            <w:r w:rsidR="000D57C4" w:rsidRPr="00FC7208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  <w:r w:rsidR="00F1141C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應付貨款</w:t>
            </w:r>
          </w:p>
        </w:tc>
        <w:tc>
          <w:tcPr>
            <w:tcW w:w="316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0BA5F4" w14:textId="56E1B266" w:rsidR="0062476F" w:rsidRPr="00FC7208" w:rsidRDefault="002514EC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FC7208">
              <w:rPr>
                <w:i/>
                <w:iCs/>
                <w:noProof/>
                <w:color w:val="2021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974656" behindDoc="0" locked="0" layoutInCell="1" allowOverlap="1" wp14:anchorId="5B0B7784" wp14:editId="321E8889">
                      <wp:simplePos x="0" y="0"/>
                      <wp:positionH relativeFrom="column">
                        <wp:posOffset>1131038</wp:posOffset>
                      </wp:positionH>
                      <wp:positionV relativeFrom="paragraph">
                        <wp:posOffset>-92511</wp:posOffset>
                      </wp:positionV>
                      <wp:extent cx="313899" cy="470848"/>
                      <wp:effectExtent l="38100" t="38100" r="29210" b="24765"/>
                      <wp:wrapNone/>
                      <wp:docPr id="132" name="Straight Arrow Connector 1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313899" cy="470848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21D07FE9" id="Straight Arrow Connector 132" o:spid="_x0000_s1026" type="#_x0000_t32" style="position:absolute;margin-left:89.05pt;margin-top:-7.3pt;width:24.7pt;height:37.05pt;flip:x y;z-index:25197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" strokecolor="#4472c4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27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7EA813F" w14:textId="1F2E8644" w:rsidR="0062476F" w:rsidRPr="00FC7208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276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A6D0E40" w14:textId="2D12C7E9" w:rsidR="0062476F" w:rsidRPr="00FC7208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rPr>
                <w:rFonts w:cs="Times New Roman"/>
                <w:i/>
                <w:iCs/>
                <w:lang w:val="en-HK"/>
              </w:rPr>
            </w:pPr>
          </w:p>
        </w:tc>
      </w:tr>
      <w:tr w:rsidR="00183B5A" w:rsidRPr="00A02900" w14:paraId="6C5BEE09" w14:textId="77777777" w:rsidTr="0053408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2"/>
          <w:wBefore w:w="8" w:type="dxa"/>
          <w:wAfter w:w="366" w:type="dxa"/>
          <w:trHeight w:val="273"/>
        </w:trPr>
        <w:tc>
          <w:tcPr>
            <w:tcW w:w="1278" w:type="dxa"/>
            <w:tcBorders>
              <w:top w:val="single" w:sz="4" w:space="0" w:color="auto"/>
            </w:tcBorders>
          </w:tcPr>
          <w:p w14:paraId="1C1E6D17" w14:textId="204C6B27" w:rsidR="00183B5A" w:rsidRPr="00FC7208" w:rsidRDefault="00183B5A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bookmarkStart w:id="3" w:name="_GoBack" w:colFirst="3" w:colLast="3"/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020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年</w:t>
            </w:r>
          </w:p>
        </w:tc>
        <w:tc>
          <w:tcPr>
            <w:tcW w:w="1601" w:type="dxa"/>
            <w:tcBorders>
              <w:top w:val="single" w:sz="4" w:space="0" w:color="auto"/>
              <w:left w:val="nil"/>
            </w:tcBorders>
          </w:tcPr>
          <w:p w14:paraId="564BCD4B" w14:textId="421F21E4" w:rsidR="00183B5A" w:rsidRPr="00FC7208" w:rsidRDefault="00183B5A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470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14:paraId="350F8A18" w14:textId="7F107DF1" w:rsidR="00183B5A" w:rsidRPr="00FC7208" w:rsidRDefault="00183B5A" w:rsidP="00C03377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FC7208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1063" w:type="dxa"/>
            <w:gridSpan w:val="4"/>
            <w:tcBorders>
              <w:top w:val="single" w:sz="4" w:space="0" w:color="auto"/>
              <w:left w:val="single" w:sz="4" w:space="0" w:color="auto"/>
            </w:tcBorders>
          </w:tcPr>
          <w:p w14:paraId="74D5D4E4" w14:textId="2EF838FB" w:rsidR="00183B5A" w:rsidRPr="00FC7208" w:rsidRDefault="00183B5A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020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年</w:t>
            </w:r>
          </w:p>
        </w:tc>
        <w:tc>
          <w:tcPr>
            <w:tcW w:w="3077" w:type="dxa"/>
            <w:gridSpan w:val="8"/>
            <w:tcBorders>
              <w:top w:val="single" w:sz="4" w:space="0" w:color="auto"/>
            </w:tcBorders>
          </w:tcPr>
          <w:p w14:paraId="4A552BCF" w14:textId="363E154F" w:rsidR="00183B5A" w:rsidRPr="00FC7208" w:rsidRDefault="00183B5A" w:rsidP="00C03377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FC7208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363" w:type="dxa"/>
            <w:gridSpan w:val="6"/>
          </w:tcPr>
          <w:p w14:paraId="407E7D24" w14:textId="77777777" w:rsidR="00183B5A" w:rsidRPr="00FC7208" w:rsidRDefault="00183B5A" w:rsidP="00AB3665">
            <w:pPr>
              <w:tabs>
                <w:tab w:val="right" w:pos="9746"/>
              </w:tabs>
              <w:snapToGrid w:val="0"/>
              <w:ind w:right="130"/>
              <w:jc w:val="right"/>
              <w:rPr>
                <w:rFonts w:asciiTheme="minorHAnsi" w:hAnsiTheme="minorHAnsi" w:cstheme="minorHAnsi"/>
                <w:i/>
                <w:iCs/>
              </w:rPr>
            </w:pPr>
          </w:p>
        </w:tc>
        <w:tc>
          <w:tcPr>
            <w:tcW w:w="2769" w:type="dxa"/>
            <w:gridSpan w:val="3"/>
            <w:tcBorders>
              <w:left w:val="nil"/>
            </w:tcBorders>
          </w:tcPr>
          <w:p w14:paraId="4F9398DB" w14:textId="77777777" w:rsidR="00183B5A" w:rsidRPr="00A02900" w:rsidRDefault="00183B5A" w:rsidP="00AB3665">
            <w:pPr>
              <w:pStyle w:val="ListParagraph"/>
              <w:tabs>
                <w:tab w:val="right" w:pos="9746"/>
              </w:tabs>
              <w:snapToGrid w:val="0"/>
              <w:ind w:right="-110" w:hanging="690"/>
              <w:rPr>
                <w:rFonts w:cstheme="minorHAnsi"/>
                <w:i/>
                <w:iCs/>
                <w:sz w:val="24"/>
                <w:szCs w:val="24"/>
                <w:highlight w:val="yellow"/>
              </w:rPr>
            </w:pPr>
          </w:p>
        </w:tc>
      </w:tr>
      <w:bookmarkEnd w:id="3"/>
      <w:tr w:rsidR="00791B26" w:rsidRPr="00A02900" w14:paraId="553E29C2" w14:textId="77777777" w:rsidTr="00FC720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3"/>
          <w:wBefore w:w="8" w:type="dxa"/>
          <w:wAfter w:w="553" w:type="dxa"/>
          <w:trHeight w:val="263"/>
        </w:trPr>
        <w:tc>
          <w:tcPr>
            <w:tcW w:w="1278" w:type="dxa"/>
          </w:tcPr>
          <w:p w14:paraId="1DC7BF5D" w14:textId="32496315" w:rsidR="00791B26" w:rsidRPr="00FC7208" w:rsidRDefault="00FC7208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FC7208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</w:t>
            </w:r>
            <w:r w:rsidRPr="00FC7208">
              <w:rPr>
                <w:rFonts w:ascii="Times New Roman" w:hAnsi="Times New Roman" w:cs="Times New Roman" w:hint="eastAsia"/>
                <w:sz w:val="24"/>
                <w:szCs w:val="24"/>
                <w:lang w:val="en-HK"/>
              </w:rPr>
              <w:t>月</w:t>
            </w:r>
            <w:r w:rsidRPr="00FC7208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30</w:t>
            </w:r>
            <w:r w:rsidRPr="00FC7208">
              <w:rPr>
                <w:rFonts w:ascii="Times New Roman" w:hAnsi="Times New Roman" w:cs="Times New Roman" w:hint="eastAsia"/>
                <w:sz w:val="24"/>
                <w:szCs w:val="24"/>
                <w:lang w:val="en-HK"/>
              </w:rPr>
              <w:t>日</w:t>
            </w:r>
          </w:p>
        </w:tc>
        <w:tc>
          <w:tcPr>
            <w:tcW w:w="1951" w:type="dxa"/>
            <w:gridSpan w:val="2"/>
            <w:tcBorders>
              <w:left w:val="nil"/>
            </w:tcBorders>
          </w:tcPr>
          <w:p w14:paraId="13052270" w14:textId="2A10AB9F" w:rsidR="00791B26" w:rsidRPr="00FC7208" w:rsidRDefault="008B430D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FC7208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購貨退出</w:t>
            </w:r>
          </w:p>
        </w:tc>
        <w:tc>
          <w:tcPr>
            <w:tcW w:w="2120" w:type="dxa"/>
            <w:gridSpan w:val="2"/>
            <w:tcBorders>
              <w:right w:val="single" w:sz="4" w:space="0" w:color="auto"/>
            </w:tcBorders>
          </w:tcPr>
          <w:p w14:paraId="4706D963" w14:textId="36BC8E06" w:rsidR="00791B26" w:rsidRPr="00FC7208" w:rsidRDefault="00791B26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FC7208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976704" behindDoc="0" locked="0" layoutInCell="1" allowOverlap="1" wp14:anchorId="1D08DCA2" wp14:editId="64A231BC">
                      <wp:simplePos x="0" y="0"/>
                      <wp:positionH relativeFrom="column">
                        <wp:posOffset>822183</wp:posOffset>
                      </wp:positionH>
                      <wp:positionV relativeFrom="paragraph">
                        <wp:posOffset>-32536</wp:posOffset>
                      </wp:positionV>
                      <wp:extent cx="402609" cy="225188"/>
                      <wp:effectExtent l="0" t="0" r="16510" b="22860"/>
                      <wp:wrapNone/>
                      <wp:docPr id="129" name="Oval 1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2609" cy="225188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oval w14:anchorId="038257B1" id="Oval 129" o:spid="_x0000_s1026" style="position:absolute;margin-left:64.75pt;margin-top:-2.55pt;width:31.7pt;height:17.75pt;z-index:25197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" filled="f" strokecolor="#1f3763 [1604]" strokeweight="1pt">
                      <v:stroke joinstyle="miter"/>
                    </v:oval>
                  </w:pict>
                </mc:Fallback>
              </mc:AlternateContent>
            </w:r>
            <w:r w:rsidRPr="00FC7208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,660</w:t>
            </w:r>
          </w:p>
        </w:tc>
        <w:tc>
          <w:tcPr>
            <w:tcW w:w="1170" w:type="dxa"/>
            <w:gridSpan w:val="5"/>
            <w:tcBorders>
              <w:left w:val="single" w:sz="4" w:space="0" w:color="auto"/>
            </w:tcBorders>
          </w:tcPr>
          <w:p w14:paraId="6CCE755E" w14:textId="550475AC" w:rsidR="00791B26" w:rsidRPr="00FC7208" w:rsidRDefault="00FC7208" w:rsidP="00C03377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FC7208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</w:t>
            </w:r>
            <w:r w:rsidRPr="00FC7208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月</w:t>
            </w:r>
            <w:r w:rsidR="00791B26" w:rsidRPr="00FC7208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1</w:t>
            </w:r>
            <w:r w:rsidRPr="00FC7208">
              <w:rPr>
                <w:rFonts w:ascii="Times New Roman" w:hAnsi="Times New Roman" w:cs="Times New Roman" w:hint="eastAsia"/>
                <w:sz w:val="24"/>
                <w:szCs w:val="24"/>
                <w:lang w:val="en-HK"/>
              </w:rPr>
              <w:t>日</w:t>
            </w:r>
          </w:p>
        </w:tc>
        <w:tc>
          <w:tcPr>
            <w:tcW w:w="2070" w:type="dxa"/>
            <w:gridSpan w:val="5"/>
          </w:tcPr>
          <w:p w14:paraId="47797F26" w14:textId="0A6882C5" w:rsidR="00791B26" w:rsidRPr="00FC7208" w:rsidRDefault="008B430D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FC7208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購貨</w:t>
            </w:r>
          </w:p>
        </w:tc>
        <w:tc>
          <w:tcPr>
            <w:tcW w:w="990" w:type="dxa"/>
            <w:gridSpan w:val="5"/>
          </w:tcPr>
          <w:p w14:paraId="445839DB" w14:textId="06C43DD6" w:rsidR="00791B26" w:rsidRPr="00FC7208" w:rsidRDefault="000D57C4" w:rsidP="00C03377">
            <w:pPr>
              <w:pStyle w:val="ListParagraph"/>
              <w:tabs>
                <w:tab w:val="right" w:pos="9746"/>
              </w:tabs>
              <w:snapToGrid w:val="0"/>
              <w:ind w:left="0" w:hanging="130"/>
              <w:contextualSpacing w:val="0"/>
              <w:jc w:val="right"/>
              <w:rPr>
                <w:rFonts w:cstheme="minorHAnsi"/>
                <w:i/>
                <w:iCs/>
                <w:sz w:val="24"/>
                <w:szCs w:val="24"/>
                <w:lang w:val="en-HK"/>
              </w:rPr>
            </w:pPr>
            <w:r w:rsidRPr="00FC7208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972608" behindDoc="0" locked="0" layoutInCell="1" allowOverlap="1" wp14:anchorId="72D0BA63" wp14:editId="3CF838E3">
                      <wp:simplePos x="0" y="0"/>
                      <wp:positionH relativeFrom="column">
                        <wp:posOffset>-73480</wp:posOffset>
                      </wp:positionH>
                      <wp:positionV relativeFrom="paragraph">
                        <wp:posOffset>-18908</wp:posOffset>
                      </wp:positionV>
                      <wp:extent cx="640999" cy="381948"/>
                      <wp:effectExtent l="0" t="0" r="26035" b="18415"/>
                      <wp:wrapNone/>
                      <wp:docPr id="131" name="Oval 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40999" cy="381948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oval w14:anchorId="7E0FD461" id="Oval 131" o:spid="_x0000_s1026" style="position:absolute;margin-left:-5.8pt;margin-top:-1.5pt;width:50.45pt;height:30.05pt;z-index:25197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" filled="f" strokecolor="#2f528f" strokeweight="1pt">
                      <v:stroke joinstyle="miter"/>
                    </v:oval>
                  </w:pict>
                </mc:Fallback>
              </mc:AlternateContent>
            </w:r>
            <w:r w:rsidR="00791B26" w:rsidRPr="00FC7208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00,000</w:t>
            </w:r>
          </w:p>
        </w:tc>
        <w:tc>
          <w:tcPr>
            <w:tcW w:w="2855" w:type="dxa"/>
            <w:gridSpan w:val="5"/>
            <w:tcBorders>
              <w:left w:val="nil"/>
            </w:tcBorders>
          </w:tcPr>
          <w:p w14:paraId="07B04EDE" w14:textId="7969B05C" w:rsidR="00791B26" w:rsidRPr="00FC7208" w:rsidRDefault="00791B26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cstheme="minorHAnsi"/>
                <w:i/>
                <w:iCs/>
                <w:sz w:val="24"/>
                <w:szCs w:val="24"/>
                <w:lang w:val="en-HK"/>
              </w:rPr>
            </w:pPr>
          </w:p>
        </w:tc>
      </w:tr>
      <w:tr w:rsidR="00791B26" w:rsidRPr="00A02900" w14:paraId="39BDD215" w14:textId="77777777" w:rsidTr="00FC720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3"/>
          <w:wBefore w:w="8" w:type="dxa"/>
          <w:wAfter w:w="553" w:type="dxa"/>
          <w:trHeight w:val="263"/>
        </w:trPr>
        <w:tc>
          <w:tcPr>
            <w:tcW w:w="1278" w:type="dxa"/>
          </w:tcPr>
          <w:p w14:paraId="3438C08C" w14:textId="7447C258" w:rsidR="00791B26" w:rsidRPr="00FC7208" w:rsidRDefault="00FC7208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FC7208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4</w:t>
            </w:r>
            <w:r w:rsidRPr="00FC7208"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val="en-HK"/>
              </w:rPr>
              <w:t>月</w:t>
            </w:r>
            <w:r w:rsidRPr="00FC7208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30</w:t>
            </w:r>
            <w:r w:rsidRPr="00FC7208"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val="en-HK"/>
              </w:rPr>
              <w:t>日</w:t>
            </w:r>
          </w:p>
        </w:tc>
        <w:tc>
          <w:tcPr>
            <w:tcW w:w="1601" w:type="dxa"/>
            <w:tcBorders>
              <w:left w:val="nil"/>
            </w:tcBorders>
          </w:tcPr>
          <w:p w14:paraId="003F7E26" w14:textId="4EB69FC6" w:rsidR="00791B26" w:rsidRPr="00FC7208" w:rsidRDefault="00A117B1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val="en-HK"/>
              </w:rPr>
              <w:t>結餘轉下</w:t>
            </w:r>
          </w:p>
        </w:tc>
        <w:tc>
          <w:tcPr>
            <w:tcW w:w="2470" w:type="dxa"/>
            <w:gridSpan w:val="3"/>
            <w:tcBorders>
              <w:right w:val="single" w:sz="4" w:space="0" w:color="auto"/>
            </w:tcBorders>
          </w:tcPr>
          <w:p w14:paraId="1ED72FA1" w14:textId="5D847F73" w:rsidR="00791B26" w:rsidRPr="00FC7208" w:rsidRDefault="00791B26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FC7208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180,000</w:t>
            </w:r>
          </w:p>
        </w:tc>
        <w:tc>
          <w:tcPr>
            <w:tcW w:w="1170" w:type="dxa"/>
            <w:gridSpan w:val="5"/>
            <w:tcBorders>
              <w:left w:val="single" w:sz="4" w:space="0" w:color="auto"/>
            </w:tcBorders>
          </w:tcPr>
          <w:p w14:paraId="404AF354" w14:textId="27231E54" w:rsidR="00791B26" w:rsidRPr="00FC7208" w:rsidRDefault="00FC7208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FC7208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</w:t>
            </w:r>
            <w:r w:rsidRPr="00FC7208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月</w:t>
            </w:r>
            <w:r w:rsidR="00791B26" w:rsidRPr="00FC7208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3</w:t>
            </w:r>
            <w:r w:rsidRPr="00FC7208">
              <w:rPr>
                <w:rFonts w:ascii="Times New Roman" w:hAnsi="Times New Roman" w:cs="Times New Roman" w:hint="eastAsia"/>
                <w:sz w:val="24"/>
                <w:szCs w:val="24"/>
                <w:lang w:val="en-HK"/>
              </w:rPr>
              <w:t>日</w:t>
            </w:r>
          </w:p>
        </w:tc>
        <w:tc>
          <w:tcPr>
            <w:tcW w:w="2070" w:type="dxa"/>
            <w:gridSpan w:val="5"/>
          </w:tcPr>
          <w:p w14:paraId="1665BC74" w14:textId="11982B03" w:rsidR="00791B26" w:rsidRPr="00FC7208" w:rsidRDefault="008B430D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FC7208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購貨</w:t>
            </w:r>
          </w:p>
        </w:tc>
        <w:tc>
          <w:tcPr>
            <w:tcW w:w="954" w:type="dxa"/>
            <w:gridSpan w:val="3"/>
            <w:tcBorders>
              <w:bottom w:val="single" w:sz="4" w:space="0" w:color="auto"/>
            </w:tcBorders>
          </w:tcPr>
          <w:p w14:paraId="62A8D2E3" w14:textId="46586718" w:rsidR="00791B26" w:rsidRPr="00FC7208" w:rsidRDefault="00791B26" w:rsidP="00AB3665">
            <w:pPr>
              <w:pStyle w:val="ListParagraph"/>
              <w:tabs>
                <w:tab w:val="right" w:pos="9746"/>
              </w:tabs>
              <w:snapToGrid w:val="0"/>
              <w:ind w:left="0" w:right="15"/>
              <w:contextualSpacing w:val="0"/>
              <w:jc w:val="right"/>
              <w:rPr>
                <w:rFonts w:cstheme="minorHAnsi"/>
                <w:i/>
                <w:iCs/>
                <w:sz w:val="24"/>
                <w:szCs w:val="24"/>
                <w:lang w:val="en-HK"/>
              </w:rPr>
            </w:pPr>
            <w:r w:rsidRPr="00FC7208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82,660</w:t>
            </w:r>
          </w:p>
        </w:tc>
        <w:tc>
          <w:tcPr>
            <w:tcW w:w="2891" w:type="dxa"/>
            <w:gridSpan w:val="7"/>
            <w:tcBorders>
              <w:left w:val="nil"/>
            </w:tcBorders>
          </w:tcPr>
          <w:p w14:paraId="01AF362B" w14:textId="4550C3B1" w:rsidR="00791B26" w:rsidRPr="00FC7208" w:rsidRDefault="00791B26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cstheme="minorHAnsi"/>
                <w:i/>
                <w:iCs/>
                <w:sz w:val="24"/>
                <w:szCs w:val="24"/>
                <w:lang w:val="en-HK"/>
              </w:rPr>
            </w:pPr>
          </w:p>
        </w:tc>
      </w:tr>
      <w:tr w:rsidR="00791B26" w:rsidRPr="00A02900" w14:paraId="215AD144" w14:textId="77777777" w:rsidTr="00FC720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2"/>
          <w:wBefore w:w="8" w:type="dxa"/>
          <w:wAfter w:w="366" w:type="dxa"/>
          <w:trHeight w:val="263"/>
        </w:trPr>
        <w:tc>
          <w:tcPr>
            <w:tcW w:w="1278" w:type="dxa"/>
          </w:tcPr>
          <w:p w14:paraId="42314DE4" w14:textId="789579A6" w:rsidR="00791B26" w:rsidRPr="00FC7208" w:rsidRDefault="00791B26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991" w:type="dxa"/>
            <w:gridSpan w:val="3"/>
            <w:tcBorders>
              <w:left w:val="nil"/>
            </w:tcBorders>
          </w:tcPr>
          <w:p w14:paraId="788601A3" w14:textId="5DEE7495" w:rsidR="00791B26" w:rsidRPr="00FC7208" w:rsidRDefault="00791B26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en-HK"/>
              </w:rPr>
            </w:pPr>
            <w:r w:rsidRPr="00FC7208">
              <w:rPr>
                <w:b/>
                <w:bCs/>
                <w:noProof/>
                <w:color w:val="4472C4" w:themeColor="accent1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978752" behindDoc="0" locked="0" layoutInCell="1" allowOverlap="1" wp14:anchorId="1E9DE014" wp14:editId="0D1098B8">
                      <wp:simplePos x="0" y="0"/>
                      <wp:positionH relativeFrom="column">
                        <wp:posOffset>281049</wp:posOffset>
                      </wp:positionH>
                      <wp:positionV relativeFrom="paragraph">
                        <wp:posOffset>17202</wp:posOffset>
                      </wp:positionV>
                      <wp:extent cx="68239" cy="309918"/>
                      <wp:effectExtent l="0" t="38100" r="65405" b="13970"/>
                      <wp:wrapNone/>
                      <wp:docPr id="116" name="Straight Arrow Connector 1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8239" cy="309918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20795626" id="Straight Arrow Connector 116" o:spid="_x0000_s1026" type="#_x0000_t32" style="position:absolute;margin-left:22.15pt;margin-top:1.35pt;width:5.35pt;height:24.4pt;flip:y;z-index:25197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80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7F9B3F0" w14:textId="770233A2" w:rsidR="00791B26" w:rsidRPr="00FC7208" w:rsidRDefault="00791B26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FC7208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182,660</w:t>
            </w:r>
          </w:p>
        </w:tc>
        <w:tc>
          <w:tcPr>
            <w:tcW w:w="1170" w:type="dxa"/>
            <w:gridSpan w:val="5"/>
            <w:tcBorders>
              <w:left w:val="single" w:sz="4" w:space="0" w:color="auto"/>
            </w:tcBorders>
          </w:tcPr>
          <w:p w14:paraId="5178E36A" w14:textId="455B6B44" w:rsidR="00791B26" w:rsidRPr="00FC7208" w:rsidRDefault="00791B26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890" w:type="dxa"/>
            <w:gridSpan w:val="4"/>
          </w:tcPr>
          <w:p w14:paraId="25B9428F" w14:textId="41A7C041" w:rsidR="00791B26" w:rsidRPr="00FC7208" w:rsidRDefault="000D57C4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FC7208">
              <w:rPr>
                <w:noProof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1962368" behindDoc="0" locked="0" layoutInCell="1" allowOverlap="1" wp14:anchorId="6BDA24CA" wp14:editId="61318A1E">
                      <wp:simplePos x="0" y="0"/>
                      <wp:positionH relativeFrom="column">
                        <wp:posOffset>-792480</wp:posOffset>
                      </wp:positionH>
                      <wp:positionV relativeFrom="paragraph">
                        <wp:posOffset>33655</wp:posOffset>
                      </wp:positionV>
                      <wp:extent cx="1972101" cy="533400"/>
                      <wp:effectExtent l="0" t="0" r="28575" b="19050"/>
                      <wp:wrapNone/>
                      <wp:docPr id="12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72101" cy="533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FB91B94" w14:textId="671CC5FC" w:rsidR="002F14A0" w:rsidRPr="007A5CE2" w:rsidRDefault="002F14A0" w:rsidP="0062476F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rFonts w:ascii="微軟正黑體" w:eastAsia="微軟正黑體" w:hAnsi="微軟正黑體" w:cs="微軟正黑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步驟</w:t>
                                  </w:r>
                                  <w:r w:rsidRPr="007A5CE2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4: </w:t>
                                  </w:r>
                                </w:p>
                                <w:p w14:paraId="5B63DCD3" w14:textId="668F3C72" w:rsidR="002F14A0" w:rsidRPr="00FC7208" w:rsidRDefault="002F14A0" w:rsidP="0062476F">
                                  <w:pPr>
                                    <w:jc w:val="both"/>
                                    <w:rPr>
                                      <w:rFonts w:asciiTheme="minorHAnsi" w:eastAsiaTheme="minorEastAsia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在兩</w:t>
                                  </w:r>
                                  <w:r>
                                    <w:rPr>
                                      <w:rFonts w:asciiTheme="minorHAnsi" w:eastAsiaTheme="minorEastAsia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>邊</w:t>
                                  </w:r>
                                  <w:r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記</w:t>
                                  </w:r>
                                  <w:r>
                                    <w:rPr>
                                      <w:rFonts w:asciiTheme="minorHAnsi" w:eastAsiaTheme="minorEastAsia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>入</w:t>
                                  </w:r>
                                  <w:r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總</w:t>
                                  </w:r>
                                  <w:r>
                                    <w:rPr>
                                      <w:rFonts w:asciiTheme="minorHAnsi" w:eastAsiaTheme="minorEastAsia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>額</w:t>
                                  </w:r>
                                </w:p>
                                <w:p w14:paraId="211B5F40" w14:textId="77777777" w:rsidR="002F14A0" w:rsidRPr="00081221" w:rsidRDefault="002F14A0" w:rsidP="0062476F">
                                  <w:pPr>
                                    <w:jc w:val="both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DA24CA" id="_x0000_s1028" type="#_x0000_t202" style="position:absolute;left:0;text-align:left;margin-left:-62.4pt;margin-top:2.65pt;width:155.3pt;height:42pt;z-index:251962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">
                      <v:textbox>
                        <w:txbxContent>
                          <w:p w14:paraId="5FB91B94" w14:textId="671CC5FC" w:rsidR="002F14A0" w:rsidRPr="007A5CE2" w:rsidRDefault="002F14A0" w:rsidP="0062476F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微軟正黑體" w:hint="eastAsia"/>
                                <w:i/>
                                <w:iCs/>
                                <w:color w:val="4472C4" w:themeColor="accent1"/>
                              </w:rPr>
                              <w:t>步驟</w:t>
                            </w:r>
                            <w:r w:rsidRPr="007A5CE2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 4: </w:t>
                            </w:r>
                          </w:p>
                          <w:p w14:paraId="5B63DCD3" w14:textId="668F3C72" w:rsidR="002F14A0" w:rsidRPr="00FC7208" w:rsidRDefault="002F14A0" w:rsidP="0062476F">
                            <w:pPr>
                              <w:jc w:val="both"/>
                              <w:rPr>
                                <w:rFonts w:asciiTheme="minorHAnsi" w:eastAsiaTheme="minorEastAsia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>在兩</w:t>
                            </w:r>
                            <w:r>
                              <w:rPr>
                                <w:rFonts w:asciiTheme="minorHAnsi" w:eastAsiaTheme="minorEastAsia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>邊</w:t>
                            </w:r>
                            <w:r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>記</w:t>
                            </w:r>
                            <w:r>
                              <w:rPr>
                                <w:rFonts w:asciiTheme="minorHAnsi" w:eastAsiaTheme="minorEastAsia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>入</w:t>
                            </w:r>
                            <w:r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>總</w:t>
                            </w:r>
                            <w:r>
                              <w:rPr>
                                <w:rFonts w:asciiTheme="minorHAnsi" w:eastAsiaTheme="minorEastAsia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>額</w:t>
                            </w:r>
                          </w:p>
                          <w:p w14:paraId="211B5F40" w14:textId="77777777" w:rsidR="002F14A0" w:rsidRPr="00081221" w:rsidRDefault="002F14A0" w:rsidP="0062476F">
                            <w:pPr>
                              <w:jc w:val="both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52" w:type="dxa"/>
            <w:gridSpan w:val="5"/>
            <w:tcBorders>
              <w:top w:val="single" w:sz="4" w:space="0" w:color="auto"/>
              <w:bottom w:val="double" w:sz="4" w:space="0" w:color="auto"/>
            </w:tcBorders>
          </w:tcPr>
          <w:p w14:paraId="2D638A8F" w14:textId="69759B15" w:rsidR="00791B26" w:rsidRPr="00FC7208" w:rsidRDefault="00791B26" w:rsidP="00AB3665">
            <w:pPr>
              <w:pStyle w:val="ListParagraph"/>
              <w:tabs>
                <w:tab w:val="right" w:pos="9746"/>
              </w:tabs>
              <w:snapToGrid w:val="0"/>
              <w:ind w:left="0" w:right="15"/>
              <w:contextualSpacing w:val="0"/>
              <w:jc w:val="right"/>
              <w:rPr>
                <w:rFonts w:cstheme="minorHAnsi"/>
                <w:i/>
                <w:iCs/>
                <w:sz w:val="24"/>
                <w:szCs w:val="24"/>
                <w:lang w:val="en-HK"/>
              </w:rPr>
            </w:pPr>
            <w:r w:rsidRPr="00FC7208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182,660</w:t>
            </w:r>
          </w:p>
        </w:tc>
        <w:tc>
          <w:tcPr>
            <w:tcW w:w="3060" w:type="dxa"/>
            <w:gridSpan w:val="7"/>
            <w:tcBorders>
              <w:left w:val="nil"/>
            </w:tcBorders>
          </w:tcPr>
          <w:p w14:paraId="5EC75D80" w14:textId="2AACD40D" w:rsidR="00791B26" w:rsidRPr="00FC7208" w:rsidRDefault="00791B26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cstheme="minorHAnsi"/>
                <w:i/>
                <w:iCs/>
                <w:sz w:val="24"/>
                <w:szCs w:val="24"/>
                <w:lang w:val="en-HK"/>
              </w:rPr>
            </w:pPr>
          </w:p>
        </w:tc>
      </w:tr>
      <w:tr w:rsidR="00791B26" w:rsidRPr="00A02900" w14:paraId="62C27682" w14:textId="77777777" w:rsidTr="00FC720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8" w:type="dxa"/>
          <w:wAfter w:w="23" w:type="dxa"/>
          <w:trHeight w:val="273"/>
        </w:trPr>
        <w:tc>
          <w:tcPr>
            <w:tcW w:w="1278" w:type="dxa"/>
          </w:tcPr>
          <w:p w14:paraId="15132342" w14:textId="287ADA43" w:rsidR="0062476F" w:rsidRPr="00FC7208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601" w:type="dxa"/>
            <w:tcBorders>
              <w:left w:val="nil"/>
            </w:tcBorders>
          </w:tcPr>
          <w:p w14:paraId="1A3C5C64" w14:textId="2CC21763" w:rsidR="0062476F" w:rsidRPr="00FC7208" w:rsidRDefault="00B067E7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FC7208">
              <w:rPr>
                <w:noProof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1960320" behindDoc="0" locked="0" layoutInCell="1" allowOverlap="1" wp14:anchorId="782FFD64" wp14:editId="74EDAD8B">
                      <wp:simplePos x="0" y="0"/>
                      <wp:positionH relativeFrom="column">
                        <wp:posOffset>-680085</wp:posOffset>
                      </wp:positionH>
                      <wp:positionV relativeFrom="paragraph">
                        <wp:posOffset>197485</wp:posOffset>
                      </wp:positionV>
                      <wp:extent cx="1951355" cy="1746885"/>
                      <wp:effectExtent l="0" t="0" r="10795" b="24765"/>
                      <wp:wrapNone/>
                      <wp:docPr id="1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51355" cy="1746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167274" w14:textId="79982909" w:rsidR="002F14A0" w:rsidRDefault="002F14A0" w:rsidP="0062476F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rFonts w:ascii="微軟正黑體" w:eastAsia="微軟正黑體" w:hAnsi="微軟正黑體" w:cs="微軟正黑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步驟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2: </w:t>
                                  </w:r>
                                  <w:r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差額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</w:t>
                                  </w:r>
                                </w:p>
                                <w:p w14:paraId="78177F8E" w14:textId="77777777" w:rsidR="002F14A0" w:rsidRDefault="002F14A0" w:rsidP="0062476F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= $182,660 - $2,660 </w:t>
                                  </w:r>
                                </w:p>
                                <w:p w14:paraId="72DF062A" w14:textId="29B3F700" w:rsidR="002F14A0" w:rsidRDefault="002F14A0" w:rsidP="0062476F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>= $180,000</w:t>
                                  </w:r>
                                </w:p>
                                <w:p w14:paraId="4554CCDC" w14:textId="77777777" w:rsidR="002F14A0" w:rsidRDefault="002F14A0" w:rsidP="0062476F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</w:p>
                                <w:p w14:paraId="60B7B50F" w14:textId="23D5BA02" w:rsidR="002F14A0" w:rsidRPr="007A5CE2" w:rsidRDefault="002F14A0" w:rsidP="0062476F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rFonts w:ascii="微軟正黑體" w:eastAsia="微軟正黑體" w:hAnsi="微軟正黑體" w:cs="微軟正黑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步驟</w:t>
                                  </w:r>
                                  <w:r w:rsidRPr="007A5CE2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3: </w:t>
                                  </w:r>
                                </w:p>
                                <w:p w14:paraId="02A9EE13" w14:textId="087AA64A" w:rsidR="002F14A0" w:rsidRPr="007A5CE2" w:rsidRDefault="002F14A0" w:rsidP="0062476F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在</w:t>
                                  </w:r>
                                  <w:r w:rsidRPr="00FC7208"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總額較低的一邊</w:t>
                                  </w:r>
                                  <w:r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記</w:t>
                                  </w:r>
                                  <w:r>
                                    <w:rPr>
                                      <w:rFonts w:asciiTheme="minorHAnsi" w:eastAsiaTheme="minorEastAsia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>入</w:t>
                                  </w:r>
                                  <w:r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差額</w:t>
                                  </w:r>
                                </w:p>
                                <w:p w14:paraId="4C1EF86A" w14:textId="77777777" w:rsidR="002F14A0" w:rsidRPr="00081221" w:rsidRDefault="002F14A0" w:rsidP="0062476F">
                                  <w:pPr>
                                    <w:jc w:val="both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2FFD64" id="_x0000_s1029" type="#_x0000_t202" style="position:absolute;left:0;text-align:left;margin-left:-53.55pt;margin-top:15.55pt;width:153.65pt;height:137.55pt;z-index:251960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">
                      <v:textbox>
                        <w:txbxContent>
                          <w:p w14:paraId="13167274" w14:textId="79982909" w:rsidR="002F14A0" w:rsidRDefault="002F14A0" w:rsidP="0062476F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微軟正黑體" w:hint="eastAsia"/>
                                <w:i/>
                                <w:iCs/>
                                <w:color w:val="4472C4" w:themeColor="accent1"/>
                              </w:rPr>
                              <w:t>步驟</w:t>
                            </w:r>
                            <w:r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 2: </w:t>
                            </w:r>
                            <w:r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>差額</w:t>
                            </w:r>
                            <w:r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 </w:t>
                            </w:r>
                          </w:p>
                          <w:p w14:paraId="78177F8E" w14:textId="77777777" w:rsidR="002F14A0" w:rsidRDefault="002F14A0" w:rsidP="0062476F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= $182,660 - $2,660 </w:t>
                            </w:r>
                          </w:p>
                          <w:p w14:paraId="72DF062A" w14:textId="29B3F700" w:rsidR="002F14A0" w:rsidRDefault="002F14A0" w:rsidP="0062476F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>= $180,000</w:t>
                            </w:r>
                          </w:p>
                          <w:p w14:paraId="4554CCDC" w14:textId="77777777" w:rsidR="002F14A0" w:rsidRDefault="002F14A0" w:rsidP="0062476F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</w:p>
                          <w:p w14:paraId="60B7B50F" w14:textId="23D5BA02" w:rsidR="002F14A0" w:rsidRPr="007A5CE2" w:rsidRDefault="002F14A0" w:rsidP="0062476F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微軟正黑體" w:hint="eastAsia"/>
                                <w:i/>
                                <w:iCs/>
                                <w:color w:val="4472C4" w:themeColor="accent1"/>
                              </w:rPr>
                              <w:t>步驟</w:t>
                            </w:r>
                            <w:r w:rsidRPr="007A5CE2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 3: </w:t>
                            </w:r>
                          </w:p>
                          <w:p w14:paraId="02A9EE13" w14:textId="087AA64A" w:rsidR="002F14A0" w:rsidRPr="007A5CE2" w:rsidRDefault="002F14A0" w:rsidP="0062476F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>在</w:t>
                            </w:r>
                            <w:r w:rsidRPr="00FC7208"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>總額較低的一邊</w:t>
                            </w:r>
                            <w:r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>記</w:t>
                            </w:r>
                            <w:r>
                              <w:rPr>
                                <w:rFonts w:asciiTheme="minorHAnsi" w:eastAsiaTheme="minorEastAsia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>入</w:t>
                            </w:r>
                            <w:r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>差額</w:t>
                            </w:r>
                          </w:p>
                          <w:p w14:paraId="4C1EF86A" w14:textId="77777777" w:rsidR="002F14A0" w:rsidRPr="00081221" w:rsidRDefault="002F14A0" w:rsidP="0062476F">
                            <w:pPr>
                              <w:jc w:val="both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470" w:type="dxa"/>
            <w:gridSpan w:val="3"/>
          </w:tcPr>
          <w:p w14:paraId="18B131C3" w14:textId="75F4F9FF" w:rsidR="0062476F" w:rsidRPr="00FC7208" w:rsidRDefault="00B067E7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FC7208">
              <w:rPr>
                <w:b/>
                <w:bCs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980800" behindDoc="0" locked="0" layoutInCell="1" allowOverlap="1" wp14:anchorId="1D786C55" wp14:editId="3C3899FE">
                      <wp:simplePos x="0" y="0"/>
                      <wp:positionH relativeFrom="column">
                        <wp:posOffset>1276426</wp:posOffset>
                      </wp:positionH>
                      <wp:positionV relativeFrom="paragraph">
                        <wp:posOffset>43606</wp:posOffset>
                      </wp:positionV>
                      <wp:extent cx="247460" cy="111552"/>
                      <wp:effectExtent l="38100" t="38100" r="19685" b="22225"/>
                      <wp:wrapNone/>
                      <wp:docPr id="117" name="Straight Arrow Connector 1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47460" cy="111552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600E54B6" id="Straight Arrow Connector 117" o:spid="_x0000_s1026" type="#_x0000_t32" style="position:absolute;margin-left:100.5pt;margin-top:3.45pt;width:19.5pt;height:8.8pt;flip:x y;z-index:25198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170" w:type="dxa"/>
            <w:gridSpan w:val="5"/>
            <w:tcBorders>
              <w:left w:val="single" w:sz="4" w:space="0" w:color="auto"/>
            </w:tcBorders>
          </w:tcPr>
          <w:p w14:paraId="60CEB99D" w14:textId="58DE3E2C" w:rsidR="0062476F" w:rsidRPr="00FC7208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36" w:type="dxa"/>
            <w:gridSpan w:val="2"/>
            <w:tcBorders>
              <w:left w:val="nil"/>
            </w:tcBorders>
          </w:tcPr>
          <w:p w14:paraId="75B3A994" w14:textId="245A09C8" w:rsidR="0062476F" w:rsidRPr="00FC7208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3077" w:type="dxa"/>
            <w:gridSpan w:val="10"/>
          </w:tcPr>
          <w:p w14:paraId="087D820A" w14:textId="6E4EDE49" w:rsidR="0062476F" w:rsidRPr="00FC7208" w:rsidRDefault="00B067E7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FC7208">
              <w:rPr>
                <w:b/>
                <w:bCs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982848" behindDoc="0" locked="0" layoutInCell="1" allowOverlap="1" wp14:anchorId="20B791FA" wp14:editId="77A2C8A3">
                      <wp:simplePos x="0" y="0"/>
                      <wp:positionH relativeFrom="column">
                        <wp:posOffset>974526</wp:posOffset>
                      </wp:positionH>
                      <wp:positionV relativeFrom="paragraph">
                        <wp:posOffset>-49776</wp:posOffset>
                      </wp:positionV>
                      <wp:extent cx="251129" cy="232012"/>
                      <wp:effectExtent l="0" t="38100" r="53975" b="34925"/>
                      <wp:wrapNone/>
                      <wp:docPr id="118" name="Straight Arrow Connector 1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51129" cy="232012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0E63F28D" id="Straight Arrow Connector 118" o:spid="_x0000_s1026" type="#_x0000_t32" style="position:absolute;margin-left:76.75pt;margin-top:-3.9pt;width:19.75pt;height:18.25pt;flip:y;z-index:25198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363" w:type="dxa"/>
            <w:gridSpan w:val="2"/>
          </w:tcPr>
          <w:p w14:paraId="51F26311" w14:textId="77777777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cstheme="minorHAnsi"/>
                <w:i/>
                <w:iCs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2769" w:type="dxa"/>
            <w:gridSpan w:val="3"/>
            <w:tcBorders>
              <w:left w:val="nil"/>
            </w:tcBorders>
          </w:tcPr>
          <w:p w14:paraId="5ACF6E2C" w14:textId="5ED8DF31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cstheme="minorHAnsi"/>
                <w:i/>
                <w:iCs/>
                <w:sz w:val="24"/>
                <w:szCs w:val="24"/>
                <w:highlight w:val="yellow"/>
                <w:lang w:val="en-HK"/>
              </w:rPr>
            </w:pPr>
          </w:p>
        </w:tc>
      </w:tr>
      <w:tr w:rsidR="000D57C4" w:rsidRPr="00A02900" w14:paraId="4DBC6341" w14:textId="77777777" w:rsidTr="00FC720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8" w:type="dxa"/>
          <w:wAfter w:w="23" w:type="dxa"/>
          <w:trHeight w:val="273"/>
        </w:trPr>
        <w:tc>
          <w:tcPr>
            <w:tcW w:w="1278" w:type="dxa"/>
          </w:tcPr>
          <w:p w14:paraId="7EC40A1A" w14:textId="77777777" w:rsidR="000D57C4" w:rsidRPr="00FC7208" w:rsidRDefault="000D57C4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601" w:type="dxa"/>
            <w:tcBorders>
              <w:left w:val="nil"/>
            </w:tcBorders>
          </w:tcPr>
          <w:p w14:paraId="41C4888C" w14:textId="4DE3A033" w:rsidR="000D57C4" w:rsidRPr="00FC7208" w:rsidRDefault="000D57C4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470" w:type="dxa"/>
            <w:gridSpan w:val="3"/>
          </w:tcPr>
          <w:p w14:paraId="2BB73B80" w14:textId="77777777" w:rsidR="000D57C4" w:rsidRPr="00FC7208" w:rsidRDefault="000D57C4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70" w:type="dxa"/>
            <w:gridSpan w:val="5"/>
            <w:tcBorders>
              <w:left w:val="single" w:sz="4" w:space="0" w:color="auto"/>
            </w:tcBorders>
          </w:tcPr>
          <w:p w14:paraId="2F7272C5" w14:textId="02B665E8" w:rsidR="000D57C4" w:rsidRPr="00FC7208" w:rsidRDefault="000D57C4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36" w:type="dxa"/>
            <w:gridSpan w:val="2"/>
            <w:tcBorders>
              <w:left w:val="nil"/>
            </w:tcBorders>
          </w:tcPr>
          <w:p w14:paraId="54A9BE2A" w14:textId="77777777" w:rsidR="000D57C4" w:rsidRPr="00FC7208" w:rsidRDefault="000D57C4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3077" w:type="dxa"/>
            <w:gridSpan w:val="10"/>
          </w:tcPr>
          <w:p w14:paraId="0EF13FDB" w14:textId="4D77218C" w:rsidR="000D57C4" w:rsidRPr="00FC7208" w:rsidRDefault="000D57C4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363" w:type="dxa"/>
            <w:gridSpan w:val="2"/>
          </w:tcPr>
          <w:p w14:paraId="582B6BEE" w14:textId="77777777" w:rsidR="000D57C4" w:rsidRPr="00A02900" w:rsidRDefault="000D57C4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cstheme="minorHAnsi"/>
                <w:i/>
                <w:iCs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2769" w:type="dxa"/>
            <w:gridSpan w:val="3"/>
            <w:tcBorders>
              <w:left w:val="nil"/>
            </w:tcBorders>
          </w:tcPr>
          <w:p w14:paraId="14D86C38" w14:textId="77777777" w:rsidR="000D57C4" w:rsidRPr="00A02900" w:rsidRDefault="000D57C4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cstheme="minorHAnsi"/>
                <w:i/>
                <w:iCs/>
                <w:sz w:val="24"/>
                <w:szCs w:val="24"/>
                <w:highlight w:val="yellow"/>
                <w:lang w:val="en-HK"/>
              </w:rPr>
            </w:pPr>
          </w:p>
        </w:tc>
      </w:tr>
      <w:tr w:rsidR="005E0E0B" w:rsidRPr="00A02900" w14:paraId="1849DBE3" w14:textId="77777777" w:rsidTr="00FC720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8" w:type="dxa"/>
          <w:trHeight w:val="263"/>
        </w:trPr>
        <w:tc>
          <w:tcPr>
            <w:tcW w:w="1278" w:type="dxa"/>
          </w:tcPr>
          <w:p w14:paraId="594941FA" w14:textId="489C3C4C" w:rsidR="005E0E0B" w:rsidRPr="00FC7208" w:rsidRDefault="005E0E0B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601" w:type="dxa"/>
            <w:tcBorders>
              <w:left w:val="nil"/>
            </w:tcBorders>
          </w:tcPr>
          <w:p w14:paraId="6A74EB1C" w14:textId="3EC4AD6B" w:rsidR="005E0E0B" w:rsidRPr="00FC7208" w:rsidRDefault="005E0E0B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470" w:type="dxa"/>
            <w:gridSpan w:val="3"/>
          </w:tcPr>
          <w:p w14:paraId="226C8277" w14:textId="77777777" w:rsidR="005E0E0B" w:rsidRPr="00FC7208" w:rsidRDefault="005E0E0B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60" w:type="dxa"/>
            <w:gridSpan w:val="6"/>
            <w:tcBorders>
              <w:left w:val="single" w:sz="4" w:space="0" w:color="auto"/>
            </w:tcBorders>
          </w:tcPr>
          <w:p w14:paraId="37D5DB49" w14:textId="094F4400" w:rsidR="005E0E0B" w:rsidRPr="00FC7208" w:rsidRDefault="00FC7208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FC7208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5</w:t>
            </w:r>
            <w:r w:rsidRPr="00FC7208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月</w:t>
            </w:r>
            <w:r w:rsidR="005E0E0B" w:rsidRPr="00FC7208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 xml:space="preserve"> 1</w:t>
            </w:r>
            <w:r w:rsidRPr="00FC7208"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val="en-HK"/>
              </w:rPr>
              <w:t>日</w:t>
            </w:r>
          </w:p>
        </w:tc>
        <w:tc>
          <w:tcPr>
            <w:tcW w:w="1530" w:type="dxa"/>
            <w:gridSpan w:val="2"/>
            <w:tcBorders>
              <w:left w:val="nil"/>
            </w:tcBorders>
          </w:tcPr>
          <w:p w14:paraId="224A4102" w14:textId="4F1C5BBA" w:rsidR="005E0E0B" w:rsidRPr="00FC7208" w:rsidRDefault="003726C9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承上結餘</w:t>
            </w:r>
          </w:p>
        </w:tc>
        <w:tc>
          <w:tcPr>
            <w:tcW w:w="4848" w:type="dxa"/>
            <w:gridSpan w:val="15"/>
          </w:tcPr>
          <w:p w14:paraId="5E63087F" w14:textId="2D8CBBC2" w:rsidR="005E0E0B" w:rsidRPr="00FC7208" w:rsidRDefault="005E0E0B" w:rsidP="00C03377">
            <w:pPr>
              <w:pStyle w:val="ListParagraph"/>
              <w:tabs>
                <w:tab w:val="right" w:pos="9746"/>
              </w:tabs>
              <w:snapToGrid w:val="0"/>
              <w:ind w:left="0" w:right="3394"/>
              <w:contextualSpacing w:val="0"/>
              <w:jc w:val="right"/>
              <w:rPr>
                <w:rFonts w:cstheme="minorHAnsi"/>
                <w:i/>
                <w:iCs/>
                <w:sz w:val="24"/>
                <w:szCs w:val="24"/>
                <w:lang w:val="en-HK"/>
              </w:rPr>
            </w:pPr>
            <w:r w:rsidRPr="00FC7208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180,000</w:t>
            </w:r>
          </w:p>
        </w:tc>
      </w:tr>
      <w:tr w:rsidR="00791B26" w:rsidRPr="00A02900" w14:paraId="0F9992A5" w14:textId="77777777" w:rsidTr="00FC720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2"/>
          <w:wBefore w:w="8" w:type="dxa"/>
          <w:wAfter w:w="366" w:type="dxa"/>
          <w:trHeight w:val="263"/>
        </w:trPr>
        <w:tc>
          <w:tcPr>
            <w:tcW w:w="1278" w:type="dxa"/>
          </w:tcPr>
          <w:p w14:paraId="64854E95" w14:textId="3EE875F0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1601" w:type="dxa"/>
            <w:tcBorders>
              <w:left w:val="nil"/>
            </w:tcBorders>
          </w:tcPr>
          <w:p w14:paraId="69249007" w14:textId="77777777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2470" w:type="dxa"/>
            <w:gridSpan w:val="3"/>
          </w:tcPr>
          <w:p w14:paraId="3AB65DF2" w14:textId="77777777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810" w:type="dxa"/>
            <w:gridSpan w:val="2"/>
            <w:tcBorders>
              <w:left w:val="single" w:sz="4" w:space="0" w:color="auto"/>
            </w:tcBorders>
          </w:tcPr>
          <w:p w14:paraId="013EDAFE" w14:textId="3B8A93F1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253" w:type="dxa"/>
            <w:gridSpan w:val="2"/>
            <w:tcBorders>
              <w:left w:val="nil"/>
            </w:tcBorders>
          </w:tcPr>
          <w:p w14:paraId="63640016" w14:textId="01DCFDD9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3077" w:type="dxa"/>
            <w:gridSpan w:val="8"/>
          </w:tcPr>
          <w:p w14:paraId="0E644694" w14:textId="35235F21" w:rsidR="0062476F" w:rsidRPr="00A02900" w:rsidRDefault="00B067E7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  <w:r w:rsidRPr="00A02900">
              <w:rPr>
                <w:b/>
                <w:bCs/>
                <w:noProof/>
                <w:highlight w:val="yellow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966464" behindDoc="0" locked="0" layoutInCell="1" allowOverlap="1" wp14:anchorId="7B1956A6" wp14:editId="02064047">
                      <wp:simplePos x="0" y="0"/>
                      <wp:positionH relativeFrom="column">
                        <wp:posOffset>243234</wp:posOffset>
                      </wp:positionH>
                      <wp:positionV relativeFrom="paragraph">
                        <wp:posOffset>3829</wp:posOffset>
                      </wp:positionV>
                      <wp:extent cx="114803" cy="261174"/>
                      <wp:effectExtent l="0" t="38100" r="57150" b="24765"/>
                      <wp:wrapNone/>
                      <wp:docPr id="125" name="Straight Arrow Connector 1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14803" cy="261174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515EB394" id="Straight Arrow Connector 125" o:spid="_x0000_s1026" type="#_x0000_t32" style="position:absolute;margin-left:19.15pt;margin-top:.3pt;width:9.05pt;height:20.55pt;flip:y;z-index:25196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" strokecolor="red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363" w:type="dxa"/>
            <w:gridSpan w:val="6"/>
          </w:tcPr>
          <w:p w14:paraId="37F46100" w14:textId="77777777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cstheme="minorHAnsi"/>
                <w:i/>
                <w:iCs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2769" w:type="dxa"/>
            <w:gridSpan w:val="3"/>
            <w:tcBorders>
              <w:left w:val="nil"/>
            </w:tcBorders>
          </w:tcPr>
          <w:p w14:paraId="353A108C" w14:textId="0128FB85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cstheme="minorHAnsi"/>
                <w:i/>
                <w:iCs/>
                <w:sz w:val="24"/>
                <w:szCs w:val="24"/>
                <w:highlight w:val="yellow"/>
                <w:lang w:val="en-HK"/>
              </w:rPr>
            </w:pPr>
          </w:p>
        </w:tc>
      </w:tr>
      <w:tr w:rsidR="005E0E0B" w:rsidRPr="00A02900" w14:paraId="60690BB8" w14:textId="77777777" w:rsidTr="00FC720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3"/>
          <w:wBefore w:w="8" w:type="dxa"/>
          <w:wAfter w:w="553" w:type="dxa"/>
          <w:trHeight w:val="263"/>
        </w:trPr>
        <w:tc>
          <w:tcPr>
            <w:tcW w:w="1278" w:type="dxa"/>
          </w:tcPr>
          <w:p w14:paraId="119B77DF" w14:textId="0446F962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1601" w:type="dxa"/>
            <w:tcBorders>
              <w:left w:val="nil"/>
            </w:tcBorders>
          </w:tcPr>
          <w:p w14:paraId="145254C5" w14:textId="77777777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2695" w:type="dxa"/>
            <w:gridSpan w:val="4"/>
          </w:tcPr>
          <w:p w14:paraId="358ACA3B" w14:textId="7CA0C400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653" w:type="dxa"/>
            <w:gridSpan w:val="2"/>
            <w:tcBorders>
              <w:left w:val="nil"/>
            </w:tcBorders>
          </w:tcPr>
          <w:p w14:paraId="287D09E9" w14:textId="30D7F5CC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3168" w:type="dxa"/>
            <w:gridSpan w:val="8"/>
          </w:tcPr>
          <w:p w14:paraId="5FF1E644" w14:textId="656D820F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270" w:type="dxa"/>
            <w:gridSpan w:val="5"/>
          </w:tcPr>
          <w:p w14:paraId="5E1BA880" w14:textId="77777777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cstheme="minorHAnsi"/>
                <w:i/>
                <w:iCs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2769" w:type="dxa"/>
            <w:gridSpan w:val="4"/>
            <w:tcBorders>
              <w:left w:val="nil"/>
            </w:tcBorders>
          </w:tcPr>
          <w:p w14:paraId="661C229F" w14:textId="77777777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 w:right="480"/>
              <w:contextualSpacing w:val="0"/>
              <w:rPr>
                <w:rFonts w:cstheme="minorHAnsi"/>
                <w:i/>
                <w:iCs/>
                <w:sz w:val="24"/>
                <w:szCs w:val="24"/>
                <w:highlight w:val="yellow"/>
                <w:lang w:val="en-HK"/>
              </w:rPr>
            </w:pPr>
          </w:p>
        </w:tc>
      </w:tr>
      <w:tr w:rsidR="005E0E0B" w:rsidRPr="00A02900" w14:paraId="3EEF02CE" w14:textId="77777777" w:rsidTr="00FC720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3"/>
          <w:wBefore w:w="8" w:type="dxa"/>
          <w:wAfter w:w="553" w:type="dxa"/>
          <w:trHeight w:val="273"/>
        </w:trPr>
        <w:tc>
          <w:tcPr>
            <w:tcW w:w="1278" w:type="dxa"/>
          </w:tcPr>
          <w:p w14:paraId="38F38981" w14:textId="77777777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1601" w:type="dxa"/>
            <w:tcBorders>
              <w:left w:val="nil"/>
            </w:tcBorders>
          </w:tcPr>
          <w:p w14:paraId="71EEF6C6" w14:textId="77777777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2695" w:type="dxa"/>
            <w:gridSpan w:val="4"/>
          </w:tcPr>
          <w:p w14:paraId="777DECC2" w14:textId="400A101F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653" w:type="dxa"/>
            <w:gridSpan w:val="2"/>
            <w:tcBorders>
              <w:left w:val="nil"/>
            </w:tcBorders>
          </w:tcPr>
          <w:p w14:paraId="34F0BECC" w14:textId="7A8464B8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3168" w:type="dxa"/>
            <w:gridSpan w:val="8"/>
          </w:tcPr>
          <w:p w14:paraId="12D45661" w14:textId="3C187EAB" w:rsidR="0062476F" w:rsidRPr="00A02900" w:rsidRDefault="00B067E7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  <w:r w:rsidRPr="00A02900">
              <w:rPr>
                <w:noProof/>
                <w:highlight w:val="yellow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1965440" behindDoc="0" locked="0" layoutInCell="1" allowOverlap="1" wp14:anchorId="1CF54E02" wp14:editId="0C97A5D8">
                      <wp:simplePos x="0" y="0"/>
                      <wp:positionH relativeFrom="column">
                        <wp:posOffset>-378460</wp:posOffset>
                      </wp:positionH>
                      <wp:positionV relativeFrom="paragraph">
                        <wp:posOffset>635</wp:posOffset>
                      </wp:positionV>
                      <wp:extent cx="2579427" cy="914400"/>
                      <wp:effectExtent l="0" t="0" r="11430" b="19050"/>
                      <wp:wrapNone/>
                      <wp:docPr id="12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79427" cy="914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488575" w14:textId="108F9F53" w:rsidR="002F14A0" w:rsidRPr="007A5CE2" w:rsidRDefault="002F14A0" w:rsidP="0062476F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rFonts w:ascii="微軟正黑體" w:eastAsia="微軟正黑體" w:hAnsi="微軟正黑體" w:cs="微軟正黑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步驟</w:t>
                                  </w:r>
                                  <w:r w:rsidRPr="007A5CE2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5: </w:t>
                                  </w:r>
                                </w:p>
                                <w:p w14:paraId="7BE527BB" w14:textId="65061D0C" w:rsidR="002F14A0" w:rsidRPr="00FC7208" w:rsidRDefault="002F14A0" w:rsidP="0062476F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於</w:t>
                                  </w:r>
                                  <w:r w:rsidR="00C642D7" w:rsidRPr="00C642D7">
                                    <w:rPr>
                                      <w:rFonts w:ascii="新細明體" w:eastAsia="新細明體" w:hAnsi="新細明體" w:cs="新細明體"/>
                                      <w:i/>
                                      <w:iCs/>
                                      <w:color w:val="4472C4" w:themeColor="accent1"/>
                                    </w:rPr>
                                    <w:t>另一邊</w:t>
                                  </w: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把</w:t>
                                  </w:r>
                                  <w:r w:rsidRPr="00FC720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差額</w:t>
                                  </w: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列</w:t>
                                  </w:r>
                                  <w:r w:rsidRPr="00FC720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為承上</w:t>
                                  </w: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結</w:t>
                                  </w:r>
                                  <w:r w:rsidRPr="00FC7208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餘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F54E02" id="_x0000_s1030" type="#_x0000_t202" style="position:absolute;left:0;text-align:left;margin-left:-29.8pt;margin-top:.05pt;width:203.1pt;height:1in;z-index:251965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">
                      <v:textbox>
                        <w:txbxContent>
                          <w:p w14:paraId="56488575" w14:textId="108F9F53" w:rsidR="002F14A0" w:rsidRPr="007A5CE2" w:rsidRDefault="002F14A0" w:rsidP="0062476F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微軟正黑體" w:hint="eastAsia"/>
                                <w:i/>
                                <w:iCs/>
                                <w:color w:val="4472C4" w:themeColor="accent1"/>
                              </w:rPr>
                              <w:t>步驟</w:t>
                            </w:r>
                            <w:r w:rsidRPr="007A5CE2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 5: </w:t>
                            </w:r>
                          </w:p>
                          <w:p w14:paraId="7BE527BB" w14:textId="65061D0C" w:rsidR="002F14A0" w:rsidRPr="00FC7208" w:rsidRDefault="002F14A0" w:rsidP="0062476F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</w:rPr>
                              <w:t>於</w:t>
                            </w:r>
                            <w:r w:rsidR="00C642D7" w:rsidRPr="00C642D7"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4472C4" w:themeColor="accent1"/>
                              </w:rPr>
                              <w:t>另一邊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</w:rPr>
                              <w:t>把</w:t>
                            </w:r>
                            <w:r w:rsidRPr="00FC720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</w:rPr>
                              <w:t>差額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</w:rPr>
                              <w:t>列</w:t>
                            </w:r>
                            <w:r w:rsidRPr="00FC720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</w:rPr>
                              <w:t>為承上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</w:rPr>
                              <w:t>結</w:t>
                            </w:r>
                            <w:r w:rsidRPr="00FC7208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</w:rPr>
                              <w:t>餘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70" w:type="dxa"/>
            <w:gridSpan w:val="5"/>
          </w:tcPr>
          <w:p w14:paraId="7702788A" w14:textId="77777777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cstheme="minorHAnsi"/>
                <w:i/>
                <w:iCs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2769" w:type="dxa"/>
            <w:gridSpan w:val="4"/>
            <w:tcBorders>
              <w:left w:val="nil"/>
            </w:tcBorders>
          </w:tcPr>
          <w:p w14:paraId="34D733E7" w14:textId="77777777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 w:right="480"/>
              <w:contextualSpacing w:val="0"/>
              <w:rPr>
                <w:rFonts w:cstheme="minorHAnsi"/>
                <w:i/>
                <w:iCs/>
                <w:sz w:val="24"/>
                <w:szCs w:val="24"/>
                <w:highlight w:val="yellow"/>
                <w:lang w:val="en-HK"/>
              </w:rPr>
            </w:pPr>
          </w:p>
        </w:tc>
      </w:tr>
      <w:tr w:rsidR="005E0E0B" w:rsidRPr="00A02900" w14:paraId="1303D251" w14:textId="77777777" w:rsidTr="00FC720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3"/>
          <w:wBefore w:w="8" w:type="dxa"/>
          <w:wAfter w:w="553" w:type="dxa"/>
          <w:trHeight w:val="263"/>
        </w:trPr>
        <w:tc>
          <w:tcPr>
            <w:tcW w:w="1278" w:type="dxa"/>
          </w:tcPr>
          <w:p w14:paraId="724B6329" w14:textId="77777777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1601" w:type="dxa"/>
            <w:tcBorders>
              <w:left w:val="nil"/>
            </w:tcBorders>
          </w:tcPr>
          <w:p w14:paraId="5128234A" w14:textId="77777777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2695" w:type="dxa"/>
            <w:gridSpan w:val="4"/>
          </w:tcPr>
          <w:p w14:paraId="0BDEB06B" w14:textId="77777777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653" w:type="dxa"/>
            <w:gridSpan w:val="2"/>
            <w:tcBorders>
              <w:left w:val="nil"/>
            </w:tcBorders>
          </w:tcPr>
          <w:p w14:paraId="7922A6E0" w14:textId="77777777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3168" w:type="dxa"/>
            <w:gridSpan w:val="8"/>
          </w:tcPr>
          <w:p w14:paraId="4168CD72" w14:textId="4B1251D3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270" w:type="dxa"/>
            <w:gridSpan w:val="5"/>
          </w:tcPr>
          <w:p w14:paraId="6C9E61CF" w14:textId="4FD53CFA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cstheme="minorHAnsi"/>
                <w:i/>
                <w:iCs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2769" w:type="dxa"/>
            <w:gridSpan w:val="4"/>
            <w:tcBorders>
              <w:left w:val="nil"/>
            </w:tcBorders>
          </w:tcPr>
          <w:p w14:paraId="131B2269" w14:textId="77777777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 w:right="480"/>
              <w:contextualSpacing w:val="0"/>
              <w:rPr>
                <w:rFonts w:cstheme="minorHAnsi"/>
                <w:i/>
                <w:iCs/>
                <w:sz w:val="24"/>
                <w:szCs w:val="24"/>
                <w:highlight w:val="yellow"/>
                <w:lang w:val="en-HK"/>
              </w:rPr>
            </w:pPr>
          </w:p>
        </w:tc>
      </w:tr>
      <w:tr w:rsidR="005E0E0B" w:rsidRPr="00A02900" w14:paraId="78ECB9D6" w14:textId="77777777" w:rsidTr="00FC720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3"/>
          <w:wBefore w:w="8" w:type="dxa"/>
          <w:wAfter w:w="553" w:type="dxa"/>
          <w:trHeight w:val="263"/>
        </w:trPr>
        <w:tc>
          <w:tcPr>
            <w:tcW w:w="1278" w:type="dxa"/>
          </w:tcPr>
          <w:p w14:paraId="14A81B6F" w14:textId="77777777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1601" w:type="dxa"/>
            <w:tcBorders>
              <w:left w:val="nil"/>
            </w:tcBorders>
          </w:tcPr>
          <w:p w14:paraId="10313909" w14:textId="77777777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2695" w:type="dxa"/>
            <w:gridSpan w:val="4"/>
          </w:tcPr>
          <w:p w14:paraId="4B65BB3A" w14:textId="579F33D4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653" w:type="dxa"/>
            <w:gridSpan w:val="2"/>
            <w:tcBorders>
              <w:left w:val="nil"/>
            </w:tcBorders>
          </w:tcPr>
          <w:p w14:paraId="18CC7950" w14:textId="77777777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3168" w:type="dxa"/>
            <w:gridSpan w:val="8"/>
          </w:tcPr>
          <w:p w14:paraId="7756B259" w14:textId="117DBED6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270" w:type="dxa"/>
            <w:gridSpan w:val="5"/>
          </w:tcPr>
          <w:p w14:paraId="5404FAB0" w14:textId="77777777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cstheme="minorHAnsi"/>
                <w:i/>
                <w:iCs/>
                <w:sz w:val="24"/>
                <w:szCs w:val="24"/>
                <w:highlight w:val="yellow"/>
                <w:lang w:val="en-HK"/>
              </w:rPr>
            </w:pPr>
          </w:p>
        </w:tc>
        <w:tc>
          <w:tcPr>
            <w:tcW w:w="2769" w:type="dxa"/>
            <w:gridSpan w:val="4"/>
            <w:tcBorders>
              <w:left w:val="nil"/>
            </w:tcBorders>
          </w:tcPr>
          <w:p w14:paraId="5E12239A" w14:textId="77777777" w:rsidR="0062476F" w:rsidRPr="00A02900" w:rsidRDefault="0062476F" w:rsidP="00AB3665">
            <w:pPr>
              <w:pStyle w:val="ListParagraph"/>
              <w:tabs>
                <w:tab w:val="right" w:pos="9746"/>
              </w:tabs>
              <w:snapToGrid w:val="0"/>
              <w:ind w:left="0" w:right="480"/>
              <w:contextualSpacing w:val="0"/>
              <w:rPr>
                <w:rFonts w:cstheme="minorHAnsi"/>
                <w:i/>
                <w:iCs/>
                <w:sz w:val="24"/>
                <w:szCs w:val="24"/>
                <w:highlight w:val="yellow"/>
                <w:lang w:val="en-HK"/>
              </w:rPr>
            </w:pPr>
          </w:p>
        </w:tc>
      </w:tr>
    </w:tbl>
    <w:p w14:paraId="6471F618" w14:textId="50705881" w:rsidR="00A963A3" w:rsidRPr="00A02900" w:rsidRDefault="00A963A3" w:rsidP="00C03377">
      <w:pPr>
        <w:tabs>
          <w:tab w:val="left" w:pos="1171"/>
        </w:tabs>
        <w:rPr>
          <w:b/>
          <w:bCs/>
          <w:highlight w:val="yellow"/>
        </w:rPr>
      </w:pPr>
    </w:p>
    <w:p w14:paraId="0D854EAC" w14:textId="6EB2F921" w:rsidR="002B41E1" w:rsidRPr="00A02900" w:rsidRDefault="002B41E1">
      <w:pPr>
        <w:rPr>
          <w:highlight w:val="yellow"/>
        </w:rPr>
      </w:pPr>
      <w:r w:rsidRPr="00A02900">
        <w:rPr>
          <w:highlight w:val="yellow"/>
        </w:rPr>
        <w:br w:type="page"/>
      </w:r>
      <w:r w:rsidR="00444389" w:rsidRPr="00A02900">
        <w:rPr>
          <w:highlight w:val="yellow"/>
          <w:shd w:val="clear" w:color="auto" w:fill="FFFFFF"/>
        </w:rPr>
        <w:lastRenderedPageBreak/>
        <w:t xml:space="preserve"> </w:t>
      </w:r>
    </w:p>
    <w:tbl>
      <w:tblPr>
        <w:tblStyle w:val="TableGrid"/>
        <w:tblW w:w="10054" w:type="dxa"/>
        <w:tblInd w:w="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54"/>
      </w:tblGrid>
      <w:tr w:rsidR="005F59B3" w:rsidRPr="00A02900" w14:paraId="1C9BD637" w14:textId="77777777" w:rsidTr="00C03377">
        <w:tc>
          <w:tcPr>
            <w:tcW w:w="10054" w:type="dxa"/>
          </w:tcPr>
          <w:p w14:paraId="5FC4C351" w14:textId="3CCA8556" w:rsidR="005F59B3" w:rsidRPr="00FC7208" w:rsidRDefault="00A117B1" w:rsidP="00BE0CFA">
            <w:pPr>
              <w:pStyle w:val="ListParagraph"/>
              <w:tabs>
                <w:tab w:val="right" w:pos="9746"/>
              </w:tabs>
              <w:snapToGrid w:val="0"/>
              <w:ind w:left="-118" w:right="480" w:firstLine="18"/>
              <w:contextualSpacing w:val="0"/>
              <w:rPr>
                <w:rFonts w:ascii="Times New Roman" w:eastAsia="新細明體" w:hAnsi="Times New Roman" w:cs="Times New Roman"/>
                <w:b/>
                <w:bCs/>
                <w:sz w:val="24"/>
                <w:szCs w:val="24"/>
                <w:highlight w:val="yellow"/>
                <w:lang w:val="en-HK" w:eastAsia="zh-TW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sz w:val="24"/>
                <w:szCs w:val="24"/>
                <w:lang w:val="en-HK" w:eastAsia="zh-TW"/>
              </w:rPr>
              <w:t>把</w:t>
            </w:r>
            <w:r w:rsidR="00BE0534" w:rsidRPr="00FC7208">
              <w:rPr>
                <w:rFonts w:ascii="Times New Roman" w:eastAsia="新細明體" w:hAnsi="Times New Roman" w:cs="Times New Roman"/>
                <w:b/>
                <w:bCs/>
                <w:sz w:val="24"/>
                <w:szCs w:val="24"/>
                <w:lang w:val="en-HK" w:eastAsia="zh-TW"/>
              </w:rPr>
              <w:t>答案填在方格上，及</w:t>
            </w:r>
            <w:r w:rsidR="00BD6D74">
              <w:rPr>
                <w:rFonts w:ascii="Times New Roman" w:eastAsia="新細明體" w:hAnsi="Times New Roman" w:cs="Times New Roman" w:hint="eastAsia"/>
                <w:b/>
                <w:bCs/>
                <w:sz w:val="24"/>
                <w:szCs w:val="24"/>
                <w:lang w:val="en-HK" w:eastAsia="zh-HK"/>
              </w:rPr>
              <w:t>於</w:t>
            </w:r>
            <w:r w:rsidR="00AB002C">
              <w:rPr>
                <w:rFonts w:ascii="Times New Roman" w:eastAsia="新細明體" w:hAnsi="Times New Roman" w:cs="Times New Roman" w:hint="eastAsia"/>
                <w:b/>
                <w:bCs/>
                <w:sz w:val="24"/>
                <w:szCs w:val="24"/>
                <w:lang w:val="en-HK" w:eastAsia="zh-TW"/>
              </w:rPr>
              <w:t>(#)</w:t>
            </w:r>
            <w:r w:rsidR="00AB002C">
              <w:rPr>
                <w:rFonts w:ascii="Times New Roman" w:eastAsia="新細明體" w:hAnsi="Times New Roman" w:cs="Times New Roman" w:hint="eastAsia"/>
                <w:b/>
                <w:bCs/>
                <w:sz w:val="24"/>
                <w:szCs w:val="24"/>
                <w:lang w:val="en-HK" w:eastAsia="zh-HK"/>
              </w:rPr>
              <w:t>項目</w:t>
            </w:r>
            <w:r w:rsidR="00AB002C" w:rsidRPr="00FC7208">
              <w:rPr>
                <w:rFonts w:ascii="Times New Roman" w:eastAsia="新細明體" w:hAnsi="Times New Roman" w:cs="Times New Roman"/>
                <w:b/>
                <w:bCs/>
                <w:sz w:val="24"/>
                <w:szCs w:val="24"/>
                <w:lang w:val="en-HK" w:eastAsia="zh-TW"/>
              </w:rPr>
              <w:t>圈</w:t>
            </w:r>
            <w:r w:rsidR="00BE0534" w:rsidRPr="00FC7208">
              <w:rPr>
                <w:rFonts w:ascii="Times New Roman" w:eastAsia="新細明體" w:hAnsi="Times New Roman" w:cs="Times New Roman"/>
                <w:b/>
                <w:bCs/>
                <w:sz w:val="24"/>
                <w:szCs w:val="24"/>
                <w:lang w:val="en-HK" w:eastAsia="zh-TW"/>
              </w:rPr>
              <w:t>起正確答案。</w:t>
            </w:r>
          </w:p>
          <w:p w14:paraId="3AF5E2AF" w14:textId="77777777" w:rsidR="00BE0CFA" w:rsidRPr="00A02900" w:rsidRDefault="00BE0CFA" w:rsidP="00C045F7">
            <w:pPr>
              <w:pStyle w:val="ListParagraph"/>
              <w:tabs>
                <w:tab w:val="right" w:pos="9746"/>
              </w:tabs>
              <w:snapToGrid w:val="0"/>
              <w:ind w:left="0" w:right="480"/>
              <w:contextualSpacing w:val="0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  <w:lang w:val="en-HK" w:eastAsia="zh-TW"/>
              </w:rPr>
            </w:pPr>
          </w:p>
          <w:p w14:paraId="5CD2C351" w14:textId="4EEC99CA" w:rsidR="00BE0CFA" w:rsidRPr="00A02900" w:rsidRDefault="00BE0CFA" w:rsidP="00BE0CFA">
            <w:pPr>
              <w:pStyle w:val="ListParagraph"/>
              <w:tabs>
                <w:tab w:val="right" w:pos="9746"/>
              </w:tabs>
              <w:snapToGrid w:val="0"/>
              <w:ind w:left="0" w:right="480"/>
              <w:contextualSpacing w:val="0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  <w:lang w:val="en-HK" w:eastAsia="zh-TW"/>
              </w:rPr>
            </w:pPr>
          </w:p>
        </w:tc>
      </w:tr>
    </w:tbl>
    <w:tbl>
      <w:tblPr>
        <w:tblStyle w:val="TableGrid2"/>
        <w:tblW w:w="13019" w:type="dxa"/>
        <w:tblInd w:w="-8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093"/>
        <w:gridCol w:w="2316"/>
        <w:gridCol w:w="771"/>
        <w:gridCol w:w="900"/>
        <w:gridCol w:w="1179"/>
        <w:gridCol w:w="221"/>
        <w:gridCol w:w="2188"/>
        <w:gridCol w:w="221"/>
        <w:gridCol w:w="335"/>
        <w:gridCol w:w="221"/>
        <w:gridCol w:w="663"/>
        <w:gridCol w:w="221"/>
        <w:gridCol w:w="676"/>
        <w:gridCol w:w="221"/>
        <w:gridCol w:w="676"/>
        <w:gridCol w:w="221"/>
      </w:tblGrid>
      <w:tr w:rsidR="00BE0CFA" w:rsidRPr="000A0D20" w14:paraId="58ADBA23" w14:textId="77777777" w:rsidTr="00D06B77">
        <w:trPr>
          <w:gridAfter w:val="1"/>
          <w:wAfter w:w="221" w:type="dxa"/>
          <w:trHeight w:val="86"/>
        </w:trPr>
        <w:tc>
          <w:tcPr>
            <w:tcW w:w="896" w:type="dxa"/>
          </w:tcPr>
          <w:p w14:paraId="5E17BF4D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093" w:type="dxa"/>
            <w:tcBorders>
              <w:bottom w:val="single" w:sz="4" w:space="0" w:color="auto"/>
            </w:tcBorders>
          </w:tcPr>
          <w:p w14:paraId="5012C5B0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7575" w:type="dxa"/>
            <w:gridSpan w:val="6"/>
            <w:tcBorders>
              <w:bottom w:val="single" w:sz="4" w:space="0" w:color="auto"/>
            </w:tcBorders>
          </w:tcPr>
          <w:p w14:paraId="7B36CD2C" w14:textId="56CCC21F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</w:t>
            </w:r>
            <w:r w:rsidR="00F1141C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應收貨款</w:t>
            </w:r>
          </w:p>
        </w:tc>
        <w:tc>
          <w:tcPr>
            <w:tcW w:w="1440" w:type="dxa"/>
            <w:gridSpan w:val="4"/>
            <w:tcBorders>
              <w:bottom w:val="single" w:sz="4" w:space="0" w:color="auto"/>
            </w:tcBorders>
          </w:tcPr>
          <w:p w14:paraId="006A01D5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897" w:type="dxa"/>
            <w:gridSpan w:val="2"/>
          </w:tcPr>
          <w:p w14:paraId="7DD4EAC4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 w:hanging="93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  <w:gridSpan w:val="2"/>
          </w:tcPr>
          <w:p w14:paraId="6C3F6FB7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A96587" w:rsidRPr="000A0D20" w14:paraId="71929E72" w14:textId="77777777" w:rsidTr="00D06B77">
        <w:trPr>
          <w:gridAfter w:val="1"/>
          <w:wAfter w:w="221" w:type="dxa"/>
          <w:trHeight w:val="89"/>
        </w:trPr>
        <w:tc>
          <w:tcPr>
            <w:tcW w:w="896" w:type="dxa"/>
          </w:tcPr>
          <w:p w14:paraId="1BCAB7E5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093" w:type="dxa"/>
          </w:tcPr>
          <w:p w14:paraId="4AFD843D" w14:textId="31821C41" w:rsidR="00BE0CFA" w:rsidRPr="000A0D20" w:rsidRDefault="003726C9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020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年</w:t>
            </w:r>
          </w:p>
        </w:tc>
        <w:tc>
          <w:tcPr>
            <w:tcW w:w="2316" w:type="dxa"/>
          </w:tcPr>
          <w:p w14:paraId="7AC6ECE7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671" w:type="dxa"/>
            <w:gridSpan w:val="2"/>
            <w:tcBorders>
              <w:right w:val="single" w:sz="4" w:space="0" w:color="auto"/>
            </w:tcBorders>
          </w:tcPr>
          <w:p w14:paraId="3C7B4477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1179" w:type="dxa"/>
            <w:tcBorders>
              <w:left w:val="single" w:sz="4" w:space="0" w:color="auto"/>
            </w:tcBorders>
          </w:tcPr>
          <w:p w14:paraId="5FFE6E75" w14:textId="6782B12B" w:rsidR="00BE0CFA" w:rsidRPr="000A0D20" w:rsidRDefault="003726C9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020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年</w:t>
            </w:r>
          </w:p>
        </w:tc>
        <w:tc>
          <w:tcPr>
            <w:tcW w:w="2409" w:type="dxa"/>
            <w:gridSpan w:val="2"/>
          </w:tcPr>
          <w:p w14:paraId="3EE0678E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440" w:type="dxa"/>
            <w:gridSpan w:val="4"/>
          </w:tcPr>
          <w:p w14:paraId="41F17F63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897" w:type="dxa"/>
            <w:gridSpan w:val="2"/>
          </w:tcPr>
          <w:p w14:paraId="68B0D9C5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  <w:gridSpan w:val="2"/>
          </w:tcPr>
          <w:p w14:paraId="639F4E7B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BE0CFA" w:rsidRPr="000A0D20" w14:paraId="78F90E96" w14:textId="77777777" w:rsidTr="00D06B77">
        <w:trPr>
          <w:trHeight w:val="173"/>
        </w:trPr>
        <w:tc>
          <w:tcPr>
            <w:tcW w:w="896" w:type="dxa"/>
          </w:tcPr>
          <w:p w14:paraId="20D56C7C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093" w:type="dxa"/>
          </w:tcPr>
          <w:p w14:paraId="36AF8845" w14:textId="21B8549C" w:rsidR="00BE0CFA" w:rsidRPr="000A0D20" w:rsidRDefault="00FC7208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月</w:t>
            </w:r>
            <w:r w:rsidR="00BE0CFA"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  <w:t>1</w:t>
            </w:r>
            <w:r w:rsidR="00D06B77" w:rsidRPr="0065551F">
              <w:t>日</w:t>
            </w:r>
          </w:p>
        </w:tc>
        <w:tc>
          <w:tcPr>
            <w:tcW w:w="2316" w:type="dxa"/>
          </w:tcPr>
          <w:p w14:paraId="070B93E4" w14:textId="1BD3AA5F" w:rsidR="00BE0CFA" w:rsidRPr="000A0D20" w:rsidRDefault="003726C9" w:rsidP="00C436D8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承上結餘</w:t>
            </w:r>
          </w:p>
        </w:tc>
        <w:tc>
          <w:tcPr>
            <w:tcW w:w="1671" w:type="dxa"/>
            <w:gridSpan w:val="2"/>
            <w:tcBorders>
              <w:right w:val="single" w:sz="4" w:space="0" w:color="auto"/>
            </w:tcBorders>
          </w:tcPr>
          <w:p w14:paraId="6235369E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5,000</w:t>
            </w:r>
          </w:p>
        </w:tc>
        <w:tc>
          <w:tcPr>
            <w:tcW w:w="1400" w:type="dxa"/>
            <w:gridSpan w:val="2"/>
            <w:tcBorders>
              <w:left w:val="single" w:sz="4" w:space="0" w:color="auto"/>
            </w:tcBorders>
          </w:tcPr>
          <w:p w14:paraId="2E7D2C5B" w14:textId="180F3CEE" w:rsidR="00BE0CFA" w:rsidRPr="000A0D20" w:rsidRDefault="00FC7208" w:rsidP="00D06B77">
            <w:pPr>
              <w:pStyle w:val="ListParagraph"/>
              <w:tabs>
                <w:tab w:val="right" w:pos="9746"/>
              </w:tabs>
              <w:snapToGrid w:val="0"/>
              <w:ind w:left="0" w:right="7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月</w:t>
            </w:r>
            <w:r w:rsidR="00E5050B"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 </w:t>
            </w:r>
            <w:r w:rsidR="00BE0CFA"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5</w:t>
            </w:r>
            <w:r w:rsidR="00D06B77" w:rsidRPr="0065551F">
              <w:t>日</w:t>
            </w:r>
          </w:p>
        </w:tc>
        <w:tc>
          <w:tcPr>
            <w:tcW w:w="2409" w:type="dxa"/>
            <w:gridSpan w:val="2"/>
          </w:tcPr>
          <w:p w14:paraId="131B7A8D" w14:textId="03216C55" w:rsidR="00BE0CFA" w:rsidRPr="000A0D20" w:rsidRDefault="00942A2D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銀行存款</w:t>
            </w:r>
          </w:p>
        </w:tc>
        <w:tc>
          <w:tcPr>
            <w:tcW w:w="1440" w:type="dxa"/>
            <w:gridSpan w:val="4"/>
          </w:tcPr>
          <w:p w14:paraId="20391E62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9,100</w:t>
            </w:r>
          </w:p>
        </w:tc>
        <w:tc>
          <w:tcPr>
            <w:tcW w:w="897" w:type="dxa"/>
            <w:gridSpan w:val="2"/>
          </w:tcPr>
          <w:p w14:paraId="4A4F610E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  <w:gridSpan w:val="2"/>
          </w:tcPr>
          <w:p w14:paraId="624B2C8D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BE0CFA" w:rsidRPr="000A0D20" w14:paraId="070C4C89" w14:textId="77777777" w:rsidTr="00D06B77">
        <w:trPr>
          <w:trHeight w:val="86"/>
        </w:trPr>
        <w:tc>
          <w:tcPr>
            <w:tcW w:w="896" w:type="dxa"/>
          </w:tcPr>
          <w:p w14:paraId="05B189E1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093" w:type="dxa"/>
          </w:tcPr>
          <w:p w14:paraId="07033A1C" w14:textId="0DDDFBBD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  <w:t>8</w:t>
            </w:r>
            <w:r w:rsidR="00D06B77" w:rsidRPr="0065551F">
              <w:t>日</w:t>
            </w:r>
          </w:p>
        </w:tc>
        <w:tc>
          <w:tcPr>
            <w:tcW w:w="2316" w:type="dxa"/>
          </w:tcPr>
          <w:p w14:paraId="21D8EE95" w14:textId="761D16B8" w:rsidR="00BE0CFA" w:rsidRPr="000A0D20" w:rsidRDefault="00942A2D" w:rsidP="00C436D8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銷貨</w:t>
            </w:r>
          </w:p>
        </w:tc>
        <w:tc>
          <w:tcPr>
            <w:tcW w:w="1671" w:type="dxa"/>
            <w:gridSpan w:val="2"/>
            <w:tcBorders>
              <w:right w:val="single" w:sz="4" w:space="0" w:color="auto"/>
            </w:tcBorders>
          </w:tcPr>
          <w:p w14:paraId="1A459CA1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30,000</w:t>
            </w:r>
          </w:p>
        </w:tc>
        <w:tc>
          <w:tcPr>
            <w:tcW w:w="1400" w:type="dxa"/>
            <w:gridSpan w:val="2"/>
            <w:tcBorders>
              <w:left w:val="single" w:sz="4" w:space="0" w:color="auto"/>
            </w:tcBorders>
          </w:tcPr>
          <w:p w14:paraId="7B967F70" w14:textId="14B820FC" w:rsidR="00BE0CFA" w:rsidRPr="000A0D20" w:rsidRDefault="00BE0CFA" w:rsidP="00D06B77">
            <w:pPr>
              <w:pStyle w:val="ListParagraph"/>
              <w:tabs>
                <w:tab w:val="right" w:pos="9746"/>
              </w:tabs>
              <w:snapToGrid w:val="0"/>
              <w:ind w:left="0" w:right="7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</w:r>
            <w:r w:rsidR="00E5050B"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</w:t>
            </w: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5</w:t>
            </w:r>
            <w:r w:rsidR="00D06B77" w:rsidRPr="0065551F">
              <w:t>日</w:t>
            </w:r>
          </w:p>
        </w:tc>
        <w:tc>
          <w:tcPr>
            <w:tcW w:w="2409" w:type="dxa"/>
            <w:gridSpan w:val="2"/>
          </w:tcPr>
          <w:p w14:paraId="57A3D94E" w14:textId="07A25C9B" w:rsidR="00BE0CFA" w:rsidRPr="000A0D20" w:rsidRDefault="002D424B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銷貨折扣</w:t>
            </w:r>
          </w:p>
        </w:tc>
        <w:tc>
          <w:tcPr>
            <w:tcW w:w="1440" w:type="dxa"/>
            <w:gridSpan w:val="4"/>
          </w:tcPr>
          <w:p w14:paraId="43D47BA6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00</w:t>
            </w:r>
          </w:p>
        </w:tc>
        <w:tc>
          <w:tcPr>
            <w:tcW w:w="897" w:type="dxa"/>
            <w:gridSpan w:val="2"/>
          </w:tcPr>
          <w:p w14:paraId="499861E0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  <w:gridSpan w:val="2"/>
          </w:tcPr>
          <w:p w14:paraId="75EFAEA8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BE0CFA" w:rsidRPr="000A0D20" w14:paraId="02E2F36F" w14:textId="77777777" w:rsidTr="00D06B77">
        <w:trPr>
          <w:trHeight w:val="86"/>
        </w:trPr>
        <w:tc>
          <w:tcPr>
            <w:tcW w:w="896" w:type="dxa"/>
          </w:tcPr>
          <w:p w14:paraId="7DE0CDA7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093" w:type="dxa"/>
          </w:tcPr>
          <w:p w14:paraId="343E6E1D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316" w:type="dxa"/>
          </w:tcPr>
          <w:p w14:paraId="5A131E7B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671" w:type="dxa"/>
            <w:gridSpan w:val="2"/>
            <w:tcBorders>
              <w:right w:val="single" w:sz="4" w:space="0" w:color="auto"/>
            </w:tcBorders>
          </w:tcPr>
          <w:p w14:paraId="2A854D9F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400" w:type="dxa"/>
            <w:gridSpan w:val="2"/>
            <w:tcBorders>
              <w:left w:val="single" w:sz="4" w:space="0" w:color="auto"/>
            </w:tcBorders>
          </w:tcPr>
          <w:p w14:paraId="56FF86AE" w14:textId="1BA143F0" w:rsidR="00BE0CFA" w:rsidRPr="000A0D20" w:rsidRDefault="00E5050B" w:rsidP="00D06B77">
            <w:pPr>
              <w:pStyle w:val="ListParagraph"/>
              <w:tabs>
                <w:tab w:val="right" w:pos="9746"/>
              </w:tabs>
              <w:snapToGrid w:val="0"/>
              <w:ind w:left="0" w:right="7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</w:t>
            </w:r>
            <w:r w:rsidR="00BE0CFA"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30</w:t>
            </w:r>
            <w:r w:rsidR="00D06B77" w:rsidRPr="0065551F">
              <w:t>日</w:t>
            </w:r>
          </w:p>
        </w:tc>
        <w:tc>
          <w:tcPr>
            <w:tcW w:w="2965" w:type="dxa"/>
            <w:gridSpan w:val="4"/>
          </w:tcPr>
          <w:p w14:paraId="23DEAAB6" w14:textId="684D3B63" w:rsidR="00BE0CFA" w:rsidRPr="000A0D20" w:rsidRDefault="00D06B77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color w:val="FF0000"/>
                <w:sz w:val="20"/>
                <w:szCs w:val="24"/>
                <w:vertAlign w:val="superscript"/>
                <w:lang w:val="en-HK"/>
              </w:rPr>
              <w:t>#</w:t>
            </w:r>
            <w:r>
              <w:rPr>
                <w:rFonts w:ascii="Times New Roman" w:hAnsi="Times New Roman" w:cs="Times New Roman"/>
                <w:color w:val="FF0000"/>
                <w:sz w:val="20"/>
                <w:szCs w:val="24"/>
                <w:vertAlign w:val="superscript"/>
                <w:lang w:val="en-HK"/>
              </w:rPr>
              <w:t xml:space="preserve">  </w:t>
            </w:r>
            <w:r w:rsidR="00A117B1"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val="en-HK"/>
              </w:rPr>
              <w:t>結餘轉下</w:t>
            </w:r>
            <w:r w:rsidRPr="000A0D20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 xml:space="preserve">  /  </w:t>
            </w:r>
            <w:r w:rsidR="003726C9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承上結餘</w:t>
            </w:r>
          </w:p>
        </w:tc>
        <w:tc>
          <w:tcPr>
            <w:tcW w:w="884" w:type="dxa"/>
            <w:gridSpan w:val="2"/>
          </w:tcPr>
          <w:p w14:paraId="3047D85E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5,000</w:t>
            </w:r>
          </w:p>
        </w:tc>
        <w:tc>
          <w:tcPr>
            <w:tcW w:w="897" w:type="dxa"/>
            <w:gridSpan w:val="2"/>
          </w:tcPr>
          <w:p w14:paraId="4F44563B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-93" w:firstLine="18"/>
              <w:contextualSpacing w:val="0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  <w:gridSpan w:val="2"/>
          </w:tcPr>
          <w:p w14:paraId="0BACE53C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A96587" w:rsidRPr="000A0D20" w14:paraId="60C5897F" w14:textId="77777777" w:rsidTr="00D06B77">
        <w:trPr>
          <w:gridAfter w:val="1"/>
          <w:wAfter w:w="221" w:type="dxa"/>
          <w:trHeight w:val="86"/>
        </w:trPr>
        <w:tc>
          <w:tcPr>
            <w:tcW w:w="896" w:type="dxa"/>
          </w:tcPr>
          <w:p w14:paraId="57A1AB7C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1093" w:type="dxa"/>
          </w:tcPr>
          <w:p w14:paraId="703C9CCC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3087" w:type="dxa"/>
            <w:gridSpan w:val="2"/>
          </w:tcPr>
          <w:p w14:paraId="60582C67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900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1AC53A5" w14:textId="64F4178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5,000</w:t>
            </w:r>
          </w:p>
        </w:tc>
        <w:tc>
          <w:tcPr>
            <w:tcW w:w="1179" w:type="dxa"/>
            <w:tcBorders>
              <w:left w:val="single" w:sz="4" w:space="0" w:color="auto"/>
            </w:tcBorders>
          </w:tcPr>
          <w:p w14:paraId="3B11ADD2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 w:right="360"/>
              <w:contextualSpacing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2965" w:type="dxa"/>
            <w:gridSpan w:val="4"/>
          </w:tcPr>
          <w:p w14:paraId="304612B4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884" w:type="dxa"/>
            <w:gridSpan w:val="2"/>
            <w:tcBorders>
              <w:top w:val="single" w:sz="4" w:space="0" w:color="auto"/>
              <w:bottom w:val="double" w:sz="4" w:space="0" w:color="auto"/>
            </w:tcBorders>
          </w:tcPr>
          <w:p w14:paraId="0B484CD3" w14:textId="5C27306D" w:rsidR="00BE0CFA" w:rsidRPr="000A0D20" w:rsidRDefault="0085160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453C98AD" wp14:editId="787C4A4C">
                      <wp:simplePos x="0" y="0"/>
                      <wp:positionH relativeFrom="column">
                        <wp:posOffset>-169876</wp:posOffset>
                      </wp:positionH>
                      <wp:positionV relativeFrom="paragraph">
                        <wp:posOffset>4995</wp:posOffset>
                      </wp:positionV>
                      <wp:extent cx="723900" cy="165100"/>
                      <wp:effectExtent l="0" t="0" r="12700" b="12700"/>
                      <wp:wrapNone/>
                      <wp:docPr id="45" name="Rectangle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900" cy="1651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46F8FF59" id="Rectangle 45" o:spid="_x0000_s1026" style="position:absolute;margin-left:-13.4pt;margin-top:.4pt;width:57pt;height:13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" fillcolor="white [3201]" strokecolor="#70ad47 [3209]" strokeweight="1pt"/>
                  </w:pict>
                </mc:Fallback>
              </mc:AlternateContent>
            </w:r>
            <w:r w:rsidR="00BE0CFA" w:rsidRPr="000A0D20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55,000</w:t>
            </w:r>
          </w:p>
        </w:tc>
        <w:tc>
          <w:tcPr>
            <w:tcW w:w="897" w:type="dxa"/>
            <w:gridSpan w:val="2"/>
          </w:tcPr>
          <w:p w14:paraId="6FB7EE6D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  <w:gridSpan w:val="2"/>
          </w:tcPr>
          <w:p w14:paraId="7E42B924" w14:textId="77777777" w:rsidR="00BE0CFA" w:rsidRPr="000A0D20" w:rsidRDefault="00BE0CFA" w:rsidP="00C436D8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</w:tr>
      <w:tr w:rsidR="0085160A" w:rsidRPr="000A0D20" w14:paraId="08CFD579" w14:textId="77777777" w:rsidTr="00D06B77">
        <w:trPr>
          <w:gridAfter w:val="1"/>
          <w:wAfter w:w="221" w:type="dxa"/>
          <w:trHeight w:val="86"/>
        </w:trPr>
        <w:tc>
          <w:tcPr>
            <w:tcW w:w="896" w:type="dxa"/>
          </w:tcPr>
          <w:p w14:paraId="1538AAE0" w14:textId="77777777" w:rsidR="0085160A" w:rsidRPr="000A0D20" w:rsidRDefault="0085160A" w:rsidP="0085160A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093" w:type="dxa"/>
          </w:tcPr>
          <w:p w14:paraId="3A000FC5" w14:textId="37929800" w:rsidR="0085160A" w:rsidRPr="000A0D20" w:rsidRDefault="00FC7208" w:rsidP="0085160A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月</w:t>
            </w:r>
            <w:r w:rsidR="0085160A"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1</w:t>
            </w:r>
            <w:r w:rsidR="00D06B77" w:rsidRPr="0065551F">
              <w:t>日</w:t>
            </w:r>
          </w:p>
        </w:tc>
        <w:tc>
          <w:tcPr>
            <w:tcW w:w="3087" w:type="dxa"/>
            <w:gridSpan w:val="2"/>
          </w:tcPr>
          <w:p w14:paraId="2F69BB7B" w14:textId="0454523A" w:rsidR="0085160A" w:rsidRPr="000A0D20" w:rsidRDefault="00E5050B" w:rsidP="00D06B77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color w:val="FF0000"/>
                <w:sz w:val="20"/>
                <w:szCs w:val="24"/>
                <w:vertAlign w:val="superscript"/>
                <w:lang w:val="en-HK"/>
              </w:rPr>
              <w:t>#</w:t>
            </w:r>
            <w:r w:rsidR="00D06B77">
              <w:rPr>
                <w:rFonts w:ascii="Times New Roman" w:hAnsi="Times New Roman" w:cs="Times New Roman"/>
                <w:color w:val="FF0000"/>
                <w:sz w:val="20"/>
                <w:szCs w:val="24"/>
                <w:vertAlign w:val="superscript"/>
                <w:lang w:val="en-HK"/>
              </w:rPr>
              <w:t xml:space="preserve">  </w:t>
            </w:r>
            <w:r w:rsidR="00A117B1"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val="en-HK"/>
              </w:rPr>
              <w:t>結餘轉下</w:t>
            </w:r>
            <w:r w:rsidR="0085160A" w:rsidRPr="000A0D20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 xml:space="preserve">  /  </w:t>
            </w:r>
            <w:r w:rsidR="003726C9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承上結餘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064A1908" w14:textId="77777777" w:rsidR="0085160A" w:rsidRPr="000A0D20" w:rsidRDefault="0085160A" w:rsidP="0085160A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5,000</w:t>
            </w:r>
          </w:p>
        </w:tc>
        <w:tc>
          <w:tcPr>
            <w:tcW w:w="1179" w:type="dxa"/>
            <w:tcBorders>
              <w:left w:val="single" w:sz="4" w:space="0" w:color="auto"/>
            </w:tcBorders>
          </w:tcPr>
          <w:p w14:paraId="63AEF5FC" w14:textId="335F1F39" w:rsidR="0085160A" w:rsidRPr="000A0D20" w:rsidRDefault="0085160A" w:rsidP="0085160A">
            <w:pPr>
              <w:pStyle w:val="ListParagraph"/>
              <w:tabs>
                <w:tab w:val="right" w:pos="9746"/>
              </w:tabs>
              <w:snapToGrid w:val="0"/>
              <w:ind w:left="0" w:right="36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409" w:type="dxa"/>
            <w:gridSpan w:val="2"/>
          </w:tcPr>
          <w:p w14:paraId="4A1FB996" w14:textId="77777777" w:rsidR="0085160A" w:rsidRPr="000A0D20" w:rsidRDefault="0085160A" w:rsidP="0085160A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440" w:type="dxa"/>
            <w:gridSpan w:val="4"/>
          </w:tcPr>
          <w:p w14:paraId="3E1F7EB1" w14:textId="77777777" w:rsidR="0085160A" w:rsidRPr="000A0D20" w:rsidRDefault="0085160A" w:rsidP="0085160A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897" w:type="dxa"/>
            <w:gridSpan w:val="2"/>
          </w:tcPr>
          <w:p w14:paraId="594C25EA" w14:textId="4244957A" w:rsidR="0085160A" w:rsidRPr="000A0D20" w:rsidRDefault="0085160A" w:rsidP="0085160A">
            <w:pPr>
              <w:pStyle w:val="ListParagraph"/>
              <w:tabs>
                <w:tab w:val="right" w:pos="9746"/>
              </w:tabs>
              <w:snapToGrid w:val="0"/>
              <w:ind w:left="0" w:hanging="75"/>
              <w:contextualSpacing w:val="0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  <w:gridSpan w:val="2"/>
          </w:tcPr>
          <w:p w14:paraId="59576523" w14:textId="77777777" w:rsidR="0085160A" w:rsidRPr="000A0D20" w:rsidRDefault="0085160A" w:rsidP="0085160A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</w:tbl>
    <w:tbl>
      <w:tblPr>
        <w:tblStyle w:val="TableGrid"/>
        <w:tblW w:w="12085" w:type="dxa"/>
        <w:tblInd w:w="-8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1870"/>
        <w:gridCol w:w="2379"/>
        <w:gridCol w:w="1530"/>
        <w:gridCol w:w="1358"/>
        <w:gridCol w:w="849"/>
        <w:gridCol w:w="3248"/>
      </w:tblGrid>
      <w:tr w:rsidR="005F59B3" w:rsidRPr="00A02900" w14:paraId="2D41CB40" w14:textId="77777777" w:rsidTr="00E64E4F">
        <w:tc>
          <w:tcPr>
            <w:tcW w:w="708" w:type="dxa"/>
          </w:tcPr>
          <w:p w14:paraId="67850551" w14:textId="77777777" w:rsidR="005F59B3" w:rsidRPr="000A0D20" w:rsidRDefault="005F59B3" w:rsidP="00503541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6837F9EE" w14:textId="006616CA" w:rsidR="00542997" w:rsidRPr="000A0D20" w:rsidRDefault="00542997" w:rsidP="00503541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556" w:type="dxa"/>
            <w:tcBorders>
              <w:left w:val="nil"/>
            </w:tcBorders>
          </w:tcPr>
          <w:p w14:paraId="467C1E51" w14:textId="77777777" w:rsidR="005F59B3" w:rsidRPr="000A0D20" w:rsidRDefault="005F59B3" w:rsidP="00503541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979" w:type="dxa"/>
          </w:tcPr>
          <w:p w14:paraId="22A3D0C2" w14:textId="77777777" w:rsidR="005F59B3" w:rsidRPr="000A0D20" w:rsidRDefault="005F59B3" w:rsidP="00503541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73" w:type="dxa"/>
            <w:tcBorders>
              <w:left w:val="nil"/>
            </w:tcBorders>
          </w:tcPr>
          <w:p w14:paraId="2E1AFA21" w14:textId="77777777" w:rsidR="005F59B3" w:rsidRPr="000A0D20" w:rsidRDefault="005F59B3" w:rsidP="00503541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361B43EA" w14:textId="77777777" w:rsidR="00542997" w:rsidRPr="000A0D20" w:rsidRDefault="00542997" w:rsidP="00503541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  <w:p w14:paraId="1802928B" w14:textId="39B8B16A" w:rsidR="00542997" w:rsidRDefault="00542997" w:rsidP="00C03377">
            <w:pPr>
              <w:pStyle w:val="ListParagraph"/>
              <w:tabs>
                <w:tab w:val="right" w:pos="9746"/>
              </w:tabs>
              <w:snapToGrid w:val="0"/>
              <w:ind w:left="0" w:right="480"/>
              <w:contextualSpacing w:val="0"/>
              <w:rPr>
                <w:rFonts w:ascii="Times New Roman" w:eastAsia="DengXian" w:hAnsi="Times New Roman" w:cs="Times New Roman"/>
                <w:sz w:val="24"/>
                <w:szCs w:val="24"/>
                <w:lang w:val="en-HK"/>
              </w:rPr>
            </w:pPr>
          </w:p>
          <w:p w14:paraId="7D7AFFD4" w14:textId="5D768160" w:rsidR="00E64E4F" w:rsidRDefault="00E64E4F" w:rsidP="00C03377">
            <w:pPr>
              <w:pStyle w:val="ListParagraph"/>
              <w:tabs>
                <w:tab w:val="right" w:pos="9746"/>
              </w:tabs>
              <w:snapToGrid w:val="0"/>
              <w:ind w:left="0" w:right="480"/>
              <w:contextualSpacing w:val="0"/>
              <w:rPr>
                <w:rFonts w:ascii="Times New Roman" w:eastAsia="DengXian" w:hAnsi="Times New Roman" w:cs="Times New Roman"/>
                <w:sz w:val="24"/>
                <w:szCs w:val="24"/>
                <w:lang w:val="en-HK"/>
              </w:rPr>
            </w:pPr>
          </w:p>
          <w:p w14:paraId="264E15E5" w14:textId="77777777" w:rsidR="00E64E4F" w:rsidRPr="00E64E4F" w:rsidRDefault="00E64E4F" w:rsidP="00C03377">
            <w:pPr>
              <w:pStyle w:val="ListParagraph"/>
              <w:tabs>
                <w:tab w:val="right" w:pos="9746"/>
              </w:tabs>
              <w:snapToGrid w:val="0"/>
              <w:ind w:left="0" w:right="480"/>
              <w:contextualSpacing w:val="0"/>
              <w:rPr>
                <w:rFonts w:ascii="Times New Roman" w:eastAsia="DengXian" w:hAnsi="Times New Roman" w:cs="Times New Roman"/>
                <w:sz w:val="24"/>
                <w:szCs w:val="24"/>
                <w:lang w:val="en-HK"/>
              </w:rPr>
            </w:pPr>
          </w:p>
          <w:p w14:paraId="018C7953" w14:textId="27BCFB54" w:rsidR="00542997" w:rsidRPr="000A0D20" w:rsidRDefault="00542997" w:rsidP="00503541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30" w:type="dxa"/>
          </w:tcPr>
          <w:p w14:paraId="05170646" w14:textId="3F2A487F" w:rsidR="005F59B3" w:rsidRPr="000A0D20" w:rsidRDefault="005F59B3" w:rsidP="00503541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706" w:type="dxa"/>
          </w:tcPr>
          <w:p w14:paraId="5F5869D8" w14:textId="1437D0E1" w:rsidR="005F59B3" w:rsidRPr="000A0D20" w:rsidRDefault="005F59B3" w:rsidP="00503541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cstheme="minorHAnsi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2702" w:type="dxa"/>
            <w:tcBorders>
              <w:left w:val="nil"/>
            </w:tcBorders>
          </w:tcPr>
          <w:p w14:paraId="5DE17491" w14:textId="7D0A638A" w:rsidR="005F59B3" w:rsidRPr="000A0D20" w:rsidRDefault="005F59B3" w:rsidP="00C045F7">
            <w:pPr>
              <w:pStyle w:val="ListParagraph"/>
              <w:tabs>
                <w:tab w:val="right" w:pos="9746"/>
              </w:tabs>
              <w:snapToGrid w:val="0"/>
              <w:ind w:left="0" w:right="480"/>
              <w:contextualSpacing w:val="0"/>
              <w:rPr>
                <w:rFonts w:cstheme="minorHAnsi"/>
                <w:i/>
                <w:iCs/>
                <w:sz w:val="24"/>
                <w:szCs w:val="24"/>
                <w:lang w:val="en-HK"/>
              </w:rPr>
            </w:pPr>
          </w:p>
        </w:tc>
      </w:tr>
    </w:tbl>
    <w:tbl>
      <w:tblPr>
        <w:tblStyle w:val="TableGrid31"/>
        <w:tblW w:w="12653" w:type="dxa"/>
        <w:tblInd w:w="-8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107"/>
        <w:gridCol w:w="2519"/>
        <w:gridCol w:w="51"/>
        <w:gridCol w:w="541"/>
        <w:gridCol w:w="14"/>
        <w:gridCol w:w="1068"/>
        <w:gridCol w:w="1092"/>
        <w:gridCol w:w="195"/>
        <w:gridCol w:w="2308"/>
        <w:gridCol w:w="372"/>
        <w:gridCol w:w="275"/>
        <w:gridCol w:w="791"/>
        <w:gridCol w:w="523"/>
        <w:gridCol w:w="899"/>
      </w:tblGrid>
      <w:tr w:rsidR="00542997" w:rsidRPr="00A02900" w14:paraId="239316D2" w14:textId="77777777" w:rsidTr="00E97229">
        <w:trPr>
          <w:trHeight w:val="86"/>
        </w:trPr>
        <w:tc>
          <w:tcPr>
            <w:tcW w:w="898" w:type="dxa"/>
          </w:tcPr>
          <w:p w14:paraId="14C2825D" w14:textId="77777777" w:rsidR="00542997" w:rsidRPr="00A02900" w:rsidRDefault="00542997" w:rsidP="00542997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  <w:highlight w:val="yellow"/>
                <w:lang w:eastAsia="zh-CN"/>
              </w:rPr>
            </w:pPr>
          </w:p>
        </w:tc>
        <w:tc>
          <w:tcPr>
            <w:tcW w:w="1107" w:type="dxa"/>
            <w:tcBorders>
              <w:bottom w:val="single" w:sz="4" w:space="0" w:color="auto"/>
            </w:tcBorders>
          </w:tcPr>
          <w:p w14:paraId="050FEB0D" w14:textId="77777777" w:rsidR="00542997" w:rsidRPr="00A02900" w:rsidRDefault="00542997" w:rsidP="00542997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  <w:highlight w:val="yellow"/>
                <w:lang w:eastAsia="zh-CN"/>
              </w:rPr>
            </w:pPr>
          </w:p>
        </w:tc>
        <w:tc>
          <w:tcPr>
            <w:tcW w:w="7788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14:paraId="4EB90D37" w14:textId="6DA1CB5F" w:rsidR="00542997" w:rsidRPr="000A0D20" w:rsidRDefault="00542997" w:rsidP="00542997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 xml:space="preserve">           </w:t>
            </w:r>
            <w:r w:rsidR="00942A2D">
              <w:rPr>
                <w:rFonts w:eastAsia="新細明體"/>
                <w:lang w:eastAsia="zh-CN"/>
              </w:rPr>
              <w:t>銀行存款</w:t>
            </w:r>
          </w:p>
        </w:tc>
        <w:tc>
          <w:tcPr>
            <w:tcW w:w="1438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2C3CD95D" w14:textId="77777777" w:rsidR="00542997" w:rsidRPr="000A0D20" w:rsidRDefault="00542997" w:rsidP="00542997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lang w:eastAsia="zh-CN"/>
              </w:rPr>
            </w:pPr>
          </w:p>
        </w:tc>
        <w:tc>
          <w:tcPr>
            <w:tcW w:w="523" w:type="dxa"/>
          </w:tcPr>
          <w:p w14:paraId="356B8B38" w14:textId="77777777" w:rsidR="00542997" w:rsidRPr="00A02900" w:rsidRDefault="00542997" w:rsidP="00542997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  <w:i/>
                <w:highlight w:val="yellow"/>
                <w:lang w:eastAsia="zh-CN"/>
              </w:rPr>
            </w:pPr>
          </w:p>
        </w:tc>
        <w:tc>
          <w:tcPr>
            <w:tcW w:w="899" w:type="dxa"/>
          </w:tcPr>
          <w:p w14:paraId="79C8B34A" w14:textId="77777777" w:rsidR="00542997" w:rsidRPr="00A02900" w:rsidRDefault="00542997" w:rsidP="00542997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i/>
                <w:highlight w:val="yellow"/>
                <w:lang w:eastAsia="zh-CN"/>
              </w:rPr>
            </w:pPr>
          </w:p>
        </w:tc>
      </w:tr>
      <w:tr w:rsidR="00542997" w:rsidRPr="00A02900" w14:paraId="1C3D73A6" w14:textId="77777777" w:rsidTr="00E97229">
        <w:trPr>
          <w:trHeight w:val="89"/>
        </w:trPr>
        <w:tc>
          <w:tcPr>
            <w:tcW w:w="898" w:type="dxa"/>
          </w:tcPr>
          <w:p w14:paraId="5CDF305B" w14:textId="77777777" w:rsidR="00542997" w:rsidRPr="00A02900" w:rsidRDefault="00542997" w:rsidP="00542997">
            <w:pPr>
              <w:tabs>
                <w:tab w:val="right" w:pos="9746"/>
              </w:tabs>
              <w:snapToGrid w:val="0"/>
              <w:rPr>
                <w:rFonts w:eastAsia="新細明體"/>
                <w:highlight w:val="yellow"/>
                <w:lang w:eastAsia="zh-CN"/>
              </w:rPr>
            </w:pPr>
          </w:p>
        </w:tc>
        <w:tc>
          <w:tcPr>
            <w:tcW w:w="1107" w:type="dxa"/>
            <w:tcBorders>
              <w:top w:val="single" w:sz="4" w:space="0" w:color="auto"/>
            </w:tcBorders>
          </w:tcPr>
          <w:p w14:paraId="794F0A7E" w14:textId="207C23A3" w:rsidR="00542997" w:rsidRPr="000A0D20" w:rsidRDefault="003726C9" w:rsidP="00542997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2020</w:t>
            </w:r>
            <w:r>
              <w:rPr>
                <w:rFonts w:eastAsia="新細明體"/>
                <w:lang w:eastAsia="zh-CN"/>
              </w:rPr>
              <w:t>年</w:t>
            </w:r>
          </w:p>
        </w:tc>
        <w:tc>
          <w:tcPr>
            <w:tcW w:w="2519" w:type="dxa"/>
            <w:tcBorders>
              <w:top w:val="single" w:sz="4" w:space="0" w:color="auto"/>
            </w:tcBorders>
          </w:tcPr>
          <w:p w14:paraId="68527224" w14:textId="77777777" w:rsidR="00542997" w:rsidRPr="000A0D20" w:rsidRDefault="00542997" w:rsidP="00542997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</w:p>
        </w:tc>
        <w:tc>
          <w:tcPr>
            <w:tcW w:w="1674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3DF1BE59" w14:textId="77777777" w:rsidR="00542997" w:rsidRPr="000A0D20" w:rsidRDefault="00542997" w:rsidP="00542997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$</w:t>
            </w:r>
          </w:p>
        </w:tc>
        <w:tc>
          <w:tcPr>
            <w:tcW w:w="128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E202C0D" w14:textId="556FEBB2" w:rsidR="00542997" w:rsidRPr="000A0D20" w:rsidRDefault="003726C9" w:rsidP="00542997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2020</w:t>
            </w:r>
            <w:r>
              <w:rPr>
                <w:rFonts w:eastAsia="新細明體"/>
                <w:lang w:eastAsia="zh-CN"/>
              </w:rPr>
              <w:t>年</w:t>
            </w:r>
          </w:p>
        </w:tc>
        <w:tc>
          <w:tcPr>
            <w:tcW w:w="2308" w:type="dxa"/>
            <w:tcBorders>
              <w:top w:val="single" w:sz="4" w:space="0" w:color="auto"/>
            </w:tcBorders>
            <w:shd w:val="clear" w:color="auto" w:fill="auto"/>
          </w:tcPr>
          <w:p w14:paraId="3346F91E" w14:textId="77777777" w:rsidR="00542997" w:rsidRPr="000A0D20" w:rsidRDefault="00542997" w:rsidP="00542997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lang w:eastAsia="zh-CN"/>
              </w:rPr>
            </w:pPr>
          </w:p>
        </w:tc>
        <w:tc>
          <w:tcPr>
            <w:tcW w:w="143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44CFBA42" w14:textId="77777777" w:rsidR="00542997" w:rsidRPr="000A0D20" w:rsidRDefault="00542997" w:rsidP="00542997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$</w:t>
            </w:r>
          </w:p>
        </w:tc>
        <w:tc>
          <w:tcPr>
            <w:tcW w:w="523" w:type="dxa"/>
          </w:tcPr>
          <w:p w14:paraId="70293EF4" w14:textId="77777777" w:rsidR="00542997" w:rsidRPr="00A02900" w:rsidRDefault="00542997" w:rsidP="00542997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i/>
                <w:highlight w:val="yellow"/>
                <w:lang w:eastAsia="zh-CN"/>
              </w:rPr>
            </w:pPr>
          </w:p>
        </w:tc>
        <w:tc>
          <w:tcPr>
            <w:tcW w:w="899" w:type="dxa"/>
          </w:tcPr>
          <w:p w14:paraId="796113B1" w14:textId="77777777" w:rsidR="00542997" w:rsidRPr="00A02900" w:rsidRDefault="00542997" w:rsidP="00542997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i/>
                <w:highlight w:val="yellow"/>
                <w:lang w:eastAsia="zh-CN"/>
              </w:rPr>
            </w:pPr>
          </w:p>
        </w:tc>
      </w:tr>
      <w:tr w:rsidR="00542997" w:rsidRPr="00A02900" w14:paraId="2EACF6BA" w14:textId="77777777" w:rsidTr="00E97229">
        <w:trPr>
          <w:trHeight w:val="173"/>
        </w:trPr>
        <w:tc>
          <w:tcPr>
            <w:tcW w:w="898" w:type="dxa"/>
          </w:tcPr>
          <w:p w14:paraId="7C8A7501" w14:textId="77777777" w:rsidR="00542997" w:rsidRPr="00A02900" w:rsidRDefault="00542997" w:rsidP="00542997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highlight w:val="yellow"/>
                <w:lang w:eastAsia="zh-CN"/>
              </w:rPr>
            </w:pPr>
          </w:p>
        </w:tc>
        <w:tc>
          <w:tcPr>
            <w:tcW w:w="1107" w:type="dxa"/>
          </w:tcPr>
          <w:p w14:paraId="66B78F10" w14:textId="601B9899" w:rsidR="00542997" w:rsidRPr="000A0D20" w:rsidRDefault="00FC7208" w:rsidP="00542997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4</w:t>
            </w:r>
            <w:r>
              <w:rPr>
                <w:rFonts w:eastAsia="新細明體"/>
                <w:lang w:eastAsia="zh-CN"/>
              </w:rPr>
              <w:t>月</w:t>
            </w:r>
            <w:r w:rsidR="00542997" w:rsidRPr="000A0D20">
              <w:rPr>
                <w:rFonts w:eastAsia="新細明體"/>
                <w:lang w:eastAsia="zh-CN"/>
              </w:rPr>
              <w:tab/>
              <w:t>2</w:t>
            </w:r>
            <w:r w:rsidR="00D06B77" w:rsidRPr="0065551F">
              <w:t>日</w:t>
            </w:r>
          </w:p>
        </w:tc>
        <w:tc>
          <w:tcPr>
            <w:tcW w:w="2519" w:type="dxa"/>
          </w:tcPr>
          <w:p w14:paraId="2AF841A4" w14:textId="6621DEAC" w:rsidR="00542997" w:rsidRPr="000A0D20" w:rsidRDefault="001F6F6E" w:rsidP="00542997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資本</w:t>
            </w:r>
            <w:r w:rsidR="00542997" w:rsidRPr="000A0D20">
              <w:rPr>
                <w:rFonts w:eastAsia="新細明體"/>
                <w:lang w:eastAsia="zh-CN"/>
              </w:rPr>
              <w:t xml:space="preserve"> </w:t>
            </w:r>
          </w:p>
        </w:tc>
        <w:tc>
          <w:tcPr>
            <w:tcW w:w="1674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10FAE87A" w14:textId="77777777" w:rsidR="00542997" w:rsidRPr="000A0D20" w:rsidRDefault="00542997" w:rsidP="00542997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20,000</w:t>
            </w:r>
          </w:p>
        </w:tc>
        <w:tc>
          <w:tcPr>
            <w:tcW w:w="1287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4B55722" w14:textId="715ABABC" w:rsidR="00542997" w:rsidRPr="000A0D20" w:rsidRDefault="00FC7208" w:rsidP="00BD7F3C">
            <w:pPr>
              <w:tabs>
                <w:tab w:val="left" w:pos="376"/>
                <w:tab w:val="right" w:pos="9746"/>
              </w:tabs>
              <w:snapToGrid w:val="0"/>
              <w:ind w:right="128"/>
              <w:jc w:val="right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4</w:t>
            </w:r>
            <w:r>
              <w:rPr>
                <w:rFonts w:eastAsia="新細明體"/>
                <w:lang w:eastAsia="zh-CN"/>
              </w:rPr>
              <w:t>月</w:t>
            </w:r>
            <w:r w:rsidR="00542997" w:rsidRPr="000A0D20">
              <w:rPr>
                <w:rFonts w:eastAsia="新細明體"/>
                <w:lang w:eastAsia="zh-CN"/>
              </w:rPr>
              <w:t xml:space="preserve"> </w:t>
            </w:r>
            <w:r w:rsidR="00542997" w:rsidRPr="000A0D20">
              <w:rPr>
                <w:rFonts w:eastAsia="新細明體"/>
                <w:lang w:eastAsia="zh-CN"/>
              </w:rPr>
              <w:tab/>
              <w:t>1</w:t>
            </w:r>
            <w:r w:rsidR="00D06B77" w:rsidRPr="0065551F">
              <w:t>日</w:t>
            </w:r>
          </w:p>
        </w:tc>
        <w:tc>
          <w:tcPr>
            <w:tcW w:w="2308" w:type="dxa"/>
            <w:shd w:val="clear" w:color="auto" w:fill="auto"/>
          </w:tcPr>
          <w:p w14:paraId="3BDC596A" w14:textId="41B1F071" w:rsidR="00542997" w:rsidRPr="000A0D20" w:rsidRDefault="003726C9" w:rsidP="00542997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承上結餘</w:t>
            </w:r>
          </w:p>
        </w:tc>
        <w:tc>
          <w:tcPr>
            <w:tcW w:w="1438" w:type="dxa"/>
            <w:gridSpan w:val="3"/>
            <w:shd w:val="clear" w:color="auto" w:fill="auto"/>
          </w:tcPr>
          <w:p w14:paraId="0F5F1BD7" w14:textId="77777777" w:rsidR="00542997" w:rsidRPr="000A0D20" w:rsidRDefault="00542997" w:rsidP="00542997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10,000</w:t>
            </w:r>
          </w:p>
        </w:tc>
        <w:tc>
          <w:tcPr>
            <w:tcW w:w="523" w:type="dxa"/>
          </w:tcPr>
          <w:p w14:paraId="4EBBC2E6" w14:textId="77777777" w:rsidR="00542997" w:rsidRPr="00A02900" w:rsidRDefault="00542997" w:rsidP="00542997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highlight w:val="yellow"/>
                <w:lang w:eastAsia="zh-CN"/>
              </w:rPr>
            </w:pPr>
          </w:p>
        </w:tc>
        <w:tc>
          <w:tcPr>
            <w:tcW w:w="899" w:type="dxa"/>
          </w:tcPr>
          <w:p w14:paraId="1430C973" w14:textId="77777777" w:rsidR="00542997" w:rsidRPr="00A02900" w:rsidRDefault="00542997" w:rsidP="00542997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highlight w:val="yellow"/>
                <w:lang w:eastAsia="zh-CN"/>
              </w:rPr>
            </w:pPr>
          </w:p>
        </w:tc>
      </w:tr>
      <w:tr w:rsidR="00542997" w:rsidRPr="00A02900" w14:paraId="4290CD45" w14:textId="77777777" w:rsidTr="00E97229">
        <w:trPr>
          <w:trHeight w:val="173"/>
        </w:trPr>
        <w:tc>
          <w:tcPr>
            <w:tcW w:w="898" w:type="dxa"/>
          </w:tcPr>
          <w:p w14:paraId="3C820F05" w14:textId="77777777" w:rsidR="00542997" w:rsidRPr="00A02900" w:rsidRDefault="00542997" w:rsidP="00542997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highlight w:val="yellow"/>
                <w:lang w:eastAsia="zh-CN"/>
              </w:rPr>
            </w:pPr>
          </w:p>
        </w:tc>
        <w:tc>
          <w:tcPr>
            <w:tcW w:w="1107" w:type="dxa"/>
          </w:tcPr>
          <w:p w14:paraId="6486F74D" w14:textId="1DBA002C" w:rsidR="00542997" w:rsidRPr="000A0D20" w:rsidRDefault="00542997" w:rsidP="00542997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ab/>
              <w:t>2</w:t>
            </w:r>
            <w:r w:rsidR="00D06B77" w:rsidRPr="0065551F">
              <w:t>日</w:t>
            </w:r>
          </w:p>
        </w:tc>
        <w:tc>
          <w:tcPr>
            <w:tcW w:w="2570" w:type="dxa"/>
            <w:gridSpan w:val="2"/>
            <w:shd w:val="clear" w:color="auto" w:fill="auto"/>
          </w:tcPr>
          <w:p w14:paraId="28CA1F90" w14:textId="6738C725" w:rsidR="00542997" w:rsidRPr="000A0D20" w:rsidRDefault="00BD7F3C" w:rsidP="00542997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蘇珊有限公司貸款</w:t>
            </w:r>
          </w:p>
        </w:tc>
        <w:tc>
          <w:tcPr>
            <w:tcW w:w="1623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6D29A1F0" w14:textId="77777777" w:rsidR="00542997" w:rsidRPr="000A0D20" w:rsidRDefault="00542997" w:rsidP="00542997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40,000</w:t>
            </w:r>
          </w:p>
        </w:tc>
        <w:tc>
          <w:tcPr>
            <w:tcW w:w="1287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71367117" w14:textId="40BAB3B6" w:rsidR="00542997" w:rsidRPr="000A0D20" w:rsidRDefault="00542997" w:rsidP="00BD7F3C">
            <w:pPr>
              <w:tabs>
                <w:tab w:val="left" w:pos="376"/>
                <w:tab w:val="left" w:pos="471"/>
                <w:tab w:val="right" w:pos="9746"/>
              </w:tabs>
              <w:snapToGrid w:val="0"/>
              <w:ind w:right="128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ab/>
              <w:t>15</w:t>
            </w:r>
            <w:r w:rsidR="00D06B77" w:rsidRPr="0065551F">
              <w:t>日</w:t>
            </w:r>
          </w:p>
        </w:tc>
        <w:tc>
          <w:tcPr>
            <w:tcW w:w="2308" w:type="dxa"/>
            <w:shd w:val="clear" w:color="auto" w:fill="auto"/>
          </w:tcPr>
          <w:p w14:paraId="509D77C4" w14:textId="1B99C7F3" w:rsidR="00542997" w:rsidRPr="000A0D20" w:rsidRDefault="00BD7F3C" w:rsidP="00542997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蘇珊有限公司貸款</w:t>
            </w:r>
          </w:p>
        </w:tc>
        <w:tc>
          <w:tcPr>
            <w:tcW w:w="1438" w:type="dxa"/>
            <w:gridSpan w:val="3"/>
            <w:shd w:val="clear" w:color="auto" w:fill="auto"/>
          </w:tcPr>
          <w:p w14:paraId="44087025" w14:textId="77777777" w:rsidR="00542997" w:rsidRPr="000A0D20" w:rsidRDefault="00542997" w:rsidP="00542997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130,000</w:t>
            </w:r>
          </w:p>
        </w:tc>
        <w:tc>
          <w:tcPr>
            <w:tcW w:w="523" w:type="dxa"/>
          </w:tcPr>
          <w:p w14:paraId="12C32265" w14:textId="77777777" w:rsidR="00542997" w:rsidRPr="00A02900" w:rsidRDefault="00542997" w:rsidP="00542997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highlight w:val="yellow"/>
                <w:lang w:eastAsia="zh-CN"/>
              </w:rPr>
            </w:pPr>
          </w:p>
        </w:tc>
        <w:tc>
          <w:tcPr>
            <w:tcW w:w="899" w:type="dxa"/>
          </w:tcPr>
          <w:p w14:paraId="630B4632" w14:textId="77777777" w:rsidR="00542997" w:rsidRPr="00A02900" w:rsidRDefault="00542997" w:rsidP="00542997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highlight w:val="yellow"/>
                <w:lang w:eastAsia="zh-CN"/>
              </w:rPr>
            </w:pPr>
          </w:p>
        </w:tc>
      </w:tr>
      <w:tr w:rsidR="00542997" w:rsidRPr="00A02900" w14:paraId="38042DD8" w14:textId="77777777" w:rsidTr="00E97229">
        <w:trPr>
          <w:trHeight w:val="86"/>
        </w:trPr>
        <w:tc>
          <w:tcPr>
            <w:tcW w:w="898" w:type="dxa"/>
          </w:tcPr>
          <w:p w14:paraId="481FB97E" w14:textId="77777777" w:rsidR="00542997" w:rsidRPr="00A02900" w:rsidRDefault="00542997" w:rsidP="00542997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highlight w:val="yellow"/>
                <w:lang w:eastAsia="zh-CN"/>
              </w:rPr>
            </w:pPr>
          </w:p>
        </w:tc>
        <w:tc>
          <w:tcPr>
            <w:tcW w:w="1107" w:type="dxa"/>
          </w:tcPr>
          <w:p w14:paraId="041BE00F" w14:textId="03A5629E" w:rsidR="00542997" w:rsidRPr="000A0D20" w:rsidRDefault="00542997" w:rsidP="00542997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ab/>
              <w:t>25</w:t>
            </w:r>
            <w:r w:rsidR="00D06B77" w:rsidRPr="0065551F">
              <w:t>日</w:t>
            </w:r>
          </w:p>
        </w:tc>
        <w:tc>
          <w:tcPr>
            <w:tcW w:w="2519" w:type="dxa"/>
          </w:tcPr>
          <w:p w14:paraId="3C6F454A" w14:textId="1BDC2E3F" w:rsidR="00542997" w:rsidRPr="000A0D20" w:rsidRDefault="00F1141C" w:rsidP="00542997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應收貨款</w:t>
            </w:r>
          </w:p>
        </w:tc>
        <w:tc>
          <w:tcPr>
            <w:tcW w:w="1674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13C1F74F" w14:textId="77777777" w:rsidR="00542997" w:rsidRPr="000A0D20" w:rsidRDefault="00542997" w:rsidP="00542997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29,100</w:t>
            </w:r>
          </w:p>
        </w:tc>
        <w:tc>
          <w:tcPr>
            <w:tcW w:w="1287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133959DC" w14:textId="558D18DE" w:rsidR="00542997" w:rsidRPr="000A0D20" w:rsidRDefault="00542997" w:rsidP="00BD7F3C">
            <w:pPr>
              <w:tabs>
                <w:tab w:val="left" w:pos="376"/>
                <w:tab w:val="right" w:pos="9746"/>
              </w:tabs>
              <w:snapToGrid w:val="0"/>
              <w:ind w:right="128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ab/>
              <w:t>30</w:t>
            </w:r>
            <w:r w:rsidR="00D06B77" w:rsidRPr="0065551F">
              <w:t>日</w:t>
            </w:r>
          </w:p>
        </w:tc>
        <w:tc>
          <w:tcPr>
            <w:tcW w:w="2308" w:type="dxa"/>
            <w:shd w:val="clear" w:color="auto" w:fill="auto"/>
          </w:tcPr>
          <w:p w14:paraId="1A38FD54" w14:textId="6EC82605" w:rsidR="00542997" w:rsidRPr="000A0D20" w:rsidRDefault="00BD7F3C" w:rsidP="00542997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雜費</w:t>
            </w:r>
          </w:p>
        </w:tc>
        <w:tc>
          <w:tcPr>
            <w:tcW w:w="1438" w:type="dxa"/>
            <w:gridSpan w:val="3"/>
            <w:shd w:val="clear" w:color="auto" w:fill="auto"/>
          </w:tcPr>
          <w:p w14:paraId="175B4008" w14:textId="77777777" w:rsidR="00542997" w:rsidRPr="000A0D20" w:rsidRDefault="00542997" w:rsidP="00542997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45,000</w:t>
            </w:r>
          </w:p>
        </w:tc>
        <w:tc>
          <w:tcPr>
            <w:tcW w:w="523" w:type="dxa"/>
          </w:tcPr>
          <w:p w14:paraId="22B43572" w14:textId="77777777" w:rsidR="00542997" w:rsidRPr="00A02900" w:rsidRDefault="00542997" w:rsidP="00542997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highlight w:val="yellow"/>
                <w:lang w:eastAsia="zh-CN"/>
              </w:rPr>
            </w:pPr>
          </w:p>
        </w:tc>
        <w:tc>
          <w:tcPr>
            <w:tcW w:w="899" w:type="dxa"/>
          </w:tcPr>
          <w:p w14:paraId="76731547" w14:textId="77777777" w:rsidR="00542997" w:rsidRPr="00A02900" w:rsidRDefault="00542997" w:rsidP="00542997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highlight w:val="yellow"/>
                <w:lang w:eastAsia="zh-CN"/>
              </w:rPr>
            </w:pPr>
          </w:p>
        </w:tc>
      </w:tr>
      <w:tr w:rsidR="005B46A8" w:rsidRPr="00A02900" w14:paraId="1B06CE7B" w14:textId="77777777" w:rsidTr="00E97229">
        <w:trPr>
          <w:trHeight w:val="86"/>
        </w:trPr>
        <w:tc>
          <w:tcPr>
            <w:tcW w:w="898" w:type="dxa"/>
          </w:tcPr>
          <w:p w14:paraId="135F846C" w14:textId="77777777" w:rsidR="005B46A8" w:rsidRPr="00A02900" w:rsidRDefault="005B46A8" w:rsidP="005B46A8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color w:val="FF0000"/>
                <w:highlight w:val="yellow"/>
                <w:lang w:eastAsia="zh-CN"/>
              </w:rPr>
            </w:pPr>
          </w:p>
        </w:tc>
        <w:tc>
          <w:tcPr>
            <w:tcW w:w="1107" w:type="dxa"/>
          </w:tcPr>
          <w:p w14:paraId="5267EB9D" w14:textId="7AC4F793" w:rsidR="005B46A8" w:rsidRPr="000A0D20" w:rsidRDefault="005B46A8" w:rsidP="005B46A8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ab/>
              <w:t>30</w:t>
            </w:r>
            <w:r w:rsidR="00D06B77" w:rsidRPr="0065551F">
              <w:t>日</w:t>
            </w:r>
          </w:p>
        </w:tc>
        <w:tc>
          <w:tcPr>
            <w:tcW w:w="3125" w:type="dxa"/>
            <w:gridSpan w:val="4"/>
            <w:shd w:val="clear" w:color="auto" w:fill="auto"/>
          </w:tcPr>
          <w:p w14:paraId="77C6D1B4" w14:textId="30CC3CBA" w:rsidR="005B46A8" w:rsidRPr="000A0D20" w:rsidRDefault="005B46A8" w:rsidP="005B46A8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color w:val="FF0000"/>
                <w:lang w:eastAsia="zh-CN"/>
              </w:rPr>
            </w:pPr>
            <w:r w:rsidRPr="000A0D20">
              <w:rPr>
                <w:color w:val="FF0000"/>
                <w:sz w:val="20"/>
                <w:vertAlign w:val="superscript"/>
              </w:rPr>
              <w:t>#</w:t>
            </w:r>
            <w:r w:rsidR="00BD7F3C">
              <w:rPr>
                <w:color w:val="FF0000"/>
                <w:sz w:val="20"/>
                <w:vertAlign w:val="superscript"/>
              </w:rPr>
              <w:t xml:space="preserve">　</w:t>
            </w:r>
            <w:r w:rsidR="00A117B1">
              <w:rPr>
                <w:rFonts w:ascii="新細明體" w:eastAsia="新細明體" w:hAnsi="新細明體" w:hint="eastAsia"/>
                <w:color w:val="FF0000"/>
              </w:rPr>
              <w:t>結餘轉下</w:t>
            </w:r>
            <w:r w:rsidR="00BD7F3C" w:rsidRPr="00BD7F3C">
              <w:rPr>
                <w:rFonts w:ascii="新細明體" w:eastAsia="新細明體" w:hAnsi="新細明體"/>
                <w:color w:val="FF0000"/>
              </w:rPr>
              <w:t xml:space="preserve">  /  </w:t>
            </w:r>
            <w:r w:rsidR="003726C9">
              <w:rPr>
                <w:rFonts w:ascii="新細明體" w:eastAsia="新細明體" w:hAnsi="新細明體"/>
                <w:color w:val="FF0000"/>
              </w:rPr>
              <w:t>承上結餘</w:t>
            </w:r>
          </w:p>
        </w:tc>
        <w:tc>
          <w:tcPr>
            <w:tcW w:w="1068" w:type="dxa"/>
            <w:tcBorders>
              <w:right w:val="single" w:sz="4" w:space="0" w:color="auto"/>
            </w:tcBorders>
            <w:shd w:val="clear" w:color="auto" w:fill="auto"/>
          </w:tcPr>
          <w:p w14:paraId="2167E745" w14:textId="70FE8A64" w:rsidR="005B46A8" w:rsidRPr="000A0D20" w:rsidRDefault="005B46A8" w:rsidP="005B46A8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  <w:lang w:eastAsia="zh-CN"/>
              </w:rPr>
            </w:pPr>
            <w:r w:rsidRPr="000A0D20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06752" behindDoc="0" locked="0" layoutInCell="1" allowOverlap="1" wp14:anchorId="0273306E" wp14:editId="1E57BC4C">
                      <wp:simplePos x="0" y="0"/>
                      <wp:positionH relativeFrom="column">
                        <wp:posOffset>-98435</wp:posOffset>
                      </wp:positionH>
                      <wp:positionV relativeFrom="paragraph">
                        <wp:posOffset>-13060</wp:posOffset>
                      </wp:positionV>
                      <wp:extent cx="648837" cy="165100"/>
                      <wp:effectExtent l="0" t="0" r="18415" b="25400"/>
                      <wp:wrapNone/>
                      <wp:docPr id="136" name="Rectangle 1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48837" cy="1651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306B8BC6" id="Rectangle 136" o:spid="_x0000_s1026" style="position:absolute;margin-left:-7.75pt;margin-top:-1.05pt;width:51.1pt;height:13pt;z-index:252106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" fillcolor="window" strokecolor="#70ad47" strokeweight="1pt"/>
                  </w:pict>
                </mc:Fallback>
              </mc:AlternateContent>
            </w:r>
            <w:r w:rsidRPr="000A0D20">
              <w:rPr>
                <w:rFonts w:eastAsia="新細明體"/>
                <w:color w:val="FF0000"/>
                <w:lang w:eastAsia="zh-CN"/>
              </w:rPr>
              <w:t>95,900</w:t>
            </w:r>
          </w:p>
        </w:tc>
        <w:tc>
          <w:tcPr>
            <w:tcW w:w="1287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2A2005BA" w14:textId="77777777" w:rsidR="005B46A8" w:rsidRPr="000A0D20" w:rsidRDefault="005B46A8" w:rsidP="005B46A8">
            <w:pPr>
              <w:tabs>
                <w:tab w:val="right" w:pos="9746"/>
              </w:tabs>
              <w:snapToGrid w:val="0"/>
              <w:ind w:right="360"/>
              <w:rPr>
                <w:rFonts w:eastAsia="新細明體"/>
                <w:color w:val="FF0000"/>
                <w:lang w:eastAsia="zh-CN"/>
              </w:rPr>
            </w:pPr>
            <w:r w:rsidRPr="000A0D20">
              <w:rPr>
                <w:rFonts w:eastAsia="新細明體"/>
                <w:color w:val="FF0000"/>
                <w:lang w:eastAsia="zh-CN"/>
              </w:rPr>
              <w:tab/>
            </w:r>
          </w:p>
        </w:tc>
        <w:tc>
          <w:tcPr>
            <w:tcW w:w="2308" w:type="dxa"/>
            <w:shd w:val="clear" w:color="auto" w:fill="auto"/>
          </w:tcPr>
          <w:p w14:paraId="29888B3C" w14:textId="77777777" w:rsidR="005B46A8" w:rsidRPr="000A0D20" w:rsidRDefault="005B46A8" w:rsidP="005B46A8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1438" w:type="dxa"/>
            <w:gridSpan w:val="3"/>
            <w:shd w:val="clear" w:color="auto" w:fill="auto"/>
          </w:tcPr>
          <w:p w14:paraId="76524E64" w14:textId="77777777" w:rsidR="005B46A8" w:rsidRPr="000A0D20" w:rsidRDefault="005B46A8" w:rsidP="005B46A8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523" w:type="dxa"/>
            <w:vAlign w:val="center"/>
          </w:tcPr>
          <w:p w14:paraId="4E964B1D" w14:textId="77777777" w:rsidR="005B46A8" w:rsidRPr="00A02900" w:rsidRDefault="005B46A8" w:rsidP="005B46A8">
            <w:pPr>
              <w:tabs>
                <w:tab w:val="right" w:pos="9746"/>
              </w:tabs>
              <w:snapToGrid w:val="0"/>
              <w:ind w:hanging="93"/>
              <w:rPr>
                <w:rFonts w:eastAsia="新細明體"/>
                <w:i/>
                <w:color w:val="FF0000"/>
                <w:sz w:val="18"/>
                <w:szCs w:val="18"/>
                <w:highlight w:val="yellow"/>
                <w:lang w:eastAsia="zh-CN"/>
              </w:rPr>
            </w:pPr>
          </w:p>
        </w:tc>
        <w:tc>
          <w:tcPr>
            <w:tcW w:w="899" w:type="dxa"/>
          </w:tcPr>
          <w:p w14:paraId="76CC69E1" w14:textId="77777777" w:rsidR="005B46A8" w:rsidRPr="00A02900" w:rsidRDefault="005B46A8" w:rsidP="005B46A8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color w:val="FF0000"/>
                <w:highlight w:val="yellow"/>
                <w:lang w:eastAsia="zh-CN"/>
              </w:rPr>
            </w:pPr>
          </w:p>
        </w:tc>
      </w:tr>
      <w:tr w:rsidR="005B46A8" w:rsidRPr="00A02900" w14:paraId="35D6A870" w14:textId="77777777" w:rsidTr="00E97229">
        <w:trPr>
          <w:trHeight w:val="86"/>
        </w:trPr>
        <w:tc>
          <w:tcPr>
            <w:tcW w:w="898" w:type="dxa"/>
          </w:tcPr>
          <w:p w14:paraId="6F2C1454" w14:textId="77777777" w:rsidR="005B46A8" w:rsidRPr="00A02900" w:rsidRDefault="005B46A8" w:rsidP="005B46A8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color w:val="FF0000"/>
                <w:highlight w:val="yellow"/>
                <w:lang w:eastAsia="zh-CN"/>
              </w:rPr>
            </w:pPr>
          </w:p>
        </w:tc>
        <w:tc>
          <w:tcPr>
            <w:tcW w:w="1107" w:type="dxa"/>
          </w:tcPr>
          <w:p w14:paraId="0914DDF2" w14:textId="77777777" w:rsidR="005B46A8" w:rsidRPr="00A02900" w:rsidRDefault="005B46A8" w:rsidP="005B46A8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color w:val="FF0000"/>
                <w:highlight w:val="yellow"/>
                <w:lang w:eastAsia="zh-CN"/>
              </w:rPr>
            </w:pPr>
          </w:p>
        </w:tc>
        <w:tc>
          <w:tcPr>
            <w:tcW w:w="3111" w:type="dxa"/>
            <w:gridSpan w:val="3"/>
            <w:shd w:val="clear" w:color="auto" w:fill="auto"/>
          </w:tcPr>
          <w:p w14:paraId="0093311C" w14:textId="513B3B5F" w:rsidR="005B46A8" w:rsidRPr="000A0D20" w:rsidRDefault="005B46A8" w:rsidP="005B46A8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1082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29CFA862" w14:textId="40233885" w:rsidR="005B46A8" w:rsidRPr="000A0D20" w:rsidRDefault="005B46A8" w:rsidP="005B46A8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  <w:lang w:eastAsia="zh-CN"/>
              </w:rPr>
            </w:pPr>
            <w:r w:rsidRPr="000A0D20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05728" behindDoc="0" locked="0" layoutInCell="1" allowOverlap="1" wp14:anchorId="764155AA" wp14:editId="041057CB">
                      <wp:simplePos x="0" y="0"/>
                      <wp:positionH relativeFrom="column">
                        <wp:posOffset>-69073</wp:posOffset>
                      </wp:positionH>
                      <wp:positionV relativeFrom="paragraph">
                        <wp:posOffset>10046</wp:posOffset>
                      </wp:positionV>
                      <wp:extent cx="628366" cy="165100"/>
                      <wp:effectExtent l="0" t="0" r="19685" b="25400"/>
                      <wp:wrapNone/>
                      <wp:docPr id="137" name="Rectangle 1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28366" cy="1651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6CE264BC" id="Rectangle 137" o:spid="_x0000_s1026" style="position:absolute;margin-left:-5.45pt;margin-top:.8pt;width:49.5pt;height:13pt;z-index:25210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" fillcolor="window" strokecolor="#70ad47" strokeweight="1pt"/>
                  </w:pict>
                </mc:Fallback>
              </mc:AlternateContent>
            </w:r>
            <w:r w:rsidRPr="000A0D20">
              <w:rPr>
                <w:rFonts w:eastAsia="新細明體"/>
                <w:color w:val="FF0000"/>
                <w:lang w:eastAsia="zh-CN"/>
              </w:rPr>
              <w:t>185,000</w:t>
            </w:r>
          </w:p>
        </w:tc>
        <w:tc>
          <w:tcPr>
            <w:tcW w:w="1287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1E7B8DB3" w14:textId="77777777" w:rsidR="005B46A8" w:rsidRPr="000A0D20" w:rsidRDefault="005B46A8" w:rsidP="005B46A8">
            <w:pPr>
              <w:tabs>
                <w:tab w:val="right" w:pos="9746"/>
              </w:tabs>
              <w:snapToGrid w:val="0"/>
              <w:ind w:right="360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2680" w:type="dxa"/>
            <w:gridSpan w:val="2"/>
            <w:shd w:val="clear" w:color="auto" w:fill="auto"/>
          </w:tcPr>
          <w:p w14:paraId="04F7BFB2" w14:textId="77777777" w:rsidR="005B46A8" w:rsidRPr="000A0D20" w:rsidRDefault="005B46A8" w:rsidP="005B46A8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1066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</w:tcPr>
          <w:p w14:paraId="2F81B937" w14:textId="77777777" w:rsidR="005B46A8" w:rsidRPr="000A0D20" w:rsidRDefault="005B46A8" w:rsidP="005B46A8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185,000</w:t>
            </w:r>
          </w:p>
        </w:tc>
        <w:tc>
          <w:tcPr>
            <w:tcW w:w="523" w:type="dxa"/>
            <w:vAlign w:val="center"/>
          </w:tcPr>
          <w:p w14:paraId="1EAB2EE3" w14:textId="77777777" w:rsidR="005B46A8" w:rsidRPr="00A02900" w:rsidRDefault="005B46A8" w:rsidP="005B46A8">
            <w:pPr>
              <w:tabs>
                <w:tab w:val="right" w:pos="9746"/>
              </w:tabs>
              <w:snapToGrid w:val="0"/>
              <w:ind w:hanging="93"/>
              <w:rPr>
                <w:rFonts w:eastAsia="新細明體"/>
                <w:i/>
                <w:color w:val="FF0000"/>
                <w:sz w:val="18"/>
                <w:szCs w:val="18"/>
                <w:highlight w:val="yellow"/>
                <w:lang w:eastAsia="zh-CN"/>
              </w:rPr>
            </w:pPr>
          </w:p>
        </w:tc>
        <w:tc>
          <w:tcPr>
            <w:tcW w:w="899" w:type="dxa"/>
          </w:tcPr>
          <w:p w14:paraId="283289A1" w14:textId="77777777" w:rsidR="005B46A8" w:rsidRPr="00A02900" w:rsidRDefault="005B46A8" w:rsidP="005B46A8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color w:val="FF0000"/>
                <w:highlight w:val="yellow"/>
                <w:lang w:eastAsia="zh-CN"/>
              </w:rPr>
            </w:pPr>
          </w:p>
        </w:tc>
      </w:tr>
      <w:tr w:rsidR="005B46A8" w:rsidRPr="00A02900" w14:paraId="2EB3DBD7" w14:textId="77777777" w:rsidTr="00E97229">
        <w:trPr>
          <w:trHeight w:val="86"/>
        </w:trPr>
        <w:tc>
          <w:tcPr>
            <w:tcW w:w="898" w:type="dxa"/>
          </w:tcPr>
          <w:p w14:paraId="0708A2B3" w14:textId="77777777" w:rsidR="005B46A8" w:rsidRPr="00A02900" w:rsidRDefault="005B46A8" w:rsidP="005B46A8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color w:val="FF0000"/>
                <w:highlight w:val="yellow"/>
                <w:lang w:eastAsia="zh-CN"/>
              </w:rPr>
            </w:pPr>
          </w:p>
        </w:tc>
        <w:tc>
          <w:tcPr>
            <w:tcW w:w="1107" w:type="dxa"/>
          </w:tcPr>
          <w:p w14:paraId="71566C44" w14:textId="2358F359" w:rsidR="005B46A8" w:rsidRPr="00A02900" w:rsidRDefault="005B46A8" w:rsidP="005B46A8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color w:val="FF0000"/>
                <w:highlight w:val="yellow"/>
                <w:lang w:eastAsia="zh-CN"/>
              </w:rPr>
            </w:pPr>
          </w:p>
        </w:tc>
        <w:tc>
          <w:tcPr>
            <w:tcW w:w="2519" w:type="dxa"/>
          </w:tcPr>
          <w:p w14:paraId="1B84523C" w14:textId="77777777" w:rsidR="005B46A8" w:rsidRPr="00A02900" w:rsidRDefault="005B46A8" w:rsidP="005B46A8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color w:val="FF0000"/>
                <w:highlight w:val="yellow"/>
                <w:lang w:eastAsia="zh-CN"/>
              </w:rPr>
            </w:pPr>
          </w:p>
        </w:tc>
        <w:tc>
          <w:tcPr>
            <w:tcW w:w="1674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3E538012" w14:textId="77777777" w:rsidR="005B46A8" w:rsidRPr="000A0D20" w:rsidRDefault="005B46A8" w:rsidP="005B46A8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1092" w:type="dxa"/>
            <w:tcBorders>
              <w:left w:val="single" w:sz="4" w:space="0" w:color="auto"/>
            </w:tcBorders>
            <w:shd w:val="clear" w:color="auto" w:fill="auto"/>
          </w:tcPr>
          <w:p w14:paraId="2464F5D4" w14:textId="20FFEEFE" w:rsidR="005B46A8" w:rsidRPr="000A0D20" w:rsidRDefault="00FC7208" w:rsidP="00BD7F3C">
            <w:pPr>
              <w:tabs>
                <w:tab w:val="right" w:pos="9746"/>
              </w:tabs>
              <w:snapToGrid w:val="0"/>
              <w:ind w:right="-67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5</w:t>
            </w:r>
            <w:r>
              <w:rPr>
                <w:rFonts w:eastAsia="新細明體"/>
                <w:lang w:eastAsia="zh-CN"/>
              </w:rPr>
              <w:t>月</w:t>
            </w:r>
            <w:r w:rsidR="005B46A8" w:rsidRPr="000A0D20">
              <w:rPr>
                <w:rFonts w:eastAsia="新細明體"/>
                <w:lang w:eastAsia="zh-CN"/>
              </w:rPr>
              <w:t xml:space="preserve"> 1</w:t>
            </w:r>
            <w:r w:rsidR="00D06B77" w:rsidRPr="0065551F">
              <w:t>日</w:t>
            </w:r>
          </w:p>
        </w:tc>
        <w:tc>
          <w:tcPr>
            <w:tcW w:w="3150" w:type="dxa"/>
            <w:gridSpan w:val="4"/>
            <w:shd w:val="clear" w:color="auto" w:fill="auto"/>
          </w:tcPr>
          <w:p w14:paraId="50377DD6" w14:textId="5C9851C5" w:rsidR="005B46A8" w:rsidRPr="000A0D20" w:rsidRDefault="005B46A8" w:rsidP="005B46A8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  <w:lang w:eastAsia="zh-CN"/>
              </w:rPr>
            </w:pPr>
            <w:r w:rsidRPr="000A0D20">
              <w:rPr>
                <w:color w:val="FF0000"/>
                <w:sz w:val="20"/>
                <w:vertAlign w:val="superscript"/>
              </w:rPr>
              <w:t>#</w:t>
            </w:r>
            <w:r w:rsidR="00BD7F3C">
              <w:rPr>
                <w:color w:val="FF0000"/>
                <w:sz w:val="20"/>
                <w:vertAlign w:val="superscript"/>
              </w:rPr>
              <w:t xml:space="preserve">　</w:t>
            </w:r>
            <w:r w:rsidR="00A117B1">
              <w:rPr>
                <w:rFonts w:ascii="新細明體" w:eastAsia="新細明體" w:hAnsi="新細明體" w:hint="eastAsia"/>
                <w:color w:val="FF0000"/>
              </w:rPr>
              <w:t>結餘轉下</w:t>
            </w:r>
            <w:r w:rsidR="00BD7F3C" w:rsidRPr="00BD7F3C">
              <w:rPr>
                <w:rFonts w:ascii="新細明體" w:eastAsia="新細明體" w:hAnsi="新細明體"/>
                <w:color w:val="FF0000"/>
              </w:rPr>
              <w:t xml:space="preserve">  /  </w:t>
            </w:r>
            <w:r w:rsidR="003726C9">
              <w:rPr>
                <w:rFonts w:ascii="新細明體" w:eastAsia="新細明體" w:hAnsi="新細明體"/>
                <w:color w:val="FF0000"/>
              </w:rPr>
              <w:t>承上結餘</w:t>
            </w:r>
          </w:p>
        </w:tc>
        <w:tc>
          <w:tcPr>
            <w:tcW w:w="791" w:type="dxa"/>
          </w:tcPr>
          <w:p w14:paraId="7BE360F1" w14:textId="53637F3E" w:rsidR="005B46A8" w:rsidRPr="00A02900" w:rsidRDefault="00BD7F3C" w:rsidP="005B46A8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  <w:highlight w:val="yellow"/>
                <w:lang w:eastAsia="zh-CN"/>
              </w:rPr>
            </w:pPr>
            <w:r w:rsidRPr="00A02900">
              <w:rPr>
                <w:noProof/>
                <w:highlight w:val="yellow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001280" behindDoc="0" locked="0" layoutInCell="1" allowOverlap="1" wp14:anchorId="73552F5B" wp14:editId="5EAE6B99">
                      <wp:simplePos x="0" y="0"/>
                      <wp:positionH relativeFrom="column">
                        <wp:posOffset>-269875</wp:posOffset>
                      </wp:positionH>
                      <wp:positionV relativeFrom="paragraph">
                        <wp:posOffset>59690</wp:posOffset>
                      </wp:positionV>
                      <wp:extent cx="723900" cy="165100"/>
                      <wp:effectExtent l="0" t="0" r="12700" b="12700"/>
                      <wp:wrapNone/>
                      <wp:docPr id="138" name="Rectangle 1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900" cy="1651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550629" id="Rectangle 138" o:spid="_x0000_s1026" style="position:absolute;margin-left:-21.25pt;margin-top:4.7pt;width:57pt;height:13pt;z-index:25200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" fillcolor="window" strokecolor="#70ad47" strokeweight="1pt"/>
                  </w:pict>
                </mc:Fallback>
              </mc:AlternateContent>
            </w:r>
          </w:p>
        </w:tc>
        <w:tc>
          <w:tcPr>
            <w:tcW w:w="523" w:type="dxa"/>
            <w:vAlign w:val="center"/>
          </w:tcPr>
          <w:p w14:paraId="5D0AF476" w14:textId="77777777" w:rsidR="005B46A8" w:rsidRPr="00A02900" w:rsidRDefault="005B46A8" w:rsidP="005B46A8">
            <w:pPr>
              <w:tabs>
                <w:tab w:val="right" w:pos="9746"/>
              </w:tabs>
              <w:snapToGrid w:val="0"/>
              <w:ind w:hanging="93"/>
              <w:rPr>
                <w:rFonts w:eastAsia="新細明體"/>
                <w:i/>
                <w:color w:val="FF0000"/>
                <w:sz w:val="18"/>
                <w:szCs w:val="18"/>
                <w:highlight w:val="yellow"/>
                <w:lang w:eastAsia="zh-CN"/>
              </w:rPr>
            </w:pPr>
          </w:p>
        </w:tc>
        <w:tc>
          <w:tcPr>
            <w:tcW w:w="899" w:type="dxa"/>
          </w:tcPr>
          <w:p w14:paraId="085136E6" w14:textId="77777777" w:rsidR="005B46A8" w:rsidRPr="00A02900" w:rsidRDefault="005B46A8" w:rsidP="005B46A8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color w:val="FF0000"/>
                <w:highlight w:val="yellow"/>
                <w:lang w:eastAsia="zh-CN"/>
              </w:rPr>
            </w:pPr>
          </w:p>
        </w:tc>
      </w:tr>
    </w:tbl>
    <w:p w14:paraId="73C0B269" w14:textId="1BCEA4A1" w:rsidR="00153832" w:rsidRPr="00A02900" w:rsidRDefault="00542997">
      <w:pPr>
        <w:spacing w:after="160" w:line="259" w:lineRule="auto"/>
        <w:rPr>
          <w:highlight w:val="yellow"/>
        </w:rPr>
      </w:pPr>
      <w:r w:rsidRPr="00A02900">
        <w:rPr>
          <w:noProof/>
          <w:highlight w:val="yellow"/>
          <w:lang w:val="en-US"/>
        </w:rPr>
        <mc:AlternateContent>
          <mc:Choice Requires="wps">
            <w:drawing>
              <wp:anchor distT="45720" distB="45720" distL="114300" distR="114300" simplePos="0" relativeHeight="252003328" behindDoc="0" locked="0" layoutInCell="1" allowOverlap="1" wp14:anchorId="504D97FD" wp14:editId="3EE1E53E">
                <wp:simplePos x="0" y="0"/>
                <wp:positionH relativeFrom="margin">
                  <wp:align>left</wp:align>
                </wp:positionH>
                <wp:positionV relativeFrom="paragraph">
                  <wp:posOffset>43085</wp:posOffset>
                </wp:positionV>
                <wp:extent cx="3254991" cy="1658203"/>
                <wp:effectExtent l="0" t="0" r="22225" b="18415"/>
                <wp:wrapNone/>
                <wp:docPr id="1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4991" cy="165820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DD72F0" w14:textId="1A9D421F" w:rsidR="002F14A0" w:rsidRDefault="002F14A0" w:rsidP="00542997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>計算</w:t>
                            </w:r>
                            <w:r>
                              <w:rPr>
                                <w:rFonts w:asciiTheme="minorHAnsi" w:eastAsiaTheme="minorEastAsia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>兩邊的差額</w:t>
                            </w:r>
                            <w:r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 </w:t>
                            </w:r>
                          </w:p>
                          <w:p w14:paraId="50A0B3A6" w14:textId="77777777" w:rsidR="002F14A0" w:rsidRDefault="002F14A0" w:rsidP="00542997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</w:p>
                          <w:p w14:paraId="058F5482" w14:textId="3CFF6EFF" w:rsidR="002F14A0" w:rsidRDefault="002F14A0" w:rsidP="00542997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= </w:t>
                            </w:r>
                            <w:r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ab/>
                              <w:t xml:space="preserve">-                    -                   -  </w:t>
                            </w:r>
                          </w:p>
                          <w:p w14:paraId="778E47FC" w14:textId="77777777" w:rsidR="002F14A0" w:rsidRDefault="002F14A0" w:rsidP="00542997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</w:p>
                          <w:p w14:paraId="66A9A151" w14:textId="693C5F99" w:rsidR="002F14A0" w:rsidRDefault="002F14A0" w:rsidP="00542997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>=</w:t>
                            </w:r>
                          </w:p>
                          <w:p w14:paraId="149E9312" w14:textId="77777777" w:rsidR="002F14A0" w:rsidRDefault="002F14A0" w:rsidP="00542997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</w:p>
                          <w:p w14:paraId="4682720B" w14:textId="77777777" w:rsidR="002F14A0" w:rsidRPr="00081221" w:rsidRDefault="002F14A0" w:rsidP="00542997">
                            <w:pPr>
                              <w:jc w:val="both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4D97FD" id="_x0000_s1031" type="#_x0000_t202" style="position:absolute;margin-left:0;margin-top:3.4pt;width:256.3pt;height:130.55pt;z-index:2520033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">
                <v:textbox>
                  <w:txbxContent>
                    <w:p w14:paraId="77DD72F0" w14:textId="1A9D421F" w:rsidR="002F14A0" w:rsidRDefault="002F14A0" w:rsidP="00542997">
                      <w:pPr>
                        <w:jc w:val="both"/>
                        <w:rPr>
                          <w:rFonts w:asciiTheme="minorHAnsi" w:hAnsiTheme="minorHAnsi" w:cstheme="minorHAnsi"/>
                          <w:i/>
                          <w:iCs/>
                          <w:color w:val="4472C4" w:themeColor="accent1"/>
                        </w:rPr>
                      </w:pPr>
                      <w:r>
                        <w:rPr>
                          <w:rFonts w:asciiTheme="minorHAnsi" w:eastAsiaTheme="minorEastAsia" w:hAnsiTheme="minorHAnsi" w:cstheme="minorHAnsi" w:hint="eastAsia"/>
                          <w:i/>
                          <w:iCs/>
                          <w:color w:val="4472C4" w:themeColor="accent1"/>
                        </w:rPr>
                        <w:t>計算</w:t>
                      </w:r>
                      <w:r>
                        <w:rPr>
                          <w:rFonts w:asciiTheme="minorHAnsi" w:eastAsiaTheme="minorEastAsia" w:hAnsiTheme="minorHAnsi" w:cstheme="minorHAnsi"/>
                          <w:i/>
                          <w:iCs/>
                          <w:color w:val="4472C4" w:themeColor="accent1"/>
                        </w:rPr>
                        <w:t>兩邊的差額</w:t>
                      </w:r>
                      <w:r>
                        <w:rPr>
                          <w:rFonts w:asciiTheme="minorHAnsi" w:hAnsiTheme="minorHAnsi" w:cstheme="minorHAnsi"/>
                          <w:i/>
                          <w:iCs/>
                          <w:color w:val="4472C4" w:themeColor="accent1"/>
                        </w:rPr>
                        <w:t xml:space="preserve"> </w:t>
                      </w:r>
                    </w:p>
                    <w:p w14:paraId="50A0B3A6" w14:textId="77777777" w:rsidR="002F14A0" w:rsidRDefault="002F14A0" w:rsidP="00542997">
                      <w:pPr>
                        <w:jc w:val="both"/>
                        <w:rPr>
                          <w:rFonts w:asciiTheme="minorHAnsi" w:hAnsiTheme="minorHAnsi" w:cstheme="minorHAnsi"/>
                          <w:i/>
                          <w:iCs/>
                          <w:color w:val="4472C4" w:themeColor="accent1"/>
                        </w:rPr>
                      </w:pPr>
                    </w:p>
                    <w:p w14:paraId="058F5482" w14:textId="3CFF6EFF" w:rsidR="002F14A0" w:rsidRDefault="002F14A0" w:rsidP="00542997">
                      <w:pPr>
                        <w:jc w:val="both"/>
                        <w:rPr>
                          <w:rFonts w:asciiTheme="minorHAnsi" w:hAnsiTheme="minorHAnsi" w:cstheme="minorHAnsi"/>
                          <w:i/>
                          <w:iCs/>
                          <w:color w:val="4472C4" w:themeColor="accent1"/>
                        </w:rPr>
                      </w:pPr>
                      <w:r>
                        <w:rPr>
                          <w:rFonts w:asciiTheme="minorHAnsi" w:hAnsiTheme="minorHAnsi" w:cstheme="minorHAnsi"/>
                          <w:i/>
                          <w:iCs/>
                          <w:color w:val="4472C4" w:themeColor="accent1"/>
                        </w:rPr>
                        <w:t xml:space="preserve">= </w:t>
                      </w:r>
                      <w:r>
                        <w:rPr>
                          <w:rFonts w:asciiTheme="minorHAnsi" w:hAnsiTheme="minorHAnsi" w:cstheme="minorHAnsi"/>
                          <w:i/>
                          <w:iCs/>
                          <w:color w:val="4472C4" w:themeColor="accent1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i/>
                          <w:iCs/>
                          <w:color w:val="4472C4" w:themeColor="accent1"/>
                        </w:rPr>
                        <w:tab/>
                        <w:t xml:space="preserve">-                    -                   -  </w:t>
                      </w:r>
                    </w:p>
                    <w:p w14:paraId="778E47FC" w14:textId="77777777" w:rsidR="002F14A0" w:rsidRDefault="002F14A0" w:rsidP="00542997">
                      <w:pPr>
                        <w:jc w:val="both"/>
                        <w:rPr>
                          <w:rFonts w:asciiTheme="minorHAnsi" w:hAnsiTheme="minorHAnsi" w:cstheme="minorHAnsi"/>
                          <w:i/>
                          <w:iCs/>
                          <w:color w:val="4472C4" w:themeColor="accent1"/>
                        </w:rPr>
                      </w:pPr>
                    </w:p>
                    <w:p w14:paraId="66A9A151" w14:textId="693C5F99" w:rsidR="002F14A0" w:rsidRDefault="002F14A0" w:rsidP="00542997">
                      <w:pPr>
                        <w:jc w:val="both"/>
                        <w:rPr>
                          <w:rFonts w:asciiTheme="minorHAnsi" w:hAnsiTheme="minorHAnsi" w:cstheme="minorHAnsi"/>
                          <w:i/>
                          <w:iCs/>
                          <w:color w:val="4472C4" w:themeColor="accent1"/>
                        </w:rPr>
                      </w:pPr>
                      <w:r>
                        <w:rPr>
                          <w:rFonts w:asciiTheme="minorHAnsi" w:hAnsiTheme="minorHAnsi" w:cstheme="minorHAnsi"/>
                          <w:i/>
                          <w:iCs/>
                          <w:color w:val="4472C4" w:themeColor="accent1"/>
                        </w:rPr>
                        <w:t>=</w:t>
                      </w:r>
                    </w:p>
                    <w:p w14:paraId="149E9312" w14:textId="77777777" w:rsidR="002F14A0" w:rsidRDefault="002F14A0" w:rsidP="00542997">
                      <w:pPr>
                        <w:jc w:val="both"/>
                        <w:rPr>
                          <w:rFonts w:asciiTheme="minorHAnsi" w:hAnsiTheme="minorHAnsi" w:cstheme="minorHAnsi"/>
                          <w:i/>
                          <w:iCs/>
                          <w:color w:val="4472C4" w:themeColor="accent1"/>
                        </w:rPr>
                      </w:pPr>
                    </w:p>
                    <w:p w14:paraId="4682720B" w14:textId="77777777" w:rsidR="002F14A0" w:rsidRPr="00081221" w:rsidRDefault="002F14A0" w:rsidP="00542997">
                      <w:pPr>
                        <w:jc w:val="both"/>
                        <w:rPr>
                          <w:rFonts w:ascii="Comic Sans MS" w:hAnsi="Comic Sans MS"/>
                          <w:color w:val="FF0000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F1246" w:rsidRPr="00A02900">
        <w:rPr>
          <w:highlight w:val="yellow"/>
        </w:rPr>
        <w:br w:type="page"/>
      </w:r>
    </w:p>
    <w:tbl>
      <w:tblPr>
        <w:tblStyle w:val="TableGrid32"/>
        <w:tblW w:w="12469" w:type="dxa"/>
        <w:tblInd w:w="-8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465"/>
        <w:gridCol w:w="2515"/>
        <w:gridCol w:w="600"/>
        <w:gridCol w:w="1071"/>
        <w:gridCol w:w="1285"/>
        <w:gridCol w:w="2304"/>
        <w:gridCol w:w="371"/>
        <w:gridCol w:w="691"/>
        <w:gridCol w:w="1271"/>
      </w:tblGrid>
      <w:tr w:rsidR="002B0450" w:rsidRPr="00A02900" w14:paraId="3D64DB5A" w14:textId="77777777" w:rsidTr="00BB4923">
        <w:trPr>
          <w:trHeight w:val="86"/>
        </w:trPr>
        <w:tc>
          <w:tcPr>
            <w:tcW w:w="896" w:type="dxa"/>
          </w:tcPr>
          <w:p w14:paraId="34E38ACB" w14:textId="77777777" w:rsidR="002B0450" w:rsidRPr="00A02900" w:rsidRDefault="002B0450" w:rsidP="002B0450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  <w:highlight w:val="yellow"/>
                <w:lang w:eastAsia="zh-CN"/>
              </w:rPr>
            </w:pPr>
          </w:p>
        </w:tc>
        <w:tc>
          <w:tcPr>
            <w:tcW w:w="1465" w:type="dxa"/>
            <w:tcBorders>
              <w:bottom w:val="single" w:sz="4" w:space="0" w:color="auto"/>
            </w:tcBorders>
          </w:tcPr>
          <w:p w14:paraId="18504AF7" w14:textId="77777777" w:rsidR="002B0450" w:rsidRPr="00A02900" w:rsidRDefault="002B0450" w:rsidP="002B0450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  <w:highlight w:val="yellow"/>
                <w:lang w:eastAsia="zh-CN"/>
              </w:rPr>
            </w:pPr>
          </w:p>
        </w:tc>
        <w:tc>
          <w:tcPr>
            <w:tcW w:w="7775" w:type="dxa"/>
            <w:gridSpan w:val="5"/>
            <w:tcBorders>
              <w:bottom w:val="single" w:sz="4" w:space="0" w:color="auto"/>
            </w:tcBorders>
          </w:tcPr>
          <w:p w14:paraId="5D055B85" w14:textId="3E5C11D6" w:rsidR="002B0450" w:rsidRPr="00A02900" w:rsidRDefault="002B0450" w:rsidP="002B0450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highlight w:val="yellow"/>
                <w:lang w:eastAsia="zh-CN"/>
              </w:rPr>
            </w:pPr>
            <w:r w:rsidRPr="00A02900">
              <w:rPr>
                <w:rFonts w:eastAsia="新細明體"/>
                <w:highlight w:val="yellow"/>
                <w:lang w:eastAsia="zh-CN"/>
              </w:rPr>
              <w:t xml:space="preserve">         </w:t>
            </w:r>
          </w:p>
          <w:p w14:paraId="5B58A891" w14:textId="775E5316" w:rsidR="002B0450" w:rsidRPr="00A02900" w:rsidRDefault="002B0450" w:rsidP="002B0450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highlight w:val="yellow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 xml:space="preserve">   </w:t>
            </w:r>
            <w:r w:rsidR="00BD7F3C">
              <w:rPr>
                <w:rFonts w:eastAsia="新細明體"/>
                <w:lang w:eastAsia="zh-CN"/>
              </w:rPr>
              <w:t>蘇珊有限公司貸款</w:t>
            </w:r>
          </w:p>
        </w:tc>
        <w:tc>
          <w:tcPr>
            <w:tcW w:w="1062" w:type="dxa"/>
            <w:gridSpan w:val="2"/>
            <w:tcBorders>
              <w:bottom w:val="single" w:sz="4" w:space="0" w:color="auto"/>
            </w:tcBorders>
          </w:tcPr>
          <w:p w14:paraId="73479D69" w14:textId="77777777" w:rsidR="002B0450" w:rsidRPr="00A02900" w:rsidRDefault="002B0450" w:rsidP="002B0450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highlight w:val="yellow"/>
                <w:lang w:eastAsia="zh-CN"/>
              </w:rPr>
            </w:pPr>
          </w:p>
        </w:tc>
        <w:tc>
          <w:tcPr>
            <w:tcW w:w="1271" w:type="dxa"/>
          </w:tcPr>
          <w:p w14:paraId="1D6EC413" w14:textId="77777777" w:rsidR="002B0450" w:rsidRPr="00A02900" w:rsidRDefault="002B0450" w:rsidP="002B0450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highlight w:val="yellow"/>
                <w:lang w:eastAsia="zh-CN"/>
              </w:rPr>
            </w:pPr>
          </w:p>
        </w:tc>
      </w:tr>
      <w:tr w:rsidR="002B0450" w:rsidRPr="00A02900" w14:paraId="17798EC3" w14:textId="77777777" w:rsidTr="00BB4923">
        <w:trPr>
          <w:trHeight w:val="89"/>
        </w:trPr>
        <w:tc>
          <w:tcPr>
            <w:tcW w:w="896" w:type="dxa"/>
          </w:tcPr>
          <w:p w14:paraId="613FEC5A" w14:textId="77777777" w:rsidR="002B0450" w:rsidRPr="00A02900" w:rsidRDefault="002B0450" w:rsidP="002B0450">
            <w:pPr>
              <w:tabs>
                <w:tab w:val="right" w:pos="9746"/>
              </w:tabs>
              <w:snapToGrid w:val="0"/>
              <w:rPr>
                <w:rFonts w:eastAsia="新細明體"/>
                <w:highlight w:val="yellow"/>
                <w:lang w:eastAsia="zh-CN"/>
              </w:rPr>
            </w:pPr>
          </w:p>
        </w:tc>
        <w:tc>
          <w:tcPr>
            <w:tcW w:w="1465" w:type="dxa"/>
            <w:tcBorders>
              <w:top w:val="single" w:sz="4" w:space="0" w:color="auto"/>
            </w:tcBorders>
          </w:tcPr>
          <w:p w14:paraId="6C5B1EAC" w14:textId="37F8971E" w:rsidR="002B0450" w:rsidRPr="000A0D20" w:rsidRDefault="003726C9" w:rsidP="002B0450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2020</w:t>
            </w:r>
            <w:r>
              <w:rPr>
                <w:rFonts w:eastAsia="新細明體"/>
                <w:lang w:eastAsia="zh-CN"/>
              </w:rPr>
              <w:t>年</w:t>
            </w:r>
          </w:p>
        </w:tc>
        <w:tc>
          <w:tcPr>
            <w:tcW w:w="2515" w:type="dxa"/>
            <w:tcBorders>
              <w:top w:val="single" w:sz="4" w:space="0" w:color="auto"/>
            </w:tcBorders>
          </w:tcPr>
          <w:p w14:paraId="7EB48E7D" w14:textId="77777777" w:rsidR="002B0450" w:rsidRPr="000A0D20" w:rsidRDefault="002B0450" w:rsidP="002B0450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</w:p>
        </w:tc>
        <w:tc>
          <w:tcPr>
            <w:tcW w:w="1671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6FCB41BA" w14:textId="77777777" w:rsidR="002B0450" w:rsidRPr="000A0D20" w:rsidRDefault="002B0450" w:rsidP="002B0450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$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</w:tcBorders>
          </w:tcPr>
          <w:p w14:paraId="63A56132" w14:textId="56CA34A0" w:rsidR="002B0450" w:rsidRPr="000A0D20" w:rsidRDefault="003726C9" w:rsidP="002B0450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2020</w:t>
            </w:r>
            <w:r>
              <w:rPr>
                <w:rFonts w:eastAsia="新細明體"/>
                <w:lang w:eastAsia="zh-CN"/>
              </w:rPr>
              <w:t>年</w:t>
            </w:r>
          </w:p>
        </w:tc>
        <w:tc>
          <w:tcPr>
            <w:tcW w:w="2304" w:type="dxa"/>
            <w:tcBorders>
              <w:top w:val="single" w:sz="4" w:space="0" w:color="auto"/>
            </w:tcBorders>
          </w:tcPr>
          <w:p w14:paraId="5A8EB944" w14:textId="0F930896" w:rsidR="002B0450" w:rsidRPr="000A0D20" w:rsidRDefault="002B0450" w:rsidP="002B0450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lang w:eastAsia="zh-CN"/>
              </w:rPr>
            </w:pPr>
          </w:p>
        </w:tc>
        <w:tc>
          <w:tcPr>
            <w:tcW w:w="1062" w:type="dxa"/>
            <w:gridSpan w:val="2"/>
            <w:tcBorders>
              <w:top w:val="single" w:sz="4" w:space="0" w:color="auto"/>
            </w:tcBorders>
          </w:tcPr>
          <w:p w14:paraId="30665A71" w14:textId="77777777" w:rsidR="002B0450" w:rsidRPr="000A0D20" w:rsidRDefault="002B0450" w:rsidP="002B0450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$</w:t>
            </w:r>
          </w:p>
        </w:tc>
        <w:tc>
          <w:tcPr>
            <w:tcW w:w="1271" w:type="dxa"/>
          </w:tcPr>
          <w:p w14:paraId="61A87ABD" w14:textId="77777777" w:rsidR="002B0450" w:rsidRPr="00A02900" w:rsidRDefault="002B0450" w:rsidP="002B0450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highlight w:val="yellow"/>
                <w:lang w:eastAsia="zh-CN"/>
              </w:rPr>
            </w:pPr>
          </w:p>
        </w:tc>
      </w:tr>
      <w:tr w:rsidR="002B0450" w:rsidRPr="00A02900" w14:paraId="7C5D6C56" w14:textId="77777777" w:rsidTr="00BB4923">
        <w:trPr>
          <w:trHeight w:val="173"/>
        </w:trPr>
        <w:tc>
          <w:tcPr>
            <w:tcW w:w="896" w:type="dxa"/>
          </w:tcPr>
          <w:p w14:paraId="2D668A1C" w14:textId="77777777" w:rsidR="002B0450" w:rsidRPr="00A02900" w:rsidRDefault="002B0450" w:rsidP="002B0450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highlight w:val="yellow"/>
                <w:lang w:eastAsia="zh-CN"/>
              </w:rPr>
            </w:pPr>
          </w:p>
        </w:tc>
        <w:tc>
          <w:tcPr>
            <w:tcW w:w="1465" w:type="dxa"/>
          </w:tcPr>
          <w:p w14:paraId="51CD21A6" w14:textId="2651CDC5" w:rsidR="002B0450" w:rsidRPr="000A0D20" w:rsidRDefault="00FC7208" w:rsidP="00DC4F4D">
            <w:pPr>
              <w:tabs>
                <w:tab w:val="right" w:pos="9746"/>
              </w:tabs>
              <w:snapToGrid w:val="0"/>
              <w:ind w:right="-16"/>
              <w:jc w:val="both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4</w:t>
            </w:r>
            <w:r>
              <w:rPr>
                <w:rFonts w:eastAsia="新細明體"/>
                <w:lang w:eastAsia="zh-CN"/>
              </w:rPr>
              <w:t>月</w:t>
            </w:r>
            <w:r w:rsidR="00DC4F4D">
              <w:rPr>
                <w:rFonts w:eastAsia="新細明體"/>
                <w:lang w:eastAsia="zh-CN"/>
              </w:rPr>
              <w:t xml:space="preserve"> </w:t>
            </w:r>
            <w:r w:rsidR="002B0450" w:rsidRPr="000A0D20">
              <w:rPr>
                <w:rFonts w:eastAsia="新細明體"/>
                <w:lang w:eastAsia="zh-CN"/>
              </w:rPr>
              <w:t>15</w:t>
            </w:r>
            <w:r w:rsidR="00BD7F3C">
              <w:rPr>
                <w:rFonts w:eastAsia="新細明體"/>
                <w:lang w:eastAsia="zh-CN"/>
              </w:rPr>
              <w:t>日</w:t>
            </w:r>
          </w:p>
        </w:tc>
        <w:tc>
          <w:tcPr>
            <w:tcW w:w="2515" w:type="dxa"/>
          </w:tcPr>
          <w:p w14:paraId="4590B01A" w14:textId="3C136480" w:rsidR="002B0450" w:rsidRPr="000A0D20" w:rsidRDefault="00942A2D" w:rsidP="002B0450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</w:rPr>
            </w:pPr>
            <w:r>
              <w:rPr>
                <w:rFonts w:eastAsia="新細明體"/>
                <w:lang w:eastAsia="zh-CN"/>
              </w:rPr>
              <w:t>銀行存款</w:t>
            </w:r>
          </w:p>
        </w:tc>
        <w:tc>
          <w:tcPr>
            <w:tcW w:w="1671" w:type="dxa"/>
            <w:gridSpan w:val="2"/>
            <w:tcBorders>
              <w:right w:val="single" w:sz="4" w:space="0" w:color="auto"/>
            </w:tcBorders>
          </w:tcPr>
          <w:p w14:paraId="5AC0A445" w14:textId="6527A70D" w:rsidR="002B0450" w:rsidRPr="000A0D20" w:rsidRDefault="002B0450" w:rsidP="002B0450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130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2B6AC834" w14:textId="27FCADC0" w:rsidR="002B0450" w:rsidRPr="000A0D20" w:rsidRDefault="00FC7208" w:rsidP="00BD7F3C">
            <w:pPr>
              <w:tabs>
                <w:tab w:val="left" w:pos="516"/>
                <w:tab w:val="right" w:pos="9746"/>
              </w:tabs>
              <w:snapToGrid w:val="0"/>
              <w:ind w:right="118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4</w:t>
            </w:r>
            <w:r>
              <w:rPr>
                <w:rFonts w:eastAsia="新細明體"/>
                <w:lang w:eastAsia="zh-CN"/>
              </w:rPr>
              <w:t>月</w:t>
            </w:r>
            <w:r w:rsidR="002B0450" w:rsidRPr="000A0D20">
              <w:rPr>
                <w:rFonts w:eastAsia="新細明體"/>
                <w:lang w:eastAsia="zh-CN"/>
              </w:rPr>
              <w:t xml:space="preserve"> </w:t>
            </w:r>
            <w:r w:rsidR="002B0450" w:rsidRPr="000A0D20">
              <w:rPr>
                <w:rFonts w:eastAsia="新細明體"/>
                <w:lang w:eastAsia="zh-CN"/>
              </w:rPr>
              <w:tab/>
              <w:t>1</w:t>
            </w:r>
            <w:r w:rsidR="00BD7F3C">
              <w:rPr>
                <w:rFonts w:eastAsia="新細明體"/>
                <w:lang w:eastAsia="zh-CN"/>
              </w:rPr>
              <w:t>日</w:t>
            </w:r>
          </w:p>
        </w:tc>
        <w:tc>
          <w:tcPr>
            <w:tcW w:w="2304" w:type="dxa"/>
          </w:tcPr>
          <w:p w14:paraId="3A8F4443" w14:textId="2B4FCAC5" w:rsidR="002B0450" w:rsidRPr="000A0D20" w:rsidRDefault="003726C9" w:rsidP="002B0450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承上結餘</w:t>
            </w:r>
          </w:p>
        </w:tc>
        <w:tc>
          <w:tcPr>
            <w:tcW w:w="1062" w:type="dxa"/>
            <w:gridSpan w:val="2"/>
          </w:tcPr>
          <w:p w14:paraId="253AA239" w14:textId="77777777" w:rsidR="002B0450" w:rsidRPr="000A0D20" w:rsidRDefault="002B0450" w:rsidP="002B0450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90,000</w:t>
            </w:r>
          </w:p>
        </w:tc>
        <w:tc>
          <w:tcPr>
            <w:tcW w:w="1271" w:type="dxa"/>
          </w:tcPr>
          <w:p w14:paraId="556E1D0D" w14:textId="77777777" w:rsidR="002B0450" w:rsidRPr="00A02900" w:rsidRDefault="002B0450" w:rsidP="002B0450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highlight w:val="yellow"/>
                <w:lang w:eastAsia="zh-CN"/>
              </w:rPr>
            </w:pPr>
          </w:p>
        </w:tc>
      </w:tr>
      <w:tr w:rsidR="002B0450" w:rsidRPr="00A02900" w14:paraId="7E3BAC64" w14:textId="77777777" w:rsidTr="00BB4923">
        <w:trPr>
          <w:trHeight w:val="86"/>
        </w:trPr>
        <w:tc>
          <w:tcPr>
            <w:tcW w:w="896" w:type="dxa"/>
          </w:tcPr>
          <w:p w14:paraId="27121FAC" w14:textId="77777777" w:rsidR="002B0450" w:rsidRPr="00A02900" w:rsidRDefault="002B0450" w:rsidP="002B0450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highlight w:val="yellow"/>
                <w:lang w:eastAsia="zh-CN"/>
              </w:rPr>
            </w:pPr>
          </w:p>
        </w:tc>
        <w:tc>
          <w:tcPr>
            <w:tcW w:w="1465" w:type="dxa"/>
          </w:tcPr>
          <w:p w14:paraId="7D55C9D8" w14:textId="77777777" w:rsidR="002B0450" w:rsidRPr="000A0D20" w:rsidRDefault="002B0450" w:rsidP="002B0450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</w:p>
        </w:tc>
        <w:tc>
          <w:tcPr>
            <w:tcW w:w="2515" w:type="dxa"/>
          </w:tcPr>
          <w:p w14:paraId="5F2D64CB" w14:textId="77777777" w:rsidR="002B0450" w:rsidRPr="000A0D20" w:rsidRDefault="002B0450" w:rsidP="002B0450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lang w:eastAsia="zh-CN"/>
              </w:rPr>
            </w:pPr>
          </w:p>
        </w:tc>
        <w:tc>
          <w:tcPr>
            <w:tcW w:w="1671" w:type="dxa"/>
            <w:gridSpan w:val="2"/>
            <w:tcBorders>
              <w:right w:val="single" w:sz="4" w:space="0" w:color="auto"/>
            </w:tcBorders>
          </w:tcPr>
          <w:p w14:paraId="6B80AD5D" w14:textId="77777777" w:rsidR="002B0450" w:rsidRPr="000A0D20" w:rsidRDefault="002B0450" w:rsidP="002B0450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4287BF06" w14:textId="7295E5B7" w:rsidR="002B0450" w:rsidRPr="000A0D20" w:rsidRDefault="002B0450" w:rsidP="00BD7F3C">
            <w:pPr>
              <w:tabs>
                <w:tab w:val="left" w:pos="525"/>
                <w:tab w:val="right" w:pos="9746"/>
              </w:tabs>
              <w:snapToGrid w:val="0"/>
              <w:ind w:right="118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ab/>
              <w:t>2</w:t>
            </w:r>
            <w:r w:rsidR="00BD7F3C">
              <w:rPr>
                <w:rFonts w:eastAsia="新細明體"/>
                <w:lang w:eastAsia="zh-CN"/>
              </w:rPr>
              <w:t>日</w:t>
            </w:r>
          </w:p>
        </w:tc>
        <w:tc>
          <w:tcPr>
            <w:tcW w:w="2304" w:type="dxa"/>
          </w:tcPr>
          <w:p w14:paraId="6CB814EE" w14:textId="4F33C4B1" w:rsidR="002B0450" w:rsidRPr="000A0D20" w:rsidRDefault="00942A2D" w:rsidP="002B0450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銀行存款</w:t>
            </w:r>
          </w:p>
        </w:tc>
        <w:tc>
          <w:tcPr>
            <w:tcW w:w="1062" w:type="dxa"/>
            <w:gridSpan w:val="2"/>
          </w:tcPr>
          <w:p w14:paraId="6D07E0CD" w14:textId="35BE3A3E" w:rsidR="002B0450" w:rsidRPr="000A0D20" w:rsidRDefault="00BB4923" w:rsidP="002B0450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13920" behindDoc="0" locked="0" layoutInCell="1" allowOverlap="1" wp14:anchorId="34EA7922" wp14:editId="7D649ED3">
                      <wp:simplePos x="0" y="0"/>
                      <wp:positionH relativeFrom="column">
                        <wp:posOffset>-141605</wp:posOffset>
                      </wp:positionH>
                      <wp:positionV relativeFrom="paragraph">
                        <wp:posOffset>168910</wp:posOffset>
                      </wp:positionV>
                      <wp:extent cx="723900" cy="165100"/>
                      <wp:effectExtent l="0" t="0" r="12700" b="12700"/>
                      <wp:wrapNone/>
                      <wp:docPr id="147" name="Rectangle 1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900" cy="1651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2BB847" id="Rectangle 147" o:spid="_x0000_s1026" style="position:absolute;margin-left:-11.15pt;margin-top:13.3pt;width:57pt;height:13pt;z-index:252113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" fillcolor="window" strokecolor="#70ad47" strokeweight="1pt"/>
                  </w:pict>
                </mc:Fallback>
              </mc:AlternateContent>
            </w:r>
            <w:r w:rsidR="002B0450" w:rsidRPr="000A0D20">
              <w:rPr>
                <w:rFonts w:eastAsia="新細明體"/>
                <w:lang w:eastAsia="zh-CN"/>
              </w:rPr>
              <w:t>40,000</w:t>
            </w:r>
          </w:p>
        </w:tc>
        <w:tc>
          <w:tcPr>
            <w:tcW w:w="1271" w:type="dxa"/>
          </w:tcPr>
          <w:p w14:paraId="6247F981" w14:textId="77777777" w:rsidR="002B0450" w:rsidRPr="00A02900" w:rsidRDefault="002B0450" w:rsidP="002B0450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highlight w:val="yellow"/>
                <w:lang w:eastAsia="zh-CN"/>
              </w:rPr>
            </w:pPr>
          </w:p>
        </w:tc>
      </w:tr>
      <w:tr w:rsidR="002B0450" w:rsidRPr="00A02900" w14:paraId="73E4248F" w14:textId="77777777" w:rsidTr="00BB4923">
        <w:trPr>
          <w:trHeight w:val="86"/>
        </w:trPr>
        <w:tc>
          <w:tcPr>
            <w:tcW w:w="896" w:type="dxa"/>
          </w:tcPr>
          <w:p w14:paraId="5251730F" w14:textId="77777777" w:rsidR="002B0450" w:rsidRPr="00A02900" w:rsidRDefault="002B0450" w:rsidP="002B0450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color w:val="FF0000"/>
                <w:highlight w:val="yellow"/>
                <w:lang w:eastAsia="zh-CN"/>
              </w:rPr>
            </w:pPr>
          </w:p>
        </w:tc>
        <w:tc>
          <w:tcPr>
            <w:tcW w:w="1465" w:type="dxa"/>
          </w:tcPr>
          <w:p w14:paraId="19B7F4AC" w14:textId="77777777" w:rsidR="002B0450" w:rsidRPr="000A0D20" w:rsidRDefault="002B0450" w:rsidP="002B0450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3115" w:type="dxa"/>
            <w:gridSpan w:val="2"/>
          </w:tcPr>
          <w:p w14:paraId="41322561" w14:textId="77777777" w:rsidR="002B0450" w:rsidRPr="000A0D20" w:rsidRDefault="002B0450" w:rsidP="002B0450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1071" w:type="dxa"/>
            <w:tcBorders>
              <w:right w:val="single" w:sz="4" w:space="0" w:color="auto"/>
            </w:tcBorders>
          </w:tcPr>
          <w:p w14:paraId="3BD0CB3D" w14:textId="5DED8BFA" w:rsidR="002B0450" w:rsidRPr="000A0D20" w:rsidRDefault="002B0450" w:rsidP="002B0450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  <w:lang w:eastAsia="zh-CN"/>
              </w:rPr>
            </w:pPr>
            <w:r w:rsidRPr="000A0D20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14944" behindDoc="0" locked="0" layoutInCell="1" allowOverlap="1" wp14:anchorId="7946FD72" wp14:editId="60B82025">
                      <wp:simplePos x="0" y="0"/>
                      <wp:positionH relativeFrom="column">
                        <wp:posOffset>-189382</wp:posOffset>
                      </wp:positionH>
                      <wp:positionV relativeFrom="paragraph">
                        <wp:posOffset>-18282</wp:posOffset>
                      </wp:positionV>
                      <wp:extent cx="723900" cy="165100"/>
                      <wp:effectExtent l="0" t="0" r="12700" b="12700"/>
                      <wp:wrapNone/>
                      <wp:docPr id="148" name="Rectangle 1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900" cy="1651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1F87B352" id="Rectangle 148" o:spid="_x0000_s1026" style="position:absolute;margin-left:-14.9pt;margin-top:-1.45pt;width:57pt;height:13pt;z-index:252114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5411A432" w14:textId="586A5209" w:rsidR="002B0450" w:rsidRPr="000A0D20" w:rsidRDefault="002B0450" w:rsidP="002B0450">
            <w:pPr>
              <w:tabs>
                <w:tab w:val="left" w:pos="525"/>
                <w:tab w:val="right" w:pos="9746"/>
              </w:tabs>
              <w:snapToGrid w:val="0"/>
              <w:ind w:right="392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2675" w:type="dxa"/>
            <w:gridSpan w:val="2"/>
          </w:tcPr>
          <w:p w14:paraId="43D5057B" w14:textId="668CE6D7" w:rsidR="002B0450" w:rsidRPr="000A0D20" w:rsidRDefault="002B0450" w:rsidP="002B0450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691" w:type="dxa"/>
          </w:tcPr>
          <w:p w14:paraId="5E400810" w14:textId="02E098F4" w:rsidR="002B0450" w:rsidRPr="000A0D20" w:rsidRDefault="002B0450" w:rsidP="00BB4923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1271" w:type="dxa"/>
          </w:tcPr>
          <w:p w14:paraId="5982397C" w14:textId="77777777" w:rsidR="002B0450" w:rsidRPr="00A02900" w:rsidRDefault="002B0450" w:rsidP="002B0450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  <w:highlight w:val="yellow"/>
                <w:lang w:eastAsia="zh-CN"/>
              </w:rPr>
            </w:pPr>
          </w:p>
        </w:tc>
      </w:tr>
    </w:tbl>
    <w:p w14:paraId="09317C1C" w14:textId="7F71998D" w:rsidR="0043368B" w:rsidRPr="00A02900" w:rsidRDefault="0074434A">
      <w:pPr>
        <w:spacing w:after="160" w:line="259" w:lineRule="auto"/>
        <w:rPr>
          <w:highlight w:val="yellow"/>
        </w:rPr>
      </w:pPr>
      <w:r w:rsidRPr="00A02900">
        <w:rPr>
          <w:rFonts w:eastAsia="新細明體"/>
          <w:noProof/>
          <w:highlight w:val="yellow"/>
          <w:lang w:val="en-US"/>
        </w:rPr>
        <mc:AlternateContent>
          <mc:Choice Requires="wps">
            <w:drawing>
              <wp:anchor distT="45720" distB="45720" distL="114300" distR="114300" simplePos="0" relativeHeight="252025856" behindDoc="0" locked="0" layoutInCell="1" allowOverlap="1" wp14:anchorId="37FE6FE4" wp14:editId="09347F64">
                <wp:simplePos x="0" y="0"/>
                <wp:positionH relativeFrom="margin">
                  <wp:align>left</wp:align>
                </wp:positionH>
                <wp:positionV relativeFrom="paragraph">
                  <wp:posOffset>291466</wp:posOffset>
                </wp:positionV>
                <wp:extent cx="6692265" cy="368300"/>
                <wp:effectExtent l="0" t="0" r="13335" b="12700"/>
                <wp:wrapNone/>
                <wp:docPr id="1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368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744DDC" w14:textId="3EDDAD2F" w:rsidR="002F14A0" w:rsidRPr="005B26FC" w:rsidRDefault="002F14A0" w:rsidP="0043368B">
                            <w:pPr>
                              <w:rPr>
                                <w:rFonts w:ascii="新細明體" w:eastAsia="新細明體" w:hAnsi="新細明體" w:cs="新細明體"/>
                                <w:lang w:val="en-US"/>
                              </w:rPr>
                            </w:pPr>
                            <w:r>
                              <w:rPr>
                                <w:rFonts w:ascii="新細明體" w:eastAsia="新細明體" w:hAnsi="新細明體" w:cs="新細明體" w:hint="eastAsia"/>
                                <w:lang w:val="en-US"/>
                              </w:rPr>
                              <w:t>若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lang w:val="en-US"/>
                              </w:rPr>
                              <w:t>兩邊的數字相等，則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lang w:val="en-US"/>
                              </w:rPr>
                              <w:t>無</w:t>
                            </w:r>
                            <w:r w:rsidRPr="00EF595C">
                              <w:rPr>
                                <w:rFonts w:ascii="新細明體" w:eastAsia="新細明體" w:hAnsi="新細明體" w:cs="新細明體"/>
                              </w:rPr>
                              <w:t>結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lang w:val="en-US"/>
                              </w:rPr>
                              <w:t>餘轉至下月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E6FE4" id="_x0000_s1032" type="#_x0000_t202" style="position:absolute;margin-left:0;margin-top:22.95pt;width:526.95pt;height:29pt;z-index:2520258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">
                <v:textbox>
                  <w:txbxContent>
                    <w:p w14:paraId="27744DDC" w14:textId="3EDDAD2F" w:rsidR="002F14A0" w:rsidRPr="005B26FC" w:rsidRDefault="002F14A0" w:rsidP="0043368B">
                      <w:pPr>
                        <w:rPr>
                          <w:rFonts w:ascii="新細明體" w:eastAsia="新細明體" w:hAnsi="新細明體" w:cs="新細明體"/>
                          <w:lang w:val="en-US"/>
                        </w:rPr>
                      </w:pPr>
                      <w:r>
                        <w:rPr>
                          <w:rFonts w:ascii="新細明體" w:eastAsia="新細明體" w:hAnsi="新細明體" w:cs="新細明體" w:hint="eastAsia"/>
                          <w:lang w:val="en-US"/>
                        </w:rPr>
                        <w:t>若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lang w:val="en-US"/>
                        </w:rPr>
                        <w:t>兩邊的數字相等，則</w:t>
                      </w:r>
                      <w:r>
                        <w:rPr>
                          <w:rFonts w:ascii="新細明體" w:eastAsia="新細明體" w:hAnsi="新細明體" w:cs="新細明體" w:hint="eastAsia"/>
                          <w:lang w:val="en-US"/>
                        </w:rPr>
                        <w:t>無</w:t>
                      </w:r>
                      <w:r w:rsidRPr="00EF595C">
                        <w:rPr>
                          <w:rFonts w:ascii="新細明體" w:eastAsia="新細明體" w:hAnsi="新細明體" w:cs="新細明體"/>
                        </w:rPr>
                        <w:t>結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lang w:val="en-US"/>
                        </w:rPr>
                        <w:t>餘轉至下月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28A03F5" w14:textId="2BD2B4FB" w:rsidR="00A13BE5" w:rsidRPr="00A02900" w:rsidRDefault="00A13BE5" w:rsidP="00A13BE5">
      <w:pPr>
        <w:rPr>
          <w:highlight w:val="yellow"/>
        </w:rPr>
      </w:pPr>
    </w:p>
    <w:p w14:paraId="57233D14" w14:textId="77777777" w:rsidR="00A13BE5" w:rsidRPr="00A02900" w:rsidRDefault="00A13BE5" w:rsidP="00C436D8">
      <w:pPr>
        <w:rPr>
          <w:highlight w:val="yellow"/>
        </w:rPr>
      </w:pPr>
    </w:p>
    <w:p w14:paraId="401AC52C" w14:textId="77777777" w:rsidR="00A13BE5" w:rsidRPr="00A02900" w:rsidRDefault="00A13BE5" w:rsidP="002A7784">
      <w:pPr>
        <w:rPr>
          <w:highlight w:val="yellow"/>
        </w:rPr>
      </w:pPr>
    </w:p>
    <w:p w14:paraId="68A31CDF" w14:textId="77777777" w:rsidR="00A13BE5" w:rsidRPr="00A02900" w:rsidRDefault="00A13BE5" w:rsidP="00FD54EB">
      <w:pPr>
        <w:rPr>
          <w:highlight w:val="yellow"/>
        </w:rPr>
      </w:pPr>
    </w:p>
    <w:p w14:paraId="5582B6CF" w14:textId="77777777" w:rsidR="00A13BE5" w:rsidRPr="00A02900" w:rsidRDefault="00A13BE5">
      <w:pPr>
        <w:rPr>
          <w:highlight w:val="yellow"/>
        </w:rPr>
      </w:pPr>
    </w:p>
    <w:p w14:paraId="4D75D3D4" w14:textId="4B74CDF8" w:rsidR="00A13BE5" w:rsidRPr="00A02900" w:rsidRDefault="00A13BE5" w:rsidP="00A13BE5">
      <w:pPr>
        <w:rPr>
          <w:highlight w:val="yellow"/>
        </w:rPr>
      </w:pPr>
    </w:p>
    <w:p w14:paraId="3F03115A" w14:textId="5C9AAE6A" w:rsidR="00442669" w:rsidRPr="000A0D20" w:rsidRDefault="002F14A0" w:rsidP="00C03377">
      <w:pPr>
        <w:spacing w:line="276" w:lineRule="auto"/>
      </w:pPr>
      <w:r>
        <w:t>(b</w:t>
      </w:r>
      <w:r w:rsidR="00A13BE5" w:rsidRPr="000A0D20">
        <w:t>)</w:t>
      </w:r>
      <w:r w:rsidR="00A13BE5" w:rsidRPr="000A0D20">
        <w:tab/>
      </w:r>
    </w:p>
    <w:p w14:paraId="1E90723C" w14:textId="3521EFA7" w:rsidR="00A13BE5" w:rsidRPr="000A0D20" w:rsidRDefault="00A13BE5" w:rsidP="00C03377">
      <w:pPr>
        <w:spacing w:line="276" w:lineRule="auto"/>
      </w:pPr>
      <w:r w:rsidRPr="000A0D20">
        <w:t>(i)</w:t>
      </w:r>
      <w:r w:rsidRPr="000A0D20">
        <w:tab/>
      </w:r>
      <w:r w:rsidR="00BD7F3C" w:rsidRPr="00BD7F3C">
        <w:rPr>
          <w:rFonts w:ascii="新細明體" w:eastAsia="新細明體" w:hAnsi="新細明體" w:cs="新細明體" w:hint="eastAsia"/>
        </w:rPr>
        <w:t>零</w:t>
      </w:r>
      <w:r w:rsidR="00EF595C" w:rsidRPr="00EF595C">
        <w:rPr>
          <w:rFonts w:ascii="新細明體" w:eastAsia="新細明體" w:hAnsi="新細明體" w:cs="新細明體"/>
        </w:rPr>
        <w:t>結</w:t>
      </w:r>
      <w:r w:rsidR="00BD7F3C" w:rsidRPr="00BD7F3C">
        <w:rPr>
          <w:rFonts w:ascii="新細明體" w:eastAsia="新細明體" w:hAnsi="新細明體" w:cs="新細明體" w:hint="eastAsia"/>
        </w:rPr>
        <w:t>餘</w:t>
      </w:r>
      <w:r w:rsidRPr="000A0D20">
        <w:t>:</w:t>
      </w:r>
      <w:r w:rsidR="00BD7F3C" w:rsidRPr="000A0D20">
        <w:t xml:space="preserve"> </w:t>
      </w:r>
      <w:r w:rsidR="00442669" w:rsidRPr="000A0D20">
        <w:t>______________</w:t>
      </w:r>
      <w:r w:rsidRPr="000A0D20">
        <w:t>_________</w:t>
      </w:r>
      <w:r w:rsidRPr="000A0D20">
        <w:tab/>
      </w:r>
      <w:r w:rsidRPr="000A0D20">
        <w:tab/>
      </w:r>
    </w:p>
    <w:p w14:paraId="3370EF96" w14:textId="0EF9205A" w:rsidR="00A13BE5" w:rsidRPr="000A0D20" w:rsidRDefault="00A13BE5" w:rsidP="00A13BE5">
      <w:r w:rsidRPr="000A0D20">
        <w:tab/>
      </w:r>
      <w:r w:rsidRPr="000A0D20">
        <w:tab/>
      </w:r>
      <w:r w:rsidRPr="000A0D20">
        <w:tab/>
      </w:r>
      <w:r w:rsidRPr="000A0D20">
        <w:tab/>
      </w:r>
    </w:p>
    <w:p w14:paraId="065AD678" w14:textId="11DA0FFB" w:rsidR="00A13BE5" w:rsidRPr="00A02900" w:rsidRDefault="00A13BE5" w:rsidP="00A13BE5">
      <w:pPr>
        <w:rPr>
          <w:highlight w:val="yellow"/>
        </w:rPr>
      </w:pPr>
    </w:p>
    <w:p w14:paraId="2D802985" w14:textId="35C52739" w:rsidR="00A13BE5" w:rsidRPr="00A02900" w:rsidRDefault="00A13BE5" w:rsidP="00A13BE5">
      <w:pPr>
        <w:rPr>
          <w:highlight w:val="yellow"/>
        </w:rPr>
      </w:pPr>
    </w:p>
    <w:p w14:paraId="7843F2DF" w14:textId="677E8787" w:rsidR="00A13BE5" w:rsidRPr="00A02900" w:rsidRDefault="005F28E6" w:rsidP="00A13BE5">
      <w:pPr>
        <w:rPr>
          <w:highlight w:val="yellow"/>
        </w:rPr>
      </w:pPr>
      <w:r w:rsidRPr="00A02900">
        <w:rPr>
          <w:noProof/>
          <w:highlight w:val="yellow"/>
          <w:lang w:val="en-US"/>
        </w:rPr>
        <mc:AlternateContent>
          <mc:Choice Requires="wps">
            <w:drawing>
              <wp:anchor distT="45720" distB="45720" distL="114300" distR="114300" simplePos="0" relativeHeight="252027904" behindDoc="0" locked="0" layoutInCell="1" allowOverlap="1" wp14:anchorId="77161943" wp14:editId="3A45E2A4">
                <wp:simplePos x="0" y="0"/>
                <wp:positionH relativeFrom="column">
                  <wp:posOffset>3232150</wp:posOffset>
                </wp:positionH>
                <wp:positionV relativeFrom="paragraph">
                  <wp:posOffset>133985</wp:posOffset>
                </wp:positionV>
                <wp:extent cx="3418764" cy="514350"/>
                <wp:effectExtent l="0" t="0" r="10795" b="19050"/>
                <wp:wrapNone/>
                <wp:docPr id="1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8764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16F83D" w14:textId="3803F615" w:rsidR="002F14A0" w:rsidRPr="00E93CE8" w:rsidRDefault="002F14A0">
                            <w:pPr>
                              <w:rPr>
                                <w:rFonts w:ascii="新細明體" w:eastAsia="新細明體" w:hAnsi="新細明體" w:cs="新細明體"/>
                                <w:color w:val="000000" w:themeColor="text1"/>
                              </w:rPr>
                            </w:pP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</w:rPr>
                              <w:t>當借方總額 &gt;貸方總額，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結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餘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轉下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會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列</w:t>
                            </w:r>
                            <w:r>
                              <w:rPr>
                                <w:rFonts w:ascii="新細明體" w:eastAsia="新細明體" w:hAnsi="新細明體" w:cs="新細明體"/>
                                <w:color w:val="000000" w:themeColor="text1"/>
                                <w:lang w:val="en-US"/>
                              </w:rPr>
                              <w:t>示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在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貸方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，帳戶</w:t>
                            </w:r>
                            <w:r w:rsidR="00D53E49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結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餘額為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借方</w:t>
                            </w:r>
                            <w:r w:rsidR="00D53E49"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結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餘</w:t>
                            </w:r>
                            <w:r w:rsidRPr="007F700C">
                              <w:rPr>
                                <w:rFonts w:ascii="新細明體" w:eastAsia="新細明體" w:hAnsi="新細明體" w:cs="新細明體" w:hint="eastAsia"/>
                                <w:b/>
                                <w:lang w:val="en-US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161943" id="_x0000_s1033" type="#_x0000_t202" style="position:absolute;margin-left:254.5pt;margin-top:10.55pt;width:269.2pt;height:40.5pt;z-index:252027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">
                <v:textbox>
                  <w:txbxContent>
                    <w:p w14:paraId="2216F83D" w14:textId="3803F615" w:rsidR="002F14A0" w:rsidRPr="00E93CE8" w:rsidRDefault="002F14A0">
                      <w:pPr>
                        <w:rPr>
                          <w:rFonts w:ascii="新細明體" w:eastAsia="新細明體" w:hAnsi="新細明體" w:cs="新細明體"/>
                          <w:color w:val="000000" w:themeColor="text1"/>
                        </w:rPr>
                      </w:pPr>
                      <w:r w:rsidRPr="00BD7F3C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</w:rPr>
                        <w:t>當借方總額 &gt;貸方總額，</w:t>
                      </w:r>
                      <w:r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結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餘</w:t>
                      </w:r>
                      <w:r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轉下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會</w:t>
                      </w:r>
                      <w:r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列</w:t>
                      </w:r>
                      <w:r>
                        <w:rPr>
                          <w:rFonts w:ascii="新細明體" w:eastAsia="新細明體" w:hAnsi="新細明體" w:cs="新細明體"/>
                          <w:color w:val="000000" w:themeColor="text1"/>
                          <w:lang w:val="en-US"/>
                        </w:rPr>
                        <w:t>示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在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貸方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，帳戶</w:t>
                      </w:r>
                      <w:r w:rsidR="00D53E49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結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餘額為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借方</w:t>
                      </w:r>
                      <w:r w:rsidR="00D53E49"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結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餘</w:t>
                      </w:r>
                      <w:r w:rsidRPr="007F700C">
                        <w:rPr>
                          <w:rFonts w:ascii="新細明體" w:eastAsia="新細明體" w:hAnsi="新細明體" w:cs="新細明體" w:hint="eastAsia"/>
                          <w:b/>
                          <w:lang w:val="en-US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</w:p>
    <w:p w14:paraId="1676AD09" w14:textId="65D88D39" w:rsidR="00A13BE5" w:rsidRPr="00A02900" w:rsidRDefault="00A13BE5" w:rsidP="00A13BE5">
      <w:pPr>
        <w:rPr>
          <w:highlight w:val="yellow"/>
        </w:rPr>
      </w:pPr>
      <w:r w:rsidRPr="00A02900">
        <w:rPr>
          <w:noProof/>
          <w:highlight w:val="yellow"/>
          <w:lang w:val="en-US"/>
        </w:rPr>
        <mc:AlternateContent>
          <mc:Choice Requires="wps">
            <w:drawing>
              <wp:anchor distT="0" distB="0" distL="114300" distR="114300" simplePos="0" relativeHeight="252028928" behindDoc="0" locked="0" layoutInCell="1" allowOverlap="1" wp14:anchorId="3FAEA93C" wp14:editId="2BE5CE4F">
                <wp:simplePos x="0" y="0"/>
                <wp:positionH relativeFrom="margin">
                  <wp:align>center</wp:align>
                </wp:positionH>
                <wp:positionV relativeFrom="paragraph">
                  <wp:posOffset>95733</wp:posOffset>
                </wp:positionV>
                <wp:extent cx="300250" cy="238836"/>
                <wp:effectExtent l="19050" t="19050" r="24130" b="46990"/>
                <wp:wrapNone/>
                <wp:docPr id="151" name="Left Arrow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250" cy="238836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77F63F75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151" o:spid="_x0000_s1026" type="#_x0000_t66" style="position:absolute;margin-left:0;margin-top:7.55pt;width:23.65pt;height:18.8pt;z-index:25202892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" adj="8591" fillcolor="#4472c4 [3204]" strokecolor="#1f3763 [1604]" strokeweight="1pt">
                <w10:wrap anchorx="margin"/>
              </v:shape>
            </w:pict>
          </mc:Fallback>
        </mc:AlternateContent>
      </w:r>
    </w:p>
    <w:p w14:paraId="73FC251F" w14:textId="71F396A8" w:rsidR="00A13BE5" w:rsidRPr="000A0D20" w:rsidRDefault="00A13BE5" w:rsidP="00A13BE5">
      <w:pPr>
        <w:spacing w:after="160" w:line="259" w:lineRule="auto"/>
      </w:pPr>
      <w:r w:rsidRPr="000A0D20">
        <w:t>(ii)</w:t>
      </w:r>
      <w:r w:rsidRPr="000A0D20">
        <w:tab/>
      </w:r>
      <w:r w:rsidR="00BD7F3C" w:rsidRPr="00BD7F3C">
        <w:rPr>
          <w:rFonts w:ascii="新細明體" w:eastAsia="新細明體" w:hAnsi="新細明體" w:cs="新細明體" w:hint="eastAsia"/>
        </w:rPr>
        <w:t>借方</w:t>
      </w:r>
      <w:r w:rsidR="00EF595C" w:rsidRPr="00EF595C">
        <w:rPr>
          <w:rFonts w:ascii="新細明體" w:eastAsia="新細明體" w:hAnsi="新細明體" w:cs="新細明體"/>
        </w:rPr>
        <w:t>結</w:t>
      </w:r>
      <w:r w:rsidR="00BD7F3C" w:rsidRPr="00BD7F3C">
        <w:rPr>
          <w:rFonts w:ascii="新細明體" w:eastAsia="新細明體" w:hAnsi="新細明體" w:cs="新細明體" w:hint="eastAsia"/>
        </w:rPr>
        <w:t>餘</w:t>
      </w:r>
      <w:r w:rsidRPr="000A0D20">
        <w:t xml:space="preserve">: </w:t>
      </w:r>
      <w:r w:rsidR="00442669" w:rsidRPr="000A0D20">
        <w:t>__________________</w:t>
      </w:r>
      <w:r w:rsidRPr="000A0D20">
        <w:t>_____</w:t>
      </w:r>
      <w:r w:rsidRPr="000A0D20">
        <w:tab/>
      </w:r>
    </w:p>
    <w:p w14:paraId="106529EE" w14:textId="77777777" w:rsidR="00A13BE5" w:rsidRPr="000A0D20" w:rsidRDefault="00A13BE5" w:rsidP="00A13BE5">
      <w:pPr>
        <w:spacing w:after="160" w:line="259" w:lineRule="auto"/>
      </w:pPr>
      <w:r w:rsidRPr="000A0D20">
        <w:tab/>
      </w:r>
    </w:p>
    <w:p w14:paraId="05611EC0" w14:textId="489D76AD" w:rsidR="00A13BE5" w:rsidRPr="00A02900" w:rsidRDefault="00A13BE5" w:rsidP="00A13BE5">
      <w:pPr>
        <w:spacing w:after="160" w:line="259" w:lineRule="auto"/>
        <w:rPr>
          <w:highlight w:val="yellow"/>
        </w:rPr>
      </w:pPr>
    </w:p>
    <w:p w14:paraId="5BDEA9DB" w14:textId="26688050" w:rsidR="00A13BE5" w:rsidRPr="00A02900" w:rsidRDefault="005F28E6" w:rsidP="00A13BE5">
      <w:pPr>
        <w:spacing w:after="160" w:line="259" w:lineRule="auto"/>
        <w:rPr>
          <w:highlight w:val="yellow"/>
        </w:rPr>
      </w:pPr>
      <w:r w:rsidRPr="00A02900">
        <w:rPr>
          <w:noProof/>
          <w:highlight w:val="yellow"/>
          <w:lang w:val="en-US"/>
        </w:rPr>
        <mc:AlternateContent>
          <mc:Choice Requires="wps">
            <w:drawing>
              <wp:anchor distT="0" distB="0" distL="114300" distR="114300" simplePos="0" relativeHeight="252033024" behindDoc="0" locked="0" layoutInCell="1" allowOverlap="1" wp14:anchorId="214393EA" wp14:editId="7F6CC370">
                <wp:simplePos x="0" y="0"/>
                <wp:positionH relativeFrom="column">
                  <wp:posOffset>2991485</wp:posOffset>
                </wp:positionH>
                <wp:positionV relativeFrom="paragraph">
                  <wp:posOffset>208280</wp:posOffset>
                </wp:positionV>
                <wp:extent cx="300250" cy="238836"/>
                <wp:effectExtent l="19050" t="19050" r="24130" b="46990"/>
                <wp:wrapNone/>
                <wp:docPr id="153" name="Left Arrow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250" cy="238836"/>
                        </a:xfrm>
                        <a:prstGeom prst="leftArrow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3AB7F83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153" o:spid="_x0000_s1026" type="#_x0000_t66" style="position:absolute;margin-left:235.55pt;margin-top:16.4pt;width:23.65pt;height:18.8pt;z-index:252033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" adj="8591" fillcolor="#4472c4" strokecolor="#2f528f" strokeweight="1pt"/>
            </w:pict>
          </mc:Fallback>
        </mc:AlternateContent>
      </w:r>
      <w:r w:rsidR="00442669" w:rsidRPr="00A02900">
        <w:rPr>
          <w:noProof/>
          <w:highlight w:val="yellow"/>
          <w:lang w:val="en-US"/>
        </w:rPr>
        <mc:AlternateContent>
          <mc:Choice Requires="wps">
            <w:drawing>
              <wp:anchor distT="45720" distB="45720" distL="114300" distR="114300" simplePos="0" relativeHeight="252030976" behindDoc="0" locked="0" layoutInCell="1" allowOverlap="1" wp14:anchorId="505F188A" wp14:editId="60A07158">
                <wp:simplePos x="0" y="0"/>
                <wp:positionH relativeFrom="column">
                  <wp:posOffset>3308350</wp:posOffset>
                </wp:positionH>
                <wp:positionV relativeFrom="paragraph">
                  <wp:posOffset>54610</wp:posOffset>
                </wp:positionV>
                <wp:extent cx="3405117" cy="552450"/>
                <wp:effectExtent l="0" t="0" r="24130" b="19050"/>
                <wp:wrapNone/>
                <wp:docPr id="1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5117" cy="552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08D899" w14:textId="2EC4D9D7" w:rsidR="002F14A0" w:rsidRPr="00E93CE8" w:rsidRDefault="002F14A0" w:rsidP="00A13BE5">
                            <w:pPr>
                              <w:rPr>
                                <w:rFonts w:ascii="Comic Sans MS" w:eastAsiaTheme="minorEastAsia" w:hAnsi="Comic Sans MS"/>
                              </w:rPr>
                            </w:pP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</w:rPr>
                              <w:t>當貸方總額 &gt;借方總額，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結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餘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轉下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會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列</w:t>
                            </w:r>
                            <w:r>
                              <w:rPr>
                                <w:rFonts w:ascii="新細明體" w:eastAsia="新細明體" w:hAnsi="新細明體" w:cs="新細明體"/>
                                <w:color w:val="000000" w:themeColor="text1"/>
                                <w:lang w:val="en-US"/>
                              </w:rPr>
                              <w:t>示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在</w:t>
                            </w:r>
                            <w:r w:rsidRPr="007F700C"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  <w:lang w:val="en-US"/>
                              </w:rPr>
                              <w:t>借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方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，帳戶</w:t>
                            </w:r>
                            <w:r w:rsidR="00D53E49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結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餘為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貸方</w:t>
                            </w:r>
                            <w:r w:rsidR="00D53E49"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結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餘</w:t>
                            </w:r>
                            <w:r w:rsidRPr="007F700C">
                              <w:rPr>
                                <w:rFonts w:ascii="新細明體" w:eastAsia="新細明體" w:hAnsi="新細明體" w:cs="新細明體" w:hint="eastAsia"/>
                                <w:b/>
                                <w:lang w:val="en-US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5F188A" id="_x0000_s1034" type="#_x0000_t202" style="position:absolute;margin-left:260.5pt;margin-top:4.3pt;width:268.1pt;height:43.5pt;z-index:252030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">
                <v:textbox>
                  <w:txbxContent>
                    <w:p w14:paraId="3808D899" w14:textId="2EC4D9D7" w:rsidR="002F14A0" w:rsidRPr="00E93CE8" w:rsidRDefault="002F14A0" w:rsidP="00A13BE5">
                      <w:pPr>
                        <w:rPr>
                          <w:rFonts w:ascii="Comic Sans MS" w:eastAsiaTheme="minorEastAsia" w:hAnsi="Comic Sans MS"/>
                        </w:rPr>
                      </w:pPr>
                      <w:r w:rsidRPr="00BD7F3C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</w:rPr>
                        <w:t>當貸方總額 &gt;借方總額，</w:t>
                      </w:r>
                      <w:r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結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餘</w:t>
                      </w:r>
                      <w:r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轉下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會</w:t>
                      </w:r>
                      <w:r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列</w:t>
                      </w:r>
                      <w:r>
                        <w:rPr>
                          <w:rFonts w:ascii="新細明體" w:eastAsia="新細明體" w:hAnsi="新細明體" w:cs="新細明體"/>
                          <w:color w:val="000000" w:themeColor="text1"/>
                          <w:lang w:val="en-US"/>
                        </w:rPr>
                        <w:t>示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在</w:t>
                      </w:r>
                      <w:r w:rsidRPr="007F700C">
                        <w:rPr>
                          <w:rFonts w:ascii="新細明體" w:eastAsia="新細明體" w:hAnsi="新細明體" w:cs="新細明體" w:hint="eastAsia"/>
                          <w:color w:val="FF0000"/>
                          <w:lang w:val="en-US"/>
                        </w:rPr>
                        <w:t>借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方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，帳戶</w:t>
                      </w:r>
                      <w:r w:rsidR="00D53E49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結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餘為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貸方</w:t>
                      </w:r>
                      <w:r w:rsidR="00D53E49"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結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餘</w:t>
                      </w:r>
                      <w:r w:rsidRPr="007F700C">
                        <w:rPr>
                          <w:rFonts w:ascii="新細明體" w:eastAsia="新細明體" w:hAnsi="新細明體" w:cs="新細明體" w:hint="eastAsia"/>
                          <w:b/>
                          <w:lang w:val="en-US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</w:p>
    <w:p w14:paraId="674DC109" w14:textId="28E7A5B1" w:rsidR="00A13BE5" w:rsidRPr="000A0D20" w:rsidRDefault="00A13BE5">
      <w:pPr>
        <w:spacing w:after="160" w:line="259" w:lineRule="auto"/>
      </w:pPr>
      <w:r w:rsidRPr="000A0D20">
        <w:t>(iii)</w:t>
      </w:r>
      <w:r w:rsidRPr="000A0D20">
        <w:tab/>
      </w:r>
      <w:r w:rsidR="00BD7F3C" w:rsidRPr="00BD7F3C">
        <w:rPr>
          <w:rFonts w:ascii="新細明體" w:eastAsia="新細明體" w:hAnsi="新細明體" w:cs="新細明體" w:hint="eastAsia"/>
        </w:rPr>
        <w:t>貸方</w:t>
      </w:r>
      <w:r w:rsidR="00EF595C" w:rsidRPr="00EF595C">
        <w:rPr>
          <w:rFonts w:ascii="新細明體" w:eastAsia="新細明體" w:hAnsi="新細明體" w:cs="新細明體"/>
        </w:rPr>
        <w:t>結</w:t>
      </w:r>
      <w:r w:rsidR="00BD7F3C" w:rsidRPr="00BD7F3C">
        <w:rPr>
          <w:rFonts w:ascii="新細明體" w:eastAsia="新細明體" w:hAnsi="新細明體" w:cs="新細明體" w:hint="eastAsia"/>
        </w:rPr>
        <w:t>餘</w:t>
      </w:r>
      <w:r w:rsidRPr="000A0D20">
        <w:t xml:space="preserve">: </w:t>
      </w:r>
      <w:r w:rsidR="00442669" w:rsidRPr="000A0D20">
        <w:t>______________</w:t>
      </w:r>
      <w:r w:rsidRPr="000A0D20">
        <w:t>_________</w:t>
      </w:r>
    </w:p>
    <w:p w14:paraId="38C6C6CB" w14:textId="70C739C0" w:rsidR="00A13BE5" w:rsidRPr="000A0D20" w:rsidRDefault="00A13BE5" w:rsidP="00C03377">
      <w:pPr>
        <w:spacing w:after="160" w:line="259" w:lineRule="auto"/>
        <w:ind w:firstLine="720"/>
      </w:pPr>
      <w:r w:rsidRPr="000A0D20">
        <w:tab/>
      </w:r>
    </w:p>
    <w:p w14:paraId="648FFA0A" w14:textId="774ED386" w:rsidR="00A13BE5" w:rsidRPr="00A02900" w:rsidRDefault="00A13BE5">
      <w:pPr>
        <w:spacing w:after="160" w:line="259" w:lineRule="auto"/>
        <w:rPr>
          <w:highlight w:val="yellow"/>
        </w:rPr>
      </w:pPr>
      <w:r w:rsidRPr="00A02900">
        <w:rPr>
          <w:highlight w:val="yellow"/>
        </w:rPr>
        <w:br w:type="page"/>
      </w:r>
    </w:p>
    <w:tbl>
      <w:tblPr>
        <w:tblStyle w:val="TableGrid"/>
        <w:tblW w:w="103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644"/>
        <w:gridCol w:w="9076"/>
      </w:tblGrid>
      <w:tr w:rsidR="00D04088" w:rsidRPr="00836384" w14:paraId="3BEDF886" w14:textId="77777777" w:rsidTr="004735EA">
        <w:tc>
          <w:tcPr>
            <w:tcW w:w="630" w:type="dxa"/>
          </w:tcPr>
          <w:p w14:paraId="163D84CA" w14:textId="77777777" w:rsidR="00D04088" w:rsidRPr="00836384" w:rsidRDefault="00D04088" w:rsidP="004735EA">
            <w:pPr>
              <w:tabs>
                <w:tab w:val="right" w:pos="0"/>
              </w:tabs>
              <w:ind w:hanging="110"/>
            </w:pPr>
            <w:r w:rsidRPr="00836384">
              <w:lastRenderedPageBreak/>
              <w:t>(</w:t>
            </w:r>
            <w:r>
              <w:t>c</w:t>
            </w:r>
            <w:r w:rsidRPr="00836384">
              <w:t>)</w:t>
            </w:r>
          </w:p>
        </w:tc>
        <w:tc>
          <w:tcPr>
            <w:tcW w:w="9720" w:type="dxa"/>
            <w:gridSpan w:val="2"/>
          </w:tcPr>
          <w:p w14:paraId="511C00CA" w14:textId="77777777" w:rsidR="00D04088" w:rsidRPr="00836384" w:rsidRDefault="00D04088" w:rsidP="004735EA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836384">
              <w:rPr>
                <w:rFonts w:eastAsia="新細明體"/>
              </w:rPr>
              <w:t>列出試算表的兩項功能。</w:t>
            </w:r>
            <w:r w:rsidRPr="00836384">
              <w:t xml:space="preserve">      </w:t>
            </w:r>
          </w:p>
          <w:p w14:paraId="3A572332" w14:textId="77777777" w:rsidR="00D04088" w:rsidRPr="00836384" w:rsidRDefault="00D04088" w:rsidP="004735EA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836384">
              <w:t xml:space="preserve">                                                    </w:t>
            </w:r>
          </w:p>
        </w:tc>
      </w:tr>
      <w:tr w:rsidR="00D04088" w:rsidRPr="00836384" w14:paraId="09F151CB" w14:textId="77777777" w:rsidTr="004735EA">
        <w:tc>
          <w:tcPr>
            <w:tcW w:w="630" w:type="dxa"/>
          </w:tcPr>
          <w:p w14:paraId="336411D5" w14:textId="77777777" w:rsidR="00D04088" w:rsidRPr="00836384" w:rsidRDefault="00D04088" w:rsidP="004735EA">
            <w:pPr>
              <w:tabs>
                <w:tab w:val="right" w:pos="0"/>
              </w:tabs>
              <w:ind w:hanging="110"/>
            </w:pPr>
          </w:p>
        </w:tc>
        <w:tc>
          <w:tcPr>
            <w:tcW w:w="9720" w:type="dxa"/>
            <w:gridSpan w:val="2"/>
            <w:tcBorders>
              <w:bottom w:val="single" w:sz="4" w:space="0" w:color="auto"/>
            </w:tcBorders>
          </w:tcPr>
          <w:p w14:paraId="210CFA76" w14:textId="77777777" w:rsidR="00D04088" w:rsidRPr="00836384" w:rsidRDefault="00D04088" w:rsidP="004735EA">
            <w:pPr>
              <w:tabs>
                <w:tab w:val="right" w:pos="9746"/>
              </w:tabs>
              <w:snapToGrid w:val="0"/>
              <w:ind w:right="-19"/>
              <w:jc w:val="both"/>
              <w:rPr>
                <w:i/>
                <w:iCs/>
              </w:rPr>
            </w:pPr>
            <w:r>
              <w:rPr>
                <w:rFonts w:ascii="新細明體" w:eastAsia="新細明體" w:hAnsi="新細明體" w:cs="新細明體" w:hint="eastAsia"/>
                <w:i/>
                <w:iCs/>
              </w:rPr>
              <w:t>利用</w:t>
            </w:r>
            <w:r w:rsidRPr="00836384">
              <w:rPr>
                <w:rFonts w:ascii="新細明體" w:eastAsia="新細明體" w:hAnsi="新細明體" w:cs="新細明體" w:hint="eastAsia"/>
                <w:i/>
                <w:iCs/>
              </w:rPr>
              <w:t>方格內的詞語完成下</w:t>
            </w:r>
            <w:r>
              <w:rPr>
                <w:rFonts w:ascii="新細明體" w:eastAsia="新細明體" w:hAnsi="新細明體" w:cs="新細明體" w:hint="eastAsia"/>
                <w:i/>
                <w:iCs/>
              </w:rPr>
              <w:t>列</w:t>
            </w:r>
            <w:r w:rsidRPr="00836384">
              <w:rPr>
                <w:rFonts w:ascii="新細明體" w:eastAsia="新細明體" w:hAnsi="新細明體" w:cs="新細明體" w:hint="eastAsia"/>
                <w:i/>
                <w:iCs/>
              </w:rPr>
              <w:t>句子。</w:t>
            </w:r>
          </w:p>
        </w:tc>
      </w:tr>
      <w:tr w:rsidR="00D04088" w:rsidRPr="00836384" w14:paraId="4D772101" w14:textId="77777777" w:rsidTr="004735EA">
        <w:tc>
          <w:tcPr>
            <w:tcW w:w="630" w:type="dxa"/>
            <w:tcBorders>
              <w:right w:val="single" w:sz="4" w:space="0" w:color="auto"/>
            </w:tcBorders>
          </w:tcPr>
          <w:p w14:paraId="09DB92D2" w14:textId="77777777" w:rsidR="00D04088" w:rsidRPr="00836384" w:rsidRDefault="00D04088" w:rsidP="004735EA">
            <w:pPr>
              <w:tabs>
                <w:tab w:val="right" w:pos="0"/>
              </w:tabs>
              <w:ind w:hanging="110"/>
            </w:pPr>
          </w:p>
        </w:tc>
        <w:tc>
          <w:tcPr>
            <w:tcW w:w="9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C2D00" w14:textId="77777777" w:rsidR="00D04088" w:rsidRPr="00836384" w:rsidRDefault="00D04088" w:rsidP="004735EA">
            <w:pPr>
              <w:tabs>
                <w:tab w:val="right" w:pos="9746"/>
              </w:tabs>
              <w:snapToGrid w:val="0"/>
              <w:ind w:right="-388"/>
              <w:jc w:val="both"/>
              <w:rPr>
                <w:i/>
                <w:iCs/>
              </w:rPr>
            </w:pPr>
            <w:r w:rsidRPr="00836384">
              <w:rPr>
                <w:i/>
                <w:iCs/>
              </w:rPr>
              <w:t>1.</w:t>
            </w:r>
            <w:r w:rsidRPr="00836384">
              <w:rPr>
                <w:rFonts w:ascii="新細明體" w:eastAsia="新細明體" w:hAnsi="新細明體" w:cs="新細明體" w:hint="eastAsia"/>
                <w:i/>
                <w:iCs/>
              </w:rPr>
              <w:t>財務報表</w:t>
            </w:r>
            <w:r w:rsidRPr="00836384">
              <w:rPr>
                <w:i/>
                <w:iCs/>
              </w:rPr>
              <w:t xml:space="preserve">       2.  </w:t>
            </w:r>
            <w:r w:rsidRPr="00836384">
              <w:rPr>
                <w:rFonts w:ascii="新細明體" w:eastAsia="新細明體" w:hAnsi="新細明體" w:cs="新細明體" w:hint="eastAsia"/>
                <w:i/>
                <w:iCs/>
              </w:rPr>
              <w:t>複式記帳</w:t>
            </w:r>
            <w:r w:rsidRPr="00836384">
              <w:rPr>
                <w:i/>
                <w:iCs/>
              </w:rPr>
              <w:t xml:space="preserve">      3. </w:t>
            </w:r>
            <w:r w:rsidRPr="00836384">
              <w:rPr>
                <w:rFonts w:ascii="新細明體" w:eastAsia="新細明體" w:hAnsi="新細明體" w:cs="新細明體" w:hint="eastAsia"/>
                <w:i/>
                <w:iCs/>
              </w:rPr>
              <w:t>算術準確性</w:t>
            </w:r>
            <w:r w:rsidRPr="00836384">
              <w:rPr>
                <w:i/>
                <w:iCs/>
              </w:rPr>
              <w:t xml:space="preserve">        4. </w:t>
            </w:r>
            <w:r w:rsidRPr="00836384">
              <w:rPr>
                <w:rFonts w:ascii="新細明體" w:eastAsia="新細明體" w:hAnsi="新細明體" w:cs="新細明體" w:hint="eastAsia"/>
                <w:i/>
                <w:iCs/>
              </w:rPr>
              <w:t>借方</w:t>
            </w:r>
            <w:r w:rsidRPr="00836384">
              <w:rPr>
                <w:i/>
                <w:iCs/>
              </w:rPr>
              <w:t xml:space="preserve">           5. </w:t>
            </w:r>
            <w:r w:rsidRPr="00836384">
              <w:rPr>
                <w:rFonts w:ascii="新細明體" w:eastAsia="新細明體" w:hAnsi="新細明體" w:cs="新細明體" w:hint="eastAsia"/>
                <w:i/>
                <w:iCs/>
              </w:rPr>
              <w:t>貸方</w:t>
            </w:r>
            <w:r w:rsidRPr="00836384">
              <w:rPr>
                <w:i/>
                <w:iCs/>
              </w:rPr>
              <w:tab/>
            </w:r>
          </w:p>
        </w:tc>
      </w:tr>
      <w:tr w:rsidR="00D04088" w:rsidRPr="00836384" w14:paraId="637BA19D" w14:textId="77777777" w:rsidTr="004735EA">
        <w:tc>
          <w:tcPr>
            <w:tcW w:w="630" w:type="dxa"/>
          </w:tcPr>
          <w:p w14:paraId="6E3A128E" w14:textId="77777777" w:rsidR="00D04088" w:rsidRPr="00836384" w:rsidRDefault="00D04088" w:rsidP="004735EA">
            <w:pPr>
              <w:tabs>
                <w:tab w:val="right" w:pos="0"/>
              </w:tabs>
              <w:ind w:hanging="110"/>
            </w:pPr>
          </w:p>
        </w:tc>
        <w:tc>
          <w:tcPr>
            <w:tcW w:w="9720" w:type="dxa"/>
            <w:gridSpan w:val="2"/>
            <w:tcBorders>
              <w:top w:val="single" w:sz="4" w:space="0" w:color="auto"/>
            </w:tcBorders>
          </w:tcPr>
          <w:p w14:paraId="44E6C0B4" w14:textId="77777777" w:rsidR="00D04088" w:rsidRPr="00836384" w:rsidRDefault="00D04088" w:rsidP="004735EA">
            <w:pPr>
              <w:tabs>
                <w:tab w:val="right" w:pos="9746"/>
              </w:tabs>
              <w:snapToGrid w:val="0"/>
              <w:ind w:right="-19"/>
              <w:jc w:val="both"/>
              <w:rPr>
                <w:i/>
                <w:iCs/>
              </w:rPr>
            </w:pPr>
          </w:p>
        </w:tc>
      </w:tr>
      <w:tr w:rsidR="00D04088" w:rsidRPr="00836384" w14:paraId="697A5AAE" w14:textId="77777777" w:rsidTr="004735EA">
        <w:tc>
          <w:tcPr>
            <w:tcW w:w="630" w:type="dxa"/>
          </w:tcPr>
          <w:p w14:paraId="18F3F747" w14:textId="77777777" w:rsidR="00D04088" w:rsidRPr="00836384" w:rsidRDefault="00D04088" w:rsidP="004735EA">
            <w:pPr>
              <w:tabs>
                <w:tab w:val="right" w:pos="0"/>
              </w:tabs>
              <w:ind w:hanging="110"/>
            </w:pPr>
          </w:p>
        </w:tc>
        <w:tc>
          <w:tcPr>
            <w:tcW w:w="9720" w:type="dxa"/>
            <w:gridSpan w:val="2"/>
          </w:tcPr>
          <w:p w14:paraId="62622034" w14:textId="77777777" w:rsidR="00D04088" w:rsidRPr="00836384" w:rsidRDefault="00D04088" w:rsidP="004735EA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836384">
              <w:rPr>
                <w:rFonts w:ascii="新細明體" w:eastAsia="新細明體" w:hAnsi="新細明體" w:cs="新細明體" w:hint="eastAsia"/>
              </w:rPr>
              <w:t>功能</w:t>
            </w:r>
            <w:r>
              <w:rPr>
                <w:rFonts w:ascii="新細明體" w:eastAsia="新細明體" w:hAnsi="新細明體" w:cs="新細明體" w:hint="eastAsia"/>
              </w:rPr>
              <w:t>包括</w:t>
            </w:r>
            <w:r w:rsidRPr="00836384">
              <w:rPr>
                <w:rFonts w:ascii="新細明體" w:eastAsia="新細明體" w:hAnsi="新細明體" w:cs="新細明體" w:hint="eastAsia"/>
              </w:rPr>
              <w:t>：</w:t>
            </w:r>
          </w:p>
        </w:tc>
      </w:tr>
      <w:tr w:rsidR="00D04088" w:rsidRPr="00836384" w14:paraId="5D2B7DB6" w14:textId="77777777" w:rsidTr="004735EA">
        <w:tc>
          <w:tcPr>
            <w:tcW w:w="630" w:type="dxa"/>
          </w:tcPr>
          <w:p w14:paraId="15F5C5B7" w14:textId="77777777" w:rsidR="00D04088" w:rsidRPr="00836384" w:rsidRDefault="00D04088" w:rsidP="004735EA">
            <w:pPr>
              <w:tabs>
                <w:tab w:val="right" w:pos="0"/>
              </w:tabs>
              <w:ind w:hanging="110"/>
            </w:pPr>
          </w:p>
        </w:tc>
        <w:tc>
          <w:tcPr>
            <w:tcW w:w="644" w:type="dxa"/>
          </w:tcPr>
          <w:p w14:paraId="10AEC4AA" w14:textId="77777777" w:rsidR="00D04088" w:rsidRPr="00836384" w:rsidRDefault="00D04088" w:rsidP="004735EA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836384">
              <w:t>1.</w:t>
            </w:r>
          </w:p>
        </w:tc>
        <w:tc>
          <w:tcPr>
            <w:tcW w:w="9076" w:type="dxa"/>
            <w:tcBorders>
              <w:left w:val="nil"/>
            </w:tcBorders>
          </w:tcPr>
          <w:p w14:paraId="1BBB76AA" w14:textId="1D312D41" w:rsidR="00D04088" w:rsidRPr="00836384" w:rsidRDefault="00D04088" w:rsidP="004735EA">
            <w:pPr>
              <w:tabs>
                <w:tab w:val="right" w:pos="9746"/>
              </w:tabs>
              <w:snapToGrid w:val="0"/>
              <w:spacing w:line="360" w:lineRule="auto"/>
              <w:ind w:right="-19"/>
              <w:jc w:val="both"/>
            </w:pPr>
            <w:r>
              <w:rPr>
                <w:rFonts w:ascii="新細明體" w:eastAsia="新細明體" w:hAnsi="新細明體" w:cs="新細明體" w:hint="eastAsia"/>
              </w:rPr>
              <w:t>透</w:t>
            </w:r>
            <w:r w:rsidRPr="00836384">
              <w:rPr>
                <w:rFonts w:ascii="新細明體" w:eastAsia="新細明體" w:hAnsi="新細明體" w:cs="新細明體" w:hint="eastAsia"/>
              </w:rPr>
              <w:t>過檢查</w:t>
            </w:r>
            <w:r w:rsidRPr="00836384">
              <w:t>_________________</w:t>
            </w:r>
            <w:r w:rsidRPr="00836384">
              <w:rPr>
                <w:rFonts w:ascii="新細明體" w:eastAsia="新細明體" w:hAnsi="新細明體" w:cs="新細明體" w:hint="eastAsia"/>
              </w:rPr>
              <w:t>和</w:t>
            </w:r>
            <w:r w:rsidRPr="00836384">
              <w:t>_________________</w:t>
            </w:r>
            <w:r>
              <w:t>的</w:t>
            </w:r>
            <w:r w:rsidR="00097520">
              <w:rPr>
                <w:rFonts w:eastAsiaTheme="minorEastAsia" w:hint="eastAsia"/>
                <w:lang w:val="en-US" w:eastAsia="zh-HK"/>
              </w:rPr>
              <w:t>結</w:t>
            </w:r>
            <w:r w:rsidRPr="0065551F">
              <w:rPr>
                <w:rFonts w:ascii="新細明體" w:eastAsia="新細明體" w:hAnsi="新細明體" w:cs="新細明體" w:hint="eastAsia"/>
              </w:rPr>
              <w:t>餘</w:t>
            </w:r>
            <w:r>
              <w:rPr>
                <w:rFonts w:ascii="新細明體" w:eastAsia="新細明體" w:hAnsi="新細明體" w:cs="新細明體" w:hint="eastAsia"/>
              </w:rPr>
              <w:t>總和</w:t>
            </w:r>
            <w:r w:rsidRPr="0065551F">
              <w:rPr>
                <w:rFonts w:ascii="新細明體" w:eastAsia="新細明體" w:hAnsi="新細明體" w:cs="新細明體" w:hint="eastAsia"/>
              </w:rPr>
              <w:t>是否</w:t>
            </w:r>
            <w:r>
              <w:rPr>
                <w:rFonts w:ascii="新細明體" w:eastAsia="新細明體" w:hAnsi="新細明體" w:cs="新細明體" w:hint="eastAsia"/>
              </w:rPr>
              <w:t>相等</w:t>
            </w:r>
            <w:r w:rsidRPr="0065551F">
              <w:rPr>
                <w:rFonts w:ascii="新細明體" w:eastAsia="新細明體" w:hAnsi="新細明體" w:cs="新細明體" w:hint="eastAsia"/>
              </w:rPr>
              <w:t>來測試</w:t>
            </w:r>
            <w:r w:rsidRPr="00836384">
              <w:t>_________________</w:t>
            </w:r>
            <w:r w:rsidRPr="00836384">
              <w:rPr>
                <w:rFonts w:ascii="新細明體" w:eastAsia="新細明體" w:hAnsi="新細明體" w:cs="新細明體" w:hint="eastAsia"/>
              </w:rPr>
              <w:t>系統的</w:t>
            </w:r>
            <w:r w:rsidRPr="00836384">
              <w:t>_________________</w:t>
            </w:r>
            <w:r w:rsidRPr="00836384">
              <w:rPr>
                <w:rFonts w:ascii="新細明體" w:eastAsia="新細明體" w:hAnsi="新細明體" w:cs="新細明體" w:hint="eastAsia"/>
              </w:rPr>
              <w:t>。</w:t>
            </w:r>
            <w:r w:rsidRPr="00836384">
              <w:t xml:space="preserve"> </w:t>
            </w:r>
          </w:p>
          <w:p w14:paraId="01C4277C" w14:textId="77777777" w:rsidR="00D04088" w:rsidRPr="00836384" w:rsidRDefault="00D04088" w:rsidP="004735EA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  <w:tr w:rsidR="00D04088" w:rsidRPr="00836384" w14:paraId="33EBEFCA" w14:textId="77777777" w:rsidTr="004735EA">
        <w:tc>
          <w:tcPr>
            <w:tcW w:w="630" w:type="dxa"/>
          </w:tcPr>
          <w:p w14:paraId="68829BC3" w14:textId="77777777" w:rsidR="00D04088" w:rsidRPr="00836384" w:rsidRDefault="00D04088" w:rsidP="004735EA">
            <w:pPr>
              <w:tabs>
                <w:tab w:val="right" w:pos="0"/>
              </w:tabs>
              <w:ind w:hanging="110"/>
            </w:pPr>
          </w:p>
        </w:tc>
        <w:tc>
          <w:tcPr>
            <w:tcW w:w="644" w:type="dxa"/>
          </w:tcPr>
          <w:p w14:paraId="759E8737" w14:textId="77777777" w:rsidR="00D04088" w:rsidRPr="00836384" w:rsidRDefault="00D04088" w:rsidP="004735EA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836384">
              <w:t>2.</w:t>
            </w:r>
          </w:p>
        </w:tc>
        <w:tc>
          <w:tcPr>
            <w:tcW w:w="9076" w:type="dxa"/>
            <w:tcBorders>
              <w:left w:val="nil"/>
            </w:tcBorders>
          </w:tcPr>
          <w:p w14:paraId="5DB64117" w14:textId="77777777" w:rsidR="00D04088" w:rsidRPr="00836384" w:rsidRDefault="00D04088" w:rsidP="004735EA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836384">
              <w:rPr>
                <w:rFonts w:ascii="新細明體" w:eastAsia="新細明體" w:hAnsi="新細明體" w:cs="新細明體" w:hint="eastAsia"/>
              </w:rPr>
              <w:t>作為</w:t>
            </w:r>
            <w:r>
              <w:rPr>
                <w:rFonts w:ascii="新細明體" w:eastAsia="新細明體" w:hAnsi="新細明體" w:cs="新細明體"/>
              </w:rPr>
              <w:t>編製</w:t>
            </w:r>
            <w:r w:rsidRPr="00836384">
              <w:t>_________________</w:t>
            </w:r>
            <w:r w:rsidRPr="00836384">
              <w:rPr>
                <w:rFonts w:ascii="新細明體" w:eastAsia="新細明體" w:hAnsi="新細明體" w:cs="新細明體" w:hint="eastAsia"/>
              </w:rPr>
              <w:t>的基礎。</w:t>
            </w:r>
            <w:r w:rsidRPr="00836384">
              <w:t xml:space="preserve"> </w:t>
            </w:r>
          </w:p>
        </w:tc>
      </w:tr>
      <w:tr w:rsidR="00D04088" w:rsidRPr="00A02900" w14:paraId="56696B7E" w14:textId="77777777" w:rsidTr="004735EA">
        <w:tc>
          <w:tcPr>
            <w:tcW w:w="630" w:type="dxa"/>
          </w:tcPr>
          <w:p w14:paraId="7D5AE974" w14:textId="77777777" w:rsidR="00D04088" w:rsidRPr="00A02900" w:rsidRDefault="00D04088" w:rsidP="004735EA">
            <w:pPr>
              <w:tabs>
                <w:tab w:val="right" w:pos="0"/>
              </w:tabs>
              <w:ind w:hanging="110"/>
              <w:rPr>
                <w:highlight w:val="yellow"/>
              </w:rPr>
            </w:pPr>
          </w:p>
        </w:tc>
        <w:tc>
          <w:tcPr>
            <w:tcW w:w="9720" w:type="dxa"/>
            <w:gridSpan w:val="2"/>
          </w:tcPr>
          <w:p w14:paraId="23BAF583" w14:textId="77777777" w:rsidR="00D04088" w:rsidRPr="00A02900" w:rsidRDefault="00D04088" w:rsidP="004735EA">
            <w:pPr>
              <w:tabs>
                <w:tab w:val="right" w:pos="9746"/>
              </w:tabs>
              <w:snapToGrid w:val="0"/>
              <w:ind w:right="-19"/>
              <w:jc w:val="both"/>
              <w:rPr>
                <w:highlight w:val="yellow"/>
              </w:rPr>
            </w:pPr>
          </w:p>
        </w:tc>
      </w:tr>
      <w:tr w:rsidR="00D04088" w:rsidRPr="00A02900" w14:paraId="3CBDCBED" w14:textId="77777777" w:rsidTr="004735EA">
        <w:tc>
          <w:tcPr>
            <w:tcW w:w="630" w:type="dxa"/>
          </w:tcPr>
          <w:p w14:paraId="254DB6DD" w14:textId="77777777" w:rsidR="00D04088" w:rsidRPr="00A02900" w:rsidRDefault="00D04088" w:rsidP="004735EA">
            <w:pPr>
              <w:tabs>
                <w:tab w:val="right" w:pos="0"/>
              </w:tabs>
              <w:ind w:hanging="110"/>
              <w:rPr>
                <w:highlight w:val="yellow"/>
              </w:rPr>
            </w:pPr>
          </w:p>
        </w:tc>
        <w:tc>
          <w:tcPr>
            <w:tcW w:w="9720" w:type="dxa"/>
            <w:gridSpan w:val="2"/>
          </w:tcPr>
          <w:p w14:paraId="316CF9F4" w14:textId="77777777" w:rsidR="00D04088" w:rsidRPr="00A02900" w:rsidRDefault="00D04088" w:rsidP="004735EA">
            <w:pPr>
              <w:tabs>
                <w:tab w:val="right" w:pos="9746"/>
              </w:tabs>
              <w:snapToGrid w:val="0"/>
              <w:ind w:right="-19"/>
              <w:jc w:val="both"/>
              <w:rPr>
                <w:highlight w:val="yellow"/>
              </w:rPr>
            </w:pPr>
          </w:p>
        </w:tc>
      </w:tr>
    </w:tbl>
    <w:p w14:paraId="3DDCC7CB" w14:textId="7B41BF4B" w:rsidR="008B7911" w:rsidRPr="00BD7F3C" w:rsidRDefault="00930933" w:rsidP="00A13BE5">
      <w:pPr>
        <w:spacing w:after="160" w:line="259" w:lineRule="auto"/>
      </w:pPr>
      <w:r w:rsidRPr="00BD7F3C">
        <w:t>(d)</w:t>
      </w:r>
      <w:r w:rsidRPr="00BD7F3C">
        <w:tab/>
      </w:r>
    </w:p>
    <w:p w14:paraId="67BEFBDB" w14:textId="59CC381D" w:rsidR="008B7911" w:rsidRPr="00BD7F3C" w:rsidRDefault="00F9779F" w:rsidP="00A13BE5">
      <w:pPr>
        <w:spacing w:after="160" w:line="259" w:lineRule="auto"/>
        <w:rPr>
          <w:rFonts w:ascii="Comic Sans MS" w:hAnsi="Comic Sans MS"/>
        </w:rPr>
      </w:pPr>
      <w:r w:rsidRPr="00BD7F3C">
        <w:rPr>
          <w:rFonts w:ascii="新細明體" w:eastAsia="新細明體" w:hAnsi="新細明體" w:cs="新細明體" w:hint="eastAsia"/>
        </w:rPr>
        <w:t>提示</w:t>
      </w:r>
      <w:r w:rsidR="008B7911" w:rsidRPr="00BD7F3C">
        <w:rPr>
          <w:rFonts w:ascii="Comic Sans MS" w:hAnsi="Comic Sans MS"/>
        </w:rPr>
        <w:t xml:space="preserve">1: </w:t>
      </w:r>
      <w:r w:rsidR="00165E36" w:rsidRPr="00BD7F3C">
        <w:rPr>
          <w:rFonts w:ascii="新細明體" w:eastAsia="新細明體" w:hAnsi="新細明體" w:cs="新細明體" w:hint="eastAsia"/>
        </w:rPr>
        <w:t>在</w:t>
      </w:r>
      <w:r w:rsidR="00DC4F4D">
        <w:rPr>
          <w:rFonts w:ascii="新細明體" w:eastAsia="新細明體" w:hAnsi="新細明體" w:cs="新細明體" w:hint="eastAsia"/>
        </w:rPr>
        <w:t>編製</w:t>
      </w:r>
      <w:r w:rsidR="001124CD" w:rsidRPr="00BD7F3C">
        <w:rPr>
          <w:rFonts w:ascii="新細明體" w:eastAsia="新細明體" w:hAnsi="新細明體" w:cs="新細明體" w:hint="eastAsia"/>
        </w:rPr>
        <w:t>試算表前，應先</w:t>
      </w:r>
      <w:r w:rsidR="005C39E5" w:rsidRPr="005C39E5">
        <w:rPr>
          <w:rFonts w:ascii="新細明體" w:eastAsia="新細明體" w:hAnsi="新細明體" w:cs="新細明體" w:hint="eastAsia"/>
        </w:rPr>
        <w:t>判斷</w:t>
      </w:r>
      <w:r w:rsidR="00045379" w:rsidRPr="00BD7F3C">
        <w:rPr>
          <w:rFonts w:ascii="新細明體" w:eastAsia="新細明體" w:hAnsi="新細明體" w:cs="新細明體" w:hint="eastAsia"/>
          <w:b/>
          <w:color w:val="FF0000"/>
        </w:rPr>
        <w:t>帳戶</w:t>
      </w:r>
      <w:r w:rsidR="00985FBE" w:rsidRPr="00985FBE">
        <w:rPr>
          <w:rFonts w:ascii="新細明體" w:eastAsia="新細明體" w:hAnsi="新細明體" w:cs="新細明體"/>
          <w:b/>
          <w:color w:val="FF0000"/>
        </w:rPr>
        <w:t>結</w:t>
      </w:r>
      <w:r w:rsidR="00165E36" w:rsidRPr="00BD7F3C">
        <w:rPr>
          <w:rFonts w:ascii="新細明體" w:eastAsia="新細明體" w:hAnsi="新細明體" w:cs="新細明體" w:hint="eastAsia"/>
          <w:b/>
          <w:color w:val="FF0000"/>
        </w:rPr>
        <w:t>餘</w:t>
      </w:r>
      <w:r w:rsidR="00DF38C9">
        <w:rPr>
          <w:rFonts w:ascii="新細明體" w:eastAsia="新細明體" w:hAnsi="新細明體" w:cs="新細明體" w:hint="eastAsia"/>
          <w:b/>
          <w:color w:val="FF0000"/>
          <w:lang w:eastAsia="zh-HK"/>
        </w:rPr>
        <w:t>的</w:t>
      </w:r>
      <w:r w:rsidR="00165E36" w:rsidRPr="00BD7F3C">
        <w:rPr>
          <w:rFonts w:ascii="新細明體" w:eastAsia="新細明體" w:hAnsi="新細明體" w:cs="新細明體" w:hint="eastAsia"/>
          <w:b/>
          <w:color w:val="FF0000"/>
        </w:rPr>
        <w:t>類別</w:t>
      </w:r>
      <w:r w:rsidR="00165E36" w:rsidRPr="00BD7F3C">
        <w:rPr>
          <w:rFonts w:ascii="新細明體" w:eastAsia="新細明體" w:hAnsi="新細明體" w:cs="新細明體" w:hint="eastAsia"/>
        </w:rPr>
        <w:t>。</w:t>
      </w:r>
      <w:r w:rsidR="008B7911" w:rsidRPr="00BD7F3C">
        <w:rPr>
          <w:rFonts w:ascii="Comic Sans MS" w:hAnsi="Comic Sans MS"/>
        </w:rPr>
        <w:t xml:space="preserve"> </w:t>
      </w:r>
    </w:p>
    <w:p w14:paraId="4EDF5167" w14:textId="0A918EF3" w:rsidR="0043368B" w:rsidRPr="00BD7F3C" w:rsidRDefault="00F9779F" w:rsidP="00C03377">
      <w:pPr>
        <w:spacing w:after="160" w:line="259" w:lineRule="auto"/>
        <w:jc w:val="both"/>
        <w:rPr>
          <w:rFonts w:ascii="Comic Sans MS" w:hAnsi="Comic Sans MS"/>
        </w:rPr>
      </w:pPr>
      <w:r w:rsidRPr="00BD7F3C">
        <w:rPr>
          <w:rFonts w:ascii="新細明體" w:eastAsia="新細明體" w:hAnsi="新細明體" w:cs="新細明體" w:hint="eastAsia"/>
        </w:rPr>
        <w:t>提示</w:t>
      </w:r>
      <w:r w:rsidR="008B7911" w:rsidRPr="00BD7F3C">
        <w:rPr>
          <w:rFonts w:ascii="Comic Sans MS" w:hAnsi="Comic Sans MS"/>
        </w:rPr>
        <w:t xml:space="preserve">2: </w:t>
      </w:r>
      <w:r w:rsidR="00DC4F4D" w:rsidRPr="00E97229">
        <w:rPr>
          <w:rFonts w:ascii="新細明體" w:eastAsia="新細明體" w:hAnsi="新細明體" w:cs="新細明體" w:hint="eastAsia"/>
        </w:rPr>
        <w:t>除了</w:t>
      </w:r>
      <w:r w:rsidR="00EF595C" w:rsidRPr="007F700C">
        <w:rPr>
          <w:rFonts w:ascii="新細明體" w:eastAsia="新細明體" w:hAnsi="新細明體" w:cs="新細明體" w:hint="eastAsia"/>
          <w:lang w:eastAsia="zh-HK"/>
        </w:rPr>
        <w:t>從</w:t>
      </w:r>
      <w:r w:rsidR="00165E36" w:rsidRPr="00BD7F3C">
        <w:rPr>
          <w:rFonts w:ascii="新細明體" w:eastAsia="新細明體" w:hAnsi="新細明體" w:cs="新細明體" w:hint="eastAsia"/>
        </w:rPr>
        <w:t>結</w:t>
      </w:r>
      <w:r w:rsidR="001124CD" w:rsidRPr="00BD7F3C">
        <w:rPr>
          <w:rFonts w:ascii="新細明體" w:eastAsia="新細明體" w:hAnsi="新細明體" w:cs="新細明體" w:hint="eastAsia"/>
        </w:rPr>
        <w:t>平</w:t>
      </w:r>
      <w:r w:rsidR="00165E36" w:rsidRPr="00BD7F3C">
        <w:rPr>
          <w:rFonts w:ascii="新細明體" w:eastAsia="新細明體" w:hAnsi="新細明體" w:cs="新細明體" w:hint="eastAsia"/>
        </w:rPr>
        <w:t>帳戶</w:t>
      </w:r>
      <w:r w:rsidR="00BC42FE">
        <w:rPr>
          <w:rFonts w:ascii="新細明體" w:eastAsia="新細明體" w:hAnsi="新細明體" w:cs="新細明體" w:hint="eastAsia"/>
          <w:lang w:eastAsia="zh-HK"/>
        </w:rPr>
        <w:t>讀取</w:t>
      </w:r>
      <w:r w:rsidR="00165E36" w:rsidRPr="00BD7F3C">
        <w:rPr>
          <w:rFonts w:ascii="新細明體" w:eastAsia="新細明體" w:hAnsi="新細明體" w:cs="新細明體" w:hint="eastAsia"/>
        </w:rPr>
        <w:t>，</w:t>
      </w:r>
      <w:r w:rsidR="00BC42FE">
        <w:rPr>
          <w:rFonts w:ascii="新細明體" w:eastAsia="新細明體" w:hAnsi="新細明體" w:cs="新細明體" w:hint="eastAsia"/>
          <w:lang w:eastAsia="zh-HK"/>
        </w:rPr>
        <w:t>我們</w:t>
      </w:r>
      <w:r w:rsidR="00DC4F4D">
        <w:rPr>
          <w:rFonts w:ascii="新細明體" w:eastAsia="新細明體" w:hAnsi="新細明體" w:cs="新細明體" w:hint="eastAsia"/>
        </w:rPr>
        <w:t>亦</w:t>
      </w:r>
      <w:r w:rsidR="00165E36" w:rsidRPr="00BD7F3C">
        <w:rPr>
          <w:rFonts w:ascii="新細明體" w:eastAsia="新細明體" w:hAnsi="新細明體" w:cs="新細明體" w:hint="eastAsia"/>
        </w:rPr>
        <w:t>可以</w:t>
      </w:r>
      <w:r w:rsidR="00DC4F4D">
        <w:rPr>
          <w:rFonts w:ascii="新細明體" w:eastAsia="新細明體" w:hAnsi="新細明體" w:cs="新細明體" w:hint="eastAsia"/>
        </w:rPr>
        <w:t>利</w:t>
      </w:r>
      <w:r w:rsidR="00165E36" w:rsidRPr="00BD7F3C">
        <w:rPr>
          <w:rFonts w:ascii="新細明體" w:eastAsia="新細明體" w:hAnsi="新細明體" w:cs="新細明體" w:hint="eastAsia"/>
        </w:rPr>
        <w:t>用</w:t>
      </w:r>
      <w:r w:rsidR="00165E36" w:rsidRPr="00BD7F3C">
        <w:rPr>
          <w:rFonts w:ascii="新細明體" w:eastAsia="新細明體" w:hAnsi="新細明體" w:cs="新細明體" w:hint="eastAsia"/>
          <w:b/>
          <w:color w:val="FF0000"/>
        </w:rPr>
        <w:t>會計等式</w:t>
      </w:r>
      <w:r w:rsidR="005C39E5" w:rsidRPr="005C39E5">
        <w:rPr>
          <w:rFonts w:ascii="新細明體" w:eastAsia="新細明體" w:hAnsi="新細明體" w:cs="新細明體" w:hint="eastAsia"/>
        </w:rPr>
        <w:t>判斷</w:t>
      </w:r>
      <w:r w:rsidR="001124CD" w:rsidRPr="00BD7F3C">
        <w:rPr>
          <w:rFonts w:ascii="新細明體" w:eastAsia="新細明體" w:hAnsi="新細明體" w:cs="新細明體" w:hint="eastAsia"/>
        </w:rPr>
        <w:t>帳戶</w:t>
      </w:r>
      <w:r w:rsidR="00985FBE" w:rsidRPr="00985FBE">
        <w:rPr>
          <w:rFonts w:ascii="新細明體" w:eastAsia="新細明體" w:hAnsi="新細明體" w:cs="新細明體"/>
        </w:rPr>
        <w:t>結</w:t>
      </w:r>
      <w:r w:rsidR="00165E36" w:rsidRPr="00BD7F3C">
        <w:rPr>
          <w:rFonts w:ascii="新細明體" w:eastAsia="新細明體" w:hAnsi="新細明體" w:cs="新細明體" w:hint="eastAsia"/>
        </w:rPr>
        <w:t>餘</w:t>
      </w:r>
      <w:r w:rsidR="00985FBE">
        <w:rPr>
          <w:rFonts w:ascii="新細明體" w:eastAsia="新細明體" w:hAnsi="新細明體" w:cs="新細明體" w:hint="eastAsia"/>
          <w:lang w:eastAsia="zh-HK"/>
        </w:rPr>
        <w:t>的</w:t>
      </w:r>
      <w:r w:rsidR="00165E36" w:rsidRPr="00BD7F3C">
        <w:rPr>
          <w:rFonts w:ascii="新細明體" w:eastAsia="新細明體" w:hAnsi="新細明體" w:cs="新細明體" w:hint="eastAsia"/>
        </w:rPr>
        <w:t>類別。</w:t>
      </w:r>
    </w:p>
    <w:p w14:paraId="0B7C82FA" w14:textId="77777777" w:rsidR="00930933" w:rsidRPr="00A02900" w:rsidRDefault="00930933" w:rsidP="00A13BE5">
      <w:pPr>
        <w:spacing w:after="160" w:line="259" w:lineRule="auto"/>
        <w:rPr>
          <w:highlight w:val="yellow"/>
        </w:rPr>
      </w:pPr>
    </w:p>
    <w:tbl>
      <w:tblPr>
        <w:tblStyle w:val="TableGrid"/>
        <w:tblpPr w:leftFromText="180" w:rightFromText="180" w:vertAnchor="text" w:tblpY="1"/>
        <w:tblOverlap w:val="never"/>
        <w:tblW w:w="107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10"/>
      </w:tblGrid>
      <w:tr w:rsidR="0062476F" w:rsidRPr="00A02900" w14:paraId="3DC6D6A7" w14:textId="77777777" w:rsidTr="00C03377">
        <w:trPr>
          <w:trHeight w:val="284"/>
        </w:trPr>
        <w:tc>
          <w:tcPr>
            <w:tcW w:w="10710" w:type="dxa"/>
          </w:tcPr>
          <w:p w14:paraId="787E152B" w14:textId="3FDEA489" w:rsidR="0062476F" w:rsidRPr="00BD7F3C" w:rsidRDefault="00D41788">
            <w:pPr>
              <w:tabs>
                <w:tab w:val="right" w:pos="9746"/>
              </w:tabs>
              <w:snapToGrid w:val="0"/>
              <w:ind w:hanging="100"/>
              <w:rPr>
                <w:rFonts w:ascii="Comic Sans MS" w:hAnsi="Comic Sans MS"/>
                <w:b/>
                <w:u w:val="single"/>
              </w:rPr>
            </w:pPr>
            <w:r w:rsidRPr="00BD7F3C">
              <w:rPr>
                <w:rFonts w:ascii="新細明體" w:eastAsia="新細明體" w:hAnsi="新細明體" w:cs="新細明體" w:hint="eastAsia"/>
                <w:b/>
                <w:u w:val="single"/>
              </w:rPr>
              <w:t>會計等式</w:t>
            </w:r>
          </w:p>
          <w:p w14:paraId="641CBE8B" w14:textId="4052094C" w:rsidR="00930933" w:rsidRPr="00BD7F3C" w:rsidRDefault="00930933">
            <w:pPr>
              <w:tabs>
                <w:tab w:val="right" w:pos="9746"/>
              </w:tabs>
              <w:snapToGrid w:val="0"/>
              <w:ind w:hanging="100"/>
              <w:rPr>
                <w:u w:val="single"/>
              </w:rPr>
            </w:pPr>
          </w:p>
        </w:tc>
      </w:tr>
      <w:tr w:rsidR="00930933" w:rsidRPr="00A02900" w14:paraId="5D92B42F" w14:textId="77777777" w:rsidTr="00C03377">
        <w:trPr>
          <w:trHeight w:val="284"/>
        </w:trPr>
        <w:tc>
          <w:tcPr>
            <w:tcW w:w="10710" w:type="dxa"/>
          </w:tcPr>
          <w:p w14:paraId="2F72E4B8" w14:textId="10E251F8" w:rsidR="00930933" w:rsidRPr="00BD7F3C" w:rsidRDefault="00930933" w:rsidP="00C03377">
            <w:pPr>
              <w:tabs>
                <w:tab w:val="left" w:pos="3324"/>
                <w:tab w:val="left" w:pos="4287"/>
                <w:tab w:val="right" w:pos="9746"/>
              </w:tabs>
              <w:snapToGrid w:val="0"/>
              <w:ind w:hanging="100"/>
              <w:rPr>
                <w:i/>
                <w:iCs/>
                <w:color w:val="FF0000"/>
                <w:shd w:val="clear" w:color="auto" w:fill="FFFFFF"/>
              </w:rPr>
            </w:pPr>
            <w:r w:rsidRPr="00BD7F3C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ab/>
            </w:r>
            <w:r w:rsidRPr="00BD7F3C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ab/>
            </w:r>
            <w:r w:rsidR="00942A2D" w:rsidRPr="00BD7F3C">
              <w:rPr>
                <w:rFonts w:ascii="新細明體" w:eastAsia="新細明體" w:hAnsi="新細明體" w:cs="新細明體" w:hint="eastAsia"/>
                <w:b/>
                <w:bCs/>
                <w:i/>
                <w:iCs/>
                <w:color w:val="4472C4" w:themeColor="accent1"/>
                <w:shd w:val="clear" w:color="auto" w:fill="FFFFFF"/>
              </w:rPr>
              <w:t>資產</w:t>
            </w:r>
            <w:r w:rsidRPr="00BD7F3C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 xml:space="preserve"> </w:t>
            </w:r>
            <w:r w:rsidRPr="00BD7F3C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ab/>
            </w:r>
            <w:r w:rsidRPr="00BD7F3C">
              <w:rPr>
                <w:i/>
                <w:iCs/>
                <w:color w:val="202124"/>
                <w:shd w:val="clear" w:color="auto" w:fill="FFFFFF"/>
              </w:rPr>
              <w:t xml:space="preserve">= </w:t>
            </w:r>
            <w:r w:rsidR="001F6F6E" w:rsidRPr="00BD7F3C"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>資本</w:t>
            </w:r>
            <w:r w:rsidRPr="00BD7F3C">
              <w:rPr>
                <w:i/>
                <w:iCs/>
                <w:color w:val="FF0000"/>
                <w:shd w:val="clear" w:color="auto" w:fill="FFFFFF"/>
              </w:rPr>
              <w:t xml:space="preserve"> + </w:t>
            </w:r>
            <w:r w:rsidR="001F6F6E" w:rsidRPr="00BD7F3C"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>負債</w:t>
            </w:r>
          </w:p>
          <w:p w14:paraId="44446F5A" w14:textId="5DBC2318" w:rsidR="00930933" w:rsidRPr="00BD7F3C" w:rsidRDefault="00930933" w:rsidP="00C03377">
            <w:pPr>
              <w:tabs>
                <w:tab w:val="left" w:pos="4287"/>
                <w:tab w:val="right" w:pos="9746"/>
              </w:tabs>
              <w:snapToGrid w:val="0"/>
              <w:ind w:hanging="100"/>
              <w:rPr>
                <w:i/>
                <w:iCs/>
                <w:color w:val="FF0000"/>
                <w:shd w:val="clear" w:color="auto" w:fill="FFFFFF"/>
              </w:rPr>
            </w:pPr>
            <w:r w:rsidRPr="00BD7F3C">
              <w:rPr>
                <w:i/>
                <w:iCs/>
                <w:color w:val="FF0000"/>
                <w:shd w:val="clear" w:color="auto" w:fill="FFFFFF"/>
              </w:rPr>
              <w:tab/>
            </w:r>
            <w:r w:rsidRPr="00BD7F3C">
              <w:rPr>
                <w:i/>
                <w:iCs/>
                <w:color w:val="FF0000"/>
                <w:shd w:val="clear" w:color="auto" w:fill="FFFFFF"/>
              </w:rPr>
              <w:tab/>
            </w:r>
          </w:p>
          <w:p w14:paraId="6773002B" w14:textId="2B7AFE78" w:rsidR="00930933" w:rsidRPr="00BD7F3C" w:rsidRDefault="00930933" w:rsidP="00692E7F">
            <w:pPr>
              <w:tabs>
                <w:tab w:val="left" w:pos="3324"/>
                <w:tab w:val="left" w:pos="4287"/>
                <w:tab w:val="right" w:pos="10135"/>
              </w:tabs>
              <w:snapToGrid w:val="0"/>
              <w:ind w:hanging="100"/>
              <w:rPr>
                <w:i/>
                <w:iCs/>
                <w:color w:val="FF0000"/>
                <w:shd w:val="clear" w:color="auto" w:fill="FFFFFF"/>
              </w:rPr>
            </w:pPr>
            <w:r w:rsidRPr="00BD7F3C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ab/>
            </w:r>
            <w:r w:rsidRPr="00BD7F3C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ab/>
            </w:r>
            <w:r w:rsidR="00942A2D" w:rsidRPr="00BD7F3C">
              <w:rPr>
                <w:rFonts w:ascii="新細明體" w:eastAsia="新細明體" w:hAnsi="新細明體" w:cs="新細明體" w:hint="eastAsia"/>
                <w:b/>
                <w:bCs/>
                <w:i/>
                <w:iCs/>
                <w:color w:val="4472C4" w:themeColor="accent1"/>
                <w:shd w:val="clear" w:color="auto" w:fill="FFFFFF"/>
              </w:rPr>
              <w:t>資產</w:t>
            </w:r>
            <w:r w:rsidRPr="00BD7F3C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 xml:space="preserve"> </w:t>
            </w:r>
            <w:r w:rsidRPr="00BD7F3C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ab/>
            </w:r>
            <w:r w:rsidRPr="00BD7F3C">
              <w:rPr>
                <w:i/>
                <w:iCs/>
                <w:color w:val="202124"/>
                <w:shd w:val="clear" w:color="auto" w:fill="FFFFFF"/>
              </w:rPr>
              <w:t xml:space="preserve">= </w:t>
            </w:r>
            <w:r w:rsidR="001F6F6E" w:rsidRPr="00BD7F3C"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>資本</w:t>
            </w:r>
            <w:r w:rsidRPr="00BD7F3C">
              <w:rPr>
                <w:i/>
                <w:iCs/>
                <w:color w:val="FF0000"/>
                <w:shd w:val="clear" w:color="auto" w:fill="FFFFFF"/>
              </w:rPr>
              <w:t xml:space="preserve"> + </w:t>
            </w:r>
            <w:r w:rsidRPr="00BD7F3C">
              <w:rPr>
                <w:i/>
                <w:iCs/>
                <w:shd w:val="clear" w:color="auto" w:fill="FFFFFF"/>
              </w:rPr>
              <w:t>(</w:t>
            </w:r>
            <w:r w:rsidR="001F6F6E" w:rsidRPr="00BD7F3C"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>收益</w:t>
            </w:r>
            <w:r w:rsidRPr="00BD7F3C">
              <w:rPr>
                <w:bCs/>
                <w:i/>
                <w:iCs/>
                <w:color w:val="4472C4" w:themeColor="accent1"/>
                <w:shd w:val="clear" w:color="auto" w:fill="FFFFFF"/>
              </w:rPr>
              <w:t xml:space="preserve"> –</w:t>
            </w:r>
            <w:r w:rsidRPr="00BD7F3C">
              <w:rPr>
                <w:i/>
                <w:iCs/>
                <w:color w:val="FF0000"/>
                <w:shd w:val="clear" w:color="auto" w:fill="FFFFFF"/>
              </w:rPr>
              <w:t xml:space="preserve"> </w:t>
            </w:r>
            <w:r w:rsidR="001F6F6E" w:rsidRPr="00BD7F3C">
              <w:rPr>
                <w:rFonts w:ascii="新細明體" w:eastAsia="新細明體" w:hAnsi="新細明體" w:cs="新細明體" w:hint="eastAsia"/>
                <w:b/>
                <w:bCs/>
                <w:i/>
                <w:iCs/>
                <w:color w:val="4472C4" w:themeColor="accent1"/>
                <w:shd w:val="clear" w:color="auto" w:fill="FFFFFF"/>
              </w:rPr>
              <w:t>費用</w:t>
            </w:r>
            <w:r w:rsidRPr="00BD7F3C">
              <w:rPr>
                <w:i/>
                <w:iCs/>
                <w:shd w:val="clear" w:color="auto" w:fill="FFFFFF"/>
              </w:rPr>
              <w:t>)</w:t>
            </w:r>
            <w:r w:rsidRPr="00BD7F3C">
              <w:rPr>
                <w:i/>
                <w:iCs/>
                <w:color w:val="FF0000"/>
                <w:shd w:val="clear" w:color="auto" w:fill="FFFFFF"/>
              </w:rPr>
              <w:t xml:space="preserve"> </w:t>
            </w:r>
            <w:r w:rsidRPr="00BD7F3C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 xml:space="preserve">– </w:t>
            </w:r>
            <w:r w:rsidR="001F6F6E" w:rsidRPr="00BD7F3C">
              <w:rPr>
                <w:rFonts w:ascii="新細明體" w:eastAsia="新細明體" w:hAnsi="新細明體" w:cs="新細明體" w:hint="eastAsia"/>
                <w:b/>
                <w:bCs/>
                <w:i/>
                <w:iCs/>
                <w:color w:val="4472C4" w:themeColor="accent1"/>
                <w:shd w:val="clear" w:color="auto" w:fill="FFFFFF"/>
              </w:rPr>
              <w:t>提用</w:t>
            </w:r>
            <w:r w:rsidRPr="00BD7F3C">
              <w:rPr>
                <w:i/>
                <w:iCs/>
                <w:color w:val="FF0000"/>
                <w:shd w:val="clear" w:color="auto" w:fill="FFFFFF"/>
              </w:rPr>
              <w:t xml:space="preserve"> + </w:t>
            </w:r>
            <w:r w:rsidR="001F6F6E" w:rsidRPr="00BD7F3C"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>負債</w:t>
            </w:r>
          </w:p>
          <w:p w14:paraId="76EF8372" w14:textId="73A60CC2" w:rsidR="00930933" w:rsidRPr="00BD7F3C" w:rsidRDefault="00930933" w:rsidP="00C03377">
            <w:pPr>
              <w:tabs>
                <w:tab w:val="left" w:pos="4287"/>
                <w:tab w:val="right" w:pos="9746"/>
              </w:tabs>
              <w:snapToGrid w:val="0"/>
              <w:ind w:hanging="100"/>
              <w:rPr>
                <w:i/>
              </w:rPr>
            </w:pPr>
          </w:p>
        </w:tc>
      </w:tr>
      <w:tr w:rsidR="00930933" w:rsidRPr="00A02900" w14:paraId="03E122C0" w14:textId="77777777" w:rsidTr="00C03377">
        <w:trPr>
          <w:trHeight w:val="284"/>
        </w:trPr>
        <w:tc>
          <w:tcPr>
            <w:tcW w:w="10710" w:type="dxa"/>
          </w:tcPr>
          <w:p w14:paraId="493DC792" w14:textId="673CB672" w:rsidR="00930933" w:rsidRPr="00BD7F3C" w:rsidRDefault="00930933" w:rsidP="00C03377">
            <w:pPr>
              <w:tabs>
                <w:tab w:val="left" w:pos="1261"/>
                <w:tab w:val="right" w:pos="9746"/>
              </w:tabs>
              <w:snapToGrid w:val="0"/>
              <w:ind w:hanging="100"/>
              <w:rPr>
                <w:i/>
                <w:iCs/>
                <w:color w:val="FF0000"/>
                <w:shd w:val="clear" w:color="auto" w:fill="FFFFFF"/>
              </w:rPr>
            </w:pPr>
            <w:r w:rsidRPr="00BD7F3C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ab/>
            </w:r>
            <w:r w:rsidRPr="00BD7F3C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ab/>
            </w:r>
            <w:r w:rsidR="00942A2D" w:rsidRPr="00BD7F3C">
              <w:rPr>
                <w:rFonts w:ascii="新細明體" w:eastAsia="新細明體" w:hAnsi="新細明體" w:cs="新細明體" w:hint="eastAsia"/>
                <w:b/>
                <w:bCs/>
                <w:i/>
                <w:iCs/>
                <w:color w:val="4472C4" w:themeColor="accent1"/>
                <w:shd w:val="clear" w:color="auto" w:fill="FFFFFF"/>
              </w:rPr>
              <w:t>資產</w:t>
            </w:r>
            <w:r w:rsidR="00BD7F3C" w:rsidRPr="00BD7F3C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 xml:space="preserve">　</w:t>
            </w:r>
            <w:r w:rsidRPr="00BD7F3C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>+</w:t>
            </w:r>
            <w:r w:rsidR="00BD7F3C" w:rsidRPr="00BD7F3C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 xml:space="preserve">　</w:t>
            </w:r>
            <w:r w:rsidR="001F6F6E" w:rsidRPr="00BD7F3C">
              <w:rPr>
                <w:rFonts w:ascii="新細明體" w:eastAsia="新細明體" w:hAnsi="新細明體" w:cs="新細明體" w:hint="eastAsia"/>
                <w:b/>
                <w:bCs/>
                <w:i/>
                <w:iCs/>
                <w:color w:val="4472C4" w:themeColor="accent1"/>
                <w:shd w:val="clear" w:color="auto" w:fill="FFFFFF"/>
              </w:rPr>
              <w:t>費用</w:t>
            </w:r>
            <w:r w:rsidR="00BD7F3C" w:rsidRPr="00BD7F3C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 xml:space="preserve">　</w:t>
            </w:r>
            <w:r w:rsidRPr="00BD7F3C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 xml:space="preserve">+ </w:t>
            </w:r>
            <w:r w:rsidR="001F6F6E" w:rsidRPr="00BD7F3C">
              <w:rPr>
                <w:rFonts w:ascii="新細明體" w:eastAsia="新細明體" w:hAnsi="新細明體" w:cs="新細明體" w:hint="eastAsia"/>
                <w:b/>
                <w:bCs/>
                <w:i/>
                <w:iCs/>
                <w:color w:val="4472C4" w:themeColor="accent1"/>
                <w:shd w:val="clear" w:color="auto" w:fill="FFFFFF"/>
              </w:rPr>
              <w:t>提用</w:t>
            </w:r>
            <w:r w:rsidRPr="00BD7F3C">
              <w:rPr>
                <w:i/>
                <w:iCs/>
                <w:color w:val="4472C4" w:themeColor="accent1"/>
                <w:shd w:val="clear" w:color="auto" w:fill="FFFFFF"/>
              </w:rPr>
              <w:t xml:space="preserve"> </w:t>
            </w:r>
            <w:r w:rsidR="00BD7F3C" w:rsidRPr="00BD7F3C">
              <w:rPr>
                <w:i/>
                <w:iCs/>
                <w:color w:val="4472C4" w:themeColor="accent1"/>
                <w:shd w:val="clear" w:color="auto" w:fill="FFFFFF"/>
              </w:rPr>
              <w:t xml:space="preserve">　　</w:t>
            </w:r>
            <w:r w:rsidRPr="00BD7F3C">
              <w:rPr>
                <w:i/>
                <w:iCs/>
                <w:color w:val="202124"/>
                <w:shd w:val="clear" w:color="auto" w:fill="FFFFFF"/>
              </w:rPr>
              <w:t xml:space="preserve">= </w:t>
            </w:r>
            <w:r w:rsidR="001F6F6E" w:rsidRPr="00BD7F3C"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>資本</w:t>
            </w:r>
            <w:r w:rsidRPr="00BD7F3C">
              <w:rPr>
                <w:i/>
                <w:iCs/>
                <w:color w:val="FF0000"/>
                <w:shd w:val="clear" w:color="auto" w:fill="FFFFFF"/>
              </w:rPr>
              <w:t xml:space="preserve"> + </w:t>
            </w:r>
            <w:r w:rsidR="00DC4F4D" w:rsidRPr="00BD7F3C"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>收益</w:t>
            </w:r>
            <w:r w:rsidR="00DC4F4D"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 xml:space="preserve"> </w:t>
            </w:r>
            <w:r w:rsidR="00DC4F4D">
              <w:rPr>
                <w:rFonts w:ascii="新細明體" w:eastAsia="新細明體" w:hAnsi="新細明體" w:cs="新細明體"/>
                <w:i/>
                <w:iCs/>
                <w:color w:val="FF0000"/>
                <w:shd w:val="clear" w:color="auto" w:fill="FFFFFF"/>
              </w:rPr>
              <w:t xml:space="preserve"> </w:t>
            </w:r>
            <w:r w:rsidRPr="00BD7F3C">
              <w:rPr>
                <w:i/>
                <w:iCs/>
                <w:color w:val="FF0000"/>
                <w:shd w:val="clear" w:color="auto" w:fill="FFFFFF"/>
              </w:rPr>
              <w:t xml:space="preserve">+ </w:t>
            </w:r>
            <w:r w:rsidR="00DC4F4D" w:rsidRPr="00BD7F3C"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>負債</w:t>
            </w:r>
          </w:p>
          <w:p w14:paraId="68F7C22D" w14:textId="69BE6BE3" w:rsidR="00930933" w:rsidRPr="00BD7F3C" w:rsidRDefault="00930933">
            <w:pPr>
              <w:tabs>
                <w:tab w:val="right" w:pos="9746"/>
              </w:tabs>
              <w:snapToGrid w:val="0"/>
              <w:ind w:hanging="100"/>
              <w:rPr>
                <w:i/>
              </w:rPr>
            </w:pPr>
          </w:p>
        </w:tc>
      </w:tr>
      <w:tr w:rsidR="0062476F" w:rsidRPr="00A02900" w14:paraId="0E1F1453" w14:textId="77777777" w:rsidTr="00C03377">
        <w:trPr>
          <w:trHeight w:val="284"/>
        </w:trPr>
        <w:tc>
          <w:tcPr>
            <w:tcW w:w="10710" w:type="dxa"/>
          </w:tcPr>
          <w:p w14:paraId="10259DB0" w14:textId="65D376E0" w:rsidR="0062476F" w:rsidRPr="00A02900" w:rsidRDefault="0062476F">
            <w:pPr>
              <w:tabs>
                <w:tab w:val="right" w:pos="9746"/>
              </w:tabs>
              <w:snapToGrid w:val="0"/>
              <w:ind w:hanging="100"/>
              <w:rPr>
                <w:highlight w:val="yellow"/>
              </w:rPr>
            </w:pPr>
          </w:p>
        </w:tc>
      </w:tr>
      <w:tr w:rsidR="0062476F" w:rsidRPr="00A02900" w14:paraId="239D71E9" w14:textId="77777777" w:rsidTr="00C03377">
        <w:trPr>
          <w:trHeight w:val="284"/>
        </w:trPr>
        <w:tc>
          <w:tcPr>
            <w:tcW w:w="10710" w:type="dxa"/>
          </w:tcPr>
          <w:p w14:paraId="595B6E25" w14:textId="1D2CAF5B" w:rsidR="0062476F" w:rsidRPr="00A02900" w:rsidRDefault="00DC4F4D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  <w:r w:rsidRPr="00A02900">
              <w:rPr>
                <w:i/>
                <w:iCs/>
                <w:noProof/>
                <w:color w:val="202124"/>
                <w:highlight w:val="yellow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950080" behindDoc="0" locked="0" layoutInCell="1" allowOverlap="1" wp14:anchorId="20A89D08" wp14:editId="75E2EB20">
                      <wp:simplePos x="0" y="0"/>
                      <wp:positionH relativeFrom="column">
                        <wp:posOffset>3289935</wp:posOffset>
                      </wp:positionH>
                      <wp:positionV relativeFrom="paragraph">
                        <wp:posOffset>-40640</wp:posOffset>
                      </wp:positionV>
                      <wp:extent cx="484505" cy="313690"/>
                      <wp:effectExtent l="38100" t="19050" r="10795" b="10160"/>
                      <wp:wrapNone/>
                      <wp:docPr id="7" name="Arrow: Up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4505" cy="31369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DBB64EB" id="_x0000_t68" coordsize="21600,21600" o:spt="68" adj="5400,5400" path="m0@0l@1@0@1,21600@2,21600@2@0,21600@0,10800,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10800,0;0,@0;10800,21600;21600,@0" o:connectangles="270,180,90,0" textboxrect="@1,@4,@2,21600"/>
                      <v:handles>
                        <v:h position="#1,#0" xrange="0,10800" yrange="0,21600"/>
                      </v:handles>
                    </v:shapetype>
                    <v:shape id="Arrow: Up 20" o:spid="_x0000_s1026" type="#_x0000_t68" style="position:absolute;margin-left:259.05pt;margin-top:-3.2pt;width:38.15pt;height:24.7pt;z-index:251950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" adj="10800" fillcolor="red" strokecolor="red" strokeweight="1pt"/>
                  </w:pict>
                </mc:Fallback>
              </mc:AlternateContent>
            </w:r>
            <w:r w:rsidR="0062476F" w:rsidRPr="00A02900">
              <w:rPr>
                <w:i/>
                <w:iCs/>
                <w:noProof/>
                <w:color w:val="202124"/>
                <w:highlight w:val="yellow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949056" behindDoc="0" locked="0" layoutInCell="1" allowOverlap="1" wp14:anchorId="2F94CFFB" wp14:editId="7AFB95A4">
                      <wp:simplePos x="0" y="0"/>
                      <wp:positionH relativeFrom="column">
                        <wp:posOffset>1137355</wp:posOffset>
                      </wp:positionH>
                      <wp:positionV relativeFrom="paragraph">
                        <wp:posOffset>35865</wp:posOffset>
                      </wp:positionV>
                      <wp:extent cx="484632" cy="313939"/>
                      <wp:effectExtent l="38100" t="19050" r="10795" b="10160"/>
                      <wp:wrapNone/>
                      <wp:docPr id="2" name="Arrow: Up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4632" cy="313939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4472C4"/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type w14:anchorId="0244F82D" id="_x0000_t68" coordsize="21600,21600" o:spt="68" adj="5400,5400" path="m0@0l@1@0@1,21600@2,21600@2@0,21600@0,10800,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10800,0;0,@0;10800,21600;21600,@0" o:connectangles="270,180,90,0" textboxrect="@1,@4,@2,21600"/>
                      <v:handles>
                        <v:h position="#1,#0" xrange="0,10800" yrange="0,21600"/>
                      </v:handles>
                    </v:shapetype>
                    <v:shape id="Arrow: Up 8" o:spid="_x0000_s1026" type="#_x0000_t68" style="position:absolute;margin-left:89.55pt;margin-top:2.8pt;width:38.15pt;height:24.7pt;z-index:251949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" adj="10800" fillcolor="#4472c4" strokecolor="#2f528f" strokeweight="1pt"/>
                  </w:pict>
                </mc:Fallback>
              </mc:AlternateContent>
            </w:r>
          </w:p>
        </w:tc>
      </w:tr>
      <w:tr w:rsidR="0062476F" w:rsidRPr="00A02900" w14:paraId="128E4B63" w14:textId="77777777" w:rsidTr="00C03377">
        <w:trPr>
          <w:trHeight w:val="284"/>
        </w:trPr>
        <w:tc>
          <w:tcPr>
            <w:tcW w:w="10710" w:type="dxa"/>
          </w:tcPr>
          <w:p w14:paraId="6A27C3C5" w14:textId="16BAF3EE" w:rsidR="0062476F" w:rsidRPr="00A02900" w:rsidRDefault="0062476F">
            <w:pPr>
              <w:tabs>
                <w:tab w:val="right" w:pos="9746"/>
              </w:tabs>
              <w:snapToGrid w:val="0"/>
              <w:rPr>
                <w:rFonts w:eastAsiaTheme="minorEastAsia"/>
                <w:i/>
                <w:iCs/>
                <w:color w:val="202124"/>
                <w:highlight w:val="yellow"/>
                <w:shd w:val="clear" w:color="auto" w:fill="FFFFFF"/>
              </w:rPr>
            </w:pPr>
          </w:p>
        </w:tc>
      </w:tr>
      <w:tr w:rsidR="0062476F" w:rsidRPr="00A02900" w14:paraId="2243DDEB" w14:textId="77777777" w:rsidTr="00C03377">
        <w:trPr>
          <w:trHeight w:val="284"/>
        </w:trPr>
        <w:tc>
          <w:tcPr>
            <w:tcW w:w="10710" w:type="dxa"/>
          </w:tcPr>
          <w:p w14:paraId="77EEE13D" w14:textId="59571526" w:rsidR="0062476F" w:rsidRPr="00A02900" w:rsidRDefault="00BD7F3C">
            <w:pPr>
              <w:tabs>
                <w:tab w:val="right" w:pos="9746"/>
              </w:tabs>
              <w:snapToGrid w:val="0"/>
              <w:rPr>
                <w:noProof/>
                <w:highlight w:val="yellow"/>
              </w:rPr>
            </w:pPr>
            <w:r w:rsidRPr="00A02900">
              <w:rPr>
                <w:noProof/>
                <w:highlight w:val="yellow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952128" behindDoc="0" locked="0" layoutInCell="1" allowOverlap="1" wp14:anchorId="43CEC64E" wp14:editId="2D328485">
                      <wp:simplePos x="0" y="0"/>
                      <wp:positionH relativeFrom="column">
                        <wp:posOffset>2693670</wp:posOffset>
                      </wp:positionH>
                      <wp:positionV relativeFrom="paragraph">
                        <wp:posOffset>56515</wp:posOffset>
                      </wp:positionV>
                      <wp:extent cx="1934210" cy="466725"/>
                      <wp:effectExtent l="0" t="0" r="27940" b="28575"/>
                      <wp:wrapNone/>
                      <wp:docPr id="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4210" cy="4667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C885AED" w14:textId="606455D6" w:rsidR="002F14A0" w:rsidRPr="00BD7F3C" w:rsidRDefault="002F14A0" w:rsidP="009F430E">
                                  <w:pPr>
                                    <w:jc w:val="center"/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</w:pPr>
                                  <w:r w:rsidRPr="00BD7F3C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當帳戶金額增加時，應在「貸方」記帳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CEC64E" id="_x0000_s1035" type="#_x0000_t202" style="position:absolute;margin-left:212.1pt;margin-top:4.45pt;width:152.3pt;height:36.75pt;z-index:251952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">
                      <v:textbox>
                        <w:txbxContent>
                          <w:p w14:paraId="0C885AED" w14:textId="606455D6" w:rsidR="002F14A0" w:rsidRPr="00BD7F3C" w:rsidRDefault="002F14A0" w:rsidP="009F430E">
                            <w:pPr>
                              <w:jc w:val="center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</w:pP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當帳戶金額增加時，應在「貸方」記帳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02900">
              <w:rPr>
                <w:noProof/>
                <w:highlight w:val="yellow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951104" behindDoc="0" locked="0" layoutInCell="1" allowOverlap="1" wp14:anchorId="39400E28" wp14:editId="7CD33F39">
                      <wp:simplePos x="0" y="0"/>
                      <wp:positionH relativeFrom="column">
                        <wp:posOffset>512445</wp:posOffset>
                      </wp:positionH>
                      <wp:positionV relativeFrom="paragraph">
                        <wp:posOffset>56515</wp:posOffset>
                      </wp:positionV>
                      <wp:extent cx="1934210" cy="466725"/>
                      <wp:effectExtent l="0" t="0" r="27940" b="28575"/>
                      <wp:wrapNone/>
                      <wp:docPr id="4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4210" cy="4667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7F24FC" w14:textId="1433F820" w:rsidR="002F14A0" w:rsidRPr="00ED0521" w:rsidRDefault="002F14A0" w:rsidP="006D0AC1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color w:val="4472C4" w:themeColor="accent1"/>
                                      <w:sz w:val="20"/>
                                      <w:szCs w:val="20"/>
                                    </w:rPr>
                                  </w:pPr>
                                  <w:r w:rsidRPr="00BD7F3C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當帳戶金額增加時，應在「借方」記帳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400E28" id="_x0000_s1036" type="#_x0000_t202" style="position:absolute;margin-left:40.35pt;margin-top:4.45pt;width:152.3pt;height:36.75pt;z-index:251951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">
                      <v:textbox>
                        <w:txbxContent>
                          <w:p w14:paraId="4D7F24FC" w14:textId="1433F820" w:rsidR="002F14A0" w:rsidRPr="00ED0521" w:rsidRDefault="002F14A0" w:rsidP="006D0AC1">
                            <w:pPr>
                              <w:jc w:val="center"/>
                              <w:rPr>
                                <w:rFonts w:ascii="Comic Sans MS" w:hAnsi="Comic Sans MS"/>
                                <w:color w:val="4472C4" w:themeColor="accent1"/>
                                <w:sz w:val="20"/>
                                <w:szCs w:val="20"/>
                              </w:rPr>
                            </w:pP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當帳戶金額增加時，應在「借方」記帳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2476F" w:rsidRPr="00A02900" w14:paraId="7F4100CA" w14:textId="77777777" w:rsidTr="00C03377">
        <w:trPr>
          <w:trHeight w:val="284"/>
        </w:trPr>
        <w:tc>
          <w:tcPr>
            <w:tcW w:w="10710" w:type="dxa"/>
          </w:tcPr>
          <w:p w14:paraId="20A5447C" w14:textId="77777777" w:rsidR="0062476F" w:rsidRPr="00A02900" w:rsidRDefault="0062476F">
            <w:pPr>
              <w:tabs>
                <w:tab w:val="right" w:pos="9746"/>
              </w:tabs>
              <w:snapToGrid w:val="0"/>
              <w:rPr>
                <w:noProof/>
                <w:highlight w:val="yellow"/>
              </w:rPr>
            </w:pPr>
          </w:p>
        </w:tc>
      </w:tr>
      <w:tr w:rsidR="0062476F" w:rsidRPr="00A02900" w14:paraId="4DF153ED" w14:textId="77777777" w:rsidTr="00C03377">
        <w:trPr>
          <w:trHeight w:val="284"/>
        </w:trPr>
        <w:tc>
          <w:tcPr>
            <w:tcW w:w="10710" w:type="dxa"/>
          </w:tcPr>
          <w:p w14:paraId="7BC84AFA" w14:textId="77777777" w:rsidR="0062476F" w:rsidRPr="00A02900" w:rsidRDefault="0062476F">
            <w:pPr>
              <w:tabs>
                <w:tab w:val="right" w:pos="9746"/>
              </w:tabs>
              <w:snapToGrid w:val="0"/>
              <w:rPr>
                <w:noProof/>
                <w:highlight w:val="yellow"/>
              </w:rPr>
            </w:pPr>
          </w:p>
        </w:tc>
      </w:tr>
      <w:tr w:rsidR="0062476F" w:rsidRPr="00A02900" w14:paraId="75D59FE3" w14:textId="77777777" w:rsidTr="00C03377">
        <w:trPr>
          <w:trHeight w:val="284"/>
        </w:trPr>
        <w:tc>
          <w:tcPr>
            <w:tcW w:w="10710" w:type="dxa"/>
          </w:tcPr>
          <w:p w14:paraId="3E2D95B9" w14:textId="05AAE4AB" w:rsidR="0062476F" w:rsidRPr="00A02900" w:rsidRDefault="0062476F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  <w:r w:rsidRPr="00A02900">
              <w:rPr>
                <w:i/>
                <w:iCs/>
                <w:noProof/>
                <w:color w:val="202124"/>
                <w:highlight w:val="yellow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953152" behindDoc="0" locked="0" layoutInCell="1" allowOverlap="1" wp14:anchorId="64B1285B" wp14:editId="5FDD8188">
                      <wp:simplePos x="0" y="0"/>
                      <wp:positionH relativeFrom="column">
                        <wp:posOffset>1136650</wp:posOffset>
                      </wp:positionH>
                      <wp:positionV relativeFrom="paragraph">
                        <wp:posOffset>48260</wp:posOffset>
                      </wp:positionV>
                      <wp:extent cx="484632" cy="313939"/>
                      <wp:effectExtent l="38100" t="19050" r="10795" b="10160"/>
                      <wp:wrapNone/>
                      <wp:docPr id="68" name="Arrow: Up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4632" cy="313939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4472C4"/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EE9674" id="Arrow: Up 4" o:spid="_x0000_s1026" type="#_x0000_t68" style="position:absolute;margin-left:89.5pt;margin-top:3.8pt;width:38.15pt;height:24.7pt;z-index:251953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" adj="10800" fillcolor="#4472c4" strokecolor="#2f528f" strokeweight="1pt"/>
                  </w:pict>
                </mc:Fallback>
              </mc:AlternateContent>
            </w:r>
          </w:p>
        </w:tc>
      </w:tr>
      <w:tr w:rsidR="0062476F" w:rsidRPr="00A02900" w14:paraId="518281C8" w14:textId="77777777" w:rsidTr="00C03377">
        <w:trPr>
          <w:trHeight w:val="284"/>
        </w:trPr>
        <w:tc>
          <w:tcPr>
            <w:tcW w:w="10710" w:type="dxa"/>
          </w:tcPr>
          <w:p w14:paraId="1F63C4D2" w14:textId="08131A1D" w:rsidR="0062476F" w:rsidRPr="00A02900" w:rsidRDefault="00DC4F4D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  <w:r w:rsidRPr="00A02900">
              <w:rPr>
                <w:i/>
                <w:iCs/>
                <w:noProof/>
                <w:color w:val="202124"/>
                <w:highlight w:val="yellow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954176" behindDoc="0" locked="0" layoutInCell="1" allowOverlap="1" wp14:anchorId="69D024C5" wp14:editId="72F830E3">
                      <wp:simplePos x="0" y="0"/>
                      <wp:positionH relativeFrom="column">
                        <wp:posOffset>3355975</wp:posOffset>
                      </wp:positionH>
                      <wp:positionV relativeFrom="paragraph">
                        <wp:posOffset>-132080</wp:posOffset>
                      </wp:positionV>
                      <wp:extent cx="484505" cy="313690"/>
                      <wp:effectExtent l="38100" t="19050" r="10795" b="10160"/>
                      <wp:wrapNone/>
                      <wp:docPr id="67" name="Arrow: Up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4505" cy="31369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7868E7" id="Arrow: Up 9" o:spid="_x0000_s1026" type="#_x0000_t68" style="position:absolute;margin-left:264.25pt;margin-top:-10.4pt;width:38.15pt;height:24.7pt;z-index:251954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" adj="10800" fillcolor="red" strokecolor="red" strokeweight="1pt"/>
                  </w:pict>
                </mc:Fallback>
              </mc:AlternateContent>
            </w:r>
          </w:p>
        </w:tc>
      </w:tr>
      <w:tr w:rsidR="0062476F" w:rsidRPr="00A02900" w14:paraId="6E013C1F" w14:textId="77777777" w:rsidTr="00C03377">
        <w:trPr>
          <w:trHeight w:val="284"/>
        </w:trPr>
        <w:tc>
          <w:tcPr>
            <w:tcW w:w="10710" w:type="dxa"/>
          </w:tcPr>
          <w:p w14:paraId="16B9B92A" w14:textId="3FE7F3AB" w:rsidR="0062476F" w:rsidRPr="00A02900" w:rsidRDefault="00985FBE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  <w:r w:rsidRPr="00A02900">
              <w:rPr>
                <w:noProof/>
                <w:highlight w:val="yellow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956224" behindDoc="0" locked="0" layoutInCell="1" allowOverlap="1" wp14:anchorId="51719351" wp14:editId="54050BAA">
                      <wp:simplePos x="0" y="0"/>
                      <wp:positionH relativeFrom="column">
                        <wp:posOffset>2700020</wp:posOffset>
                      </wp:positionH>
                      <wp:positionV relativeFrom="paragraph">
                        <wp:posOffset>37465</wp:posOffset>
                      </wp:positionV>
                      <wp:extent cx="2044700" cy="317500"/>
                      <wp:effectExtent l="0" t="0" r="12700" b="25400"/>
                      <wp:wrapNone/>
                      <wp:docPr id="11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44700" cy="317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66297A8" w14:textId="65A93AA3" w:rsidR="002F14A0" w:rsidRPr="00BD7F3C" w:rsidRDefault="002F14A0" w:rsidP="009F430E">
                                  <w:pPr>
                                    <w:jc w:val="center"/>
                                    <w:rPr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</w:pPr>
                                  <w:r w:rsidRPr="00BD7F3C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此類帳戶通常有</w:t>
                                  </w:r>
                                  <w:r w:rsidRPr="00BD7F3C">
                                    <w:rPr>
                                      <w:rFonts w:ascii="新細明體" w:eastAsia="新細明體" w:hAnsi="新細明體" w:cs="新細明體" w:hint="eastAsia"/>
                                      <w:b/>
                                      <w:bCs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貸方</w:t>
                                  </w:r>
                                  <w:r w:rsidRPr="007F700C">
                                    <w:rPr>
                                      <w:rFonts w:ascii="新細明體" w:eastAsia="新細明體" w:hAnsi="新細明體" w:cs="新細明體"/>
                                      <w:bCs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結</w:t>
                                  </w:r>
                                  <w:r w:rsidR="005D562A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餘</w:t>
                                  </w:r>
                                </w:p>
                                <w:p w14:paraId="2CA8D9F2" w14:textId="5AF14EA3" w:rsidR="002F14A0" w:rsidRPr="009F430E" w:rsidRDefault="002F14A0" w:rsidP="0062476F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719351" id="_x0000_s1037" type="#_x0000_t202" style="position:absolute;margin-left:212.6pt;margin-top:2.95pt;width:161pt;height:25pt;z-index:251956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">
                      <v:textbox>
                        <w:txbxContent>
                          <w:p w14:paraId="766297A8" w14:textId="65A93AA3" w:rsidR="002F14A0" w:rsidRPr="00BD7F3C" w:rsidRDefault="002F14A0" w:rsidP="009F430E">
                            <w:pPr>
                              <w:jc w:val="center"/>
                              <w:rPr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</w:pP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此類帳戶通常有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b/>
                                <w:bCs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貸方</w:t>
                            </w:r>
                            <w:r w:rsidRPr="007F700C">
                              <w:rPr>
                                <w:rFonts w:ascii="新細明體" w:eastAsia="新細明體" w:hAnsi="新細明體" w:cs="新細明體"/>
                                <w:bCs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結</w:t>
                            </w:r>
                            <w:r w:rsidR="005D562A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餘</w:t>
                            </w:r>
                          </w:p>
                          <w:p w14:paraId="2CA8D9F2" w14:textId="5AF14EA3" w:rsidR="002F14A0" w:rsidRPr="009F430E" w:rsidRDefault="002F14A0" w:rsidP="0062476F">
                            <w:pPr>
                              <w:jc w:val="center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02900">
              <w:rPr>
                <w:noProof/>
                <w:highlight w:val="yellow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955200" behindDoc="0" locked="0" layoutInCell="1" allowOverlap="1" wp14:anchorId="183D8A89" wp14:editId="6A661C45">
                      <wp:simplePos x="0" y="0"/>
                      <wp:positionH relativeFrom="column">
                        <wp:posOffset>426720</wp:posOffset>
                      </wp:positionH>
                      <wp:positionV relativeFrom="paragraph">
                        <wp:posOffset>37465</wp:posOffset>
                      </wp:positionV>
                      <wp:extent cx="2023110" cy="330200"/>
                      <wp:effectExtent l="0" t="0" r="15240" b="12700"/>
                      <wp:wrapNone/>
                      <wp:docPr id="9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23110" cy="330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0E6AD0" w14:textId="3ACA78AA" w:rsidR="002F14A0" w:rsidRPr="00BD7F3C" w:rsidRDefault="002F14A0" w:rsidP="006D0AC1">
                                  <w:pPr>
                                    <w:jc w:val="center"/>
                                    <w:rPr>
                                      <w:rFonts w:eastAsiaTheme="minorEastAsia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</w:pPr>
                                  <w:r w:rsidRPr="00BD7F3C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此類帳戶通常有</w:t>
                                  </w:r>
                                  <w:r w:rsidRPr="00BD7F3C">
                                    <w:rPr>
                                      <w:rFonts w:ascii="新細明體" w:eastAsia="新細明體" w:hAnsi="新細明體" w:cs="新細明體" w:hint="eastAsia"/>
                                      <w:b/>
                                      <w:bCs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借方</w:t>
                                  </w:r>
                                  <w:r w:rsidRPr="007F700C">
                                    <w:rPr>
                                      <w:rFonts w:ascii="新細明體" w:eastAsia="新細明體" w:hAnsi="新細明體" w:cs="新細明體"/>
                                      <w:bCs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結</w:t>
                                  </w:r>
                                  <w:r w:rsidR="005D562A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餘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3D8A89" id="_x0000_s1038" type="#_x0000_t202" style="position:absolute;margin-left:33.6pt;margin-top:2.95pt;width:159.3pt;height:26pt;z-index:251955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">
                      <v:textbox>
                        <w:txbxContent>
                          <w:p w14:paraId="130E6AD0" w14:textId="3ACA78AA" w:rsidR="002F14A0" w:rsidRPr="00BD7F3C" w:rsidRDefault="002F14A0" w:rsidP="006D0AC1">
                            <w:pPr>
                              <w:jc w:val="center"/>
                              <w:rPr>
                                <w:rFonts w:eastAsiaTheme="minorEastAsia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</w:pP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此類帳戶通常有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b/>
                                <w:bCs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借方</w:t>
                            </w:r>
                            <w:r w:rsidRPr="007F700C">
                              <w:rPr>
                                <w:rFonts w:ascii="新細明體" w:eastAsia="新細明體" w:hAnsi="新細明體" w:cs="新細明體"/>
                                <w:bCs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結</w:t>
                            </w:r>
                            <w:r w:rsidR="005D562A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餘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2476F" w:rsidRPr="00A02900" w14:paraId="1C0A4B64" w14:textId="77777777" w:rsidTr="00C03377">
        <w:trPr>
          <w:trHeight w:val="284"/>
        </w:trPr>
        <w:tc>
          <w:tcPr>
            <w:tcW w:w="10710" w:type="dxa"/>
          </w:tcPr>
          <w:p w14:paraId="406C767C" w14:textId="77777777" w:rsidR="0062476F" w:rsidRPr="00A02900" w:rsidRDefault="0062476F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</w:p>
        </w:tc>
      </w:tr>
      <w:tr w:rsidR="0062476F" w:rsidRPr="00A02900" w14:paraId="238B3C4B" w14:textId="77777777" w:rsidTr="00C03377">
        <w:trPr>
          <w:trHeight w:val="284"/>
        </w:trPr>
        <w:tc>
          <w:tcPr>
            <w:tcW w:w="10710" w:type="dxa"/>
          </w:tcPr>
          <w:p w14:paraId="51FAF4B9" w14:textId="6B01F860" w:rsidR="0062476F" w:rsidRPr="00A02900" w:rsidRDefault="0062476F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</w:p>
        </w:tc>
      </w:tr>
    </w:tbl>
    <w:p w14:paraId="74C2F9A8" w14:textId="7FFF60CE" w:rsidR="00DF1246" w:rsidRPr="00A02900" w:rsidRDefault="00930933">
      <w:pPr>
        <w:spacing w:after="160" w:line="259" w:lineRule="auto"/>
        <w:rPr>
          <w:highlight w:val="yellow"/>
        </w:rPr>
      </w:pPr>
      <w:r w:rsidRPr="00A02900">
        <w:rPr>
          <w:highlight w:val="yellow"/>
        </w:rPr>
        <w:br w:type="textWrapping" w:clear="all"/>
      </w:r>
    </w:p>
    <w:p w14:paraId="58BAD2BB" w14:textId="1F301C64" w:rsidR="00536F1A" w:rsidRPr="0067652F" w:rsidRDefault="00F9779F" w:rsidP="00C03377">
      <w:pPr>
        <w:spacing w:after="160" w:line="259" w:lineRule="auto"/>
        <w:rPr>
          <w:rFonts w:ascii="Comic Sans MS" w:hAnsi="Comic Sans MS"/>
        </w:rPr>
      </w:pPr>
      <w:r w:rsidRPr="0067652F">
        <w:rPr>
          <w:rFonts w:ascii="新細明體" w:eastAsia="新細明體" w:hAnsi="新細明體" w:cs="新細明體" w:hint="eastAsia"/>
        </w:rPr>
        <w:t>提示</w:t>
      </w:r>
      <w:r w:rsidR="00C436D8" w:rsidRPr="0067652F">
        <w:rPr>
          <w:rFonts w:ascii="Comic Sans MS" w:hAnsi="Comic Sans MS"/>
        </w:rPr>
        <w:t>3</w:t>
      </w:r>
      <w:r w:rsidR="00536F1A" w:rsidRPr="0067652F">
        <w:rPr>
          <w:rFonts w:ascii="Comic Sans MS" w:hAnsi="Comic Sans MS"/>
        </w:rPr>
        <w:t>:</w:t>
      </w:r>
      <w:r w:rsidR="00C436D8" w:rsidRPr="0067652F">
        <w:t xml:space="preserve"> </w:t>
      </w:r>
      <w:r w:rsidR="00DC4F4D">
        <w:rPr>
          <w:rFonts w:ascii="新細明體" w:eastAsia="新細明體" w:hAnsi="新細明體" w:cs="新細明體" w:hint="eastAsia"/>
        </w:rPr>
        <w:t>編製</w:t>
      </w:r>
      <w:r w:rsidR="005935BD" w:rsidRPr="0067652F">
        <w:rPr>
          <w:rFonts w:ascii="新細明體" w:eastAsia="新細明體" w:hAnsi="新細明體" w:cs="新細明體" w:hint="eastAsia"/>
        </w:rPr>
        <w:t>試算表的步驟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7"/>
        <w:gridCol w:w="9169"/>
      </w:tblGrid>
      <w:tr w:rsidR="00536F1A" w:rsidRPr="0067652F" w14:paraId="586323ED" w14:textId="77777777" w:rsidTr="008214DB"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AE7C09B" w14:textId="561FAEFF" w:rsidR="00536F1A" w:rsidRPr="0067652F" w:rsidRDefault="00536F1A">
            <w:pPr>
              <w:rPr>
                <w:rFonts w:ascii="Comic Sans MS" w:hAnsi="Comic Sans MS"/>
              </w:rPr>
            </w:pPr>
            <w:r w:rsidRPr="0067652F">
              <w:rPr>
                <w:rFonts w:ascii="Comic Sans MS" w:hAnsi="Comic Sans MS"/>
              </w:rPr>
              <w:t>1.</w:t>
            </w:r>
          </w:p>
        </w:tc>
        <w:tc>
          <w:tcPr>
            <w:tcW w:w="9169" w:type="dxa"/>
            <w:tcBorders>
              <w:top w:val="nil"/>
              <w:left w:val="nil"/>
              <w:bottom w:val="nil"/>
              <w:right w:val="nil"/>
            </w:tcBorders>
          </w:tcPr>
          <w:p w14:paraId="17D4C3AB" w14:textId="79AA4D93" w:rsidR="00536F1A" w:rsidRPr="0067652F" w:rsidRDefault="007124F3">
            <w:pPr>
              <w:tabs>
                <w:tab w:val="right" w:pos="9746"/>
              </w:tabs>
              <w:snapToGrid w:val="0"/>
              <w:rPr>
                <w:rFonts w:ascii="Comic Sans MS" w:hAnsi="Comic Sans MS"/>
              </w:rPr>
            </w:pPr>
            <w:r w:rsidRPr="0067652F">
              <w:rPr>
                <w:rFonts w:ascii="新細明體" w:eastAsia="新細明體" w:hAnsi="新細明體" w:cs="新細明體" w:hint="eastAsia"/>
              </w:rPr>
              <w:t>將</w:t>
            </w:r>
            <w:r w:rsidR="00682422">
              <w:rPr>
                <w:rFonts w:ascii="新細明體" w:eastAsia="新細明體" w:hAnsi="新細明體" w:cs="新細明體" w:hint="eastAsia"/>
                <w:lang w:eastAsia="zh-HK"/>
              </w:rPr>
              <w:t>有</w:t>
            </w:r>
            <w:r w:rsidR="005935BD" w:rsidRPr="0067652F">
              <w:rPr>
                <w:rFonts w:ascii="新細明體" w:eastAsia="新細明體" w:hAnsi="新細明體" w:cs="新細明體" w:hint="eastAsia"/>
              </w:rPr>
              <w:t>借方</w:t>
            </w:r>
            <w:r w:rsidR="00682422" w:rsidRPr="004854B6">
              <w:rPr>
                <w:rFonts w:ascii="新細明體" w:eastAsia="新細明體" w:hAnsi="新細明體" w:cs="新細明體"/>
              </w:rPr>
              <w:t>結</w:t>
            </w:r>
            <w:r w:rsidR="0068054E">
              <w:rPr>
                <w:rFonts w:ascii="新細明體" w:eastAsia="新細明體" w:hAnsi="新細明體" w:cs="新細明體" w:hint="eastAsia"/>
                <w:lang w:eastAsia="zh-HK"/>
              </w:rPr>
              <w:t>餘</w:t>
            </w:r>
            <w:r w:rsidRPr="0067652F">
              <w:rPr>
                <w:rFonts w:ascii="新細明體" w:eastAsia="新細明體" w:hAnsi="新細明體" w:cs="新細明體" w:hint="eastAsia"/>
              </w:rPr>
              <w:t>的帳戶</w:t>
            </w:r>
            <w:r w:rsidR="0026533D">
              <w:rPr>
                <w:rFonts w:eastAsia="新細明體"/>
                <w:shd w:val="clear" w:color="auto" w:fill="FFFFFF"/>
              </w:rPr>
              <w:t>列示在</w:t>
            </w:r>
            <w:r w:rsidRPr="0067652F">
              <w:rPr>
                <w:rFonts w:ascii="新細明體" w:eastAsia="新細明體" w:hAnsi="新細明體" w:cs="新細明體" w:hint="eastAsia"/>
              </w:rPr>
              <w:t>借方欄。</w:t>
            </w:r>
          </w:p>
        </w:tc>
      </w:tr>
      <w:tr w:rsidR="00536F1A" w:rsidRPr="0067652F" w14:paraId="2BF7B68B" w14:textId="77777777" w:rsidTr="008214DB"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E662CC3" w14:textId="59B7115F" w:rsidR="00536F1A" w:rsidRPr="0067652F" w:rsidRDefault="008214DB">
            <w:pPr>
              <w:rPr>
                <w:rFonts w:ascii="Comic Sans MS" w:hAnsi="Comic Sans MS"/>
              </w:rPr>
            </w:pPr>
            <w:r w:rsidRPr="0067652F">
              <w:rPr>
                <w:rFonts w:ascii="Comic Sans MS" w:hAnsi="Comic Sans MS"/>
              </w:rPr>
              <w:t>2.</w:t>
            </w:r>
          </w:p>
        </w:tc>
        <w:tc>
          <w:tcPr>
            <w:tcW w:w="9169" w:type="dxa"/>
            <w:tcBorders>
              <w:top w:val="nil"/>
              <w:left w:val="nil"/>
              <w:bottom w:val="nil"/>
              <w:right w:val="nil"/>
            </w:tcBorders>
          </w:tcPr>
          <w:p w14:paraId="60D023BB" w14:textId="156F0BD9" w:rsidR="00536F1A" w:rsidRPr="0067652F" w:rsidRDefault="007124F3">
            <w:pPr>
              <w:tabs>
                <w:tab w:val="right" w:pos="9746"/>
              </w:tabs>
              <w:snapToGrid w:val="0"/>
              <w:rPr>
                <w:rFonts w:ascii="Comic Sans MS" w:hAnsi="Comic Sans MS"/>
              </w:rPr>
            </w:pPr>
            <w:r w:rsidRPr="0067652F">
              <w:rPr>
                <w:rFonts w:ascii="新細明體" w:eastAsia="新細明體" w:hAnsi="新細明體" w:cs="新細明體" w:hint="eastAsia"/>
              </w:rPr>
              <w:t>將</w:t>
            </w:r>
            <w:r w:rsidR="00682422">
              <w:rPr>
                <w:rFonts w:ascii="新細明體" w:eastAsia="新細明體" w:hAnsi="新細明體" w:cs="新細明體" w:hint="eastAsia"/>
                <w:lang w:eastAsia="zh-HK"/>
              </w:rPr>
              <w:t>有</w:t>
            </w:r>
            <w:r w:rsidRPr="0067652F">
              <w:rPr>
                <w:rFonts w:ascii="新細明體" w:eastAsia="新細明體" w:hAnsi="新細明體" w:cs="新細明體" w:hint="eastAsia"/>
              </w:rPr>
              <w:t>貸方</w:t>
            </w:r>
            <w:r w:rsidR="00682422" w:rsidRPr="004854B6">
              <w:rPr>
                <w:rFonts w:ascii="新細明體" w:eastAsia="新細明體" w:hAnsi="新細明體" w:cs="新細明體"/>
              </w:rPr>
              <w:t>結</w:t>
            </w:r>
            <w:r w:rsidRPr="0067652F">
              <w:rPr>
                <w:rFonts w:ascii="新細明體" w:eastAsia="新細明體" w:hAnsi="新細明體" w:cs="新細明體" w:hint="eastAsia"/>
              </w:rPr>
              <w:t>餘的帳戶</w:t>
            </w:r>
            <w:r w:rsidR="0026533D">
              <w:rPr>
                <w:rFonts w:eastAsia="新細明體"/>
                <w:shd w:val="clear" w:color="auto" w:fill="FFFFFF"/>
              </w:rPr>
              <w:t>列示在</w:t>
            </w:r>
            <w:r w:rsidRPr="0067652F">
              <w:rPr>
                <w:rFonts w:ascii="新細明體" w:eastAsia="新細明體" w:hAnsi="新細明體" w:cs="新細明體" w:hint="eastAsia"/>
              </w:rPr>
              <w:t>貸方欄。</w:t>
            </w:r>
          </w:p>
        </w:tc>
      </w:tr>
      <w:tr w:rsidR="00536F1A" w:rsidRPr="00A02900" w14:paraId="2364B371" w14:textId="77777777" w:rsidTr="008214DB"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922C4C4" w14:textId="01F7BAAD" w:rsidR="00536F1A" w:rsidRPr="0067652F" w:rsidRDefault="008214DB">
            <w:pPr>
              <w:rPr>
                <w:rFonts w:ascii="Comic Sans MS" w:hAnsi="Comic Sans MS"/>
              </w:rPr>
            </w:pPr>
            <w:r w:rsidRPr="0067652F">
              <w:rPr>
                <w:rFonts w:ascii="Comic Sans MS" w:hAnsi="Comic Sans MS"/>
              </w:rPr>
              <w:t>3.</w:t>
            </w:r>
          </w:p>
        </w:tc>
        <w:tc>
          <w:tcPr>
            <w:tcW w:w="9169" w:type="dxa"/>
            <w:tcBorders>
              <w:top w:val="nil"/>
              <w:left w:val="nil"/>
              <w:bottom w:val="nil"/>
              <w:right w:val="nil"/>
            </w:tcBorders>
          </w:tcPr>
          <w:p w14:paraId="25E37DFA" w14:textId="3558610B" w:rsidR="00536F1A" w:rsidRPr="0067652F" w:rsidRDefault="00DC4F4D" w:rsidP="00DC4F4D">
            <w:pPr>
              <w:rPr>
                <w:rFonts w:ascii="Comic Sans MS" w:hAnsi="Comic Sans MS"/>
              </w:rPr>
            </w:pPr>
            <w:r>
              <w:rPr>
                <w:rFonts w:ascii="新細明體" w:eastAsia="新細明體" w:hAnsi="新細明體" w:cs="新細明體" w:hint="eastAsia"/>
              </w:rPr>
              <w:t>分別計算</w:t>
            </w:r>
            <w:r w:rsidR="00314D11" w:rsidRPr="0067652F">
              <w:rPr>
                <w:rFonts w:ascii="新細明體" w:eastAsia="新細明體" w:hAnsi="新細明體" w:cs="新細明體" w:hint="eastAsia"/>
              </w:rPr>
              <w:t>借方欄</w:t>
            </w:r>
            <w:r w:rsidR="00314D11">
              <w:rPr>
                <w:rFonts w:ascii="新細明體" w:eastAsia="新細明體" w:hAnsi="新細明體" w:cs="新細明體" w:hint="eastAsia"/>
                <w:lang w:eastAsia="zh-HK"/>
              </w:rPr>
              <w:t>和</w:t>
            </w:r>
            <w:r w:rsidR="00314D11" w:rsidRPr="0067652F">
              <w:rPr>
                <w:rFonts w:ascii="新細明體" w:eastAsia="新細明體" w:hAnsi="新細明體" w:cs="新細明體" w:hint="eastAsia"/>
              </w:rPr>
              <w:t>貸方</w:t>
            </w:r>
            <w:r w:rsidR="000D7B1A" w:rsidRPr="0067652F">
              <w:rPr>
                <w:rFonts w:ascii="新細明體" w:eastAsia="新細明體" w:hAnsi="新細明體" w:cs="新細明體" w:hint="eastAsia"/>
              </w:rPr>
              <w:t>欄數字</w:t>
            </w:r>
            <w:r>
              <w:rPr>
                <w:rFonts w:ascii="新細明體" w:eastAsia="新細明體" w:hAnsi="新細明體" w:cs="新細明體" w:hint="eastAsia"/>
              </w:rPr>
              <w:t>的總和</w:t>
            </w:r>
            <w:r w:rsidR="000D7B1A" w:rsidRPr="0067652F">
              <w:rPr>
                <w:rFonts w:ascii="新細明體" w:eastAsia="新細明體" w:hAnsi="新細明體" w:cs="新細明體" w:hint="eastAsia"/>
              </w:rPr>
              <w:t>，</w:t>
            </w:r>
            <w:r w:rsidR="000944DC">
              <w:rPr>
                <w:rFonts w:ascii="新細明體" w:eastAsia="新細明體" w:hAnsi="新細明體" w:cs="新細明體" w:hint="eastAsia"/>
                <w:lang w:eastAsia="zh-HK"/>
              </w:rPr>
              <w:t>並檢查</w:t>
            </w:r>
            <w:r w:rsidR="000D7B1A" w:rsidRPr="0067652F">
              <w:rPr>
                <w:rFonts w:ascii="新細明體" w:eastAsia="新細明體" w:hAnsi="新細明體" w:cs="新細明體" w:hint="eastAsia"/>
              </w:rPr>
              <w:t>兩</w:t>
            </w:r>
            <w:r w:rsidR="001124CD" w:rsidRPr="0067652F">
              <w:rPr>
                <w:rFonts w:ascii="新細明體" w:eastAsia="新細明體" w:hAnsi="新細明體" w:cs="新細明體" w:hint="eastAsia"/>
              </w:rPr>
              <w:t>欄</w:t>
            </w:r>
            <w:r>
              <w:rPr>
                <w:rFonts w:ascii="新細明體" w:eastAsia="新細明體" w:hAnsi="新細明體" w:cs="新細明體" w:hint="eastAsia"/>
              </w:rPr>
              <w:t>的</w:t>
            </w:r>
            <w:r w:rsidR="000D7B1A" w:rsidRPr="0067652F">
              <w:rPr>
                <w:rFonts w:ascii="新細明體" w:eastAsia="新細明體" w:hAnsi="新細明體" w:cs="新細明體" w:hint="eastAsia"/>
              </w:rPr>
              <w:t>總額</w:t>
            </w:r>
            <w:r w:rsidR="000944DC">
              <w:rPr>
                <w:rFonts w:ascii="新細明體" w:eastAsia="新細明體" w:hAnsi="新細明體" w:cs="新細明體" w:hint="eastAsia"/>
                <w:lang w:eastAsia="zh-HK"/>
              </w:rPr>
              <w:t>是否</w:t>
            </w:r>
            <w:r w:rsidR="000D7B1A" w:rsidRPr="0067652F">
              <w:rPr>
                <w:rFonts w:ascii="新細明體" w:eastAsia="新細明體" w:hAnsi="新細明體" w:cs="新細明體" w:hint="eastAsia"/>
              </w:rPr>
              <w:t>相同。</w:t>
            </w:r>
          </w:p>
        </w:tc>
      </w:tr>
    </w:tbl>
    <w:p w14:paraId="5D31694A" w14:textId="1893433F" w:rsidR="002D0CB6" w:rsidRPr="00314D11" w:rsidRDefault="002D0CB6">
      <w:pPr>
        <w:rPr>
          <w:b/>
          <w:bCs/>
          <w:highlight w:val="yellow"/>
        </w:rPr>
      </w:pPr>
    </w:p>
    <w:tbl>
      <w:tblPr>
        <w:tblStyle w:val="TableGrid"/>
        <w:tblW w:w="102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20"/>
        <w:gridCol w:w="1569"/>
        <w:gridCol w:w="183"/>
        <w:gridCol w:w="1301"/>
      </w:tblGrid>
      <w:tr w:rsidR="0067652F" w:rsidRPr="00A02900" w14:paraId="42DDDC0E" w14:textId="77777777" w:rsidTr="00E97229">
        <w:trPr>
          <w:trHeight w:val="423"/>
        </w:trPr>
        <w:tc>
          <w:tcPr>
            <w:tcW w:w="10273" w:type="dxa"/>
            <w:gridSpan w:val="4"/>
          </w:tcPr>
          <w:p w14:paraId="74718A91" w14:textId="118EC871" w:rsidR="0067652F" w:rsidRPr="00A02900" w:rsidRDefault="002D0CB6" w:rsidP="0067652F">
            <w:pPr>
              <w:jc w:val="center"/>
              <w:rPr>
                <w:highlight w:val="yellow"/>
              </w:rPr>
            </w:pPr>
            <w:r w:rsidRPr="00A02900">
              <w:rPr>
                <w:b/>
                <w:bCs/>
                <w:highlight w:val="yellow"/>
              </w:rPr>
              <w:lastRenderedPageBreak/>
              <w:br w:type="page"/>
            </w:r>
            <w:r w:rsidR="0067652F" w:rsidRPr="0065551F">
              <w:rPr>
                <w:rFonts w:ascii="新細明體" w:eastAsia="新細明體" w:hAnsi="新細明體" w:cs="新細明體" w:hint="eastAsia"/>
                <w:lang w:eastAsia="zh-CN"/>
              </w:rPr>
              <w:t>彼得公司</w:t>
            </w:r>
          </w:p>
        </w:tc>
      </w:tr>
      <w:tr w:rsidR="0067652F" w:rsidRPr="00A02900" w14:paraId="15F189BD" w14:textId="77777777" w:rsidTr="00E97229">
        <w:trPr>
          <w:trHeight w:val="409"/>
        </w:trPr>
        <w:tc>
          <w:tcPr>
            <w:tcW w:w="10273" w:type="dxa"/>
            <w:gridSpan w:val="4"/>
            <w:tcBorders>
              <w:bottom w:val="single" w:sz="4" w:space="0" w:color="auto"/>
            </w:tcBorders>
          </w:tcPr>
          <w:p w14:paraId="544FD6D5" w14:textId="076F659D" w:rsidR="0067652F" w:rsidRPr="00A02900" w:rsidRDefault="003726C9" w:rsidP="0067652F">
            <w:pPr>
              <w:jc w:val="center"/>
              <w:rPr>
                <w:highlight w:val="yellow"/>
              </w:rPr>
            </w:pPr>
            <w:r>
              <w:rPr>
                <w:rFonts w:eastAsia="新細明體"/>
              </w:rPr>
              <w:t>於</w:t>
            </w:r>
            <w:r>
              <w:t>2020</w:t>
            </w:r>
            <w:r w:rsidR="0067652F" w:rsidRPr="0065551F">
              <w:rPr>
                <w:rFonts w:ascii="新細明體" w:eastAsia="新細明體" w:hAnsi="新細明體" w:cs="新細明體" w:hint="eastAsia"/>
              </w:rPr>
              <w:t>年</w:t>
            </w:r>
            <w:r w:rsidR="0067652F" w:rsidRPr="0065551F">
              <w:t>4</w:t>
            </w:r>
            <w:r w:rsidR="0067652F" w:rsidRPr="0065551F">
              <w:rPr>
                <w:rFonts w:ascii="新細明體" w:eastAsia="新細明體" w:hAnsi="新細明體" w:cs="新細明體" w:hint="eastAsia"/>
              </w:rPr>
              <w:t>月</w:t>
            </w:r>
            <w:r w:rsidR="0067652F" w:rsidRPr="0065551F">
              <w:t>30</w:t>
            </w:r>
            <w:r w:rsidR="0067652F" w:rsidRPr="0065551F">
              <w:rPr>
                <w:rFonts w:ascii="新細明體" w:eastAsia="新細明體" w:hAnsi="新細明體" w:cs="新細明體" w:hint="eastAsia"/>
              </w:rPr>
              <w:t>日的試算表</w:t>
            </w:r>
          </w:p>
        </w:tc>
      </w:tr>
      <w:tr w:rsidR="001474E7" w:rsidRPr="0067652F" w14:paraId="39F52885" w14:textId="77777777" w:rsidTr="00E97229">
        <w:trPr>
          <w:trHeight w:val="423"/>
        </w:trPr>
        <w:tc>
          <w:tcPr>
            <w:tcW w:w="7220" w:type="dxa"/>
            <w:tcBorders>
              <w:top w:val="single" w:sz="4" w:space="0" w:color="auto"/>
            </w:tcBorders>
          </w:tcPr>
          <w:p w14:paraId="6E3DE1C3" w14:textId="77777777" w:rsidR="001474E7" w:rsidRPr="0067652F" w:rsidRDefault="001474E7" w:rsidP="00503541"/>
        </w:tc>
        <w:tc>
          <w:tcPr>
            <w:tcW w:w="1569" w:type="dxa"/>
            <w:tcBorders>
              <w:top w:val="single" w:sz="4" w:space="0" w:color="auto"/>
            </w:tcBorders>
          </w:tcPr>
          <w:p w14:paraId="7CCF6F11" w14:textId="44E31EE6" w:rsidR="000C580E" w:rsidRPr="0067652F" w:rsidRDefault="0067652F" w:rsidP="00DC4F4D">
            <w:pPr>
              <w:ind w:right="-108"/>
              <w:jc w:val="right"/>
            </w:pPr>
            <w:r w:rsidRPr="0067652F">
              <w:rPr>
                <w:rFonts w:ascii="新細明體" w:eastAsia="新細明體" w:hAnsi="新細明體"/>
                <w:lang w:eastAsia="zh-CN"/>
              </w:rPr>
              <w:t>借方</w:t>
            </w:r>
          </w:p>
          <w:p w14:paraId="570AE854" w14:textId="05B17F91" w:rsidR="001474E7" w:rsidRPr="0067652F" w:rsidRDefault="001474E7" w:rsidP="00DC4F4D">
            <w:pPr>
              <w:ind w:right="-108"/>
              <w:jc w:val="right"/>
            </w:pPr>
            <w:r w:rsidRPr="0067652F">
              <w:t>$</w:t>
            </w:r>
          </w:p>
        </w:tc>
        <w:tc>
          <w:tcPr>
            <w:tcW w:w="1484" w:type="dxa"/>
            <w:gridSpan w:val="2"/>
            <w:tcBorders>
              <w:top w:val="single" w:sz="4" w:space="0" w:color="auto"/>
              <w:left w:val="nil"/>
            </w:tcBorders>
          </w:tcPr>
          <w:p w14:paraId="11C98364" w14:textId="45E29CFF" w:rsidR="000C580E" w:rsidRPr="0067652F" w:rsidRDefault="0067652F" w:rsidP="00DC4F4D">
            <w:pPr>
              <w:ind w:right="100"/>
              <w:jc w:val="right"/>
            </w:pPr>
            <w:r w:rsidRPr="0067652F">
              <w:rPr>
                <w:rFonts w:ascii="新細明體" w:eastAsia="新細明體" w:hAnsi="新細明體"/>
                <w:lang w:eastAsia="zh-CN"/>
              </w:rPr>
              <w:t>貸方</w:t>
            </w:r>
          </w:p>
          <w:p w14:paraId="587FCD55" w14:textId="5847687C" w:rsidR="001474E7" w:rsidRPr="0067652F" w:rsidRDefault="000C580E" w:rsidP="00DC4F4D">
            <w:pPr>
              <w:ind w:right="100"/>
              <w:jc w:val="right"/>
            </w:pPr>
            <w:r w:rsidRPr="0067652F">
              <w:t>$</w:t>
            </w:r>
          </w:p>
        </w:tc>
      </w:tr>
      <w:tr w:rsidR="002D0CB6" w:rsidRPr="0067652F" w14:paraId="658213DC" w14:textId="77777777" w:rsidTr="00E97229">
        <w:trPr>
          <w:trHeight w:val="409"/>
        </w:trPr>
        <w:tc>
          <w:tcPr>
            <w:tcW w:w="7220" w:type="dxa"/>
          </w:tcPr>
          <w:p w14:paraId="000F2462" w14:textId="7C53C7F2" w:rsidR="002D0CB6" w:rsidRPr="0067652F" w:rsidRDefault="00F1141C" w:rsidP="00BA5648">
            <w:r>
              <w:rPr>
                <w:rFonts w:ascii="新細明體" w:eastAsia="新細明體" w:hAnsi="新細明體" w:cs="新細明體" w:hint="eastAsia"/>
                <w:lang w:eastAsia="zh-CN"/>
              </w:rPr>
              <w:t>應收貨款</w:t>
            </w:r>
            <w:r w:rsidR="002D0CB6" w:rsidRPr="0067652F">
              <w:rPr>
                <w:lang w:eastAsia="zh-CN"/>
              </w:rPr>
              <w:t xml:space="preserve"> 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>(</w:t>
            </w:r>
            <w:r w:rsidR="00942A2D" w:rsidRPr="0067652F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資產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752" w:type="dxa"/>
            <w:gridSpan w:val="2"/>
          </w:tcPr>
          <w:p w14:paraId="5FF38457" w14:textId="483A4342" w:rsidR="002D0CB6" w:rsidRPr="0067652F" w:rsidRDefault="00191663" w:rsidP="00E97229">
            <w:pPr>
              <w:jc w:val="right"/>
            </w:pPr>
            <w:r w:rsidRPr="0067652F">
              <w:t>(</w:t>
            </w:r>
            <w:r w:rsidR="00DC4F4D" w:rsidRPr="00E97229">
              <w:rPr>
                <w:rFonts w:ascii="新細明體" w:eastAsia="新細明體" w:hAnsi="新細明體" w:hint="eastAsia"/>
                <w:lang w:eastAsia="zh-CN"/>
              </w:rPr>
              <w:t>例子</w:t>
            </w:r>
            <w:r w:rsidRPr="0067652F">
              <w:t xml:space="preserve">) </w:t>
            </w:r>
            <w:r w:rsidR="00EB60F4" w:rsidRPr="0067652F">
              <w:t xml:space="preserve">25,000 </w:t>
            </w:r>
          </w:p>
        </w:tc>
        <w:tc>
          <w:tcPr>
            <w:tcW w:w="1301" w:type="dxa"/>
            <w:tcBorders>
              <w:left w:val="nil"/>
            </w:tcBorders>
          </w:tcPr>
          <w:p w14:paraId="1C28D50D" w14:textId="77777777" w:rsidR="002D0CB6" w:rsidRPr="0067652F" w:rsidRDefault="002D0CB6" w:rsidP="002D0CB6">
            <w:pPr>
              <w:jc w:val="right"/>
            </w:pPr>
          </w:p>
        </w:tc>
      </w:tr>
      <w:tr w:rsidR="002D0CB6" w:rsidRPr="0067652F" w14:paraId="786FE1B1" w14:textId="77777777" w:rsidTr="00E97229">
        <w:trPr>
          <w:trHeight w:val="423"/>
        </w:trPr>
        <w:tc>
          <w:tcPr>
            <w:tcW w:w="7220" w:type="dxa"/>
          </w:tcPr>
          <w:p w14:paraId="4A40CB58" w14:textId="447908EE" w:rsidR="002D0CB6" w:rsidRPr="0067652F" w:rsidRDefault="00942A2D" w:rsidP="002D0CB6">
            <w:r w:rsidRPr="0067652F">
              <w:rPr>
                <w:rFonts w:ascii="新細明體" w:eastAsia="新細明體" w:hAnsi="新細明體" w:cs="新細明體" w:hint="eastAsia"/>
                <w:lang w:eastAsia="zh-CN"/>
              </w:rPr>
              <w:t>銷貨</w:t>
            </w:r>
            <w:r w:rsidR="005A0A75" w:rsidRPr="0067652F">
              <w:rPr>
                <w:i/>
                <w:color w:val="FF0000"/>
                <w:sz w:val="20"/>
                <w:lang w:eastAsia="zh-CN"/>
              </w:rPr>
              <w:t>(</w:t>
            </w:r>
            <w:r w:rsidR="005A0A75" w:rsidRPr="0067652F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收益</w:t>
            </w:r>
            <w:r w:rsidR="005A0A75" w:rsidRPr="0067652F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69" w:type="dxa"/>
          </w:tcPr>
          <w:p w14:paraId="32C5C271" w14:textId="70E04A00" w:rsidR="002D0CB6" w:rsidRPr="0067652F" w:rsidRDefault="002D0CB6" w:rsidP="002D0CB6">
            <w:pPr>
              <w:jc w:val="right"/>
            </w:pPr>
          </w:p>
        </w:tc>
        <w:tc>
          <w:tcPr>
            <w:tcW w:w="1484" w:type="dxa"/>
            <w:gridSpan w:val="2"/>
            <w:tcBorders>
              <w:left w:val="nil"/>
            </w:tcBorders>
          </w:tcPr>
          <w:p w14:paraId="67C129DD" w14:textId="77777777" w:rsidR="002D0CB6" w:rsidRPr="0067652F" w:rsidRDefault="002D0CB6" w:rsidP="002D0CB6">
            <w:pPr>
              <w:jc w:val="right"/>
            </w:pPr>
          </w:p>
        </w:tc>
      </w:tr>
      <w:tr w:rsidR="002D0CB6" w:rsidRPr="0067652F" w14:paraId="2C3C5118" w14:textId="77777777" w:rsidTr="00E97229">
        <w:trPr>
          <w:trHeight w:val="423"/>
        </w:trPr>
        <w:tc>
          <w:tcPr>
            <w:tcW w:w="7220" w:type="dxa"/>
          </w:tcPr>
          <w:p w14:paraId="77323E68" w14:textId="70AC4B0F" w:rsidR="002D0CB6" w:rsidRPr="0067652F" w:rsidRDefault="00942A2D" w:rsidP="00BA5648">
            <w:r w:rsidRPr="0067652F">
              <w:rPr>
                <w:rFonts w:ascii="新細明體" w:eastAsia="新細明體" w:hAnsi="新細明體" w:cs="新細明體" w:hint="eastAsia"/>
              </w:rPr>
              <w:t>銀行存款</w:t>
            </w:r>
            <w:r w:rsidR="00A5507B" w:rsidRPr="0067652F">
              <w:t xml:space="preserve"> (</w:t>
            </w:r>
            <w:r w:rsidRPr="0067652F">
              <w:rPr>
                <w:rFonts w:ascii="新細明體" w:eastAsia="新細明體" w:hAnsi="新細明體" w:cs="新細明體" w:hint="eastAsia"/>
              </w:rPr>
              <w:t>銀行透支</w:t>
            </w:r>
            <w:r w:rsidR="00A5507B" w:rsidRPr="0067652F">
              <w:t>)</w:t>
            </w:r>
            <w:r w:rsidR="002D0CB6" w:rsidRPr="0067652F">
              <w:t xml:space="preserve"> </w:t>
            </w:r>
            <w:r w:rsidR="002D0CB6" w:rsidRPr="0067652F">
              <w:rPr>
                <w:i/>
                <w:color w:val="FF0000"/>
                <w:sz w:val="20"/>
              </w:rPr>
              <w:t>(</w:t>
            </w:r>
            <w:r w:rsidRPr="0067652F">
              <w:rPr>
                <w:rFonts w:ascii="新細明體" w:eastAsia="新細明體" w:hAnsi="新細明體" w:cs="新細明體" w:hint="eastAsia"/>
                <w:i/>
                <w:color w:val="FF0000"/>
                <w:sz w:val="20"/>
              </w:rPr>
              <w:t>提示：負債</w:t>
            </w:r>
            <w:r w:rsidR="002D0CB6" w:rsidRPr="0067652F">
              <w:rPr>
                <w:i/>
                <w:color w:val="FF0000"/>
                <w:sz w:val="20"/>
              </w:rPr>
              <w:t>)*</w:t>
            </w:r>
          </w:p>
        </w:tc>
        <w:tc>
          <w:tcPr>
            <w:tcW w:w="1569" w:type="dxa"/>
          </w:tcPr>
          <w:p w14:paraId="5D910667" w14:textId="4A362EE1" w:rsidR="002D0CB6" w:rsidRPr="0067652F" w:rsidRDefault="002D0CB6" w:rsidP="002D0CB6">
            <w:pPr>
              <w:jc w:val="right"/>
            </w:pPr>
          </w:p>
        </w:tc>
        <w:tc>
          <w:tcPr>
            <w:tcW w:w="1484" w:type="dxa"/>
            <w:gridSpan w:val="2"/>
            <w:tcBorders>
              <w:left w:val="nil"/>
            </w:tcBorders>
          </w:tcPr>
          <w:p w14:paraId="1FAF898B" w14:textId="77777777" w:rsidR="002D0CB6" w:rsidRPr="0067652F" w:rsidRDefault="002D0CB6" w:rsidP="002D0CB6">
            <w:pPr>
              <w:jc w:val="right"/>
            </w:pPr>
          </w:p>
        </w:tc>
      </w:tr>
      <w:tr w:rsidR="002D0CB6" w:rsidRPr="0067652F" w14:paraId="60B59A47" w14:textId="77777777" w:rsidTr="00E97229">
        <w:trPr>
          <w:trHeight w:val="409"/>
        </w:trPr>
        <w:tc>
          <w:tcPr>
            <w:tcW w:w="7220" w:type="dxa"/>
          </w:tcPr>
          <w:p w14:paraId="20FFD705" w14:textId="51428EC3" w:rsidR="002D0CB6" w:rsidRPr="0067652F" w:rsidRDefault="00942A2D" w:rsidP="00BA5648">
            <w:r w:rsidRPr="0067652F">
              <w:rPr>
                <w:rFonts w:ascii="新細明體" w:eastAsia="新細明體" w:hAnsi="新細明體" w:cs="新細明體" w:hint="eastAsia"/>
                <w:lang w:eastAsia="zh-CN"/>
              </w:rPr>
              <w:t>雜費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>(</w:t>
            </w:r>
            <w:r w:rsidRPr="0067652F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</w:t>
            </w:r>
            <w:r w:rsidR="001F6F6E" w:rsidRPr="0067652F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費用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69" w:type="dxa"/>
          </w:tcPr>
          <w:p w14:paraId="11E8915E" w14:textId="1BB13D04" w:rsidR="002D0CB6" w:rsidRPr="0067652F" w:rsidRDefault="002D0CB6" w:rsidP="002D0CB6">
            <w:pPr>
              <w:jc w:val="right"/>
            </w:pPr>
          </w:p>
        </w:tc>
        <w:tc>
          <w:tcPr>
            <w:tcW w:w="1484" w:type="dxa"/>
            <w:gridSpan w:val="2"/>
            <w:tcBorders>
              <w:left w:val="nil"/>
            </w:tcBorders>
          </w:tcPr>
          <w:p w14:paraId="221D7F9E" w14:textId="77777777" w:rsidR="002D0CB6" w:rsidRPr="0067652F" w:rsidRDefault="002D0CB6" w:rsidP="002D0CB6">
            <w:pPr>
              <w:jc w:val="right"/>
            </w:pPr>
          </w:p>
        </w:tc>
      </w:tr>
      <w:tr w:rsidR="002D0CB6" w:rsidRPr="0067652F" w14:paraId="466FA3E7" w14:textId="77777777" w:rsidTr="00E97229">
        <w:trPr>
          <w:trHeight w:val="423"/>
        </w:trPr>
        <w:tc>
          <w:tcPr>
            <w:tcW w:w="7220" w:type="dxa"/>
          </w:tcPr>
          <w:p w14:paraId="31EC7361" w14:textId="016BC0E3" w:rsidR="002D0CB6" w:rsidRPr="0067652F" w:rsidRDefault="00466CAC" w:rsidP="00BA5648">
            <w:r w:rsidRPr="0067652F">
              <w:rPr>
                <w:rFonts w:ascii="新細明體" w:eastAsia="新細明體" w:hAnsi="新細明體" w:cs="新細明體" w:hint="eastAsia"/>
                <w:lang w:eastAsia="zh-CN"/>
              </w:rPr>
              <w:t>貨車</w:t>
            </w:r>
            <w:r w:rsidR="002D0CB6" w:rsidRPr="0067652F">
              <w:rPr>
                <w:lang w:eastAsia="zh-CN"/>
              </w:rPr>
              <w:t xml:space="preserve"> 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>(</w:t>
            </w:r>
            <w:r w:rsidR="00942A2D" w:rsidRPr="0067652F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資產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69" w:type="dxa"/>
          </w:tcPr>
          <w:p w14:paraId="5713250E" w14:textId="77777777" w:rsidR="002D0CB6" w:rsidRPr="0067652F" w:rsidRDefault="002D0CB6" w:rsidP="002D0CB6">
            <w:pPr>
              <w:jc w:val="right"/>
            </w:pPr>
          </w:p>
        </w:tc>
        <w:tc>
          <w:tcPr>
            <w:tcW w:w="1484" w:type="dxa"/>
            <w:gridSpan w:val="2"/>
            <w:tcBorders>
              <w:left w:val="nil"/>
            </w:tcBorders>
          </w:tcPr>
          <w:p w14:paraId="14817B9B" w14:textId="2D153DB3" w:rsidR="002D0CB6" w:rsidRPr="0067652F" w:rsidRDefault="002D0CB6" w:rsidP="002D0CB6">
            <w:pPr>
              <w:jc w:val="right"/>
            </w:pPr>
          </w:p>
        </w:tc>
      </w:tr>
      <w:tr w:rsidR="002D0CB6" w:rsidRPr="0067652F" w14:paraId="54D819D9" w14:textId="77777777" w:rsidTr="00E97229">
        <w:trPr>
          <w:trHeight w:val="423"/>
        </w:trPr>
        <w:tc>
          <w:tcPr>
            <w:tcW w:w="7220" w:type="dxa"/>
          </w:tcPr>
          <w:p w14:paraId="43EFB068" w14:textId="1DD3631D" w:rsidR="002D0CB6" w:rsidRPr="0067652F" w:rsidRDefault="00942A2D" w:rsidP="002D0CB6">
            <w:r w:rsidRPr="0067652F">
              <w:rPr>
                <w:rFonts w:ascii="新細明體" w:eastAsia="新細明體" w:hAnsi="新細明體" w:cs="新細明體" w:hint="eastAsia"/>
                <w:lang w:eastAsia="zh-CN"/>
              </w:rPr>
              <w:t>存貨</w:t>
            </w:r>
            <w:r w:rsidR="002D0CB6" w:rsidRPr="0067652F">
              <w:rPr>
                <w:lang w:eastAsia="zh-CN"/>
              </w:rPr>
              <w:t xml:space="preserve"> 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>(</w:t>
            </w:r>
            <w:r w:rsidRPr="0067652F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資產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69" w:type="dxa"/>
          </w:tcPr>
          <w:p w14:paraId="5D4F574D" w14:textId="77777777" w:rsidR="002D0CB6" w:rsidRPr="0067652F" w:rsidRDefault="002D0CB6" w:rsidP="002D0CB6">
            <w:pPr>
              <w:jc w:val="right"/>
            </w:pPr>
          </w:p>
        </w:tc>
        <w:tc>
          <w:tcPr>
            <w:tcW w:w="1484" w:type="dxa"/>
            <w:gridSpan w:val="2"/>
            <w:tcBorders>
              <w:left w:val="nil"/>
            </w:tcBorders>
          </w:tcPr>
          <w:p w14:paraId="47D516CA" w14:textId="6ED30366" w:rsidR="002D0CB6" w:rsidRPr="0067652F" w:rsidRDefault="002D0CB6" w:rsidP="002D0CB6">
            <w:pPr>
              <w:jc w:val="right"/>
            </w:pPr>
          </w:p>
        </w:tc>
      </w:tr>
      <w:tr w:rsidR="002D0CB6" w:rsidRPr="0067652F" w14:paraId="49E04921" w14:textId="77777777" w:rsidTr="00E97229">
        <w:trPr>
          <w:trHeight w:val="409"/>
        </w:trPr>
        <w:tc>
          <w:tcPr>
            <w:tcW w:w="7220" w:type="dxa"/>
          </w:tcPr>
          <w:p w14:paraId="01648B34" w14:textId="50F0DA4C" w:rsidR="002D0CB6" w:rsidRPr="0067652F" w:rsidRDefault="001F6F6E" w:rsidP="002D0CB6">
            <w:r w:rsidRPr="0067652F">
              <w:rPr>
                <w:rFonts w:ascii="新細明體" w:eastAsia="新細明體" w:hAnsi="新細明體" w:cs="新細明體" w:hint="eastAsia"/>
                <w:lang w:eastAsia="zh-CN"/>
              </w:rPr>
              <w:t>資本</w:t>
            </w:r>
          </w:p>
        </w:tc>
        <w:tc>
          <w:tcPr>
            <w:tcW w:w="1569" w:type="dxa"/>
          </w:tcPr>
          <w:p w14:paraId="093CF68D" w14:textId="7E8314E6" w:rsidR="002D0CB6" w:rsidRPr="0067652F" w:rsidRDefault="002D0CB6" w:rsidP="002D0CB6">
            <w:pPr>
              <w:jc w:val="right"/>
            </w:pPr>
          </w:p>
        </w:tc>
        <w:tc>
          <w:tcPr>
            <w:tcW w:w="1484" w:type="dxa"/>
            <w:gridSpan w:val="2"/>
            <w:tcBorders>
              <w:left w:val="nil"/>
            </w:tcBorders>
          </w:tcPr>
          <w:p w14:paraId="02CB3C98" w14:textId="77777777" w:rsidR="002D0CB6" w:rsidRPr="0067652F" w:rsidRDefault="002D0CB6" w:rsidP="002D0CB6">
            <w:pPr>
              <w:jc w:val="right"/>
            </w:pPr>
          </w:p>
        </w:tc>
      </w:tr>
      <w:tr w:rsidR="002D0CB6" w:rsidRPr="0067652F" w14:paraId="6AD8C2FF" w14:textId="77777777" w:rsidTr="00E97229">
        <w:trPr>
          <w:trHeight w:val="423"/>
        </w:trPr>
        <w:tc>
          <w:tcPr>
            <w:tcW w:w="7220" w:type="dxa"/>
          </w:tcPr>
          <w:p w14:paraId="3C625823" w14:textId="08DFA15D" w:rsidR="002D0CB6" w:rsidRPr="005A0A75" w:rsidRDefault="008B430D" w:rsidP="002D0CB6">
            <w:pPr>
              <w:rPr>
                <w:rFonts w:eastAsia="DengXian"/>
              </w:rPr>
            </w:pPr>
            <w:r w:rsidRPr="0067652F">
              <w:rPr>
                <w:rFonts w:ascii="新細明體" w:eastAsia="新細明體" w:hAnsi="新細明體" w:cs="新細明體" w:hint="eastAsia"/>
                <w:lang w:eastAsia="zh-CN"/>
              </w:rPr>
              <w:t>購貨</w:t>
            </w:r>
            <w:r w:rsidR="005A0A75" w:rsidRPr="0067652F">
              <w:rPr>
                <w:i/>
                <w:color w:val="FF0000"/>
                <w:sz w:val="20"/>
                <w:lang w:eastAsia="zh-CN"/>
              </w:rPr>
              <w:t>(</w:t>
            </w:r>
            <w:r w:rsidR="005A0A75" w:rsidRPr="0067652F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費用</w:t>
            </w:r>
            <w:r w:rsidR="005A0A75" w:rsidRPr="0067652F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69" w:type="dxa"/>
          </w:tcPr>
          <w:p w14:paraId="23DC010C" w14:textId="77777777" w:rsidR="002D0CB6" w:rsidRPr="0067652F" w:rsidRDefault="002D0CB6" w:rsidP="002D0CB6">
            <w:pPr>
              <w:jc w:val="right"/>
            </w:pPr>
          </w:p>
        </w:tc>
        <w:tc>
          <w:tcPr>
            <w:tcW w:w="1484" w:type="dxa"/>
            <w:gridSpan w:val="2"/>
            <w:tcBorders>
              <w:left w:val="nil"/>
            </w:tcBorders>
          </w:tcPr>
          <w:p w14:paraId="4A20E407" w14:textId="05C5AB80" w:rsidR="002D0CB6" w:rsidRPr="0067652F" w:rsidRDefault="002D0CB6" w:rsidP="002D0CB6">
            <w:pPr>
              <w:jc w:val="right"/>
            </w:pPr>
          </w:p>
        </w:tc>
      </w:tr>
      <w:tr w:rsidR="002D0CB6" w:rsidRPr="0067652F" w14:paraId="2BF8E8A2" w14:textId="77777777" w:rsidTr="00E97229">
        <w:trPr>
          <w:trHeight w:val="423"/>
        </w:trPr>
        <w:tc>
          <w:tcPr>
            <w:tcW w:w="7220" w:type="dxa"/>
          </w:tcPr>
          <w:p w14:paraId="2FF5FEEE" w14:textId="352A792A" w:rsidR="002D0CB6" w:rsidRPr="0067652F" w:rsidRDefault="00F1141C" w:rsidP="002D0CB6">
            <w:r>
              <w:rPr>
                <w:rFonts w:ascii="新細明體" w:eastAsia="新細明體" w:hAnsi="新細明體" w:cs="新細明體" w:hint="eastAsia"/>
                <w:lang w:eastAsia="zh-CN"/>
              </w:rPr>
              <w:t>應付貨款</w:t>
            </w:r>
            <w:r w:rsidR="002D0CB6" w:rsidRPr="0067652F">
              <w:rPr>
                <w:lang w:eastAsia="zh-CN"/>
              </w:rPr>
              <w:t xml:space="preserve"> 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>(</w:t>
            </w:r>
            <w:r w:rsidR="00942A2D" w:rsidRPr="0067652F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負債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69" w:type="dxa"/>
          </w:tcPr>
          <w:p w14:paraId="0B41B16D" w14:textId="77777777" w:rsidR="002D0CB6" w:rsidRPr="0067652F" w:rsidRDefault="002D0CB6" w:rsidP="002D0CB6">
            <w:pPr>
              <w:jc w:val="right"/>
            </w:pPr>
          </w:p>
        </w:tc>
        <w:tc>
          <w:tcPr>
            <w:tcW w:w="1484" w:type="dxa"/>
            <w:gridSpan w:val="2"/>
            <w:tcBorders>
              <w:left w:val="nil"/>
            </w:tcBorders>
          </w:tcPr>
          <w:p w14:paraId="72406894" w14:textId="77777777" w:rsidR="002D0CB6" w:rsidRPr="0067652F" w:rsidRDefault="002D0CB6" w:rsidP="002D0CB6">
            <w:pPr>
              <w:jc w:val="right"/>
            </w:pPr>
          </w:p>
        </w:tc>
      </w:tr>
      <w:tr w:rsidR="002D0CB6" w:rsidRPr="0067652F" w14:paraId="3C60ECA3" w14:textId="77777777" w:rsidTr="00E97229">
        <w:trPr>
          <w:trHeight w:val="409"/>
        </w:trPr>
        <w:tc>
          <w:tcPr>
            <w:tcW w:w="7220" w:type="dxa"/>
          </w:tcPr>
          <w:p w14:paraId="28CF6A1F" w14:textId="1F2A6379" w:rsidR="002D0CB6" w:rsidRPr="0067652F" w:rsidRDefault="001F6F6E" w:rsidP="002D0CB6">
            <w:r w:rsidRPr="0067652F">
              <w:rPr>
                <w:rFonts w:ascii="新細明體" w:eastAsia="新細明體" w:hAnsi="新細明體" w:cs="新細明體" w:hint="eastAsia"/>
                <w:lang w:eastAsia="zh-CN"/>
              </w:rPr>
              <w:t>提用</w:t>
            </w:r>
          </w:p>
        </w:tc>
        <w:tc>
          <w:tcPr>
            <w:tcW w:w="1569" w:type="dxa"/>
          </w:tcPr>
          <w:p w14:paraId="3826EF0B" w14:textId="77777777" w:rsidR="002D0CB6" w:rsidRPr="0067652F" w:rsidRDefault="002D0CB6" w:rsidP="002D0CB6">
            <w:pPr>
              <w:jc w:val="right"/>
            </w:pPr>
          </w:p>
        </w:tc>
        <w:tc>
          <w:tcPr>
            <w:tcW w:w="1484" w:type="dxa"/>
            <w:gridSpan w:val="2"/>
            <w:tcBorders>
              <w:left w:val="nil"/>
            </w:tcBorders>
          </w:tcPr>
          <w:p w14:paraId="48AD5349" w14:textId="77777777" w:rsidR="002D0CB6" w:rsidRPr="0067652F" w:rsidRDefault="002D0CB6" w:rsidP="002D0CB6">
            <w:pPr>
              <w:jc w:val="right"/>
            </w:pPr>
          </w:p>
        </w:tc>
      </w:tr>
      <w:tr w:rsidR="002D0CB6" w:rsidRPr="0067652F" w14:paraId="185707BF" w14:textId="77777777" w:rsidTr="00E97229">
        <w:trPr>
          <w:trHeight w:val="423"/>
        </w:trPr>
        <w:tc>
          <w:tcPr>
            <w:tcW w:w="7220" w:type="dxa"/>
          </w:tcPr>
          <w:p w14:paraId="4F7ECABD" w14:textId="51C2B3FE" w:rsidR="002D0CB6" w:rsidRPr="0067652F" w:rsidRDefault="00942A2D" w:rsidP="002A7784">
            <w:r w:rsidRPr="0067652F">
              <w:rPr>
                <w:rFonts w:ascii="新細明體" w:eastAsia="新細明體" w:hAnsi="新細明體" w:cs="新細明體" w:hint="eastAsia"/>
                <w:lang w:eastAsia="zh-CN"/>
              </w:rPr>
              <w:t>租金</w:t>
            </w:r>
            <w:r w:rsidR="002D0CB6" w:rsidRPr="0067652F">
              <w:rPr>
                <w:lang w:eastAsia="zh-CN"/>
              </w:rPr>
              <w:t xml:space="preserve"> 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>(</w:t>
            </w:r>
            <w:r w:rsidRPr="0067652F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</w:t>
            </w:r>
            <w:r w:rsidR="001F6F6E" w:rsidRPr="0067652F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費用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69" w:type="dxa"/>
          </w:tcPr>
          <w:p w14:paraId="4E34A2CE" w14:textId="77777777" w:rsidR="002D0CB6" w:rsidRPr="0067652F" w:rsidRDefault="002D0CB6" w:rsidP="002D0CB6">
            <w:pPr>
              <w:jc w:val="right"/>
            </w:pPr>
          </w:p>
        </w:tc>
        <w:tc>
          <w:tcPr>
            <w:tcW w:w="1484" w:type="dxa"/>
            <w:gridSpan w:val="2"/>
            <w:tcBorders>
              <w:left w:val="nil"/>
            </w:tcBorders>
          </w:tcPr>
          <w:p w14:paraId="54569320" w14:textId="77777777" w:rsidR="002D0CB6" w:rsidRPr="0067652F" w:rsidRDefault="002D0CB6" w:rsidP="002D0CB6">
            <w:pPr>
              <w:jc w:val="right"/>
            </w:pPr>
          </w:p>
        </w:tc>
      </w:tr>
      <w:tr w:rsidR="002D0CB6" w:rsidRPr="0067652F" w14:paraId="7AF5EEB4" w14:textId="77777777" w:rsidTr="00E97229">
        <w:trPr>
          <w:trHeight w:val="423"/>
        </w:trPr>
        <w:tc>
          <w:tcPr>
            <w:tcW w:w="7220" w:type="dxa"/>
          </w:tcPr>
          <w:p w14:paraId="57CA4A25" w14:textId="357FFF20" w:rsidR="002D0CB6" w:rsidRPr="0067652F" w:rsidRDefault="00942A2D" w:rsidP="002D0CB6">
            <w:r w:rsidRPr="0067652F">
              <w:rPr>
                <w:rFonts w:ascii="新細明體" w:eastAsia="新細明體" w:hAnsi="新細明體" w:cs="新細明體" w:hint="eastAsia"/>
                <w:lang w:eastAsia="zh-CN"/>
              </w:rPr>
              <w:t>銷貨運費</w:t>
            </w:r>
            <w:r w:rsidR="002D0CB6" w:rsidRPr="0067652F">
              <w:rPr>
                <w:lang w:eastAsia="zh-CN"/>
              </w:rPr>
              <w:t xml:space="preserve"> 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>(</w:t>
            </w:r>
            <w:r w:rsidRPr="0067652F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</w:t>
            </w:r>
            <w:r w:rsidR="001F6F6E" w:rsidRPr="0067652F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費用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69" w:type="dxa"/>
          </w:tcPr>
          <w:p w14:paraId="068B4F4D" w14:textId="77777777" w:rsidR="002D0CB6" w:rsidRPr="0067652F" w:rsidRDefault="002D0CB6" w:rsidP="002D0CB6">
            <w:pPr>
              <w:jc w:val="right"/>
            </w:pPr>
          </w:p>
        </w:tc>
        <w:tc>
          <w:tcPr>
            <w:tcW w:w="1484" w:type="dxa"/>
            <w:gridSpan w:val="2"/>
            <w:tcBorders>
              <w:left w:val="nil"/>
            </w:tcBorders>
          </w:tcPr>
          <w:p w14:paraId="296DF8FE" w14:textId="77777777" w:rsidR="002D0CB6" w:rsidRPr="0067652F" w:rsidRDefault="002D0CB6" w:rsidP="002D0CB6">
            <w:pPr>
              <w:jc w:val="right"/>
            </w:pPr>
          </w:p>
        </w:tc>
      </w:tr>
      <w:tr w:rsidR="002D0CB6" w:rsidRPr="0067652F" w14:paraId="3612B01A" w14:textId="77777777" w:rsidTr="00E97229">
        <w:trPr>
          <w:trHeight w:val="423"/>
        </w:trPr>
        <w:tc>
          <w:tcPr>
            <w:tcW w:w="7220" w:type="dxa"/>
          </w:tcPr>
          <w:p w14:paraId="69407988" w14:textId="5212B1C8" w:rsidR="002D0CB6" w:rsidRPr="0067652F" w:rsidRDefault="008B430D" w:rsidP="002D0CB6">
            <w:r w:rsidRPr="0067652F">
              <w:rPr>
                <w:rFonts w:ascii="新細明體" w:eastAsia="新細明體" w:hAnsi="新細明體" w:cs="新細明體" w:hint="eastAsia"/>
                <w:lang w:eastAsia="zh-CN"/>
              </w:rPr>
              <w:t>購貨退出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 xml:space="preserve"> **</w:t>
            </w:r>
          </w:p>
        </w:tc>
        <w:tc>
          <w:tcPr>
            <w:tcW w:w="1569" w:type="dxa"/>
          </w:tcPr>
          <w:p w14:paraId="69834705" w14:textId="77777777" w:rsidR="002D0CB6" w:rsidRPr="0067652F" w:rsidRDefault="002D0CB6" w:rsidP="002D0CB6">
            <w:pPr>
              <w:jc w:val="right"/>
            </w:pPr>
          </w:p>
        </w:tc>
        <w:tc>
          <w:tcPr>
            <w:tcW w:w="1484" w:type="dxa"/>
            <w:gridSpan w:val="2"/>
            <w:tcBorders>
              <w:left w:val="nil"/>
            </w:tcBorders>
          </w:tcPr>
          <w:p w14:paraId="6C488B3E" w14:textId="77777777" w:rsidR="002D0CB6" w:rsidRPr="0067652F" w:rsidRDefault="002D0CB6" w:rsidP="002D0CB6">
            <w:pPr>
              <w:jc w:val="right"/>
            </w:pPr>
          </w:p>
        </w:tc>
      </w:tr>
      <w:tr w:rsidR="002D0CB6" w:rsidRPr="0067652F" w14:paraId="6E2D7308" w14:textId="77777777" w:rsidTr="00E97229">
        <w:trPr>
          <w:trHeight w:val="409"/>
        </w:trPr>
        <w:tc>
          <w:tcPr>
            <w:tcW w:w="7220" w:type="dxa"/>
          </w:tcPr>
          <w:p w14:paraId="53B5A14C" w14:textId="068A20DA" w:rsidR="002D0CB6" w:rsidRPr="0067652F" w:rsidRDefault="008F0086" w:rsidP="002D0CB6">
            <w:r w:rsidRPr="0067652F">
              <w:rPr>
                <w:rFonts w:ascii="新細明體" w:eastAsia="新細明體" w:hAnsi="新細明體" w:cs="新細明體" w:hint="eastAsia"/>
                <w:lang w:eastAsia="zh-CN"/>
              </w:rPr>
              <w:t>銷貨退回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 xml:space="preserve"> **</w:t>
            </w:r>
          </w:p>
        </w:tc>
        <w:tc>
          <w:tcPr>
            <w:tcW w:w="1569" w:type="dxa"/>
          </w:tcPr>
          <w:p w14:paraId="79F9B1AE" w14:textId="77777777" w:rsidR="002D0CB6" w:rsidRPr="0067652F" w:rsidRDefault="002D0CB6" w:rsidP="002D0CB6">
            <w:pPr>
              <w:jc w:val="right"/>
            </w:pPr>
          </w:p>
        </w:tc>
        <w:tc>
          <w:tcPr>
            <w:tcW w:w="1484" w:type="dxa"/>
            <w:gridSpan w:val="2"/>
            <w:tcBorders>
              <w:left w:val="nil"/>
            </w:tcBorders>
          </w:tcPr>
          <w:p w14:paraId="7B224E94" w14:textId="77777777" w:rsidR="002D0CB6" w:rsidRPr="0067652F" w:rsidRDefault="002D0CB6" w:rsidP="002D0CB6">
            <w:pPr>
              <w:jc w:val="right"/>
            </w:pPr>
          </w:p>
        </w:tc>
      </w:tr>
      <w:tr w:rsidR="002D0CB6" w:rsidRPr="0067652F" w14:paraId="13F35AF2" w14:textId="77777777" w:rsidTr="00E97229">
        <w:trPr>
          <w:trHeight w:val="423"/>
        </w:trPr>
        <w:tc>
          <w:tcPr>
            <w:tcW w:w="7220" w:type="dxa"/>
          </w:tcPr>
          <w:p w14:paraId="431A6EB6" w14:textId="0A6B3F07" w:rsidR="002D0CB6" w:rsidRPr="0067652F" w:rsidRDefault="00466CAC">
            <w:r w:rsidRPr="0067652F">
              <w:rPr>
                <w:rFonts w:ascii="新細明體" w:eastAsia="新細明體" w:hAnsi="新細明體" w:cs="新細明體" w:hint="eastAsia"/>
                <w:lang w:eastAsia="zh-CN"/>
              </w:rPr>
              <w:t>購貨折扣</w:t>
            </w:r>
            <w:r w:rsidR="002D0CB6" w:rsidRPr="0067652F">
              <w:rPr>
                <w:lang w:eastAsia="zh-CN"/>
              </w:rPr>
              <w:t xml:space="preserve"> 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>(</w:t>
            </w:r>
            <w:r w:rsidR="00942A2D" w:rsidRPr="0067652F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</w:t>
            </w:r>
            <w:r w:rsidR="001F6F6E" w:rsidRPr="0067652F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收益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69" w:type="dxa"/>
          </w:tcPr>
          <w:p w14:paraId="68161787" w14:textId="77777777" w:rsidR="002D0CB6" w:rsidRPr="0067652F" w:rsidRDefault="002D0CB6" w:rsidP="002D0CB6">
            <w:pPr>
              <w:jc w:val="right"/>
            </w:pPr>
          </w:p>
        </w:tc>
        <w:tc>
          <w:tcPr>
            <w:tcW w:w="1484" w:type="dxa"/>
            <w:gridSpan w:val="2"/>
            <w:tcBorders>
              <w:left w:val="nil"/>
            </w:tcBorders>
          </w:tcPr>
          <w:p w14:paraId="329186F6" w14:textId="77777777" w:rsidR="002D0CB6" w:rsidRPr="0067652F" w:rsidRDefault="002D0CB6" w:rsidP="002D0CB6">
            <w:pPr>
              <w:jc w:val="right"/>
            </w:pPr>
          </w:p>
        </w:tc>
      </w:tr>
      <w:tr w:rsidR="002D0CB6" w:rsidRPr="0067652F" w14:paraId="24091008" w14:textId="77777777" w:rsidTr="00E97229">
        <w:trPr>
          <w:trHeight w:val="423"/>
        </w:trPr>
        <w:tc>
          <w:tcPr>
            <w:tcW w:w="7220" w:type="dxa"/>
          </w:tcPr>
          <w:p w14:paraId="18BDA467" w14:textId="4F5D9F32" w:rsidR="002D0CB6" w:rsidRPr="0067652F" w:rsidRDefault="002D424B" w:rsidP="002D0CB6">
            <w:r w:rsidRPr="0067652F">
              <w:rPr>
                <w:rFonts w:ascii="新細明體" w:eastAsia="新細明體" w:hAnsi="新細明體" w:cs="新細明體" w:hint="eastAsia"/>
                <w:lang w:eastAsia="zh-CN"/>
              </w:rPr>
              <w:t>銷貨折扣</w:t>
            </w:r>
            <w:r w:rsidR="002D0CB6" w:rsidRPr="0067652F">
              <w:rPr>
                <w:lang w:eastAsia="zh-CN"/>
              </w:rPr>
              <w:t xml:space="preserve"> 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>(</w:t>
            </w:r>
            <w:r w:rsidR="00942A2D" w:rsidRPr="0067652F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</w:t>
            </w:r>
            <w:r w:rsidR="001F6F6E" w:rsidRPr="0067652F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費用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69" w:type="dxa"/>
          </w:tcPr>
          <w:p w14:paraId="3E58CF52" w14:textId="0B510F5E" w:rsidR="002D0CB6" w:rsidRPr="0067652F" w:rsidRDefault="002D0CB6" w:rsidP="002D0CB6">
            <w:pPr>
              <w:jc w:val="right"/>
            </w:pPr>
          </w:p>
        </w:tc>
        <w:tc>
          <w:tcPr>
            <w:tcW w:w="1484" w:type="dxa"/>
            <w:gridSpan w:val="2"/>
            <w:tcBorders>
              <w:left w:val="nil"/>
            </w:tcBorders>
          </w:tcPr>
          <w:p w14:paraId="701656B3" w14:textId="77777777" w:rsidR="002D0CB6" w:rsidRPr="0067652F" w:rsidRDefault="002D0CB6" w:rsidP="002D0CB6">
            <w:pPr>
              <w:jc w:val="right"/>
            </w:pPr>
          </w:p>
        </w:tc>
      </w:tr>
      <w:tr w:rsidR="002D0CB6" w:rsidRPr="0067652F" w14:paraId="13577E3C" w14:textId="77777777" w:rsidTr="00E97229">
        <w:trPr>
          <w:trHeight w:val="409"/>
        </w:trPr>
        <w:tc>
          <w:tcPr>
            <w:tcW w:w="7220" w:type="dxa"/>
          </w:tcPr>
          <w:p w14:paraId="6F51FA84" w14:textId="55B12F15" w:rsidR="002D0CB6" w:rsidRPr="0067652F" w:rsidRDefault="00942A2D" w:rsidP="002D0CB6">
            <w:r w:rsidRPr="0067652F">
              <w:rPr>
                <w:rFonts w:ascii="新細明體" w:eastAsia="新細明體" w:hAnsi="新細明體" w:cs="新細明體" w:hint="eastAsia"/>
                <w:lang w:eastAsia="zh-CN"/>
              </w:rPr>
              <w:t>租金</w:t>
            </w:r>
            <w:r w:rsidR="002D424B" w:rsidRPr="0067652F">
              <w:rPr>
                <w:rFonts w:ascii="新細明體" w:eastAsia="新細明體" w:hAnsi="新細明體" w:cs="新細明體" w:hint="eastAsia"/>
                <w:lang w:eastAsia="zh-CN"/>
              </w:rPr>
              <w:t>按金</w:t>
            </w:r>
            <w:r w:rsidR="002D0CB6" w:rsidRPr="0067652F">
              <w:rPr>
                <w:lang w:eastAsia="zh-CN"/>
              </w:rPr>
              <w:t xml:space="preserve"> 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>(</w:t>
            </w:r>
            <w:r w:rsidRPr="0067652F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資產</w:t>
            </w:r>
            <w:r w:rsidR="002D0CB6" w:rsidRPr="0067652F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69" w:type="dxa"/>
          </w:tcPr>
          <w:p w14:paraId="3704816E" w14:textId="77777777" w:rsidR="002D0CB6" w:rsidRPr="0067652F" w:rsidRDefault="002D0CB6" w:rsidP="002D0CB6">
            <w:pPr>
              <w:jc w:val="right"/>
            </w:pPr>
          </w:p>
        </w:tc>
        <w:tc>
          <w:tcPr>
            <w:tcW w:w="1484" w:type="dxa"/>
            <w:gridSpan w:val="2"/>
            <w:tcBorders>
              <w:left w:val="nil"/>
            </w:tcBorders>
          </w:tcPr>
          <w:p w14:paraId="42E62CF5" w14:textId="77777777" w:rsidR="002D0CB6" w:rsidRPr="0067652F" w:rsidRDefault="002D0CB6" w:rsidP="002D0CB6">
            <w:pPr>
              <w:jc w:val="right"/>
            </w:pPr>
          </w:p>
        </w:tc>
      </w:tr>
      <w:tr w:rsidR="001474E7" w:rsidRPr="0067652F" w14:paraId="2CAD8A0F" w14:textId="77777777" w:rsidTr="00E97229">
        <w:trPr>
          <w:trHeight w:val="431"/>
        </w:trPr>
        <w:tc>
          <w:tcPr>
            <w:tcW w:w="7220" w:type="dxa"/>
          </w:tcPr>
          <w:p w14:paraId="13C1C55E" w14:textId="77777777" w:rsidR="001474E7" w:rsidRPr="0067652F" w:rsidRDefault="001474E7" w:rsidP="00503541"/>
        </w:tc>
        <w:tc>
          <w:tcPr>
            <w:tcW w:w="1569" w:type="dxa"/>
            <w:tcBorders>
              <w:top w:val="single" w:sz="4" w:space="0" w:color="auto"/>
              <w:bottom w:val="double" w:sz="4" w:space="0" w:color="auto"/>
            </w:tcBorders>
          </w:tcPr>
          <w:p w14:paraId="0BBD5156" w14:textId="67A1B2F8" w:rsidR="001474E7" w:rsidRPr="0067652F" w:rsidRDefault="00763DF9" w:rsidP="00503541">
            <w:pPr>
              <w:jc w:val="right"/>
            </w:pPr>
            <w:r w:rsidRPr="0067652F">
              <w:t>621</w:t>
            </w:r>
            <w:r w:rsidR="001474E7" w:rsidRPr="0067652F">
              <w:t>,0</w:t>
            </w:r>
            <w:r w:rsidRPr="0067652F">
              <w:t>6</w:t>
            </w:r>
            <w:r w:rsidR="001474E7" w:rsidRPr="0067652F">
              <w:t>0</w:t>
            </w:r>
          </w:p>
        </w:tc>
        <w:tc>
          <w:tcPr>
            <w:tcW w:w="1484" w:type="dxa"/>
            <w:gridSpan w:val="2"/>
            <w:tcBorders>
              <w:top w:val="single" w:sz="4" w:space="0" w:color="auto"/>
              <w:left w:val="nil"/>
              <w:bottom w:val="double" w:sz="4" w:space="0" w:color="auto"/>
            </w:tcBorders>
          </w:tcPr>
          <w:p w14:paraId="78E60DD5" w14:textId="415BC65C" w:rsidR="001474E7" w:rsidRPr="0067652F" w:rsidRDefault="001474E7" w:rsidP="00503541">
            <w:pPr>
              <w:jc w:val="right"/>
            </w:pPr>
          </w:p>
        </w:tc>
      </w:tr>
    </w:tbl>
    <w:p w14:paraId="18BDD5FF" w14:textId="15936F4A" w:rsidR="00571E0D" w:rsidRPr="0067652F" w:rsidRDefault="00571E0D"/>
    <w:p w14:paraId="364DCF15" w14:textId="54C196E2" w:rsidR="00571E0D" w:rsidRPr="0067652F" w:rsidRDefault="00571E0D" w:rsidP="00253031">
      <w:pPr>
        <w:spacing w:after="160" w:line="259" w:lineRule="auto"/>
        <w:ind w:right="-514"/>
        <w:rPr>
          <w:rFonts w:ascii="Comic Sans MS" w:hAnsi="Comic Sans MS"/>
          <w:color w:val="FF0000"/>
        </w:rPr>
      </w:pPr>
      <w:r w:rsidRPr="0067652F">
        <w:rPr>
          <w:rFonts w:ascii="Comic Sans MS" w:hAnsi="Comic Sans MS"/>
          <w:color w:val="FF0000"/>
        </w:rPr>
        <w:t>*</w:t>
      </w:r>
      <w:r w:rsidRPr="0067652F">
        <w:rPr>
          <w:rFonts w:ascii="Comic Sans MS" w:hAnsi="Comic Sans MS"/>
          <w:color w:val="FF0000"/>
        </w:rPr>
        <w:tab/>
      </w:r>
      <w:r w:rsidR="00942A2D" w:rsidRPr="0067652F">
        <w:rPr>
          <w:rFonts w:ascii="新細明體" w:eastAsia="新細明體" w:hAnsi="新細明體" w:cs="新細明體" w:hint="eastAsia"/>
          <w:color w:val="FF0000"/>
        </w:rPr>
        <w:t>銀行存款</w:t>
      </w:r>
      <w:r w:rsidR="000E6B6F" w:rsidRPr="0067652F">
        <w:rPr>
          <w:rFonts w:ascii="新細明體" w:eastAsia="新細明體" w:hAnsi="新細明體" w:cs="新細明體" w:hint="eastAsia"/>
          <w:color w:val="FF0000"/>
        </w:rPr>
        <w:t>通常是資產帳戶，</w:t>
      </w:r>
      <w:r w:rsidR="00E5360C">
        <w:rPr>
          <w:rFonts w:ascii="新細明體" w:eastAsia="新細明體" w:hAnsi="新細明體" w:cs="新細明體" w:hint="eastAsia"/>
          <w:color w:val="FF0000"/>
          <w:lang w:eastAsia="zh-HK"/>
        </w:rPr>
        <w:t>有</w:t>
      </w:r>
      <w:r w:rsidR="00787D66" w:rsidRPr="0067652F">
        <w:rPr>
          <w:rFonts w:ascii="新細明體" w:eastAsia="新細明體" w:hAnsi="新細明體" w:cs="新細明體" w:hint="eastAsia"/>
          <w:color w:val="FF0000"/>
        </w:rPr>
        <w:t>借方</w:t>
      </w:r>
      <w:r w:rsidR="00E5360C">
        <w:rPr>
          <w:rFonts w:ascii="新細明體" w:eastAsia="新細明體" w:hAnsi="新細明體" w:cs="新細明體" w:hint="eastAsia"/>
          <w:color w:val="FF0000"/>
          <w:lang w:eastAsia="zh-HK"/>
        </w:rPr>
        <w:t>結</w:t>
      </w:r>
      <w:r w:rsidR="00E5360C" w:rsidRPr="0067652F">
        <w:rPr>
          <w:rFonts w:ascii="新細明體" w:eastAsia="新細明體" w:hAnsi="新細明體" w:cs="新細明體" w:hint="eastAsia"/>
          <w:color w:val="FF0000"/>
        </w:rPr>
        <w:t>餘</w:t>
      </w:r>
      <w:r w:rsidR="00787D66">
        <w:rPr>
          <w:rFonts w:ascii="新細明體" w:eastAsia="新細明體" w:hAnsi="新細明體" w:cs="新細明體" w:hint="eastAsia"/>
          <w:color w:val="FF0000"/>
          <w:lang w:eastAsia="zh-HK"/>
        </w:rPr>
        <w:t>，但</w:t>
      </w:r>
      <w:r w:rsidR="000E6B6F" w:rsidRPr="0067652F">
        <w:rPr>
          <w:rFonts w:ascii="新細明體" w:eastAsia="新細明體" w:hAnsi="新細明體" w:cs="新細明體" w:hint="eastAsia"/>
          <w:color w:val="FF0000"/>
        </w:rPr>
        <w:t>當提款金額大於戶</w:t>
      </w:r>
      <w:r w:rsidR="00787D66">
        <w:rPr>
          <w:rFonts w:ascii="新細明體" w:eastAsia="新細明體" w:hAnsi="新細明體" w:cs="新細明體" w:hint="eastAsia"/>
          <w:color w:val="FF0000"/>
          <w:lang w:eastAsia="zh-HK"/>
        </w:rPr>
        <w:t>口</w:t>
      </w:r>
      <w:r w:rsidR="00DC4F4D">
        <w:rPr>
          <w:rFonts w:ascii="新細明體" w:eastAsia="新細明體" w:hAnsi="新細明體" w:cs="新細明體" w:hint="eastAsia"/>
          <w:color w:val="FF0000"/>
        </w:rPr>
        <w:t>結餘</w:t>
      </w:r>
      <w:r w:rsidR="000E6B6F" w:rsidRPr="0067652F">
        <w:rPr>
          <w:rFonts w:ascii="新細明體" w:eastAsia="新細明體" w:hAnsi="新細明體" w:cs="新細明體" w:hint="eastAsia"/>
          <w:color w:val="FF0000"/>
        </w:rPr>
        <w:t>時</w:t>
      </w:r>
      <w:r w:rsidR="00787D66">
        <w:rPr>
          <w:rFonts w:ascii="新細明體" w:eastAsia="新細明體" w:hAnsi="新細明體" w:cs="新細明體" w:hint="eastAsia"/>
          <w:color w:val="FF0000"/>
        </w:rPr>
        <w:t xml:space="preserve"> </w:t>
      </w:r>
      <w:r w:rsidR="00787D66" w:rsidRPr="0067652F">
        <w:rPr>
          <w:rFonts w:ascii="Comic Sans MS" w:hAnsi="Comic Sans MS"/>
          <w:color w:val="FF0000"/>
        </w:rPr>
        <w:t>(</w:t>
      </w:r>
      <w:r w:rsidR="00787D66" w:rsidRPr="0067652F">
        <w:rPr>
          <w:rFonts w:ascii="新細明體" w:eastAsia="新細明體" w:hAnsi="新細明體" w:cs="新細明體"/>
          <w:color w:val="FF0000"/>
        </w:rPr>
        <w:t>即</w:t>
      </w:r>
      <w:r w:rsidR="00787D66" w:rsidRPr="0067652F">
        <w:rPr>
          <w:rFonts w:ascii="新細明體" w:eastAsia="新細明體" w:hAnsi="新細明體" w:cs="新細明體" w:hint="eastAsia"/>
          <w:color w:val="FF0000"/>
        </w:rPr>
        <w:t>銀行透支</w:t>
      </w:r>
      <w:r w:rsidR="00787D66" w:rsidRPr="0067652F">
        <w:rPr>
          <w:rFonts w:ascii="Comic Sans MS" w:hAnsi="Comic Sans MS"/>
          <w:color w:val="FF0000"/>
        </w:rPr>
        <w:t>)</w:t>
      </w:r>
      <w:r w:rsidR="000E6B6F" w:rsidRPr="0067652F">
        <w:rPr>
          <w:rFonts w:ascii="新細明體" w:eastAsia="新細明體" w:hAnsi="新細明體" w:cs="新細明體" w:hint="eastAsia"/>
          <w:color w:val="FF0000"/>
        </w:rPr>
        <w:t>，此帳戶會變成負債帳戶</w:t>
      </w:r>
      <w:r w:rsidR="00787D66" w:rsidRPr="0067652F">
        <w:rPr>
          <w:rFonts w:ascii="新細明體" w:eastAsia="新細明體" w:hAnsi="新細明體" w:cs="新細明體" w:hint="eastAsia"/>
          <w:color w:val="FF0000"/>
        </w:rPr>
        <w:t>，</w:t>
      </w:r>
      <w:r w:rsidR="00E5360C">
        <w:rPr>
          <w:rFonts w:ascii="新細明體" w:eastAsia="新細明體" w:hAnsi="新細明體" w:cs="新細明體" w:hint="eastAsia"/>
          <w:color w:val="FF0000"/>
          <w:lang w:eastAsia="zh-HK"/>
        </w:rPr>
        <w:t>有</w:t>
      </w:r>
      <w:r w:rsidR="00E5360C" w:rsidRPr="0067652F">
        <w:rPr>
          <w:rFonts w:ascii="新細明體" w:eastAsia="新細明體" w:hAnsi="新細明體" w:cs="新細明體" w:hint="eastAsia"/>
          <w:color w:val="FF0000"/>
        </w:rPr>
        <w:t>貸方</w:t>
      </w:r>
      <w:r w:rsidR="00E5360C">
        <w:rPr>
          <w:rFonts w:ascii="新細明體" w:eastAsia="新細明體" w:hAnsi="新細明體" w:cs="新細明體" w:hint="eastAsia"/>
          <w:color w:val="FF0000"/>
          <w:lang w:eastAsia="zh-HK"/>
        </w:rPr>
        <w:t>結</w:t>
      </w:r>
      <w:r w:rsidR="00787D66" w:rsidRPr="0067652F">
        <w:rPr>
          <w:rFonts w:ascii="新細明體" w:eastAsia="新細明體" w:hAnsi="新細明體" w:cs="新細明體" w:hint="eastAsia"/>
          <w:color w:val="FF0000"/>
        </w:rPr>
        <w:t>餘</w:t>
      </w:r>
      <w:r w:rsidR="000E6B6F" w:rsidRPr="0067652F">
        <w:rPr>
          <w:rFonts w:ascii="新細明體" w:eastAsia="新細明體" w:hAnsi="新細明體" w:cs="新細明體" w:hint="eastAsia"/>
          <w:color w:val="FF0000"/>
        </w:rPr>
        <w:t>。</w:t>
      </w:r>
    </w:p>
    <w:p w14:paraId="1166779A" w14:textId="77777777" w:rsidR="00253031" w:rsidRPr="0067652F" w:rsidRDefault="00253031" w:rsidP="00253031">
      <w:pPr>
        <w:spacing w:after="160" w:line="259" w:lineRule="auto"/>
        <w:ind w:right="-514"/>
        <w:rPr>
          <w:rFonts w:ascii="Comic Sans MS" w:hAnsi="Comic Sans MS"/>
          <w:color w:val="FF0000"/>
        </w:rPr>
      </w:pPr>
    </w:p>
    <w:p w14:paraId="349530B9" w14:textId="10ECBD3C" w:rsidR="00571E0D" w:rsidRPr="0067652F" w:rsidRDefault="00571E0D" w:rsidP="00C03377">
      <w:pPr>
        <w:spacing w:line="259" w:lineRule="auto"/>
        <w:jc w:val="both"/>
        <w:rPr>
          <w:rFonts w:ascii="Comic Sans MS" w:hAnsi="Comic Sans MS"/>
          <w:color w:val="FF0000"/>
        </w:rPr>
      </w:pPr>
      <w:r w:rsidRPr="0067652F">
        <w:rPr>
          <w:rFonts w:ascii="Comic Sans MS" w:hAnsi="Comic Sans MS"/>
          <w:color w:val="FF0000"/>
        </w:rPr>
        <w:t xml:space="preserve">** </w:t>
      </w:r>
      <w:r w:rsidRPr="0067652F">
        <w:rPr>
          <w:rFonts w:ascii="Comic Sans MS" w:hAnsi="Comic Sans MS"/>
          <w:color w:val="FF0000"/>
        </w:rPr>
        <w:tab/>
      </w:r>
      <w:r w:rsidR="00F92B9C" w:rsidRPr="0067652F">
        <w:rPr>
          <w:rFonts w:ascii="新細明體" w:eastAsia="新細明體" w:hAnsi="新細明體" w:cs="新細明體" w:hint="eastAsia"/>
          <w:color w:val="FF0000"/>
        </w:rPr>
        <w:t>記錄</w:t>
      </w:r>
      <w:r w:rsidR="008F0086" w:rsidRPr="0067652F">
        <w:rPr>
          <w:rFonts w:ascii="新細明體" w:eastAsia="新細明體" w:hAnsi="新細明體" w:cs="新細明體" w:hint="eastAsia"/>
          <w:color w:val="FF0000"/>
        </w:rPr>
        <w:t>銷貨退回</w:t>
      </w:r>
      <w:r w:rsidR="002D699A" w:rsidRPr="0067652F">
        <w:rPr>
          <w:rFonts w:ascii="新細明體" w:eastAsia="新細明體" w:hAnsi="新細明體" w:cs="新細明體" w:hint="eastAsia"/>
          <w:color w:val="FF0000"/>
        </w:rPr>
        <w:t>和</w:t>
      </w:r>
      <w:r w:rsidR="008B430D" w:rsidRPr="0067652F">
        <w:rPr>
          <w:rFonts w:ascii="新細明體" w:eastAsia="新細明體" w:hAnsi="新細明體" w:cs="新細明體" w:hint="eastAsia"/>
          <w:color w:val="FF0000"/>
        </w:rPr>
        <w:t>購貨退出</w:t>
      </w:r>
      <w:r w:rsidR="00F92B9C" w:rsidRPr="0067652F">
        <w:rPr>
          <w:rFonts w:ascii="新細明體" w:eastAsia="新細明體" w:hAnsi="新細明體" w:cs="新細明體" w:hint="eastAsia"/>
          <w:color w:val="FF0000"/>
        </w:rPr>
        <w:t>的</w:t>
      </w:r>
      <w:r w:rsidR="002D699A" w:rsidRPr="0067652F">
        <w:rPr>
          <w:rFonts w:ascii="新細明體" w:eastAsia="新細明體" w:hAnsi="新細明體" w:cs="新細明體" w:hint="eastAsia"/>
          <w:color w:val="FF0000"/>
        </w:rPr>
        <w:t>複式記帳</w:t>
      </w:r>
      <w:r w:rsidR="00F92B9C" w:rsidRPr="0067652F">
        <w:rPr>
          <w:rFonts w:ascii="新細明體" w:eastAsia="新細明體" w:hAnsi="新細明體" w:cs="新細明體" w:hint="eastAsia"/>
          <w:color w:val="FF0000"/>
        </w:rPr>
        <w:t>規則</w:t>
      </w:r>
      <w:r w:rsidR="002D699A" w:rsidRPr="0067652F">
        <w:rPr>
          <w:rFonts w:ascii="Comic Sans MS" w:hAnsi="Comic Sans MS"/>
          <w:color w:val="FF0000"/>
        </w:rPr>
        <w:t>：</w:t>
      </w:r>
      <w:r w:rsidRPr="0067652F">
        <w:rPr>
          <w:rFonts w:ascii="Comic Sans MS" w:hAnsi="Comic Sans MS"/>
          <w:color w:val="FF000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45"/>
        <w:gridCol w:w="3245"/>
        <w:gridCol w:w="3246"/>
      </w:tblGrid>
      <w:tr w:rsidR="00571E0D" w:rsidRPr="0067652F" w14:paraId="7E13AE9D" w14:textId="77777777" w:rsidTr="00C03377">
        <w:trPr>
          <w:trHeight w:val="251"/>
        </w:trPr>
        <w:tc>
          <w:tcPr>
            <w:tcW w:w="3245" w:type="dxa"/>
          </w:tcPr>
          <w:p w14:paraId="15DBEA44" w14:textId="2F3E5D4D" w:rsidR="00571E0D" w:rsidRPr="0067652F" w:rsidRDefault="00D5176D" w:rsidP="00571E0D">
            <w:pPr>
              <w:spacing w:after="160" w:line="259" w:lineRule="auto"/>
              <w:jc w:val="both"/>
              <w:rPr>
                <w:rFonts w:ascii="Comic Sans MS" w:hAnsi="Comic Sans MS"/>
                <w:color w:val="FF0000"/>
              </w:rPr>
            </w:pPr>
            <w:r w:rsidRPr="0067652F">
              <w:rPr>
                <w:rFonts w:ascii="新細明體" w:eastAsia="新細明體" w:hAnsi="新細明體" w:cs="新細明體" w:hint="eastAsia"/>
                <w:color w:val="FF0000"/>
              </w:rPr>
              <w:t>記錄</w:t>
            </w:r>
          </w:p>
        </w:tc>
        <w:tc>
          <w:tcPr>
            <w:tcW w:w="3245" w:type="dxa"/>
          </w:tcPr>
          <w:p w14:paraId="30B6F59E" w14:textId="73E6498D" w:rsidR="00571E0D" w:rsidRPr="0067652F" w:rsidRDefault="008F0086" w:rsidP="00571E0D">
            <w:pPr>
              <w:spacing w:after="160" w:line="259" w:lineRule="auto"/>
              <w:jc w:val="both"/>
              <w:rPr>
                <w:rFonts w:ascii="Comic Sans MS" w:hAnsi="Comic Sans MS"/>
                <w:color w:val="FF0000"/>
                <w:u w:val="single"/>
              </w:rPr>
            </w:pPr>
            <w:r w:rsidRPr="0067652F">
              <w:rPr>
                <w:rFonts w:ascii="新細明體" w:eastAsia="新細明體" w:hAnsi="新細明體" w:cs="新細明體" w:hint="eastAsia"/>
                <w:color w:val="FF0000"/>
                <w:u w:val="single"/>
              </w:rPr>
              <w:t>銷貨退回帳戶</w:t>
            </w:r>
          </w:p>
        </w:tc>
        <w:tc>
          <w:tcPr>
            <w:tcW w:w="3246" w:type="dxa"/>
          </w:tcPr>
          <w:p w14:paraId="75F9753D" w14:textId="631EDEA7" w:rsidR="00571E0D" w:rsidRPr="0067652F" w:rsidRDefault="008B430D" w:rsidP="00571E0D">
            <w:pPr>
              <w:spacing w:after="160" w:line="259" w:lineRule="auto"/>
              <w:jc w:val="both"/>
              <w:rPr>
                <w:rFonts w:ascii="Comic Sans MS" w:hAnsi="Comic Sans MS"/>
                <w:color w:val="FF0000"/>
                <w:u w:val="single"/>
              </w:rPr>
            </w:pPr>
            <w:r w:rsidRPr="0067652F">
              <w:rPr>
                <w:rFonts w:ascii="新細明體" w:eastAsia="新細明體" w:hAnsi="新細明體" w:cs="新細明體" w:hint="eastAsia"/>
                <w:color w:val="FF0000"/>
                <w:u w:val="single"/>
              </w:rPr>
              <w:t>購貨退出</w:t>
            </w:r>
            <w:r w:rsidR="00D5176D" w:rsidRPr="0067652F">
              <w:rPr>
                <w:rFonts w:ascii="新細明體" w:eastAsia="新細明體" w:hAnsi="新細明體" w:cs="新細明體" w:hint="eastAsia"/>
                <w:color w:val="FF0000"/>
                <w:u w:val="single"/>
              </w:rPr>
              <w:t>帳戶</w:t>
            </w:r>
          </w:p>
        </w:tc>
      </w:tr>
      <w:tr w:rsidR="00571E0D" w:rsidRPr="0067652F" w14:paraId="6DD782E3" w14:textId="77777777" w:rsidTr="00571E0D">
        <w:tc>
          <w:tcPr>
            <w:tcW w:w="3245" w:type="dxa"/>
          </w:tcPr>
          <w:p w14:paraId="541EB299" w14:textId="2C20C658" w:rsidR="00571E0D" w:rsidRPr="0067652F" w:rsidRDefault="00D5176D" w:rsidP="00571E0D">
            <w:pPr>
              <w:spacing w:after="160" w:line="259" w:lineRule="auto"/>
              <w:jc w:val="both"/>
              <w:rPr>
                <w:rFonts w:ascii="Comic Sans MS" w:hAnsi="Comic Sans MS"/>
                <w:color w:val="FF0000"/>
              </w:rPr>
            </w:pPr>
            <w:r w:rsidRPr="0067652F">
              <w:rPr>
                <w:rFonts w:ascii="新細明體" w:eastAsia="新細明體" w:hAnsi="新細明體" w:cs="新細明體" w:hint="eastAsia"/>
                <w:color w:val="FF0000"/>
              </w:rPr>
              <w:t>增加</w:t>
            </w:r>
          </w:p>
        </w:tc>
        <w:tc>
          <w:tcPr>
            <w:tcW w:w="3245" w:type="dxa"/>
          </w:tcPr>
          <w:p w14:paraId="38B67146" w14:textId="0281E5D0" w:rsidR="00571E0D" w:rsidRPr="0067652F" w:rsidRDefault="008F0086" w:rsidP="00571E0D">
            <w:pPr>
              <w:spacing w:after="160" w:line="259" w:lineRule="auto"/>
              <w:jc w:val="both"/>
              <w:rPr>
                <w:rFonts w:ascii="Comic Sans MS" w:hAnsi="Comic Sans MS"/>
                <w:color w:val="FF0000"/>
              </w:rPr>
            </w:pPr>
            <w:r w:rsidRPr="0067652F">
              <w:rPr>
                <w:rFonts w:ascii="新細明體" w:eastAsia="新細明體" w:hAnsi="新細明體" w:cs="新細明體" w:hint="eastAsia"/>
                <w:color w:val="FF0000"/>
              </w:rPr>
              <w:t>借方</w:t>
            </w:r>
          </w:p>
        </w:tc>
        <w:tc>
          <w:tcPr>
            <w:tcW w:w="3246" w:type="dxa"/>
          </w:tcPr>
          <w:p w14:paraId="4A244E2A" w14:textId="0FF93B75" w:rsidR="00571E0D" w:rsidRPr="0067652F" w:rsidRDefault="008F0086" w:rsidP="00571E0D">
            <w:pPr>
              <w:spacing w:after="160" w:line="259" w:lineRule="auto"/>
              <w:jc w:val="both"/>
              <w:rPr>
                <w:rFonts w:ascii="Comic Sans MS" w:hAnsi="Comic Sans MS"/>
                <w:color w:val="FF0000"/>
              </w:rPr>
            </w:pPr>
            <w:r w:rsidRPr="0067652F">
              <w:rPr>
                <w:rFonts w:ascii="新細明體" w:eastAsia="新細明體" w:hAnsi="新細明體" w:cs="新細明體" w:hint="eastAsia"/>
                <w:color w:val="FF0000"/>
              </w:rPr>
              <w:t>貸方</w:t>
            </w:r>
          </w:p>
        </w:tc>
      </w:tr>
      <w:tr w:rsidR="00571E0D" w:rsidRPr="00A02900" w14:paraId="554E0F22" w14:textId="77777777" w:rsidTr="00571E0D">
        <w:tc>
          <w:tcPr>
            <w:tcW w:w="3245" w:type="dxa"/>
          </w:tcPr>
          <w:p w14:paraId="7FC5324D" w14:textId="3D5C1935" w:rsidR="00571E0D" w:rsidRPr="0067652F" w:rsidRDefault="00D5176D" w:rsidP="00571E0D">
            <w:pPr>
              <w:spacing w:after="160" w:line="259" w:lineRule="auto"/>
              <w:jc w:val="both"/>
              <w:rPr>
                <w:rFonts w:ascii="Comic Sans MS" w:hAnsi="Comic Sans MS"/>
                <w:color w:val="FF0000"/>
              </w:rPr>
            </w:pPr>
            <w:r w:rsidRPr="0067652F">
              <w:rPr>
                <w:rFonts w:ascii="新細明體" w:eastAsia="新細明體" w:hAnsi="新細明體" w:cs="新細明體" w:hint="eastAsia"/>
                <w:color w:val="FF0000"/>
              </w:rPr>
              <w:t>減少</w:t>
            </w:r>
          </w:p>
        </w:tc>
        <w:tc>
          <w:tcPr>
            <w:tcW w:w="3245" w:type="dxa"/>
          </w:tcPr>
          <w:p w14:paraId="4B27AD48" w14:textId="041C9A9E" w:rsidR="00571E0D" w:rsidRPr="0067652F" w:rsidRDefault="008F0086" w:rsidP="00571E0D">
            <w:pPr>
              <w:spacing w:after="160" w:line="259" w:lineRule="auto"/>
              <w:jc w:val="both"/>
              <w:rPr>
                <w:rFonts w:ascii="Comic Sans MS" w:hAnsi="Comic Sans MS"/>
                <w:color w:val="FF0000"/>
              </w:rPr>
            </w:pPr>
            <w:r w:rsidRPr="0067652F">
              <w:rPr>
                <w:rFonts w:ascii="新細明體" w:eastAsia="新細明體" w:hAnsi="新細明體" w:cs="新細明體" w:hint="eastAsia"/>
                <w:color w:val="FF0000"/>
              </w:rPr>
              <w:t>貸方</w:t>
            </w:r>
          </w:p>
        </w:tc>
        <w:tc>
          <w:tcPr>
            <w:tcW w:w="3246" w:type="dxa"/>
          </w:tcPr>
          <w:p w14:paraId="4C2F7FFE" w14:textId="33F2BAA8" w:rsidR="00571E0D" w:rsidRPr="0067652F" w:rsidRDefault="008F0086" w:rsidP="00571E0D">
            <w:pPr>
              <w:spacing w:after="160" w:line="259" w:lineRule="auto"/>
              <w:jc w:val="both"/>
              <w:rPr>
                <w:rFonts w:ascii="Comic Sans MS" w:hAnsi="Comic Sans MS"/>
                <w:color w:val="FF0000"/>
              </w:rPr>
            </w:pPr>
            <w:r w:rsidRPr="0067652F">
              <w:rPr>
                <w:rFonts w:ascii="新細明體" w:eastAsia="新細明體" w:hAnsi="新細明體" w:cs="新細明體" w:hint="eastAsia"/>
                <w:color w:val="FF0000"/>
              </w:rPr>
              <w:t>借方</w:t>
            </w:r>
          </w:p>
        </w:tc>
      </w:tr>
    </w:tbl>
    <w:p w14:paraId="54211DCF" w14:textId="13F18C04" w:rsidR="00571E0D" w:rsidRPr="00A02900" w:rsidRDefault="00571E0D" w:rsidP="00C03377">
      <w:pPr>
        <w:spacing w:after="160" w:line="259" w:lineRule="auto"/>
        <w:jc w:val="both"/>
        <w:rPr>
          <w:rFonts w:ascii="Comic Sans MS" w:hAnsi="Comic Sans MS"/>
          <w:color w:val="FF0000"/>
          <w:highlight w:val="yellow"/>
        </w:rPr>
      </w:pPr>
      <w:r w:rsidRPr="00A02900">
        <w:rPr>
          <w:rFonts w:ascii="Comic Sans MS" w:hAnsi="Comic Sans MS"/>
          <w:color w:val="FF0000"/>
          <w:highlight w:val="yellow"/>
        </w:rPr>
        <w:br w:type="page"/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5"/>
        <w:gridCol w:w="9525"/>
      </w:tblGrid>
      <w:tr w:rsidR="00DF1854" w:rsidRPr="0067652F" w14:paraId="7FE2D57F" w14:textId="77777777" w:rsidTr="00C03377">
        <w:trPr>
          <w:trHeight w:val="221"/>
        </w:trPr>
        <w:tc>
          <w:tcPr>
            <w:tcW w:w="555" w:type="dxa"/>
          </w:tcPr>
          <w:p w14:paraId="19057D24" w14:textId="78D59155" w:rsidR="00DF1854" w:rsidRPr="0067652F" w:rsidRDefault="00DF1854" w:rsidP="00503541">
            <w:pPr>
              <w:snapToGrid w:val="0"/>
              <w:ind w:hanging="116"/>
              <w:jc w:val="both"/>
            </w:pPr>
            <w:r w:rsidRPr="0067652F">
              <w:lastRenderedPageBreak/>
              <w:t>(</w:t>
            </w:r>
            <w:r w:rsidR="00850572" w:rsidRPr="0067652F">
              <w:t>e</w:t>
            </w:r>
            <w:r w:rsidRPr="0067652F">
              <w:t>)</w:t>
            </w:r>
          </w:p>
        </w:tc>
        <w:tc>
          <w:tcPr>
            <w:tcW w:w="9525" w:type="dxa"/>
          </w:tcPr>
          <w:p w14:paraId="181BDC65" w14:textId="242F826E" w:rsidR="00DF1854" w:rsidRPr="0067652F" w:rsidRDefault="00DA39B8" w:rsidP="00DC4F4D">
            <w:pPr>
              <w:tabs>
                <w:tab w:val="right" w:pos="0"/>
                <w:tab w:val="right" w:pos="8969"/>
              </w:tabs>
              <w:snapToGrid w:val="0"/>
              <w:jc w:val="both"/>
              <w:rPr>
                <w:b/>
              </w:rPr>
            </w:pPr>
            <w:r w:rsidRPr="0067652F">
              <w:rPr>
                <w:rFonts w:ascii="新細明體" w:eastAsia="新細明體" w:hAnsi="新細明體" w:cs="新細明體" w:hint="eastAsia"/>
                <w:b/>
              </w:rPr>
              <w:t>完成以下句子以</w:t>
            </w:r>
            <w:r w:rsidR="002D699A" w:rsidRPr="0067652F">
              <w:rPr>
                <w:rFonts w:ascii="新細明體" w:eastAsia="新細明體" w:hAnsi="新細明體" w:cs="新細明體" w:hint="eastAsia"/>
                <w:b/>
              </w:rPr>
              <w:t>解釋</w:t>
            </w:r>
            <w:r w:rsidRPr="0067652F">
              <w:rPr>
                <w:rFonts w:ascii="新細明體" w:eastAsia="新細明體" w:hAnsi="新細明體" w:cs="新細明體" w:hint="eastAsia"/>
                <w:b/>
              </w:rPr>
              <w:t>試算表的</w:t>
            </w:r>
            <w:r w:rsidR="009A6E14" w:rsidRPr="0067652F">
              <w:rPr>
                <w:rFonts w:ascii="新細明體" w:eastAsia="新細明體" w:hAnsi="新細明體" w:cs="新細明體" w:hint="eastAsia"/>
                <w:b/>
              </w:rPr>
              <w:t>限制。</w:t>
            </w:r>
            <w:r w:rsidR="00DF1854" w:rsidRPr="0067652F">
              <w:rPr>
                <w:b/>
              </w:rPr>
              <w:t xml:space="preserve">                                             </w:t>
            </w:r>
          </w:p>
        </w:tc>
      </w:tr>
    </w:tbl>
    <w:p w14:paraId="560C35D8" w14:textId="77777777" w:rsidR="00DF1854" w:rsidRPr="0067652F" w:rsidRDefault="00DF1854"/>
    <w:p w14:paraId="49BD73D1" w14:textId="75DA3ED2" w:rsidR="00C849D4" w:rsidRPr="0067652F" w:rsidRDefault="00C849D4" w:rsidP="00C0337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2687"/>
        </w:tabs>
        <w:jc w:val="both"/>
        <w:rPr>
          <w:sz w:val="4"/>
        </w:rPr>
      </w:pPr>
      <w:r w:rsidRPr="0067652F">
        <w:rPr>
          <w:sz w:val="4"/>
        </w:rPr>
        <w:tab/>
      </w:r>
    </w:p>
    <w:p w14:paraId="677A8CD2" w14:textId="38C314FA" w:rsidR="00E10D3E" w:rsidRPr="0067652F" w:rsidRDefault="0050303B" w:rsidP="00C0337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b/>
          <w:bCs/>
          <w:lang w:val="en-US"/>
        </w:rPr>
      </w:pPr>
      <w:r w:rsidRPr="0067652F">
        <w:rPr>
          <w:rFonts w:ascii="新細明體" w:eastAsia="新細明體" w:hAnsi="新細明體" w:cs="新細明體" w:hint="eastAsia"/>
        </w:rPr>
        <w:t>即使</w:t>
      </w:r>
      <w:r w:rsidR="0017679B" w:rsidRPr="0017679B">
        <w:rPr>
          <w:rFonts w:ascii="新細明體" w:eastAsia="新細明體" w:hAnsi="新細明體" w:cs="新細明體" w:hint="eastAsia"/>
        </w:rPr>
        <w:t>試算表</w:t>
      </w:r>
      <w:r w:rsidR="0017679B">
        <w:rPr>
          <w:rFonts w:ascii="新細明體" w:eastAsia="新細明體" w:hAnsi="新細明體" w:cs="新細明體" w:hint="eastAsia"/>
          <w:lang w:val="en-US" w:eastAsia="zh-HK"/>
        </w:rPr>
        <w:t>中</w:t>
      </w:r>
      <w:r w:rsidR="005935BD" w:rsidRPr="0067652F">
        <w:rPr>
          <w:rFonts w:ascii="新細明體" w:eastAsia="新細明體" w:hAnsi="新細明體" w:cs="新細明體" w:hint="eastAsia"/>
        </w:rPr>
        <w:t>借方</w:t>
      </w:r>
      <w:r w:rsidR="00682422" w:rsidRPr="004854B6">
        <w:rPr>
          <w:rFonts w:ascii="新細明體" w:eastAsia="新細明體" w:hAnsi="新細明體" w:cs="新細明體"/>
        </w:rPr>
        <w:t>結</w:t>
      </w:r>
      <w:r w:rsidR="00DC4F4D">
        <w:rPr>
          <w:rFonts w:ascii="新細明體" w:eastAsia="新細明體" w:hAnsi="新細明體" w:cs="新細明體" w:hint="eastAsia"/>
        </w:rPr>
        <w:t>餘</w:t>
      </w:r>
      <w:r w:rsidRPr="0067652F">
        <w:rPr>
          <w:rFonts w:ascii="新細明體" w:eastAsia="新細明體" w:hAnsi="新細明體" w:cs="新細明體" w:hint="eastAsia"/>
        </w:rPr>
        <w:t>與</w:t>
      </w:r>
      <w:r w:rsidR="005935BD" w:rsidRPr="0067652F">
        <w:rPr>
          <w:rFonts w:ascii="新細明體" w:eastAsia="新細明體" w:hAnsi="新細明體" w:cs="新細明體" w:hint="eastAsia"/>
        </w:rPr>
        <w:t>貸方</w:t>
      </w:r>
      <w:r w:rsidR="00682422" w:rsidRPr="004854B6">
        <w:rPr>
          <w:rFonts w:ascii="新細明體" w:eastAsia="新細明體" w:hAnsi="新細明體" w:cs="新細明體"/>
        </w:rPr>
        <w:t>結</w:t>
      </w:r>
      <w:r w:rsidR="00DC4F4D">
        <w:rPr>
          <w:rFonts w:ascii="新細明體" w:eastAsia="新細明體" w:hAnsi="新細明體" w:cs="新細明體" w:hint="eastAsia"/>
        </w:rPr>
        <w:t>餘</w:t>
      </w:r>
      <w:r w:rsidRPr="0067652F">
        <w:rPr>
          <w:rFonts w:ascii="新細明體" w:eastAsia="新細明體" w:hAnsi="新細明體" w:cs="新細明體" w:hint="eastAsia"/>
        </w:rPr>
        <w:t>的總額相同，會計</w:t>
      </w:r>
      <w:r w:rsidR="00DC4F4D">
        <w:rPr>
          <w:rFonts w:ascii="新細明體" w:eastAsia="新細明體" w:hAnsi="新細明體" w:cs="新細明體" w:hint="eastAsia"/>
        </w:rPr>
        <w:t>記</w:t>
      </w:r>
      <w:r w:rsidRPr="0067652F">
        <w:rPr>
          <w:rFonts w:ascii="新細明體" w:eastAsia="新細明體" w:hAnsi="新細明體" w:cs="新細明體" w:hint="eastAsia"/>
        </w:rPr>
        <w:t>錄中仍然可能</w:t>
      </w:r>
      <w:r w:rsidR="00DC4F4D">
        <w:rPr>
          <w:rFonts w:ascii="新細明體" w:eastAsia="新細明體" w:hAnsi="新細明體" w:cs="新細明體" w:hint="eastAsia"/>
        </w:rPr>
        <w:t>存在</w:t>
      </w:r>
      <w:r w:rsidRPr="0067652F">
        <w:t xml:space="preserve">_____________ </w:t>
      </w:r>
      <w:r w:rsidRPr="0067652F">
        <w:rPr>
          <w:rFonts w:ascii="新細明體" w:eastAsia="新細明體" w:hAnsi="新細明體" w:cs="新細明體" w:hint="eastAsia"/>
        </w:rPr>
        <w:t>或</w:t>
      </w:r>
      <w:r w:rsidRPr="0067652F">
        <w:t xml:space="preserve"> ______________ </w:t>
      </w:r>
      <w:r w:rsidRPr="0067652F">
        <w:rPr>
          <w:rFonts w:ascii="新細明體" w:eastAsia="新細明體" w:hAnsi="新細明體" w:cs="新細明體" w:hint="eastAsia"/>
        </w:rPr>
        <w:t>。</w:t>
      </w:r>
    </w:p>
    <w:p w14:paraId="4110DA2B" w14:textId="7B4DB072" w:rsidR="00460264" w:rsidRPr="0067652F" w:rsidRDefault="00460264" w:rsidP="00505F31">
      <w:pPr>
        <w:rPr>
          <w:b/>
          <w:bCs/>
        </w:rPr>
      </w:pPr>
    </w:p>
    <w:p w14:paraId="6E7707B6" w14:textId="7DF83F15" w:rsidR="005E3548" w:rsidRPr="0067652F" w:rsidRDefault="00DC4F4D" w:rsidP="00C03377">
      <w:pPr>
        <w:ind w:firstLine="720"/>
        <w:jc w:val="both"/>
        <w:rPr>
          <w:b/>
        </w:rPr>
      </w:pPr>
      <w:r>
        <w:rPr>
          <w:rFonts w:ascii="新細明體" w:eastAsia="新細明體" w:hAnsi="新細明體" w:cs="新細明體" w:hint="eastAsia"/>
          <w:b/>
        </w:rPr>
        <w:t>在以下情境中，</w:t>
      </w:r>
      <w:r w:rsidR="00B42D92" w:rsidRPr="0067652F">
        <w:rPr>
          <w:rFonts w:ascii="新細明體" w:eastAsia="新細明體" w:hAnsi="新細明體" w:cs="新細明體" w:hint="eastAsia"/>
          <w:b/>
        </w:rPr>
        <w:t>圈出一個</w:t>
      </w:r>
      <w:r w:rsidR="00D2084F" w:rsidRPr="0067652F">
        <w:rPr>
          <w:rFonts w:ascii="新細明體" w:eastAsia="新細明體" w:hAnsi="新細明體" w:cs="新細明體" w:hint="eastAsia"/>
          <w:b/>
        </w:rPr>
        <w:t>無法</w:t>
      </w:r>
      <w:r>
        <w:rPr>
          <w:rFonts w:ascii="新細明體" w:eastAsia="新細明體" w:hAnsi="新細明體" w:cs="新細明體" w:hint="eastAsia"/>
          <w:b/>
        </w:rPr>
        <w:t>在</w:t>
      </w:r>
      <w:r w:rsidR="00B42D92" w:rsidRPr="0067652F">
        <w:rPr>
          <w:rFonts w:ascii="新細明體" w:eastAsia="新細明體" w:hAnsi="新細明體" w:cs="新細明體" w:hint="eastAsia"/>
          <w:b/>
        </w:rPr>
        <w:t>試算表</w:t>
      </w:r>
      <w:r>
        <w:rPr>
          <w:rFonts w:ascii="新細明體" w:eastAsia="新細明體" w:hAnsi="新細明體" w:cs="新細明體" w:hint="eastAsia"/>
          <w:b/>
        </w:rPr>
        <w:t>顯示</w:t>
      </w:r>
      <w:r w:rsidR="00DA39B8" w:rsidRPr="0067652F">
        <w:rPr>
          <w:rFonts w:ascii="新細明體" w:eastAsia="新細明體" w:hAnsi="新細明體" w:cs="新細明體" w:hint="eastAsia"/>
          <w:b/>
        </w:rPr>
        <w:t>的</w:t>
      </w:r>
      <w:r w:rsidR="00B42D92" w:rsidRPr="0067652F">
        <w:rPr>
          <w:rFonts w:ascii="新細明體" w:eastAsia="新細明體" w:hAnsi="新細明體" w:cs="新細明體" w:hint="eastAsia"/>
          <w:b/>
        </w:rPr>
        <w:t>錯誤</w:t>
      </w:r>
      <w:r w:rsidR="0067652F" w:rsidRPr="0067652F">
        <w:rPr>
          <w:rFonts w:ascii="新細明體" w:eastAsia="新細明體" w:hAnsi="新細明體" w:cs="新細明體" w:hint="eastAsia"/>
          <w:b/>
        </w:rPr>
        <w:t>。</w:t>
      </w:r>
    </w:p>
    <w:p w14:paraId="498FEB22" w14:textId="77777777" w:rsidR="002B18A8" w:rsidRPr="0067652F" w:rsidRDefault="002B18A8" w:rsidP="00B22095">
      <w:pPr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8465"/>
      </w:tblGrid>
      <w:tr w:rsidR="00960D01" w:rsidRPr="0067652F" w14:paraId="27159C89" w14:textId="77777777" w:rsidTr="00C03377">
        <w:tc>
          <w:tcPr>
            <w:tcW w:w="1271" w:type="dxa"/>
            <w:tcBorders>
              <w:top w:val="single" w:sz="4" w:space="0" w:color="auto"/>
              <w:left w:val="single" w:sz="4" w:space="0" w:color="auto"/>
            </w:tcBorders>
          </w:tcPr>
          <w:p w14:paraId="4ABE4934" w14:textId="01B52F82" w:rsidR="00960D01" w:rsidRPr="0067652F" w:rsidRDefault="00FD41D4" w:rsidP="00960D01">
            <w:pPr>
              <w:ind w:hanging="110"/>
              <w:jc w:val="both"/>
            </w:pPr>
            <w:r w:rsidRPr="0067652F">
              <w:rPr>
                <w:rFonts w:ascii="新細明體" w:eastAsia="新細明體" w:hAnsi="新細明體" w:cs="新細明體" w:hint="eastAsia"/>
              </w:rPr>
              <w:t>情境</w:t>
            </w:r>
            <w:r w:rsidR="00960D01" w:rsidRPr="0067652F">
              <w:t xml:space="preserve"> 1:</w:t>
            </w:r>
          </w:p>
        </w:tc>
        <w:tc>
          <w:tcPr>
            <w:tcW w:w="8465" w:type="dxa"/>
            <w:tcBorders>
              <w:top w:val="single" w:sz="4" w:space="0" w:color="auto"/>
              <w:right w:val="single" w:sz="4" w:space="0" w:color="auto"/>
            </w:tcBorders>
          </w:tcPr>
          <w:p w14:paraId="010B3C51" w14:textId="66282BF4" w:rsidR="00960D01" w:rsidRPr="0067652F" w:rsidRDefault="00B42D92" w:rsidP="002A7784">
            <w:pPr>
              <w:jc w:val="both"/>
            </w:pPr>
            <w:r w:rsidRPr="0067652F">
              <w:rPr>
                <w:rFonts w:ascii="新細明體" w:eastAsia="新細明體" w:hAnsi="新細明體" w:cs="新細明體" w:hint="eastAsia"/>
              </w:rPr>
              <w:t>現金</w:t>
            </w:r>
            <w:r w:rsidR="00942A2D" w:rsidRPr="0067652F">
              <w:rPr>
                <w:rFonts w:ascii="新細明體" w:eastAsia="新細明體" w:hAnsi="新細明體" w:cs="新細明體" w:hint="eastAsia"/>
              </w:rPr>
              <w:t>銷貨</w:t>
            </w:r>
            <w:r w:rsidRPr="0067652F">
              <w:rPr>
                <w:rFonts w:ascii="新細明體" w:eastAsia="新細明體" w:hAnsi="新細明體" w:cs="新細明體" w:hint="eastAsia"/>
              </w:rPr>
              <w:t>只記錄在</w:t>
            </w:r>
            <w:r w:rsidR="00942A2D" w:rsidRPr="0067652F">
              <w:rPr>
                <w:rFonts w:ascii="新細明體" w:eastAsia="新細明體" w:hAnsi="新細明體" w:cs="新細明體" w:hint="eastAsia"/>
              </w:rPr>
              <w:t>銷貨</w:t>
            </w:r>
            <w:r w:rsidRPr="0067652F">
              <w:rPr>
                <w:rFonts w:ascii="新細明體" w:eastAsia="新細明體" w:hAnsi="新細明體" w:cs="新細明體" w:hint="eastAsia"/>
              </w:rPr>
              <w:t>帳戶</w:t>
            </w:r>
            <w:r w:rsidR="0067652F" w:rsidRPr="0067652F">
              <w:rPr>
                <w:rFonts w:ascii="新細明體" w:eastAsia="新細明體" w:hAnsi="新細明體" w:cs="新細明體" w:hint="eastAsia"/>
              </w:rPr>
              <w:t>。</w:t>
            </w:r>
          </w:p>
        </w:tc>
      </w:tr>
      <w:tr w:rsidR="00960D01" w:rsidRPr="0067652F" w14:paraId="02A57D08" w14:textId="77777777" w:rsidTr="00C03377">
        <w:tc>
          <w:tcPr>
            <w:tcW w:w="1271" w:type="dxa"/>
            <w:tcBorders>
              <w:left w:val="single" w:sz="4" w:space="0" w:color="auto"/>
            </w:tcBorders>
          </w:tcPr>
          <w:p w14:paraId="0322F496" w14:textId="77777777" w:rsidR="00960D01" w:rsidRPr="0067652F" w:rsidRDefault="00960D01" w:rsidP="00B22095">
            <w:pPr>
              <w:jc w:val="both"/>
            </w:pPr>
          </w:p>
        </w:tc>
        <w:tc>
          <w:tcPr>
            <w:tcW w:w="8465" w:type="dxa"/>
            <w:tcBorders>
              <w:right w:val="single" w:sz="4" w:space="0" w:color="auto"/>
            </w:tcBorders>
          </w:tcPr>
          <w:p w14:paraId="6F0DE20A" w14:textId="77777777" w:rsidR="00960D01" w:rsidRPr="0067652F" w:rsidRDefault="00960D01" w:rsidP="00B22095">
            <w:pPr>
              <w:jc w:val="both"/>
            </w:pPr>
          </w:p>
        </w:tc>
      </w:tr>
      <w:tr w:rsidR="00960D01" w:rsidRPr="00A02900" w14:paraId="58703F32" w14:textId="77777777" w:rsidTr="00C03377">
        <w:tc>
          <w:tcPr>
            <w:tcW w:w="1271" w:type="dxa"/>
            <w:tcBorders>
              <w:left w:val="single" w:sz="4" w:space="0" w:color="auto"/>
              <w:bottom w:val="single" w:sz="4" w:space="0" w:color="auto"/>
            </w:tcBorders>
          </w:tcPr>
          <w:p w14:paraId="21BA512F" w14:textId="16D0C93B" w:rsidR="00960D01" w:rsidRPr="0067652F" w:rsidRDefault="00FD41D4" w:rsidP="00960D01">
            <w:pPr>
              <w:ind w:hanging="110"/>
              <w:jc w:val="both"/>
            </w:pPr>
            <w:r w:rsidRPr="0067652F">
              <w:rPr>
                <w:rFonts w:ascii="新細明體" w:eastAsia="新細明體" w:hAnsi="新細明體" w:cs="新細明體" w:hint="eastAsia"/>
              </w:rPr>
              <w:t>情境</w:t>
            </w:r>
            <w:r w:rsidR="00960D01" w:rsidRPr="0067652F">
              <w:t>2:</w:t>
            </w:r>
          </w:p>
        </w:tc>
        <w:tc>
          <w:tcPr>
            <w:tcW w:w="8465" w:type="dxa"/>
            <w:tcBorders>
              <w:bottom w:val="single" w:sz="4" w:space="0" w:color="auto"/>
              <w:right w:val="single" w:sz="4" w:space="0" w:color="auto"/>
            </w:tcBorders>
          </w:tcPr>
          <w:p w14:paraId="03C9312D" w14:textId="2427A844" w:rsidR="00960D01" w:rsidRPr="0067652F" w:rsidRDefault="00B42D92" w:rsidP="002A7784">
            <w:pPr>
              <w:jc w:val="both"/>
            </w:pPr>
            <w:r w:rsidRPr="0067652F">
              <w:rPr>
                <w:rFonts w:ascii="新細明體" w:eastAsia="新細明體" w:hAnsi="新細明體" w:cs="新細明體" w:hint="eastAsia"/>
              </w:rPr>
              <w:t>以支票支付</w:t>
            </w:r>
            <w:r w:rsidR="00942A2D" w:rsidRPr="0067652F">
              <w:rPr>
                <w:rFonts w:ascii="新細明體" w:eastAsia="新細明體" w:hAnsi="新細明體" w:cs="新細明體" w:hint="eastAsia"/>
              </w:rPr>
              <w:t>雜費</w:t>
            </w:r>
            <w:r w:rsidR="00DA39B8" w:rsidRPr="0067652F">
              <w:rPr>
                <w:rFonts w:ascii="新細明體" w:eastAsia="新細明體" w:hAnsi="新細明體" w:cs="新細明體" w:hint="eastAsia"/>
              </w:rPr>
              <w:t>但</w:t>
            </w:r>
            <w:r w:rsidRPr="0067652F">
              <w:rPr>
                <w:rFonts w:ascii="新細明體" w:eastAsia="新細明體" w:hAnsi="新細明體" w:cs="新細明體" w:hint="eastAsia"/>
              </w:rPr>
              <w:t>沒有記錄在帳戶</w:t>
            </w:r>
            <w:r w:rsidR="00DA39B8" w:rsidRPr="0067652F">
              <w:rPr>
                <w:rFonts w:ascii="新細明體" w:eastAsia="新細明體" w:hAnsi="新細明體" w:cs="新細明體" w:hint="eastAsia"/>
              </w:rPr>
              <w:t>中。</w:t>
            </w:r>
          </w:p>
        </w:tc>
      </w:tr>
      <w:tr w:rsidR="00AC5928" w:rsidRPr="00A02900" w14:paraId="0A3E523A" w14:textId="77777777" w:rsidTr="00C03377">
        <w:tc>
          <w:tcPr>
            <w:tcW w:w="1271" w:type="dxa"/>
            <w:tcBorders>
              <w:top w:val="single" w:sz="4" w:space="0" w:color="auto"/>
            </w:tcBorders>
          </w:tcPr>
          <w:p w14:paraId="5ABC2583" w14:textId="77777777" w:rsidR="00AC5928" w:rsidRPr="00A02900" w:rsidRDefault="00AC5928" w:rsidP="00960D01">
            <w:pPr>
              <w:ind w:hanging="110"/>
              <w:jc w:val="both"/>
              <w:rPr>
                <w:highlight w:val="yellow"/>
              </w:rPr>
            </w:pPr>
          </w:p>
        </w:tc>
        <w:tc>
          <w:tcPr>
            <w:tcW w:w="8465" w:type="dxa"/>
            <w:tcBorders>
              <w:top w:val="single" w:sz="4" w:space="0" w:color="auto"/>
            </w:tcBorders>
          </w:tcPr>
          <w:p w14:paraId="7EF7F9FD" w14:textId="77777777" w:rsidR="00AC5928" w:rsidRPr="00A02900" w:rsidRDefault="00AC5928" w:rsidP="00B22095">
            <w:pPr>
              <w:jc w:val="both"/>
              <w:rPr>
                <w:highlight w:val="yellow"/>
              </w:rPr>
            </w:pPr>
          </w:p>
        </w:tc>
      </w:tr>
      <w:tr w:rsidR="00AC5928" w:rsidRPr="00A02900" w14:paraId="0B953251" w14:textId="77777777" w:rsidTr="00960D01">
        <w:tc>
          <w:tcPr>
            <w:tcW w:w="1271" w:type="dxa"/>
          </w:tcPr>
          <w:p w14:paraId="3B9B462F" w14:textId="1CDAAFF9" w:rsidR="00AC5928" w:rsidRPr="00A02900" w:rsidRDefault="00AC5928" w:rsidP="00960D01">
            <w:pPr>
              <w:ind w:hanging="110"/>
              <w:jc w:val="both"/>
              <w:rPr>
                <w:highlight w:val="yellow"/>
                <w:u w:val="single"/>
              </w:rPr>
            </w:pPr>
          </w:p>
        </w:tc>
        <w:tc>
          <w:tcPr>
            <w:tcW w:w="8465" w:type="dxa"/>
          </w:tcPr>
          <w:p w14:paraId="4EE03D1C" w14:textId="77777777" w:rsidR="00AC5928" w:rsidRPr="00A02900" w:rsidRDefault="00AC5928" w:rsidP="00B22095">
            <w:pPr>
              <w:jc w:val="both"/>
              <w:rPr>
                <w:highlight w:val="yellow"/>
              </w:rPr>
            </w:pPr>
          </w:p>
        </w:tc>
      </w:tr>
      <w:tr w:rsidR="00AC5928" w:rsidRPr="00A02900" w14:paraId="7D207291" w14:textId="77777777" w:rsidTr="00960D01">
        <w:tc>
          <w:tcPr>
            <w:tcW w:w="1271" w:type="dxa"/>
          </w:tcPr>
          <w:p w14:paraId="05094C07" w14:textId="0C9D9716" w:rsidR="00AC5928" w:rsidRPr="00A02900" w:rsidRDefault="00AC5928" w:rsidP="00960D01">
            <w:pPr>
              <w:ind w:hanging="110"/>
              <w:jc w:val="both"/>
              <w:rPr>
                <w:highlight w:val="yellow"/>
                <w:u w:val="single"/>
              </w:rPr>
            </w:pPr>
          </w:p>
        </w:tc>
        <w:tc>
          <w:tcPr>
            <w:tcW w:w="8465" w:type="dxa"/>
          </w:tcPr>
          <w:p w14:paraId="50B64FCE" w14:textId="14B9E03E" w:rsidR="00AC5928" w:rsidRPr="00A02900" w:rsidRDefault="00AC5928" w:rsidP="00B22095">
            <w:pPr>
              <w:jc w:val="both"/>
              <w:rPr>
                <w:highlight w:val="yellow"/>
              </w:rPr>
            </w:pPr>
          </w:p>
        </w:tc>
      </w:tr>
      <w:tr w:rsidR="00AC5928" w:rsidRPr="00A02900" w14:paraId="091189C5" w14:textId="77777777" w:rsidTr="00960D01">
        <w:tc>
          <w:tcPr>
            <w:tcW w:w="1271" w:type="dxa"/>
          </w:tcPr>
          <w:p w14:paraId="7C103286" w14:textId="39DC554F" w:rsidR="00AC5928" w:rsidRPr="00A02900" w:rsidRDefault="00AC5928" w:rsidP="00AC5928">
            <w:pPr>
              <w:ind w:hanging="110"/>
              <w:jc w:val="both"/>
              <w:rPr>
                <w:highlight w:val="yellow"/>
              </w:rPr>
            </w:pPr>
          </w:p>
        </w:tc>
        <w:tc>
          <w:tcPr>
            <w:tcW w:w="8465" w:type="dxa"/>
          </w:tcPr>
          <w:p w14:paraId="146F3359" w14:textId="54C186AC" w:rsidR="00AC5928" w:rsidRPr="00A02900" w:rsidRDefault="00AC5928" w:rsidP="00AC5928">
            <w:pPr>
              <w:jc w:val="both"/>
              <w:rPr>
                <w:highlight w:val="yellow"/>
              </w:rPr>
            </w:pPr>
          </w:p>
        </w:tc>
      </w:tr>
      <w:tr w:rsidR="00AC5928" w:rsidRPr="00A02900" w14:paraId="7867E285" w14:textId="77777777" w:rsidTr="00960D01">
        <w:tc>
          <w:tcPr>
            <w:tcW w:w="1271" w:type="dxa"/>
          </w:tcPr>
          <w:p w14:paraId="02679CF0" w14:textId="77777777" w:rsidR="00AC5928" w:rsidRPr="00A02900" w:rsidRDefault="00AC5928" w:rsidP="00AC5928">
            <w:pPr>
              <w:ind w:hanging="110"/>
              <w:jc w:val="both"/>
              <w:rPr>
                <w:highlight w:val="yellow"/>
              </w:rPr>
            </w:pPr>
          </w:p>
        </w:tc>
        <w:tc>
          <w:tcPr>
            <w:tcW w:w="8465" w:type="dxa"/>
          </w:tcPr>
          <w:p w14:paraId="5BFC4820" w14:textId="77777777" w:rsidR="00AC5928" w:rsidRPr="00A02900" w:rsidRDefault="00AC5928" w:rsidP="00AC5928">
            <w:pPr>
              <w:jc w:val="both"/>
              <w:rPr>
                <w:highlight w:val="yellow"/>
              </w:rPr>
            </w:pPr>
          </w:p>
        </w:tc>
      </w:tr>
    </w:tbl>
    <w:p w14:paraId="2C3BCDE9" w14:textId="77777777" w:rsidR="00960D01" w:rsidRPr="00A02900" w:rsidRDefault="00960D01" w:rsidP="00B22095">
      <w:pPr>
        <w:jc w:val="both"/>
        <w:rPr>
          <w:highlight w:val="yellow"/>
        </w:rPr>
      </w:pPr>
    </w:p>
    <w:p w14:paraId="55E0D1ED" w14:textId="2CE263D0" w:rsidR="00AC5928" w:rsidRPr="00A02900" w:rsidRDefault="00AC5928" w:rsidP="00505F31">
      <w:pPr>
        <w:rPr>
          <w:rFonts w:ascii="Arial" w:hAnsi="Arial" w:cs="Arial"/>
          <w:sz w:val="22"/>
          <w:szCs w:val="22"/>
          <w:highlight w:val="yellow"/>
        </w:rPr>
      </w:pPr>
    </w:p>
    <w:p w14:paraId="041BFFED" w14:textId="4135E703" w:rsidR="00AC5928" w:rsidRPr="00A02900" w:rsidRDefault="00AC5928" w:rsidP="00505F31">
      <w:pPr>
        <w:rPr>
          <w:rFonts w:ascii="Arial" w:hAnsi="Arial" w:cs="Arial"/>
          <w:sz w:val="22"/>
          <w:szCs w:val="22"/>
          <w:highlight w:val="yellow"/>
        </w:rPr>
      </w:pPr>
    </w:p>
    <w:p w14:paraId="4BEC359B" w14:textId="3FD15B24" w:rsidR="00AC5928" w:rsidRPr="00A02900" w:rsidRDefault="00AC5928" w:rsidP="00505F31">
      <w:pPr>
        <w:rPr>
          <w:rFonts w:ascii="Arial" w:hAnsi="Arial" w:cs="Arial"/>
          <w:sz w:val="22"/>
          <w:szCs w:val="22"/>
          <w:highlight w:val="yellow"/>
        </w:rPr>
      </w:pPr>
    </w:p>
    <w:p w14:paraId="5DA25A21" w14:textId="38688CF7" w:rsidR="00AC5928" w:rsidRPr="00A02900" w:rsidRDefault="00AC5928" w:rsidP="00505F31">
      <w:pPr>
        <w:rPr>
          <w:rFonts w:ascii="Arial" w:hAnsi="Arial" w:cs="Arial"/>
          <w:sz w:val="22"/>
          <w:szCs w:val="22"/>
          <w:highlight w:val="yellow"/>
        </w:rPr>
      </w:pPr>
    </w:p>
    <w:p w14:paraId="1DF4A591" w14:textId="77777777" w:rsidR="00AC5928" w:rsidRPr="00A02900" w:rsidRDefault="00AC5928" w:rsidP="00505F31">
      <w:pPr>
        <w:rPr>
          <w:rFonts w:ascii="Arial" w:hAnsi="Arial" w:cs="Arial"/>
          <w:sz w:val="22"/>
          <w:szCs w:val="22"/>
          <w:highlight w:val="yellow"/>
        </w:rPr>
      </w:pPr>
    </w:p>
    <w:p w14:paraId="73A4E3E7" w14:textId="77777777" w:rsidR="00505F31" w:rsidRPr="00A02900" w:rsidRDefault="00505F31" w:rsidP="00505F31">
      <w:pPr>
        <w:rPr>
          <w:rFonts w:ascii="Arial" w:hAnsi="Arial" w:cs="Arial"/>
          <w:sz w:val="22"/>
          <w:szCs w:val="22"/>
          <w:highlight w:val="yellow"/>
        </w:rPr>
      </w:pPr>
    </w:p>
    <w:p w14:paraId="1AF5AFA2" w14:textId="77777777" w:rsidR="00505F31" w:rsidRPr="00A02900" w:rsidRDefault="00505F31" w:rsidP="00505F31">
      <w:pPr>
        <w:rPr>
          <w:highlight w:val="yellow"/>
        </w:rPr>
      </w:pPr>
      <w:r w:rsidRPr="00A02900">
        <w:rPr>
          <w:highlight w:val="yellow"/>
        </w:rPr>
        <w:br w:type="page"/>
      </w:r>
    </w:p>
    <w:p w14:paraId="53B0B23D" w14:textId="77777777" w:rsidR="0067652F" w:rsidRPr="000A0D20" w:rsidRDefault="0067652F" w:rsidP="0067652F">
      <w:pPr>
        <w:ind w:right="-35"/>
        <w:jc w:val="center"/>
      </w:pPr>
      <w:r w:rsidRPr="0065551F">
        <w:rPr>
          <w:rFonts w:eastAsia="新細明體"/>
          <w:color w:val="000000"/>
          <w:shd w:val="clear" w:color="auto" w:fill="FFFFFF"/>
        </w:rPr>
        <w:lastRenderedPageBreak/>
        <w:t>分層課業</w:t>
      </w:r>
      <w:r w:rsidRPr="0065551F">
        <w:rPr>
          <w:rFonts w:eastAsia="新細明體"/>
        </w:rPr>
        <w:t>：試算表</w:t>
      </w:r>
    </w:p>
    <w:p w14:paraId="140B1230" w14:textId="3977099D" w:rsidR="00505F31" w:rsidRPr="000A0D20" w:rsidRDefault="0067652F" w:rsidP="0067652F">
      <w:pPr>
        <w:jc w:val="center"/>
      </w:pPr>
      <w:r w:rsidRPr="004C6901">
        <w:rPr>
          <w:rFonts w:eastAsia="新細明體" w:hint="eastAsia"/>
          <w:spacing w:val="20"/>
        </w:rPr>
        <w:t>初階</w:t>
      </w:r>
      <w:r w:rsidRPr="0065551F">
        <w:rPr>
          <w:rFonts w:eastAsia="新細明體"/>
          <w:spacing w:val="20"/>
        </w:rPr>
        <w:t>課業</w:t>
      </w:r>
      <w:r w:rsidRPr="0065551F">
        <w:rPr>
          <w:rFonts w:eastAsia="新細明體"/>
          <w:spacing w:val="20"/>
        </w:rPr>
        <w:t xml:space="preserve"> -</w:t>
      </w:r>
      <w:r>
        <w:rPr>
          <w:rFonts w:eastAsia="新細明體"/>
          <w:spacing w:val="20"/>
        </w:rPr>
        <w:t xml:space="preserve"> </w:t>
      </w:r>
      <w:r w:rsidRPr="0065551F">
        <w:rPr>
          <w:rFonts w:asciiTheme="minorEastAsia" w:eastAsiaTheme="minorEastAsia" w:hAnsiTheme="minorEastAsia" w:cs="新細明體" w:hint="eastAsia"/>
          <w:lang w:eastAsia="zh-HK"/>
        </w:rPr>
        <w:t>建議答案及解說</w:t>
      </w:r>
    </w:p>
    <w:tbl>
      <w:tblPr>
        <w:tblStyle w:val="TableGrid"/>
        <w:tblW w:w="9786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2"/>
        <w:gridCol w:w="426"/>
        <w:gridCol w:w="8788"/>
      </w:tblGrid>
      <w:tr w:rsidR="002A3BF1" w:rsidRPr="000A0D20" w14:paraId="78F6DC2E" w14:textId="77777777" w:rsidTr="00EA2465">
        <w:tc>
          <w:tcPr>
            <w:tcW w:w="572" w:type="dxa"/>
          </w:tcPr>
          <w:p w14:paraId="794DAA23" w14:textId="550F9488" w:rsidR="002A3BF1" w:rsidRPr="000A0D20" w:rsidRDefault="002A3BF1" w:rsidP="00503541">
            <w:pPr>
              <w:tabs>
                <w:tab w:val="right" w:pos="0"/>
              </w:tabs>
              <w:ind w:hanging="110"/>
            </w:pPr>
            <w:r w:rsidRPr="000A0D20">
              <w:t>(</w:t>
            </w:r>
            <w:r w:rsidR="00405518">
              <w:t>a</w:t>
            </w:r>
            <w:r w:rsidRPr="000A0D20">
              <w:t>)</w:t>
            </w:r>
          </w:p>
        </w:tc>
        <w:tc>
          <w:tcPr>
            <w:tcW w:w="426" w:type="dxa"/>
          </w:tcPr>
          <w:p w14:paraId="3384EB0A" w14:textId="77777777" w:rsidR="002A3BF1" w:rsidRPr="000A0D20" w:rsidRDefault="002A3BF1" w:rsidP="00503541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  <w:tc>
          <w:tcPr>
            <w:tcW w:w="8788" w:type="dxa"/>
            <w:tcBorders>
              <w:left w:val="nil"/>
            </w:tcBorders>
          </w:tcPr>
          <w:p w14:paraId="0D39AEE2" w14:textId="385989F5" w:rsidR="002A3BF1" w:rsidRPr="000A0D20" w:rsidRDefault="002A3BF1" w:rsidP="00503541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</w:tbl>
    <w:tbl>
      <w:tblPr>
        <w:tblStyle w:val="TableGrid2"/>
        <w:tblW w:w="113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140"/>
        <w:gridCol w:w="2419"/>
        <w:gridCol w:w="140"/>
        <w:gridCol w:w="631"/>
        <w:gridCol w:w="1064"/>
        <w:gridCol w:w="1134"/>
        <w:gridCol w:w="142"/>
        <w:gridCol w:w="115"/>
        <w:gridCol w:w="2049"/>
        <w:gridCol w:w="140"/>
        <w:gridCol w:w="188"/>
        <w:gridCol w:w="223"/>
        <w:gridCol w:w="828"/>
        <w:gridCol w:w="56"/>
        <w:gridCol w:w="841"/>
        <w:gridCol w:w="56"/>
      </w:tblGrid>
      <w:tr w:rsidR="005A48EC" w:rsidRPr="000A0D20" w14:paraId="64DB1508" w14:textId="77777777" w:rsidTr="00E97229">
        <w:trPr>
          <w:trHeight w:val="86"/>
        </w:trPr>
        <w:tc>
          <w:tcPr>
            <w:tcW w:w="1134" w:type="dxa"/>
            <w:tcBorders>
              <w:bottom w:val="single" w:sz="4" w:space="0" w:color="auto"/>
            </w:tcBorders>
          </w:tcPr>
          <w:p w14:paraId="2A65A475" w14:textId="77777777" w:rsidR="005A48EC" w:rsidRPr="000A0D20" w:rsidRDefault="005A48EC" w:rsidP="005A48EC">
            <w:pPr>
              <w:pStyle w:val="ListParagraph"/>
              <w:tabs>
                <w:tab w:val="right" w:pos="9746"/>
              </w:tabs>
              <w:snapToGrid w:val="0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7834" w:type="dxa"/>
            <w:gridSpan w:val="9"/>
            <w:tcBorders>
              <w:bottom w:val="single" w:sz="4" w:space="0" w:color="auto"/>
            </w:tcBorders>
          </w:tcPr>
          <w:p w14:paraId="1862F406" w14:textId="26B89F35" w:rsidR="005A48EC" w:rsidRPr="000A0D20" w:rsidRDefault="005A48EC" w:rsidP="005A48EC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       </w:t>
            </w:r>
            <w:r w:rsidR="00F1141C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應收貨款</w:t>
            </w:r>
          </w:p>
        </w:tc>
        <w:tc>
          <w:tcPr>
            <w:tcW w:w="1435" w:type="dxa"/>
            <w:gridSpan w:val="5"/>
            <w:tcBorders>
              <w:bottom w:val="single" w:sz="4" w:space="0" w:color="auto"/>
            </w:tcBorders>
          </w:tcPr>
          <w:p w14:paraId="273843A7" w14:textId="77777777" w:rsidR="005A48EC" w:rsidRPr="000A0D20" w:rsidRDefault="005A48EC" w:rsidP="005A48EC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897" w:type="dxa"/>
            <w:gridSpan w:val="2"/>
          </w:tcPr>
          <w:p w14:paraId="34881D5C" w14:textId="77777777" w:rsidR="005A48EC" w:rsidRPr="000A0D20" w:rsidRDefault="005A48EC" w:rsidP="005A48EC">
            <w:pPr>
              <w:pStyle w:val="ListParagraph"/>
              <w:tabs>
                <w:tab w:val="right" w:pos="9746"/>
              </w:tabs>
              <w:snapToGrid w:val="0"/>
              <w:ind w:left="0" w:hanging="93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</w:tr>
      <w:tr w:rsidR="005A48EC" w:rsidRPr="000A0D20" w14:paraId="4906DD62" w14:textId="77777777" w:rsidTr="00E97229">
        <w:trPr>
          <w:trHeight w:val="89"/>
        </w:trPr>
        <w:tc>
          <w:tcPr>
            <w:tcW w:w="1134" w:type="dxa"/>
          </w:tcPr>
          <w:p w14:paraId="43C2C01A" w14:textId="21A17379" w:rsidR="005A48EC" w:rsidRPr="000A0D20" w:rsidRDefault="003726C9" w:rsidP="005A48EC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020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年</w:t>
            </w:r>
          </w:p>
        </w:tc>
        <w:tc>
          <w:tcPr>
            <w:tcW w:w="2559" w:type="dxa"/>
            <w:gridSpan w:val="2"/>
          </w:tcPr>
          <w:p w14:paraId="21508A60" w14:textId="77777777" w:rsidR="005A48EC" w:rsidRPr="000A0D20" w:rsidRDefault="005A48EC" w:rsidP="005A48EC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835" w:type="dxa"/>
            <w:gridSpan w:val="3"/>
            <w:tcBorders>
              <w:right w:val="single" w:sz="4" w:space="0" w:color="auto"/>
            </w:tcBorders>
          </w:tcPr>
          <w:p w14:paraId="29D9520E" w14:textId="77777777" w:rsidR="005A48EC" w:rsidRPr="000A0D20" w:rsidRDefault="005A48EC" w:rsidP="005A48EC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1391" w:type="dxa"/>
            <w:gridSpan w:val="3"/>
            <w:tcBorders>
              <w:left w:val="single" w:sz="4" w:space="0" w:color="auto"/>
            </w:tcBorders>
          </w:tcPr>
          <w:p w14:paraId="112D9A03" w14:textId="49D7BF80" w:rsidR="005A48EC" w:rsidRPr="000A0D20" w:rsidRDefault="003726C9" w:rsidP="005A48EC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020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年</w:t>
            </w:r>
          </w:p>
        </w:tc>
        <w:tc>
          <w:tcPr>
            <w:tcW w:w="2049" w:type="dxa"/>
          </w:tcPr>
          <w:p w14:paraId="1D7A1E0A" w14:textId="77777777" w:rsidR="005A48EC" w:rsidRPr="000A0D20" w:rsidRDefault="005A48EC" w:rsidP="005A48EC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435" w:type="dxa"/>
            <w:gridSpan w:val="5"/>
          </w:tcPr>
          <w:p w14:paraId="70DF1AE7" w14:textId="77777777" w:rsidR="005A48EC" w:rsidRPr="000A0D20" w:rsidRDefault="005A48EC" w:rsidP="005A48EC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897" w:type="dxa"/>
            <w:gridSpan w:val="2"/>
          </w:tcPr>
          <w:p w14:paraId="3A1815BE" w14:textId="77777777" w:rsidR="005A48EC" w:rsidRPr="000A0D20" w:rsidRDefault="005A48EC" w:rsidP="005A48EC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</w:tr>
      <w:tr w:rsidR="005A48EC" w:rsidRPr="000A0D20" w14:paraId="37244F11" w14:textId="77777777" w:rsidTr="00E97229">
        <w:trPr>
          <w:gridAfter w:val="1"/>
          <w:wAfter w:w="56" w:type="dxa"/>
          <w:trHeight w:val="173"/>
        </w:trPr>
        <w:tc>
          <w:tcPr>
            <w:tcW w:w="1274" w:type="dxa"/>
            <w:gridSpan w:val="2"/>
          </w:tcPr>
          <w:p w14:paraId="2767DDC2" w14:textId="74DA6378" w:rsidR="005A48EC" w:rsidRPr="000A0D20" w:rsidRDefault="00FC7208" w:rsidP="00F31B05">
            <w:pPr>
              <w:pStyle w:val="ListParagraph"/>
              <w:tabs>
                <w:tab w:val="right" w:pos="9746"/>
              </w:tabs>
              <w:snapToGrid w:val="0"/>
              <w:ind w:left="0" w:right="-108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月</w:t>
            </w:r>
            <w:r w:rsidR="00F31B05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</w:t>
            </w:r>
            <w:r w:rsidR="005A48EC"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1</w:t>
            </w:r>
            <w:r w:rsidR="0067652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日</w:t>
            </w:r>
          </w:p>
        </w:tc>
        <w:tc>
          <w:tcPr>
            <w:tcW w:w="2559" w:type="dxa"/>
            <w:gridSpan w:val="2"/>
          </w:tcPr>
          <w:p w14:paraId="56B31731" w14:textId="7926E7DA" w:rsidR="005A48EC" w:rsidRPr="000A0D20" w:rsidRDefault="003726C9" w:rsidP="005A48EC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承上結餘</w:t>
            </w:r>
          </w:p>
        </w:tc>
        <w:tc>
          <w:tcPr>
            <w:tcW w:w="1695" w:type="dxa"/>
            <w:gridSpan w:val="2"/>
            <w:tcBorders>
              <w:right w:val="single" w:sz="4" w:space="0" w:color="auto"/>
            </w:tcBorders>
          </w:tcPr>
          <w:p w14:paraId="2F8DAA17" w14:textId="77777777" w:rsidR="005A48EC" w:rsidRPr="000A0D20" w:rsidRDefault="005A48EC" w:rsidP="005A48EC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5,000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</w:tcPr>
          <w:p w14:paraId="68C2EE6C" w14:textId="77B2AB38" w:rsidR="005A48EC" w:rsidRPr="000A0D20" w:rsidRDefault="00FC7208" w:rsidP="0067652F">
            <w:pPr>
              <w:pStyle w:val="ListParagraph"/>
              <w:tabs>
                <w:tab w:val="right" w:pos="9746"/>
              </w:tabs>
              <w:snapToGrid w:val="0"/>
              <w:ind w:left="0" w:right="34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月</w:t>
            </w:r>
            <w:r w:rsidR="005A48EC"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5</w:t>
            </w:r>
            <w:r w:rsidR="0067652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日</w:t>
            </w:r>
          </w:p>
        </w:tc>
        <w:tc>
          <w:tcPr>
            <w:tcW w:w="2304" w:type="dxa"/>
            <w:gridSpan w:val="3"/>
          </w:tcPr>
          <w:p w14:paraId="19419CAC" w14:textId="51563F4E" w:rsidR="005A48EC" w:rsidRPr="000A0D20" w:rsidRDefault="00942A2D" w:rsidP="005A48EC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銀行存款</w:t>
            </w:r>
          </w:p>
        </w:tc>
        <w:tc>
          <w:tcPr>
            <w:tcW w:w="1239" w:type="dxa"/>
            <w:gridSpan w:val="3"/>
          </w:tcPr>
          <w:p w14:paraId="05243A7F" w14:textId="77777777" w:rsidR="005A48EC" w:rsidRPr="000A0D20" w:rsidRDefault="005A48EC" w:rsidP="0067652F">
            <w:pPr>
              <w:pStyle w:val="ListParagraph"/>
              <w:tabs>
                <w:tab w:val="right" w:pos="9746"/>
              </w:tabs>
              <w:snapToGrid w:val="0"/>
              <w:ind w:left="0" w:right="-108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9,100</w:t>
            </w:r>
          </w:p>
        </w:tc>
        <w:tc>
          <w:tcPr>
            <w:tcW w:w="897" w:type="dxa"/>
            <w:gridSpan w:val="2"/>
          </w:tcPr>
          <w:p w14:paraId="59E4BC9A" w14:textId="77777777" w:rsidR="005A48EC" w:rsidRPr="000A0D20" w:rsidRDefault="005A48EC" w:rsidP="005A48EC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</w:tr>
      <w:tr w:rsidR="005A48EC" w:rsidRPr="000A0D20" w14:paraId="24D0F29F" w14:textId="77777777" w:rsidTr="00E97229">
        <w:trPr>
          <w:gridAfter w:val="1"/>
          <w:wAfter w:w="56" w:type="dxa"/>
          <w:trHeight w:val="86"/>
        </w:trPr>
        <w:tc>
          <w:tcPr>
            <w:tcW w:w="1274" w:type="dxa"/>
            <w:gridSpan w:val="2"/>
          </w:tcPr>
          <w:p w14:paraId="06FA00F7" w14:textId="6499A0BC" w:rsidR="005A48EC" w:rsidRPr="000A0D20" w:rsidRDefault="00F31B05" w:rsidP="0067652F">
            <w:pPr>
              <w:pStyle w:val="ListParagraph"/>
              <w:tabs>
                <w:tab w:val="right" w:pos="9746"/>
              </w:tabs>
              <w:snapToGrid w:val="0"/>
              <w:ind w:left="0" w:right="-108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       </w:t>
            </w:r>
            <w:r w:rsidR="005A48EC"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8</w:t>
            </w:r>
            <w:r w:rsidR="0067652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日</w:t>
            </w:r>
          </w:p>
        </w:tc>
        <w:tc>
          <w:tcPr>
            <w:tcW w:w="2559" w:type="dxa"/>
            <w:gridSpan w:val="2"/>
          </w:tcPr>
          <w:p w14:paraId="4003C9A4" w14:textId="0B5E4A1D" w:rsidR="005A48EC" w:rsidRPr="000A0D20" w:rsidRDefault="00942A2D" w:rsidP="005A48EC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銷貨</w:t>
            </w:r>
          </w:p>
        </w:tc>
        <w:tc>
          <w:tcPr>
            <w:tcW w:w="1695" w:type="dxa"/>
            <w:gridSpan w:val="2"/>
            <w:tcBorders>
              <w:right w:val="single" w:sz="4" w:space="0" w:color="auto"/>
            </w:tcBorders>
          </w:tcPr>
          <w:p w14:paraId="6C5B5E1C" w14:textId="77777777" w:rsidR="005A48EC" w:rsidRPr="000A0D20" w:rsidRDefault="005A48EC" w:rsidP="005A48EC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30,000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</w:tcPr>
          <w:p w14:paraId="08364798" w14:textId="1C5F6DF8" w:rsidR="005A48EC" w:rsidRPr="000A0D20" w:rsidRDefault="005A48EC" w:rsidP="0067652F">
            <w:pPr>
              <w:pStyle w:val="ListParagraph"/>
              <w:tabs>
                <w:tab w:val="right" w:pos="9746"/>
              </w:tabs>
              <w:snapToGrid w:val="0"/>
              <w:ind w:left="0" w:right="34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5</w:t>
            </w:r>
            <w:r w:rsidR="0067652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日</w:t>
            </w:r>
          </w:p>
        </w:tc>
        <w:tc>
          <w:tcPr>
            <w:tcW w:w="2304" w:type="dxa"/>
            <w:gridSpan w:val="3"/>
          </w:tcPr>
          <w:p w14:paraId="25654998" w14:textId="1CB51DE9" w:rsidR="005A48EC" w:rsidRPr="000A0D20" w:rsidRDefault="002D424B" w:rsidP="005A48EC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銷貨折扣</w:t>
            </w:r>
          </w:p>
        </w:tc>
        <w:tc>
          <w:tcPr>
            <w:tcW w:w="1239" w:type="dxa"/>
            <w:gridSpan w:val="3"/>
          </w:tcPr>
          <w:p w14:paraId="39C5089D" w14:textId="77777777" w:rsidR="005A48EC" w:rsidRPr="000A0D20" w:rsidRDefault="005A48EC" w:rsidP="0067652F">
            <w:pPr>
              <w:pStyle w:val="ListParagraph"/>
              <w:tabs>
                <w:tab w:val="right" w:pos="9746"/>
              </w:tabs>
              <w:snapToGrid w:val="0"/>
              <w:ind w:left="0" w:right="-108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00</w:t>
            </w:r>
          </w:p>
        </w:tc>
        <w:tc>
          <w:tcPr>
            <w:tcW w:w="897" w:type="dxa"/>
            <w:gridSpan w:val="2"/>
          </w:tcPr>
          <w:p w14:paraId="56E831F2" w14:textId="77777777" w:rsidR="005A48EC" w:rsidRPr="000A0D20" w:rsidRDefault="005A48EC" w:rsidP="005A48EC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</w:tr>
      <w:tr w:rsidR="0085606E" w:rsidRPr="000A0D20" w14:paraId="66810663" w14:textId="77777777" w:rsidTr="00E97229">
        <w:trPr>
          <w:trHeight w:val="86"/>
        </w:trPr>
        <w:tc>
          <w:tcPr>
            <w:tcW w:w="1134" w:type="dxa"/>
          </w:tcPr>
          <w:p w14:paraId="7EF89234" w14:textId="77777777" w:rsidR="0085606E" w:rsidRPr="000A0D20" w:rsidRDefault="0085606E" w:rsidP="0085606E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559" w:type="dxa"/>
            <w:gridSpan w:val="2"/>
          </w:tcPr>
          <w:p w14:paraId="210DC9EE" w14:textId="77777777" w:rsidR="0085606E" w:rsidRPr="000A0D20" w:rsidRDefault="0085606E" w:rsidP="0085606E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835" w:type="dxa"/>
            <w:gridSpan w:val="3"/>
            <w:tcBorders>
              <w:right w:val="single" w:sz="4" w:space="0" w:color="auto"/>
            </w:tcBorders>
          </w:tcPr>
          <w:p w14:paraId="29087ED0" w14:textId="77777777" w:rsidR="0085606E" w:rsidRPr="000A0D20" w:rsidRDefault="0085606E" w:rsidP="0085606E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5F5B2C0" w14:textId="35EF177F" w:rsidR="0085606E" w:rsidRPr="000A0D20" w:rsidRDefault="0085606E" w:rsidP="0067652F">
            <w:pPr>
              <w:pStyle w:val="ListParagraph"/>
              <w:tabs>
                <w:tab w:val="left" w:pos="580"/>
                <w:tab w:val="right" w:pos="9746"/>
              </w:tabs>
              <w:snapToGrid w:val="0"/>
              <w:ind w:left="0" w:right="-108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  30</w:t>
            </w:r>
            <w:r w:rsidR="0067652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日</w:t>
            </w:r>
          </w:p>
        </w:tc>
        <w:tc>
          <w:tcPr>
            <w:tcW w:w="2634" w:type="dxa"/>
            <w:gridSpan w:val="5"/>
          </w:tcPr>
          <w:p w14:paraId="7DD74AA2" w14:textId="5C86E5BE" w:rsidR="0085606E" w:rsidRPr="000A0D20" w:rsidRDefault="0067652F" w:rsidP="0085606E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16992" behindDoc="0" locked="0" layoutInCell="1" allowOverlap="1" wp14:anchorId="05E90C44" wp14:editId="337E41BC">
                      <wp:simplePos x="0" y="0"/>
                      <wp:positionH relativeFrom="column">
                        <wp:posOffset>81280</wp:posOffset>
                      </wp:positionH>
                      <wp:positionV relativeFrom="paragraph">
                        <wp:posOffset>27305</wp:posOffset>
                      </wp:positionV>
                      <wp:extent cx="600075" cy="184150"/>
                      <wp:effectExtent l="0" t="0" r="28575" b="25400"/>
                      <wp:wrapNone/>
                      <wp:docPr id="115" name="Oval 1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0075" cy="184150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3D8B697" id="Oval 115" o:spid="_x0000_s1026" style="position:absolute;margin-left:6.4pt;margin-top:2.15pt;width:47.25pt;height:14.5pt;z-index:252116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85606E" w:rsidRPr="000A0D20">
              <w:rPr>
                <w:rFonts w:ascii="Times New Roman" w:hAnsi="Times New Roman" w:cs="Times New Roman"/>
                <w:color w:val="FF0000"/>
                <w:sz w:val="24"/>
                <w:szCs w:val="24"/>
                <w:vertAlign w:val="superscript"/>
              </w:rPr>
              <w:t>#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  <w:vertAlign w:val="superscript"/>
              </w:rPr>
              <w:t xml:space="preserve"> </w:t>
            </w:r>
            <w:r w:rsidR="00A117B1">
              <w:rPr>
                <w:rFonts w:ascii="Times New Roman" w:hAnsi="Times New Roman" w:cs="Times New Roman" w:hint="eastAsia"/>
                <w:color w:val="FF0000"/>
                <w:sz w:val="24"/>
                <w:szCs w:val="24"/>
              </w:rPr>
              <w:t>結餘轉下</w:t>
            </w: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zh-TW"/>
              </w:rPr>
              <w:t xml:space="preserve"> </w:t>
            </w:r>
            <w:r w:rsidR="0085606E" w:rsidRPr="000A0D20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/  </w:t>
            </w:r>
            <w:r w:rsidR="003726C9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承上結餘</w:t>
            </w:r>
            <w:r w:rsidR="0085606E" w:rsidRPr="000A0D20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1107" w:type="dxa"/>
            <w:gridSpan w:val="3"/>
          </w:tcPr>
          <w:p w14:paraId="475735B7" w14:textId="77777777" w:rsidR="0085606E" w:rsidRPr="000A0D20" w:rsidRDefault="0085606E" w:rsidP="0067652F">
            <w:pPr>
              <w:pStyle w:val="ListParagraph"/>
              <w:tabs>
                <w:tab w:val="right" w:pos="9746"/>
              </w:tabs>
              <w:snapToGrid w:val="0"/>
              <w:ind w:left="0" w:right="-52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5,000</w:t>
            </w:r>
          </w:p>
        </w:tc>
        <w:tc>
          <w:tcPr>
            <w:tcW w:w="897" w:type="dxa"/>
            <w:gridSpan w:val="2"/>
          </w:tcPr>
          <w:p w14:paraId="77B499E6" w14:textId="77777777" w:rsidR="0085606E" w:rsidRPr="000A0D20" w:rsidRDefault="0085606E" w:rsidP="0085606E">
            <w:pPr>
              <w:pStyle w:val="ListParagraph"/>
              <w:tabs>
                <w:tab w:val="right" w:pos="9746"/>
              </w:tabs>
              <w:snapToGrid w:val="0"/>
              <w:ind w:left="-93" w:firstLine="18"/>
              <w:contextualSpacing w:val="0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</w:tr>
      <w:tr w:rsidR="005A48EC" w:rsidRPr="000A0D20" w14:paraId="457D0D5A" w14:textId="77777777" w:rsidTr="00E97229">
        <w:trPr>
          <w:trHeight w:val="86"/>
        </w:trPr>
        <w:tc>
          <w:tcPr>
            <w:tcW w:w="1134" w:type="dxa"/>
          </w:tcPr>
          <w:p w14:paraId="7EDEEB4A" w14:textId="77777777" w:rsidR="005A48EC" w:rsidRPr="000A0D20" w:rsidRDefault="005A48EC" w:rsidP="005A48EC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3330" w:type="dxa"/>
            <w:gridSpan w:val="4"/>
          </w:tcPr>
          <w:p w14:paraId="48F5623B" w14:textId="143A3E50" w:rsidR="005A48EC" w:rsidRPr="000A0D20" w:rsidRDefault="005A48EC" w:rsidP="005A48EC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8C63E17" w14:textId="77777777" w:rsidR="005A48EC" w:rsidRPr="000A0D20" w:rsidRDefault="005A48EC" w:rsidP="005A48EC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5,000</w:t>
            </w:r>
          </w:p>
        </w:tc>
        <w:tc>
          <w:tcPr>
            <w:tcW w:w="1391" w:type="dxa"/>
            <w:gridSpan w:val="3"/>
            <w:tcBorders>
              <w:left w:val="single" w:sz="4" w:space="0" w:color="auto"/>
            </w:tcBorders>
          </w:tcPr>
          <w:p w14:paraId="3848A4DD" w14:textId="77777777" w:rsidR="005A48EC" w:rsidRPr="000A0D20" w:rsidRDefault="005A48EC" w:rsidP="005A48EC">
            <w:pPr>
              <w:pStyle w:val="ListParagraph"/>
              <w:tabs>
                <w:tab w:val="right" w:pos="9746"/>
              </w:tabs>
              <w:snapToGrid w:val="0"/>
              <w:ind w:left="0" w:right="360"/>
              <w:contextualSpacing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2600" w:type="dxa"/>
            <w:gridSpan w:val="4"/>
          </w:tcPr>
          <w:p w14:paraId="55E98814" w14:textId="0295DD81" w:rsidR="005A48EC" w:rsidRPr="000A0D20" w:rsidRDefault="005A48EC" w:rsidP="005A48EC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884" w:type="dxa"/>
            <w:gridSpan w:val="2"/>
            <w:tcBorders>
              <w:top w:val="single" w:sz="4" w:space="0" w:color="auto"/>
              <w:bottom w:val="double" w:sz="4" w:space="0" w:color="auto"/>
            </w:tcBorders>
          </w:tcPr>
          <w:p w14:paraId="7B164047" w14:textId="672E2792" w:rsidR="005A48EC" w:rsidRPr="000A0D20" w:rsidRDefault="005A48EC" w:rsidP="0067652F">
            <w:pPr>
              <w:pStyle w:val="ListParagraph"/>
              <w:tabs>
                <w:tab w:val="right" w:pos="9746"/>
              </w:tabs>
              <w:snapToGrid w:val="0"/>
              <w:ind w:left="0" w:right="-52"/>
              <w:contextualSpacing w:val="0"/>
              <w:jc w:val="right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en-HK"/>
              </w:rPr>
              <w:t>55,000</w:t>
            </w:r>
          </w:p>
        </w:tc>
        <w:tc>
          <w:tcPr>
            <w:tcW w:w="897" w:type="dxa"/>
            <w:gridSpan w:val="2"/>
          </w:tcPr>
          <w:p w14:paraId="1FACDBE8" w14:textId="77777777" w:rsidR="005A48EC" w:rsidRPr="000A0D20" w:rsidRDefault="005A48EC" w:rsidP="005A48EC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</w:tr>
      <w:tr w:rsidR="00433240" w:rsidRPr="000A0D20" w14:paraId="56C0B2A4" w14:textId="77777777" w:rsidTr="00E97229">
        <w:trPr>
          <w:trHeight w:val="86"/>
        </w:trPr>
        <w:tc>
          <w:tcPr>
            <w:tcW w:w="1134" w:type="dxa"/>
          </w:tcPr>
          <w:p w14:paraId="697606C4" w14:textId="58578416" w:rsidR="00433240" w:rsidRPr="000A0D20" w:rsidRDefault="00FC7208" w:rsidP="0067652F">
            <w:pPr>
              <w:pStyle w:val="ListParagraph"/>
              <w:tabs>
                <w:tab w:val="right" w:pos="9746"/>
              </w:tabs>
              <w:snapToGrid w:val="0"/>
              <w:ind w:left="0" w:right="-108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月</w:t>
            </w:r>
            <w:r w:rsidR="00433240"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1</w:t>
            </w:r>
            <w:r w:rsidR="0067652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日</w:t>
            </w:r>
          </w:p>
        </w:tc>
        <w:tc>
          <w:tcPr>
            <w:tcW w:w="3330" w:type="dxa"/>
            <w:gridSpan w:val="4"/>
          </w:tcPr>
          <w:p w14:paraId="6FEE7B92" w14:textId="32FB8B19" w:rsidR="00433240" w:rsidRPr="000A0D20" w:rsidRDefault="0067652F" w:rsidP="00433240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A02900">
              <w:rPr>
                <w:noProof/>
                <w:color w:val="FF000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119040" behindDoc="0" locked="0" layoutInCell="1" allowOverlap="1" wp14:anchorId="57ACA463" wp14:editId="157EDBD3">
                      <wp:simplePos x="0" y="0"/>
                      <wp:positionH relativeFrom="column">
                        <wp:posOffset>1042670</wp:posOffset>
                      </wp:positionH>
                      <wp:positionV relativeFrom="paragraph">
                        <wp:posOffset>31115</wp:posOffset>
                      </wp:positionV>
                      <wp:extent cx="600075" cy="184150"/>
                      <wp:effectExtent l="0" t="0" r="10795" b="25400"/>
                      <wp:wrapNone/>
                      <wp:docPr id="119" name="Oval 1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0075" cy="184150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oval w14:anchorId="41244BA3" id="Oval 119" o:spid="_x0000_s1026" style="position:absolute;margin-left:82.1pt;margin-top:2.45pt;width:47.25pt;height:14.5pt;z-index:252119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433240" w:rsidRPr="000A0D20">
              <w:rPr>
                <w:rFonts w:ascii="Times New Roman" w:hAnsi="Times New Roman" w:cs="Times New Roman"/>
                <w:color w:val="FF0000"/>
                <w:sz w:val="24"/>
                <w:szCs w:val="24"/>
                <w:vertAlign w:val="superscript"/>
              </w:rPr>
              <w:t>#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  <w:vertAlign w:val="superscript"/>
              </w:rPr>
              <w:t xml:space="preserve"> </w:t>
            </w:r>
            <w:r w:rsidR="00A117B1">
              <w:rPr>
                <w:rFonts w:ascii="Times New Roman" w:hAnsi="Times New Roman" w:cs="Times New Roman" w:hint="eastAsia"/>
                <w:color w:val="FF0000"/>
                <w:sz w:val="24"/>
                <w:szCs w:val="24"/>
              </w:rPr>
              <w:t>結餘轉下</w:t>
            </w:r>
            <w:r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eastAsia="zh-TW"/>
              </w:rPr>
              <w:t xml:space="preserve"> </w:t>
            </w:r>
            <w:r w:rsidR="00433240" w:rsidRPr="000A0D20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/  </w:t>
            </w:r>
            <w:r w:rsidR="003726C9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承上結餘</w:t>
            </w:r>
            <w:r w:rsidR="00433240" w:rsidRPr="000A0D20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2B077F3C" w14:textId="77777777" w:rsidR="00433240" w:rsidRPr="000A0D20" w:rsidRDefault="00433240" w:rsidP="00433240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0A0D2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5,000</w:t>
            </w:r>
          </w:p>
        </w:tc>
        <w:tc>
          <w:tcPr>
            <w:tcW w:w="1391" w:type="dxa"/>
            <w:gridSpan w:val="3"/>
            <w:tcBorders>
              <w:left w:val="single" w:sz="4" w:space="0" w:color="auto"/>
            </w:tcBorders>
          </w:tcPr>
          <w:p w14:paraId="59A8E98D" w14:textId="77777777" w:rsidR="00433240" w:rsidRPr="000A0D20" w:rsidRDefault="00433240" w:rsidP="00433240">
            <w:pPr>
              <w:pStyle w:val="ListParagraph"/>
              <w:tabs>
                <w:tab w:val="right" w:pos="9746"/>
              </w:tabs>
              <w:snapToGrid w:val="0"/>
              <w:ind w:left="0" w:right="36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049" w:type="dxa"/>
          </w:tcPr>
          <w:p w14:paraId="4014AE60" w14:textId="3EAA99F2" w:rsidR="00433240" w:rsidRPr="000A0D20" w:rsidRDefault="00433240" w:rsidP="00433240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435" w:type="dxa"/>
            <w:gridSpan w:val="5"/>
          </w:tcPr>
          <w:p w14:paraId="74725EC8" w14:textId="77777777" w:rsidR="00433240" w:rsidRPr="000A0D20" w:rsidRDefault="00433240" w:rsidP="00433240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897" w:type="dxa"/>
            <w:gridSpan w:val="2"/>
          </w:tcPr>
          <w:p w14:paraId="62AB0A8D" w14:textId="77777777" w:rsidR="00433240" w:rsidRPr="000A0D20" w:rsidRDefault="00433240" w:rsidP="00433240">
            <w:pPr>
              <w:pStyle w:val="ListParagraph"/>
              <w:tabs>
                <w:tab w:val="right" w:pos="9746"/>
              </w:tabs>
              <w:snapToGrid w:val="0"/>
              <w:ind w:left="0" w:hanging="75"/>
              <w:contextualSpacing w:val="0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</w:tr>
    </w:tbl>
    <w:p w14:paraId="659A0816" w14:textId="17C9FF35" w:rsidR="006C26D2" w:rsidRPr="000A0D20" w:rsidRDefault="006C26D2" w:rsidP="00EC0C20"/>
    <w:p w14:paraId="496FAA20" w14:textId="4A5DC17B" w:rsidR="005A48EC" w:rsidRPr="000A0D20" w:rsidRDefault="005A48EC" w:rsidP="00505F31"/>
    <w:p w14:paraId="70C9310D" w14:textId="5AA2072F" w:rsidR="005A48EC" w:rsidRDefault="005A48EC">
      <w:pPr>
        <w:spacing w:after="160" w:line="259" w:lineRule="auto"/>
        <w:rPr>
          <w:rFonts w:eastAsiaTheme="minorEastAsia"/>
        </w:rPr>
      </w:pPr>
    </w:p>
    <w:p w14:paraId="14FA862B" w14:textId="2D1507DA" w:rsidR="002D459E" w:rsidRDefault="002D459E">
      <w:pPr>
        <w:spacing w:after="160" w:line="259" w:lineRule="auto"/>
        <w:rPr>
          <w:rFonts w:eastAsiaTheme="minorEastAsia"/>
        </w:rPr>
      </w:pPr>
    </w:p>
    <w:p w14:paraId="1ADB03F9" w14:textId="77777777" w:rsidR="002D459E" w:rsidRPr="002D459E" w:rsidRDefault="002D459E">
      <w:pPr>
        <w:spacing w:after="160" w:line="259" w:lineRule="auto"/>
        <w:rPr>
          <w:rFonts w:eastAsiaTheme="minorEastAsia"/>
        </w:rPr>
      </w:pPr>
    </w:p>
    <w:tbl>
      <w:tblPr>
        <w:tblStyle w:val="TableGrid31"/>
        <w:tblW w:w="12655" w:type="dxa"/>
        <w:tblInd w:w="-8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7"/>
        <w:gridCol w:w="1108"/>
        <w:gridCol w:w="2518"/>
        <w:gridCol w:w="51"/>
        <w:gridCol w:w="541"/>
        <w:gridCol w:w="14"/>
        <w:gridCol w:w="1068"/>
        <w:gridCol w:w="1095"/>
        <w:gridCol w:w="191"/>
        <w:gridCol w:w="2307"/>
        <w:gridCol w:w="377"/>
        <w:gridCol w:w="1066"/>
        <w:gridCol w:w="523"/>
        <w:gridCol w:w="899"/>
      </w:tblGrid>
      <w:tr w:rsidR="005A48EC" w:rsidRPr="000A0D20" w14:paraId="53E6F372" w14:textId="77777777" w:rsidTr="00E97229">
        <w:trPr>
          <w:trHeight w:val="86"/>
        </w:trPr>
        <w:tc>
          <w:tcPr>
            <w:tcW w:w="897" w:type="dxa"/>
          </w:tcPr>
          <w:p w14:paraId="716BC145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  <w:lang w:eastAsia="zh-CN"/>
              </w:rPr>
            </w:pPr>
          </w:p>
        </w:tc>
        <w:tc>
          <w:tcPr>
            <w:tcW w:w="1108" w:type="dxa"/>
            <w:tcBorders>
              <w:bottom w:val="single" w:sz="4" w:space="0" w:color="auto"/>
            </w:tcBorders>
          </w:tcPr>
          <w:p w14:paraId="4DE27684" w14:textId="2650A239" w:rsidR="005A48EC" w:rsidRPr="000A0D20" w:rsidRDefault="005A48EC" w:rsidP="005A48EC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  <w:lang w:eastAsia="zh-CN"/>
              </w:rPr>
            </w:pPr>
          </w:p>
        </w:tc>
        <w:tc>
          <w:tcPr>
            <w:tcW w:w="7785" w:type="dxa"/>
            <w:gridSpan w:val="8"/>
            <w:tcBorders>
              <w:bottom w:val="single" w:sz="4" w:space="0" w:color="auto"/>
            </w:tcBorders>
          </w:tcPr>
          <w:p w14:paraId="03E988F0" w14:textId="250702BE" w:rsidR="005A48EC" w:rsidRPr="000A0D20" w:rsidRDefault="005A48EC" w:rsidP="005A48EC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 xml:space="preserve">           </w:t>
            </w:r>
            <w:r w:rsidR="00942A2D">
              <w:rPr>
                <w:rFonts w:eastAsia="新細明體"/>
                <w:lang w:eastAsia="zh-CN"/>
              </w:rPr>
              <w:t>銀行存款</w:t>
            </w:r>
          </w:p>
        </w:tc>
        <w:tc>
          <w:tcPr>
            <w:tcW w:w="1443" w:type="dxa"/>
            <w:gridSpan w:val="2"/>
            <w:tcBorders>
              <w:bottom w:val="single" w:sz="4" w:space="0" w:color="auto"/>
            </w:tcBorders>
          </w:tcPr>
          <w:p w14:paraId="313710A4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lang w:eastAsia="zh-CN"/>
              </w:rPr>
            </w:pPr>
          </w:p>
        </w:tc>
        <w:tc>
          <w:tcPr>
            <w:tcW w:w="523" w:type="dxa"/>
          </w:tcPr>
          <w:p w14:paraId="288638EC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  <w:i/>
                <w:lang w:eastAsia="zh-CN"/>
              </w:rPr>
            </w:pPr>
          </w:p>
        </w:tc>
        <w:tc>
          <w:tcPr>
            <w:tcW w:w="899" w:type="dxa"/>
          </w:tcPr>
          <w:p w14:paraId="40428B4E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i/>
                <w:lang w:eastAsia="zh-CN"/>
              </w:rPr>
            </w:pPr>
          </w:p>
        </w:tc>
      </w:tr>
      <w:tr w:rsidR="005A48EC" w:rsidRPr="000A0D20" w14:paraId="49A8F183" w14:textId="77777777" w:rsidTr="00E97229">
        <w:trPr>
          <w:trHeight w:val="89"/>
        </w:trPr>
        <w:tc>
          <w:tcPr>
            <w:tcW w:w="897" w:type="dxa"/>
          </w:tcPr>
          <w:p w14:paraId="5E163A86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</w:p>
        </w:tc>
        <w:tc>
          <w:tcPr>
            <w:tcW w:w="1108" w:type="dxa"/>
            <w:tcBorders>
              <w:top w:val="single" w:sz="4" w:space="0" w:color="auto"/>
            </w:tcBorders>
          </w:tcPr>
          <w:p w14:paraId="15D005EB" w14:textId="669000C7" w:rsidR="005A48EC" w:rsidRPr="000A0D20" w:rsidRDefault="003726C9" w:rsidP="005A48EC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2020</w:t>
            </w:r>
            <w:r>
              <w:rPr>
                <w:rFonts w:eastAsia="新細明體"/>
                <w:lang w:eastAsia="zh-CN"/>
              </w:rPr>
              <w:t>年</w:t>
            </w:r>
          </w:p>
        </w:tc>
        <w:tc>
          <w:tcPr>
            <w:tcW w:w="2518" w:type="dxa"/>
            <w:tcBorders>
              <w:top w:val="single" w:sz="4" w:space="0" w:color="auto"/>
            </w:tcBorders>
          </w:tcPr>
          <w:p w14:paraId="687FB6AD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</w:p>
        </w:tc>
        <w:tc>
          <w:tcPr>
            <w:tcW w:w="1674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068FEE6E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$</w:t>
            </w:r>
          </w:p>
        </w:tc>
        <w:tc>
          <w:tcPr>
            <w:tcW w:w="128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ABAB4CC" w14:textId="3D7AB606" w:rsidR="005A48EC" w:rsidRPr="000A0D20" w:rsidRDefault="003726C9" w:rsidP="005A48EC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2020</w:t>
            </w:r>
            <w:r>
              <w:rPr>
                <w:rFonts w:eastAsia="新細明體"/>
                <w:lang w:eastAsia="zh-CN"/>
              </w:rPr>
              <w:t>年</w:t>
            </w:r>
          </w:p>
        </w:tc>
        <w:tc>
          <w:tcPr>
            <w:tcW w:w="2307" w:type="dxa"/>
            <w:tcBorders>
              <w:top w:val="single" w:sz="4" w:space="0" w:color="auto"/>
            </w:tcBorders>
          </w:tcPr>
          <w:p w14:paraId="47B6D0D9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lang w:eastAsia="zh-CN"/>
              </w:rPr>
            </w:pPr>
          </w:p>
        </w:tc>
        <w:tc>
          <w:tcPr>
            <w:tcW w:w="1443" w:type="dxa"/>
            <w:gridSpan w:val="2"/>
            <w:tcBorders>
              <w:top w:val="single" w:sz="4" w:space="0" w:color="auto"/>
            </w:tcBorders>
          </w:tcPr>
          <w:p w14:paraId="4B76ED66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$</w:t>
            </w:r>
          </w:p>
        </w:tc>
        <w:tc>
          <w:tcPr>
            <w:tcW w:w="523" w:type="dxa"/>
          </w:tcPr>
          <w:p w14:paraId="2C7E305B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i/>
                <w:lang w:eastAsia="zh-CN"/>
              </w:rPr>
            </w:pPr>
          </w:p>
        </w:tc>
        <w:tc>
          <w:tcPr>
            <w:tcW w:w="899" w:type="dxa"/>
          </w:tcPr>
          <w:p w14:paraId="0011E5C9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i/>
                <w:lang w:eastAsia="zh-CN"/>
              </w:rPr>
            </w:pPr>
          </w:p>
        </w:tc>
      </w:tr>
      <w:tr w:rsidR="005A48EC" w:rsidRPr="000A0D20" w14:paraId="3AA6E195" w14:textId="77777777" w:rsidTr="00E97229">
        <w:trPr>
          <w:trHeight w:val="173"/>
        </w:trPr>
        <w:tc>
          <w:tcPr>
            <w:tcW w:w="897" w:type="dxa"/>
          </w:tcPr>
          <w:p w14:paraId="71460FD8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lang w:eastAsia="zh-CN"/>
              </w:rPr>
            </w:pPr>
          </w:p>
        </w:tc>
        <w:tc>
          <w:tcPr>
            <w:tcW w:w="1108" w:type="dxa"/>
          </w:tcPr>
          <w:p w14:paraId="27DAD678" w14:textId="27A5D4F4" w:rsidR="005A48EC" w:rsidRPr="000A0D20" w:rsidRDefault="00FC7208" w:rsidP="00F20F5C">
            <w:pPr>
              <w:tabs>
                <w:tab w:val="right" w:pos="9746"/>
              </w:tabs>
              <w:snapToGrid w:val="0"/>
              <w:ind w:right="-108"/>
              <w:jc w:val="both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4</w:t>
            </w:r>
            <w:r>
              <w:rPr>
                <w:rFonts w:eastAsia="新細明體"/>
                <w:lang w:eastAsia="zh-CN"/>
              </w:rPr>
              <w:t>月</w:t>
            </w:r>
            <w:r w:rsidR="005A48EC" w:rsidRPr="000A0D20">
              <w:rPr>
                <w:rFonts w:eastAsia="新細明體"/>
                <w:lang w:eastAsia="zh-CN"/>
              </w:rPr>
              <w:t>2</w:t>
            </w:r>
            <w:r w:rsidR="0067652F">
              <w:rPr>
                <w:rFonts w:ascii="新細明體" w:eastAsia="新細明體" w:hAnsi="新細明體" w:cs="新細明體" w:hint="eastAsia"/>
              </w:rPr>
              <w:t>日</w:t>
            </w:r>
          </w:p>
        </w:tc>
        <w:tc>
          <w:tcPr>
            <w:tcW w:w="2518" w:type="dxa"/>
          </w:tcPr>
          <w:p w14:paraId="11627CF5" w14:textId="1376F8E1" w:rsidR="005A48EC" w:rsidRPr="000A0D20" w:rsidRDefault="001F6F6E" w:rsidP="005A48EC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資本</w:t>
            </w:r>
            <w:r w:rsidR="005A48EC" w:rsidRPr="000A0D20">
              <w:rPr>
                <w:rFonts w:eastAsia="新細明體"/>
                <w:lang w:eastAsia="zh-CN"/>
              </w:rPr>
              <w:t xml:space="preserve"> </w:t>
            </w:r>
          </w:p>
        </w:tc>
        <w:tc>
          <w:tcPr>
            <w:tcW w:w="1674" w:type="dxa"/>
            <w:gridSpan w:val="4"/>
            <w:tcBorders>
              <w:right w:val="single" w:sz="4" w:space="0" w:color="auto"/>
            </w:tcBorders>
          </w:tcPr>
          <w:p w14:paraId="0A6081CC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20,000</w:t>
            </w:r>
          </w:p>
        </w:tc>
        <w:tc>
          <w:tcPr>
            <w:tcW w:w="1286" w:type="dxa"/>
            <w:gridSpan w:val="2"/>
            <w:tcBorders>
              <w:left w:val="single" w:sz="4" w:space="0" w:color="auto"/>
            </w:tcBorders>
          </w:tcPr>
          <w:p w14:paraId="33602AD4" w14:textId="4CA77BAC" w:rsidR="005A48EC" w:rsidRPr="000A0D20" w:rsidRDefault="00FC7208" w:rsidP="00BC7547">
            <w:pPr>
              <w:tabs>
                <w:tab w:val="left" w:pos="516"/>
                <w:tab w:val="right" w:pos="9746"/>
              </w:tabs>
              <w:snapToGrid w:val="0"/>
              <w:ind w:hanging="48"/>
              <w:jc w:val="right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4</w:t>
            </w:r>
            <w:r>
              <w:rPr>
                <w:rFonts w:eastAsia="新細明體"/>
                <w:lang w:eastAsia="zh-CN"/>
              </w:rPr>
              <w:t>月</w:t>
            </w:r>
            <w:r w:rsidR="005A48EC" w:rsidRPr="000A0D20">
              <w:rPr>
                <w:rFonts w:eastAsia="新細明體"/>
                <w:lang w:eastAsia="zh-CN"/>
              </w:rPr>
              <w:t xml:space="preserve"> </w:t>
            </w:r>
            <w:r w:rsidR="005A48EC" w:rsidRPr="000A0D20">
              <w:rPr>
                <w:rFonts w:eastAsia="新細明體"/>
                <w:lang w:eastAsia="zh-CN"/>
              </w:rPr>
              <w:tab/>
              <w:t>1</w:t>
            </w:r>
            <w:r w:rsidR="0067652F">
              <w:rPr>
                <w:rFonts w:ascii="新細明體" w:eastAsia="新細明體" w:hAnsi="新細明體" w:cs="新細明體" w:hint="eastAsia"/>
              </w:rPr>
              <w:t>日</w:t>
            </w:r>
          </w:p>
        </w:tc>
        <w:tc>
          <w:tcPr>
            <w:tcW w:w="2307" w:type="dxa"/>
          </w:tcPr>
          <w:p w14:paraId="0B57D7F1" w14:textId="1FE76724" w:rsidR="005A48EC" w:rsidRPr="000A0D20" w:rsidRDefault="003726C9" w:rsidP="005A48EC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承上結餘</w:t>
            </w:r>
          </w:p>
        </w:tc>
        <w:tc>
          <w:tcPr>
            <w:tcW w:w="1443" w:type="dxa"/>
            <w:gridSpan w:val="2"/>
          </w:tcPr>
          <w:p w14:paraId="4403F29F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10,000</w:t>
            </w:r>
          </w:p>
        </w:tc>
        <w:tc>
          <w:tcPr>
            <w:tcW w:w="523" w:type="dxa"/>
          </w:tcPr>
          <w:p w14:paraId="667F8ED5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lang w:eastAsia="zh-CN"/>
              </w:rPr>
            </w:pPr>
          </w:p>
        </w:tc>
        <w:tc>
          <w:tcPr>
            <w:tcW w:w="899" w:type="dxa"/>
          </w:tcPr>
          <w:p w14:paraId="46976FC0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lang w:eastAsia="zh-CN"/>
              </w:rPr>
            </w:pPr>
          </w:p>
        </w:tc>
      </w:tr>
      <w:tr w:rsidR="005A48EC" w:rsidRPr="000A0D20" w14:paraId="0E6479D0" w14:textId="77777777" w:rsidTr="00E97229">
        <w:trPr>
          <w:trHeight w:val="173"/>
        </w:trPr>
        <w:tc>
          <w:tcPr>
            <w:tcW w:w="897" w:type="dxa"/>
          </w:tcPr>
          <w:p w14:paraId="2F28D9E3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lang w:eastAsia="zh-CN"/>
              </w:rPr>
            </w:pPr>
          </w:p>
        </w:tc>
        <w:tc>
          <w:tcPr>
            <w:tcW w:w="1108" w:type="dxa"/>
          </w:tcPr>
          <w:p w14:paraId="4D3B9B40" w14:textId="0A056B0A" w:rsidR="005A48EC" w:rsidRPr="000A0D20" w:rsidRDefault="005A48EC" w:rsidP="005A48EC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ab/>
              <w:t>2</w:t>
            </w:r>
            <w:r w:rsidR="0067652F">
              <w:rPr>
                <w:rFonts w:ascii="新細明體" w:eastAsia="新細明體" w:hAnsi="新細明體" w:cs="新細明體" w:hint="eastAsia"/>
              </w:rPr>
              <w:t>日</w:t>
            </w:r>
          </w:p>
        </w:tc>
        <w:tc>
          <w:tcPr>
            <w:tcW w:w="2569" w:type="dxa"/>
            <w:gridSpan w:val="2"/>
          </w:tcPr>
          <w:p w14:paraId="02BFD287" w14:textId="23F19EAC" w:rsidR="005A48EC" w:rsidRPr="000A0D20" w:rsidRDefault="00BD7F3C" w:rsidP="005A48EC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蘇珊有限公司貸款</w:t>
            </w:r>
          </w:p>
        </w:tc>
        <w:tc>
          <w:tcPr>
            <w:tcW w:w="1623" w:type="dxa"/>
            <w:gridSpan w:val="3"/>
            <w:tcBorders>
              <w:right w:val="single" w:sz="4" w:space="0" w:color="auto"/>
            </w:tcBorders>
          </w:tcPr>
          <w:p w14:paraId="13FC2437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40,000</w:t>
            </w:r>
          </w:p>
        </w:tc>
        <w:tc>
          <w:tcPr>
            <w:tcW w:w="1286" w:type="dxa"/>
            <w:gridSpan w:val="2"/>
            <w:tcBorders>
              <w:left w:val="single" w:sz="4" w:space="0" w:color="auto"/>
            </w:tcBorders>
          </w:tcPr>
          <w:p w14:paraId="4B061B0A" w14:textId="4E2FF4D3" w:rsidR="005A48EC" w:rsidRPr="000A0D20" w:rsidRDefault="005A48EC" w:rsidP="00BC7547">
            <w:pPr>
              <w:tabs>
                <w:tab w:val="left" w:pos="471"/>
                <w:tab w:val="right" w:pos="9746"/>
              </w:tabs>
              <w:snapToGrid w:val="0"/>
              <w:ind w:hanging="48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ab/>
              <w:t>15</w:t>
            </w:r>
            <w:r w:rsidR="0067652F">
              <w:rPr>
                <w:rFonts w:ascii="新細明體" w:eastAsia="新細明體" w:hAnsi="新細明體" w:cs="新細明體" w:hint="eastAsia"/>
              </w:rPr>
              <w:t>日</w:t>
            </w:r>
          </w:p>
        </w:tc>
        <w:tc>
          <w:tcPr>
            <w:tcW w:w="2307" w:type="dxa"/>
          </w:tcPr>
          <w:p w14:paraId="44481CEF" w14:textId="2E09092C" w:rsidR="005A48EC" w:rsidRPr="000A0D20" w:rsidRDefault="00BD7F3C" w:rsidP="005A48EC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蘇珊有限公司貸款</w:t>
            </w:r>
          </w:p>
        </w:tc>
        <w:tc>
          <w:tcPr>
            <w:tcW w:w="1443" w:type="dxa"/>
            <w:gridSpan w:val="2"/>
          </w:tcPr>
          <w:p w14:paraId="1D8ACF8C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130,000</w:t>
            </w:r>
          </w:p>
        </w:tc>
        <w:tc>
          <w:tcPr>
            <w:tcW w:w="523" w:type="dxa"/>
          </w:tcPr>
          <w:p w14:paraId="7148F5B7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lang w:eastAsia="zh-CN"/>
              </w:rPr>
            </w:pPr>
          </w:p>
        </w:tc>
        <w:tc>
          <w:tcPr>
            <w:tcW w:w="899" w:type="dxa"/>
          </w:tcPr>
          <w:p w14:paraId="17074EBD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lang w:eastAsia="zh-CN"/>
              </w:rPr>
            </w:pPr>
          </w:p>
        </w:tc>
      </w:tr>
      <w:tr w:rsidR="005A48EC" w:rsidRPr="000A0D20" w14:paraId="6477FC9F" w14:textId="77777777" w:rsidTr="00E97229">
        <w:trPr>
          <w:trHeight w:val="86"/>
        </w:trPr>
        <w:tc>
          <w:tcPr>
            <w:tcW w:w="897" w:type="dxa"/>
          </w:tcPr>
          <w:p w14:paraId="3FA1C92D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lang w:eastAsia="zh-CN"/>
              </w:rPr>
            </w:pPr>
          </w:p>
        </w:tc>
        <w:tc>
          <w:tcPr>
            <w:tcW w:w="1108" w:type="dxa"/>
          </w:tcPr>
          <w:p w14:paraId="3CAF880F" w14:textId="0CE82598" w:rsidR="005A48EC" w:rsidRPr="000A0D20" w:rsidRDefault="005A48EC" w:rsidP="005A48EC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ab/>
              <w:t>25</w:t>
            </w:r>
            <w:r w:rsidR="0067652F">
              <w:rPr>
                <w:rFonts w:ascii="新細明體" w:eastAsia="新細明體" w:hAnsi="新細明體" w:cs="新細明體" w:hint="eastAsia"/>
              </w:rPr>
              <w:t>日</w:t>
            </w:r>
          </w:p>
        </w:tc>
        <w:tc>
          <w:tcPr>
            <w:tcW w:w="2518" w:type="dxa"/>
          </w:tcPr>
          <w:p w14:paraId="35037095" w14:textId="5AEA597A" w:rsidR="005A48EC" w:rsidRPr="000A0D20" w:rsidRDefault="00F1141C" w:rsidP="005A48EC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應收貨款</w:t>
            </w:r>
          </w:p>
        </w:tc>
        <w:tc>
          <w:tcPr>
            <w:tcW w:w="1674" w:type="dxa"/>
            <w:gridSpan w:val="4"/>
            <w:tcBorders>
              <w:right w:val="single" w:sz="4" w:space="0" w:color="auto"/>
            </w:tcBorders>
          </w:tcPr>
          <w:p w14:paraId="6002C265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29,100</w:t>
            </w:r>
          </w:p>
        </w:tc>
        <w:tc>
          <w:tcPr>
            <w:tcW w:w="1286" w:type="dxa"/>
            <w:gridSpan w:val="2"/>
            <w:tcBorders>
              <w:left w:val="single" w:sz="4" w:space="0" w:color="auto"/>
            </w:tcBorders>
          </w:tcPr>
          <w:p w14:paraId="64E8745B" w14:textId="50404F53" w:rsidR="005A48EC" w:rsidRPr="000A0D20" w:rsidRDefault="005A48EC" w:rsidP="00BC7547">
            <w:pPr>
              <w:tabs>
                <w:tab w:val="right" w:pos="9746"/>
              </w:tabs>
              <w:snapToGrid w:val="0"/>
              <w:ind w:hanging="48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ab/>
              <w:t>30</w:t>
            </w:r>
            <w:r w:rsidR="0067652F">
              <w:rPr>
                <w:rFonts w:ascii="新細明體" w:eastAsia="新細明體" w:hAnsi="新細明體" w:cs="新細明體" w:hint="eastAsia"/>
              </w:rPr>
              <w:t>日</w:t>
            </w:r>
          </w:p>
        </w:tc>
        <w:tc>
          <w:tcPr>
            <w:tcW w:w="2307" w:type="dxa"/>
          </w:tcPr>
          <w:p w14:paraId="44C4B4D4" w14:textId="12BBB24C" w:rsidR="005A48EC" w:rsidRPr="000A0D20" w:rsidRDefault="00BC7547" w:rsidP="005A48EC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雜費</w:t>
            </w:r>
          </w:p>
        </w:tc>
        <w:tc>
          <w:tcPr>
            <w:tcW w:w="1443" w:type="dxa"/>
            <w:gridSpan w:val="2"/>
          </w:tcPr>
          <w:p w14:paraId="495A06D3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45,000</w:t>
            </w:r>
          </w:p>
        </w:tc>
        <w:tc>
          <w:tcPr>
            <w:tcW w:w="523" w:type="dxa"/>
          </w:tcPr>
          <w:p w14:paraId="1DC4B661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lang w:eastAsia="zh-CN"/>
              </w:rPr>
            </w:pPr>
          </w:p>
        </w:tc>
        <w:tc>
          <w:tcPr>
            <w:tcW w:w="899" w:type="dxa"/>
          </w:tcPr>
          <w:p w14:paraId="1E956608" w14:textId="77777777" w:rsidR="005A48EC" w:rsidRPr="000A0D20" w:rsidRDefault="005A48EC" w:rsidP="005A48EC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lang w:eastAsia="zh-CN"/>
              </w:rPr>
            </w:pPr>
          </w:p>
        </w:tc>
      </w:tr>
      <w:tr w:rsidR="00697748" w:rsidRPr="000A0D20" w14:paraId="37760E9D" w14:textId="77777777" w:rsidTr="00E97229">
        <w:trPr>
          <w:trHeight w:val="86"/>
        </w:trPr>
        <w:tc>
          <w:tcPr>
            <w:tcW w:w="897" w:type="dxa"/>
          </w:tcPr>
          <w:p w14:paraId="6A23570C" w14:textId="77777777" w:rsidR="00697748" w:rsidRPr="000A0D20" w:rsidRDefault="00697748" w:rsidP="00697748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color w:val="FF0000"/>
                <w:lang w:eastAsia="zh-CN"/>
              </w:rPr>
            </w:pPr>
          </w:p>
        </w:tc>
        <w:tc>
          <w:tcPr>
            <w:tcW w:w="1108" w:type="dxa"/>
          </w:tcPr>
          <w:p w14:paraId="68CF47CA" w14:textId="40F6EC38" w:rsidR="00697748" w:rsidRPr="000A0D20" w:rsidRDefault="00697748" w:rsidP="00697748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color w:val="FF0000"/>
                <w:lang w:eastAsia="zh-CN"/>
              </w:rPr>
            </w:pPr>
            <w:r w:rsidRPr="000A0D20">
              <w:rPr>
                <w:rFonts w:eastAsia="新細明體"/>
                <w:color w:val="FF0000"/>
                <w:lang w:eastAsia="zh-CN"/>
              </w:rPr>
              <w:tab/>
            </w:r>
            <w:r w:rsidRPr="000A0D20">
              <w:rPr>
                <w:rFonts w:eastAsia="新細明體"/>
                <w:lang w:eastAsia="zh-CN"/>
              </w:rPr>
              <w:t>30</w:t>
            </w:r>
            <w:r w:rsidR="0067652F">
              <w:rPr>
                <w:rFonts w:ascii="新細明體" w:eastAsia="新細明體" w:hAnsi="新細明體" w:cs="新細明體" w:hint="eastAsia"/>
              </w:rPr>
              <w:t>日</w:t>
            </w:r>
          </w:p>
        </w:tc>
        <w:tc>
          <w:tcPr>
            <w:tcW w:w="3124" w:type="dxa"/>
            <w:gridSpan w:val="4"/>
          </w:tcPr>
          <w:p w14:paraId="730207D1" w14:textId="542CC821" w:rsidR="00697748" w:rsidRPr="000A0D20" w:rsidRDefault="00BC7547" w:rsidP="00697748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color w:val="FF0000"/>
                <w:lang w:eastAsia="zh-CN"/>
              </w:rPr>
            </w:pPr>
            <w:r w:rsidRPr="000A0D20">
              <w:rPr>
                <w:noProof/>
                <w:color w:val="FF000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25184" behindDoc="0" locked="0" layoutInCell="1" allowOverlap="1" wp14:anchorId="7D5D4DDB" wp14:editId="0E5D139D">
                      <wp:simplePos x="0" y="0"/>
                      <wp:positionH relativeFrom="column">
                        <wp:posOffset>257175</wp:posOffset>
                      </wp:positionH>
                      <wp:positionV relativeFrom="paragraph">
                        <wp:posOffset>-18415</wp:posOffset>
                      </wp:positionV>
                      <wp:extent cx="600075" cy="184150"/>
                      <wp:effectExtent l="0" t="0" r="28575" b="25400"/>
                      <wp:wrapNone/>
                      <wp:docPr id="146" name="Oval 1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0075" cy="184150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14268E8" id="Oval 146" o:spid="_x0000_s1026" style="position:absolute;margin-left:20.25pt;margin-top:-1.45pt;width:47.25pt;height:14.5pt;z-index:252125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697748" w:rsidRPr="000A0D20">
              <w:rPr>
                <w:color w:val="FF0000"/>
                <w:vertAlign w:val="superscript"/>
              </w:rPr>
              <w:t>#</w:t>
            </w:r>
            <w:r w:rsidR="0067652F">
              <w:rPr>
                <w:color w:val="FF0000"/>
                <w:vertAlign w:val="superscript"/>
              </w:rPr>
              <w:t xml:space="preserve"> </w:t>
            </w:r>
            <w:r w:rsidR="00A117B1">
              <w:rPr>
                <w:rFonts w:ascii="新細明體" w:eastAsia="新細明體" w:hAnsi="新細明體" w:cs="新細明體" w:hint="eastAsia"/>
                <w:color w:val="FF0000"/>
              </w:rPr>
              <w:t>結餘轉下</w:t>
            </w:r>
            <w:r w:rsidR="0067652F">
              <w:rPr>
                <w:rFonts w:ascii="新細明體" w:eastAsia="新細明體" w:hAnsi="新細明體" w:cs="新細明體" w:hint="eastAsia"/>
                <w:color w:val="FF0000"/>
              </w:rPr>
              <w:t xml:space="preserve"> </w:t>
            </w:r>
            <w:r w:rsidR="00697748" w:rsidRPr="000A0D20">
              <w:rPr>
                <w:color w:val="FF0000"/>
              </w:rPr>
              <w:t xml:space="preserve">/  </w:t>
            </w:r>
            <w:r w:rsidR="003726C9">
              <w:rPr>
                <w:rFonts w:ascii="新細明體" w:eastAsia="新細明體" w:hAnsi="新細明體" w:cs="新細明體" w:hint="eastAsia"/>
                <w:color w:val="FF0000"/>
              </w:rPr>
              <w:t>承上結餘</w:t>
            </w:r>
            <w:r w:rsidR="00697748" w:rsidRPr="000A0D20">
              <w:rPr>
                <w:color w:val="FF0000"/>
              </w:rPr>
              <w:t xml:space="preserve"> </w:t>
            </w:r>
          </w:p>
        </w:tc>
        <w:tc>
          <w:tcPr>
            <w:tcW w:w="1068" w:type="dxa"/>
            <w:tcBorders>
              <w:right w:val="single" w:sz="4" w:space="0" w:color="auto"/>
            </w:tcBorders>
          </w:tcPr>
          <w:p w14:paraId="2FF2CB4C" w14:textId="00B39CFD" w:rsidR="00697748" w:rsidRPr="000A0D20" w:rsidRDefault="00697748" w:rsidP="00697748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b/>
                <w:color w:val="FF0000"/>
                <w:lang w:eastAsia="zh-CN"/>
              </w:rPr>
            </w:pPr>
            <w:r w:rsidRPr="000A0D20">
              <w:rPr>
                <w:rFonts w:eastAsia="新細明體"/>
                <w:b/>
                <w:color w:val="FF0000"/>
                <w:lang w:eastAsia="zh-CN"/>
              </w:rPr>
              <w:t>95,900</w:t>
            </w:r>
          </w:p>
        </w:tc>
        <w:tc>
          <w:tcPr>
            <w:tcW w:w="1286" w:type="dxa"/>
            <w:gridSpan w:val="2"/>
            <w:tcBorders>
              <w:left w:val="single" w:sz="4" w:space="0" w:color="auto"/>
            </w:tcBorders>
          </w:tcPr>
          <w:p w14:paraId="106DEB85" w14:textId="77777777" w:rsidR="00697748" w:rsidRPr="000A0D20" w:rsidRDefault="00697748" w:rsidP="00697748">
            <w:pPr>
              <w:tabs>
                <w:tab w:val="right" w:pos="9746"/>
              </w:tabs>
              <w:snapToGrid w:val="0"/>
              <w:ind w:right="360"/>
              <w:rPr>
                <w:rFonts w:eastAsia="新細明體"/>
                <w:color w:val="FF0000"/>
                <w:lang w:eastAsia="zh-CN"/>
              </w:rPr>
            </w:pPr>
            <w:r w:rsidRPr="000A0D20">
              <w:rPr>
                <w:rFonts w:eastAsia="新細明體"/>
                <w:color w:val="FF0000"/>
                <w:lang w:eastAsia="zh-CN"/>
              </w:rPr>
              <w:tab/>
            </w:r>
          </w:p>
        </w:tc>
        <w:tc>
          <w:tcPr>
            <w:tcW w:w="2307" w:type="dxa"/>
          </w:tcPr>
          <w:p w14:paraId="63F0F6AD" w14:textId="77777777" w:rsidR="00697748" w:rsidRPr="000A0D20" w:rsidRDefault="00697748" w:rsidP="00697748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1443" w:type="dxa"/>
            <w:gridSpan w:val="2"/>
          </w:tcPr>
          <w:p w14:paraId="2E342EE1" w14:textId="77777777" w:rsidR="00697748" w:rsidRPr="000A0D20" w:rsidRDefault="00697748" w:rsidP="00697748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523" w:type="dxa"/>
            <w:vAlign w:val="center"/>
          </w:tcPr>
          <w:p w14:paraId="22F73406" w14:textId="77777777" w:rsidR="00697748" w:rsidRPr="000A0D20" w:rsidRDefault="00697748" w:rsidP="00697748">
            <w:pPr>
              <w:tabs>
                <w:tab w:val="right" w:pos="9746"/>
              </w:tabs>
              <w:snapToGrid w:val="0"/>
              <w:ind w:hanging="93"/>
              <w:rPr>
                <w:rFonts w:eastAsia="新細明體"/>
                <w:i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899" w:type="dxa"/>
          </w:tcPr>
          <w:p w14:paraId="00938C32" w14:textId="77777777" w:rsidR="00697748" w:rsidRPr="000A0D20" w:rsidRDefault="00697748" w:rsidP="00697748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color w:val="FF0000"/>
                <w:lang w:eastAsia="zh-CN"/>
              </w:rPr>
            </w:pPr>
          </w:p>
        </w:tc>
      </w:tr>
      <w:tr w:rsidR="00697748" w:rsidRPr="000A0D20" w14:paraId="7F180536" w14:textId="77777777" w:rsidTr="00E97229">
        <w:trPr>
          <w:trHeight w:val="86"/>
        </w:trPr>
        <w:tc>
          <w:tcPr>
            <w:tcW w:w="897" w:type="dxa"/>
          </w:tcPr>
          <w:p w14:paraId="471B7C92" w14:textId="77777777" w:rsidR="00697748" w:rsidRPr="000A0D20" w:rsidRDefault="00697748" w:rsidP="00697748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color w:val="FF0000"/>
                <w:lang w:eastAsia="zh-CN"/>
              </w:rPr>
            </w:pPr>
          </w:p>
        </w:tc>
        <w:tc>
          <w:tcPr>
            <w:tcW w:w="1108" w:type="dxa"/>
          </w:tcPr>
          <w:p w14:paraId="0486C2B0" w14:textId="77777777" w:rsidR="00697748" w:rsidRPr="000A0D20" w:rsidRDefault="00697748" w:rsidP="00697748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3110" w:type="dxa"/>
            <w:gridSpan w:val="3"/>
          </w:tcPr>
          <w:p w14:paraId="40E77EA7" w14:textId="4FCE2E29" w:rsidR="00697748" w:rsidRPr="000A0D20" w:rsidRDefault="00697748" w:rsidP="00697748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color w:val="FF0000"/>
                <w:lang w:eastAsia="zh-CN"/>
              </w:rPr>
            </w:pPr>
            <w:r w:rsidRPr="000A0D20">
              <w:rPr>
                <w:rFonts w:eastAsia="新細明體"/>
                <w:noProof/>
                <w:color w:val="FF000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26208" behindDoc="0" locked="0" layoutInCell="1" allowOverlap="1" wp14:anchorId="39554730" wp14:editId="0877C745">
                      <wp:simplePos x="0" y="0"/>
                      <wp:positionH relativeFrom="column">
                        <wp:posOffset>684938</wp:posOffset>
                      </wp:positionH>
                      <wp:positionV relativeFrom="paragraph">
                        <wp:posOffset>64637</wp:posOffset>
                      </wp:positionV>
                      <wp:extent cx="245659" cy="204717"/>
                      <wp:effectExtent l="0" t="38100" r="59690" b="24130"/>
                      <wp:wrapNone/>
                      <wp:docPr id="154" name="Straight Arrow Connector 1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45659" cy="20471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type w14:anchorId="18E8540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54" o:spid="_x0000_s1026" type="#_x0000_t32" style="position:absolute;margin-left:53.95pt;margin-top:5.1pt;width:19.35pt;height:16.1pt;flip:y;z-index:252126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82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BF2A6A9" w14:textId="629184ED" w:rsidR="00697748" w:rsidRPr="000A0D20" w:rsidRDefault="00697748" w:rsidP="00697748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b/>
                <w:color w:val="FF0000"/>
                <w:lang w:eastAsia="zh-CN"/>
              </w:rPr>
            </w:pPr>
            <w:r w:rsidRPr="000A0D20">
              <w:rPr>
                <w:rFonts w:eastAsia="新細明體"/>
                <w:b/>
                <w:color w:val="FF0000"/>
                <w:lang w:eastAsia="zh-CN"/>
              </w:rPr>
              <w:t>185,000</w:t>
            </w:r>
          </w:p>
        </w:tc>
        <w:tc>
          <w:tcPr>
            <w:tcW w:w="1286" w:type="dxa"/>
            <w:gridSpan w:val="2"/>
            <w:tcBorders>
              <w:left w:val="single" w:sz="4" w:space="0" w:color="auto"/>
            </w:tcBorders>
          </w:tcPr>
          <w:p w14:paraId="76F05AA3" w14:textId="77777777" w:rsidR="00697748" w:rsidRPr="000A0D20" w:rsidRDefault="00697748" w:rsidP="00697748">
            <w:pPr>
              <w:tabs>
                <w:tab w:val="right" w:pos="9746"/>
              </w:tabs>
              <w:snapToGrid w:val="0"/>
              <w:ind w:right="360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2684" w:type="dxa"/>
            <w:gridSpan w:val="2"/>
          </w:tcPr>
          <w:p w14:paraId="7DD216B9" w14:textId="41A85C15" w:rsidR="00697748" w:rsidRPr="000A0D20" w:rsidRDefault="00697748" w:rsidP="00697748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1066" w:type="dxa"/>
            <w:tcBorders>
              <w:top w:val="single" w:sz="4" w:space="0" w:color="auto"/>
              <w:bottom w:val="double" w:sz="4" w:space="0" w:color="auto"/>
            </w:tcBorders>
          </w:tcPr>
          <w:p w14:paraId="7FBEAC9E" w14:textId="77777777" w:rsidR="00697748" w:rsidRPr="000A0D20" w:rsidRDefault="00697748" w:rsidP="00697748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185,000</w:t>
            </w:r>
          </w:p>
        </w:tc>
        <w:tc>
          <w:tcPr>
            <w:tcW w:w="523" w:type="dxa"/>
            <w:vAlign w:val="center"/>
          </w:tcPr>
          <w:p w14:paraId="50F11B83" w14:textId="77777777" w:rsidR="00697748" w:rsidRPr="000A0D20" w:rsidRDefault="00697748" w:rsidP="00697748">
            <w:pPr>
              <w:tabs>
                <w:tab w:val="right" w:pos="9746"/>
              </w:tabs>
              <w:snapToGrid w:val="0"/>
              <w:ind w:hanging="93"/>
              <w:rPr>
                <w:rFonts w:eastAsia="新細明體"/>
                <w:i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899" w:type="dxa"/>
          </w:tcPr>
          <w:p w14:paraId="4CB96301" w14:textId="77777777" w:rsidR="00697748" w:rsidRPr="000A0D20" w:rsidRDefault="00697748" w:rsidP="00697748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color w:val="FF0000"/>
                <w:lang w:eastAsia="zh-CN"/>
              </w:rPr>
            </w:pPr>
          </w:p>
        </w:tc>
      </w:tr>
      <w:tr w:rsidR="00697748" w:rsidRPr="00A02900" w14:paraId="6ADCF51C" w14:textId="77777777" w:rsidTr="00E97229">
        <w:trPr>
          <w:trHeight w:val="86"/>
        </w:trPr>
        <w:tc>
          <w:tcPr>
            <w:tcW w:w="897" w:type="dxa"/>
          </w:tcPr>
          <w:p w14:paraId="578CDF61" w14:textId="77777777" w:rsidR="00697748" w:rsidRPr="000A0D20" w:rsidRDefault="00697748" w:rsidP="00697748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color w:val="FF0000"/>
                <w:lang w:eastAsia="zh-CN"/>
              </w:rPr>
            </w:pPr>
          </w:p>
        </w:tc>
        <w:tc>
          <w:tcPr>
            <w:tcW w:w="1108" w:type="dxa"/>
          </w:tcPr>
          <w:p w14:paraId="52626255" w14:textId="64FCE903" w:rsidR="00697748" w:rsidRPr="000A0D20" w:rsidRDefault="00697748" w:rsidP="00697748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2518" w:type="dxa"/>
          </w:tcPr>
          <w:p w14:paraId="23632568" w14:textId="77777777" w:rsidR="00697748" w:rsidRPr="000A0D20" w:rsidRDefault="00697748" w:rsidP="00697748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1674" w:type="dxa"/>
            <w:gridSpan w:val="4"/>
            <w:tcBorders>
              <w:right w:val="single" w:sz="4" w:space="0" w:color="auto"/>
            </w:tcBorders>
          </w:tcPr>
          <w:p w14:paraId="2D9EC80C" w14:textId="77777777" w:rsidR="00697748" w:rsidRPr="000A0D20" w:rsidRDefault="00697748" w:rsidP="00697748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1095" w:type="dxa"/>
            <w:tcBorders>
              <w:left w:val="single" w:sz="4" w:space="0" w:color="auto"/>
            </w:tcBorders>
          </w:tcPr>
          <w:p w14:paraId="3F6D2FDA" w14:textId="20D01C0B" w:rsidR="00697748" w:rsidRPr="000A0D20" w:rsidRDefault="00FC7208" w:rsidP="00BC7547">
            <w:pPr>
              <w:tabs>
                <w:tab w:val="right" w:pos="9746"/>
              </w:tabs>
              <w:snapToGrid w:val="0"/>
              <w:ind w:right="-65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5</w:t>
            </w:r>
            <w:r>
              <w:rPr>
                <w:rFonts w:eastAsia="新細明體"/>
                <w:lang w:eastAsia="zh-CN"/>
              </w:rPr>
              <w:t>月</w:t>
            </w:r>
            <w:r w:rsidR="00697748" w:rsidRPr="000A0D20">
              <w:rPr>
                <w:rFonts w:eastAsia="新細明體"/>
                <w:lang w:eastAsia="zh-CN"/>
              </w:rPr>
              <w:t xml:space="preserve"> 1</w:t>
            </w:r>
            <w:r w:rsidR="0067652F">
              <w:rPr>
                <w:rFonts w:ascii="新細明體" w:eastAsia="新細明體" w:hAnsi="新細明體" w:cs="新細明體" w:hint="eastAsia"/>
              </w:rPr>
              <w:t>日</w:t>
            </w:r>
          </w:p>
        </w:tc>
        <w:tc>
          <w:tcPr>
            <w:tcW w:w="2875" w:type="dxa"/>
            <w:gridSpan w:val="3"/>
          </w:tcPr>
          <w:p w14:paraId="5AD1A093" w14:textId="7733F40B" w:rsidR="00697748" w:rsidRPr="000A0D20" w:rsidRDefault="00BC7547" w:rsidP="00697748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  <w:lang w:eastAsia="zh-CN"/>
              </w:rPr>
            </w:pPr>
            <w:r w:rsidRPr="000A0D20">
              <w:rPr>
                <w:noProof/>
                <w:color w:val="FF000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28256" behindDoc="0" locked="0" layoutInCell="1" allowOverlap="1" wp14:anchorId="3CBD5C5B" wp14:editId="1125D4BD">
                      <wp:simplePos x="0" y="0"/>
                      <wp:positionH relativeFrom="column">
                        <wp:posOffset>832485</wp:posOffset>
                      </wp:positionH>
                      <wp:positionV relativeFrom="paragraph">
                        <wp:posOffset>20955</wp:posOffset>
                      </wp:positionV>
                      <wp:extent cx="600075" cy="184150"/>
                      <wp:effectExtent l="0" t="0" r="28575" b="25400"/>
                      <wp:wrapNone/>
                      <wp:docPr id="155" name="Oval 1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0075" cy="184150"/>
                              </a:xfrm>
                              <a:prstGeom prst="ellips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5D2D9F5" id="Oval 155" o:spid="_x0000_s1026" style="position:absolute;margin-left:65.55pt;margin-top:1.65pt;width:47.25pt;height:14.5pt;z-index:252128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697748" w:rsidRPr="000A0D20">
              <w:rPr>
                <w:color w:val="FF0000"/>
                <w:vertAlign w:val="superscript"/>
              </w:rPr>
              <w:t>#</w:t>
            </w:r>
            <w:r w:rsidR="0067652F">
              <w:rPr>
                <w:color w:val="FF0000"/>
                <w:vertAlign w:val="superscript"/>
              </w:rPr>
              <w:t xml:space="preserve"> </w:t>
            </w:r>
            <w:r w:rsidR="00A117B1">
              <w:rPr>
                <w:rFonts w:ascii="新細明體" w:eastAsia="新細明體" w:hAnsi="新細明體" w:cs="新細明體" w:hint="eastAsia"/>
                <w:color w:val="FF0000"/>
              </w:rPr>
              <w:t>結餘轉下</w:t>
            </w:r>
            <w:r w:rsidR="0067652F">
              <w:rPr>
                <w:rFonts w:ascii="新細明體" w:eastAsia="新細明體" w:hAnsi="新細明體" w:cs="新細明體" w:hint="eastAsia"/>
                <w:color w:val="FF0000"/>
              </w:rPr>
              <w:t xml:space="preserve"> </w:t>
            </w:r>
            <w:r w:rsidR="00697748" w:rsidRPr="000A0D20">
              <w:rPr>
                <w:color w:val="FF0000"/>
              </w:rPr>
              <w:t xml:space="preserve">/  </w:t>
            </w:r>
            <w:r w:rsidR="003726C9">
              <w:rPr>
                <w:rFonts w:ascii="新細明體" w:eastAsia="新細明體" w:hAnsi="新細明體" w:cs="新細明體" w:hint="eastAsia"/>
                <w:color w:val="FF0000"/>
              </w:rPr>
              <w:t>承上結餘</w:t>
            </w:r>
            <w:r w:rsidR="00697748" w:rsidRPr="000A0D20">
              <w:rPr>
                <w:color w:val="FF0000"/>
              </w:rPr>
              <w:t xml:space="preserve"> </w:t>
            </w:r>
          </w:p>
        </w:tc>
        <w:tc>
          <w:tcPr>
            <w:tcW w:w="1066" w:type="dxa"/>
          </w:tcPr>
          <w:p w14:paraId="370A1433" w14:textId="5E890970" w:rsidR="00697748" w:rsidRPr="000A0D20" w:rsidRDefault="00697748" w:rsidP="00697748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b/>
                <w:color w:val="FF0000"/>
                <w:lang w:eastAsia="zh-CN"/>
              </w:rPr>
            </w:pPr>
            <w:r w:rsidRPr="000A0D20">
              <w:rPr>
                <w:rFonts w:eastAsia="新細明體"/>
                <w:b/>
                <w:color w:val="FF0000"/>
                <w:lang w:eastAsia="zh-CN"/>
              </w:rPr>
              <w:t>95,900</w:t>
            </w:r>
          </w:p>
        </w:tc>
        <w:tc>
          <w:tcPr>
            <w:tcW w:w="523" w:type="dxa"/>
            <w:vAlign w:val="center"/>
          </w:tcPr>
          <w:p w14:paraId="18B5B87B" w14:textId="77777777" w:rsidR="00697748" w:rsidRPr="000A0D20" w:rsidRDefault="00697748" w:rsidP="00697748">
            <w:pPr>
              <w:tabs>
                <w:tab w:val="right" w:pos="9746"/>
              </w:tabs>
              <w:snapToGrid w:val="0"/>
              <w:ind w:hanging="93"/>
              <w:rPr>
                <w:rFonts w:eastAsia="新細明體"/>
                <w:i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899" w:type="dxa"/>
          </w:tcPr>
          <w:p w14:paraId="0E72F2E5" w14:textId="77777777" w:rsidR="00697748" w:rsidRPr="000A0D20" w:rsidRDefault="00697748" w:rsidP="00697748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color w:val="FF0000"/>
                <w:lang w:eastAsia="zh-CN"/>
              </w:rPr>
            </w:pPr>
          </w:p>
        </w:tc>
      </w:tr>
    </w:tbl>
    <w:p w14:paraId="040C5DCC" w14:textId="2CBA2799" w:rsidR="00B815B8" w:rsidRPr="00A02900" w:rsidRDefault="00B815B8">
      <w:pPr>
        <w:spacing w:after="160" w:line="259" w:lineRule="auto"/>
        <w:rPr>
          <w:highlight w:val="yellow"/>
        </w:rPr>
      </w:pPr>
      <w:r w:rsidRPr="00A02900">
        <w:rPr>
          <w:noProof/>
          <w:highlight w:val="yellow"/>
          <w:lang w:val="en-US"/>
        </w:rPr>
        <mc:AlternateContent>
          <mc:Choice Requires="wps">
            <w:drawing>
              <wp:anchor distT="45720" distB="45720" distL="114300" distR="114300" simplePos="0" relativeHeight="252084224" behindDoc="0" locked="0" layoutInCell="1" allowOverlap="1" wp14:anchorId="7DC78C58" wp14:editId="44C931C2">
                <wp:simplePos x="0" y="0"/>
                <wp:positionH relativeFrom="margin">
                  <wp:posOffset>54591</wp:posOffset>
                </wp:positionH>
                <wp:positionV relativeFrom="paragraph">
                  <wp:posOffset>3194</wp:posOffset>
                </wp:positionV>
                <wp:extent cx="2900149" cy="1064526"/>
                <wp:effectExtent l="0" t="0" r="14605" b="21590"/>
                <wp:wrapNone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0149" cy="106452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DE4FAC" w14:textId="72489732" w:rsidR="002F14A0" w:rsidRPr="00BC7547" w:rsidRDefault="002F14A0" w:rsidP="005A48EC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 w:rsidRPr="00BC7547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</w:rPr>
                              <w:t>兩邊的差額</w:t>
                            </w:r>
                            <w:r w:rsidRPr="00BC7547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 </w:t>
                            </w:r>
                          </w:p>
                          <w:p w14:paraId="3BA336B4" w14:textId="77777777" w:rsidR="002F14A0" w:rsidRPr="00BC7547" w:rsidRDefault="002F14A0" w:rsidP="005A48EC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</w:p>
                          <w:p w14:paraId="7F765A39" w14:textId="752EBBF8" w:rsidR="002F14A0" w:rsidRPr="00BC7547" w:rsidRDefault="002F14A0" w:rsidP="005A48EC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 w:rsidRPr="00BC7547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>= $185,000 - $20,000 - $40,000 - $29,100</w:t>
                            </w:r>
                          </w:p>
                          <w:p w14:paraId="7A703DCE" w14:textId="77777777" w:rsidR="002F14A0" w:rsidRPr="00BC7547" w:rsidRDefault="002F14A0" w:rsidP="005A48EC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</w:p>
                          <w:p w14:paraId="3F0006D7" w14:textId="2DBEEA0C" w:rsidR="002F14A0" w:rsidRDefault="002F14A0" w:rsidP="005A48EC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 w:rsidRPr="00BC7547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>= $95,900</w:t>
                            </w:r>
                          </w:p>
                          <w:p w14:paraId="7F133B72" w14:textId="77777777" w:rsidR="002F14A0" w:rsidRDefault="002F14A0" w:rsidP="005A48EC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</w:p>
                          <w:p w14:paraId="221B7EE7" w14:textId="77777777" w:rsidR="002F14A0" w:rsidRPr="00081221" w:rsidRDefault="002F14A0" w:rsidP="005A48EC">
                            <w:pPr>
                              <w:jc w:val="both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C78C58" id="_x0000_s1039" type="#_x0000_t202" style="position:absolute;margin-left:4.3pt;margin-top:.25pt;width:228.35pt;height:83.8pt;z-index:252084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">
                <v:textbox>
                  <w:txbxContent>
                    <w:p w14:paraId="10DE4FAC" w14:textId="72489732" w:rsidR="002F14A0" w:rsidRPr="00BC7547" w:rsidRDefault="002F14A0" w:rsidP="005A48EC">
                      <w:pPr>
                        <w:jc w:val="both"/>
                        <w:rPr>
                          <w:rFonts w:asciiTheme="minorHAnsi" w:hAnsiTheme="minorHAnsi" w:cstheme="minorHAnsi"/>
                          <w:i/>
                          <w:iCs/>
                          <w:color w:val="4472C4" w:themeColor="accent1"/>
                        </w:rPr>
                      </w:pPr>
                      <w:r w:rsidRPr="00BC7547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4472C4" w:themeColor="accent1"/>
                        </w:rPr>
                        <w:t>兩邊的差額</w:t>
                      </w:r>
                      <w:r w:rsidRPr="00BC7547">
                        <w:rPr>
                          <w:rFonts w:asciiTheme="minorHAnsi" w:hAnsiTheme="minorHAnsi" w:cstheme="minorHAnsi"/>
                          <w:i/>
                          <w:iCs/>
                          <w:color w:val="4472C4" w:themeColor="accent1"/>
                        </w:rPr>
                        <w:t xml:space="preserve"> </w:t>
                      </w:r>
                    </w:p>
                    <w:p w14:paraId="3BA336B4" w14:textId="77777777" w:rsidR="002F14A0" w:rsidRPr="00BC7547" w:rsidRDefault="002F14A0" w:rsidP="005A48EC">
                      <w:pPr>
                        <w:jc w:val="both"/>
                        <w:rPr>
                          <w:rFonts w:asciiTheme="minorHAnsi" w:hAnsiTheme="minorHAnsi" w:cstheme="minorHAnsi"/>
                          <w:i/>
                          <w:iCs/>
                          <w:color w:val="4472C4" w:themeColor="accent1"/>
                        </w:rPr>
                      </w:pPr>
                    </w:p>
                    <w:p w14:paraId="7F765A39" w14:textId="752EBBF8" w:rsidR="002F14A0" w:rsidRPr="00BC7547" w:rsidRDefault="002F14A0" w:rsidP="005A48EC">
                      <w:pPr>
                        <w:jc w:val="both"/>
                        <w:rPr>
                          <w:rFonts w:asciiTheme="minorHAnsi" w:hAnsiTheme="minorHAnsi" w:cstheme="minorHAnsi"/>
                          <w:i/>
                          <w:iCs/>
                          <w:color w:val="4472C4" w:themeColor="accent1"/>
                        </w:rPr>
                      </w:pPr>
                      <w:r w:rsidRPr="00BC7547">
                        <w:rPr>
                          <w:rFonts w:asciiTheme="minorHAnsi" w:hAnsiTheme="minorHAnsi" w:cstheme="minorHAnsi"/>
                          <w:i/>
                          <w:iCs/>
                          <w:color w:val="4472C4" w:themeColor="accent1"/>
                        </w:rPr>
                        <w:t>= $185,000 - $20,000 - $40,000 - $29,100</w:t>
                      </w:r>
                    </w:p>
                    <w:p w14:paraId="7A703DCE" w14:textId="77777777" w:rsidR="002F14A0" w:rsidRPr="00BC7547" w:rsidRDefault="002F14A0" w:rsidP="005A48EC">
                      <w:pPr>
                        <w:jc w:val="both"/>
                        <w:rPr>
                          <w:rFonts w:asciiTheme="minorHAnsi" w:hAnsiTheme="minorHAnsi" w:cstheme="minorHAnsi"/>
                          <w:i/>
                          <w:iCs/>
                          <w:color w:val="4472C4" w:themeColor="accent1"/>
                        </w:rPr>
                      </w:pPr>
                    </w:p>
                    <w:p w14:paraId="3F0006D7" w14:textId="2DBEEA0C" w:rsidR="002F14A0" w:rsidRDefault="002F14A0" w:rsidP="005A48EC">
                      <w:pPr>
                        <w:jc w:val="both"/>
                        <w:rPr>
                          <w:rFonts w:asciiTheme="minorHAnsi" w:hAnsiTheme="minorHAnsi" w:cstheme="minorHAnsi"/>
                          <w:i/>
                          <w:iCs/>
                          <w:color w:val="4472C4" w:themeColor="accent1"/>
                        </w:rPr>
                      </w:pPr>
                      <w:r w:rsidRPr="00BC7547">
                        <w:rPr>
                          <w:rFonts w:asciiTheme="minorHAnsi" w:hAnsiTheme="minorHAnsi" w:cstheme="minorHAnsi"/>
                          <w:i/>
                          <w:iCs/>
                          <w:color w:val="4472C4" w:themeColor="accent1"/>
                        </w:rPr>
                        <w:t>= $95,900</w:t>
                      </w:r>
                    </w:p>
                    <w:p w14:paraId="7F133B72" w14:textId="77777777" w:rsidR="002F14A0" w:rsidRDefault="002F14A0" w:rsidP="005A48EC">
                      <w:pPr>
                        <w:jc w:val="both"/>
                        <w:rPr>
                          <w:rFonts w:asciiTheme="minorHAnsi" w:hAnsiTheme="minorHAnsi" w:cstheme="minorHAnsi"/>
                          <w:i/>
                          <w:iCs/>
                          <w:color w:val="4472C4" w:themeColor="accent1"/>
                        </w:rPr>
                      </w:pPr>
                    </w:p>
                    <w:p w14:paraId="221B7EE7" w14:textId="77777777" w:rsidR="002F14A0" w:rsidRPr="00081221" w:rsidRDefault="002F14A0" w:rsidP="005A48EC">
                      <w:pPr>
                        <w:jc w:val="both"/>
                        <w:rPr>
                          <w:rFonts w:ascii="Comic Sans MS" w:hAnsi="Comic Sans MS"/>
                          <w:color w:val="FF0000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4F20146" w14:textId="15630D9D" w:rsidR="00B815B8" w:rsidRPr="00A02900" w:rsidRDefault="00B815B8">
      <w:pPr>
        <w:spacing w:after="160" w:line="259" w:lineRule="auto"/>
        <w:rPr>
          <w:highlight w:val="yellow"/>
        </w:rPr>
      </w:pPr>
    </w:p>
    <w:p w14:paraId="43E6DB17" w14:textId="1376A2C9" w:rsidR="00B815B8" w:rsidRPr="00A02900" w:rsidRDefault="00B815B8">
      <w:pPr>
        <w:spacing w:after="160" w:line="259" w:lineRule="auto"/>
        <w:rPr>
          <w:highlight w:val="yellow"/>
        </w:rPr>
      </w:pPr>
    </w:p>
    <w:p w14:paraId="7DB77684" w14:textId="3FDD460C" w:rsidR="005A48EC" w:rsidRPr="00A02900" w:rsidRDefault="005A48EC">
      <w:pPr>
        <w:spacing w:after="160" w:line="259" w:lineRule="auto"/>
        <w:rPr>
          <w:highlight w:val="yellow"/>
        </w:rPr>
      </w:pPr>
    </w:p>
    <w:p w14:paraId="6C4B5773" w14:textId="6DC8C19E" w:rsidR="005A48EC" w:rsidRPr="000A0D20" w:rsidRDefault="005A48EC">
      <w:pPr>
        <w:spacing w:after="160" w:line="259" w:lineRule="auto"/>
      </w:pPr>
      <w:r w:rsidRPr="000A0D20">
        <w:br w:type="page"/>
      </w:r>
    </w:p>
    <w:tbl>
      <w:tblPr>
        <w:tblStyle w:val="TableGrid32"/>
        <w:tblpPr w:leftFromText="180" w:rightFromText="180" w:horzAnchor="page" w:tblpX="1" w:tblpY="280"/>
        <w:tblW w:w="121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089"/>
        <w:gridCol w:w="2518"/>
        <w:gridCol w:w="600"/>
        <w:gridCol w:w="1072"/>
        <w:gridCol w:w="1286"/>
        <w:gridCol w:w="2308"/>
        <w:gridCol w:w="370"/>
        <w:gridCol w:w="1066"/>
        <w:gridCol w:w="899"/>
      </w:tblGrid>
      <w:tr w:rsidR="00B576EB" w:rsidRPr="000A0D20" w14:paraId="18D8B982" w14:textId="77777777" w:rsidTr="00BC7547">
        <w:trPr>
          <w:trHeight w:val="79"/>
        </w:trPr>
        <w:tc>
          <w:tcPr>
            <w:tcW w:w="896" w:type="dxa"/>
          </w:tcPr>
          <w:p w14:paraId="68BE7F74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  <w:lang w:eastAsia="zh-CN"/>
              </w:rPr>
            </w:pPr>
          </w:p>
        </w:tc>
        <w:tc>
          <w:tcPr>
            <w:tcW w:w="1089" w:type="dxa"/>
            <w:tcBorders>
              <w:bottom w:val="single" w:sz="4" w:space="0" w:color="auto"/>
            </w:tcBorders>
          </w:tcPr>
          <w:p w14:paraId="6F2C6C04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  <w:lang w:eastAsia="zh-CN"/>
              </w:rPr>
            </w:pPr>
          </w:p>
        </w:tc>
        <w:tc>
          <w:tcPr>
            <w:tcW w:w="7784" w:type="dxa"/>
            <w:gridSpan w:val="5"/>
            <w:tcBorders>
              <w:bottom w:val="single" w:sz="4" w:space="0" w:color="auto"/>
            </w:tcBorders>
          </w:tcPr>
          <w:p w14:paraId="76FEB1C8" w14:textId="5BFECB7A" w:rsidR="00B576EB" w:rsidRPr="000A0D20" w:rsidRDefault="00B576EB" w:rsidP="00B576EB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 xml:space="preserve">   </w:t>
            </w:r>
            <w:r w:rsidR="00BD7F3C">
              <w:rPr>
                <w:rFonts w:eastAsia="新細明體"/>
                <w:lang w:eastAsia="zh-CN"/>
              </w:rPr>
              <w:t>蘇珊有限公司貸款</w:t>
            </w:r>
          </w:p>
        </w:tc>
        <w:tc>
          <w:tcPr>
            <w:tcW w:w="1436" w:type="dxa"/>
            <w:gridSpan w:val="2"/>
            <w:tcBorders>
              <w:bottom w:val="single" w:sz="4" w:space="0" w:color="auto"/>
            </w:tcBorders>
          </w:tcPr>
          <w:p w14:paraId="23F738D3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lang w:eastAsia="zh-CN"/>
              </w:rPr>
            </w:pPr>
          </w:p>
        </w:tc>
        <w:tc>
          <w:tcPr>
            <w:tcW w:w="899" w:type="dxa"/>
          </w:tcPr>
          <w:p w14:paraId="5E4BB12B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lang w:eastAsia="zh-CN"/>
              </w:rPr>
            </w:pPr>
          </w:p>
        </w:tc>
      </w:tr>
      <w:tr w:rsidR="00B576EB" w:rsidRPr="000A0D20" w14:paraId="5B9C13F3" w14:textId="77777777" w:rsidTr="00BC7547">
        <w:trPr>
          <w:trHeight w:val="82"/>
        </w:trPr>
        <w:tc>
          <w:tcPr>
            <w:tcW w:w="896" w:type="dxa"/>
          </w:tcPr>
          <w:p w14:paraId="4D515F81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</w:p>
        </w:tc>
        <w:tc>
          <w:tcPr>
            <w:tcW w:w="1089" w:type="dxa"/>
            <w:tcBorders>
              <w:top w:val="single" w:sz="4" w:space="0" w:color="auto"/>
            </w:tcBorders>
          </w:tcPr>
          <w:p w14:paraId="45C9C94E" w14:textId="36C7CA90" w:rsidR="00B576EB" w:rsidRPr="000A0D20" w:rsidRDefault="003726C9" w:rsidP="00B576EB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2020</w:t>
            </w:r>
            <w:r>
              <w:rPr>
                <w:rFonts w:eastAsia="新細明體"/>
                <w:lang w:eastAsia="zh-CN"/>
              </w:rPr>
              <w:t>年</w:t>
            </w:r>
          </w:p>
        </w:tc>
        <w:tc>
          <w:tcPr>
            <w:tcW w:w="2518" w:type="dxa"/>
            <w:tcBorders>
              <w:top w:val="single" w:sz="4" w:space="0" w:color="auto"/>
            </w:tcBorders>
          </w:tcPr>
          <w:p w14:paraId="693C8F53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</w:p>
        </w:tc>
        <w:tc>
          <w:tcPr>
            <w:tcW w:w="1672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535342C3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$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</w:tcBorders>
          </w:tcPr>
          <w:p w14:paraId="3C3503FD" w14:textId="29B2B46E" w:rsidR="00B576EB" w:rsidRPr="000A0D20" w:rsidRDefault="003726C9" w:rsidP="00B576EB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2020</w:t>
            </w:r>
            <w:r>
              <w:rPr>
                <w:rFonts w:eastAsia="新細明體"/>
                <w:lang w:eastAsia="zh-CN"/>
              </w:rPr>
              <w:t>年</w:t>
            </w:r>
          </w:p>
        </w:tc>
        <w:tc>
          <w:tcPr>
            <w:tcW w:w="2308" w:type="dxa"/>
            <w:tcBorders>
              <w:top w:val="single" w:sz="4" w:space="0" w:color="auto"/>
            </w:tcBorders>
          </w:tcPr>
          <w:p w14:paraId="58E6CFE2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lang w:eastAsia="zh-CN"/>
              </w:rPr>
            </w:pPr>
          </w:p>
        </w:tc>
        <w:tc>
          <w:tcPr>
            <w:tcW w:w="1436" w:type="dxa"/>
            <w:gridSpan w:val="2"/>
            <w:tcBorders>
              <w:top w:val="single" w:sz="4" w:space="0" w:color="auto"/>
            </w:tcBorders>
          </w:tcPr>
          <w:p w14:paraId="29C1FC2D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$</w:t>
            </w:r>
          </w:p>
        </w:tc>
        <w:tc>
          <w:tcPr>
            <w:tcW w:w="899" w:type="dxa"/>
          </w:tcPr>
          <w:p w14:paraId="11F4137B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lang w:eastAsia="zh-CN"/>
              </w:rPr>
            </w:pPr>
          </w:p>
        </w:tc>
      </w:tr>
      <w:tr w:rsidR="00B576EB" w:rsidRPr="000A0D20" w14:paraId="257DCA90" w14:textId="77777777" w:rsidTr="00BC7547">
        <w:trPr>
          <w:trHeight w:val="159"/>
        </w:trPr>
        <w:tc>
          <w:tcPr>
            <w:tcW w:w="896" w:type="dxa"/>
          </w:tcPr>
          <w:p w14:paraId="0DB628F2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lang w:eastAsia="zh-CN"/>
              </w:rPr>
            </w:pPr>
          </w:p>
        </w:tc>
        <w:tc>
          <w:tcPr>
            <w:tcW w:w="1089" w:type="dxa"/>
          </w:tcPr>
          <w:p w14:paraId="204D9353" w14:textId="7E2B129A" w:rsidR="00B576EB" w:rsidRPr="000A0D20" w:rsidRDefault="00FC7208" w:rsidP="00BC7547">
            <w:pPr>
              <w:tabs>
                <w:tab w:val="right" w:pos="9746"/>
              </w:tabs>
              <w:snapToGrid w:val="0"/>
              <w:ind w:right="-108"/>
              <w:jc w:val="both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4</w:t>
            </w:r>
            <w:r>
              <w:rPr>
                <w:rFonts w:eastAsia="新細明體"/>
                <w:lang w:eastAsia="zh-CN"/>
              </w:rPr>
              <w:t>月</w:t>
            </w:r>
            <w:r w:rsidR="00B576EB" w:rsidRPr="000A0D20">
              <w:rPr>
                <w:rFonts w:eastAsia="新細明體"/>
                <w:lang w:eastAsia="zh-CN"/>
              </w:rPr>
              <w:tab/>
              <w:t>15</w:t>
            </w:r>
            <w:r w:rsidR="00BC7547">
              <w:rPr>
                <w:rFonts w:ascii="新細明體" w:eastAsia="新細明體" w:hAnsi="新細明體" w:cs="新細明體" w:hint="eastAsia"/>
              </w:rPr>
              <w:t>日</w:t>
            </w:r>
          </w:p>
        </w:tc>
        <w:tc>
          <w:tcPr>
            <w:tcW w:w="2518" w:type="dxa"/>
          </w:tcPr>
          <w:p w14:paraId="5B198E99" w14:textId="4C951060" w:rsidR="00B576EB" w:rsidRPr="000A0D20" w:rsidRDefault="00942A2D" w:rsidP="00B576EB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</w:rPr>
            </w:pPr>
            <w:r>
              <w:rPr>
                <w:rFonts w:eastAsia="新細明體"/>
                <w:lang w:eastAsia="zh-CN"/>
              </w:rPr>
              <w:t>銀行存款</w:t>
            </w:r>
          </w:p>
        </w:tc>
        <w:tc>
          <w:tcPr>
            <w:tcW w:w="1672" w:type="dxa"/>
            <w:gridSpan w:val="2"/>
            <w:tcBorders>
              <w:right w:val="single" w:sz="4" w:space="0" w:color="auto"/>
            </w:tcBorders>
          </w:tcPr>
          <w:p w14:paraId="7E806D4D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130,000</w:t>
            </w:r>
          </w:p>
        </w:tc>
        <w:tc>
          <w:tcPr>
            <w:tcW w:w="1286" w:type="dxa"/>
            <w:tcBorders>
              <w:left w:val="single" w:sz="4" w:space="0" w:color="auto"/>
            </w:tcBorders>
          </w:tcPr>
          <w:p w14:paraId="1FEE2E7E" w14:textId="0214952A" w:rsidR="00B576EB" w:rsidRPr="000A0D20" w:rsidRDefault="00FC7208" w:rsidP="00BC7547">
            <w:pPr>
              <w:tabs>
                <w:tab w:val="left" w:pos="516"/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4</w:t>
            </w:r>
            <w:r>
              <w:rPr>
                <w:rFonts w:eastAsia="新細明體"/>
                <w:lang w:eastAsia="zh-CN"/>
              </w:rPr>
              <w:t>月</w:t>
            </w:r>
            <w:r w:rsidR="00B576EB" w:rsidRPr="000A0D20">
              <w:rPr>
                <w:rFonts w:eastAsia="新細明體"/>
                <w:lang w:eastAsia="zh-CN"/>
              </w:rPr>
              <w:t xml:space="preserve"> </w:t>
            </w:r>
            <w:r w:rsidR="00B576EB" w:rsidRPr="000A0D20">
              <w:rPr>
                <w:rFonts w:eastAsia="新細明體"/>
                <w:lang w:eastAsia="zh-CN"/>
              </w:rPr>
              <w:tab/>
              <w:t>1</w:t>
            </w:r>
            <w:r w:rsidR="00BC7547">
              <w:rPr>
                <w:rFonts w:ascii="新細明體" w:eastAsia="新細明體" w:hAnsi="新細明體" w:cs="新細明體" w:hint="eastAsia"/>
              </w:rPr>
              <w:t>日</w:t>
            </w:r>
          </w:p>
        </w:tc>
        <w:tc>
          <w:tcPr>
            <w:tcW w:w="2308" w:type="dxa"/>
          </w:tcPr>
          <w:p w14:paraId="0F7A53A5" w14:textId="47C0A9B1" w:rsidR="00B576EB" w:rsidRPr="000A0D20" w:rsidRDefault="003726C9" w:rsidP="00B576EB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承上結餘</w:t>
            </w:r>
          </w:p>
        </w:tc>
        <w:tc>
          <w:tcPr>
            <w:tcW w:w="1436" w:type="dxa"/>
            <w:gridSpan w:val="2"/>
          </w:tcPr>
          <w:p w14:paraId="62E7996F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90,000</w:t>
            </w:r>
          </w:p>
        </w:tc>
        <w:tc>
          <w:tcPr>
            <w:tcW w:w="899" w:type="dxa"/>
          </w:tcPr>
          <w:p w14:paraId="69F635E0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</w:p>
        </w:tc>
      </w:tr>
      <w:tr w:rsidR="00B576EB" w:rsidRPr="000A0D20" w14:paraId="00A343BB" w14:textId="77777777" w:rsidTr="00BC7547">
        <w:trPr>
          <w:trHeight w:val="79"/>
        </w:trPr>
        <w:tc>
          <w:tcPr>
            <w:tcW w:w="896" w:type="dxa"/>
          </w:tcPr>
          <w:p w14:paraId="65D0B746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lang w:eastAsia="zh-CN"/>
              </w:rPr>
            </w:pPr>
          </w:p>
        </w:tc>
        <w:tc>
          <w:tcPr>
            <w:tcW w:w="1089" w:type="dxa"/>
          </w:tcPr>
          <w:p w14:paraId="1313E4C7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</w:p>
        </w:tc>
        <w:tc>
          <w:tcPr>
            <w:tcW w:w="2518" w:type="dxa"/>
          </w:tcPr>
          <w:p w14:paraId="7D3C72CB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lang w:eastAsia="zh-CN"/>
              </w:rPr>
            </w:pPr>
          </w:p>
        </w:tc>
        <w:tc>
          <w:tcPr>
            <w:tcW w:w="1672" w:type="dxa"/>
            <w:gridSpan w:val="2"/>
            <w:tcBorders>
              <w:right w:val="single" w:sz="4" w:space="0" w:color="auto"/>
            </w:tcBorders>
          </w:tcPr>
          <w:p w14:paraId="130CC10C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</w:p>
        </w:tc>
        <w:tc>
          <w:tcPr>
            <w:tcW w:w="1286" w:type="dxa"/>
            <w:tcBorders>
              <w:left w:val="single" w:sz="4" w:space="0" w:color="auto"/>
            </w:tcBorders>
          </w:tcPr>
          <w:p w14:paraId="6B56A107" w14:textId="4AA9C086" w:rsidR="00B576EB" w:rsidRPr="000A0D20" w:rsidRDefault="00B576EB" w:rsidP="00BC7547">
            <w:pPr>
              <w:tabs>
                <w:tab w:val="left" w:pos="525"/>
                <w:tab w:val="right" w:pos="9746"/>
              </w:tabs>
              <w:snapToGrid w:val="0"/>
              <w:ind w:right="123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ab/>
              <w:t>2</w:t>
            </w:r>
            <w:r w:rsidR="00BC7547">
              <w:rPr>
                <w:rFonts w:ascii="新細明體" w:eastAsia="新細明體" w:hAnsi="新細明體" w:cs="新細明體" w:hint="eastAsia"/>
              </w:rPr>
              <w:t>日</w:t>
            </w:r>
          </w:p>
        </w:tc>
        <w:tc>
          <w:tcPr>
            <w:tcW w:w="2308" w:type="dxa"/>
          </w:tcPr>
          <w:p w14:paraId="756C882B" w14:textId="1F697C27" w:rsidR="00B576EB" w:rsidRPr="000A0D20" w:rsidRDefault="00942A2D" w:rsidP="00B576EB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銀行存款</w:t>
            </w:r>
          </w:p>
        </w:tc>
        <w:tc>
          <w:tcPr>
            <w:tcW w:w="1436" w:type="dxa"/>
            <w:gridSpan w:val="2"/>
          </w:tcPr>
          <w:p w14:paraId="5FB0D8EC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0A0D20">
              <w:rPr>
                <w:rFonts w:eastAsia="新細明體"/>
                <w:lang w:eastAsia="zh-CN"/>
              </w:rPr>
              <w:t>40,000</w:t>
            </w:r>
          </w:p>
        </w:tc>
        <w:tc>
          <w:tcPr>
            <w:tcW w:w="899" w:type="dxa"/>
          </w:tcPr>
          <w:p w14:paraId="1E7EC6F4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</w:p>
        </w:tc>
      </w:tr>
      <w:tr w:rsidR="00B576EB" w:rsidRPr="000A0D20" w14:paraId="0713D891" w14:textId="77777777" w:rsidTr="00BC7547">
        <w:trPr>
          <w:trHeight w:val="315"/>
        </w:trPr>
        <w:tc>
          <w:tcPr>
            <w:tcW w:w="896" w:type="dxa"/>
          </w:tcPr>
          <w:p w14:paraId="1269FC2F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color w:val="FF0000"/>
                <w:lang w:eastAsia="zh-CN"/>
              </w:rPr>
            </w:pPr>
          </w:p>
        </w:tc>
        <w:tc>
          <w:tcPr>
            <w:tcW w:w="1089" w:type="dxa"/>
          </w:tcPr>
          <w:p w14:paraId="06FC40BD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3118" w:type="dxa"/>
            <w:gridSpan w:val="2"/>
          </w:tcPr>
          <w:p w14:paraId="164C5157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1072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8D93B0E" w14:textId="342EF6D8" w:rsidR="00B576EB" w:rsidRPr="000A0D20" w:rsidRDefault="00B576EB" w:rsidP="00B576EB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b/>
                <w:color w:val="FF0000"/>
                <w:lang w:eastAsia="zh-CN"/>
              </w:rPr>
            </w:pPr>
            <w:r w:rsidRPr="000A0D20">
              <w:rPr>
                <w:rFonts w:eastAsia="新細明體"/>
                <w:b/>
                <w:color w:val="FF0000"/>
                <w:lang w:eastAsia="zh-CN"/>
              </w:rPr>
              <w:t>130,000</w:t>
            </w:r>
          </w:p>
        </w:tc>
        <w:tc>
          <w:tcPr>
            <w:tcW w:w="1286" w:type="dxa"/>
            <w:tcBorders>
              <w:left w:val="single" w:sz="4" w:space="0" w:color="auto"/>
            </w:tcBorders>
          </w:tcPr>
          <w:p w14:paraId="10BB4C03" w14:textId="77777777" w:rsidR="00B576EB" w:rsidRPr="000A0D20" w:rsidRDefault="00B576EB" w:rsidP="00B576EB">
            <w:pPr>
              <w:tabs>
                <w:tab w:val="left" w:pos="525"/>
                <w:tab w:val="right" w:pos="9746"/>
              </w:tabs>
              <w:snapToGrid w:val="0"/>
              <w:ind w:right="392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2678" w:type="dxa"/>
            <w:gridSpan w:val="2"/>
          </w:tcPr>
          <w:p w14:paraId="7C5FC898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1066" w:type="dxa"/>
            <w:tcBorders>
              <w:top w:val="single" w:sz="4" w:space="0" w:color="auto"/>
              <w:bottom w:val="double" w:sz="4" w:space="0" w:color="auto"/>
            </w:tcBorders>
          </w:tcPr>
          <w:p w14:paraId="019F6BF1" w14:textId="5891DC65" w:rsidR="00B576EB" w:rsidRPr="000A0D20" w:rsidRDefault="00B576EB" w:rsidP="00B576EB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b/>
                <w:color w:val="FF0000"/>
                <w:lang w:eastAsia="zh-CN"/>
              </w:rPr>
            </w:pPr>
            <w:r w:rsidRPr="000A0D20">
              <w:rPr>
                <w:rFonts w:eastAsia="新細明體"/>
                <w:b/>
                <w:color w:val="FF0000"/>
                <w:lang w:eastAsia="zh-CN"/>
              </w:rPr>
              <w:t>130,000</w:t>
            </w:r>
          </w:p>
        </w:tc>
        <w:tc>
          <w:tcPr>
            <w:tcW w:w="899" w:type="dxa"/>
          </w:tcPr>
          <w:p w14:paraId="5BFCAA08" w14:textId="77777777" w:rsidR="00B576EB" w:rsidRPr="000A0D20" w:rsidRDefault="00B576EB" w:rsidP="00B576EB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  <w:lang w:eastAsia="zh-CN"/>
              </w:rPr>
            </w:pPr>
          </w:p>
        </w:tc>
      </w:tr>
    </w:tbl>
    <w:p w14:paraId="159E3567" w14:textId="77777777" w:rsidR="009661BD" w:rsidRPr="000A0D20" w:rsidRDefault="009661BD">
      <w:pPr>
        <w:spacing w:after="160" w:line="259" w:lineRule="auto"/>
      </w:pPr>
    </w:p>
    <w:p w14:paraId="436A9FCE" w14:textId="77777777" w:rsidR="009661BD" w:rsidRPr="000A0D20" w:rsidRDefault="009661BD">
      <w:pPr>
        <w:spacing w:after="160" w:line="259" w:lineRule="auto"/>
      </w:pPr>
    </w:p>
    <w:p w14:paraId="1D7AA965" w14:textId="3CF3836F" w:rsidR="009661BD" w:rsidRPr="00A02900" w:rsidRDefault="009661BD">
      <w:pPr>
        <w:spacing w:after="160" w:line="259" w:lineRule="auto"/>
        <w:rPr>
          <w:highlight w:val="yellow"/>
        </w:rPr>
      </w:pPr>
    </w:p>
    <w:p w14:paraId="68381036" w14:textId="2F0888BF" w:rsidR="009661BD" w:rsidRPr="000A0D20" w:rsidRDefault="00196381" w:rsidP="009661BD">
      <w:pPr>
        <w:spacing w:line="276" w:lineRule="auto"/>
      </w:pPr>
      <w:r w:rsidRPr="000A0D20">
        <w:t>(</w:t>
      </w:r>
      <w:r w:rsidR="00405518">
        <w:t>b</w:t>
      </w:r>
      <w:r w:rsidR="009661BD" w:rsidRPr="000A0D20">
        <w:t>)</w:t>
      </w:r>
      <w:r w:rsidR="009661BD" w:rsidRPr="000A0D20">
        <w:tab/>
        <w:t>(i)</w:t>
      </w:r>
      <w:r w:rsidR="009661BD" w:rsidRPr="000A0D20">
        <w:tab/>
      </w:r>
      <w:r w:rsidR="00BC7547" w:rsidRPr="00BC7547">
        <w:rPr>
          <w:rFonts w:ascii="新細明體" w:eastAsia="新細明體" w:hAnsi="新細明體" w:cs="新細明體" w:hint="eastAsia"/>
        </w:rPr>
        <w:t>零</w:t>
      </w:r>
      <w:r w:rsidR="007E0662" w:rsidRPr="007E0662">
        <w:rPr>
          <w:rFonts w:ascii="新細明體" w:eastAsia="新細明體" w:hAnsi="新細明體" w:cs="新細明體"/>
        </w:rPr>
        <w:t>結</w:t>
      </w:r>
      <w:r w:rsidR="00BC7547" w:rsidRPr="00BC7547">
        <w:rPr>
          <w:rFonts w:ascii="新細明體" w:eastAsia="新細明體" w:hAnsi="新細明體" w:cs="新細明體" w:hint="eastAsia"/>
        </w:rPr>
        <w:t>餘</w:t>
      </w:r>
      <w:r w:rsidR="009661BD" w:rsidRPr="000A0D20">
        <w:t>:</w:t>
      </w:r>
      <w:r w:rsidR="00BC7547">
        <w:t xml:space="preserve"> </w:t>
      </w:r>
      <w:r w:rsidR="00BD7F3C">
        <w:rPr>
          <w:rFonts w:ascii="新細明體" w:eastAsia="新細明體" w:hAnsi="新細明體" w:cs="新細明體" w:hint="eastAsia"/>
          <w:color w:val="FF0000"/>
        </w:rPr>
        <w:t>蘇珊有限公司貸款</w:t>
      </w:r>
      <w:r w:rsidR="009661BD" w:rsidRPr="000A0D20">
        <w:rPr>
          <w:color w:val="FF0000"/>
        </w:rPr>
        <w:tab/>
      </w:r>
      <w:r w:rsidR="009661BD" w:rsidRPr="000A0D20">
        <w:tab/>
      </w:r>
    </w:p>
    <w:p w14:paraId="49D2D443" w14:textId="0752A90A" w:rsidR="009661BD" w:rsidRPr="000A0D20" w:rsidRDefault="009661BD" w:rsidP="009661BD">
      <w:r w:rsidRPr="000A0D20">
        <w:tab/>
      </w:r>
      <w:r w:rsidRPr="000A0D20">
        <w:tab/>
      </w:r>
      <w:r w:rsidRPr="000A0D20">
        <w:tab/>
      </w:r>
      <w:r w:rsidRPr="000A0D20">
        <w:tab/>
      </w:r>
    </w:p>
    <w:p w14:paraId="120D7BD7" w14:textId="6506146F" w:rsidR="009661BD" w:rsidRPr="000A0D20" w:rsidRDefault="008A707C" w:rsidP="009661BD">
      <w:r w:rsidRPr="00A02900">
        <w:rPr>
          <w:noProof/>
          <w:highlight w:val="yellow"/>
          <w:lang w:val="en-US"/>
        </w:rPr>
        <mc:AlternateContent>
          <mc:Choice Requires="wps">
            <w:drawing>
              <wp:anchor distT="45720" distB="45720" distL="114300" distR="114300" simplePos="0" relativeHeight="252132352" behindDoc="0" locked="0" layoutInCell="1" allowOverlap="1" wp14:anchorId="5B770CA0" wp14:editId="17283BBB">
                <wp:simplePos x="0" y="0"/>
                <wp:positionH relativeFrom="column">
                  <wp:posOffset>3330575</wp:posOffset>
                </wp:positionH>
                <wp:positionV relativeFrom="paragraph">
                  <wp:posOffset>37465</wp:posOffset>
                </wp:positionV>
                <wp:extent cx="3446059" cy="581025"/>
                <wp:effectExtent l="0" t="0" r="21590" b="28575"/>
                <wp:wrapNone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6059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F8503" w14:textId="3A4F8C83" w:rsidR="002F14A0" w:rsidRPr="00E93CE8" w:rsidRDefault="002F14A0" w:rsidP="007E55FE">
                            <w:pPr>
                              <w:rPr>
                                <w:rFonts w:ascii="新細明體" w:eastAsia="新細明體" w:hAnsi="新細明體" w:cs="新細明體"/>
                                <w:color w:val="000000" w:themeColor="text1"/>
                              </w:rPr>
                            </w:pP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</w:rPr>
                              <w:t>當借方總額 &gt;貸方總額，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結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餘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轉下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會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列</w:t>
                            </w:r>
                            <w:r>
                              <w:rPr>
                                <w:rFonts w:ascii="新細明體" w:eastAsia="新細明體" w:hAnsi="新細明體" w:cs="新細明體"/>
                                <w:color w:val="000000" w:themeColor="text1"/>
                                <w:lang w:val="en-US"/>
                              </w:rPr>
                              <w:t>示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在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貸方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，帳戶</w:t>
                            </w:r>
                            <w:r>
                              <w:rPr>
                                <w:rFonts w:eastAsia="新細明體" w:hint="eastAsia"/>
                                <w:lang w:eastAsia="zh-HK"/>
                              </w:rPr>
                              <w:t>結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餘為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借方</w:t>
                            </w:r>
                            <w:r w:rsidRPr="004854B6">
                              <w:rPr>
                                <w:rFonts w:ascii="新細明體" w:eastAsia="新細明體" w:hAnsi="新細明體" w:cs="新細明體"/>
                                <w:b/>
                                <w:color w:val="FF0000"/>
                              </w:rPr>
                              <w:t>結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餘</w:t>
                            </w:r>
                            <w:r w:rsidRPr="001C5E4D">
                              <w:rPr>
                                <w:rFonts w:ascii="新細明體" w:eastAsia="新細明體" w:hAnsi="新細明體" w:cs="新細明體" w:hint="eastAsia"/>
                                <w:b/>
                                <w:lang w:val="en-US"/>
                              </w:rPr>
                              <w:t>。</w:t>
                            </w:r>
                          </w:p>
                          <w:p w14:paraId="33CEA461" w14:textId="14255F7A" w:rsidR="002F14A0" w:rsidRPr="00C03377" w:rsidRDefault="002F14A0" w:rsidP="00697748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770CA0" id="_x0000_s1040" type="#_x0000_t202" style="position:absolute;margin-left:262.25pt;margin-top:2.95pt;width:271.35pt;height:45.75pt;z-index:252132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">
                <v:textbox>
                  <w:txbxContent>
                    <w:p w14:paraId="737F8503" w14:textId="3A4F8C83" w:rsidR="002F14A0" w:rsidRPr="00E93CE8" w:rsidRDefault="002F14A0" w:rsidP="007E55FE">
                      <w:pPr>
                        <w:rPr>
                          <w:rFonts w:ascii="新細明體" w:eastAsia="新細明體" w:hAnsi="新細明體" w:cs="新細明體"/>
                          <w:color w:val="000000" w:themeColor="text1"/>
                        </w:rPr>
                      </w:pPr>
                      <w:r w:rsidRPr="00BD7F3C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</w:rPr>
                        <w:t>當借方總額 &gt;貸方總額，</w:t>
                      </w:r>
                      <w:r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結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餘</w:t>
                      </w:r>
                      <w:r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轉下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會</w:t>
                      </w:r>
                      <w:r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列</w:t>
                      </w:r>
                      <w:r>
                        <w:rPr>
                          <w:rFonts w:ascii="新細明體" w:eastAsia="新細明體" w:hAnsi="新細明體" w:cs="新細明體"/>
                          <w:color w:val="000000" w:themeColor="text1"/>
                          <w:lang w:val="en-US"/>
                        </w:rPr>
                        <w:t>示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在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貸方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，帳戶</w:t>
                      </w:r>
                      <w:r>
                        <w:rPr>
                          <w:rFonts w:eastAsia="新細明體" w:hint="eastAsia"/>
                          <w:lang w:eastAsia="zh-HK"/>
                        </w:rPr>
                        <w:t>結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餘為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借方</w:t>
                      </w:r>
                      <w:r w:rsidRPr="004854B6">
                        <w:rPr>
                          <w:rFonts w:ascii="新細明體" w:eastAsia="新細明體" w:hAnsi="新細明體" w:cs="新細明體"/>
                          <w:b/>
                          <w:color w:val="FF0000"/>
                        </w:rPr>
                        <w:t>結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餘</w:t>
                      </w:r>
                      <w:r w:rsidRPr="001C5E4D">
                        <w:rPr>
                          <w:rFonts w:ascii="新細明體" w:eastAsia="新細明體" w:hAnsi="新細明體" w:cs="新細明體" w:hint="eastAsia"/>
                          <w:b/>
                          <w:lang w:val="en-US"/>
                        </w:rPr>
                        <w:t>。</w:t>
                      </w:r>
                    </w:p>
                    <w:p w14:paraId="33CEA461" w14:textId="14255F7A" w:rsidR="002F14A0" w:rsidRPr="00C03377" w:rsidRDefault="002F14A0" w:rsidP="00697748">
                      <w:pPr>
                        <w:rPr>
                          <w:rFonts w:ascii="Comic Sans MS" w:hAnsi="Comic Sans M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A5493D7" w14:textId="31158CBF" w:rsidR="009661BD" w:rsidRPr="000A0D20" w:rsidRDefault="005F28E6" w:rsidP="009661BD">
      <w:pPr>
        <w:spacing w:after="160" w:line="259" w:lineRule="auto"/>
      </w:pPr>
      <w:r w:rsidRPr="00A02900">
        <w:rPr>
          <w:noProof/>
          <w:highlight w:val="yellow"/>
          <w:lang w:val="en-US"/>
        </w:rPr>
        <mc:AlternateContent>
          <mc:Choice Requires="wps">
            <w:drawing>
              <wp:anchor distT="0" distB="0" distL="114300" distR="114300" simplePos="0" relativeHeight="252136448" behindDoc="0" locked="0" layoutInCell="1" allowOverlap="1" wp14:anchorId="43643DFF" wp14:editId="5E271964">
                <wp:simplePos x="0" y="0"/>
                <wp:positionH relativeFrom="margin">
                  <wp:align>center</wp:align>
                </wp:positionH>
                <wp:positionV relativeFrom="paragraph">
                  <wp:posOffset>26670</wp:posOffset>
                </wp:positionV>
                <wp:extent cx="300250" cy="238836"/>
                <wp:effectExtent l="19050" t="19050" r="24130" b="46990"/>
                <wp:wrapNone/>
                <wp:docPr id="1" name="Left Arrow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250" cy="238836"/>
                        </a:xfrm>
                        <a:prstGeom prst="leftArrow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F86A28" id="Left Arrow 1" o:spid="_x0000_s1026" type="#_x0000_t66" style="position:absolute;margin-left:0;margin-top:2.1pt;width:23.65pt;height:18.8pt;z-index:25213644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" adj="8591" fillcolor="#4472c4" strokecolor="#2f528f" strokeweight="1pt">
                <w10:wrap anchorx="margin"/>
              </v:shape>
            </w:pict>
          </mc:Fallback>
        </mc:AlternateContent>
      </w:r>
      <w:r w:rsidR="009661BD" w:rsidRPr="000A0D20">
        <w:tab/>
        <w:t>(ii)</w:t>
      </w:r>
      <w:r w:rsidR="009661BD" w:rsidRPr="000A0D20">
        <w:tab/>
      </w:r>
      <w:r w:rsidR="00BC7547" w:rsidRPr="00BC7547">
        <w:rPr>
          <w:rFonts w:ascii="新細明體" w:eastAsia="新細明體" w:hAnsi="新細明體" w:cs="新細明體" w:hint="eastAsia"/>
        </w:rPr>
        <w:t>借方</w:t>
      </w:r>
      <w:r w:rsidR="004854B6" w:rsidRPr="004854B6">
        <w:rPr>
          <w:rFonts w:ascii="新細明體" w:eastAsia="新細明體" w:hAnsi="新細明體" w:cs="新細明體"/>
        </w:rPr>
        <w:t>結</w:t>
      </w:r>
      <w:r w:rsidR="00BC7547" w:rsidRPr="00BC7547">
        <w:rPr>
          <w:rFonts w:ascii="新細明體" w:eastAsia="新細明體" w:hAnsi="新細明體" w:cs="新細明體" w:hint="eastAsia"/>
        </w:rPr>
        <w:t>餘</w:t>
      </w:r>
      <w:r w:rsidR="009661BD" w:rsidRPr="000A0D20">
        <w:t xml:space="preserve">: </w:t>
      </w:r>
      <w:r w:rsidR="00F1141C">
        <w:rPr>
          <w:rFonts w:ascii="新細明體" w:eastAsia="新細明體" w:hAnsi="新細明體" w:cs="新細明體" w:hint="eastAsia"/>
          <w:color w:val="FF0000"/>
        </w:rPr>
        <w:t>應收貨款</w:t>
      </w:r>
      <w:r w:rsidR="009661BD" w:rsidRPr="000A0D20">
        <w:tab/>
      </w:r>
    </w:p>
    <w:p w14:paraId="09B86372" w14:textId="1E4F5528" w:rsidR="009661BD" w:rsidRPr="000A0D20" w:rsidRDefault="009661BD" w:rsidP="009661BD">
      <w:pPr>
        <w:spacing w:after="160" w:line="259" w:lineRule="auto"/>
      </w:pPr>
      <w:r w:rsidRPr="000A0D20">
        <w:tab/>
      </w:r>
    </w:p>
    <w:p w14:paraId="7A2CBE22" w14:textId="3729C8C9" w:rsidR="009661BD" w:rsidRPr="000A0D20" w:rsidRDefault="005F28E6" w:rsidP="00C03377">
      <w:pPr>
        <w:spacing w:after="160" w:line="259" w:lineRule="auto"/>
        <w:ind w:firstLine="675"/>
      </w:pPr>
      <w:r w:rsidRPr="00A02900">
        <w:rPr>
          <w:noProof/>
          <w:highlight w:val="yellow"/>
          <w:lang w:val="en-US"/>
        </w:rPr>
        <mc:AlternateContent>
          <mc:Choice Requires="wps">
            <w:drawing>
              <wp:anchor distT="0" distB="0" distL="114300" distR="114300" simplePos="0" relativeHeight="252138496" behindDoc="0" locked="0" layoutInCell="1" allowOverlap="1" wp14:anchorId="036B32E3" wp14:editId="574A24B8">
                <wp:simplePos x="0" y="0"/>
                <wp:positionH relativeFrom="column">
                  <wp:posOffset>2908141</wp:posOffset>
                </wp:positionH>
                <wp:positionV relativeFrom="paragraph">
                  <wp:posOffset>243637</wp:posOffset>
                </wp:positionV>
                <wp:extent cx="300250" cy="238836"/>
                <wp:effectExtent l="19050" t="38100" r="24130" b="8890"/>
                <wp:wrapNone/>
                <wp:docPr id="3" name="Lef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06592">
                          <a:off x="0" y="0"/>
                          <a:ext cx="300250" cy="238836"/>
                        </a:xfrm>
                        <a:prstGeom prst="leftArrow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CE6F6E" id="Left Arrow 3" o:spid="_x0000_s1026" type="#_x0000_t66" style="position:absolute;margin-left:229pt;margin-top:19.2pt;width:23.65pt;height:18.8pt;rotation:1317920fd;z-index:252138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" adj="8591" fillcolor="#4472c4" strokecolor="#2f528f" strokeweight="1pt"/>
            </w:pict>
          </mc:Fallback>
        </mc:AlternateContent>
      </w:r>
      <w:r w:rsidR="00697748" w:rsidRPr="000A0D2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2134400" behindDoc="0" locked="0" layoutInCell="1" allowOverlap="1" wp14:anchorId="76991B2C" wp14:editId="79761797">
                <wp:simplePos x="0" y="0"/>
                <wp:positionH relativeFrom="column">
                  <wp:posOffset>3286125</wp:posOffset>
                </wp:positionH>
                <wp:positionV relativeFrom="paragraph">
                  <wp:posOffset>198120</wp:posOffset>
                </wp:positionV>
                <wp:extent cx="3405117" cy="581025"/>
                <wp:effectExtent l="0" t="0" r="24130" b="28575"/>
                <wp:wrapNone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5117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DA2AC3" w14:textId="44274038" w:rsidR="002F14A0" w:rsidRPr="00C03377" w:rsidRDefault="002F14A0" w:rsidP="00697748">
                            <w:pPr>
                              <w:rPr>
                                <w:rFonts w:ascii="Comic Sans MS" w:hAnsi="Comic Sans MS"/>
                              </w:rPr>
                            </w:pP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</w:rPr>
                              <w:t>當貸方總額 &gt;借方總額，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結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餘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轉下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會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列</w:t>
                            </w:r>
                            <w:r>
                              <w:rPr>
                                <w:rFonts w:ascii="新細明體" w:eastAsia="新細明體" w:hAnsi="新細明體" w:cs="新細明體"/>
                                <w:color w:val="000000" w:themeColor="text1"/>
                                <w:lang w:val="en-US"/>
                              </w:rPr>
                              <w:t>示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在</w:t>
                            </w:r>
                            <w:r w:rsidRPr="001C5E4D"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  <w:lang w:val="en-US"/>
                              </w:rPr>
                              <w:t>借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方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，帳戶</w:t>
                            </w:r>
                            <w:r>
                              <w:rPr>
                                <w:rFonts w:eastAsia="新細明體" w:hint="eastAsia"/>
                                <w:lang w:eastAsia="zh-HK"/>
                              </w:rPr>
                              <w:t>結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color w:val="000000" w:themeColor="text1"/>
                                <w:lang w:val="en-US"/>
                              </w:rPr>
                              <w:t>餘為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貸方</w:t>
                            </w:r>
                            <w:r w:rsidRPr="004854B6">
                              <w:rPr>
                                <w:rFonts w:ascii="新細明體" w:eastAsia="新細明體" w:hAnsi="新細明體" w:cs="新細明體"/>
                                <w:b/>
                                <w:color w:val="FF0000"/>
                              </w:rPr>
                              <w:t>結</w:t>
                            </w:r>
                            <w:r w:rsidRPr="00BD7F3C">
                              <w:rPr>
                                <w:rFonts w:ascii="新細明體" w:eastAsia="新細明體" w:hAnsi="新細明體" w:cs="新細明體" w:hint="eastAsia"/>
                                <w:b/>
                                <w:color w:val="FF0000"/>
                                <w:lang w:val="en-US"/>
                              </w:rPr>
                              <w:t>餘</w:t>
                            </w:r>
                            <w:r w:rsidRPr="001C5E4D">
                              <w:rPr>
                                <w:rFonts w:ascii="新細明體" w:eastAsia="新細明體" w:hAnsi="新細明體" w:cs="新細明體" w:hint="eastAsia"/>
                                <w:b/>
                                <w:lang w:val="en-US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991B2C" id="_x0000_s1041" type="#_x0000_t202" style="position:absolute;left:0;text-align:left;margin-left:258.75pt;margin-top:15.6pt;width:268.1pt;height:45.75pt;z-index:252134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">
                <v:textbox>
                  <w:txbxContent>
                    <w:p w14:paraId="53DA2AC3" w14:textId="44274038" w:rsidR="002F14A0" w:rsidRPr="00C03377" w:rsidRDefault="002F14A0" w:rsidP="00697748">
                      <w:pPr>
                        <w:rPr>
                          <w:rFonts w:ascii="Comic Sans MS" w:hAnsi="Comic Sans MS"/>
                        </w:rPr>
                      </w:pPr>
                      <w:r w:rsidRPr="00BD7F3C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</w:rPr>
                        <w:t>當貸方總額 &gt;借方總額，</w:t>
                      </w:r>
                      <w:r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結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餘</w:t>
                      </w:r>
                      <w:r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轉下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會</w:t>
                      </w:r>
                      <w:r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列</w:t>
                      </w:r>
                      <w:r>
                        <w:rPr>
                          <w:rFonts w:ascii="新細明體" w:eastAsia="新細明體" w:hAnsi="新細明體" w:cs="新細明體"/>
                          <w:color w:val="000000" w:themeColor="text1"/>
                          <w:lang w:val="en-US"/>
                        </w:rPr>
                        <w:t>示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在</w:t>
                      </w:r>
                      <w:r w:rsidRPr="001C5E4D">
                        <w:rPr>
                          <w:rFonts w:ascii="新細明體" w:eastAsia="新細明體" w:hAnsi="新細明體" w:cs="新細明體" w:hint="eastAsia"/>
                          <w:color w:val="FF0000"/>
                          <w:lang w:val="en-US"/>
                        </w:rPr>
                        <w:t>借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方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，帳戶</w:t>
                      </w:r>
                      <w:r>
                        <w:rPr>
                          <w:rFonts w:eastAsia="新細明體" w:hint="eastAsia"/>
                          <w:lang w:eastAsia="zh-HK"/>
                        </w:rPr>
                        <w:t>結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color w:val="000000" w:themeColor="text1"/>
                          <w:lang w:val="en-US"/>
                        </w:rPr>
                        <w:t>餘為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貸方</w:t>
                      </w:r>
                      <w:r w:rsidRPr="004854B6">
                        <w:rPr>
                          <w:rFonts w:ascii="新細明體" w:eastAsia="新細明體" w:hAnsi="新細明體" w:cs="新細明體"/>
                          <w:b/>
                          <w:color w:val="FF0000"/>
                        </w:rPr>
                        <w:t>結</w:t>
                      </w:r>
                      <w:r w:rsidRPr="00BD7F3C">
                        <w:rPr>
                          <w:rFonts w:ascii="新細明體" w:eastAsia="新細明體" w:hAnsi="新細明體" w:cs="新細明體" w:hint="eastAsia"/>
                          <w:b/>
                          <w:color w:val="FF0000"/>
                          <w:lang w:val="en-US"/>
                        </w:rPr>
                        <w:t>餘</w:t>
                      </w:r>
                      <w:r w:rsidRPr="001C5E4D">
                        <w:rPr>
                          <w:rFonts w:ascii="新細明體" w:eastAsia="新細明體" w:hAnsi="新細明體" w:cs="新細明體" w:hint="eastAsia"/>
                          <w:b/>
                          <w:lang w:val="en-US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  <w:r w:rsidR="009661BD" w:rsidRPr="000A0D20">
        <w:t>(iii)</w:t>
      </w:r>
      <w:r w:rsidR="009661BD" w:rsidRPr="000A0D20">
        <w:tab/>
      </w:r>
      <w:r w:rsidR="00BC7547" w:rsidRPr="00BC7547">
        <w:rPr>
          <w:rFonts w:ascii="新細明體" w:eastAsia="新細明體" w:hAnsi="新細明體" w:cs="新細明體" w:hint="eastAsia"/>
        </w:rPr>
        <w:t>貸方</w:t>
      </w:r>
      <w:r w:rsidR="004854B6" w:rsidRPr="004854B6">
        <w:rPr>
          <w:rFonts w:ascii="新細明體" w:eastAsia="新細明體" w:hAnsi="新細明體" w:cs="新細明體"/>
        </w:rPr>
        <w:t>結</w:t>
      </w:r>
      <w:r w:rsidR="00BC7547" w:rsidRPr="00BC7547">
        <w:rPr>
          <w:rFonts w:ascii="新細明體" w:eastAsia="新細明體" w:hAnsi="新細明體" w:cs="新細明體" w:hint="eastAsia"/>
        </w:rPr>
        <w:t>餘</w:t>
      </w:r>
      <w:r w:rsidR="009661BD" w:rsidRPr="000A0D20">
        <w:t xml:space="preserve">: </w:t>
      </w:r>
      <w:r w:rsidR="00942A2D">
        <w:rPr>
          <w:rFonts w:ascii="新細明體" w:eastAsia="新細明體" w:hAnsi="新細明體" w:cs="新細明體" w:hint="eastAsia"/>
          <w:color w:val="FF0000"/>
        </w:rPr>
        <w:t>銀行存款</w:t>
      </w:r>
      <w:r w:rsidR="009661BD" w:rsidRPr="000A0D20">
        <w:rPr>
          <w:color w:val="FF0000"/>
        </w:rPr>
        <w:t xml:space="preserve"> (</w:t>
      </w:r>
      <w:r w:rsidR="00942A2D">
        <w:rPr>
          <w:rFonts w:ascii="新細明體" w:eastAsia="新細明體" w:hAnsi="新細明體" w:cs="新細明體" w:hint="eastAsia"/>
          <w:color w:val="FF0000"/>
        </w:rPr>
        <w:t>銀行透支</w:t>
      </w:r>
      <w:r w:rsidR="009661BD" w:rsidRPr="000A0D20">
        <w:rPr>
          <w:color w:val="FF0000"/>
        </w:rPr>
        <w:t>)</w:t>
      </w:r>
    </w:p>
    <w:p w14:paraId="1175E135" w14:textId="63FE6155" w:rsidR="009661BD" w:rsidRPr="00A02900" w:rsidRDefault="009661BD">
      <w:pPr>
        <w:spacing w:after="160" w:line="259" w:lineRule="auto"/>
        <w:rPr>
          <w:highlight w:val="yellow"/>
        </w:rPr>
      </w:pPr>
    </w:p>
    <w:p w14:paraId="2597A29B" w14:textId="1277BBDF" w:rsidR="009661BD" w:rsidRPr="00A02900" w:rsidRDefault="009661BD">
      <w:pPr>
        <w:spacing w:after="160" w:line="259" w:lineRule="auto"/>
        <w:rPr>
          <w:highlight w:val="yellow"/>
        </w:rPr>
      </w:pPr>
    </w:p>
    <w:tbl>
      <w:tblPr>
        <w:tblStyle w:val="TableGrid"/>
        <w:tblW w:w="9786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2"/>
        <w:gridCol w:w="426"/>
        <w:gridCol w:w="8788"/>
      </w:tblGrid>
      <w:tr w:rsidR="00405518" w:rsidRPr="0065551F" w14:paraId="0FC70A53" w14:textId="77777777" w:rsidTr="00C6088E">
        <w:tc>
          <w:tcPr>
            <w:tcW w:w="572" w:type="dxa"/>
          </w:tcPr>
          <w:p w14:paraId="3F39B999" w14:textId="77777777" w:rsidR="00405518" w:rsidRPr="0065551F" w:rsidRDefault="00405518" w:rsidP="00C6088E">
            <w:pPr>
              <w:tabs>
                <w:tab w:val="right" w:pos="0"/>
              </w:tabs>
              <w:ind w:hanging="107"/>
              <w:rPr>
                <w:lang w:eastAsia="zh-CN"/>
              </w:rPr>
            </w:pPr>
            <w:r w:rsidRPr="0065551F">
              <w:rPr>
                <w:lang w:eastAsia="zh-CN"/>
              </w:rPr>
              <w:t>(</w:t>
            </w:r>
            <w:r>
              <w:rPr>
                <w:lang w:eastAsia="zh-CN"/>
              </w:rPr>
              <w:t>c</w:t>
            </w:r>
            <w:r w:rsidRPr="0065551F">
              <w:rPr>
                <w:lang w:eastAsia="zh-CN"/>
              </w:rPr>
              <w:t>)</w:t>
            </w:r>
          </w:p>
        </w:tc>
        <w:tc>
          <w:tcPr>
            <w:tcW w:w="9214" w:type="dxa"/>
            <w:gridSpan w:val="2"/>
          </w:tcPr>
          <w:p w14:paraId="2491FDEC" w14:textId="77777777" w:rsidR="00405518" w:rsidRPr="0065551F" w:rsidRDefault="00405518" w:rsidP="00C6088E">
            <w:pPr>
              <w:tabs>
                <w:tab w:val="right" w:pos="9746"/>
              </w:tabs>
              <w:snapToGrid w:val="0"/>
              <w:ind w:right="-19"/>
              <w:jc w:val="both"/>
              <w:rPr>
                <w:lang w:eastAsia="zh-CN"/>
              </w:rPr>
            </w:pPr>
            <w:r w:rsidRPr="0065551F">
              <w:rPr>
                <w:rFonts w:ascii="新細明體" w:eastAsia="新細明體" w:hAnsi="新細明體" w:cs="新細明體" w:hint="eastAsia"/>
              </w:rPr>
              <w:t>功能</w:t>
            </w:r>
            <w:r>
              <w:rPr>
                <w:rFonts w:ascii="新細明體" w:eastAsia="新細明體" w:hAnsi="新細明體" w:cs="新細明體" w:hint="eastAsia"/>
              </w:rPr>
              <w:t>包括</w:t>
            </w:r>
            <w:r w:rsidRPr="0065551F">
              <w:rPr>
                <w:rFonts w:ascii="新細明體" w:eastAsia="新細明體" w:hAnsi="新細明體" w:cs="新細明體" w:hint="eastAsia"/>
              </w:rPr>
              <w:t>：</w:t>
            </w:r>
          </w:p>
        </w:tc>
      </w:tr>
      <w:tr w:rsidR="00405518" w:rsidRPr="0065551F" w14:paraId="13472F32" w14:textId="77777777" w:rsidTr="00C6088E">
        <w:tc>
          <w:tcPr>
            <w:tcW w:w="572" w:type="dxa"/>
          </w:tcPr>
          <w:p w14:paraId="61E3BF7B" w14:textId="77777777" w:rsidR="00405518" w:rsidRPr="0065551F" w:rsidRDefault="00405518" w:rsidP="00C6088E">
            <w:pPr>
              <w:tabs>
                <w:tab w:val="right" w:pos="0"/>
              </w:tabs>
              <w:ind w:hanging="110"/>
              <w:rPr>
                <w:lang w:eastAsia="zh-CN"/>
              </w:rPr>
            </w:pPr>
          </w:p>
        </w:tc>
        <w:tc>
          <w:tcPr>
            <w:tcW w:w="426" w:type="dxa"/>
          </w:tcPr>
          <w:p w14:paraId="7935CDC3" w14:textId="77777777" w:rsidR="00405518" w:rsidRPr="0065551F" w:rsidRDefault="00405518" w:rsidP="00C6088E">
            <w:pPr>
              <w:tabs>
                <w:tab w:val="right" w:pos="9746"/>
              </w:tabs>
              <w:snapToGrid w:val="0"/>
              <w:ind w:right="-19"/>
              <w:jc w:val="both"/>
              <w:rPr>
                <w:lang w:eastAsia="zh-CN"/>
              </w:rPr>
            </w:pPr>
            <w:r w:rsidRPr="0065551F">
              <w:rPr>
                <w:lang w:eastAsia="zh-CN"/>
              </w:rPr>
              <w:t>1.</w:t>
            </w:r>
          </w:p>
        </w:tc>
        <w:tc>
          <w:tcPr>
            <w:tcW w:w="8788" w:type="dxa"/>
            <w:tcBorders>
              <w:left w:val="nil"/>
            </w:tcBorders>
          </w:tcPr>
          <w:p w14:paraId="2023AA40" w14:textId="2C9A6B97" w:rsidR="00405518" w:rsidRPr="0065551F" w:rsidRDefault="00405518">
            <w:pPr>
              <w:tabs>
                <w:tab w:val="right" w:pos="9746"/>
              </w:tabs>
              <w:snapToGrid w:val="0"/>
              <w:ind w:right="-19"/>
              <w:jc w:val="both"/>
            </w:pPr>
            <w:r>
              <w:rPr>
                <w:rFonts w:ascii="新細明體" w:eastAsia="新細明體" w:hAnsi="新細明體" w:cs="新細明體" w:hint="eastAsia"/>
              </w:rPr>
              <w:t>透</w:t>
            </w:r>
            <w:r w:rsidRPr="0065551F">
              <w:rPr>
                <w:rFonts w:ascii="新細明體" w:eastAsia="新細明體" w:hAnsi="新細明體" w:cs="新細明體" w:hint="eastAsia"/>
              </w:rPr>
              <w:t>過檢查</w:t>
            </w:r>
            <w:r w:rsidRPr="0067652F">
              <w:rPr>
                <w:rFonts w:asciiTheme="minorEastAsia" w:hAnsiTheme="minorEastAsia" w:hint="eastAsia"/>
                <w:color w:val="FF0000"/>
                <w:u w:val="single"/>
              </w:rPr>
              <w:t>借方</w:t>
            </w:r>
            <w:r w:rsidRPr="0065551F">
              <w:rPr>
                <w:rFonts w:ascii="新細明體" w:eastAsia="新細明體" w:hAnsi="新細明體" w:cs="新細明體" w:hint="eastAsia"/>
              </w:rPr>
              <w:t>和</w:t>
            </w:r>
            <w:r w:rsidRPr="0067652F">
              <w:rPr>
                <w:rFonts w:asciiTheme="minorEastAsia" w:hAnsiTheme="minorEastAsia" w:hint="eastAsia"/>
                <w:color w:val="FF0000"/>
                <w:u w:val="single"/>
              </w:rPr>
              <w:t>貸方</w:t>
            </w:r>
            <w:r w:rsidRPr="0065551F">
              <w:rPr>
                <w:rFonts w:ascii="新細明體" w:eastAsia="新細明體" w:hAnsi="新細明體" w:cs="新細明體" w:hint="eastAsia"/>
              </w:rPr>
              <w:t>的</w:t>
            </w:r>
            <w:r w:rsidR="004854B6">
              <w:rPr>
                <w:rFonts w:eastAsia="新細明體" w:hint="eastAsia"/>
                <w:lang w:eastAsia="zh-HK"/>
              </w:rPr>
              <w:t>結</w:t>
            </w:r>
            <w:r w:rsidRPr="0065551F">
              <w:rPr>
                <w:rFonts w:ascii="新細明體" w:eastAsia="新細明體" w:hAnsi="新細明體" w:cs="新細明體" w:hint="eastAsia"/>
              </w:rPr>
              <w:t>餘</w:t>
            </w:r>
            <w:r>
              <w:rPr>
                <w:rFonts w:ascii="新細明體" w:eastAsia="新細明體" w:hAnsi="新細明體" w:cs="新細明體" w:hint="eastAsia"/>
              </w:rPr>
              <w:t>總和</w:t>
            </w:r>
            <w:r w:rsidRPr="0065551F">
              <w:rPr>
                <w:rFonts w:ascii="新細明體" w:eastAsia="新細明體" w:hAnsi="新細明體" w:cs="新細明體" w:hint="eastAsia"/>
              </w:rPr>
              <w:t>是否</w:t>
            </w:r>
            <w:r>
              <w:rPr>
                <w:rFonts w:ascii="新細明體" w:eastAsia="新細明體" w:hAnsi="新細明體" w:cs="新細明體" w:hint="eastAsia"/>
              </w:rPr>
              <w:t>相等</w:t>
            </w:r>
            <w:r w:rsidRPr="0065551F">
              <w:rPr>
                <w:rFonts w:ascii="新細明體" w:eastAsia="新細明體" w:hAnsi="新細明體" w:cs="新細明體" w:hint="eastAsia"/>
              </w:rPr>
              <w:t>來測試</w:t>
            </w:r>
            <w:r w:rsidRPr="0067652F">
              <w:rPr>
                <w:rFonts w:ascii="新細明體" w:eastAsia="新細明體" w:hAnsi="新細明體" w:cs="新細明體" w:hint="eastAsia"/>
                <w:color w:val="FF0000"/>
                <w:u w:val="single"/>
              </w:rPr>
              <w:t>複式記帳</w:t>
            </w:r>
            <w:r w:rsidRPr="0065551F">
              <w:rPr>
                <w:rFonts w:ascii="新細明體" w:eastAsia="新細明體" w:hAnsi="新細明體" w:cs="新細明體" w:hint="eastAsia"/>
              </w:rPr>
              <w:t>系統的</w:t>
            </w:r>
            <w:r w:rsidRPr="0067652F">
              <w:rPr>
                <w:rFonts w:ascii="新細明體" w:eastAsia="新細明體" w:hAnsi="新細明體" w:cs="新細明體" w:hint="eastAsia"/>
                <w:color w:val="FF0000"/>
                <w:u w:val="single"/>
              </w:rPr>
              <w:t>算術準確性</w:t>
            </w:r>
            <w:r w:rsidRPr="0065551F">
              <w:rPr>
                <w:rFonts w:ascii="新細明體" w:eastAsia="新細明體" w:hAnsi="新細明體" w:cs="新細明體" w:hint="eastAsia"/>
              </w:rPr>
              <w:t>。</w:t>
            </w:r>
          </w:p>
        </w:tc>
      </w:tr>
      <w:tr w:rsidR="00405518" w:rsidRPr="0065551F" w14:paraId="5BA78E29" w14:textId="77777777" w:rsidTr="00C6088E">
        <w:tc>
          <w:tcPr>
            <w:tcW w:w="572" w:type="dxa"/>
          </w:tcPr>
          <w:p w14:paraId="2CEA51C1" w14:textId="77777777" w:rsidR="00405518" w:rsidRPr="0065551F" w:rsidRDefault="00405518" w:rsidP="00C6088E">
            <w:pPr>
              <w:tabs>
                <w:tab w:val="right" w:pos="0"/>
              </w:tabs>
              <w:ind w:hanging="110"/>
            </w:pPr>
          </w:p>
        </w:tc>
        <w:tc>
          <w:tcPr>
            <w:tcW w:w="426" w:type="dxa"/>
          </w:tcPr>
          <w:p w14:paraId="344F229E" w14:textId="77777777" w:rsidR="00405518" w:rsidRPr="0065551F" w:rsidRDefault="00405518" w:rsidP="00C6088E">
            <w:pPr>
              <w:tabs>
                <w:tab w:val="right" w:pos="9746"/>
              </w:tabs>
              <w:snapToGrid w:val="0"/>
              <w:ind w:right="-19"/>
              <w:jc w:val="both"/>
              <w:rPr>
                <w:lang w:eastAsia="zh-CN"/>
              </w:rPr>
            </w:pPr>
            <w:r w:rsidRPr="0065551F">
              <w:rPr>
                <w:lang w:eastAsia="zh-CN"/>
              </w:rPr>
              <w:t>2.</w:t>
            </w:r>
          </w:p>
        </w:tc>
        <w:tc>
          <w:tcPr>
            <w:tcW w:w="8788" w:type="dxa"/>
            <w:tcBorders>
              <w:left w:val="nil"/>
            </w:tcBorders>
          </w:tcPr>
          <w:p w14:paraId="5AEFE881" w14:textId="77777777" w:rsidR="00405518" w:rsidRPr="0065551F" w:rsidRDefault="00405518" w:rsidP="00C6088E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rPr>
                <w:rFonts w:ascii="新細明體" w:eastAsia="新細明體" w:hAnsi="新細明體" w:cs="新細明體" w:hint="eastAsia"/>
              </w:rPr>
              <w:t>作為</w:t>
            </w:r>
            <w:r>
              <w:rPr>
                <w:rFonts w:ascii="新細明體" w:eastAsia="新細明體" w:hAnsi="新細明體" w:cs="新細明體" w:hint="eastAsia"/>
              </w:rPr>
              <w:t>編製</w:t>
            </w:r>
            <w:r w:rsidRPr="0067652F">
              <w:rPr>
                <w:rFonts w:ascii="新細明體" w:eastAsia="新細明體" w:hAnsi="新細明體" w:cs="新細明體" w:hint="eastAsia"/>
                <w:color w:val="FF0000"/>
                <w:u w:val="single"/>
              </w:rPr>
              <w:t>財務報表</w:t>
            </w:r>
            <w:r w:rsidRPr="0065551F">
              <w:rPr>
                <w:rFonts w:ascii="新細明體" w:eastAsia="新細明體" w:hAnsi="新細明體" w:cs="新細明體" w:hint="eastAsia"/>
              </w:rPr>
              <w:t>的基礎。</w:t>
            </w:r>
            <w:r w:rsidRPr="0065551F">
              <w:t xml:space="preserve"> </w:t>
            </w:r>
          </w:p>
          <w:p w14:paraId="40B7864A" w14:textId="77777777" w:rsidR="00405518" w:rsidRPr="0065551F" w:rsidRDefault="00405518" w:rsidP="00C6088E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</w:tbl>
    <w:p w14:paraId="6975DBFE" w14:textId="77777777" w:rsidR="00405518" w:rsidRDefault="00405518" w:rsidP="00EC0C20">
      <w:pPr>
        <w:ind w:left="567" w:hanging="567"/>
      </w:pPr>
    </w:p>
    <w:p w14:paraId="5B6776C3" w14:textId="6A44B8E3" w:rsidR="00EC0C20" w:rsidRPr="00A02900" w:rsidRDefault="00EC0C20" w:rsidP="00EC0C20">
      <w:pPr>
        <w:ind w:left="567" w:hanging="567"/>
        <w:rPr>
          <w:highlight w:val="yellow"/>
        </w:rPr>
      </w:pPr>
      <w:r w:rsidRPr="000A0D20">
        <w:t>(</w:t>
      </w:r>
      <w:r w:rsidR="00196381" w:rsidRPr="000A0D20">
        <w:t>d)</w:t>
      </w:r>
      <w:r w:rsidRPr="000A0D20">
        <w:tab/>
      </w:r>
      <w:r w:rsidR="00654EFB" w:rsidRPr="00A02900">
        <w:rPr>
          <w:highlight w:val="yellow"/>
        </w:rPr>
        <w:t xml:space="preserve"> 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6"/>
        <w:gridCol w:w="1559"/>
        <w:gridCol w:w="364"/>
        <w:gridCol w:w="1301"/>
      </w:tblGrid>
      <w:tr w:rsidR="00BC7547" w:rsidRPr="00A02900" w14:paraId="5A406923" w14:textId="77777777" w:rsidTr="00E97229">
        <w:trPr>
          <w:trHeight w:val="423"/>
        </w:trPr>
        <w:tc>
          <w:tcPr>
            <w:tcW w:w="10170" w:type="dxa"/>
            <w:gridSpan w:val="4"/>
          </w:tcPr>
          <w:p w14:paraId="692F64F1" w14:textId="06091CA3" w:rsidR="00BC7547" w:rsidRPr="000A0D20" w:rsidRDefault="00BC7547" w:rsidP="00BC7547">
            <w:pPr>
              <w:jc w:val="center"/>
            </w:pP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彼得公司</w:t>
            </w:r>
          </w:p>
        </w:tc>
      </w:tr>
      <w:tr w:rsidR="00BC7547" w:rsidRPr="00A02900" w14:paraId="60C6C8FB" w14:textId="77777777" w:rsidTr="00E97229">
        <w:trPr>
          <w:trHeight w:val="409"/>
        </w:trPr>
        <w:tc>
          <w:tcPr>
            <w:tcW w:w="10170" w:type="dxa"/>
            <w:gridSpan w:val="4"/>
            <w:tcBorders>
              <w:bottom w:val="single" w:sz="4" w:space="0" w:color="auto"/>
            </w:tcBorders>
          </w:tcPr>
          <w:p w14:paraId="740E39A8" w14:textId="48F8A902" w:rsidR="00BC7547" w:rsidRPr="000A0D20" w:rsidRDefault="003726C9" w:rsidP="00F20F5C">
            <w:pPr>
              <w:jc w:val="center"/>
            </w:pPr>
            <w:r>
              <w:rPr>
                <w:rFonts w:eastAsia="新細明體"/>
              </w:rPr>
              <w:t>於</w:t>
            </w:r>
            <w:r>
              <w:t>2020</w:t>
            </w:r>
            <w:r w:rsidR="00BC7547" w:rsidRPr="0065551F">
              <w:rPr>
                <w:rFonts w:ascii="新細明體" w:eastAsia="新細明體" w:hAnsi="新細明體" w:cs="新細明體" w:hint="eastAsia"/>
              </w:rPr>
              <w:t>年</w:t>
            </w:r>
            <w:r w:rsidR="00BC7547" w:rsidRPr="0065551F">
              <w:t>4</w:t>
            </w:r>
            <w:r w:rsidR="00BC7547" w:rsidRPr="0065551F">
              <w:rPr>
                <w:rFonts w:ascii="新細明體" w:eastAsia="新細明體" w:hAnsi="新細明體" w:cs="新細明體" w:hint="eastAsia"/>
              </w:rPr>
              <w:t>月</w:t>
            </w:r>
            <w:r w:rsidR="00BC7547" w:rsidRPr="0065551F">
              <w:t>30</w:t>
            </w:r>
            <w:r w:rsidR="00BC7547" w:rsidRPr="0065551F">
              <w:rPr>
                <w:rFonts w:ascii="新細明體" w:eastAsia="新細明體" w:hAnsi="新細明體" w:cs="新細明體" w:hint="eastAsia"/>
              </w:rPr>
              <w:t>日的試算表</w:t>
            </w:r>
          </w:p>
        </w:tc>
      </w:tr>
      <w:tr w:rsidR="00196381" w:rsidRPr="00A02900" w14:paraId="08FDDBC3" w14:textId="77777777" w:rsidTr="00E97229">
        <w:trPr>
          <w:trHeight w:val="423"/>
        </w:trPr>
        <w:tc>
          <w:tcPr>
            <w:tcW w:w="6946" w:type="dxa"/>
            <w:tcBorders>
              <w:top w:val="single" w:sz="4" w:space="0" w:color="auto"/>
            </w:tcBorders>
          </w:tcPr>
          <w:p w14:paraId="45193534" w14:textId="77777777" w:rsidR="00196381" w:rsidRPr="00A02900" w:rsidRDefault="00196381" w:rsidP="002C005F">
            <w:pPr>
              <w:rPr>
                <w:highlight w:val="yellow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731AD491" w14:textId="07061D3B" w:rsidR="00196381" w:rsidRPr="000A0D20" w:rsidRDefault="00BC7547" w:rsidP="00E97229">
            <w:pPr>
              <w:jc w:val="right"/>
            </w:pPr>
            <w:r w:rsidRPr="0065551F">
              <w:rPr>
                <w:rFonts w:ascii="新細明體" w:eastAsia="新細明體" w:hAnsi="新細明體"/>
                <w:lang w:eastAsia="zh-CN"/>
              </w:rPr>
              <w:t>借方</w:t>
            </w:r>
          </w:p>
          <w:p w14:paraId="6759C638" w14:textId="77777777" w:rsidR="00196381" w:rsidRPr="000A0D20" w:rsidRDefault="00196381" w:rsidP="00E97229">
            <w:pPr>
              <w:jc w:val="right"/>
            </w:pPr>
            <w:r w:rsidRPr="000A0D20">
              <w:t>$</w:t>
            </w:r>
          </w:p>
        </w:tc>
        <w:tc>
          <w:tcPr>
            <w:tcW w:w="1665" w:type="dxa"/>
            <w:gridSpan w:val="2"/>
            <w:tcBorders>
              <w:top w:val="single" w:sz="4" w:space="0" w:color="auto"/>
              <w:left w:val="nil"/>
            </w:tcBorders>
          </w:tcPr>
          <w:p w14:paraId="7A1642CF" w14:textId="030830DA" w:rsidR="00196381" w:rsidRPr="000A0D20" w:rsidRDefault="00BC7547" w:rsidP="002C005F">
            <w:pPr>
              <w:jc w:val="right"/>
            </w:pPr>
            <w:r w:rsidRPr="0065551F">
              <w:rPr>
                <w:rFonts w:ascii="新細明體" w:eastAsia="新細明體" w:hAnsi="新細明體"/>
                <w:lang w:eastAsia="zh-CN"/>
              </w:rPr>
              <w:t>貸方</w:t>
            </w:r>
          </w:p>
          <w:p w14:paraId="430DF1B1" w14:textId="77777777" w:rsidR="00196381" w:rsidRPr="000A0D20" w:rsidRDefault="00196381" w:rsidP="002C005F">
            <w:pPr>
              <w:jc w:val="right"/>
            </w:pPr>
            <w:r w:rsidRPr="000A0D20">
              <w:t>$</w:t>
            </w:r>
          </w:p>
        </w:tc>
      </w:tr>
      <w:tr w:rsidR="00196381" w:rsidRPr="00A02900" w14:paraId="36C9377B" w14:textId="77777777" w:rsidTr="00E97229">
        <w:trPr>
          <w:trHeight w:val="409"/>
        </w:trPr>
        <w:tc>
          <w:tcPr>
            <w:tcW w:w="6946" w:type="dxa"/>
          </w:tcPr>
          <w:p w14:paraId="0DE46DC2" w14:textId="65E5FABB" w:rsidR="00196381" w:rsidRPr="000A0D20" w:rsidRDefault="00F1141C" w:rsidP="002C005F">
            <w:r>
              <w:rPr>
                <w:rFonts w:ascii="新細明體" w:eastAsia="新細明體" w:hAnsi="新細明體" w:cs="新細明體" w:hint="eastAsia"/>
                <w:lang w:eastAsia="zh-CN"/>
              </w:rPr>
              <w:t>應收貨款</w:t>
            </w:r>
            <w:r w:rsidR="00196381" w:rsidRPr="000A0D20">
              <w:rPr>
                <w:lang w:eastAsia="zh-CN"/>
              </w:rPr>
              <w:t xml:space="preserve"> 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>(</w:t>
            </w:r>
            <w:r w:rsidR="00942A2D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 xml:space="preserve"> </w:t>
            </w:r>
            <w:r w:rsidR="00942A2D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資產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923" w:type="dxa"/>
            <w:gridSpan w:val="2"/>
          </w:tcPr>
          <w:p w14:paraId="0F535B82" w14:textId="5BB132C6" w:rsidR="00196381" w:rsidRPr="000A0D20" w:rsidRDefault="00196381" w:rsidP="00E97229">
            <w:pPr>
              <w:ind w:right="317"/>
              <w:jc w:val="right"/>
            </w:pPr>
            <w:r w:rsidRPr="000A0D20">
              <w:t>(</w:t>
            </w:r>
            <w:r w:rsidR="00F20F5C" w:rsidRPr="00E97229">
              <w:rPr>
                <w:rFonts w:ascii="新細明體" w:eastAsia="新細明體" w:hAnsi="新細明體" w:hint="eastAsia"/>
                <w:lang w:eastAsia="zh-CN"/>
              </w:rPr>
              <w:t>例子</w:t>
            </w:r>
            <w:r w:rsidRPr="000A0D20">
              <w:t xml:space="preserve">) 25,000 </w:t>
            </w:r>
          </w:p>
        </w:tc>
        <w:tc>
          <w:tcPr>
            <w:tcW w:w="1301" w:type="dxa"/>
            <w:tcBorders>
              <w:left w:val="nil"/>
            </w:tcBorders>
          </w:tcPr>
          <w:p w14:paraId="0BEA4E44" w14:textId="77777777" w:rsidR="00196381" w:rsidRPr="000A0D20" w:rsidRDefault="00196381" w:rsidP="002C005F">
            <w:pPr>
              <w:jc w:val="right"/>
            </w:pPr>
          </w:p>
        </w:tc>
      </w:tr>
      <w:tr w:rsidR="00196381" w:rsidRPr="00A02900" w14:paraId="0F2706F9" w14:textId="77777777" w:rsidTr="00E97229">
        <w:trPr>
          <w:trHeight w:val="423"/>
        </w:trPr>
        <w:tc>
          <w:tcPr>
            <w:tcW w:w="6946" w:type="dxa"/>
          </w:tcPr>
          <w:p w14:paraId="60624D09" w14:textId="7CBD279F" w:rsidR="00196381" w:rsidRPr="000A0D20" w:rsidRDefault="00942A2D" w:rsidP="002C005F">
            <w:r>
              <w:rPr>
                <w:rFonts w:ascii="新細明體" w:eastAsia="新細明體" w:hAnsi="新細明體" w:cs="新細明體" w:hint="eastAsia"/>
                <w:lang w:eastAsia="zh-CN"/>
              </w:rPr>
              <w:t>銷貨</w:t>
            </w:r>
            <w:r w:rsidR="00196381" w:rsidRPr="000A0D20">
              <w:rPr>
                <w:lang w:eastAsia="zh-CN"/>
              </w:rPr>
              <w:t xml:space="preserve"> </w:t>
            </w:r>
            <w:r w:rsidR="000A6126" w:rsidRPr="000A0D20">
              <w:rPr>
                <w:i/>
                <w:color w:val="FF0000"/>
                <w:sz w:val="20"/>
                <w:lang w:eastAsia="zh-CN"/>
              </w:rPr>
              <w:t>(</w:t>
            </w:r>
            <w:r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</w:t>
            </w:r>
            <w:r w:rsidR="000A6126" w:rsidRPr="000A0D20">
              <w:rPr>
                <w:i/>
                <w:color w:val="FF0000"/>
                <w:sz w:val="20"/>
                <w:lang w:eastAsia="zh-CN"/>
              </w:rPr>
              <w:t xml:space="preserve"> </w:t>
            </w:r>
            <w:r w:rsidR="001F6F6E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收益</w:t>
            </w:r>
            <w:r w:rsidR="000A6126" w:rsidRPr="000A0D20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59" w:type="dxa"/>
          </w:tcPr>
          <w:p w14:paraId="36324CEE" w14:textId="77777777" w:rsidR="00196381" w:rsidRPr="000A0D20" w:rsidRDefault="00196381" w:rsidP="002C005F">
            <w:pPr>
              <w:jc w:val="right"/>
              <w:rPr>
                <w:color w:val="FF0000"/>
              </w:rPr>
            </w:pPr>
          </w:p>
        </w:tc>
        <w:tc>
          <w:tcPr>
            <w:tcW w:w="1665" w:type="dxa"/>
            <w:gridSpan w:val="2"/>
            <w:tcBorders>
              <w:left w:val="nil"/>
            </w:tcBorders>
          </w:tcPr>
          <w:p w14:paraId="42BE0733" w14:textId="4ED74152" w:rsidR="00196381" w:rsidRPr="000A0D20" w:rsidRDefault="00196381" w:rsidP="002C005F">
            <w:pPr>
              <w:jc w:val="right"/>
              <w:rPr>
                <w:color w:val="FF0000"/>
              </w:rPr>
            </w:pPr>
            <w:r w:rsidRPr="000A0D20">
              <w:rPr>
                <w:color w:val="FF0000"/>
              </w:rPr>
              <w:t>138,000</w:t>
            </w:r>
          </w:p>
        </w:tc>
      </w:tr>
      <w:tr w:rsidR="00196381" w:rsidRPr="00A02900" w14:paraId="0A9CDAA3" w14:textId="77777777" w:rsidTr="00E97229">
        <w:trPr>
          <w:trHeight w:val="423"/>
        </w:trPr>
        <w:tc>
          <w:tcPr>
            <w:tcW w:w="6946" w:type="dxa"/>
          </w:tcPr>
          <w:p w14:paraId="674330F5" w14:textId="21184134" w:rsidR="00196381" w:rsidRPr="000A0D20" w:rsidRDefault="00942A2D" w:rsidP="002C005F">
            <w:r>
              <w:rPr>
                <w:rFonts w:ascii="新細明體" w:eastAsia="新細明體" w:hAnsi="新細明體" w:cs="新細明體" w:hint="eastAsia"/>
              </w:rPr>
              <w:t>銀行存款</w:t>
            </w:r>
            <w:r w:rsidR="00A5507B" w:rsidRPr="000A0D20">
              <w:t xml:space="preserve"> (</w:t>
            </w:r>
            <w:r>
              <w:rPr>
                <w:rFonts w:ascii="新細明體" w:eastAsia="新細明體" w:hAnsi="新細明體" w:cs="新細明體" w:hint="eastAsia"/>
              </w:rPr>
              <w:t>銀行透支</w:t>
            </w:r>
            <w:r w:rsidR="00A5507B" w:rsidRPr="000A0D20">
              <w:t>)</w:t>
            </w:r>
            <w:r w:rsidR="00196381" w:rsidRPr="000A0D20">
              <w:t xml:space="preserve"> </w:t>
            </w:r>
            <w:r w:rsidR="00196381" w:rsidRPr="000A0D20">
              <w:rPr>
                <w:i/>
                <w:color w:val="FF0000"/>
                <w:sz w:val="20"/>
              </w:rPr>
              <w:t>(</w:t>
            </w:r>
            <w:r>
              <w:rPr>
                <w:rFonts w:ascii="新細明體" w:eastAsia="新細明體" w:hAnsi="新細明體" w:cs="新細明體" w:hint="eastAsia"/>
                <w:i/>
                <w:color w:val="FF0000"/>
                <w:sz w:val="20"/>
              </w:rPr>
              <w:t>提示：</w:t>
            </w:r>
            <w:r w:rsidR="00196381" w:rsidRPr="000A0D20">
              <w:rPr>
                <w:i/>
                <w:color w:val="FF0000"/>
                <w:sz w:val="20"/>
              </w:rPr>
              <w:t xml:space="preserve"> </w:t>
            </w:r>
            <w:r>
              <w:rPr>
                <w:rFonts w:ascii="新細明體" w:eastAsia="新細明體" w:hAnsi="新細明體" w:cs="新細明體" w:hint="eastAsia"/>
                <w:i/>
                <w:color w:val="FF0000"/>
                <w:sz w:val="20"/>
              </w:rPr>
              <w:t>負債</w:t>
            </w:r>
            <w:r w:rsidR="00D019DE" w:rsidRPr="000A0D20">
              <w:rPr>
                <w:i/>
                <w:color w:val="FF0000"/>
                <w:sz w:val="20"/>
              </w:rPr>
              <w:t>)</w:t>
            </w:r>
          </w:p>
        </w:tc>
        <w:tc>
          <w:tcPr>
            <w:tcW w:w="1559" w:type="dxa"/>
          </w:tcPr>
          <w:p w14:paraId="17BA112E" w14:textId="77777777" w:rsidR="00196381" w:rsidRPr="000A0D20" w:rsidRDefault="00196381" w:rsidP="002C005F">
            <w:pPr>
              <w:jc w:val="right"/>
              <w:rPr>
                <w:color w:val="FF0000"/>
              </w:rPr>
            </w:pPr>
          </w:p>
        </w:tc>
        <w:tc>
          <w:tcPr>
            <w:tcW w:w="1665" w:type="dxa"/>
            <w:gridSpan w:val="2"/>
            <w:tcBorders>
              <w:left w:val="nil"/>
            </w:tcBorders>
          </w:tcPr>
          <w:p w14:paraId="5831D3F2" w14:textId="55B206F1" w:rsidR="00196381" w:rsidRPr="000A0D20" w:rsidRDefault="00196381" w:rsidP="002C005F">
            <w:pPr>
              <w:jc w:val="right"/>
              <w:rPr>
                <w:color w:val="FF0000"/>
              </w:rPr>
            </w:pPr>
            <w:r w:rsidRPr="000A0D20">
              <w:rPr>
                <w:color w:val="FF0000"/>
              </w:rPr>
              <w:t>95,900</w:t>
            </w:r>
          </w:p>
        </w:tc>
      </w:tr>
      <w:tr w:rsidR="00196381" w:rsidRPr="00A02900" w14:paraId="7D903F02" w14:textId="77777777" w:rsidTr="00E97229">
        <w:trPr>
          <w:trHeight w:val="409"/>
        </w:trPr>
        <w:tc>
          <w:tcPr>
            <w:tcW w:w="6946" w:type="dxa"/>
          </w:tcPr>
          <w:p w14:paraId="3E7C4C06" w14:textId="405688E3" w:rsidR="00196381" w:rsidRPr="000A0D20" w:rsidRDefault="00942A2D" w:rsidP="002C005F">
            <w:r>
              <w:rPr>
                <w:rFonts w:ascii="新細明體" w:eastAsia="新細明體" w:hAnsi="新細明體" w:cs="新細明體" w:hint="eastAsia"/>
                <w:lang w:eastAsia="zh-CN"/>
              </w:rPr>
              <w:t>雜費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>(</w:t>
            </w:r>
            <w:r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 xml:space="preserve"> </w:t>
            </w:r>
            <w:r w:rsidR="001F6F6E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費用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59" w:type="dxa"/>
          </w:tcPr>
          <w:p w14:paraId="417D4D7C" w14:textId="47E22467" w:rsidR="00196381" w:rsidRPr="000A0D20" w:rsidRDefault="00196381" w:rsidP="002C005F">
            <w:pPr>
              <w:jc w:val="right"/>
              <w:rPr>
                <w:color w:val="FF0000"/>
              </w:rPr>
            </w:pPr>
            <w:r w:rsidRPr="000A0D20">
              <w:rPr>
                <w:color w:val="FF0000"/>
              </w:rPr>
              <w:t>45,000</w:t>
            </w:r>
          </w:p>
        </w:tc>
        <w:tc>
          <w:tcPr>
            <w:tcW w:w="1665" w:type="dxa"/>
            <w:gridSpan w:val="2"/>
            <w:tcBorders>
              <w:left w:val="nil"/>
            </w:tcBorders>
          </w:tcPr>
          <w:p w14:paraId="7F125693" w14:textId="77777777" w:rsidR="00196381" w:rsidRPr="000A0D20" w:rsidRDefault="00196381" w:rsidP="002C005F">
            <w:pPr>
              <w:jc w:val="right"/>
              <w:rPr>
                <w:color w:val="FF0000"/>
              </w:rPr>
            </w:pPr>
          </w:p>
        </w:tc>
      </w:tr>
      <w:tr w:rsidR="00196381" w:rsidRPr="00A02900" w14:paraId="62473103" w14:textId="77777777" w:rsidTr="00E97229">
        <w:trPr>
          <w:trHeight w:val="423"/>
        </w:trPr>
        <w:tc>
          <w:tcPr>
            <w:tcW w:w="6946" w:type="dxa"/>
          </w:tcPr>
          <w:p w14:paraId="21CE2870" w14:textId="16396F66" w:rsidR="00196381" w:rsidRPr="000A0D20" w:rsidRDefault="006B014A" w:rsidP="002C005F"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貨車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>(</w:t>
            </w:r>
            <w:r w:rsidR="00942A2D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 xml:space="preserve"> </w:t>
            </w:r>
            <w:r w:rsidR="00942A2D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資產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59" w:type="dxa"/>
          </w:tcPr>
          <w:p w14:paraId="7CF21C23" w14:textId="29B37699" w:rsidR="00196381" w:rsidRPr="000A0D20" w:rsidRDefault="00196381" w:rsidP="002C005F">
            <w:pPr>
              <w:jc w:val="right"/>
              <w:rPr>
                <w:color w:val="FF0000"/>
              </w:rPr>
            </w:pPr>
            <w:r w:rsidRPr="000A0D20">
              <w:rPr>
                <w:color w:val="FF0000"/>
              </w:rPr>
              <w:t>50,000</w:t>
            </w:r>
          </w:p>
        </w:tc>
        <w:tc>
          <w:tcPr>
            <w:tcW w:w="1665" w:type="dxa"/>
            <w:gridSpan w:val="2"/>
            <w:tcBorders>
              <w:left w:val="nil"/>
            </w:tcBorders>
          </w:tcPr>
          <w:p w14:paraId="6F2E678B" w14:textId="77777777" w:rsidR="00196381" w:rsidRPr="000A0D20" w:rsidRDefault="00196381" w:rsidP="002C005F">
            <w:pPr>
              <w:jc w:val="right"/>
              <w:rPr>
                <w:color w:val="FF0000"/>
              </w:rPr>
            </w:pPr>
          </w:p>
        </w:tc>
      </w:tr>
      <w:tr w:rsidR="00196381" w:rsidRPr="00A02900" w14:paraId="0F27C0B8" w14:textId="77777777" w:rsidTr="00E97229">
        <w:trPr>
          <w:trHeight w:val="423"/>
        </w:trPr>
        <w:tc>
          <w:tcPr>
            <w:tcW w:w="6946" w:type="dxa"/>
          </w:tcPr>
          <w:p w14:paraId="6030211F" w14:textId="492C26A4" w:rsidR="00196381" w:rsidRPr="000A0D20" w:rsidRDefault="00942A2D" w:rsidP="002C005F">
            <w:r>
              <w:rPr>
                <w:rFonts w:ascii="新細明體" w:eastAsia="新細明體" w:hAnsi="新細明體" w:cs="新細明體" w:hint="eastAsia"/>
                <w:lang w:eastAsia="zh-CN"/>
              </w:rPr>
              <w:t>存貨</w:t>
            </w:r>
            <w:r w:rsidR="00196381" w:rsidRPr="000A0D20">
              <w:rPr>
                <w:lang w:eastAsia="zh-CN"/>
              </w:rPr>
              <w:t xml:space="preserve"> 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>(</w:t>
            </w:r>
            <w:r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 xml:space="preserve"> </w:t>
            </w:r>
            <w:r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資產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59" w:type="dxa"/>
          </w:tcPr>
          <w:p w14:paraId="317384B8" w14:textId="4F84E52A" w:rsidR="00196381" w:rsidRPr="000A0D20" w:rsidRDefault="00196381" w:rsidP="002C005F">
            <w:pPr>
              <w:jc w:val="right"/>
              <w:rPr>
                <w:color w:val="FF0000"/>
              </w:rPr>
            </w:pPr>
            <w:r w:rsidRPr="000A0D20">
              <w:rPr>
                <w:color w:val="FF0000"/>
              </w:rPr>
              <w:t>60,000</w:t>
            </w:r>
          </w:p>
        </w:tc>
        <w:tc>
          <w:tcPr>
            <w:tcW w:w="1665" w:type="dxa"/>
            <w:gridSpan w:val="2"/>
            <w:tcBorders>
              <w:left w:val="nil"/>
            </w:tcBorders>
          </w:tcPr>
          <w:p w14:paraId="37B7543F" w14:textId="77777777" w:rsidR="00196381" w:rsidRPr="000A0D20" w:rsidRDefault="00196381" w:rsidP="002C005F">
            <w:pPr>
              <w:jc w:val="right"/>
              <w:rPr>
                <w:color w:val="FF0000"/>
              </w:rPr>
            </w:pPr>
          </w:p>
        </w:tc>
      </w:tr>
      <w:tr w:rsidR="00196381" w:rsidRPr="00A02900" w14:paraId="50C3AF8D" w14:textId="77777777" w:rsidTr="00E97229">
        <w:trPr>
          <w:trHeight w:val="409"/>
        </w:trPr>
        <w:tc>
          <w:tcPr>
            <w:tcW w:w="6946" w:type="dxa"/>
          </w:tcPr>
          <w:p w14:paraId="0318FF6E" w14:textId="05011EE6" w:rsidR="00196381" w:rsidRPr="000A0D20" w:rsidRDefault="001F6F6E" w:rsidP="002C005F">
            <w:r>
              <w:rPr>
                <w:rFonts w:ascii="新細明體" w:eastAsia="新細明體" w:hAnsi="新細明體" w:cs="新細明體" w:hint="eastAsia"/>
                <w:lang w:eastAsia="zh-CN"/>
              </w:rPr>
              <w:t>資本</w:t>
            </w:r>
          </w:p>
        </w:tc>
        <w:tc>
          <w:tcPr>
            <w:tcW w:w="1559" w:type="dxa"/>
          </w:tcPr>
          <w:p w14:paraId="710BD55B" w14:textId="77777777" w:rsidR="00196381" w:rsidRPr="000A0D20" w:rsidRDefault="00196381" w:rsidP="002C005F">
            <w:pPr>
              <w:jc w:val="right"/>
              <w:rPr>
                <w:color w:val="FF0000"/>
              </w:rPr>
            </w:pPr>
          </w:p>
        </w:tc>
        <w:tc>
          <w:tcPr>
            <w:tcW w:w="1665" w:type="dxa"/>
            <w:gridSpan w:val="2"/>
            <w:tcBorders>
              <w:left w:val="nil"/>
            </w:tcBorders>
          </w:tcPr>
          <w:p w14:paraId="6E04FF51" w14:textId="3A2ACA15" w:rsidR="00196381" w:rsidRPr="000A0D20" w:rsidRDefault="00196381" w:rsidP="002C005F">
            <w:pPr>
              <w:jc w:val="right"/>
              <w:rPr>
                <w:color w:val="FF0000"/>
              </w:rPr>
            </w:pPr>
            <w:r w:rsidRPr="000A0D20">
              <w:rPr>
                <w:color w:val="FF0000"/>
              </w:rPr>
              <w:t>190,000</w:t>
            </w:r>
          </w:p>
        </w:tc>
      </w:tr>
      <w:tr w:rsidR="00196381" w:rsidRPr="00A02900" w14:paraId="1B833183" w14:textId="77777777" w:rsidTr="00E97229">
        <w:trPr>
          <w:trHeight w:val="423"/>
        </w:trPr>
        <w:tc>
          <w:tcPr>
            <w:tcW w:w="6946" w:type="dxa"/>
          </w:tcPr>
          <w:p w14:paraId="7E328810" w14:textId="649EB63D" w:rsidR="00196381" w:rsidRPr="005A0A75" w:rsidRDefault="008B430D" w:rsidP="002C005F">
            <w:pPr>
              <w:rPr>
                <w:rFonts w:eastAsia="DengXian"/>
              </w:rPr>
            </w:pPr>
            <w:r>
              <w:rPr>
                <w:rFonts w:ascii="新細明體" w:eastAsia="新細明體" w:hAnsi="新細明體" w:cs="新細明體" w:hint="eastAsia"/>
                <w:lang w:eastAsia="zh-CN"/>
              </w:rPr>
              <w:t>購貨</w:t>
            </w:r>
            <w:r w:rsidR="005A0A75" w:rsidRPr="0067652F">
              <w:rPr>
                <w:i/>
                <w:color w:val="FF0000"/>
                <w:sz w:val="20"/>
                <w:lang w:eastAsia="zh-CN"/>
              </w:rPr>
              <w:t>(</w:t>
            </w:r>
            <w:r w:rsidR="005A0A75" w:rsidRPr="0067652F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費用</w:t>
            </w:r>
            <w:r w:rsidR="005A0A75" w:rsidRPr="0067652F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59" w:type="dxa"/>
          </w:tcPr>
          <w:p w14:paraId="739AD7D4" w14:textId="12E6F675" w:rsidR="00196381" w:rsidRPr="000A0D20" w:rsidRDefault="00196381" w:rsidP="002C005F">
            <w:pPr>
              <w:jc w:val="right"/>
              <w:rPr>
                <w:color w:val="FF0000"/>
              </w:rPr>
            </w:pPr>
            <w:r w:rsidRPr="000A0D20">
              <w:rPr>
                <w:color w:val="FF0000"/>
              </w:rPr>
              <w:t>200,000</w:t>
            </w:r>
          </w:p>
        </w:tc>
        <w:tc>
          <w:tcPr>
            <w:tcW w:w="1665" w:type="dxa"/>
            <w:gridSpan w:val="2"/>
            <w:tcBorders>
              <w:left w:val="nil"/>
            </w:tcBorders>
          </w:tcPr>
          <w:p w14:paraId="1656D056" w14:textId="77777777" w:rsidR="00196381" w:rsidRPr="000A0D20" w:rsidRDefault="00196381" w:rsidP="002C005F">
            <w:pPr>
              <w:jc w:val="right"/>
              <w:rPr>
                <w:color w:val="FF0000"/>
              </w:rPr>
            </w:pPr>
          </w:p>
        </w:tc>
      </w:tr>
      <w:tr w:rsidR="00196381" w:rsidRPr="00A02900" w14:paraId="0874180E" w14:textId="77777777" w:rsidTr="00E97229">
        <w:trPr>
          <w:trHeight w:val="423"/>
        </w:trPr>
        <w:tc>
          <w:tcPr>
            <w:tcW w:w="6946" w:type="dxa"/>
          </w:tcPr>
          <w:p w14:paraId="130F1FE5" w14:textId="42D0C2DB" w:rsidR="00196381" w:rsidRPr="000A0D20" w:rsidRDefault="00F1141C" w:rsidP="002C005F">
            <w:r>
              <w:rPr>
                <w:rFonts w:ascii="新細明體" w:eastAsia="新細明體" w:hAnsi="新細明體" w:cs="新細明體" w:hint="eastAsia"/>
                <w:lang w:eastAsia="zh-CN"/>
              </w:rPr>
              <w:t>應付貨款</w:t>
            </w:r>
            <w:r w:rsidR="00196381" w:rsidRPr="000A0D20">
              <w:rPr>
                <w:lang w:eastAsia="zh-CN"/>
              </w:rPr>
              <w:t xml:space="preserve"> 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>(</w:t>
            </w:r>
            <w:r w:rsidR="00942A2D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 xml:space="preserve"> </w:t>
            </w:r>
            <w:r w:rsidR="00942A2D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負債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59" w:type="dxa"/>
          </w:tcPr>
          <w:p w14:paraId="46475B99" w14:textId="77777777" w:rsidR="00196381" w:rsidRPr="000A0D20" w:rsidRDefault="00196381" w:rsidP="002C005F">
            <w:pPr>
              <w:jc w:val="right"/>
              <w:rPr>
                <w:color w:val="FF0000"/>
              </w:rPr>
            </w:pPr>
          </w:p>
        </w:tc>
        <w:tc>
          <w:tcPr>
            <w:tcW w:w="1665" w:type="dxa"/>
            <w:gridSpan w:val="2"/>
            <w:tcBorders>
              <w:left w:val="nil"/>
            </w:tcBorders>
          </w:tcPr>
          <w:p w14:paraId="3A91DA65" w14:textId="045233FA" w:rsidR="00196381" w:rsidRPr="000A0D20" w:rsidRDefault="00196381" w:rsidP="002C005F">
            <w:pPr>
              <w:jc w:val="right"/>
              <w:rPr>
                <w:color w:val="FF0000"/>
              </w:rPr>
            </w:pPr>
            <w:r w:rsidRPr="000A0D20">
              <w:rPr>
                <w:color w:val="FF0000"/>
              </w:rPr>
              <w:t>180,000</w:t>
            </w:r>
          </w:p>
        </w:tc>
      </w:tr>
      <w:tr w:rsidR="00196381" w:rsidRPr="00A02900" w14:paraId="566AA108" w14:textId="77777777" w:rsidTr="00E97229">
        <w:trPr>
          <w:trHeight w:val="409"/>
        </w:trPr>
        <w:tc>
          <w:tcPr>
            <w:tcW w:w="6946" w:type="dxa"/>
          </w:tcPr>
          <w:p w14:paraId="68CB8FE0" w14:textId="2D66C0CB" w:rsidR="00196381" w:rsidRPr="000A0D20" w:rsidRDefault="001F6F6E" w:rsidP="002C005F">
            <w:r>
              <w:rPr>
                <w:rFonts w:ascii="新細明體" w:eastAsia="新細明體" w:hAnsi="新細明體" w:cs="新細明體" w:hint="eastAsia"/>
                <w:lang w:eastAsia="zh-CN"/>
              </w:rPr>
              <w:t>提用</w:t>
            </w:r>
          </w:p>
        </w:tc>
        <w:tc>
          <w:tcPr>
            <w:tcW w:w="1559" w:type="dxa"/>
          </w:tcPr>
          <w:p w14:paraId="645B6674" w14:textId="3D6C6A05" w:rsidR="00196381" w:rsidRPr="000A0D20" w:rsidRDefault="00196381" w:rsidP="002C005F">
            <w:pPr>
              <w:jc w:val="right"/>
              <w:rPr>
                <w:color w:val="FF0000"/>
              </w:rPr>
            </w:pPr>
            <w:r w:rsidRPr="000A0D20">
              <w:rPr>
                <w:color w:val="FF0000"/>
              </w:rPr>
              <w:t>40,000</w:t>
            </w:r>
          </w:p>
        </w:tc>
        <w:tc>
          <w:tcPr>
            <w:tcW w:w="1665" w:type="dxa"/>
            <w:gridSpan w:val="2"/>
            <w:tcBorders>
              <w:left w:val="nil"/>
            </w:tcBorders>
          </w:tcPr>
          <w:p w14:paraId="2176676E" w14:textId="77777777" w:rsidR="00196381" w:rsidRPr="000A0D20" w:rsidRDefault="00196381" w:rsidP="002C005F">
            <w:pPr>
              <w:jc w:val="right"/>
              <w:rPr>
                <w:color w:val="FF0000"/>
              </w:rPr>
            </w:pPr>
          </w:p>
        </w:tc>
      </w:tr>
      <w:tr w:rsidR="00196381" w:rsidRPr="00A02900" w14:paraId="5EC97C9B" w14:textId="77777777" w:rsidTr="00E97229">
        <w:trPr>
          <w:trHeight w:val="423"/>
        </w:trPr>
        <w:tc>
          <w:tcPr>
            <w:tcW w:w="6946" w:type="dxa"/>
          </w:tcPr>
          <w:p w14:paraId="53B080FA" w14:textId="195F76EE" w:rsidR="00196381" w:rsidRPr="000A0D20" w:rsidRDefault="00942A2D" w:rsidP="002C005F">
            <w:r>
              <w:rPr>
                <w:rFonts w:ascii="新細明體" w:eastAsia="新細明體" w:hAnsi="新細明體" w:cs="新細明體" w:hint="eastAsia"/>
                <w:lang w:eastAsia="zh-CN"/>
              </w:rPr>
              <w:t>租金</w:t>
            </w:r>
            <w:r w:rsidR="00196381" w:rsidRPr="000A0D20">
              <w:rPr>
                <w:lang w:eastAsia="zh-CN"/>
              </w:rPr>
              <w:t xml:space="preserve"> 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>(</w:t>
            </w:r>
            <w:r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 xml:space="preserve"> </w:t>
            </w:r>
            <w:r w:rsidR="001F6F6E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費用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59" w:type="dxa"/>
          </w:tcPr>
          <w:p w14:paraId="3550E531" w14:textId="767AE715" w:rsidR="00196381" w:rsidRPr="000A0D20" w:rsidRDefault="00196381" w:rsidP="002C005F">
            <w:pPr>
              <w:jc w:val="right"/>
              <w:rPr>
                <w:color w:val="FF0000"/>
              </w:rPr>
            </w:pPr>
            <w:r w:rsidRPr="000A0D20">
              <w:rPr>
                <w:color w:val="FF0000"/>
              </w:rPr>
              <w:t>30,000</w:t>
            </w:r>
          </w:p>
        </w:tc>
        <w:tc>
          <w:tcPr>
            <w:tcW w:w="1665" w:type="dxa"/>
            <w:gridSpan w:val="2"/>
            <w:tcBorders>
              <w:left w:val="nil"/>
            </w:tcBorders>
          </w:tcPr>
          <w:p w14:paraId="7B7551A1" w14:textId="77777777" w:rsidR="00196381" w:rsidRPr="000A0D20" w:rsidRDefault="00196381" w:rsidP="002C005F">
            <w:pPr>
              <w:jc w:val="right"/>
              <w:rPr>
                <w:color w:val="FF0000"/>
              </w:rPr>
            </w:pPr>
          </w:p>
        </w:tc>
      </w:tr>
      <w:tr w:rsidR="00196381" w:rsidRPr="00A02900" w14:paraId="5D957303" w14:textId="77777777" w:rsidTr="00E97229">
        <w:trPr>
          <w:trHeight w:val="423"/>
        </w:trPr>
        <w:tc>
          <w:tcPr>
            <w:tcW w:w="6946" w:type="dxa"/>
          </w:tcPr>
          <w:p w14:paraId="72BE2E88" w14:textId="15418C69" w:rsidR="00196381" w:rsidRPr="000A0D20" w:rsidRDefault="00942A2D" w:rsidP="002C005F">
            <w:r>
              <w:rPr>
                <w:rFonts w:ascii="新細明體" w:eastAsia="新細明體" w:hAnsi="新細明體" w:cs="新細明體" w:hint="eastAsia"/>
                <w:lang w:eastAsia="zh-CN"/>
              </w:rPr>
              <w:lastRenderedPageBreak/>
              <w:t>銷貨運費</w:t>
            </w:r>
            <w:r w:rsidR="00196381" w:rsidRPr="000A0D20">
              <w:rPr>
                <w:lang w:eastAsia="zh-CN"/>
              </w:rPr>
              <w:t xml:space="preserve"> 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>(</w:t>
            </w:r>
            <w:r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 xml:space="preserve"> </w:t>
            </w:r>
            <w:r w:rsidR="001F6F6E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費用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59" w:type="dxa"/>
          </w:tcPr>
          <w:p w14:paraId="050C0AA6" w14:textId="14C77D9B" w:rsidR="00196381" w:rsidRPr="000A0D20" w:rsidRDefault="00196381" w:rsidP="002C005F">
            <w:pPr>
              <w:jc w:val="right"/>
              <w:rPr>
                <w:color w:val="FF0000"/>
              </w:rPr>
            </w:pPr>
            <w:r w:rsidRPr="000A0D20">
              <w:rPr>
                <w:color w:val="FF0000"/>
              </w:rPr>
              <w:t>70,620</w:t>
            </w:r>
          </w:p>
        </w:tc>
        <w:tc>
          <w:tcPr>
            <w:tcW w:w="1665" w:type="dxa"/>
            <w:gridSpan w:val="2"/>
            <w:tcBorders>
              <w:left w:val="nil"/>
            </w:tcBorders>
          </w:tcPr>
          <w:p w14:paraId="3A0143DE" w14:textId="77777777" w:rsidR="00196381" w:rsidRPr="000A0D20" w:rsidRDefault="00196381" w:rsidP="002C005F">
            <w:pPr>
              <w:jc w:val="right"/>
              <w:rPr>
                <w:color w:val="FF0000"/>
              </w:rPr>
            </w:pPr>
          </w:p>
        </w:tc>
      </w:tr>
      <w:tr w:rsidR="00196381" w:rsidRPr="00A02900" w14:paraId="7502C192" w14:textId="77777777" w:rsidTr="00E97229">
        <w:trPr>
          <w:trHeight w:val="423"/>
        </w:trPr>
        <w:tc>
          <w:tcPr>
            <w:tcW w:w="6946" w:type="dxa"/>
          </w:tcPr>
          <w:p w14:paraId="496A3259" w14:textId="2DA10CA7" w:rsidR="00196381" w:rsidRPr="000A0D20" w:rsidRDefault="008B430D" w:rsidP="002C005F">
            <w:r>
              <w:rPr>
                <w:rFonts w:ascii="新細明體" w:eastAsia="新細明體" w:hAnsi="新細明體" w:cs="新細明體" w:hint="eastAsia"/>
                <w:lang w:eastAsia="zh-CN"/>
              </w:rPr>
              <w:t>購貨退出</w:t>
            </w:r>
            <w:r w:rsidR="00D019DE" w:rsidRPr="000A0D20">
              <w:rPr>
                <w:i/>
                <w:color w:val="FF0000"/>
                <w:sz w:val="20"/>
                <w:lang w:eastAsia="zh-CN"/>
              </w:rPr>
              <w:t xml:space="preserve"> </w:t>
            </w:r>
          </w:p>
        </w:tc>
        <w:tc>
          <w:tcPr>
            <w:tcW w:w="1559" w:type="dxa"/>
          </w:tcPr>
          <w:p w14:paraId="0A1A6EA1" w14:textId="77777777" w:rsidR="00196381" w:rsidRPr="000A0D20" w:rsidRDefault="00196381" w:rsidP="002C005F">
            <w:pPr>
              <w:jc w:val="right"/>
              <w:rPr>
                <w:color w:val="FF0000"/>
              </w:rPr>
            </w:pPr>
          </w:p>
        </w:tc>
        <w:tc>
          <w:tcPr>
            <w:tcW w:w="1665" w:type="dxa"/>
            <w:gridSpan w:val="2"/>
            <w:tcBorders>
              <w:left w:val="nil"/>
            </w:tcBorders>
          </w:tcPr>
          <w:p w14:paraId="3312D85A" w14:textId="25BB0BBB" w:rsidR="00196381" w:rsidRPr="000A0D20" w:rsidRDefault="00196381" w:rsidP="002C005F">
            <w:pPr>
              <w:jc w:val="right"/>
              <w:rPr>
                <w:color w:val="FF0000"/>
              </w:rPr>
            </w:pPr>
            <w:r w:rsidRPr="000A0D20">
              <w:rPr>
                <w:color w:val="FF0000"/>
              </w:rPr>
              <w:t>2,660</w:t>
            </w:r>
          </w:p>
        </w:tc>
      </w:tr>
      <w:tr w:rsidR="00196381" w:rsidRPr="00A02900" w14:paraId="29ECEA9A" w14:textId="77777777" w:rsidTr="00E97229">
        <w:trPr>
          <w:trHeight w:val="409"/>
        </w:trPr>
        <w:tc>
          <w:tcPr>
            <w:tcW w:w="6946" w:type="dxa"/>
          </w:tcPr>
          <w:p w14:paraId="05C8E5D2" w14:textId="13A1700D" w:rsidR="00196381" w:rsidRPr="000A0D20" w:rsidRDefault="008F0086" w:rsidP="002C005F">
            <w:r>
              <w:rPr>
                <w:rFonts w:ascii="新細明體" w:eastAsia="新細明體" w:hAnsi="新細明體" w:cs="新細明體" w:hint="eastAsia"/>
                <w:lang w:eastAsia="zh-CN"/>
              </w:rPr>
              <w:t>銷貨退回</w:t>
            </w:r>
            <w:r w:rsidR="00D019DE" w:rsidRPr="000A0D20">
              <w:rPr>
                <w:i/>
                <w:color w:val="FF0000"/>
                <w:sz w:val="20"/>
                <w:lang w:eastAsia="zh-CN"/>
              </w:rPr>
              <w:t xml:space="preserve"> </w:t>
            </w:r>
          </w:p>
        </w:tc>
        <w:tc>
          <w:tcPr>
            <w:tcW w:w="1559" w:type="dxa"/>
          </w:tcPr>
          <w:p w14:paraId="07254C6F" w14:textId="68EE196E" w:rsidR="00196381" w:rsidRPr="000A0D20" w:rsidRDefault="00196381" w:rsidP="002C005F">
            <w:pPr>
              <w:jc w:val="right"/>
              <w:rPr>
                <w:color w:val="FF0000"/>
              </w:rPr>
            </w:pPr>
            <w:r w:rsidRPr="000A0D20">
              <w:rPr>
                <w:color w:val="FF0000"/>
              </w:rPr>
              <w:t>6,540</w:t>
            </w:r>
          </w:p>
        </w:tc>
        <w:tc>
          <w:tcPr>
            <w:tcW w:w="1665" w:type="dxa"/>
            <w:gridSpan w:val="2"/>
            <w:tcBorders>
              <w:left w:val="nil"/>
            </w:tcBorders>
          </w:tcPr>
          <w:p w14:paraId="3CF1F912" w14:textId="77777777" w:rsidR="00196381" w:rsidRPr="000A0D20" w:rsidRDefault="00196381" w:rsidP="002C005F">
            <w:pPr>
              <w:jc w:val="right"/>
              <w:rPr>
                <w:color w:val="FF0000"/>
              </w:rPr>
            </w:pPr>
          </w:p>
        </w:tc>
      </w:tr>
      <w:tr w:rsidR="00196381" w:rsidRPr="00A02900" w14:paraId="4C00C137" w14:textId="77777777" w:rsidTr="00E97229">
        <w:trPr>
          <w:trHeight w:val="423"/>
        </w:trPr>
        <w:tc>
          <w:tcPr>
            <w:tcW w:w="6946" w:type="dxa"/>
          </w:tcPr>
          <w:p w14:paraId="00F0DF3B" w14:textId="6001D5EE" w:rsidR="00196381" w:rsidRPr="000A0D20" w:rsidRDefault="00466CAC">
            <w:r>
              <w:rPr>
                <w:rFonts w:ascii="新細明體" w:eastAsia="新細明體" w:hAnsi="新細明體" w:cs="新細明體" w:hint="eastAsia"/>
                <w:lang w:eastAsia="zh-CN"/>
              </w:rPr>
              <w:t>購貨折扣</w:t>
            </w:r>
            <w:r w:rsidR="00196381" w:rsidRPr="000A0D20">
              <w:rPr>
                <w:lang w:eastAsia="zh-CN"/>
              </w:rPr>
              <w:t xml:space="preserve"> 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>(</w:t>
            </w:r>
            <w:r w:rsidR="00942A2D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 xml:space="preserve"> </w:t>
            </w:r>
            <w:r w:rsidR="001F6F6E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收益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59" w:type="dxa"/>
          </w:tcPr>
          <w:p w14:paraId="33B08046" w14:textId="77777777" w:rsidR="00196381" w:rsidRPr="000A0D20" w:rsidRDefault="00196381" w:rsidP="002C005F">
            <w:pPr>
              <w:jc w:val="right"/>
              <w:rPr>
                <w:color w:val="FF0000"/>
              </w:rPr>
            </w:pPr>
          </w:p>
        </w:tc>
        <w:tc>
          <w:tcPr>
            <w:tcW w:w="1665" w:type="dxa"/>
            <w:gridSpan w:val="2"/>
            <w:tcBorders>
              <w:left w:val="nil"/>
            </w:tcBorders>
          </w:tcPr>
          <w:p w14:paraId="1535CCDC" w14:textId="153ABBF5" w:rsidR="00196381" w:rsidRPr="000A0D20" w:rsidRDefault="00196381" w:rsidP="002C005F">
            <w:pPr>
              <w:jc w:val="right"/>
              <w:rPr>
                <w:color w:val="FF0000"/>
              </w:rPr>
            </w:pPr>
            <w:r w:rsidRPr="000A0D20">
              <w:rPr>
                <w:color w:val="FF0000"/>
              </w:rPr>
              <w:t>14,500</w:t>
            </w:r>
          </w:p>
        </w:tc>
      </w:tr>
      <w:tr w:rsidR="00196381" w:rsidRPr="00A02900" w14:paraId="52F88615" w14:textId="77777777" w:rsidTr="00E97229">
        <w:trPr>
          <w:trHeight w:val="423"/>
        </w:trPr>
        <w:tc>
          <w:tcPr>
            <w:tcW w:w="6946" w:type="dxa"/>
          </w:tcPr>
          <w:p w14:paraId="54014065" w14:textId="7484F2DB" w:rsidR="00196381" w:rsidRPr="000A0D20" w:rsidRDefault="002D424B" w:rsidP="002C005F">
            <w:r>
              <w:rPr>
                <w:rFonts w:ascii="新細明體" w:eastAsia="新細明體" w:hAnsi="新細明體" w:cs="新細明體" w:hint="eastAsia"/>
                <w:lang w:eastAsia="zh-CN"/>
              </w:rPr>
              <w:t>銷貨折扣</w:t>
            </w:r>
            <w:r w:rsidR="00196381" w:rsidRPr="000A0D20">
              <w:rPr>
                <w:lang w:eastAsia="zh-CN"/>
              </w:rPr>
              <w:t xml:space="preserve"> 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>(</w:t>
            </w:r>
            <w:r w:rsidR="00942A2D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 xml:space="preserve"> </w:t>
            </w:r>
            <w:r w:rsidR="001F6F6E"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費用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59" w:type="dxa"/>
          </w:tcPr>
          <w:p w14:paraId="4F1049F1" w14:textId="69E04E3E" w:rsidR="00196381" w:rsidRPr="000A0D20" w:rsidRDefault="00196381" w:rsidP="002C005F">
            <w:pPr>
              <w:jc w:val="right"/>
              <w:rPr>
                <w:color w:val="FF0000"/>
              </w:rPr>
            </w:pPr>
            <w:r w:rsidRPr="000A0D20">
              <w:rPr>
                <w:color w:val="FF0000"/>
              </w:rPr>
              <w:t>900</w:t>
            </w:r>
          </w:p>
        </w:tc>
        <w:tc>
          <w:tcPr>
            <w:tcW w:w="1665" w:type="dxa"/>
            <w:gridSpan w:val="2"/>
            <w:tcBorders>
              <w:left w:val="nil"/>
            </w:tcBorders>
          </w:tcPr>
          <w:p w14:paraId="3EF187EE" w14:textId="77777777" w:rsidR="00196381" w:rsidRPr="000A0D20" w:rsidRDefault="00196381" w:rsidP="002C005F">
            <w:pPr>
              <w:jc w:val="right"/>
              <w:rPr>
                <w:color w:val="FF0000"/>
              </w:rPr>
            </w:pPr>
          </w:p>
        </w:tc>
      </w:tr>
      <w:tr w:rsidR="00196381" w:rsidRPr="00A02900" w14:paraId="77C1CD3F" w14:textId="77777777" w:rsidTr="00E97229">
        <w:trPr>
          <w:trHeight w:val="409"/>
        </w:trPr>
        <w:tc>
          <w:tcPr>
            <w:tcW w:w="6946" w:type="dxa"/>
          </w:tcPr>
          <w:p w14:paraId="233CBE8E" w14:textId="12E8E6FF" w:rsidR="00196381" w:rsidRPr="000A0D20" w:rsidRDefault="00942A2D" w:rsidP="002C005F">
            <w:r>
              <w:rPr>
                <w:rFonts w:ascii="新細明體" w:eastAsia="新細明體" w:hAnsi="新細明體" w:cs="新細明體" w:hint="eastAsia"/>
                <w:lang w:eastAsia="zh-CN"/>
              </w:rPr>
              <w:t>租金</w:t>
            </w:r>
            <w:r w:rsidR="006B014A" w:rsidRPr="0065551F">
              <w:rPr>
                <w:rFonts w:ascii="新細明體" w:eastAsia="新細明體" w:hAnsi="新細明體" w:cs="新細明體" w:hint="eastAsia"/>
                <w:lang w:eastAsia="zh-CN"/>
              </w:rPr>
              <w:t>按金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>(</w:t>
            </w:r>
            <w:r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提示：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 xml:space="preserve"> </w:t>
            </w:r>
            <w:r>
              <w:rPr>
                <w:rFonts w:ascii="新細明體" w:eastAsia="新細明體" w:hAnsi="新細明體" w:cs="新細明體" w:hint="eastAsia"/>
                <w:i/>
                <w:color w:val="FF0000"/>
                <w:sz w:val="20"/>
                <w:lang w:eastAsia="zh-CN"/>
              </w:rPr>
              <w:t>資產</w:t>
            </w:r>
            <w:r w:rsidR="00196381" w:rsidRPr="000A0D20">
              <w:rPr>
                <w:i/>
                <w:color w:val="FF0000"/>
                <w:sz w:val="20"/>
                <w:lang w:eastAsia="zh-CN"/>
              </w:rPr>
              <w:t>)</w:t>
            </w:r>
          </w:p>
        </w:tc>
        <w:tc>
          <w:tcPr>
            <w:tcW w:w="1559" w:type="dxa"/>
          </w:tcPr>
          <w:p w14:paraId="6C6708C7" w14:textId="0A65D4E3" w:rsidR="00196381" w:rsidRPr="000A0D20" w:rsidRDefault="00196381" w:rsidP="002C005F">
            <w:pPr>
              <w:jc w:val="right"/>
              <w:rPr>
                <w:color w:val="FF0000"/>
              </w:rPr>
            </w:pPr>
            <w:r w:rsidRPr="000A0D20">
              <w:rPr>
                <w:color w:val="FF0000"/>
              </w:rPr>
              <w:t>93,000</w:t>
            </w:r>
          </w:p>
        </w:tc>
        <w:tc>
          <w:tcPr>
            <w:tcW w:w="1665" w:type="dxa"/>
            <w:gridSpan w:val="2"/>
            <w:tcBorders>
              <w:left w:val="nil"/>
            </w:tcBorders>
          </w:tcPr>
          <w:p w14:paraId="47C8A72A" w14:textId="77777777" w:rsidR="00196381" w:rsidRPr="000A0D20" w:rsidRDefault="00196381" w:rsidP="002C005F">
            <w:pPr>
              <w:jc w:val="right"/>
              <w:rPr>
                <w:color w:val="FF0000"/>
              </w:rPr>
            </w:pPr>
          </w:p>
        </w:tc>
      </w:tr>
      <w:tr w:rsidR="00763DF9" w:rsidRPr="00A02900" w14:paraId="4C094A16" w14:textId="77777777" w:rsidTr="00E97229">
        <w:trPr>
          <w:trHeight w:val="431"/>
        </w:trPr>
        <w:tc>
          <w:tcPr>
            <w:tcW w:w="6946" w:type="dxa"/>
          </w:tcPr>
          <w:p w14:paraId="60EBE5AB" w14:textId="77777777" w:rsidR="00763DF9" w:rsidRPr="000A0D20" w:rsidRDefault="00763DF9" w:rsidP="00763DF9"/>
        </w:tc>
        <w:tc>
          <w:tcPr>
            <w:tcW w:w="1559" w:type="dxa"/>
            <w:tcBorders>
              <w:top w:val="single" w:sz="4" w:space="0" w:color="auto"/>
              <w:bottom w:val="double" w:sz="4" w:space="0" w:color="auto"/>
            </w:tcBorders>
          </w:tcPr>
          <w:p w14:paraId="54D6ADA8" w14:textId="60BD6C68" w:rsidR="00763DF9" w:rsidRPr="000A0D20" w:rsidRDefault="00763DF9" w:rsidP="00763DF9">
            <w:pPr>
              <w:jc w:val="right"/>
            </w:pPr>
            <w:r w:rsidRPr="000A0D20">
              <w:t>621,060</w:t>
            </w:r>
          </w:p>
        </w:tc>
        <w:tc>
          <w:tcPr>
            <w:tcW w:w="1665" w:type="dxa"/>
            <w:gridSpan w:val="2"/>
            <w:tcBorders>
              <w:top w:val="single" w:sz="4" w:space="0" w:color="auto"/>
              <w:bottom w:val="double" w:sz="4" w:space="0" w:color="auto"/>
            </w:tcBorders>
          </w:tcPr>
          <w:p w14:paraId="4AD0EC62" w14:textId="4DCAF721" w:rsidR="00763DF9" w:rsidRPr="000A0D20" w:rsidRDefault="00763DF9" w:rsidP="00763DF9">
            <w:pPr>
              <w:jc w:val="right"/>
              <w:rPr>
                <w:color w:val="FF0000"/>
              </w:rPr>
            </w:pPr>
            <w:r w:rsidRPr="000A0D20">
              <w:rPr>
                <w:color w:val="FF0000"/>
              </w:rPr>
              <w:t>621,060</w:t>
            </w:r>
          </w:p>
        </w:tc>
      </w:tr>
    </w:tbl>
    <w:p w14:paraId="1C704971" w14:textId="77777777" w:rsidR="00582DEB" w:rsidRPr="00A02900" w:rsidRDefault="00582DEB" w:rsidP="00430AD9">
      <w:pPr>
        <w:pStyle w:val="ListParagraph"/>
        <w:ind w:left="567" w:hanging="567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718FB4FE" w14:textId="223E04BD" w:rsidR="0071469D" w:rsidRPr="005C39E5" w:rsidRDefault="00430AD9" w:rsidP="00C03377">
      <w:pPr>
        <w:pStyle w:val="ListParagraph"/>
        <w:spacing w:line="360" w:lineRule="auto"/>
        <w:ind w:left="567" w:hanging="567"/>
        <w:rPr>
          <w:rFonts w:ascii="Times New Roman" w:eastAsia="新細明體" w:hAnsi="Times New Roman" w:cs="Times New Roman"/>
          <w:sz w:val="24"/>
          <w:szCs w:val="24"/>
          <w:lang w:val="en-HK" w:eastAsia="zh-TW"/>
        </w:rPr>
      </w:pPr>
      <w:r w:rsidRPr="00A02900">
        <w:rPr>
          <w:rFonts w:ascii="Times New Roman" w:hAnsi="Times New Roman" w:cs="Times New Roman"/>
          <w:sz w:val="24"/>
          <w:szCs w:val="24"/>
          <w:lang w:eastAsia="zh-TW"/>
        </w:rPr>
        <w:t>(</w:t>
      </w:r>
      <w:r w:rsidR="009D552B" w:rsidRPr="00A02900">
        <w:rPr>
          <w:rFonts w:ascii="Times New Roman" w:hAnsi="Times New Roman" w:cs="Times New Roman"/>
          <w:sz w:val="24"/>
          <w:szCs w:val="24"/>
          <w:lang w:eastAsia="zh-TW"/>
        </w:rPr>
        <w:t>e</w:t>
      </w:r>
      <w:r w:rsidRPr="00A02900">
        <w:rPr>
          <w:rFonts w:ascii="Times New Roman" w:hAnsi="Times New Roman" w:cs="Times New Roman"/>
          <w:sz w:val="24"/>
          <w:szCs w:val="24"/>
          <w:lang w:eastAsia="zh-TW"/>
        </w:rPr>
        <w:t>)</w:t>
      </w:r>
      <w:r w:rsidR="00582DEB" w:rsidRPr="00A02900">
        <w:rPr>
          <w:lang w:eastAsia="zh-TW"/>
        </w:rPr>
        <w:t xml:space="preserve"> </w:t>
      </w:r>
      <w:r w:rsidR="00582DEB" w:rsidRPr="00A02900">
        <w:rPr>
          <w:lang w:eastAsia="zh-TW"/>
        </w:rPr>
        <w:tab/>
      </w:r>
      <w:r w:rsidR="006B014A" w:rsidRPr="005C39E5">
        <w:rPr>
          <w:rFonts w:ascii="Times New Roman" w:eastAsia="新細明體" w:hAnsi="Times New Roman" w:cs="Times New Roman"/>
          <w:sz w:val="24"/>
          <w:szCs w:val="24"/>
          <w:lang w:eastAsia="zh-TW"/>
        </w:rPr>
        <w:t>即使</w:t>
      </w:r>
      <w:r w:rsidR="00F20F5C" w:rsidRPr="00E97229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試算表中</w:t>
      </w:r>
      <w:r w:rsidR="006B014A" w:rsidRPr="005C39E5">
        <w:rPr>
          <w:rFonts w:ascii="Times New Roman" w:eastAsia="新細明體" w:hAnsi="Times New Roman" w:cs="Times New Roman"/>
          <w:sz w:val="24"/>
          <w:szCs w:val="24"/>
          <w:lang w:eastAsia="zh-TW"/>
        </w:rPr>
        <w:t>借方</w:t>
      </w:r>
      <w:r w:rsidR="00250738">
        <w:rPr>
          <w:rFonts w:ascii="Times New Roman" w:eastAsia="新細明體" w:hAnsi="Times New Roman" w:cs="Times New Roman" w:hint="eastAsia"/>
          <w:sz w:val="24"/>
          <w:szCs w:val="24"/>
          <w:lang w:eastAsia="zh-HK"/>
        </w:rPr>
        <w:t>結</w:t>
      </w:r>
      <w:r w:rsidR="006B014A" w:rsidRPr="005C39E5">
        <w:rPr>
          <w:rFonts w:ascii="Times New Roman" w:eastAsia="新細明體" w:hAnsi="Times New Roman" w:cs="Times New Roman"/>
          <w:sz w:val="24"/>
          <w:szCs w:val="24"/>
          <w:lang w:eastAsia="zh-TW"/>
        </w:rPr>
        <w:t>餘</w:t>
      </w:r>
      <w:r w:rsidR="00F20F5C">
        <w:rPr>
          <w:rFonts w:ascii="Times New Roman" w:eastAsia="新細明體" w:hAnsi="Times New Roman" w:cs="Times New Roman"/>
          <w:sz w:val="24"/>
          <w:szCs w:val="24"/>
          <w:lang w:eastAsia="zh-TW"/>
        </w:rPr>
        <w:t>與</w:t>
      </w:r>
      <w:r w:rsidR="006B014A" w:rsidRPr="005C39E5">
        <w:rPr>
          <w:rFonts w:ascii="Times New Roman" w:eastAsia="新細明體" w:hAnsi="Times New Roman" w:cs="Times New Roman"/>
          <w:sz w:val="24"/>
          <w:szCs w:val="24"/>
          <w:lang w:eastAsia="zh-TW"/>
        </w:rPr>
        <w:t>貸方</w:t>
      </w:r>
      <w:r w:rsidR="00250738">
        <w:rPr>
          <w:rFonts w:ascii="Times New Roman" w:eastAsia="新細明體" w:hAnsi="Times New Roman" w:cs="Times New Roman" w:hint="eastAsia"/>
          <w:sz w:val="24"/>
          <w:szCs w:val="24"/>
          <w:lang w:eastAsia="zh-HK"/>
        </w:rPr>
        <w:t>結</w:t>
      </w:r>
      <w:r w:rsidR="006B014A" w:rsidRPr="005C39E5">
        <w:rPr>
          <w:rFonts w:ascii="Times New Roman" w:eastAsia="新細明體" w:hAnsi="Times New Roman" w:cs="Times New Roman"/>
          <w:sz w:val="24"/>
          <w:szCs w:val="24"/>
          <w:lang w:eastAsia="zh-TW"/>
        </w:rPr>
        <w:t>餘</w:t>
      </w:r>
      <w:r w:rsidR="00F20F5C">
        <w:rPr>
          <w:rFonts w:ascii="Times New Roman" w:eastAsia="新細明體" w:hAnsi="Times New Roman" w:cs="Times New Roman"/>
          <w:sz w:val="24"/>
          <w:szCs w:val="24"/>
          <w:lang w:eastAsia="zh-TW"/>
        </w:rPr>
        <w:t>的</w:t>
      </w:r>
      <w:r w:rsidR="006B014A" w:rsidRPr="005C39E5">
        <w:rPr>
          <w:rFonts w:ascii="Times New Roman" w:eastAsia="新細明體" w:hAnsi="Times New Roman" w:cs="Times New Roman"/>
          <w:sz w:val="24"/>
          <w:szCs w:val="24"/>
          <w:lang w:eastAsia="zh-TW"/>
        </w:rPr>
        <w:t>總額</w:t>
      </w:r>
      <w:r w:rsidR="00F20F5C">
        <w:rPr>
          <w:rFonts w:ascii="Times New Roman" w:eastAsia="新細明體" w:hAnsi="Times New Roman" w:cs="Times New Roman"/>
          <w:sz w:val="24"/>
          <w:szCs w:val="24"/>
          <w:lang w:eastAsia="zh-TW"/>
        </w:rPr>
        <w:t>相同</w:t>
      </w:r>
      <w:r w:rsidR="006B014A" w:rsidRPr="005C39E5">
        <w:rPr>
          <w:rFonts w:ascii="Times New Roman" w:eastAsia="新細明體" w:hAnsi="Times New Roman" w:cs="Times New Roman"/>
          <w:sz w:val="24"/>
          <w:szCs w:val="24"/>
          <w:lang w:eastAsia="zh-TW"/>
        </w:rPr>
        <w:t>，會計</w:t>
      </w:r>
      <w:r w:rsidR="00F20F5C">
        <w:rPr>
          <w:rFonts w:ascii="Times New Roman" w:eastAsia="新細明體" w:hAnsi="Times New Roman" w:cs="Times New Roman"/>
          <w:sz w:val="24"/>
          <w:szCs w:val="24"/>
          <w:lang w:eastAsia="zh-TW"/>
        </w:rPr>
        <w:t>記</w:t>
      </w:r>
      <w:r w:rsidR="006B014A" w:rsidRPr="005C39E5">
        <w:rPr>
          <w:rFonts w:ascii="Times New Roman" w:eastAsia="新細明體" w:hAnsi="Times New Roman" w:cs="Times New Roman"/>
          <w:sz w:val="24"/>
          <w:szCs w:val="24"/>
          <w:lang w:eastAsia="zh-TW"/>
        </w:rPr>
        <w:t>錄中仍</w:t>
      </w:r>
      <w:r w:rsidR="00F20F5C">
        <w:rPr>
          <w:rFonts w:ascii="Times New Roman" w:eastAsia="新細明體" w:hAnsi="Times New Roman" w:cs="Times New Roman"/>
          <w:sz w:val="24"/>
          <w:szCs w:val="24"/>
          <w:lang w:eastAsia="zh-TW"/>
        </w:rPr>
        <w:t>然</w:t>
      </w:r>
      <w:r w:rsidR="006B014A" w:rsidRPr="005C39E5">
        <w:rPr>
          <w:rFonts w:ascii="Times New Roman" w:eastAsia="新細明體" w:hAnsi="Times New Roman" w:cs="Times New Roman"/>
          <w:sz w:val="24"/>
          <w:szCs w:val="24"/>
          <w:lang w:eastAsia="zh-TW"/>
        </w:rPr>
        <w:t>可能存在</w:t>
      </w:r>
      <w:r w:rsidR="006B014A" w:rsidRPr="005C39E5">
        <w:rPr>
          <w:rFonts w:ascii="Times New Roman" w:eastAsia="新細明體" w:hAnsi="Times New Roman" w:cs="Times New Roman"/>
          <w:color w:val="FF0000"/>
          <w:sz w:val="24"/>
          <w:szCs w:val="24"/>
          <w:u w:val="single"/>
          <w:lang w:eastAsia="zh-TW"/>
        </w:rPr>
        <w:t>錯誤</w:t>
      </w:r>
      <w:r w:rsidR="006B014A" w:rsidRPr="005C39E5">
        <w:rPr>
          <w:rFonts w:ascii="Times New Roman" w:eastAsia="新細明體" w:hAnsi="Times New Roman" w:cs="Times New Roman"/>
          <w:sz w:val="24"/>
          <w:szCs w:val="24"/>
          <w:lang w:eastAsia="zh-TW"/>
        </w:rPr>
        <w:t>或</w:t>
      </w:r>
      <w:r w:rsidR="006B014A" w:rsidRPr="005C39E5">
        <w:rPr>
          <w:rFonts w:ascii="Times New Roman" w:eastAsia="新細明體" w:hAnsi="Times New Roman" w:cs="Times New Roman"/>
          <w:color w:val="FF0000"/>
          <w:sz w:val="24"/>
          <w:szCs w:val="24"/>
          <w:u w:val="single"/>
          <w:lang w:eastAsia="zh-TW"/>
        </w:rPr>
        <w:t>遺漏</w:t>
      </w:r>
      <w:r w:rsidR="006B014A" w:rsidRPr="005C39E5">
        <w:rPr>
          <w:rFonts w:ascii="Times New Roman" w:eastAsia="新細明體" w:hAnsi="Times New Roman" w:cs="Times New Roman"/>
          <w:sz w:val="24"/>
          <w:szCs w:val="24"/>
          <w:lang w:eastAsia="zh-TW"/>
        </w:rPr>
        <w:t>。</w:t>
      </w:r>
    </w:p>
    <w:p w14:paraId="72BB7E93" w14:textId="26BA16C1" w:rsidR="00E63452" w:rsidRPr="005C39E5" w:rsidRDefault="00E63452" w:rsidP="00C03377">
      <w:pPr>
        <w:pStyle w:val="ListParagraph"/>
        <w:spacing w:line="360" w:lineRule="auto"/>
        <w:ind w:left="567" w:hanging="567"/>
        <w:rPr>
          <w:rFonts w:ascii="Times New Roman" w:eastAsia="新細明體" w:hAnsi="Times New Roman" w:cs="Times New Roman"/>
          <w:sz w:val="24"/>
          <w:szCs w:val="24"/>
          <w:lang w:eastAsia="zh-TW"/>
        </w:rPr>
      </w:pPr>
      <w:r w:rsidRPr="005C39E5">
        <w:rPr>
          <w:rFonts w:ascii="Times New Roman" w:eastAsia="新細明體" w:hAnsi="Times New Roman" w:cs="Times New Roman"/>
          <w:sz w:val="24"/>
          <w:szCs w:val="24"/>
          <w:lang w:eastAsia="zh-TW"/>
        </w:rPr>
        <w:tab/>
      </w:r>
      <w:r w:rsidR="006B014A" w:rsidRPr="005C39E5">
        <w:rPr>
          <w:rFonts w:ascii="Times New Roman" w:eastAsia="新細明體" w:hAnsi="Times New Roman" w:cs="Times New Roman"/>
          <w:sz w:val="24"/>
          <w:szCs w:val="24"/>
          <w:lang w:eastAsia="zh-TW"/>
        </w:rPr>
        <w:t>情</w:t>
      </w:r>
      <w:r w:rsidR="005C39E5" w:rsidRPr="005C39E5">
        <w:rPr>
          <w:rFonts w:ascii="Times New Roman" w:eastAsia="新細明體" w:hAnsi="Times New Roman" w:cs="Times New Roman"/>
          <w:sz w:val="24"/>
          <w:szCs w:val="24"/>
          <w:lang w:eastAsia="zh-TW"/>
        </w:rPr>
        <w:t>境</w:t>
      </w:r>
      <w:r w:rsidRPr="005C39E5">
        <w:rPr>
          <w:rFonts w:ascii="Times New Roman" w:eastAsia="新細明體" w:hAnsi="Times New Roman" w:cs="Times New Roman"/>
          <w:sz w:val="24"/>
          <w:szCs w:val="24"/>
          <w:lang w:eastAsia="zh-TW"/>
        </w:rPr>
        <w:t>2</w:t>
      </w:r>
      <w:r w:rsidR="006B014A" w:rsidRPr="005C39E5">
        <w:rPr>
          <w:rFonts w:ascii="Times New Roman" w:eastAsia="新細明體" w:hAnsi="Times New Roman" w:cs="Times New Roman"/>
          <w:sz w:val="24"/>
          <w:szCs w:val="24"/>
          <w:lang w:eastAsia="zh-TW"/>
        </w:rPr>
        <w:t>是一個</w:t>
      </w:r>
      <w:r w:rsidR="005C39E5" w:rsidRPr="005C39E5">
        <w:rPr>
          <w:rFonts w:ascii="Times New Roman" w:eastAsia="新細明體" w:hAnsi="Times New Roman" w:cs="Times New Roman"/>
          <w:sz w:val="24"/>
          <w:szCs w:val="24"/>
          <w:lang w:eastAsia="zh-TW"/>
        </w:rPr>
        <w:t>無法</w:t>
      </w:r>
      <w:r w:rsidR="00F20F5C">
        <w:rPr>
          <w:rFonts w:ascii="Times New Roman" w:eastAsia="新細明體" w:hAnsi="Times New Roman" w:cs="Times New Roman"/>
          <w:sz w:val="24"/>
          <w:szCs w:val="24"/>
          <w:lang w:eastAsia="zh-TW"/>
        </w:rPr>
        <w:t>在</w:t>
      </w:r>
      <w:r w:rsidR="006B014A" w:rsidRPr="005C39E5">
        <w:rPr>
          <w:rFonts w:ascii="Times New Roman" w:eastAsia="新細明體" w:hAnsi="Times New Roman" w:cs="Times New Roman"/>
          <w:sz w:val="24"/>
          <w:szCs w:val="24"/>
          <w:lang w:eastAsia="zh-TW"/>
        </w:rPr>
        <w:t>試算表</w:t>
      </w:r>
      <w:r w:rsidR="00F20F5C">
        <w:rPr>
          <w:rFonts w:ascii="Times New Roman" w:eastAsia="新細明體" w:hAnsi="Times New Roman" w:cs="Times New Roman"/>
          <w:sz w:val="24"/>
          <w:szCs w:val="24"/>
          <w:lang w:eastAsia="zh-TW"/>
        </w:rPr>
        <w:t>顯示</w:t>
      </w:r>
      <w:r w:rsidR="006B014A" w:rsidRPr="005C39E5">
        <w:rPr>
          <w:rFonts w:ascii="Times New Roman" w:eastAsia="新細明體" w:hAnsi="Times New Roman" w:cs="Times New Roman"/>
          <w:sz w:val="24"/>
          <w:szCs w:val="24"/>
          <w:lang w:eastAsia="zh-TW"/>
        </w:rPr>
        <w:t>的錯誤的例子</w:t>
      </w:r>
      <w:r w:rsidR="005C39E5" w:rsidRPr="005C39E5">
        <w:rPr>
          <w:rFonts w:ascii="Times New Roman" w:eastAsia="新細明體" w:hAnsi="Times New Roman" w:cs="Times New Roman"/>
          <w:sz w:val="24"/>
          <w:szCs w:val="24"/>
          <w:lang w:eastAsia="zh-TW"/>
        </w:rPr>
        <w:t>。</w:t>
      </w:r>
    </w:p>
    <w:tbl>
      <w:tblPr>
        <w:tblStyle w:val="TableGrid"/>
        <w:tblpPr w:leftFromText="180" w:rightFromText="180" w:vertAnchor="text" w:horzAnchor="margin" w:tblpXSpec="center" w:tblpY="292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8"/>
        <w:gridCol w:w="7031"/>
      </w:tblGrid>
      <w:tr w:rsidR="00E63452" w:rsidRPr="005C39E5" w14:paraId="7F3BD26A" w14:textId="77777777" w:rsidTr="00C03377"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</w:tcPr>
          <w:p w14:paraId="3AFACFA7" w14:textId="277F099C" w:rsidR="00362A26" w:rsidRPr="005C39E5" w:rsidRDefault="006B014A" w:rsidP="00362A26">
            <w:pPr>
              <w:ind w:hanging="110"/>
              <w:jc w:val="both"/>
              <w:rPr>
                <w:rFonts w:eastAsia="新細明體"/>
              </w:rPr>
            </w:pPr>
            <w:r w:rsidRPr="005C39E5">
              <w:rPr>
                <w:rFonts w:eastAsia="新細明體"/>
              </w:rPr>
              <w:t>情</w:t>
            </w:r>
            <w:r w:rsidR="005C39E5" w:rsidRPr="005C39E5">
              <w:rPr>
                <w:rFonts w:eastAsia="新細明體"/>
              </w:rPr>
              <w:t>境</w:t>
            </w:r>
            <w:r w:rsidR="00362A26" w:rsidRPr="005C39E5">
              <w:rPr>
                <w:rFonts w:eastAsia="新細明體"/>
              </w:rPr>
              <w:t>2:</w:t>
            </w:r>
          </w:p>
        </w:tc>
        <w:tc>
          <w:tcPr>
            <w:tcW w:w="7031" w:type="dxa"/>
            <w:tcBorders>
              <w:top w:val="nil"/>
              <w:left w:val="nil"/>
              <w:bottom w:val="nil"/>
              <w:right w:val="nil"/>
            </w:tcBorders>
          </w:tcPr>
          <w:p w14:paraId="42FD01D3" w14:textId="62794548" w:rsidR="00362A26" w:rsidRPr="005C39E5" w:rsidRDefault="005C39E5" w:rsidP="00362A26">
            <w:pPr>
              <w:jc w:val="both"/>
              <w:rPr>
                <w:rFonts w:eastAsia="新細明體"/>
              </w:rPr>
            </w:pPr>
            <w:r w:rsidRPr="005C39E5">
              <w:rPr>
                <w:rFonts w:eastAsia="新細明體"/>
              </w:rPr>
              <w:t>以支票支付雜費但沒有記錄在帳戶中。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9D552B" w:rsidRPr="00A02900" w14:paraId="0E615DF3" w14:textId="77777777" w:rsidTr="00503541">
        <w:tc>
          <w:tcPr>
            <w:tcW w:w="8465" w:type="dxa"/>
          </w:tcPr>
          <w:p w14:paraId="1163DD36" w14:textId="0DC33B7B" w:rsidR="009D552B" w:rsidRPr="00A02900" w:rsidRDefault="005C39E5" w:rsidP="009D552B">
            <w:pPr>
              <w:rPr>
                <w:b/>
                <w:bCs/>
              </w:rPr>
            </w:pPr>
            <w:r w:rsidRPr="00A02900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00608" behindDoc="0" locked="0" layoutInCell="1" allowOverlap="1" wp14:anchorId="5FBBE981" wp14:editId="67011639">
                      <wp:simplePos x="0" y="0"/>
                      <wp:positionH relativeFrom="column">
                        <wp:posOffset>-172085</wp:posOffset>
                      </wp:positionH>
                      <wp:positionV relativeFrom="paragraph">
                        <wp:posOffset>-329565</wp:posOffset>
                      </wp:positionV>
                      <wp:extent cx="4762765" cy="627787"/>
                      <wp:effectExtent l="0" t="0" r="19050" b="20320"/>
                      <wp:wrapNone/>
                      <wp:docPr id="214" name="Oval 2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62765" cy="627787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4A09689" id="Oval 214" o:spid="_x0000_s1026" style="position:absolute;margin-left:-13.55pt;margin-top:-25.95pt;width:375pt;height:49.45pt;z-index:252100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654EFB" w:rsidRPr="00A02900">
              <w:t xml:space="preserve">             </w:t>
            </w:r>
          </w:p>
          <w:p w14:paraId="462ED9AB" w14:textId="57186E15" w:rsidR="009D552B" w:rsidRPr="00A02900" w:rsidRDefault="000566E1" w:rsidP="00503541">
            <w:pPr>
              <w:jc w:val="both"/>
            </w:pPr>
            <w:r w:rsidRPr="00A02900">
              <w:rPr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102656" behindDoc="0" locked="0" layoutInCell="1" allowOverlap="1" wp14:anchorId="2E119116" wp14:editId="353B1762">
                      <wp:simplePos x="0" y="0"/>
                      <wp:positionH relativeFrom="column">
                        <wp:posOffset>64770</wp:posOffset>
                      </wp:positionH>
                      <wp:positionV relativeFrom="paragraph">
                        <wp:posOffset>352425</wp:posOffset>
                      </wp:positionV>
                      <wp:extent cx="5943600" cy="752475"/>
                      <wp:effectExtent l="0" t="0" r="19050" b="28575"/>
                      <wp:wrapSquare wrapText="bothSides"/>
                      <wp:docPr id="21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43600" cy="7524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BAFCF72" w14:textId="30D77DBC" w:rsidR="002F14A0" w:rsidRDefault="002F14A0">
                                  <w:pPr>
                                    <w:rPr>
                                      <w:rFonts w:asciiTheme="minorEastAsia" w:eastAsiaTheme="minorEastAsia" w:hAnsiTheme="minorEastAsia" w:cs="新細明體"/>
                                      <w:lang w:eastAsia="zh-HK"/>
                                    </w:rPr>
                                  </w:pPr>
                                  <w:r w:rsidRPr="0065551F">
                                    <w:rPr>
                                      <w:rFonts w:asciiTheme="minorEastAsia" w:eastAsiaTheme="minorEastAsia" w:hAnsiTheme="minorEastAsia" w:cs="新細明體" w:hint="eastAsia"/>
                                      <w:lang w:eastAsia="zh-HK"/>
                                    </w:rPr>
                                    <w:t>解說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 w:hint="eastAsia"/>
                                      <w:lang w:eastAsia="zh-HK"/>
                                    </w:rPr>
                                    <w:t>：</w:t>
                                  </w:r>
                                </w:p>
                                <w:p w14:paraId="2954823C" w14:textId="55FF6385" w:rsidR="002F14A0" w:rsidRPr="005C39E5" w:rsidRDefault="002F14A0">
                                  <w:pPr>
                                    <w:rPr>
                                      <w:rFonts w:ascii="Comic Sans MS" w:hAnsi="Comic Sans MS"/>
                                      <w:highlight w:val="green"/>
                                    </w:rPr>
                                  </w:pPr>
                                  <w:r>
                                    <w:rPr>
                                      <w:rFonts w:asciiTheme="minorEastAsia" w:eastAsiaTheme="minorEastAsia" w:hAnsiTheme="minorEastAsia" w:cs="新細明體" w:hint="eastAsia"/>
                                      <w:lang w:eastAsia="zh-HK"/>
                                    </w:rPr>
                                    <w:t>因為交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/>
                                      <w:lang w:eastAsia="zh-HK"/>
                                    </w:rPr>
                                    <w:t>易的借記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 w:hint="eastAsia"/>
                                      <w:lang w:eastAsia="zh-HK"/>
                                    </w:rPr>
                                    <w:t>分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/>
                                      <w:lang w:eastAsia="zh-HK"/>
                                    </w:rPr>
                                    <w:t>錄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 w:hint="eastAsia"/>
                                      <w:lang w:eastAsia="zh-HK"/>
                                    </w:rPr>
                                    <w:t>和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/>
                                      <w:lang w:eastAsia="zh-HK"/>
                                    </w:rPr>
                                    <w:t>貸記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 w:hint="eastAsia"/>
                                      <w:lang w:eastAsia="zh-HK"/>
                                    </w:rPr>
                                    <w:t>分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/>
                                      <w:lang w:eastAsia="zh-HK"/>
                                    </w:rPr>
                                    <w:t>錄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 w:hint="eastAsia"/>
                                      <w:lang w:eastAsia="zh-HK"/>
                                    </w:rPr>
                                    <w:t>均未入帳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/>
                                      <w:lang w:eastAsia="zh-HK"/>
                                    </w:rPr>
                                    <w:t>，試算表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 w:hint="eastAsia"/>
                                      <w:lang w:eastAsia="zh-HK"/>
                                    </w:rPr>
                                    <w:t>內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/>
                                      <w:lang w:eastAsia="zh-HK"/>
                                    </w:rPr>
                                    <w:t>借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 w:hint="eastAsia"/>
                                      <w:lang w:eastAsia="zh-HK"/>
                                    </w:rPr>
                                    <w:t>方和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/>
                                      <w:lang w:eastAsia="zh-HK"/>
                                    </w:rPr>
                                    <w:t>貸方</w:t>
                                  </w:r>
                                  <w:r>
                                    <w:rPr>
                                      <w:rFonts w:eastAsia="新細明體" w:hint="eastAsia"/>
                                      <w:lang w:eastAsia="zh-HK"/>
                                    </w:rPr>
                                    <w:t>結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 w:hint="eastAsia"/>
                                      <w:lang w:eastAsia="zh-HK"/>
                                    </w:rPr>
                                    <w:t>餘的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/>
                                      <w:lang w:eastAsia="zh-HK"/>
                                    </w:rPr>
                                    <w:t>總額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 w:hint="eastAsia"/>
                                      <w:lang w:eastAsia="zh-HK"/>
                                    </w:rPr>
                                    <w:t>仍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/>
                                      <w:lang w:eastAsia="zh-HK"/>
                                    </w:rPr>
                                    <w:t>然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 w:hint="eastAsia"/>
                                      <w:lang w:eastAsia="zh-HK"/>
                                    </w:rPr>
                                    <w:t>相等。因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/>
                                      <w:lang w:eastAsia="zh-HK"/>
                                    </w:rPr>
                                    <w:t>此，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 w:hint="eastAsia"/>
                                      <w:lang w:eastAsia="zh-HK"/>
                                    </w:rPr>
                                    <w:t>試</w:t>
                                  </w:r>
                                  <w:r>
                                    <w:rPr>
                                      <w:rFonts w:asciiTheme="minorEastAsia" w:eastAsiaTheme="minorEastAsia" w:hAnsiTheme="minorEastAsia" w:cs="新細明體"/>
                                      <w:lang w:eastAsia="zh-HK"/>
                                    </w:rPr>
                                    <w:t>算表未能找到會計記錄中所有</w:t>
                                  </w:r>
                                  <w:r w:rsidRPr="000F5FF3">
                                    <w:rPr>
                                      <w:rFonts w:eastAsiaTheme="minorEastAsia"/>
                                    </w:rPr>
                                    <w:t>錯誤或遺漏</w:t>
                                  </w:r>
                                  <w:r>
                                    <w:rPr>
                                      <w:rFonts w:eastAsiaTheme="minorEastAsia" w:hint="eastAsia"/>
                                    </w:rPr>
                                    <w:t>。</w:t>
                                  </w:r>
                                </w:p>
                                <w:p w14:paraId="0FA90A60" w14:textId="575E0EB3" w:rsidR="002F14A0" w:rsidRPr="00C03377" w:rsidRDefault="002F14A0">
                                  <w:pPr>
                                    <w:rPr>
                                      <w:rFonts w:ascii="Comic Sans MS" w:hAnsi="Comic Sans MS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119116" id="_x0000_s1042" type="#_x0000_t202" style="position:absolute;left:0;text-align:left;margin-left:5.1pt;margin-top:27.75pt;width:468pt;height:59.25pt;z-index:252102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">
                      <v:textbox>
                        <w:txbxContent>
                          <w:p w14:paraId="6BAFCF72" w14:textId="30D77DBC" w:rsidR="002F14A0" w:rsidRDefault="002F14A0">
                            <w:pPr>
                              <w:rPr>
                                <w:rFonts w:asciiTheme="minorEastAsia" w:eastAsiaTheme="minorEastAsia" w:hAnsiTheme="minorEastAsia" w:cs="新細明體"/>
                                <w:lang w:eastAsia="zh-HK"/>
                              </w:rPr>
                            </w:pPr>
                            <w:r w:rsidRPr="0065551F">
                              <w:rPr>
                                <w:rFonts w:asciiTheme="minorEastAsia" w:eastAsiaTheme="minorEastAsia" w:hAnsiTheme="minorEastAsia" w:cs="新細明體" w:hint="eastAsia"/>
                                <w:lang w:eastAsia="zh-HK"/>
                              </w:rPr>
                              <w:t>解說</w:t>
                            </w:r>
                            <w:r>
                              <w:rPr>
                                <w:rFonts w:asciiTheme="minorEastAsia" w:eastAsiaTheme="minorEastAsia" w:hAnsiTheme="minorEastAsia" w:cs="新細明體" w:hint="eastAsia"/>
                                <w:lang w:eastAsia="zh-HK"/>
                              </w:rPr>
                              <w:t>：</w:t>
                            </w:r>
                          </w:p>
                          <w:p w14:paraId="2954823C" w14:textId="55FF6385" w:rsidR="002F14A0" w:rsidRPr="005C39E5" w:rsidRDefault="002F14A0">
                            <w:pPr>
                              <w:rPr>
                                <w:rFonts w:ascii="Comic Sans MS" w:hAnsi="Comic Sans MS"/>
                                <w:highlight w:val="green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 w:cs="新細明體" w:hint="eastAsia"/>
                                <w:lang w:eastAsia="zh-HK"/>
                              </w:rPr>
                              <w:t>因為交</w:t>
                            </w:r>
                            <w:r>
                              <w:rPr>
                                <w:rFonts w:asciiTheme="minorEastAsia" w:eastAsiaTheme="minorEastAsia" w:hAnsiTheme="minorEastAsia" w:cs="新細明體"/>
                                <w:lang w:eastAsia="zh-HK"/>
                              </w:rPr>
                              <w:t>易的借記</w:t>
                            </w:r>
                            <w:r>
                              <w:rPr>
                                <w:rFonts w:asciiTheme="minorEastAsia" w:eastAsiaTheme="minorEastAsia" w:hAnsiTheme="minorEastAsia" w:cs="新細明體" w:hint="eastAsia"/>
                                <w:lang w:eastAsia="zh-HK"/>
                              </w:rPr>
                              <w:t>分</w:t>
                            </w:r>
                            <w:r>
                              <w:rPr>
                                <w:rFonts w:asciiTheme="minorEastAsia" w:eastAsiaTheme="minorEastAsia" w:hAnsiTheme="minorEastAsia" w:cs="新細明體"/>
                                <w:lang w:eastAsia="zh-HK"/>
                              </w:rPr>
                              <w:t>錄</w:t>
                            </w:r>
                            <w:r>
                              <w:rPr>
                                <w:rFonts w:asciiTheme="minorEastAsia" w:eastAsiaTheme="minorEastAsia" w:hAnsiTheme="minorEastAsia" w:cs="新細明體" w:hint="eastAsia"/>
                                <w:lang w:eastAsia="zh-HK"/>
                              </w:rPr>
                              <w:t>和</w:t>
                            </w:r>
                            <w:r>
                              <w:rPr>
                                <w:rFonts w:asciiTheme="minorEastAsia" w:eastAsiaTheme="minorEastAsia" w:hAnsiTheme="minorEastAsia" w:cs="新細明體"/>
                                <w:lang w:eastAsia="zh-HK"/>
                              </w:rPr>
                              <w:t>貸記</w:t>
                            </w:r>
                            <w:r>
                              <w:rPr>
                                <w:rFonts w:asciiTheme="minorEastAsia" w:eastAsiaTheme="minorEastAsia" w:hAnsiTheme="minorEastAsia" w:cs="新細明體" w:hint="eastAsia"/>
                                <w:lang w:eastAsia="zh-HK"/>
                              </w:rPr>
                              <w:t>分</w:t>
                            </w:r>
                            <w:r>
                              <w:rPr>
                                <w:rFonts w:asciiTheme="minorEastAsia" w:eastAsiaTheme="minorEastAsia" w:hAnsiTheme="minorEastAsia" w:cs="新細明體"/>
                                <w:lang w:eastAsia="zh-HK"/>
                              </w:rPr>
                              <w:t>錄</w:t>
                            </w:r>
                            <w:r>
                              <w:rPr>
                                <w:rFonts w:asciiTheme="minorEastAsia" w:eastAsiaTheme="minorEastAsia" w:hAnsiTheme="minorEastAsia" w:cs="新細明體" w:hint="eastAsia"/>
                                <w:lang w:eastAsia="zh-HK"/>
                              </w:rPr>
                              <w:t>均未入帳</w:t>
                            </w:r>
                            <w:r>
                              <w:rPr>
                                <w:rFonts w:asciiTheme="minorEastAsia" w:eastAsiaTheme="minorEastAsia" w:hAnsiTheme="minorEastAsia" w:cs="新細明體"/>
                                <w:lang w:eastAsia="zh-HK"/>
                              </w:rPr>
                              <w:t>，試算表</w:t>
                            </w:r>
                            <w:r>
                              <w:rPr>
                                <w:rFonts w:asciiTheme="minorEastAsia" w:eastAsiaTheme="minorEastAsia" w:hAnsiTheme="minorEastAsia" w:cs="新細明體" w:hint="eastAsia"/>
                                <w:lang w:eastAsia="zh-HK"/>
                              </w:rPr>
                              <w:t>內</w:t>
                            </w:r>
                            <w:r>
                              <w:rPr>
                                <w:rFonts w:asciiTheme="minorEastAsia" w:eastAsiaTheme="minorEastAsia" w:hAnsiTheme="minorEastAsia" w:cs="新細明體"/>
                                <w:lang w:eastAsia="zh-HK"/>
                              </w:rPr>
                              <w:t>借</w:t>
                            </w:r>
                            <w:r>
                              <w:rPr>
                                <w:rFonts w:asciiTheme="minorEastAsia" w:eastAsiaTheme="minorEastAsia" w:hAnsiTheme="minorEastAsia" w:cs="新細明體" w:hint="eastAsia"/>
                                <w:lang w:eastAsia="zh-HK"/>
                              </w:rPr>
                              <w:t>方和</w:t>
                            </w:r>
                            <w:r>
                              <w:rPr>
                                <w:rFonts w:asciiTheme="minorEastAsia" w:eastAsiaTheme="minorEastAsia" w:hAnsiTheme="minorEastAsia" w:cs="新細明體"/>
                                <w:lang w:eastAsia="zh-HK"/>
                              </w:rPr>
                              <w:t>貸方</w:t>
                            </w:r>
                            <w:r>
                              <w:rPr>
                                <w:rFonts w:eastAsia="新細明體" w:hint="eastAsia"/>
                                <w:lang w:eastAsia="zh-HK"/>
                              </w:rPr>
                              <w:t>結</w:t>
                            </w:r>
                            <w:r>
                              <w:rPr>
                                <w:rFonts w:asciiTheme="minorEastAsia" w:eastAsiaTheme="minorEastAsia" w:hAnsiTheme="minorEastAsia" w:cs="新細明體" w:hint="eastAsia"/>
                                <w:lang w:eastAsia="zh-HK"/>
                              </w:rPr>
                              <w:t>餘的</w:t>
                            </w:r>
                            <w:r>
                              <w:rPr>
                                <w:rFonts w:asciiTheme="minorEastAsia" w:eastAsiaTheme="minorEastAsia" w:hAnsiTheme="minorEastAsia" w:cs="新細明體"/>
                                <w:lang w:eastAsia="zh-HK"/>
                              </w:rPr>
                              <w:t>總額</w:t>
                            </w:r>
                            <w:r>
                              <w:rPr>
                                <w:rFonts w:asciiTheme="minorEastAsia" w:eastAsiaTheme="minorEastAsia" w:hAnsiTheme="minorEastAsia" w:cs="新細明體" w:hint="eastAsia"/>
                                <w:lang w:eastAsia="zh-HK"/>
                              </w:rPr>
                              <w:t>仍</w:t>
                            </w:r>
                            <w:r>
                              <w:rPr>
                                <w:rFonts w:asciiTheme="minorEastAsia" w:eastAsiaTheme="minorEastAsia" w:hAnsiTheme="minorEastAsia" w:cs="新細明體"/>
                                <w:lang w:eastAsia="zh-HK"/>
                              </w:rPr>
                              <w:t>然</w:t>
                            </w:r>
                            <w:r>
                              <w:rPr>
                                <w:rFonts w:asciiTheme="minorEastAsia" w:eastAsiaTheme="minorEastAsia" w:hAnsiTheme="minorEastAsia" w:cs="新細明體" w:hint="eastAsia"/>
                                <w:lang w:eastAsia="zh-HK"/>
                              </w:rPr>
                              <w:t>相等。因</w:t>
                            </w:r>
                            <w:r>
                              <w:rPr>
                                <w:rFonts w:asciiTheme="minorEastAsia" w:eastAsiaTheme="minorEastAsia" w:hAnsiTheme="minorEastAsia" w:cs="新細明體"/>
                                <w:lang w:eastAsia="zh-HK"/>
                              </w:rPr>
                              <w:t>此，</w:t>
                            </w:r>
                            <w:r>
                              <w:rPr>
                                <w:rFonts w:asciiTheme="minorEastAsia" w:eastAsiaTheme="minorEastAsia" w:hAnsiTheme="minorEastAsia" w:cs="新細明體" w:hint="eastAsia"/>
                                <w:lang w:eastAsia="zh-HK"/>
                              </w:rPr>
                              <w:t>試</w:t>
                            </w:r>
                            <w:r>
                              <w:rPr>
                                <w:rFonts w:asciiTheme="minorEastAsia" w:eastAsiaTheme="minorEastAsia" w:hAnsiTheme="minorEastAsia" w:cs="新細明體"/>
                                <w:lang w:eastAsia="zh-HK"/>
                              </w:rPr>
                              <w:t>算表未能找到會計記錄中所有</w:t>
                            </w:r>
                            <w:r w:rsidRPr="000F5FF3">
                              <w:rPr>
                                <w:rFonts w:eastAsiaTheme="minorEastAsia"/>
                              </w:rPr>
                              <w:t>錯誤或遺漏</w:t>
                            </w:r>
                            <w:r>
                              <w:rPr>
                                <w:rFonts w:eastAsiaTheme="minorEastAsia" w:hint="eastAsia"/>
                              </w:rPr>
                              <w:t>。</w:t>
                            </w:r>
                          </w:p>
                          <w:p w14:paraId="0FA90A60" w14:textId="575E0EB3" w:rsidR="002F14A0" w:rsidRPr="00C03377" w:rsidRDefault="002F14A0">
                            <w:pPr>
                              <w:rPr>
                                <w:rFonts w:ascii="Comic Sans MS" w:hAnsi="Comic Sans MS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33261" w:rsidRPr="00A02900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03680" behindDoc="0" locked="0" layoutInCell="1" allowOverlap="1" wp14:anchorId="56ECF29B" wp14:editId="5F43F0F8">
                      <wp:simplePos x="0" y="0"/>
                      <wp:positionH relativeFrom="column">
                        <wp:posOffset>780993</wp:posOffset>
                      </wp:positionH>
                      <wp:positionV relativeFrom="paragraph">
                        <wp:posOffset>47435</wp:posOffset>
                      </wp:positionV>
                      <wp:extent cx="259308" cy="232012"/>
                      <wp:effectExtent l="0" t="38100" r="64770" b="34925"/>
                      <wp:wrapNone/>
                      <wp:docPr id="216" name="Straight Arrow Connector 2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59308" cy="23201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A1E6C7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16" o:spid="_x0000_s1026" type="#_x0000_t32" style="position:absolute;margin-left:61.5pt;margin-top:3.75pt;width:20.4pt;height:18.25pt;flip:y;z-index:25210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</w:p>
        </w:tc>
      </w:tr>
    </w:tbl>
    <w:p w14:paraId="08E4D6D8" w14:textId="65516555" w:rsidR="00505F31" w:rsidRPr="00A02900" w:rsidRDefault="00505F31" w:rsidP="00505F31"/>
    <w:p w14:paraId="7EA959A0" w14:textId="77777777" w:rsidR="00E63452" w:rsidRPr="00A02900" w:rsidRDefault="00E63452" w:rsidP="00505F31"/>
    <w:p w14:paraId="4922E925" w14:textId="4B9C8AD3" w:rsidR="00844EBA" w:rsidRPr="00A02900" w:rsidRDefault="005C39E5" w:rsidP="00844EBA">
      <w:pPr>
        <w:rPr>
          <w:b/>
          <w:bCs/>
        </w:rPr>
      </w:pPr>
      <w:r w:rsidRPr="000E7CE5">
        <w:rPr>
          <w:rFonts w:asciiTheme="minorEastAsia" w:eastAsiaTheme="minorEastAsia" w:hAnsiTheme="minorEastAsia"/>
          <w:b/>
          <w:bCs/>
        </w:rPr>
        <w:t>注意事項：</w:t>
      </w:r>
    </w:p>
    <w:p w14:paraId="5B570DCD" w14:textId="77777777" w:rsidR="00844EBA" w:rsidRPr="00A02900" w:rsidRDefault="00844EBA" w:rsidP="00844EBA"/>
    <w:p w14:paraId="5AE91FB3" w14:textId="43DF2CA2" w:rsidR="000566E1" w:rsidRDefault="000566E1"/>
    <w:tbl>
      <w:tblPr>
        <w:tblStyle w:val="TableGrid"/>
        <w:tblW w:w="9077" w:type="dxa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77"/>
      </w:tblGrid>
      <w:tr w:rsidR="005B659C" w:rsidRPr="00A02900" w14:paraId="66191984" w14:textId="77777777" w:rsidTr="00503541">
        <w:trPr>
          <w:trHeight w:val="284"/>
        </w:trPr>
        <w:tc>
          <w:tcPr>
            <w:tcW w:w="9077" w:type="dxa"/>
          </w:tcPr>
          <w:p w14:paraId="31640B7A" w14:textId="63C02382" w:rsidR="005B659C" w:rsidRPr="005C39E5" w:rsidRDefault="001F6F6E">
            <w:pPr>
              <w:tabs>
                <w:tab w:val="right" w:pos="9746"/>
              </w:tabs>
              <w:snapToGrid w:val="0"/>
              <w:ind w:hanging="100"/>
              <w:rPr>
                <w:rFonts w:ascii="Comic Sans MS" w:hAnsi="Comic Sans MS"/>
                <w:u w:val="single"/>
              </w:rPr>
            </w:pPr>
            <w:r w:rsidRPr="005C39E5">
              <w:rPr>
                <w:rFonts w:ascii="新細明體" w:eastAsia="新細明體" w:hAnsi="新細明體" w:cs="新細明體" w:hint="eastAsia"/>
                <w:u w:val="single"/>
              </w:rPr>
              <w:t>根據會計等式判斷帳戶</w:t>
            </w:r>
            <w:r w:rsidR="006228D4">
              <w:rPr>
                <w:rFonts w:ascii="新細明體" w:eastAsia="新細明體" w:hAnsi="新細明體" w:cs="新細明體" w:hint="eastAsia"/>
                <w:u w:val="single"/>
                <w:lang w:eastAsia="zh-HK"/>
              </w:rPr>
              <w:t>結</w:t>
            </w:r>
            <w:r w:rsidRPr="005C39E5">
              <w:rPr>
                <w:rFonts w:ascii="新細明體" w:eastAsia="新細明體" w:hAnsi="新細明體" w:cs="新細明體" w:hint="eastAsia"/>
                <w:u w:val="single"/>
              </w:rPr>
              <w:t>餘類別</w:t>
            </w:r>
          </w:p>
        </w:tc>
      </w:tr>
      <w:tr w:rsidR="005B659C" w:rsidRPr="00A02900" w14:paraId="2793AA38" w14:textId="77777777" w:rsidTr="00503541">
        <w:trPr>
          <w:trHeight w:val="284"/>
        </w:trPr>
        <w:tc>
          <w:tcPr>
            <w:tcW w:w="9077" w:type="dxa"/>
          </w:tcPr>
          <w:p w14:paraId="6BF4C0C1" w14:textId="1E470D56" w:rsidR="005B659C" w:rsidRPr="005C39E5" w:rsidRDefault="00B2081C" w:rsidP="00F74EB5">
            <w:pPr>
              <w:tabs>
                <w:tab w:val="right" w:pos="9746"/>
              </w:tabs>
              <w:snapToGrid w:val="0"/>
              <w:ind w:hanging="100"/>
            </w:pPr>
            <w:r w:rsidRPr="005C39E5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 xml:space="preserve">         </w:t>
            </w:r>
            <w:r w:rsidR="005C39E5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 xml:space="preserve">              </w:t>
            </w:r>
            <w:r w:rsidRPr="005C39E5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 xml:space="preserve"> </w:t>
            </w:r>
            <w:r w:rsidR="001F6F6E" w:rsidRPr="005C39E5">
              <w:rPr>
                <w:rFonts w:ascii="新細明體" w:eastAsia="新細明體" w:hAnsi="新細明體" w:cs="新細明體" w:hint="eastAsia"/>
                <w:b/>
                <w:bCs/>
                <w:i/>
                <w:iCs/>
                <w:color w:val="4472C4" w:themeColor="accent1"/>
                <w:shd w:val="clear" w:color="auto" w:fill="FFFFFF"/>
              </w:rPr>
              <w:t>資產</w:t>
            </w:r>
            <w:r w:rsidR="005C39E5" w:rsidRPr="005C39E5">
              <w:rPr>
                <w:rFonts w:ascii="新細明體" w:eastAsia="新細明體" w:hAnsi="新細明體" w:cs="新細明體" w:hint="eastAsia"/>
                <w:b/>
                <w:bCs/>
                <w:i/>
                <w:iCs/>
                <w:color w:val="4472C4" w:themeColor="accent1"/>
                <w:shd w:val="clear" w:color="auto" w:fill="FFFFFF"/>
              </w:rPr>
              <w:t xml:space="preserve"> </w:t>
            </w:r>
            <w:r w:rsidR="005B659C" w:rsidRPr="005C39E5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>+ </w:t>
            </w:r>
            <w:r w:rsidR="001F6F6E" w:rsidRPr="005C39E5">
              <w:rPr>
                <w:rFonts w:ascii="新細明體" w:eastAsia="新細明體" w:hAnsi="新細明體" w:cs="新細明體" w:hint="eastAsia"/>
                <w:b/>
                <w:bCs/>
                <w:i/>
                <w:iCs/>
                <w:color w:val="4472C4" w:themeColor="accent1"/>
                <w:shd w:val="clear" w:color="auto" w:fill="FFFFFF"/>
              </w:rPr>
              <w:t>費用</w:t>
            </w:r>
            <w:r w:rsidR="005B659C" w:rsidRPr="005C39E5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 xml:space="preserve"> +  </w:t>
            </w:r>
            <w:r w:rsidR="001F6F6E" w:rsidRPr="005C39E5">
              <w:rPr>
                <w:rFonts w:ascii="新細明體" w:eastAsia="新細明體" w:hAnsi="新細明體" w:cs="新細明體" w:hint="eastAsia"/>
                <w:b/>
                <w:bCs/>
                <w:i/>
                <w:iCs/>
                <w:color w:val="4472C4" w:themeColor="accent1"/>
                <w:shd w:val="clear" w:color="auto" w:fill="FFFFFF"/>
              </w:rPr>
              <w:t>提用</w:t>
            </w:r>
            <w:r w:rsidR="005B659C" w:rsidRPr="005C39E5">
              <w:rPr>
                <w:i/>
                <w:iCs/>
                <w:color w:val="4472C4" w:themeColor="accent1"/>
                <w:shd w:val="clear" w:color="auto" w:fill="FFFFFF"/>
              </w:rPr>
              <w:t xml:space="preserve"> </w:t>
            </w:r>
            <w:r w:rsidRPr="005C39E5">
              <w:rPr>
                <w:i/>
                <w:iCs/>
                <w:color w:val="4472C4" w:themeColor="accent1"/>
                <w:shd w:val="clear" w:color="auto" w:fill="FFFFFF"/>
              </w:rPr>
              <w:t xml:space="preserve">      </w:t>
            </w:r>
            <w:r w:rsidR="005C39E5">
              <w:rPr>
                <w:i/>
                <w:iCs/>
                <w:color w:val="4472C4" w:themeColor="accent1"/>
                <w:shd w:val="clear" w:color="auto" w:fill="FFFFFF"/>
              </w:rPr>
              <w:t xml:space="preserve">    </w:t>
            </w:r>
            <w:r w:rsidRPr="005C39E5">
              <w:rPr>
                <w:i/>
                <w:iCs/>
                <w:color w:val="4472C4" w:themeColor="accent1"/>
                <w:shd w:val="clear" w:color="auto" w:fill="FFFFFF"/>
              </w:rPr>
              <w:t xml:space="preserve"> </w:t>
            </w:r>
            <w:r w:rsidR="005B659C" w:rsidRPr="005C39E5">
              <w:rPr>
                <w:i/>
                <w:iCs/>
                <w:color w:val="202124"/>
                <w:shd w:val="clear" w:color="auto" w:fill="FFFFFF"/>
              </w:rPr>
              <w:t xml:space="preserve">= </w:t>
            </w:r>
            <w:r w:rsidRPr="005C39E5">
              <w:rPr>
                <w:i/>
                <w:iCs/>
                <w:color w:val="202124"/>
                <w:shd w:val="clear" w:color="auto" w:fill="FFFFFF"/>
              </w:rPr>
              <w:t xml:space="preserve">   </w:t>
            </w:r>
            <w:r w:rsidR="005C39E5">
              <w:rPr>
                <w:i/>
                <w:iCs/>
                <w:color w:val="202124"/>
                <w:shd w:val="clear" w:color="auto" w:fill="FFFFFF"/>
              </w:rPr>
              <w:t xml:space="preserve">     </w:t>
            </w:r>
            <w:r w:rsidRPr="005C39E5">
              <w:rPr>
                <w:i/>
                <w:iCs/>
                <w:color w:val="202124"/>
                <w:shd w:val="clear" w:color="auto" w:fill="FFFFFF"/>
              </w:rPr>
              <w:t xml:space="preserve"> </w:t>
            </w:r>
            <w:r w:rsidR="001F6F6E" w:rsidRPr="005C39E5"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>資本</w:t>
            </w:r>
            <w:r w:rsidR="005B659C" w:rsidRPr="005C39E5">
              <w:rPr>
                <w:i/>
                <w:iCs/>
                <w:color w:val="FF0000"/>
                <w:shd w:val="clear" w:color="auto" w:fill="FFFFFF"/>
              </w:rPr>
              <w:t xml:space="preserve"> +</w:t>
            </w:r>
            <w:r w:rsidR="00F74EB5" w:rsidRPr="005C39E5"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>收益</w:t>
            </w:r>
            <w:r w:rsidR="005C39E5" w:rsidRPr="005C39E5"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 xml:space="preserve"> </w:t>
            </w:r>
            <w:r w:rsidR="005B659C" w:rsidRPr="005C39E5">
              <w:rPr>
                <w:i/>
                <w:iCs/>
                <w:color w:val="FF0000"/>
                <w:shd w:val="clear" w:color="auto" w:fill="FFFFFF"/>
              </w:rPr>
              <w:t>+</w:t>
            </w:r>
            <w:r w:rsidR="00F74EB5" w:rsidRPr="005C39E5"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>負債</w:t>
            </w:r>
          </w:p>
        </w:tc>
      </w:tr>
      <w:tr w:rsidR="005B659C" w:rsidRPr="00A02900" w14:paraId="04BCF068" w14:textId="77777777" w:rsidTr="00503541">
        <w:trPr>
          <w:trHeight w:val="284"/>
        </w:trPr>
        <w:tc>
          <w:tcPr>
            <w:tcW w:w="9077" w:type="dxa"/>
          </w:tcPr>
          <w:p w14:paraId="66F5F4CB" w14:textId="77777777" w:rsidR="005B659C" w:rsidRPr="00A02900" w:rsidRDefault="005B659C" w:rsidP="00503541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  <w:r w:rsidRPr="00A02900">
              <w:rPr>
                <w:i/>
                <w:iCs/>
                <w:noProof/>
                <w:color w:val="202124"/>
                <w:highlight w:val="yellow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52800" behindDoc="0" locked="0" layoutInCell="1" allowOverlap="1" wp14:anchorId="5FA659FF" wp14:editId="7AAE92C9">
                      <wp:simplePos x="0" y="0"/>
                      <wp:positionH relativeFrom="column">
                        <wp:posOffset>3477260</wp:posOffset>
                      </wp:positionH>
                      <wp:positionV relativeFrom="paragraph">
                        <wp:posOffset>16510</wp:posOffset>
                      </wp:positionV>
                      <wp:extent cx="484505" cy="313690"/>
                      <wp:effectExtent l="38100" t="19050" r="10795" b="10160"/>
                      <wp:wrapNone/>
                      <wp:docPr id="86" name="Arrow: Up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4505" cy="31369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6E8CE9F6" id="Arrow: Up 20" o:spid="_x0000_s1026" type="#_x0000_t68" style="position:absolute;margin-left:273.8pt;margin-top:1.3pt;width:38.15pt;height:24.7pt;z-index:251852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" adj="10800" fillcolor="red" strokecolor="red" strokeweight="1pt"/>
                  </w:pict>
                </mc:Fallback>
              </mc:AlternateContent>
            </w:r>
            <w:r w:rsidRPr="00A02900">
              <w:rPr>
                <w:i/>
                <w:iCs/>
                <w:noProof/>
                <w:color w:val="202124"/>
                <w:highlight w:val="yellow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50752" behindDoc="0" locked="0" layoutInCell="1" allowOverlap="1" wp14:anchorId="60F26FC7" wp14:editId="4FB6FDB5">
                      <wp:simplePos x="0" y="0"/>
                      <wp:positionH relativeFrom="column">
                        <wp:posOffset>1137355</wp:posOffset>
                      </wp:positionH>
                      <wp:positionV relativeFrom="paragraph">
                        <wp:posOffset>35865</wp:posOffset>
                      </wp:positionV>
                      <wp:extent cx="484632" cy="313939"/>
                      <wp:effectExtent l="38100" t="19050" r="10795" b="10160"/>
                      <wp:wrapNone/>
                      <wp:docPr id="87" name="Arrow: Up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4632" cy="313939"/>
                              </a:xfrm>
                              <a:prstGeom prst="up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2F1CE546" id="Arrow: Up 8" o:spid="_x0000_s1026" type="#_x0000_t68" style="position:absolute;margin-left:89.55pt;margin-top:2.8pt;width:38.15pt;height:24.7pt;z-index:251850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" adj="10800" fillcolor="#4472c4 [3204]" strokecolor="#1f3763 [1604]" strokeweight="1pt"/>
                  </w:pict>
                </mc:Fallback>
              </mc:AlternateContent>
            </w:r>
          </w:p>
        </w:tc>
      </w:tr>
      <w:tr w:rsidR="005B659C" w:rsidRPr="00A02900" w14:paraId="6E8D55B2" w14:textId="77777777" w:rsidTr="00503541">
        <w:trPr>
          <w:trHeight w:val="284"/>
        </w:trPr>
        <w:tc>
          <w:tcPr>
            <w:tcW w:w="9077" w:type="dxa"/>
          </w:tcPr>
          <w:p w14:paraId="5F5F8565" w14:textId="22F1F16E" w:rsidR="005B659C" w:rsidRPr="00A02900" w:rsidRDefault="005C39E5" w:rsidP="00503541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  <w:r w:rsidRPr="00A02900">
              <w:rPr>
                <w:noProof/>
                <w:highlight w:val="yellow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940864" behindDoc="0" locked="0" layoutInCell="1" allowOverlap="1" wp14:anchorId="059DCFCC" wp14:editId="2AC261C3">
                      <wp:simplePos x="0" y="0"/>
                      <wp:positionH relativeFrom="column">
                        <wp:posOffset>433070</wp:posOffset>
                      </wp:positionH>
                      <wp:positionV relativeFrom="paragraph">
                        <wp:posOffset>177165</wp:posOffset>
                      </wp:positionV>
                      <wp:extent cx="1934210" cy="504825"/>
                      <wp:effectExtent l="0" t="0" r="27940" b="28575"/>
                      <wp:wrapNone/>
                      <wp:docPr id="10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4210" cy="504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AD9FA36" w14:textId="37A45AE5" w:rsidR="002F14A0" w:rsidRPr="00ED0521" w:rsidRDefault="002F14A0" w:rsidP="009B26E4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color w:val="4472C4" w:themeColor="accent1"/>
                                      <w:sz w:val="20"/>
                                      <w:szCs w:val="20"/>
                                    </w:rPr>
                                  </w:pPr>
                                  <w:r w:rsidRPr="005C39E5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當帳戶金額增加時，應在「借方」記帳</w:t>
                                  </w:r>
                                </w:p>
                                <w:p w14:paraId="701186AA" w14:textId="0789AF54" w:rsidR="002F14A0" w:rsidRPr="00ED0521" w:rsidRDefault="002F14A0" w:rsidP="009B26E4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color w:val="4472C4" w:themeColor="accent1"/>
                                      <w:sz w:val="20"/>
                                      <w:szCs w:val="20"/>
                                    </w:rPr>
                                  </w:pPr>
                                  <w:r w:rsidDel="009B26E4">
                                    <w:rPr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9DCFCC" id="_x0000_s1043" type="#_x0000_t202" style="position:absolute;margin-left:34.1pt;margin-top:13.95pt;width:152.3pt;height:39.75pt;z-index:251940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">
                      <v:textbox>
                        <w:txbxContent>
                          <w:p w14:paraId="6AD9FA36" w14:textId="37A45AE5" w:rsidR="002F14A0" w:rsidRPr="00ED0521" w:rsidRDefault="002F14A0" w:rsidP="009B26E4">
                            <w:pPr>
                              <w:jc w:val="center"/>
                              <w:rPr>
                                <w:rFonts w:ascii="Comic Sans MS" w:hAnsi="Comic Sans MS"/>
                                <w:color w:val="4472C4" w:themeColor="accent1"/>
                                <w:sz w:val="20"/>
                                <w:szCs w:val="20"/>
                              </w:rPr>
                            </w:pPr>
                            <w:r w:rsidRPr="005C39E5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當帳戶金額增加時，應在「借方」記帳</w:t>
                            </w:r>
                          </w:p>
                          <w:p w14:paraId="701186AA" w14:textId="0789AF54" w:rsidR="002F14A0" w:rsidRPr="00ED0521" w:rsidRDefault="002F14A0" w:rsidP="009B26E4">
                            <w:pPr>
                              <w:jc w:val="center"/>
                              <w:rPr>
                                <w:rFonts w:ascii="Comic Sans MS" w:hAnsi="Comic Sans MS"/>
                                <w:color w:val="4472C4" w:themeColor="accent1"/>
                                <w:sz w:val="20"/>
                                <w:szCs w:val="20"/>
                              </w:rPr>
                            </w:pPr>
                            <w:r w:rsidDel="009B26E4">
                              <w:rPr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B273B4" w:rsidRPr="00A02900" w14:paraId="0F22322B" w14:textId="77777777" w:rsidTr="00503541">
        <w:trPr>
          <w:trHeight w:val="284"/>
        </w:trPr>
        <w:tc>
          <w:tcPr>
            <w:tcW w:w="9077" w:type="dxa"/>
          </w:tcPr>
          <w:p w14:paraId="5E160DF4" w14:textId="5FE072AB" w:rsidR="00B273B4" w:rsidRPr="00A02900" w:rsidRDefault="005C39E5" w:rsidP="00503541">
            <w:pPr>
              <w:tabs>
                <w:tab w:val="right" w:pos="9746"/>
              </w:tabs>
              <w:snapToGrid w:val="0"/>
              <w:rPr>
                <w:noProof/>
                <w:highlight w:val="yellow"/>
              </w:rPr>
            </w:pPr>
            <w:r w:rsidRPr="00A02900">
              <w:rPr>
                <w:noProof/>
                <w:highlight w:val="yellow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944960" behindDoc="0" locked="0" layoutInCell="1" allowOverlap="1" wp14:anchorId="5775E48F" wp14:editId="01CEC67F">
                      <wp:simplePos x="0" y="0"/>
                      <wp:positionH relativeFrom="column">
                        <wp:posOffset>2818765</wp:posOffset>
                      </wp:positionH>
                      <wp:positionV relativeFrom="paragraph">
                        <wp:posOffset>-14605</wp:posOffset>
                      </wp:positionV>
                      <wp:extent cx="1934210" cy="504825"/>
                      <wp:effectExtent l="0" t="0" r="27940" b="28575"/>
                      <wp:wrapNone/>
                      <wp:docPr id="1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4210" cy="504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F86BFD" w14:textId="2C7B716C" w:rsidR="002F14A0" w:rsidRPr="00A0507A" w:rsidRDefault="002F14A0" w:rsidP="009B26E4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5C39E5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當帳戶金額增加時，應在「貸方」記帳</w:t>
                                  </w:r>
                                </w:p>
                                <w:p w14:paraId="29AAAB46" w14:textId="099B8FE4" w:rsidR="002F14A0" w:rsidRPr="00ED0521" w:rsidRDefault="002F14A0" w:rsidP="009B26E4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Del="009B26E4">
                                    <w:rPr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75E48F" id="_x0000_s1044" type="#_x0000_t202" style="position:absolute;margin-left:221.95pt;margin-top:-1.15pt;width:152.3pt;height:39.75pt;z-index:251944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">
                      <v:textbox>
                        <w:txbxContent>
                          <w:p w14:paraId="13F86BFD" w14:textId="2C7B716C" w:rsidR="002F14A0" w:rsidRPr="00A0507A" w:rsidRDefault="002F14A0" w:rsidP="009B26E4">
                            <w:pPr>
                              <w:jc w:val="center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5C39E5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當帳戶金額增加時，應在「貸方」記帳</w:t>
                            </w:r>
                          </w:p>
                          <w:p w14:paraId="29AAAB46" w14:textId="099B8FE4" w:rsidR="002F14A0" w:rsidRPr="00ED0521" w:rsidRDefault="002F14A0" w:rsidP="009B26E4">
                            <w:pPr>
                              <w:jc w:val="center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Del="009B26E4">
                              <w:rPr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E5C94" w:rsidRPr="00A02900" w14:paraId="7203558E" w14:textId="77777777" w:rsidTr="00503541">
        <w:trPr>
          <w:trHeight w:val="284"/>
        </w:trPr>
        <w:tc>
          <w:tcPr>
            <w:tcW w:w="9077" w:type="dxa"/>
          </w:tcPr>
          <w:p w14:paraId="5DD5E6C7" w14:textId="7BF37953" w:rsidR="00DE5C94" w:rsidRPr="00A02900" w:rsidRDefault="00DE5C94" w:rsidP="00503541">
            <w:pPr>
              <w:tabs>
                <w:tab w:val="right" w:pos="9746"/>
              </w:tabs>
              <w:snapToGrid w:val="0"/>
              <w:rPr>
                <w:noProof/>
                <w:highlight w:val="yellow"/>
              </w:rPr>
            </w:pPr>
          </w:p>
        </w:tc>
      </w:tr>
      <w:tr w:rsidR="00B273B4" w:rsidRPr="00A02900" w14:paraId="39824A05" w14:textId="77777777" w:rsidTr="00503541">
        <w:trPr>
          <w:trHeight w:val="284"/>
        </w:trPr>
        <w:tc>
          <w:tcPr>
            <w:tcW w:w="9077" w:type="dxa"/>
          </w:tcPr>
          <w:p w14:paraId="2DEB5E02" w14:textId="0AFE8ADC" w:rsidR="00B273B4" w:rsidRPr="00A02900" w:rsidRDefault="00DE5C94" w:rsidP="00503541">
            <w:pPr>
              <w:tabs>
                <w:tab w:val="right" w:pos="9746"/>
              </w:tabs>
              <w:snapToGrid w:val="0"/>
              <w:rPr>
                <w:noProof/>
                <w:highlight w:val="yellow"/>
              </w:rPr>
            </w:pPr>
            <w:r w:rsidRPr="00A02900">
              <w:rPr>
                <w:i/>
                <w:iCs/>
                <w:noProof/>
                <w:color w:val="202124"/>
                <w:highlight w:val="yellow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942912" behindDoc="0" locked="0" layoutInCell="1" allowOverlap="1" wp14:anchorId="5AE76C2E" wp14:editId="49218D93">
                      <wp:simplePos x="0" y="0"/>
                      <wp:positionH relativeFrom="column">
                        <wp:posOffset>1156970</wp:posOffset>
                      </wp:positionH>
                      <wp:positionV relativeFrom="paragraph">
                        <wp:posOffset>66675</wp:posOffset>
                      </wp:positionV>
                      <wp:extent cx="484632" cy="294640"/>
                      <wp:effectExtent l="38100" t="19050" r="10795" b="10160"/>
                      <wp:wrapNone/>
                      <wp:docPr id="110" name="Arrow: Up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4632" cy="29464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4472C4"/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695ED3F" id="_x0000_t68" coordsize="21600,21600" o:spt="68" adj="5400,5400" path="m0@0l@1@0@1,21600@2,21600@2@0,21600@0,10800,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10800,0;0,@0;10800,21600;21600,@0" o:connectangles="270,180,90,0" textboxrect="@1,@4,@2,21600"/>
                      <v:handles>
                        <v:h position="#1,#0" xrange="0,10800" yrange="0,21600"/>
                      </v:handles>
                    </v:shapetype>
                    <v:shape id="Arrow: Up 8" o:spid="_x0000_s1026" type="#_x0000_t68" style="position:absolute;margin-left:91.1pt;margin-top:5.25pt;width:38.15pt;height:23.2pt;z-index:251942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" adj="10800" fillcolor="#4472c4" strokecolor="#2f528f" strokeweight="1pt"/>
                  </w:pict>
                </mc:Fallback>
              </mc:AlternateContent>
            </w:r>
          </w:p>
        </w:tc>
      </w:tr>
      <w:tr w:rsidR="00B273B4" w:rsidRPr="00A02900" w14:paraId="7F7EA76F" w14:textId="77777777" w:rsidTr="00503541">
        <w:trPr>
          <w:trHeight w:val="284"/>
        </w:trPr>
        <w:tc>
          <w:tcPr>
            <w:tcW w:w="9077" w:type="dxa"/>
          </w:tcPr>
          <w:p w14:paraId="565E6CBE" w14:textId="26E18E2E" w:rsidR="00B273B4" w:rsidRPr="00A02900" w:rsidRDefault="00DE5C94" w:rsidP="00503541">
            <w:pPr>
              <w:tabs>
                <w:tab w:val="right" w:pos="9746"/>
              </w:tabs>
              <w:snapToGrid w:val="0"/>
              <w:rPr>
                <w:noProof/>
                <w:highlight w:val="yellow"/>
              </w:rPr>
            </w:pPr>
            <w:r w:rsidRPr="00A02900">
              <w:rPr>
                <w:i/>
                <w:iCs/>
                <w:noProof/>
                <w:color w:val="202124"/>
                <w:highlight w:val="yellow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947008" behindDoc="0" locked="0" layoutInCell="1" allowOverlap="1" wp14:anchorId="5D248FAE" wp14:editId="59EFCAC1">
                      <wp:simplePos x="0" y="0"/>
                      <wp:positionH relativeFrom="column">
                        <wp:posOffset>3562350</wp:posOffset>
                      </wp:positionH>
                      <wp:positionV relativeFrom="paragraph">
                        <wp:posOffset>-135255</wp:posOffset>
                      </wp:positionV>
                      <wp:extent cx="484505" cy="313690"/>
                      <wp:effectExtent l="38100" t="19050" r="10795" b="10160"/>
                      <wp:wrapNone/>
                      <wp:docPr id="112" name="Arrow: Up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4505" cy="31369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1735E2" id="Arrow: Up 20" o:spid="_x0000_s1026" type="#_x0000_t68" style="position:absolute;margin-left:280.5pt;margin-top:-10.65pt;width:38.15pt;height:24.7pt;z-index:251947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" adj="10800" fillcolor="red" strokecolor="red" strokeweight="1pt"/>
                  </w:pict>
                </mc:Fallback>
              </mc:AlternateContent>
            </w:r>
          </w:p>
        </w:tc>
      </w:tr>
      <w:tr w:rsidR="005B659C" w:rsidRPr="00A02900" w14:paraId="6976EACF" w14:textId="77777777" w:rsidTr="00503541">
        <w:trPr>
          <w:trHeight w:val="284"/>
        </w:trPr>
        <w:tc>
          <w:tcPr>
            <w:tcW w:w="9077" w:type="dxa"/>
          </w:tcPr>
          <w:p w14:paraId="3F1D7DFB" w14:textId="70F66195" w:rsidR="005B659C" w:rsidRPr="00A02900" w:rsidRDefault="00D03550" w:rsidP="00503541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  <w:r w:rsidRPr="00A02900">
              <w:rPr>
                <w:noProof/>
                <w:highlight w:val="yellow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853824" behindDoc="0" locked="0" layoutInCell="1" allowOverlap="1" wp14:anchorId="3A2FEF7B" wp14:editId="2A4AABAF">
                      <wp:simplePos x="0" y="0"/>
                      <wp:positionH relativeFrom="column">
                        <wp:posOffset>2814320</wp:posOffset>
                      </wp:positionH>
                      <wp:positionV relativeFrom="paragraph">
                        <wp:posOffset>9524</wp:posOffset>
                      </wp:positionV>
                      <wp:extent cx="1934210" cy="504825"/>
                      <wp:effectExtent l="0" t="0" r="27940" b="28575"/>
                      <wp:wrapNone/>
                      <wp:docPr id="8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4210" cy="504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DEF4680" w14:textId="38F201C3" w:rsidR="002F14A0" w:rsidRPr="00D03550" w:rsidRDefault="002F14A0" w:rsidP="005B659C">
                                  <w:pPr>
                                    <w:jc w:val="center"/>
                                    <w:rPr>
                                      <w:rFonts w:ascii="新細明體" w:eastAsia="新細明體" w:hAnsi="新細明體" w:cs="新細明體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</w:pPr>
                                  <w:r w:rsidRPr="00D03550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 xml:space="preserve">借方總額 </w:t>
                                  </w:r>
                                  <w:r w:rsidRPr="00D03550">
                                    <w:rPr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&lt;</w:t>
                                  </w:r>
                                  <w:r w:rsidRPr="00D03550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貸方總額</w:t>
                                  </w:r>
                                </w:p>
                                <w:p w14:paraId="784F86D3" w14:textId="4199D76F" w:rsidR="002F14A0" w:rsidRPr="00A13D8B" w:rsidRDefault="002F14A0">
                                  <w:pPr>
                                    <w:jc w:val="center"/>
                                    <w:rPr>
                                      <w:rFonts w:ascii="新細明體" w:eastAsia="新細明體" w:hAnsi="新細明體" w:cs="新細明體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D03550">
                                    <w:rPr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 xml:space="preserve">=&gt;  </w:t>
                                  </w:r>
                                  <w:r w:rsidRPr="00D03550">
                                    <w:rPr>
                                      <w:rFonts w:ascii="新細明體" w:eastAsia="新細明體" w:hAnsi="新細明體" w:cs="新細明體" w:hint="eastAsia"/>
                                      <w:b/>
                                      <w:bCs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貸方</w:t>
                                  </w:r>
                                  <w:r w:rsidRPr="007F700C">
                                    <w:rPr>
                                      <w:rFonts w:ascii="新細明體" w:eastAsia="新細明體" w:hAnsi="新細明體" w:cs="新細明體" w:hint="eastAsia"/>
                                      <w:bCs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結</w:t>
                                  </w:r>
                                  <w:r w:rsidRPr="00D03550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餘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2FEF7B" id="_x0000_s1045" type="#_x0000_t202" style="position:absolute;margin-left:221.6pt;margin-top:.75pt;width:152.3pt;height:39.75pt;z-index:251853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">
                      <v:textbox>
                        <w:txbxContent>
                          <w:p w14:paraId="2DEF4680" w14:textId="38F201C3" w:rsidR="002F14A0" w:rsidRPr="00D03550" w:rsidRDefault="002F14A0" w:rsidP="005B659C">
                            <w:pPr>
                              <w:jc w:val="center"/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</w:pPr>
                            <w:r w:rsidRPr="00D03550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 xml:space="preserve">借方總額 </w:t>
                            </w:r>
                            <w:r w:rsidRPr="00D03550">
                              <w:rPr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&lt;</w:t>
                            </w:r>
                            <w:r w:rsidRPr="00D03550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貸方總額</w:t>
                            </w:r>
                          </w:p>
                          <w:p w14:paraId="784F86D3" w14:textId="4199D76F" w:rsidR="002F14A0" w:rsidRPr="00A13D8B" w:rsidRDefault="002F14A0">
                            <w:pPr>
                              <w:jc w:val="center"/>
                              <w:rPr>
                                <w:rFonts w:ascii="新細明體" w:eastAsia="新細明體" w:hAnsi="新細明體" w:cs="新細明體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D03550">
                              <w:rPr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 xml:space="preserve">=&gt;  </w:t>
                            </w:r>
                            <w:r w:rsidRPr="00D03550">
                              <w:rPr>
                                <w:rFonts w:ascii="新細明體" w:eastAsia="新細明體" w:hAnsi="新細明體" w:cs="新細明體" w:hint="eastAsia"/>
                                <w:b/>
                                <w:bCs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貸方</w:t>
                            </w:r>
                            <w:r w:rsidRPr="007F700C">
                              <w:rPr>
                                <w:rFonts w:ascii="新細明體" w:eastAsia="新細明體" w:hAnsi="新細明體" w:cs="新細明體" w:hint="eastAsia"/>
                                <w:bCs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結</w:t>
                            </w:r>
                            <w:r w:rsidRPr="00D03550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餘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44FE3" w:rsidRPr="00A02900">
              <w:rPr>
                <w:noProof/>
                <w:highlight w:val="yellow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856896" behindDoc="0" locked="0" layoutInCell="1" allowOverlap="1" wp14:anchorId="7252840D" wp14:editId="370A75D5">
                      <wp:simplePos x="0" y="0"/>
                      <wp:positionH relativeFrom="column">
                        <wp:posOffset>442595</wp:posOffset>
                      </wp:positionH>
                      <wp:positionV relativeFrom="paragraph">
                        <wp:posOffset>30480</wp:posOffset>
                      </wp:positionV>
                      <wp:extent cx="1934210" cy="485775"/>
                      <wp:effectExtent l="0" t="0" r="27940" b="28575"/>
                      <wp:wrapNone/>
                      <wp:docPr id="9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4210" cy="485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B62665" w14:textId="373A6BDC" w:rsidR="002F14A0" w:rsidRPr="00D03550" w:rsidRDefault="002F14A0" w:rsidP="00244FE3">
                                  <w:pPr>
                                    <w:rPr>
                                      <w:rFonts w:ascii="新細明體" w:eastAsia="新細明體" w:hAnsi="新細明體" w:cs="新細明體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</w:pPr>
                                  <w:r w:rsidRPr="00D03550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借方總額＞貸方總額</w:t>
                                  </w:r>
                                </w:p>
                                <w:p w14:paraId="0CD160FC" w14:textId="45EA894D" w:rsidR="002F14A0" w:rsidRPr="00244FE3" w:rsidRDefault="002F14A0" w:rsidP="00091EFE">
                                  <w:pPr>
                                    <w:jc w:val="center"/>
                                    <w:rPr>
                                      <w:rFonts w:ascii="新細明體" w:eastAsia="新細明體" w:hAnsi="新細明體" w:cs="新細明體"/>
                                      <w:color w:val="4472C4" w:themeColor="accent1"/>
                                      <w:sz w:val="20"/>
                                      <w:szCs w:val="20"/>
                                    </w:rPr>
                                  </w:pPr>
                                  <w:r w:rsidRPr="00D03550">
                                    <w:rPr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=&gt;</w:t>
                                  </w:r>
                                  <w:r w:rsidRPr="00D03550">
                                    <w:rPr>
                                      <w:rFonts w:ascii="新細明體" w:eastAsia="新細明體" w:hAnsi="新細明體" w:cs="新細明體" w:hint="eastAsia"/>
                                      <w:b/>
                                      <w:bCs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借方</w:t>
                                  </w:r>
                                  <w:r w:rsidRPr="007F700C">
                                    <w:rPr>
                                      <w:rFonts w:ascii="新細明體" w:eastAsia="新細明體" w:hAnsi="新細明體" w:cs="新細明體" w:hint="eastAsia"/>
                                      <w:bCs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結</w:t>
                                  </w:r>
                                  <w:r w:rsidRPr="00D03550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餘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52840D" id="_x0000_s1046" type="#_x0000_t202" style="position:absolute;margin-left:34.85pt;margin-top:2.4pt;width:152.3pt;height:38.25pt;z-index:251856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">
                      <v:textbox>
                        <w:txbxContent>
                          <w:p w14:paraId="27B62665" w14:textId="373A6BDC" w:rsidR="002F14A0" w:rsidRPr="00D03550" w:rsidRDefault="002F14A0" w:rsidP="00244FE3">
                            <w:pPr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</w:pPr>
                            <w:r w:rsidRPr="00D03550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借方總額＞貸方總額</w:t>
                            </w:r>
                          </w:p>
                          <w:p w14:paraId="0CD160FC" w14:textId="45EA894D" w:rsidR="002F14A0" w:rsidRPr="00244FE3" w:rsidRDefault="002F14A0" w:rsidP="00091EFE">
                            <w:pPr>
                              <w:jc w:val="center"/>
                              <w:rPr>
                                <w:rFonts w:ascii="新細明體" w:eastAsia="新細明體" w:hAnsi="新細明體" w:cs="新細明體"/>
                                <w:color w:val="4472C4" w:themeColor="accent1"/>
                                <w:sz w:val="20"/>
                                <w:szCs w:val="20"/>
                              </w:rPr>
                            </w:pPr>
                            <w:r w:rsidRPr="00D03550">
                              <w:rPr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=&gt;</w:t>
                            </w:r>
                            <w:r w:rsidRPr="00D03550">
                              <w:rPr>
                                <w:rFonts w:ascii="新細明體" w:eastAsia="新細明體" w:hAnsi="新細明體" w:cs="新細明體" w:hint="eastAsia"/>
                                <w:b/>
                                <w:bCs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借方</w:t>
                            </w:r>
                            <w:r w:rsidRPr="007F700C">
                              <w:rPr>
                                <w:rFonts w:ascii="新細明體" w:eastAsia="新細明體" w:hAnsi="新細明體" w:cs="新細明體" w:hint="eastAsia"/>
                                <w:bCs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結</w:t>
                            </w:r>
                            <w:r w:rsidRPr="00D03550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餘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B659C" w:rsidRPr="00A02900" w14:paraId="31A46FD7" w14:textId="77777777" w:rsidTr="00503541">
        <w:trPr>
          <w:trHeight w:val="284"/>
        </w:trPr>
        <w:tc>
          <w:tcPr>
            <w:tcW w:w="9077" w:type="dxa"/>
          </w:tcPr>
          <w:p w14:paraId="121B053B" w14:textId="7684FF42" w:rsidR="005B659C" w:rsidRPr="00A02900" w:rsidRDefault="005B659C" w:rsidP="00503541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</w:p>
        </w:tc>
      </w:tr>
      <w:tr w:rsidR="005B659C" w:rsidRPr="00A02900" w14:paraId="5CBCC2BB" w14:textId="77777777" w:rsidTr="00503541">
        <w:trPr>
          <w:trHeight w:val="284"/>
        </w:trPr>
        <w:tc>
          <w:tcPr>
            <w:tcW w:w="9077" w:type="dxa"/>
          </w:tcPr>
          <w:p w14:paraId="0C6368EB" w14:textId="024F9CD0" w:rsidR="005B659C" w:rsidRPr="00A02900" w:rsidRDefault="005B659C" w:rsidP="00503541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</w:p>
        </w:tc>
      </w:tr>
      <w:tr w:rsidR="003A7AAE" w:rsidRPr="00A02900" w14:paraId="7554071E" w14:textId="77777777" w:rsidTr="00503541">
        <w:trPr>
          <w:trHeight w:val="284"/>
        </w:trPr>
        <w:tc>
          <w:tcPr>
            <w:tcW w:w="9077" w:type="dxa"/>
          </w:tcPr>
          <w:p w14:paraId="5D9341E6" w14:textId="480B8814" w:rsidR="003A7AAE" w:rsidRPr="00A02900" w:rsidRDefault="00DE5C94" w:rsidP="00503541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  <w:r w:rsidRPr="00A02900">
              <w:rPr>
                <w:i/>
                <w:iCs/>
                <w:noProof/>
                <w:color w:val="202124"/>
                <w:highlight w:val="yellow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63040" behindDoc="0" locked="0" layoutInCell="1" allowOverlap="1" wp14:anchorId="79265D78" wp14:editId="576A2FE0">
                      <wp:simplePos x="0" y="0"/>
                      <wp:positionH relativeFrom="column">
                        <wp:posOffset>3562350</wp:posOffset>
                      </wp:positionH>
                      <wp:positionV relativeFrom="paragraph">
                        <wp:posOffset>-97155</wp:posOffset>
                      </wp:positionV>
                      <wp:extent cx="484505" cy="313690"/>
                      <wp:effectExtent l="38100" t="19050" r="10795" b="10160"/>
                      <wp:wrapNone/>
                      <wp:docPr id="94" name="Arrow: Up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4505" cy="31369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EB3C88" id="Arrow: Up 20" o:spid="_x0000_s1026" type="#_x0000_t68" style="position:absolute;margin-left:280.5pt;margin-top:-7.65pt;width:38.15pt;height:24.7pt;z-index:2518630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" adj="10800" fillcolor="red" strokecolor="red" strokeweight="1pt"/>
                  </w:pict>
                </mc:Fallback>
              </mc:AlternateContent>
            </w:r>
            <w:r w:rsidR="00091EFE" w:rsidRPr="00A02900">
              <w:rPr>
                <w:i/>
                <w:iCs/>
                <w:noProof/>
                <w:color w:val="202124"/>
                <w:highlight w:val="yellow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58944" behindDoc="0" locked="0" layoutInCell="1" allowOverlap="1" wp14:anchorId="326BAE81" wp14:editId="5B3891CA">
                      <wp:simplePos x="0" y="0"/>
                      <wp:positionH relativeFrom="column">
                        <wp:posOffset>1155700</wp:posOffset>
                      </wp:positionH>
                      <wp:positionV relativeFrom="paragraph">
                        <wp:posOffset>-71755</wp:posOffset>
                      </wp:positionV>
                      <wp:extent cx="484632" cy="313939"/>
                      <wp:effectExtent l="38100" t="19050" r="10795" b="10160"/>
                      <wp:wrapNone/>
                      <wp:docPr id="92" name="Arrow: Up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4632" cy="313939"/>
                              </a:xfrm>
                              <a:prstGeom prst="up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 w14:anchorId="1319D1C6" id="Arrow: Up 8" o:spid="_x0000_s1026" type="#_x0000_t68" style="position:absolute;margin-left:91pt;margin-top:-5.65pt;width:38.15pt;height:24.7pt;z-index:2518589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" adj="10800" fillcolor="#4472c4 [3204]" strokecolor="#1f3763 [1604]" strokeweight="1pt"/>
                  </w:pict>
                </mc:Fallback>
              </mc:AlternateContent>
            </w:r>
          </w:p>
        </w:tc>
      </w:tr>
      <w:tr w:rsidR="003A7AAE" w:rsidRPr="00A02900" w14:paraId="68DACB17" w14:textId="77777777" w:rsidTr="00503541">
        <w:trPr>
          <w:trHeight w:val="284"/>
        </w:trPr>
        <w:tc>
          <w:tcPr>
            <w:tcW w:w="9077" w:type="dxa"/>
          </w:tcPr>
          <w:p w14:paraId="33A1FFB0" w14:textId="612D6E5D" w:rsidR="003A7AAE" w:rsidRPr="00A02900" w:rsidRDefault="00D03550" w:rsidP="00503541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  <w:r w:rsidRPr="00A02900">
              <w:rPr>
                <w:noProof/>
                <w:highlight w:val="yellow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860992" behindDoc="0" locked="0" layoutInCell="1" allowOverlap="1" wp14:anchorId="60C01171" wp14:editId="4F05A523">
                      <wp:simplePos x="0" y="0"/>
                      <wp:positionH relativeFrom="column">
                        <wp:posOffset>2842895</wp:posOffset>
                      </wp:positionH>
                      <wp:positionV relativeFrom="paragraph">
                        <wp:posOffset>50164</wp:posOffset>
                      </wp:positionV>
                      <wp:extent cx="1934210" cy="504825"/>
                      <wp:effectExtent l="0" t="0" r="27940" b="28575"/>
                      <wp:wrapNone/>
                      <wp:docPr id="9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4210" cy="504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5CE53F" w14:textId="38AF0762" w:rsidR="002F14A0" w:rsidRPr="00D67525" w:rsidRDefault="002F14A0" w:rsidP="00091EFE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5C39E5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此類帳戶通常有</w:t>
                                  </w:r>
                                  <w:r w:rsidRPr="00D03550">
                                    <w:rPr>
                                      <w:rFonts w:ascii="新細明體" w:eastAsia="新細明體" w:hAnsi="新細明體" w:cs="新細明體" w:hint="eastAsia"/>
                                      <w:b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貸方</w:t>
                                  </w:r>
                                  <w:r w:rsidRPr="007F700C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結</w:t>
                                  </w:r>
                                  <w:r w:rsidRPr="005C39E5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餘。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C01171" id="_x0000_s1047" type="#_x0000_t202" style="position:absolute;margin-left:223.85pt;margin-top:3.95pt;width:152.3pt;height:39.75pt;z-index:251860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">
                      <v:textbox>
                        <w:txbxContent>
                          <w:p w14:paraId="285CE53F" w14:textId="38AF0762" w:rsidR="002F14A0" w:rsidRPr="00D67525" w:rsidRDefault="002F14A0" w:rsidP="00091EFE">
                            <w:pPr>
                              <w:jc w:val="center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5C39E5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此類帳戶通常有</w:t>
                            </w:r>
                            <w:r w:rsidRPr="00D03550">
                              <w:rPr>
                                <w:rFonts w:ascii="新細明體" w:eastAsia="新細明體" w:hAnsi="新細明體" w:cs="新細明體" w:hint="eastAsia"/>
                                <w:b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貸方</w:t>
                            </w:r>
                            <w:r w:rsidRPr="007F700C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結</w:t>
                            </w:r>
                            <w:r w:rsidRPr="005C39E5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餘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67525" w:rsidRPr="00A02900">
              <w:rPr>
                <w:noProof/>
                <w:highlight w:val="yellow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851776" behindDoc="0" locked="0" layoutInCell="1" allowOverlap="1" wp14:anchorId="7E6ED368" wp14:editId="26EFCA57">
                      <wp:simplePos x="0" y="0"/>
                      <wp:positionH relativeFrom="column">
                        <wp:posOffset>471170</wp:posOffset>
                      </wp:positionH>
                      <wp:positionV relativeFrom="paragraph">
                        <wp:posOffset>80645</wp:posOffset>
                      </wp:positionV>
                      <wp:extent cx="1934210" cy="476250"/>
                      <wp:effectExtent l="0" t="0" r="27940" b="19050"/>
                      <wp:wrapNone/>
                      <wp:docPr id="8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4210" cy="476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182B04E" w14:textId="0FD26215" w:rsidR="002F14A0" w:rsidRPr="00D67525" w:rsidRDefault="002F14A0" w:rsidP="005B659C">
                                  <w:pPr>
                                    <w:jc w:val="center"/>
                                    <w:rPr>
                                      <w:rFonts w:ascii="新細明體" w:eastAsia="新細明體" w:hAnsi="新細明體" w:cs="新細明體"/>
                                      <w:color w:val="4472C4" w:themeColor="accent1"/>
                                      <w:sz w:val="20"/>
                                      <w:szCs w:val="20"/>
                                    </w:rPr>
                                  </w:pPr>
                                  <w:r w:rsidRPr="005C39E5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此類帳戶通常有</w:t>
                                  </w:r>
                                  <w:r w:rsidRPr="00D03550">
                                    <w:rPr>
                                      <w:rFonts w:ascii="新細明體" w:eastAsia="新細明體" w:hAnsi="新細明體" w:cs="新細明體" w:hint="eastAsia"/>
                                      <w:b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借方</w:t>
                                  </w:r>
                                  <w:r w:rsidRPr="007F700C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結</w:t>
                                  </w:r>
                                  <w:r w:rsidRPr="005C39E5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餘。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6ED368" id="_x0000_s1048" type="#_x0000_t202" style="position:absolute;margin-left:37.1pt;margin-top:6.35pt;width:152.3pt;height:37.5pt;z-index:251851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">
                      <v:textbox>
                        <w:txbxContent>
                          <w:p w14:paraId="4182B04E" w14:textId="0FD26215" w:rsidR="002F14A0" w:rsidRPr="00D67525" w:rsidRDefault="002F14A0" w:rsidP="005B659C">
                            <w:pPr>
                              <w:jc w:val="center"/>
                              <w:rPr>
                                <w:rFonts w:ascii="新細明體" w:eastAsia="新細明體" w:hAnsi="新細明體" w:cs="新細明體"/>
                                <w:color w:val="4472C4" w:themeColor="accent1"/>
                                <w:sz w:val="20"/>
                                <w:szCs w:val="20"/>
                              </w:rPr>
                            </w:pPr>
                            <w:r w:rsidRPr="005C39E5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此類帳戶通常有</w:t>
                            </w:r>
                            <w:r w:rsidRPr="00D03550">
                              <w:rPr>
                                <w:rFonts w:ascii="新細明體" w:eastAsia="新細明體" w:hAnsi="新細明體" w:cs="新細明體" w:hint="eastAsia"/>
                                <w:b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借方</w:t>
                            </w:r>
                            <w:r w:rsidRPr="007F700C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結</w:t>
                            </w:r>
                            <w:r w:rsidRPr="005C39E5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餘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3A7AAE" w:rsidRPr="00A02900" w14:paraId="313A31ED" w14:textId="77777777" w:rsidTr="00503541">
        <w:trPr>
          <w:trHeight w:val="284"/>
        </w:trPr>
        <w:tc>
          <w:tcPr>
            <w:tcW w:w="9077" w:type="dxa"/>
          </w:tcPr>
          <w:p w14:paraId="2CAE2E7D" w14:textId="0A5AAC06" w:rsidR="003A7AAE" w:rsidRPr="00A02900" w:rsidRDefault="003A7AAE" w:rsidP="00503541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</w:p>
        </w:tc>
      </w:tr>
      <w:tr w:rsidR="003A7AAE" w:rsidRPr="00A02900" w14:paraId="51F01314" w14:textId="77777777" w:rsidTr="00503541">
        <w:trPr>
          <w:trHeight w:val="284"/>
        </w:trPr>
        <w:tc>
          <w:tcPr>
            <w:tcW w:w="9077" w:type="dxa"/>
          </w:tcPr>
          <w:p w14:paraId="209A13A3" w14:textId="4FCF5443" w:rsidR="003A7AAE" w:rsidRPr="00A02900" w:rsidRDefault="003A7AAE" w:rsidP="00503541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</w:p>
        </w:tc>
      </w:tr>
      <w:tr w:rsidR="00091EFE" w:rsidRPr="00A02900" w14:paraId="7FA89500" w14:textId="77777777" w:rsidTr="00503541">
        <w:trPr>
          <w:trHeight w:val="284"/>
        </w:trPr>
        <w:tc>
          <w:tcPr>
            <w:tcW w:w="9077" w:type="dxa"/>
          </w:tcPr>
          <w:p w14:paraId="452A37B9" w14:textId="1A99F17D" w:rsidR="00091EFE" w:rsidRPr="00A02900" w:rsidRDefault="00091EFE" w:rsidP="00503541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</w:p>
        </w:tc>
      </w:tr>
      <w:tr w:rsidR="00091EFE" w:rsidRPr="00A02900" w14:paraId="604D72D4" w14:textId="77777777" w:rsidTr="00503541">
        <w:trPr>
          <w:trHeight w:val="284"/>
        </w:trPr>
        <w:tc>
          <w:tcPr>
            <w:tcW w:w="9077" w:type="dxa"/>
          </w:tcPr>
          <w:p w14:paraId="3AC98704" w14:textId="65F5200A" w:rsidR="00137E4D" w:rsidRPr="00A02900" w:rsidRDefault="00137E4D" w:rsidP="00A8249A">
            <w:pPr>
              <w:tabs>
                <w:tab w:val="right" w:pos="9746"/>
              </w:tabs>
              <w:snapToGrid w:val="0"/>
              <w:ind w:hanging="98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  <w:r w:rsidRPr="00D03550">
              <w:rPr>
                <w:rFonts w:ascii="新細明體" w:eastAsia="新細明體" w:hAnsi="新細明體" w:cs="新細明體" w:hint="eastAsia"/>
                <w:i/>
                <w:iCs/>
                <w:color w:val="202124"/>
                <w:shd w:val="clear" w:color="auto" w:fill="FFFFFF"/>
              </w:rPr>
              <w:t>注</w:t>
            </w:r>
            <w:r w:rsidR="00F74EB5">
              <w:rPr>
                <w:rFonts w:ascii="新細明體" w:eastAsia="新細明體" w:hAnsi="新細明體" w:cs="新細明體" w:hint="eastAsia"/>
                <w:i/>
                <w:iCs/>
                <w:color w:val="202124"/>
                <w:shd w:val="clear" w:color="auto" w:fill="FFFFFF"/>
              </w:rPr>
              <w:t>意</w:t>
            </w:r>
            <w:r w:rsidRPr="00D03550">
              <w:rPr>
                <w:rFonts w:ascii="新細明體" w:eastAsia="新細明體" w:hAnsi="新細明體" w:cs="新細明體" w:hint="eastAsia"/>
                <w:i/>
                <w:iCs/>
                <w:color w:val="202124"/>
                <w:shd w:val="clear" w:color="auto" w:fill="FFFFFF"/>
              </w:rPr>
              <w:t>：</w:t>
            </w:r>
            <w:r w:rsidR="0037517F">
              <w:rPr>
                <w:rFonts w:ascii="新細明體" w:eastAsia="新細明體" w:hAnsi="新細明體" w:cs="新細明體" w:hint="eastAsia"/>
                <w:i/>
                <w:iCs/>
                <w:color w:val="202124"/>
                <w:shd w:val="clear" w:color="auto" w:fill="FFFFFF"/>
                <w:lang w:eastAsia="zh-HK"/>
              </w:rPr>
              <w:t>若</w:t>
            </w:r>
            <w:r w:rsidRPr="00D03550">
              <w:rPr>
                <w:rFonts w:ascii="新細明體" w:eastAsia="新細明體" w:hAnsi="新細明體" w:cs="新細明體" w:hint="eastAsia"/>
                <w:i/>
                <w:iCs/>
                <w:color w:val="202124"/>
                <w:shd w:val="clear" w:color="auto" w:fill="FFFFFF"/>
              </w:rPr>
              <w:t>借方總額＝貸方總額，</w:t>
            </w:r>
            <w:r w:rsidR="009D1F94" w:rsidRPr="009D1F94">
              <w:rPr>
                <w:rFonts w:ascii="新細明體" w:eastAsia="新細明體" w:hAnsi="新細明體" w:cs="新細明體" w:hint="eastAsia"/>
                <w:i/>
                <w:iCs/>
                <w:color w:val="202124"/>
                <w:shd w:val="clear" w:color="auto" w:fill="FFFFFF"/>
              </w:rPr>
              <w:t>帳戶</w:t>
            </w:r>
            <w:r w:rsidR="009D1F94">
              <w:rPr>
                <w:rFonts w:ascii="新細明體" w:eastAsia="新細明體" w:hAnsi="新細明體" w:cs="新細明體" w:hint="eastAsia"/>
                <w:i/>
                <w:iCs/>
                <w:color w:val="202124"/>
                <w:shd w:val="clear" w:color="auto" w:fill="FFFFFF"/>
                <w:lang w:eastAsia="zh-HK"/>
              </w:rPr>
              <w:t>結餘</w:t>
            </w:r>
            <w:r w:rsidRPr="00D03550">
              <w:rPr>
                <w:rFonts w:ascii="新細明體" w:eastAsia="新細明體" w:hAnsi="新細明體" w:cs="新細明體" w:hint="eastAsia"/>
                <w:i/>
                <w:iCs/>
                <w:color w:val="202124"/>
                <w:shd w:val="clear" w:color="auto" w:fill="FFFFFF"/>
              </w:rPr>
              <w:t>為零</w:t>
            </w:r>
            <w:r w:rsidR="009D1F94">
              <w:rPr>
                <w:rFonts w:ascii="新細明體" w:eastAsia="新細明體" w:hAnsi="新細明體" w:cs="新細明體" w:hint="eastAsia"/>
                <w:i/>
                <w:iCs/>
                <w:color w:val="202124"/>
                <w:shd w:val="clear" w:color="auto" w:fill="FFFFFF"/>
                <w:lang w:eastAsia="zh-HK"/>
              </w:rPr>
              <w:t>。</w:t>
            </w:r>
          </w:p>
        </w:tc>
      </w:tr>
    </w:tbl>
    <w:p w14:paraId="753DDF12" w14:textId="4C13AA44" w:rsidR="005B659C" w:rsidRDefault="005B659C" w:rsidP="005B659C">
      <w:pPr>
        <w:rPr>
          <w:rFonts w:eastAsiaTheme="minorEastAsia"/>
          <w:b/>
          <w:bCs/>
          <w:highlight w:val="yellow"/>
        </w:rPr>
      </w:pPr>
    </w:p>
    <w:p w14:paraId="2977BE02" w14:textId="77777777" w:rsidR="008E4DFA" w:rsidRPr="007F700C" w:rsidRDefault="008E4DFA" w:rsidP="005B659C">
      <w:pPr>
        <w:rPr>
          <w:rFonts w:eastAsiaTheme="minorEastAsia"/>
          <w:b/>
          <w:bCs/>
          <w:highlight w:val="yellow"/>
        </w:rPr>
      </w:pPr>
    </w:p>
    <w:tbl>
      <w:tblPr>
        <w:tblStyle w:val="TableGrid"/>
        <w:tblW w:w="10075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10075"/>
      </w:tblGrid>
      <w:tr w:rsidR="003F5A15" w:rsidRPr="00210053" w14:paraId="5A20FBDE" w14:textId="77777777" w:rsidTr="00503541">
        <w:tc>
          <w:tcPr>
            <w:tcW w:w="10075" w:type="dxa"/>
            <w:tcBorders>
              <w:top w:val="nil"/>
              <w:left w:val="nil"/>
              <w:bottom w:val="nil"/>
              <w:right w:val="nil"/>
            </w:tcBorders>
          </w:tcPr>
          <w:p w14:paraId="000BA762" w14:textId="22A4018B" w:rsidR="003F5A15" w:rsidRPr="00210053" w:rsidRDefault="00D03550">
            <w:pPr>
              <w:tabs>
                <w:tab w:val="right" w:pos="9746"/>
              </w:tabs>
              <w:snapToGrid w:val="0"/>
              <w:ind w:hanging="100"/>
              <w:jc w:val="both"/>
              <w:rPr>
                <w:rFonts w:eastAsia="新細明體"/>
                <w:u w:val="single"/>
              </w:rPr>
            </w:pPr>
            <w:r w:rsidRPr="00210053">
              <w:rPr>
                <w:rFonts w:eastAsia="新細明體"/>
                <w:u w:val="single"/>
                <w:shd w:val="clear" w:color="auto" w:fill="FFFFFF"/>
              </w:rPr>
              <w:lastRenderedPageBreak/>
              <w:t>結平帳戶的步驟：</w:t>
            </w:r>
          </w:p>
        </w:tc>
      </w:tr>
      <w:tr w:rsidR="004227E2" w:rsidRPr="00210053" w14:paraId="3942E8C9" w14:textId="77777777" w:rsidTr="00503541">
        <w:tc>
          <w:tcPr>
            <w:tcW w:w="10075" w:type="dxa"/>
            <w:tcBorders>
              <w:top w:val="nil"/>
              <w:left w:val="nil"/>
              <w:bottom w:val="nil"/>
              <w:right w:val="nil"/>
            </w:tcBorders>
          </w:tcPr>
          <w:p w14:paraId="3E6B665E" w14:textId="7D5B9581" w:rsidR="004227E2" w:rsidRPr="00210053" w:rsidRDefault="00D03550" w:rsidP="001C6D63">
            <w:pPr>
              <w:pStyle w:val="ListParagraph"/>
              <w:numPr>
                <w:ilvl w:val="0"/>
                <w:numId w:val="3"/>
              </w:numPr>
              <w:tabs>
                <w:tab w:val="right" w:pos="9746"/>
              </w:tabs>
              <w:snapToGrid w:val="0"/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</w:pPr>
            <w:r w:rsidRPr="00210053"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計算</w:t>
            </w:r>
            <w:r w:rsidRPr="00210053"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T</w:t>
            </w:r>
            <w:r w:rsidRPr="00210053"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字形帳戶</w:t>
            </w:r>
            <w:r w:rsidR="0006561F" w:rsidRPr="0006561F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val="en-HK" w:eastAsia="zh-TW"/>
              </w:rPr>
              <w:t>借方和貸方</w:t>
            </w:r>
            <w:r w:rsidRPr="00210053"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的總額。</w:t>
            </w:r>
          </w:p>
        </w:tc>
      </w:tr>
      <w:tr w:rsidR="004227E2" w:rsidRPr="00210053" w14:paraId="49DDB276" w14:textId="77777777" w:rsidTr="00503541">
        <w:tc>
          <w:tcPr>
            <w:tcW w:w="10075" w:type="dxa"/>
            <w:tcBorders>
              <w:top w:val="nil"/>
              <w:left w:val="nil"/>
              <w:bottom w:val="nil"/>
              <w:right w:val="nil"/>
            </w:tcBorders>
          </w:tcPr>
          <w:p w14:paraId="56E9292E" w14:textId="6E81C939" w:rsidR="004227E2" w:rsidRPr="00210053" w:rsidRDefault="0026533D" w:rsidP="001C6D63">
            <w:pPr>
              <w:pStyle w:val="ListParagraph"/>
              <w:numPr>
                <w:ilvl w:val="0"/>
                <w:numId w:val="3"/>
              </w:numPr>
              <w:tabs>
                <w:tab w:val="right" w:pos="9746"/>
              </w:tabs>
              <w:snapToGrid w:val="0"/>
              <w:jc w:val="both"/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</w:pPr>
            <w:r w:rsidRPr="0026533D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eastAsia="zh-TW"/>
              </w:rPr>
              <w:t>計算</w:t>
            </w:r>
            <w:r w:rsidR="0006561F" w:rsidRPr="0006561F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val="en-HK" w:eastAsia="zh-TW"/>
              </w:rPr>
              <w:t>借方和貸方</w:t>
            </w:r>
            <w:r w:rsidRPr="0026533D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eastAsia="zh-TW"/>
              </w:rPr>
              <w:t>總額的差額。</w:t>
            </w:r>
            <w:r w:rsidR="004227E2" w:rsidRPr="00210053"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 xml:space="preserve"> </w:t>
            </w:r>
          </w:p>
        </w:tc>
      </w:tr>
      <w:tr w:rsidR="004227E2" w:rsidRPr="00210053" w14:paraId="76885FD2" w14:textId="77777777" w:rsidTr="00503541">
        <w:tc>
          <w:tcPr>
            <w:tcW w:w="10075" w:type="dxa"/>
            <w:tcBorders>
              <w:top w:val="nil"/>
              <w:left w:val="nil"/>
              <w:bottom w:val="nil"/>
              <w:right w:val="nil"/>
            </w:tcBorders>
          </w:tcPr>
          <w:p w14:paraId="59143028" w14:textId="78F04980" w:rsidR="004227E2" w:rsidRPr="00210053" w:rsidRDefault="0026533D" w:rsidP="001C6D63">
            <w:pPr>
              <w:pStyle w:val="ListParagraph"/>
              <w:numPr>
                <w:ilvl w:val="0"/>
                <w:numId w:val="3"/>
              </w:numPr>
              <w:tabs>
                <w:tab w:val="right" w:pos="9746"/>
              </w:tabs>
              <w:snapToGrid w:val="0"/>
              <w:jc w:val="both"/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</w:pPr>
            <w:r w:rsidRPr="0026533D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eastAsia="zh-TW"/>
              </w:rPr>
              <w:t>將差額（即期末</w:t>
            </w:r>
            <w:r w:rsidR="002F5537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eastAsia="zh-HK"/>
              </w:rPr>
              <w:t>結</w:t>
            </w:r>
            <w:r w:rsidRPr="0026533D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eastAsia="zh-TW"/>
              </w:rPr>
              <w:t>餘）記錄在總額較低的一邊</w:t>
            </w:r>
            <w:r w:rsidR="0006561F" w:rsidRPr="0006561F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val="en-HK" w:eastAsia="zh-TW"/>
              </w:rPr>
              <w:t>，作為結餘轉下。</w:t>
            </w:r>
            <w:r w:rsidR="004227E2" w:rsidRPr="00210053"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 xml:space="preserve"> </w:t>
            </w:r>
          </w:p>
        </w:tc>
      </w:tr>
      <w:tr w:rsidR="004227E2" w:rsidRPr="00210053" w14:paraId="323BFA51" w14:textId="77777777" w:rsidTr="00503541">
        <w:tc>
          <w:tcPr>
            <w:tcW w:w="10075" w:type="dxa"/>
            <w:tcBorders>
              <w:top w:val="nil"/>
              <w:left w:val="nil"/>
              <w:bottom w:val="nil"/>
              <w:right w:val="nil"/>
            </w:tcBorders>
          </w:tcPr>
          <w:p w14:paraId="68D0EDB4" w14:textId="5B157408" w:rsidR="004227E2" w:rsidRPr="00210053" w:rsidRDefault="0026533D" w:rsidP="001C6D63">
            <w:pPr>
              <w:pStyle w:val="ListParagraph"/>
              <w:numPr>
                <w:ilvl w:val="0"/>
                <w:numId w:val="3"/>
              </w:numPr>
              <w:tabs>
                <w:tab w:val="right" w:pos="9746"/>
              </w:tabs>
              <w:snapToGrid w:val="0"/>
              <w:jc w:val="both"/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</w:pPr>
            <w:r w:rsidRPr="0026533D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eastAsia="zh-TW"/>
              </w:rPr>
              <w:t>在</w:t>
            </w:r>
            <w:r w:rsidR="0006561F" w:rsidRPr="0006561F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val="en-HK" w:eastAsia="zh-TW"/>
              </w:rPr>
              <w:t>借方和貸方</w:t>
            </w:r>
            <w:r w:rsidRPr="0026533D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eastAsia="zh-TW"/>
              </w:rPr>
              <w:t>列示總額（</w:t>
            </w:r>
            <w:r w:rsidRPr="0026533D"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*</w:t>
            </w:r>
            <w:r w:rsidRPr="0026533D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eastAsia="zh-TW"/>
              </w:rPr>
              <w:t>必須</w:t>
            </w:r>
            <w:r w:rsidR="004A5DD1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eastAsia="zh-HK"/>
              </w:rPr>
              <w:t>相</w:t>
            </w:r>
            <w:r w:rsidRPr="0026533D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eastAsia="zh-TW"/>
              </w:rPr>
              <w:t>同）。</w:t>
            </w:r>
          </w:p>
        </w:tc>
      </w:tr>
      <w:tr w:rsidR="004227E2" w:rsidRPr="00210053" w14:paraId="670359A4" w14:textId="77777777" w:rsidTr="00503541">
        <w:tc>
          <w:tcPr>
            <w:tcW w:w="10075" w:type="dxa"/>
            <w:tcBorders>
              <w:top w:val="nil"/>
              <w:left w:val="nil"/>
              <w:bottom w:val="nil"/>
              <w:right w:val="nil"/>
            </w:tcBorders>
          </w:tcPr>
          <w:p w14:paraId="41FECCCB" w14:textId="6C934BE7" w:rsidR="004227E2" w:rsidRPr="00210053" w:rsidRDefault="00AB358C" w:rsidP="001C6D63">
            <w:pPr>
              <w:pStyle w:val="ListParagraph"/>
              <w:numPr>
                <w:ilvl w:val="0"/>
                <w:numId w:val="3"/>
              </w:numPr>
              <w:tabs>
                <w:tab w:val="right" w:pos="9746"/>
              </w:tabs>
              <w:snapToGrid w:val="0"/>
              <w:jc w:val="both"/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</w:pPr>
            <w:r w:rsidRPr="00AB358C"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val="en-HK" w:eastAsia="zh-TW"/>
              </w:rPr>
              <w:t>將</w:t>
            </w:r>
            <w:r w:rsidRPr="00AB358C">
              <w:rPr>
                <w:rFonts w:ascii="Times New Roman" w:eastAsia="新細明體" w:hAnsi="Times New Roman" w:cs="Times New Roman"/>
                <w:bCs/>
                <w:sz w:val="24"/>
                <w:szCs w:val="24"/>
                <w:shd w:val="clear" w:color="auto" w:fill="FFFFFF"/>
                <w:lang w:val="en-HK" w:eastAsia="zh-TW"/>
              </w:rPr>
              <w:t>步驟</w:t>
            </w:r>
            <w:r w:rsidRPr="00AB358C">
              <w:rPr>
                <w:rFonts w:ascii="Times New Roman" w:eastAsia="新細明體" w:hAnsi="Times New Roman" w:cs="Times New Roman" w:hint="eastAsia"/>
                <w:bCs/>
                <w:sz w:val="24"/>
                <w:szCs w:val="24"/>
                <w:shd w:val="clear" w:color="auto" w:fill="FFFFFF"/>
                <w:lang w:val="en-HK" w:eastAsia="zh-TW"/>
              </w:rPr>
              <w:t>2</w:t>
            </w:r>
            <w:r w:rsidRPr="00AB358C">
              <w:rPr>
                <w:rFonts w:ascii="Times New Roman" w:eastAsia="新細明體" w:hAnsi="Times New Roman" w:cs="Times New Roman" w:hint="eastAsia"/>
                <w:bCs/>
                <w:sz w:val="24"/>
                <w:szCs w:val="24"/>
                <w:shd w:val="clear" w:color="auto" w:fill="FFFFFF"/>
                <w:lang w:val="en-HK" w:eastAsia="zh-TW"/>
              </w:rPr>
              <w:t>的</w:t>
            </w:r>
            <w:r w:rsidR="0026533D" w:rsidRPr="0026533D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val="en-HK" w:eastAsia="zh-TW"/>
              </w:rPr>
              <w:t>差額列示在結餘轉下的另一邊，作為下月記錄的承上結餘。</w:t>
            </w:r>
            <w:r w:rsidR="004227E2" w:rsidRPr="00210053"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val="en-HK" w:eastAsia="zh-TW"/>
              </w:rPr>
              <w:t xml:space="preserve">  </w:t>
            </w:r>
          </w:p>
        </w:tc>
      </w:tr>
    </w:tbl>
    <w:p w14:paraId="59647757" w14:textId="02FE30B9" w:rsidR="00844EBA" w:rsidRPr="00210053" w:rsidRDefault="00844EBA" w:rsidP="00844EBA">
      <w:pPr>
        <w:rPr>
          <w:rFonts w:eastAsia="新細明體"/>
        </w:rPr>
      </w:pPr>
    </w:p>
    <w:tbl>
      <w:tblPr>
        <w:tblStyle w:val="TableGrid"/>
        <w:tblW w:w="9923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3"/>
      </w:tblGrid>
      <w:tr w:rsidR="00027610" w:rsidRPr="00210053" w14:paraId="39B57113" w14:textId="77777777" w:rsidTr="007838EF">
        <w:tc>
          <w:tcPr>
            <w:tcW w:w="9923" w:type="dxa"/>
          </w:tcPr>
          <w:p w14:paraId="118BC29B" w14:textId="0A0CFCF9" w:rsidR="00027610" w:rsidRPr="00210053" w:rsidRDefault="00D03550" w:rsidP="00D03550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u w:val="single"/>
              </w:rPr>
            </w:pPr>
            <w:r w:rsidRPr="00210053">
              <w:rPr>
                <w:rFonts w:eastAsia="新細明體"/>
                <w:u w:val="single"/>
                <w:shd w:val="clear" w:color="auto" w:fill="FFFFFF"/>
              </w:rPr>
              <w:t>編</w:t>
            </w:r>
            <w:r w:rsidR="0026533D" w:rsidRPr="0026533D">
              <w:rPr>
                <w:rFonts w:eastAsia="新細明體" w:hint="eastAsia"/>
                <w:u w:val="single"/>
                <w:shd w:val="clear" w:color="auto" w:fill="FFFFFF"/>
              </w:rPr>
              <w:t>製</w:t>
            </w:r>
            <w:r w:rsidRPr="00210053">
              <w:rPr>
                <w:rFonts w:eastAsia="新細明體"/>
                <w:u w:val="single"/>
                <w:shd w:val="clear" w:color="auto" w:fill="FFFFFF"/>
              </w:rPr>
              <w:t>試算表的</w:t>
            </w:r>
            <w:r w:rsidR="00FC7208" w:rsidRPr="00210053">
              <w:rPr>
                <w:rFonts w:eastAsia="新細明體"/>
                <w:u w:val="single"/>
                <w:shd w:val="clear" w:color="auto" w:fill="FFFFFF"/>
              </w:rPr>
              <w:t>步驟</w:t>
            </w:r>
            <w:r w:rsidRPr="00210053">
              <w:rPr>
                <w:rFonts w:eastAsia="新細明體"/>
                <w:u w:val="single"/>
                <w:shd w:val="clear" w:color="auto" w:fill="FFFFFF"/>
              </w:rPr>
              <w:t>：</w:t>
            </w:r>
          </w:p>
        </w:tc>
      </w:tr>
      <w:tr w:rsidR="00027610" w:rsidRPr="00210053" w14:paraId="58F4B922" w14:textId="77777777" w:rsidTr="007838EF">
        <w:tc>
          <w:tcPr>
            <w:tcW w:w="9923" w:type="dxa"/>
          </w:tcPr>
          <w:p w14:paraId="00BFCBA9" w14:textId="0E2C72DD" w:rsidR="00027610" w:rsidRPr="00210053" w:rsidRDefault="00D03550" w:rsidP="001C6D63">
            <w:pPr>
              <w:pStyle w:val="ListParagraph"/>
              <w:numPr>
                <w:ilvl w:val="0"/>
                <w:numId w:val="2"/>
              </w:numPr>
              <w:tabs>
                <w:tab w:val="right" w:pos="9746"/>
              </w:tabs>
              <w:snapToGrid w:val="0"/>
              <w:ind w:left="460" w:hanging="426"/>
              <w:jc w:val="both"/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</w:pPr>
            <w:r w:rsidRPr="00210053"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將</w:t>
            </w:r>
            <w:r w:rsidR="002F5537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eastAsia="zh-HK"/>
              </w:rPr>
              <w:t>有</w:t>
            </w:r>
            <w:r w:rsidRPr="00210053"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借方</w:t>
            </w:r>
            <w:r w:rsidR="002F5537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eastAsia="zh-HK"/>
              </w:rPr>
              <w:t>結</w:t>
            </w:r>
            <w:r w:rsidRPr="00210053"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餘的帳戶</w:t>
            </w:r>
            <w:r w:rsidR="0026533D"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列示在</w:t>
            </w:r>
            <w:r w:rsidRPr="00210053"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借方欄。</w:t>
            </w:r>
            <w:r w:rsidR="00027610" w:rsidRPr="00210053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 xml:space="preserve"> </w:t>
            </w:r>
          </w:p>
        </w:tc>
      </w:tr>
      <w:tr w:rsidR="00027610" w:rsidRPr="00210053" w14:paraId="25B84604" w14:textId="77777777" w:rsidTr="007838EF">
        <w:tc>
          <w:tcPr>
            <w:tcW w:w="9923" w:type="dxa"/>
          </w:tcPr>
          <w:p w14:paraId="5C7ADF2D" w14:textId="5A3F377D" w:rsidR="00027610" w:rsidRPr="007F700C" w:rsidRDefault="00D03550" w:rsidP="001C6D63">
            <w:pPr>
              <w:pStyle w:val="ListParagraph"/>
              <w:numPr>
                <w:ilvl w:val="0"/>
                <w:numId w:val="2"/>
              </w:numPr>
              <w:tabs>
                <w:tab w:val="right" w:pos="9746"/>
              </w:tabs>
              <w:snapToGrid w:val="0"/>
              <w:ind w:left="460" w:hanging="426"/>
              <w:jc w:val="both"/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</w:pPr>
            <w:r w:rsidRPr="00210053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將</w:t>
            </w:r>
            <w:r w:rsidR="002F5537">
              <w:rPr>
                <w:rFonts w:ascii="Times New Roman" w:eastAsia="新細明體" w:hAnsi="Times New Roman" w:cs="Times New Roman" w:hint="eastAsia"/>
                <w:sz w:val="24"/>
                <w:szCs w:val="24"/>
                <w:lang w:eastAsia="zh-HK"/>
              </w:rPr>
              <w:t>有</w:t>
            </w:r>
            <w:r w:rsidRPr="00210053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貸方</w:t>
            </w:r>
            <w:r w:rsidR="002F5537">
              <w:rPr>
                <w:rFonts w:ascii="Times New Roman" w:eastAsia="新細明體" w:hAnsi="Times New Roman" w:cs="Times New Roman" w:hint="eastAsia"/>
                <w:sz w:val="24"/>
                <w:szCs w:val="24"/>
                <w:lang w:eastAsia="zh-HK"/>
              </w:rPr>
              <w:t>結</w:t>
            </w:r>
            <w:r w:rsidRPr="00210053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餘的帳戶</w:t>
            </w:r>
            <w:r w:rsidR="0026533D"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列示在</w:t>
            </w:r>
            <w:r w:rsidRPr="00210053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貸方欄。</w:t>
            </w:r>
          </w:p>
          <w:p w14:paraId="3F6F23AC" w14:textId="57367D12" w:rsidR="00682422" w:rsidRPr="00210053" w:rsidRDefault="00682422" w:rsidP="001C6D63">
            <w:pPr>
              <w:pStyle w:val="ListParagraph"/>
              <w:numPr>
                <w:ilvl w:val="0"/>
                <w:numId w:val="2"/>
              </w:numPr>
              <w:tabs>
                <w:tab w:val="right" w:pos="9746"/>
              </w:tabs>
              <w:snapToGrid w:val="0"/>
              <w:ind w:left="456" w:hanging="426"/>
              <w:jc w:val="both"/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</w:pPr>
            <w:r w:rsidRPr="00682422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eastAsia="zh-TW"/>
              </w:rPr>
              <w:t>分別計算借方欄和貸方欄數字的總和，並檢查兩欄的總額是否相同</w:t>
            </w:r>
            <w:r w:rsidRPr="00210053">
              <w:rPr>
                <w:rFonts w:ascii="Times New Roman" w:eastAsia="新細明體" w:hAnsi="Times New Roman" w:cs="Times New Roman"/>
                <w:sz w:val="24"/>
                <w:szCs w:val="24"/>
                <w:lang w:eastAsia="zh-TW"/>
              </w:rPr>
              <w:t>。</w:t>
            </w:r>
          </w:p>
        </w:tc>
      </w:tr>
      <w:tr w:rsidR="006342D1" w:rsidRPr="00210053" w14:paraId="22335245" w14:textId="77777777" w:rsidTr="006342D1">
        <w:tc>
          <w:tcPr>
            <w:tcW w:w="9923" w:type="dxa"/>
          </w:tcPr>
          <w:p w14:paraId="6724CC00" w14:textId="2757A090" w:rsidR="00682422" w:rsidRDefault="00682422" w:rsidP="007838EF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u w:val="single"/>
                <w:shd w:val="clear" w:color="auto" w:fill="FFFFFF"/>
              </w:rPr>
            </w:pPr>
          </w:p>
          <w:p w14:paraId="34A2D41F" w14:textId="77777777" w:rsidR="00CB3A00" w:rsidRPr="000E7CE5" w:rsidRDefault="00CB3A00" w:rsidP="00CB3A00">
            <w:pPr>
              <w:rPr>
                <w:rFonts w:asciiTheme="minorEastAsia" w:eastAsiaTheme="minorEastAsia" w:hAnsiTheme="minorEastAsia"/>
                <w:b/>
                <w:bCs/>
              </w:rPr>
            </w:pPr>
            <w:r>
              <w:rPr>
                <w:rFonts w:ascii="新細明體" w:eastAsia="新細明體" w:hAnsi="新細明體" w:cs="新細明體" w:hint="eastAsia"/>
                <w:u w:val="single"/>
                <w:shd w:val="clear" w:color="auto" w:fill="FFFFFF"/>
              </w:rPr>
              <w:t>常見錯誤：</w:t>
            </w:r>
          </w:p>
          <w:p w14:paraId="65B06846" w14:textId="0FD6EC64" w:rsidR="00CB3A00" w:rsidRPr="000E7694" w:rsidRDefault="00CB3A00" w:rsidP="00CB3A00">
            <w:pPr>
              <w:rPr>
                <w:rFonts w:eastAsiaTheme="minorEastAsia"/>
              </w:rPr>
            </w:pPr>
            <w:r w:rsidRPr="000E7694">
              <w:rPr>
                <w:rFonts w:eastAsiaTheme="minorEastAsia"/>
              </w:rPr>
              <w:t>1.</w:t>
            </w:r>
            <w:r>
              <w:rPr>
                <w:rFonts w:eastAsiaTheme="minorEastAsia"/>
              </w:rPr>
              <w:t xml:space="preserve">    </w:t>
            </w:r>
            <w:r w:rsidRPr="000E7694">
              <w:rPr>
                <w:rFonts w:eastAsiaTheme="minorEastAsia" w:hint="eastAsia"/>
              </w:rPr>
              <w:t>未能把銀行透支歸類為負債。</w:t>
            </w:r>
          </w:p>
          <w:p w14:paraId="3B9D3C6B" w14:textId="745322BF" w:rsidR="00CB3A00" w:rsidRPr="000E7694" w:rsidRDefault="00CB3A00" w:rsidP="00CB3A00">
            <w:pPr>
              <w:rPr>
                <w:rFonts w:eastAsiaTheme="minorEastAsia"/>
              </w:rPr>
            </w:pPr>
            <w:r w:rsidRPr="000E7694">
              <w:rPr>
                <w:rFonts w:eastAsiaTheme="minorEastAsia"/>
              </w:rPr>
              <w:t>2.</w:t>
            </w:r>
            <w:r>
              <w:rPr>
                <w:rFonts w:eastAsiaTheme="minorEastAsia"/>
              </w:rPr>
              <w:t xml:space="preserve">    </w:t>
            </w:r>
            <w:r w:rsidRPr="000E7694">
              <w:rPr>
                <w:rFonts w:eastAsiaTheme="minorEastAsia" w:hint="eastAsia"/>
              </w:rPr>
              <w:t>未能區分帳戶內的結餘數字和總額數字。</w:t>
            </w:r>
            <w:r w:rsidRPr="000E7694">
              <w:rPr>
                <w:rFonts w:eastAsiaTheme="minorEastAsia"/>
              </w:rPr>
              <w:t xml:space="preserve"> </w:t>
            </w:r>
          </w:p>
          <w:p w14:paraId="1A23996F" w14:textId="54808650" w:rsidR="00CB3A00" w:rsidRPr="000E7694" w:rsidRDefault="00CB3A00" w:rsidP="00CB3A00">
            <w:pPr>
              <w:rPr>
                <w:rFonts w:eastAsiaTheme="minorEastAsia"/>
              </w:rPr>
            </w:pPr>
            <w:r w:rsidRPr="000E7694">
              <w:rPr>
                <w:rFonts w:eastAsiaTheme="minorEastAsia"/>
              </w:rPr>
              <w:t>3.</w:t>
            </w:r>
            <w:r>
              <w:rPr>
                <w:rFonts w:eastAsiaTheme="minorEastAsia"/>
              </w:rPr>
              <w:t xml:space="preserve">    </w:t>
            </w:r>
            <w:r w:rsidRPr="000E7694">
              <w:rPr>
                <w:rFonts w:eastAsiaTheme="minorEastAsia" w:hint="eastAsia"/>
              </w:rPr>
              <w:t>混淆影響試算表平衡及不影響試算表平衡的錯誤。</w:t>
            </w:r>
          </w:p>
          <w:p w14:paraId="67B78E00" w14:textId="67090FE0" w:rsidR="00CB3A00" w:rsidRPr="00CB3A00" w:rsidRDefault="00CB3A00" w:rsidP="007838EF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u w:val="single"/>
                <w:shd w:val="clear" w:color="auto" w:fill="FFFFFF"/>
              </w:rPr>
            </w:pPr>
          </w:p>
          <w:p w14:paraId="4A510B82" w14:textId="710CE2A5" w:rsidR="006342D1" w:rsidRPr="00210053" w:rsidRDefault="006342D1" w:rsidP="00CB3A00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u w:val="single"/>
              </w:rPr>
            </w:pPr>
          </w:p>
        </w:tc>
      </w:tr>
      <w:tr w:rsidR="00483FD6" w:rsidRPr="00210053" w14:paraId="0FE86143" w14:textId="77777777" w:rsidTr="00967D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923" w:type="dxa"/>
            <w:tcBorders>
              <w:top w:val="nil"/>
              <w:left w:val="nil"/>
              <w:bottom w:val="nil"/>
              <w:right w:val="nil"/>
            </w:tcBorders>
          </w:tcPr>
          <w:p w14:paraId="5CF72236" w14:textId="6C3FA403" w:rsidR="00087A0C" w:rsidRPr="00210053" w:rsidRDefault="00087A0C" w:rsidP="007F700C">
            <w:pPr>
              <w:rPr>
                <w:rFonts w:eastAsia="新細明體"/>
              </w:rPr>
            </w:pPr>
          </w:p>
        </w:tc>
      </w:tr>
      <w:tr w:rsidR="006342D1" w14:paraId="5A021E82" w14:textId="77777777" w:rsidTr="00967D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923" w:type="dxa"/>
            <w:tcBorders>
              <w:top w:val="nil"/>
              <w:left w:val="nil"/>
              <w:bottom w:val="nil"/>
              <w:right w:val="nil"/>
            </w:tcBorders>
          </w:tcPr>
          <w:p w14:paraId="27AAAED6" w14:textId="5789E869" w:rsidR="006342D1" w:rsidRDefault="006342D1" w:rsidP="00912094">
            <w:pPr>
              <w:pStyle w:val="ListParagraph"/>
              <w:tabs>
                <w:tab w:val="right" w:pos="9746"/>
              </w:tabs>
              <w:snapToGrid w:val="0"/>
              <w:ind w:left="463"/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eastAsia="zh-TW"/>
              </w:rPr>
            </w:pPr>
          </w:p>
        </w:tc>
      </w:tr>
    </w:tbl>
    <w:p w14:paraId="605C2700" w14:textId="77777777" w:rsidR="006342D1" w:rsidRDefault="006342D1" w:rsidP="00844EBA"/>
    <w:p w14:paraId="29C2AF99" w14:textId="002527E5" w:rsidR="006342D1" w:rsidRDefault="006342D1" w:rsidP="00027610">
      <w:pPr>
        <w:rPr>
          <w:rFonts w:eastAsiaTheme="minorEastAsia"/>
        </w:rPr>
      </w:pPr>
    </w:p>
    <w:p w14:paraId="2C783CEE" w14:textId="24ADF472" w:rsidR="000254F9" w:rsidRDefault="000254F9" w:rsidP="00027610">
      <w:pPr>
        <w:rPr>
          <w:rFonts w:eastAsiaTheme="minorEastAsia"/>
        </w:rPr>
      </w:pPr>
    </w:p>
    <w:p w14:paraId="40878F6F" w14:textId="463CE987" w:rsidR="000254F9" w:rsidRDefault="000254F9" w:rsidP="00027610">
      <w:pPr>
        <w:rPr>
          <w:rFonts w:eastAsiaTheme="minorEastAsia"/>
        </w:rPr>
      </w:pPr>
    </w:p>
    <w:p w14:paraId="29D7C5F2" w14:textId="10E0DDAA" w:rsidR="000254F9" w:rsidRDefault="000254F9" w:rsidP="00027610">
      <w:pPr>
        <w:rPr>
          <w:rFonts w:eastAsiaTheme="minorEastAsia"/>
        </w:rPr>
      </w:pPr>
    </w:p>
    <w:p w14:paraId="1DA4709E" w14:textId="32DAEB91" w:rsidR="000254F9" w:rsidRDefault="000254F9" w:rsidP="00027610">
      <w:pPr>
        <w:rPr>
          <w:rFonts w:eastAsiaTheme="minorEastAsia"/>
        </w:rPr>
      </w:pPr>
    </w:p>
    <w:p w14:paraId="138BE103" w14:textId="4552BB3F" w:rsidR="000254F9" w:rsidRDefault="000254F9" w:rsidP="00027610">
      <w:pPr>
        <w:rPr>
          <w:rFonts w:eastAsiaTheme="minorEastAsia"/>
        </w:rPr>
      </w:pPr>
    </w:p>
    <w:p w14:paraId="11E62D11" w14:textId="2BB2B9F8" w:rsidR="000254F9" w:rsidRDefault="000254F9" w:rsidP="00027610">
      <w:pPr>
        <w:rPr>
          <w:rFonts w:eastAsiaTheme="minorEastAsia"/>
        </w:rPr>
      </w:pPr>
    </w:p>
    <w:p w14:paraId="02951831" w14:textId="774A3EA9" w:rsidR="000254F9" w:rsidRDefault="000254F9" w:rsidP="00027610">
      <w:pPr>
        <w:rPr>
          <w:rFonts w:eastAsiaTheme="minorEastAsia"/>
        </w:rPr>
      </w:pPr>
    </w:p>
    <w:p w14:paraId="7652C703" w14:textId="21419B11" w:rsidR="000254F9" w:rsidRDefault="000254F9" w:rsidP="00027610">
      <w:pPr>
        <w:rPr>
          <w:rFonts w:eastAsiaTheme="minorEastAsia"/>
        </w:rPr>
      </w:pPr>
    </w:p>
    <w:p w14:paraId="6CE69A30" w14:textId="79ADBC16" w:rsidR="000254F9" w:rsidRDefault="000254F9" w:rsidP="00027610">
      <w:pPr>
        <w:rPr>
          <w:rFonts w:eastAsiaTheme="minorEastAsia"/>
        </w:rPr>
      </w:pPr>
    </w:p>
    <w:p w14:paraId="191584DE" w14:textId="1713DA28" w:rsidR="000254F9" w:rsidRDefault="000254F9" w:rsidP="00027610">
      <w:pPr>
        <w:rPr>
          <w:rFonts w:eastAsiaTheme="minorEastAsia"/>
        </w:rPr>
      </w:pPr>
    </w:p>
    <w:p w14:paraId="6FA4F084" w14:textId="02F87160" w:rsidR="000254F9" w:rsidRDefault="000254F9" w:rsidP="00027610">
      <w:pPr>
        <w:rPr>
          <w:rFonts w:eastAsiaTheme="minorEastAsia"/>
        </w:rPr>
      </w:pPr>
    </w:p>
    <w:p w14:paraId="10222AD9" w14:textId="7AE608EE" w:rsidR="000254F9" w:rsidRDefault="000254F9" w:rsidP="00027610">
      <w:pPr>
        <w:rPr>
          <w:rFonts w:eastAsiaTheme="minorEastAsia"/>
        </w:rPr>
      </w:pPr>
    </w:p>
    <w:p w14:paraId="65F17E81" w14:textId="4DF4764F" w:rsidR="000254F9" w:rsidRDefault="000254F9" w:rsidP="00027610">
      <w:pPr>
        <w:rPr>
          <w:rFonts w:eastAsiaTheme="minorEastAsia"/>
        </w:rPr>
      </w:pPr>
    </w:p>
    <w:p w14:paraId="366B8360" w14:textId="75F62615" w:rsidR="000254F9" w:rsidRDefault="000254F9" w:rsidP="00027610">
      <w:pPr>
        <w:rPr>
          <w:rFonts w:eastAsiaTheme="minorEastAsia"/>
        </w:rPr>
      </w:pPr>
    </w:p>
    <w:p w14:paraId="7F1FD961" w14:textId="0D2F82D7" w:rsidR="000254F9" w:rsidRDefault="000254F9" w:rsidP="00027610">
      <w:pPr>
        <w:rPr>
          <w:rFonts w:eastAsiaTheme="minorEastAsia"/>
        </w:rPr>
      </w:pPr>
    </w:p>
    <w:p w14:paraId="72BB23A1" w14:textId="69403A3C" w:rsidR="000254F9" w:rsidRDefault="000254F9" w:rsidP="00027610">
      <w:pPr>
        <w:rPr>
          <w:rFonts w:eastAsiaTheme="minorEastAsia"/>
        </w:rPr>
      </w:pPr>
    </w:p>
    <w:p w14:paraId="600710BF" w14:textId="0BCBADA2" w:rsidR="000254F9" w:rsidRDefault="000254F9" w:rsidP="00027610">
      <w:pPr>
        <w:rPr>
          <w:rFonts w:eastAsiaTheme="minorEastAsia"/>
        </w:rPr>
      </w:pPr>
    </w:p>
    <w:p w14:paraId="1FD0C864" w14:textId="57113EA3" w:rsidR="000254F9" w:rsidRDefault="000254F9" w:rsidP="00027610">
      <w:pPr>
        <w:rPr>
          <w:rFonts w:eastAsiaTheme="minorEastAsia"/>
        </w:rPr>
      </w:pPr>
    </w:p>
    <w:p w14:paraId="4B9CCE67" w14:textId="3657D086" w:rsidR="000254F9" w:rsidRDefault="000254F9" w:rsidP="00027610">
      <w:pPr>
        <w:rPr>
          <w:rFonts w:eastAsiaTheme="minorEastAsia"/>
        </w:rPr>
      </w:pPr>
    </w:p>
    <w:p w14:paraId="61E77DEB" w14:textId="03C71A94" w:rsidR="000254F9" w:rsidRDefault="000254F9" w:rsidP="00027610">
      <w:pPr>
        <w:rPr>
          <w:rFonts w:eastAsiaTheme="minorEastAsia"/>
        </w:rPr>
      </w:pPr>
    </w:p>
    <w:p w14:paraId="08536155" w14:textId="08FB31F0" w:rsidR="000254F9" w:rsidRDefault="000254F9" w:rsidP="00027610">
      <w:pPr>
        <w:rPr>
          <w:rFonts w:eastAsiaTheme="minorEastAsia"/>
        </w:rPr>
      </w:pPr>
    </w:p>
    <w:p w14:paraId="27B776B1" w14:textId="607D4F48" w:rsidR="000254F9" w:rsidRDefault="000254F9" w:rsidP="00027610">
      <w:pPr>
        <w:rPr>
          <w:rFonts w:eastAsiaTheme="minorEastAsia"/>
        </w:rPr>
      </w:pPr>
    </w:p>
    <w:p w14:paraId="425776C4" w14:textId="7C6AFC8D" w:rsidR="000254F9" w:rsidRDefault="000254F9" w:rsidP="00027610">
      <w:pPr>
        <w:rPr>
          <w:rFonts w:eastAsiaTheme="minorEastAsia"/>
        </w:rPr>
      </w:pPr>
    </w:p>
    <w:p w14:paraId="2F67A256" w14:textId="55AFD29C" w:rsidR="000254F9" w:rsidRDefault="000254F9" w:rsidP="00027610">
      <w:pPr>
        <w:rPr>
          <w:rFonts w:eastAsiaTheme="minorEastAsia"/>
        </w:rPr>
      </w:pPr>
    </w:p>
    <w:p w14:paraId="552F8D47" w14:textId="7D7AD1E1" w:rsidR="000254F9" w:rsidRDefault="000254F9" w:rsidP="00027610">
      <w:pPr>
        <w:rPr>
          <w:rFonts w:eastAsiaTheme="minorEastAsia"/>
        </w:rPr>
      </w:pPr>
    </w:p>
    <w:p w14:paraId="6BD2A0D1" w14:textId="0B676107" w:rsidR="000254F9" w:rsidRDefault="000254F9" w:rsidP="00027610">
      <w:pPr>
        <w:rPr>
          <w:rFonts w:eastAsiaTheme="minorEastAsia"/>
        </w:rPr>
      </w:pPr>
    </w:p>
    <w:p w14:paraId="46A8B8CF" w14:textId="77777777" w:rsidR="000254F9" w:rsidRDefault="000254F9" w:rsidP="000254F9">
      <w:pPr>
        <w:ind w:right="-35"/>
        <w:jc w:val="center"/>
        <w:rPr>
          <w:rFonts w:ascii="新細明體" w:eastAsia="新細明體" w:hAnsi="新細明體" w:cs="新細明體"/>
          <w:color w:val="000000"/>
          <w:shd w:val="clear" w:color="auto" w:fill="FFFFFF"/>
        </w:rPr>
        <w:sectPr w:rsidR="000254F9" w:rsidSect="008F0656">
          <w:headerReference w:type="default" r:id="rId8"/>
          <w:footerReference w:type="even" r:id="rId9"/>
          <w:footerReference w:type="default" r:id="rId10"/>
          <w:pgSz w:w="11906" w:h="16838"/>
          <w:pgMar w:top="1440" w:right="1080" w:bottom="1440" w:left="1080" w:header="708" w:footer="708" w:gutter="0"/>
          <w:pgNumType w:start="0"/>
          <w:cols w:space="708"/>
          <w:titlePg/>
          <w:docGrid w:linePitch="360"/>
        </w:sectPr>
      </w:pPr>
    </w:p>
    <w:p w14:paraId="1D9886D2" w14:textId="2BA07B58" w:rsidR="000254F9" w:rsidRPr="005F74BA" w:rsidRDefault="000254F9" w:rsidP="000254F9">
      <w:pPr>
        <w:ind w:right="-35"/>
        <w:jc w:val="center"/>
      </w:pPr>
      <w:r w:rsidRPr="00AB2CD0">
        <w:rPr>
          <w:rFonts w:ascii="新細明體" w:eastAsia="新細明體" w:hAnsi="新細明體" w:cs="新細明體" w:hint="eastAsia"/>
          <w:color w:val="000000"/>
          <w:shd w:val="clear" w:color="auto" w:fill="FFFFFF"/>
        </w:rPr>
        <w:lastRenderedPageBreak/>
        <w:t>分層課業</w:t>
      </w:r>
      <w:r w:rsidRPr="00AB2CD0">
        <w:rPr>
          <w:rFonts w:ascii="新細明體" w:eastAsia="新細明體" w:hAnsi="新細明體" w:cs="新細明體" w:hint="eastAsia"/>
        </w:rPr>
        <w:t>：試算表</w:t>
      </w:r>
    </w:p>
    <w:p w14:paraId="7F78D963" w14:textId="77777777" w:rsidR="000254F9" w:rsidRDefault="000254F9" w:rsidP="000254F9">
      <w:pPr>
        <w:snapToGrid w:val="0"/>
        <w:jc w:val="center"/>
      </w:pPr>
      <w:r w:rsidRPr="00AA2B01">
        <w:rPr>
          <w:rFonts w:ascii="新細明體" w:eastAsia="新細明體" w:hAnsi="新細明體" w:hint="eastAsia"/>
          <w:lang w:eastAsia="zh-HK"/>
        </w:rPr>
        <w:t>基礎課業</w:t>
      </w:r>
      <w:r w:rsidRPr="00AA2B01">
        <w:rPr>
          <w:rFonts w:ascii="新細明體" w:eastAsia="新細明體" w:hAnsi="新細明體"/>
          <w:lang w:eastAsia="zh-HK"/>
        </w:rPr>
        <w:t xml:space="preserve"> </w:t>
      </w:r>
      <w:r w:rsidRPr="005F74BA">
        <w:t>–</w:t>
      </w:r>
      <w:r>
        <w:t xml:space="preserve"> </w:t>
      </w:r>
      <w:r w:rsidRPr="00AB2CD0">
        <w:rPr>
          <w:rFonts w:ascii="新細明體" w:eastAsia="新細明體" w:hAnsi="新細明體" w:hint="eastAsia"/>
          <w:lang w:eastAsia="zh-HK"/>
        </w:rPr>
        <w:t>題目</w:t>
      </w:r>
    </w:p>
    <w:p w14:paraId="5A38A685" w14:textId="77777777" w:rsidR="000254F9" w:rsidRDefault="000254F9" w:rsidP="000254F9">
      <w:pPr>
        <w:snapToGrid w:val="0"/>
        <w:jc w:val="center"/>
      </w:pPr>
    </w:p>
    <w:tbl>
      <w:tblPr>
        <w:tblStyle w:val="TableGrid2"/>
        <w:tblW w:w="9746" w:type="dxa"/>
        <w:tblLayout w:type="fixed"/>
        <w:tblLook w:val="04A0" w:firstRow="1" w:lastRow="0" w:firstColumn="1" w:lastColumn="0" w:noHBand="0" w:noVBand="1"/>
      </w:tblPr>
      <w:tblGrid>
        <w:gridCol w:w="9746"/>
      </w:tblGrid>
      <w:tr w:rsidR="000254F9" w:rsidRPr="00AB2CD0" w14:paraId="59BBEB49" w14:textId="77777777" w:rsidTr="00E60CD4">
        <w:tc>
          <w:tcPr>
            <w:tcW w:w="9746" w:type="dxa"/>
            <w:tcBorders>
              <w:top w:val="nil"/>
              <w:left w:val="nil"/>
              <w:bottom w:val="nil"/>
              <w:right w:val="nil"/>
            </w:tcBorders>
          </w:tcPr>
          <w:p w14:paraId="4A592A63" w14:textId="77777777" w:rsidR="000254F9" w:rsidRPr="00AB2CD0" w:rsidRDefault="000254F9" w:rsidP="00E60CD4">
            <w:pPr>
              <w:tabs>
                <w:tab w:val="left" w:pos="387"/>
              </w:tabs>
              <w:snapToGrid w:val="0"/>
              <w:ind w:left="-116"/>
              <w:jc w:val="both"/>
              <w:rPr>
                <w:rFonts w:eastAsia="新細明體"/>
              </w:rPr>
            </w:pPr>
            <w:r w:rsidRPr="00AB2CD0">
              <w:rPr>
                <w:rFonts w:eastAsia="新細明體"/>
              </w:rPr>
              <w:t>以下帳戶節錄自彼得公司</w:t>
            </w:r>
            <w:r>
              <w:rPr>
                <w:rFonts w:eastAsia="新細明體"/>
              </w:rPr>
              <w:t>於</w:t>
            </w:r>
            <w:r>
              <w:rPr>
                <w:rFonts w:eastAsia="新細明體"/>
              </w:rPr>
              <w:t>2020</w:t>
            </w:r>
            <w:r w:rsidRPr="00AB2CD0">
              <w:rPr>
                <w:rFonts w:eastAsia="新細明體"/>
              </w:rPr>
              <w:t>年</w:t>
            </w:r>
            <w:r w:rsidRPr="00AB2CD0">
              <w:rPr>
                <w:rFonts w:eastAsia="新細明體"/>
              </w:rPr>
              <w:t>4</w:t>
            </w:r>
            <w:r w:rsidRPr="00AB2CD0">
              <w:rPr>
                <w:rFonts w:eastAsia="新細明體"/>
              </w:rPr>
              <w:t>月</w:t>
            </w:r>
            <w:r w:rsidRPr="00AB2CD0">
              <w:rPr>
                <w:rFonts w:eastAsia="新細明體"/>
              </w:rPr>
              <w:t>30</w:t>
            </w:r>
            <w:r w:rsidRPr="00AB2CD0">
              <w:rPr>
                <w:rFonts w:eastAsia="新細明體"/>
              </w:rPr>
              <w:t>日的</w:t>
            </w:r>
            <w:r w:rsidRPr="00AB2CD0">
              <w:rPr>
                <w:rFonts w:ascii="新細明體" w:eastAsia="新細明體" w:hAnsi="新細明體" w:cs="新細明體" w:hint="eastAsia"/>
              </w:rPr>
              <w:t>帳簿</w:t>
            </w:r>
            <w:r w:rsidRPr="00AB2CD0">
              <w:rPr>
                <w:rFonts w:eastAsia="新細明體"/>
              </w:rPr>
              <w:t>：</w:t>
            </w:r>
            <w:r w:rsidRPr="00AB2CD0">
              <w:rPr>
                <w:rFonts w:eastAsia="新細明體"/>
              </w:rPr>
              <w:t xml:space="preserve"> </w:t>
            </w:r>
          </w:p>
        </w:tc>
      </w:tr>
      <w:tr w:rsidR="000254F9" w:rsidRPr="00AB2CD0" w14:paraId="00AE8122" w14:textId="77777777" w:rsidTr="00E60CD4">
        <w:tc>
          <w:tcPr>
            <w:tcW w:w="9746" w:type="dxa"/>
            <w:tcBorders>
              <w:top w:val="nil"/>
              <w:left w:val="nil"/>
              <w:bottom w:val="nil"/>
              <w:right w:val="nil"/>
            </w:tcBorders>
          </w:tcPr>
          <w:p w14:paraId="193E28C3" w14:textId="77777777" w:rsidR="000254F9" w:rsidRPr="00AB2CD0" w:rsidRDefault="000254F9" w:rsidP="00E60CD4">
            <w:pPr>
              <w:snapToGrid w:val="0"/>
              <w:jc w:val="both"/>
              <w:rPr>
                <w:u w:val="single"/>
              </w:rPr>
            </w:pPr>
          </w:p>
        </w:tc>
      </w:tr>
    </w:tbl>
    <w:p w14:paraId="419CA2FC" w14:textId="77777777" w:rsidR="000254F9" w:rsidRPr="00AB2CD0" w:rsidRDefault="000254F9" w:rsidP="000254F9">
      <w:pPr>
        <w:snapToGrid w:val="0"/>
        <w:jc w:val="center"/>
      </w:pPr>
    </w:p>
    <w:tbl>
      <w:tblPr>
        <w:tblStyle w:val="TableGrid2"/>
        <w:tblW w:w="12135" w:type="dxa"/>
        <w:tblInd w:w="-850" w:type="dxa"/>
        <w:tblLayout w:type="fixed"/>
        <w:tblLook w:val="04A0" w:firstRow="1" w:lastRow="0" w:firstColumn="1" w:lastColumn="0" w:noHBand="0" w:noVBand="1"/>
      </w:tblPr>
      <w:tblGrid>
        <w:gridCol w:w="897"/>
        <w:gridCol w:w="1087"/>
        <w:gridCol w:w="2559"/>
        <w:gridCol w:w="1671"/>
        <w:gridCol w:w="1285"/>
        <w:gridCol w:w="2304"/>
        <w:gridCol w:w="1435"/>
        <w:gridCol w:w="897"/>
      </w:tblGrid>
      <w:tr w:rsidR="000254F9" w:rsidRPr="00AB2CD0" w14:paraId="7CB068A7" w14:textId="77777777" w:rsidTr="00E60CD4">
        <w:trPr>
          <w:trHeight w:val="86"/>
        </w:trPr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312568C7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14:paraId="03316753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</w:rPr>
            </w:pPr>
          </w:p>
        </w:tc>
        <w:tc>
          <w:tcPr>
            <w:tcW w:w="781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9558424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</w:rPr>
              <w:t xml:space="preserve">        </w:t>
            </w:r>
            <w:r>
              <w:rPr>
                <w:rFonts w:eastAsiaTheme="minorEastAsia"/>
                <w:lang w:eastAsia="zh-CN"/>
              </w:rPr>
              <w:t>應收貨款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0BB1A46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24EB9499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0254F9" w:rsidRPr="00AB2CD0" w14:paraId="00978C54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9"/>
        </w:trPr>
        <w:tc>
          <w:tcPr>
            <w:tcW w:w="897" w:type="dxa"/>
          </w:tcPr>
          <w:p w14:paraId="16ABC76B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570E0F96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559" w:type="dxa"/>
            <w:tcBorders>
              <w:top w:val="single" w:sz="4" w:space="0" w:color="auto"/>
              <w:left w:val="nil"/>
            </w:tcBorders>
            <w:shd w:val="clear" w:color="auto" w:fill="auto"/>
          </w:tcPr>
          <w:p w14:paraId="5178E4C7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25ED86BA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4565EA5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304" w:type="dxa"/>
            <w:tcBorders>
              <w:top w:val="single" w:sz="4" w:space="0" w:color="auto"/>
            </w:tcBorders>
            <w:shd w:val="clear" w:color="auto" w:fill="auto"/>
          </w:tcPr>
          <w:p w14:paraId="2079A7F3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  <w:tcBorders>
              <w:top w:val="single" w:sz="4" w:space="0" w:color="auto"/>
            </w:tcBorders>
            <w:shd w:val="clear" w:color="auto" w:fill="auto"/>
          </w:tcPr>
          <w:p w14:paraId="762CDE1B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897" w:type="dxa"/>
          </w:tcPr>
          <w:p w14:paraId="3251A0EE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0254F9" w:rsidRPr="00AB2CD0" w14:paraId="74D3C8AD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897" w:type="dxa"/>
          </w:tcPr>
          <w:p w14:paraId="50EF1907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7FA00951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</w:rPr>
              <w:t>4</w:t>
            </w:r>
            <w:r w:rsidRPr="00AB2CD0">
              <w:rPr>
                <w:rFonts w:eastAsiaTheme="minorEastAsia"/>
              </w:rPr>
              <w:t>月</w:t>
            </w:r>
            <w:r w:rsidRPr="00AB2CD0">
              <w:rPr>
                <w:rFonts w:eastAsiaTheme="minorEastAsia"/>
                <w:lang w:eastAsia="zh-CN"/>
              </w:rPr>
              <w:tab/>
              <w:t>1</w:t>
            </w:r>
            <w:r w:rsidRPr="00AB2CD0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59" w:type="dxa"/>
            <w:shd w:val="clear" w:color="auto" w:fill="auto"/>
          </w:tcPr>
          <w:p w14:paraId="399263AF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承上結餘</w:t>
            </w:r>
          </w:p>
        </w:tc>
        <w:tc>
          <w:tcPr>
            <w:tcW w:w="1671" w:type="dxa"/>
            <w:tcBorders>
              <w:right w:val="single" w:sz="4" w:space="0" w:color="auto"/>
            </w:tcBorders>
            <w:shd w:val="clear" w:color="auto" w:fill="auto"/>
          </w:tcPr>
          <w:p w14:paraId="400702C5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25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  <w:shd w:val="clear" w:color="auto" w:fill="auto"/>
          </w:tcPr>
          <w:p w14:paraId="6802235E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ind w:right="20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4</w:t>
            </w:r>
            <w:r w:rsidRPr="00AB2CD0">
              <w:rPr>
                <w:rFonts w:eastAsiaTheme="minorEastAsia"/>
                <w:lang w:eastAsia="zh-CN"/>
              </w:rPr>
              <w:t>月</w:t>
            </w:r>
            <w:r w:rsidRPr="00AB2CD0">
              <w:rPr>
                <w:rFonts w:eastAsiaTheme="minorEastAsia"/>
                <w:lang w:eastAsia="zh-CN"/>
              </w:rPr>
              <w:t>25</w:t>
            </w:r>
            <w:r w:rsidRPr="00AB2CD0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4" w:type="dxa"/>
            <w:shd w:val="clear" w:color="auto" w:fill="auto"/>
          </w:tcPr>
          <w:p w14:paraId="3513CB41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銀行存款</w:t>
            </w:r>
          </w:p>
        </w:tc>
        <w:tc>
          <w:tcPr>
            <w:tcW w:w="1435" w:type="dxa"/>
            <w:shd w:val="clear" w:color="auto" w:fill="auto"/>
          </w:tcPr>
          <w:p w14:paraId="53694AFD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29,100</w:t>
            </w:r>
          </w:p>
        </w:tc>
        <w:tc>
          <w:tcPr>
            <w:tcW w:w="897" w:type="dxa"/>
          </w:tcPr>
          <w:p w14:paraId="096EA59A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0254F9" w:rsidRPr="00AB2CD0" w14:paraId="641841A6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7BC69CD7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0D7BD806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ab/>
              <w:t>8</w:t>
            </w:r>
            <w:r w:rsidRPr="00AB2CD0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59" w:type="dxa"/>
            <w:shd w:val="clear" w:color="auto" w:fill="auto"/>
          </w:tcPr>
          <w:p w14:paraId="631B11A7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銷貨</w:t>
            </w:r>
          </w:p>
        </w:tc>
        <w:tc>
          <w:tcPr>
            <w:tcW w:w="1671" w:type="dxa"/>
            <w:tcBorders>
              <w:right w:val="single" w:sz="4" w:space="0" w:color="auto"/>
            </w:tcBorders>
            <w:shd w:val="clear" w:color="auto" w:fill="auto"/>
          </w:tcPr>
          <w:p w14:paraId="20812BB5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30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  <w:shd w:val="clear" w:color="auto" w:fill="auto"/>
          </w:tcPr>
          <w:p w14:paraId="167671C8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ind w:right="2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        </w:t>
            </w:r>
            <w:r w:rsidRPr="00AB2CD0">
              <w:rPr>
                <w:rFonts w:eastAsiaTheme="minorEastAsia"/>
                <w:lang w:eastAsia="zh-CN"/>
              </w:rPr>
              <w:t>25</w:t>
            </w:r>
            <w:r w:rsidRPr="00AB2CD0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4" w:type="dxa"/>
            <w:shd w:val="clear" w:color="auto" w:fill="auto"/>
          </w:tcPr>
          <w:p w14:paraId="58F7D3E1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銷貨折扣</w:t>
            </w:r>
          </w:p>
        </w:tc>
        <w:tc>
          <w:tcPr>
            <w:tcW w:w="1435" w:type="dxa"/>
            <w:shd w:val="clear" w:color="auto" w:fill="auto"/>
          </w:tcPr>
          <w:p w14:paraId="368850DB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900</w:t>
            </w:r>
          </w:p>
        </w:tc>
        <w:tc>
          <w:tcPr>
            <w:tcW w:w="897" w:type="dxa"/>
          </w:tcPr>
          <w:p w14:paraId="2692AD8A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</w:tbl>
    <w:p w14:paraId="119B7831" w14:textId="77777777" w:rsidR="000254F9" w:rsidRPr="00AB2CD0" w:rsidRDefault="000254F9" w:rsidP="000254F9">
      <w:pPr>
        <w:snapToGrid w:val="0"/>
        <w:jc w:val="center"/>
      </w:pPr>
    </w:p>
    <w:tbl>
      <w:tblPr>
        <w:tblStyle w:val="TableGrid2"/>
        <w:tblW w:w="12112" w:type="dxa"/>
        <w:tblInd w:w="-8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"/>
        <w:gridCol w:w="878"/>
        <w:gridCol w:w="19"/>
        <w:gridCol w:w="1087"/>
        <w:gridCol w:w="2519"/>
        <w:gridCol w:w="46"/>
        <w:gridCol w:w="1624"/>
        <w:gridCol w:w="12"/>
        <w:gridCol w:w="1272"/>
        <w:gridCol w:w="77"/>
        <w:gridCol w:w="1873"/>
        <w:gridCol w:w="353"/>
        <w:gridCol w:w="1434"/>
        <w:gridCol w:w="28"/>
        <w:gridCol w:w="522"/>
        <w:gridCol w:w="347"/>
      </w:tblGrid>
      <w:tr w:rsidR="000254F9" w:rsidRPr="00AB2CD0" w14:paraId="1FB01767" w14:textId="77777777" w:rsidTr="00E60CD4">
        <w:trPr>
          <w:gridAfter w:val="1"/>
          <w:wAfter w:w="347" w:type="dxa"/>
          <w:trHeight w:val="275"/>
        </w:trPr>
        <w:tc>
          <w:tcPr>
            <w:tcW w:w="899" w:type="dxa"/>
            <w:gridSpan w:val="2"/>
          </w:tcPr>
          <w:p w14:paraId="145E9F15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106" w:type="dxa"/>
            <w:gridSpan w:val="2"/>
          </w:tcPr>
          <w:p w14:paraId="0D09B3B6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2519" w:type="dxa"/>
          </w:tcPr>
          <w:p w14:paraId="484000BE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82" w:type="dxa"/>
            <w:gridSpan w:val="3"/>
          </w:tcPr>
          <w:p w14:paraId="5A6958A1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1349" w:type="dxa"/>
            <w:gridSpan w:val="2"/>
          </w:tcPr>
          <w:p w14:paraId="167A1000" w14:textId="77777777" w:rsidR="000254F9" w:rsidRPr="00AB2CD0" w:rsidRDefault="000254F9" w:rsidP="00E60CD4">
            <w:pPr>
              <w:tabs>
                <w:tab w:val="left" w:pos="480"/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873" w:type="dxa"/>
          </w:tcPr>
          <w:p w14:paraId="63C49EF9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815" w:type="dxa"/>
            <w:gridSpan w:val="3"/>
          </w:tcPr>
          <w:p w14:paraId="0913A189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522" w:type="dxa"/>
          </w:tcPr>
          <w:p w14:paraId="5128A789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0254F9" w:rsidRPr="00AB2CD0" w14:paraId="66FB19B8" w14:textId="77777777" w:rsidTr="00E60C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21" w:type="dxa"/>
          <w:trHeight w:val="86"/>
        </w:trPr>
        <w:tc>
          <w:tcPr>
            <w:tcW w:w="8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7E7BB9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  <w:lang w:eastAsia="zh-CN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14:paraId="2C5D2F9D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  <w:lang w:eastAsia="zh-CN"/>
              </w:rPr>
            </w:pPr>
          </w:p>
        </w:tc>
        <w:tc>
          <w:tcPr>
            <w:tcW w:w="777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F877D9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 xml:space="preserve">           </w:t>
            </w:r>
            <w:r w:rsidRPr="00AB2CD0">
              <w:rPr>
                <w:rFonts w:eastAsiaTheme="minorEastAsia"/>
                <w:lang w:eastAsia="zh-CN"/>
              </w:rPr>
              <w:t>銀行存款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1A8332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427D3F4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0254F9" w:rsidRPr="00AB2CD0" w14:paraId="3111C21B" w14:textId="77777777" w:rsidTr="00E60CD4">
        <w:trPr>
          <w:gridBefore w:val="1"/>
          <w:wBefore w:w="21" w:type="dxa"/>
          <w:trHeight w:val="89"/>
        </w:trPr>
        <w:tc>
          <w:tcPr>
            <w:tcW w:w="897" w:type="dxa"/>
            <w:gridSpan w:val="2"/>
          </w:tcPr>
          <w:p w14:paraId="4A169F21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60E3956B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519" w:type="dxa"/>
            <w:tcBorders>
              <w:top w:val="single" w:sz="4" w:space="0" w:color="auto"/>
              <w:left w:val="nil"/>
            </w:tcBorders>
          </w:tcPr>
          <w:p w14:paraId="15E8214F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0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05529BB6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128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D2C3795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303" w:type="dxa"/>
            <w:gridSpan w:val="3"/>
            <w:tcBorders>
              <w:top w:val="single" w:sz="4" w:space="0" w:color="auto"/>
            </w:tcBorders>
          </w:tcPr>
          <w:p w14:paraId="345D3E40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1434" w:type="dxa"/>
            <w:tcBorders>
              <w:top w:val="single" w:sz="4" w:space="0" w:color="auto"/>
            </w:tcBorders>
          </w:tcPr>
          <w:p w14:paraId="7829DF09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897" w:type="dxa"/>
            <w:gridSpan w:val="3"/>
          </w:tcPr>
          <w:p w14:paraId="795E488A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0254F9" w:rsidRPr="00AB2CD0" w14:paraId="1DD44A1B" w14:textId="77777777" w:rsidTr="00E60CD4">
        <w:trPr>
          <w:gridBefore w:val="1"/>
          <w:wBefore w:w="21" w:type="dxa"/>
          <w:trHeight w:val="173"/>
        </w:trPr>
        <w:tc>
          <w:tcPr>
            <w:tcW w:w="897" w:type="dxa"/>
            <w:gridSpan w:val="2"/>
          </w:tcPr>
          <w:p w14:paraId="115055E9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51FC85CA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4</w:t>
            </w:r>
            <w:r w:rsidRPr="00AB2CD0">
              <w:rPr>
                <w:rFonts w:eastAsiaTheme="minorEastAsia"/>
                <w:lang w:eastAsia="zh-CN"/>
              </w:rPr>
              <w:t>月</w:t>
            </w:r>
            <w:r w:rsidRPr="00AB2CD0">
              <w:rPr>
                <w:rFonts w:eastAsiaTheme="minorEastAsia"/>
                <w:lang w:eastAsia="zh-CN"/>
              </w:rPr>
              <w:tab/>
              <w:t>2</w:t>
            </w:r>
            <w:r w:rsidRPr="00AB2CD0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19" w:type="dxa"/>
          </w:tcPr>
          <w:p w14:paraId="5FA56E6C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資本</w:t>
            </w:r>
          </w:p>
        </w:tc>
        <w:tc>
          <w:tcPr>
            <w:tcW w:w="1670" w:type="dxa"/>
            <w:gridSpan w:val="2"/>
            <w:tcBorders>
              <w:right w:val="single" w:sz="4" w:space="0" w:color="auto"/>
            </w:tcBorders>
          </w:tcPr>
          <w:p w14:paraId="688A0F7B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20,000</w:t>
            </w: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1380D141" w14:textId="77777777" w:rsidR="000254F9" w:rsidRPr="00AB2CD0" w:rsidRDefault="000254F9" w:rsidP="00E60CD4">
            <w:pPr>
              <w:tabs>
                <w:tab w:val="left" w:pos="516"/>
                <w:tab w:val="right" w:pos="9746"/>
              </w:tabs>
              <w:snapToGrid w:val="0"/>
              <w:ind w:right="-22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4</w:t>
            </w:r>
            <w:r w:rsidRPr="00AB2CD0">
              <w:rPr>
                <w:rFonts w:eastAsiaTheme="minorEastAsia"/>
                <w:lang w:eastAsia="zh-CN"/>
              </w:rPr>
              <w:t>月</w:t>
            </w:r>
            <w:r w:rsidRPr="00AB2CD0">
              <w:rPr>
                <w:rFonts w:eastAsiaTheme="minorEastAsia"/>
                <w:lang w:eastAsia="zh-CN"/>
              </w:rPr>
              <w:tab/>
              <w:t>1</w:t>
            </w:r>
            <w:r w:rsidRPr="00AB2CD0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3" w:type="dxa"/>
            <w:gridSpan w:val="3"/>
          </w:tcPr>
          <w:p w14:paraId="4FE86FD9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承上結餘</w:t>
            </w:r>
          </w:p>
        </w:tc>
        <w:tc>
          <w:tcPr>
            <w:tcW w:w="1434" w:type="dxa"/>
          </w:tcPr>
          <w:p w14:paraId="2317AB61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10,000</w:t>
            </w:r>
          </w:p>
        </w:tc>
        <w:tc>
          <w:tcPr>
            <w:tcW w:w="897" w:type="dxa"/>
            <w:gridSpan w:val="3"/>
          </w:tcPr>
          <w:p w14:paraId="5E167005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0254F9" w:rsidRPr="00AB2CD0" w14:paraId="7A374573" w14:textId="77777777" w:rsidTr="00E60CD4">
        <w:trPr>
          <w:gridBefore w:val="1"/>
          <w:wBefore w:w="21" w:type="dxa"/>
          <w:trHeight w:val="173"/>
        </w:trPr>
        <w:tc>
          <w:tcPr>
            <w:tcW w:w="897" w:type="dxa"/>
            <w:gridSpan w:val="2"/>
          </w:tcPr>
          <w:p w14:paraId="742BC2ED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4DE1E520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ab/>
              <w:t>2</w:t>
            </w:r>
            <w:r w:rsidRPr="00AB2CD0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65" w:type="dxa"/>
            <w:gridSpan w:val="2"/>
          </w:tcPr>
          <w:p w14:paraId="6E1FCD2C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蘇珊有限公司</w:t>
            </w:r>
            <w:r w:rsidRPr="00AB2CD0">
              <w:rPr>
                <w:rFonts w:eastAsiaTheme="minorEastAsia" w:hint="eastAsia"/>
                <w:lang w:eastAsia="zh-CN"/>
              </w:rPr>
              <w:t>貸款</w:t>
            </w:r>
          </w:p>
        </w:tc>
        <w:tc>
          <w:tcPr>
            <w:tcW w:w="1624" w:type="dxa"/>
            <w:tcBorders>
              <w:right w:val="single" w:sz="4" w:space="0" w:color="auto"/>
            </w:tcBorders>
          </w:tcPr>
          <w:p w14:paraId="550EF4F0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40,000</w:t>
            </w: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39D78104" w14:textId="77777777" w:rsidR="000254F9" w:rsidRPr="00AB2CD0" w:rsidRDefault="000254F9" w:rsidP="00E60CD4">
            <w:pPr>
              <w:tabs>
                <w:tab w:val="left" w:pos="471"/>
                <w:tab w:val="right" w:pos="9746"/>
              </w:tabs>
              <w:snapToGrid w:val="0"/>
              <w:ind w:right="-22"/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       </w:t>
            </w:r>
            <w:r w:rsidRPr="00AB2CD0">
              <w:rPr>
                <w:rFonts w:eastAsiaTheme="minorEastAsia"/>
                <w:lang w:eastAsia="zh-CN"/>
              </w:rPr>
              <w:t>15</w:t>
            </w:r>
            <w:r w:rsidRPr="00AB2CD0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3" w:type="dxa"/>
            <w:gridSpan w:val="3"/>
          </w:tcPr>
          <w:p w14:paraId="1B7D4A86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</w:rPr>
            </w:pPr>
            <w:r w:rsidRPr="00AB2CD0">
              <w:rPr>
                <w:rFonts w:eastAsiaTheme="minorEastAsia"/>
              </w:rPr>
              <w:t>蘇珊有限公司貸款</w:t>
            </w:r>
          </w:p>
        </w:tc>
        <w:tc>
          <w:tcPr>
            <w:tcW w:w="1434" w:type="dxa"/>
          </w:tcPr>
          <w:p w14:paraId="30A0C8E1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130,000</w:t>
            </w:r>
          </w:p>
        </w:tc>
        <w:tc>
          <w:tcPr>
            <w:tcW w:w="897" w:type="dxa"/>
            <w:gridSpan w:val="3"/>
          </w:tcPr>
          <w:p w14:paraId="23471D2E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0254F9" w:rsidRPr="00AB2CD0" w14:paraId="797BF90E" w14:textId="77777777" w:rsidTr="00E60CD4">
        <w:trPr>
          <w:gridBefore w:val="1"/>
          <w:wBefore w:w="21" w:type="dxa"/>
          <w:trHeight w:val="86"/>
        </w:trPr>
        <w:tc>
          <w:tcPr>
            <w:tcW w:w="897" w:type="dxa"/>
            <w:gridSpan w:val="2"/>
          </w:tcPr>
          <w:p w14:paraId="35704184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2E8E3ECB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ab/>
              <w:t>25</w:t>
            </w:r>
            <w:r w:rsidRPr="00AB2CD0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19" w:type="dxa"/>
          </w:tcPr>
          <w:p w14:paraId="220BC36C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應收貨款</w:t>
            </w:r>
          </w:p>
        </w:tc>
        <w:tc>
          <w:tcPr>
            <w:tcW w:w="1670" w:type="dxa"/>
            <w:gridSpan w:val="2"/>
            <w:tcBorders>
              <w:right w:val="single" w:sz="4" w:space="0" w:color="auto"/>
            </w:tcBorders>
          </w:tcPr>
          <w:p w14:paraId="3854B943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29,100</w:t>
            </w: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25540D91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ind w:right="120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ab/>
            </w:r>
            <w:r>
              <w:rPr>
                <w:rFonts w:eastAsiaTheme="minorEastAsia"/>
                <w:lang w:eastAsia="zh-CN"/>
              </w:rPr>
              <w:t xml:space="preserve">  </w:t>
            </w:r>
            <w:r w:rsidRPr="00AB2CD0">
              <w:rPr>
                <w:rFonts w:eastAsiaTheme="minorEastAsia"/>
                <w:lang w:eastAsia="zh-CN"/>
              </w:rPr>
              <w:t>30</w:t>
            </w:r>
            <w:r w:rsidRPr="00AB2CD0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3" w:type="dxa"/>
            <w:gridSpan w:val="3"/>
          </w:tcPr>
          <w:p w14:paraId="24993F6E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雜費</w:t>
            </w:r>
          </w:p>
        </w:tc>
        <w:tc>
          <w:tcPr>
            <w:tcW w:w="1434" w:type="dxa"/>
          </w:tcPr>
          <w:p w14:paraId="26232AF1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45,000</w:t>
            </w:r>
          </w:p>
        </w:tc>
        <w:tc>
          <w:tcPr>
            <w:tcW w:w="897" w:type="dxa"/>
            <w:gridSpan w:val="3"/>
          </w:tcPr>
          <w:p w14:paraId="2E331A12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</w:tbl>
    <w:p w14:paraId="240E8A18" w14:textId="77777777" w:rsidR="000254F9" w:rsidRPr="00AB2CD0" w:rsidRDefault="000254F9" w:rsidP="000254F9">
      <w:pPr>
        <w:snapToGrid w:val="0"/>
        <w:jc w:val="center"/>
      </w:pPr>
    </w:p>
    <w:p w14:paraId="5CD485DF" w14:textId="77777777" w:rsidR="000254F9" w:rsidRPr="00AB2CD0" w:rsidRDefault="000254F9" w:rsidP="000254F9">
      <w:pPr>
        <w:snapToGrid w:val="0"/>
        <w:jc w:val="center"/>
      </w:pPr>
    </w:p>
    <w:tbl>
      <w:tblPr>
        <w:tblStyle w:val="TableGrid2"/>
        <w:tblW w:w="12091" w:type="dxa"/>
        <w:tblInd w:w="-850" w:type="dxa"/>
        <w:tblLayout w:type="fixed"/>
        <w:tblLook w:val="04A0" w:firstRow="1" w:lastRow="0" w:firstColumn="1" w:lastColumn="0" w:noHBand="0" w:noVBand="1"/>
      </w:tblPr>
      <w:tblGrid>
        <w:gridCol w:w="897"/>
        <w:gridCol w:w="1087"/>
        <w:gridCol w:w="2515"/>
        <w:gridCol w:w="1671"/>
        <w:gridCol w:w="1285"/>
        <w:gridCol w:w="2304"/>
        <w:gridCol w:w="1435"/>
        <w:gridCol w:w="897"/>
      </w:tblGrid>
      <w:tr w:rsidR="000254F9" w:rsidRPr="00AB2CD0" w14:paraId="5BB19BEF" w14:textId="77777777" w:rsidTr="00E60CD4">
        <w:trPr>
          <w:trHeight w:val="86"/>
        </w:trPr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0209CF8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  <w:lang w:eastAsia="zh-CN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14:paraId="5E32B194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  <w:lang w:eastAsia="zh-CN"/>
              </w:rPr>
            </w:pPr>
          </w:p>
        </w:tc>
        <w:tc>
          <w:tcPr>
            <w:tcW w:w="777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D372A6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 xml:space="preserve">           </w:t>
            </w:r>
            <w:r w:rsidRPr="00AB2CD0">
              <w:rPr>
                <w:rFonts w:eastAsiaTheme="minorEastAsia"/>
                <w:lang w:eastAsia="zh-CN"/>
              </w:rPr>
              <w:t>蘇珊有限公司貸款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E23C1F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452947BB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0254F9" w:rsidRPr="00AB2CD0" w14:paraId="4712A709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9"/>
        </w:trPr>
        <w:tc>
          <w:tcPr>
            <w:tcW w:w="897" w:type="dxa"/>
          </w:tcPr>
          <w:p w14:paraId="47B81935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7CABE9FB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515" w:type="dxa"/>
            <w:tcBorders>
              <w:top w:val="single" w:sz="4" w:space="0" w:color="auto"/>
              <w:left w:val="nil"/>
            </w:tcBorders>
          </w:tcPr>
          <w:p w14:paraId="6A3C3951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top w:val="single" w:sz="4" w:space="0" w:color="auto"/>
              <w:right w:val="single" w:sz="4" w:space="0" w:color="auto"/>
            </w:tcBorders>
          </w:tcPr>
          <w:p w14:paraId="236FD170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</w:tcBorders>
          </w:tcPr>
          <w:p w14:paraId="13C27694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304" w:type="dxa"/>
            <w:tcBorders>
              <w:top w:val="single" w:sz="4" w:space="0" w:color="auto"/>
            </w:tcBorders>
          </w:tcPr>
          <w:p w14:paraId="264BCAC8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  <w:tcBorders>
              <w:top w:val="single" w:sz="4" w:space="0" w:color="auto"/>
            </w:tcBorders>
          </w:tcPr>
          <w:p w14:paraId="44AF2B47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897" w:type="dxa"/>
          </w:tcPr>
          <w:p w14:paraId="0F1C2DB8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0254F9" w:rsidRPr="00AB2CD0" w14:paraId="764414D4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897" w:type="dxa"/>
          </w:tcPr>
          <w:p w14:paraId="319EF124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3995C8FF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ind w:right="-108"/>
              <w:jc w:val="both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4</w:t>
            </w:r>
            <w:r w:rsidRPr="00AB2CD0">
              <w:rPr>
                <w:rFonts w:eastAsiaTheme="minorEastAsia"/>
                <w:lang w:eastAsia="zh-CN"/>
              </w:rPr>
              <w:t>月</w:t>
            </w:r>
            <w:r w:rsidRPr="00AB2CD0">
              <w:rPr>
                <w:rFonts w:eastAsiaTheme="minorEastAsia"/>
                <w:lang w:eastAsia="zh-CN"/>
              </w:rPr>
              <w:tab/>
              <w:t>15</w:t>
            </w:r>
            <w:r w:rsidRPr="00AB2CD0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15" w:type="dxa"/>
          </w:tcPr>
          <w:p w14:paraId="424CAD16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ind w:firstLine="311"/>
              <w:jc w:val="both"/>
              <w:rPr>
                <w:rFonts w:eastAsiaTheme="minorEastAsia"/>
              </w:rPr>
            </w:pPr>
            <w:r w:rsidRPr="00AB2CD0">
              <w:rPr>
                <w:rFonts w:eastAsiaTheme="minorEastAsia"/>
                <w:lang w:eastAsia="zh-CN"/>
              </w:rPr>
              <w:t>銀行存款</w:t>
            </w: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129905A7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130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137A9749" w14:textId="77777777" w:rsidR="000254F9" w:rsidRPr="00AB2CD0" w:rsidRDefault="000254F9" w:rsidP="00E60CD4">
            <w:pPr>
              <w:tabs>
                <w:tab w:val="left" w:pos="516"/>
                <w:tab w:val="right" w:pos="9746"/>
              </w:tabs>
              <w:snapToGrid w:val="0"/>
              <w:ind w:right="118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4</w:t>
            </w:r>
            <w:r w:rsidRPr="00AB2CD0">
              <w:rPr>
                <w:rFonts w:eastAsiaTheme="minorEastAsia"/>
                <w:lang w:eastAsia="zh-CN"/>
              </w:rPr>
              <w:t>月</w:t>
            </w:r>
            <w:r w:rsidRPr="00AB2CD0">
              <w:rPr>
                <w:rFonts w:eastAsiaTheme="minorEastAsia"/>
                <w:lang w:eastAsia="zh-CN"/>
              </w:rPr>
              <w:tab/>
              <w:t>1</w:t>
            </w:r>
            <w:r w:rsidRPr="00AB2CD0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4" w:type="dxa"/>
          </w:tcPr>
          <w:p w14:paraId="610A8729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承上結餘</w:t>
            </w:r>
          </w:p>
        </w:tc>
        <w:tc>
          <w:tcPr>
            <w:tcW w:w="1435" w:type="dxa"/>
          </w:tcPr>
          <w:p w14:paraId="6BF02036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90,000</w:t>
            </w:r>
          </w:p>
        </w:tc>
        <w:tc>
          <w:tcPr>
            <w:tcW w:w="897" w:type="dxa"/>
          </w:tcPr>
          <w:p w14:paraId="76109C2B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0254F9" w:rsidRPr="00AB2CD0" w14:paraId="14CBE661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2CE008EB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29C2FB9C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5" w:type="dxa"/>
          </w:tcPr>
          <w:p w14:paraId="383B5A27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57FE52C6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52BA5024" w14:textId="77777777" w:rsidR="000254F9" w:rsidRPr="00AB2CD0" w:rsidRDefault="000254F9" w:rsidP="00E60CD4">
            <w:pPr>
              <w:tabs>
                <w:tab w:val="left" w:pos="525"/>
                <w:tab w:val="right" w:pos="9746"/>
              </w:tabs>
              <w:snapToGrid w:val="0"/>
              <w:ind w:right="118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ab/>
              <w:t>2</w:t>
            </w:r>
            <w:r w:rsidRPr="00AB2CD0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4" w:type="dxa"/>
          </w:tcPr>
          <w:p w14:paraId="50A16997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銀行存款</w:t>
            </w:r>
          </w:p>
        </w:tc>
        <w:tc>
          <w:tcPr>
            <w:tcW w:w="1435" w:type="dxa"/>
          </w:tcPr>
          <w:p w14:paraId="5B5CB100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AB2CD0">
              <w:rPr>
                <w:rFonts w:eastAsiaTheme="minorEastAsia"/>
                <w:lang w:eastAsia="zh-CN"/>
              </w:rPr>
              <w:t>40,000</w:t>
            </w:r>
          </w:p>
        </w:tc>
        <w:tc>
          <w:tcPr>
            <w:tcW w:w="897" w:type="dxa"/>
          </w:tcPr>
          <w:p w14:paraId="0DFF4377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</w:tbl>
    <w:p w14:paraId="6D51C8EA" w14:textId="77777777" w:rsidR="000254F9" w:rsidRPr="00B02C1B" w:rsidRDefault="000254F9" w:rsidP="000254F9">
      <w:pPr>
        <w:snapToGrid w:val="0"/>
        <w:jc w:val="center"/>
      </w:pPr>
    </w:p>
    <w:p w14:paraId="7595A341" w14:textId="77777777" w:rsidR="000254F9" w:rsidRPr="00B02C1B" w:rsidRDefault="000254F9" w:rsidP="000254F9">
      <w:pPr>
        <w:snapToGrid w:val="0"/>
      </w:pPr>
    </w:p>
    <w:p w14:paraId="08A4E456" w14:textId="77777777" w:rsidR="000254F9" w:rsidRPr="00B02C1B" w:rsidRDefault="000254F9" w:rsidP="000254F9">
      <w:pPr>
        <w:snapToGrid w:val="0"/>
      </w:pPr>
    </w:p>
    <w:p w14:paraId="38D86420" w14:textId="77777777" w:rsidR="000254F9" w:rsidRPr="00AB2CD0" w:rsidRDefault="000254F9" w:rsidP="000254F9">
      <w:pPr>
        <w:snapToGrid w:val="0"/>
        <w:rPr>
          <w:b/>
        </w:rPr>
      </w:pPr>
      <w:r w:rsidRPr="00AB2CD0">
        <w:rPr>
          <w:rFonts w:ascii="新細明體" w:eastAsia="新細明體" w:hAnsi="新細明體" w:cs="新細明體" w:hint="eastAsia"/>
          <w:b/>
        </w:rPr>
        <w:t>作業要求</w:t>
      </w:r>
    </w:p>
    <w:tbl>
      <w:tblPr>
        <w:tblStyle w:val="TableGrid2"/>
        <w:tblW w:w="104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9854"/>
      </w:tblGrid>
      <w:tr w:rsidR="000254F9" w:rsidRPr="00AB2CD0" w14:paraId="47A96E72" w14:textId="77777777" w:rsidTr="00E60CD4">
        <w:trPr>
          <w:trHeight w:val="221"/>
        </w:trPr>
        <w:tc>
          <w:tcPr>
            <w:tcW w:w="552" w:type="dxa"/>
          </w:tcPr>
          <w:p w14:paraId="6085F1E5" w14:textId="77777777" w:rsidR="000254F9" w:rsidRPr="00AB2CD0" w:rsidRDefault="000254F9" w:rsidP="00E60CD4">
            <w:pPr>
              <w:snapToGrid w:val="0"/>
              <w:ind w:hanging="116"/>
              <w:jc w:val="both"/>
            </w:pPr>
            <w:r w:rsidRPr="00AB2CD0">
              <w:t>(</w:t>
            </w:r>
            <w:r>
              <w:rPr>
                <w:lang w:val="en-US"/>
              </w:rPr>
              <w:t>a</w:t>
            </w:r>
            <w:r w:rsidRPr="00AB2CD0">
              <w:t>)</w:t>
            </w:r>
          </w:p>
        </w:tc>
        <w:tc>
          <w:tcPr>
            <w:tcW w:w="9854" w:type="dxa"/>
          </w:tcPr>
          <w:p w14:paraId="0D9DC8F8" w14:textId="77777777" w:rsidR="000254F9" w:rsidRPr="00AB2CD0" w:rsidRDefault="000254F9" w:rsidP="00E60CD4">
            <w:pPr>
              <w:tabs>
                <w:tab w:val="left" w:pos="-117"/>
                <w:tab w:val="left" w:pos="3303"/>
              </w:tabs>
              <w:snapToGrid w:val="0"/>
              <w:ind w:left="-117" w:right="-16"/>
            </w:pPr>
            <w:r w:rsidRPr="002352A6">
              <w:rPr>
                <w:rFonts w:eastAsia="新細明體"/>
              </w:rPr>
              <w:t>於</w:t>
            </w:r>
            <w:r w:rsidRPr="002352A6">
              <w:rPr>
                <w:rFonts w:eastAsia="新細明體"/>
              </w:rPr>
              <w:t>2020</w:t>
            </w:r>
            <w:r w:rsidRPr="002352A6">
              <w:rPr>
                <w:rFonts w:eastAsia="新細明體"/>
              </w:rPr>
              <w:t>年</w:t>
            </w:r>
            <w:r w:rsidRPr="002352A6">
              <w:rPr>
                <w:rFonts w:eastAsia="新細明體"/>
              </w:rPr>
              <w:t>4</w:t>
            </w:r>
            <w:r w:rsidRPr="002352A6">
              <w:rPr>
                <w:rFonts w:eastAsia="新細明體"/>
              </w:rPr>
              <w:t>月</w:t>
            </w:r>
            <w:r w:rsidRPr="002352A6">
              <w:rPr>
                <w:rFonts w:eastAsia="新細明體"/>
              </w:rPr>
              <w:t>30</w:t>
            </w:r>
            <w:r w:rsidRPr="0019536C">
              <w:rPr>
                <w:rFonts w:eastAsia="新細明體" w:hint="eastAsia"/>
              </w:rPr>
              <w:t>日結平</w:t>
            </w:r>
            <w:r w:rsidRPr="0019536C">
              <w:rPr>
                <w:rFonts w:eastAsia="新細明體"/>
              </w:rPr>
              <w:t>以</w:t>
            </w:r>
            <w:r w:rsidRPr="0019536C">
              <w:rPr>
                <w:rFonts w:eastAsia="新細明體" w:hint="eastAsia"/>
              </w:rPr>
              <w:t>上帳戶，以及列示下月的期初餘額</w:t>
            </w:r>
            <w:r w:rsidRPr="00AB2CD0">
              <w:rPr>
                <w:rFonts w:ascii="新細明體" w:eastAsia="新細明體" w:hAnsi="新細明體" w:cs="新細明體" w:hint="eastAsia"/>
              </w:rPr>
              <w:t>。</w:t>
            </w:r>
            <w:r w:rsidRPr="00AB2CD0">
              <w:tab/>
              <w:t xml:space="preserve">       </w:t>
            </w:r>
            <w:r>
              <w:t xml:space="preserve">           </w:t>
            </w:r>
            <w:r w:rsidRPr="00AB2CD0">
              <w:t xml:space="preserve">        </w:t>
            </w:r>
            <w:r w:rsidRPr="00AB2CD0">
              <w:rPr>
                <w:rFonts w:hint="eastAsia"/>
              </w:rPr>
              <w:t>(</w:t>
            </w:r>
            <w:r>
              <w:t>2</w:t>
            </w:r>
            <w:r w:rsidRPr="00AB2CD0">
              <w:rPr>
                <w:rFonts w:eastAsia="新細明體"/>
              </w:rPr>
              <w:t xml:space="preserve"> </w:t>
            </w:r>
            <w:r w:rsidRPr="00AB2CD0">
              <w:rPr>
                <w:rFonts w:eastAsia="新細明體"/>
              </w:rPr>
              <w:t>分</w:t>
            </w:r>
            <w:r w:rsidRPr="00AB2CD0">
              <w:rPr>
                <w:rFonts w:eastAsia="新細明體"/>
              </w:rPr>
              <w:t>)</w:t>
            </w:r>
            <w:r w:rsidRPr="00AB2CD0">
              <w:tab/>
            </w:r>
          </w:p>
          <w:p w14:paraId="79337F59" w14:textId="77777777" w:rsidR="000254F9" w:rsidRPr="00AB2CD0" w:rsidRDefault="000254F9" w:rsidP="00E60CD4">
            <w:pPr>
              <w:tabs>
                <w:tab w:val="right" w:pos="0"/>
                <w:tab w:val="right" w:pos="8970"/>
              </w:tabs>
              <w:snapToGrid w:val="0"/>
              <w:jc w:val="both"/>
            </w:pPr>
          </w:p>
        </w:tc>
      </w:tr>
      <w:tr w:rsidR="000254F9" w:rsidRPr="00AB2CD0" w14:paraId="52DD342E" w14:textId="77777777" w:rsidTr="00E60CD4">
        <w:trPr>
          <w:trHeight w:val="221"/>
        </w:trPr>
        <w:tc>
          <w:tcPr>
            <w:tcW w:w="552" w:type="dxa"/>
            <w:shd w:val="clear" w:color="auto" w:fill="auto"/>
          </w:tcPr>
          <w:p w14:paraId="49FEE1A8" w14:textId="77777777" w:rsidR="000254F9" w:rsidRPr="00AB2CD0" w:rsidRDefault="000254F9" w:rsidP="00E60CD4">
            <w:pPr>
              <w:tabs>
                <w:tab w:val="left" w:pos="-117"/>
                <w:tab w:val="left" w:pos="3303"/>
              </w:tabs>
              <w:snapToGrid w:val="0"/>
              <w:ind w:left="-117" w:right="-106"/>
            </w:pPr>
            <w:r w:rsidRPr="00AB2CD0">
              <w:t>(</w:t>
            </w:r>
            <w:r>
              <w:t>b</w:t>
            </w:r>
            <w:r w:rsidRPr="00AB2CD0">
              <w:t>)</w:t>
            </w:r>
          </w:p>
        </w:tc>
        <w:tc>
          <w:tcPr>
            <w:tcW w:w="9854" w:type="dxa"/>
            <w:shd w:val="clear" w:color="auto" w:fill="auto"/>
          </w:tcPr>
          <w:p w14:paraId="5223C67E" w14:textId="77777777" w:rsidR="000254F9" w:rsidRPr="00AB2CD0" w:rsidRDefault="000254F9" w:rsidP="00E60CD4">
            <w:pPr>
              <w:tabs>
                <w:tab w:val="left" w:pos="-117"/>
                <w:tab w:val="left" w:pos="3303"/>
              </w:tabs>
              <w:snapToGrid w:val="0"/>
              <w:ind w:left="-108" w:right="-106" w:firstLine="9"/>
            </w:pPr>
            <w:r w:rsidRPr="002352A6">
              <w:rPr>
                <w:rFonts w:ascii="新細明體" w:eastAsia="新細明體" w:hAnsi="新細明體" w:cs="新細明體" w:hint="eastAsia"/>
              </w:rPr>
              <w:t>從以上帳戶中，試為下列帳戶</w:t>
            </w:r>
            <w:r>
              <w:rPr>
                <w:rFonts w:ascii="新細明體" w:eastAsia="新細明體" w:hAnsi="新細明體" w:cs="新細明體" w:hint="eastAsia"/>
                <w:lang w:eastAsia="zh-HK"/>
              </w:rPr>
              <w:t>結</w:t>
            </w:r>
            <w:r w:rsidRPr="002352A6">
              <w:rPr>
                <w:rFonts w:ascii="新細明體" w:eastAsia="新細明體" w:hAnsi="新細明體" w:cs="新細明體" w:hint="eastAsia"/>
              </w:rPr>
              <w:t>餘</w:t>
            </w:r>
            <w:r>
              <w:rPr>
                <w:rFonts w:ascii="新細明體" w:eastAsia="新細明體" w:hAnsi="新細明體" w:cs="新細明體" w:hint="eastAsia"/>
              </w:rPr>
              <w:t>類別</w:t>
            </w:r>
            <w:r w:rsidRPr="002352A6">
              <w:rPr>
                <w:rFonts w:ascii="新細明體" w:eastAsia="新細明體" w:hAnsi="新細明體" w:cs="新細明體" w:hint="eastAsia"/>
              </w:rPr>
              <w:t>各舉一例：</w:t>
            </w:r>
          </w:p>
          <w:p w14:paraId="4182AF28" w14:textId="77777777" w:rsidR="000254F9" w:rsidRPr="00AB2CD0" w:rsidRDefault="000254F9" w:rsidP="00E60CD4">
            <w:pPr>
              <w:tabs>
                <w:tab w:val="left" w:pos="-117"/>
                <w:tab w:val="left" w:pos="333"/>
              </w:tabs>
              <w:snapToGrid w:val="0"/>
              <w:ind w:left="-108" w:right="-106" w:firstLine="9"/>
            </w:pPr>
            <w:r w:rsidRPr="00AB2CD0">
              <w:t>(i)</w:t>
            </w:r>
            <w:r w:rsidRPr="00AB2CD0">
              <w:tab/>
            </w:r>
            <w:r w:rsidRPr="00AB2CD0">
              <w:tab/>
            </w:r>
            <w:r w:rsidRPr="00AB2CD0">
              <w:rPr>
                <w:rFonts w:ascii="新細明體" w:eastAsia="新細明體" w:hAnsi="新細明體" w:cs="新細明體" w:hint="eastAsia"/>
              </w:rPr>
              <w:t>零</w:t>
            </w:r>
            <w:r w:rsidRPr="0061639E">
              <w:rPr>
                <w:rFonts w:ascii="新細明體" w:eastAsia="新細明體" w:hAnsi="新細明體" w:cs="新細明體" w:hint="eastAsia"/>
              </w:rPr>
              <w:t>結</w:t>
            </w:r>
            <w:r w:rsidRPr="00AB2CD0">
              <w:rPr>
                <w:rFonts w:ascii="新細明體" w:eastAsia="新細明體" w:hAnsi="新細明體" w:cs="新細明體" w:hint="eastAsia"/>
              </w:rPr>
              <w:t>餘</w:t>
            </w:r>
          </w:p>
          <w:p w14:paraId="4D867423" w14:textId="77777777" w:rsidR="000254F9" w:rsidRPr="00AB2CD0" w:rsidRDefault="000254F9" w:rsidP="00E60CD4">
            <w:pPr>
              <w:tabs>
                <w:tab w:val="left" w:pos="-117"/>
                <w:tab w:val="left" w:pos="333"/>
              </w:tabs>
              <w:snapToGrid w:val="0"/>
              <w:ind w:left="-108" w:right="-106" w:firstLine="9"/>
            </w:pPr>
            <w:r w:rsidRPr="00AB2CD0">
              <w:t>(ii)</w:t>
            </w:r>
            <w:r w:rsidRPr="00AB2CD0">
              <w:tab/>
            </w:r>
            <w:r w:rsidRPr="00AB2CD0">
              <w:tab/>
            </w:r>
            <w:r w:rsidRPr="00AB2CD0">
              <w:rPr>
                <w:rFonts w:ascii="新細明體" w:eastAsia="新細明體" w:hAnsi="新細明體" w:cs="新細明體" w:hint="eastAsia"/>
              </w:rPr>
              <w:t>借方</w:t>
            </w:r>
            <w:r w:rsidRPr="0061639E">
              <w:rPr>
                <w:rFonts w:ascii="新細明體" w:eastAsia="新細明體" w:hAnsi="新細明體" w:cs="新細明體" w:hint="eastAsia"/>
              </w:rPr>
              <w:t>結</w:t>
            </w:r>
            <w:r w:rsidRPr="00AB2CD0">
              <w:rPr>
                <w:rFonts w:ascii="新細明體" w:eastAsia="新細明體" w:hAnsi="新細明體" w:cs="新細明體" w:hint="eastAsia"/>
              </w:rPr>
              <w:t>餘</w:t>
            </w:r>
          </w:p>
          <w:p w14:paraId="3A223E0E" w14:textId="77777777" w:rsidR="000254F9" w:rsidRPr="00AB2CD0" w:rsidRDefault="000254F9" w:rsidP="00E60CD4">
            <w:pPr>
              <w:tabs>
                <w:tab w:val="left" w:pos="-117"/>
                <w:tab w:val="left" w:pos="333"/>
              </w:tabs>
              <w:snapToGrid w:val="0"/>
              <w:ind w:left="-108" w:right="-106" w:firstLine="9"/>
            </w:pPr>
            <w:r w:rsidRPr="00AB2CD0">
              <w:t>(iii)</w:t>
            </w:r>
            <w:r w:rsidRPr="00AB2CD0">
              <w:tab/>
            </w:r>
            <w:r w:rsidRPr="00AB2CD0">
              <w:tab/>
            </w:r>
            <w:r w:rsidRPr="00AB2CD0">
              <w:rPr>
                <w:rFonts w:ascii="新細明體" w:eastAsia="新細明體" w:hAnsi="新細明體" w:cs="新細明體" w:hint="eastAsia"/>
              </w:rPr>
              <w:t>貸方</w:t>
            </w:r>
            <w:r w:rsidRPr="0061639E">
              <w:rPr>
                <w:rFonts w:ascii="新細明體" w:eastAsia="新細明體" w:hAnsi="新細明體" w:cs="新細明體" w:hint="eastAsia"/>
              </w:rPr>
              <w:t>結</w:t>
            </w:r>
            <w:r w:rsidRPr="00AB2CD0">
              <w:rPr>
                <w:rFonts w:ascii="新細明體" w:eastAsia="新細明體" w:hAnsi="新細明體" w:cs="新細明體" w:hint="eastAsia"/>
              </w:rPr>
              <w:t>餘</w:t>
            </w:r>
          </w:p>
          <w:p w14:paraId="4EB362AC" w14:textId="77777777" w:rsidR="000254F9" w:rsidRPr="00AB2CD0" w:rsidRDefault="000254F9" w:rsidP="00E60CD4">
            <w:pPr>
              <w:tabs>
                <w:tab w:val="left" w:pos="-117"/>
                <w:tab w:val="left" w:pos="333"/>
              </w:tabs>
              <w:snapToGrid w:val="0"/>
              <w:ind w:left="-108" w:right="164" w:firstLine="9"/>
            </w:pPr>
            <w:r w:rsidRPr="00AB2CD0">
              <w:tab/>
            </w:r>
            <w:r w:rsidRPr="00AB2CD0">
              <w:tab/>
            </w:r>
            <w:r w:rsidRPr="00AB2CD0">
              <w:tab/>
            </w:r>
            <w:r w:rsidRPr="00AB2CD0">
              <w:tab/>
            </w:r>
            <w:r w:rsidRPr="00AB2CD0">
              <w:tab/>
            </w:r>
            <w:r w:rsidRPr="00AB2CD0">
              <w:tab/>
            </w:r>
            <w:r w:rsidRPr="00AB2CD0">
              <w:tab/>
            </w:r>
            <w:r w:rsidRPr="00AB2CD0">
              <w:tab/>
            </w:r>
            <w:r w:rsidRPr="00AB2CD0">
              <w:tab/>
            </w:r>
            <w:r w:rsidRPr="00AB2CD0">
              <w:tab/>
            </w:r>
            <w:r w:rsidRPr="00AB2CD0">
              <w:tab/>
            </w:r>
            <w:r w:rsidRPr="00AB2CD0">
              <w:tab/>
              <w:t xml:space="preserve">     </w:t>
            </w:r>
            <w:r>
              <w:t xml:space="preserve">          </w:t>
            </w:r>
            <w:r w:rsidRPr="00AB2CD0">
              <w:t xml:space="preserve">(3 </w:t>
            </w:r>
            <w:r w:rsidRPr="00AB2CD0">
              <w:rPr>
                <w:rFonts w:ascii="新細明體" w:eastAsia="新細明體" w:hAnsi="新細明體" w:cs="新細明體" w:hint="eastAsia"/>
              </w:rPr>
              <w:t>分</w:t>
            </w:r>
            <w:r w:rsidRPr="00AB2CD0">
              <w:rPr>
                <w:rFonts w:asciiTheme="minorEastAsia" w:eastAsiaTheme="minorEastAsia" w:hAnsiTheme="minorEastAsia" w:hint="eastAsia"/>
              </w:rPr>
              <w:t>)</w:t>
            </w:r>
          </w:p>
        </w:tc>
      </w:tr>
    </w:tbl>
    <w:p w14:paraId="0B279E6F" w14:textId="77777777" w:rsidR="000254F9" w:rsidRPr="00B02C1B" w:rsidRDefault="000254F9" w:rsidP="000254F9">
      <w:r w:rsidRPr="00B02C1B">
        <w:br w:type="page"/>
      </w:r>
    </w:p>
    <w:tbl>
      <w:tblPr>
        <w:tblStyle w:val="TableGrid2"/>
        <w:tblW w:w="99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772"/>
        <w:gridCol w:w="4908"/>
      </w:tblGrid>
      <w:tr w:rsidR="000254F9" w:rsidRPr="00B02C1B" w14:paraId="32078698" w14:textId="77777777" w:rsidTr="00E60CD4">
        <w:trPr>
          <w:trHeight w:val="221"/>
        </w:trPr>
        <w:tc>
          <w:tcPr>
            <w:tcW w:w="9948" w:type="dxa"/>
            <w:gridSpan w:val="3"/>
          </w:tcPr>
          <w:p w14:paraId="09F5B403" w14:textId="77777777" w:rsidR="000254F9" w:rsidRPr="002352A6" w:rsidRDefault="000254F9" w:rsidP="00E60CD4">
            <w:pPr>
              <w:snapToGrid w:val="0"/>
              <w:ind w:left="-108"/>
              <w:jc w:val="both"/>
            </w:pPr>
            <w:r w:rsidRPr="0019536C">
              <w:rPr>
                <w:rFonts w:eastAsia="新細明體" w:hint="eastAsia"/>
              </w:rPr>
              <w:lastRenderedPageBreak/>
              <w:t>除以上帳戶外，彼得公司於</w:t>
            </w:r>
            <w:r w:rsidRPr="0019536C">
              <w:rPr>
                <w:rFonts w:eastAsia="新細明體"/>
              </w:rPr>
              <w:t>2020</w:t>
            </w:r>
            <w:r w:rsidRPr="0019536C">
              <w:rPr>
                <w:rFonts w:eastAsia="新細明體" w:hint="eastAsia"/>
              </w:rPr>
              <w:t>年</w:t>
            </w:r>
            <w:r w:rsidRPr="0019536C">
              <w:rPr>
                <w:rFonts w:eastAsia="新細明體"/>
              </w:rPr>
              <w:t>4</w:t>
            </w:r>
            <w:r w:rsidRPr="0019536C">
              <w:rPr>
                <w:rFonts w:eastAsia="新細明體" w:hint="eastAsia"/>
              </w:rPr>
              <w:t>月</w:t>
            </w:r>
            <w:r w:rsidRPr="0019536C">
              <w:rPr>
                <w:rFonts w:eastAsia="新細明體"/>
              </w:rPr>
              <w:t>30</w:t>
            </w:r>
            <w:r w:rsidRPr="0019536C">
              <w:rPr>
                <w:rFonts w:eastAsia="新細明體" w:hint="eastAsia"/>
              </w:rPr>
              <w:t>日的帳簿有以下結餘：</w:t>
            </w:r>
          </w:p>
        </w:tc>
      </w:tr>
      <w:tr w:rsidR="000254F9" w:rsidRPr="00B02C1B" w14:paraId="54902F85" w14:textId="77777777" w:rsidTr="00E60CD4">
        <w:trPr>
          <w:trHeight w:val="221"/>
        </w:trPr>
        <w:tc>
          <w:tcPr>
            <w:tcW w:w="2268" w:type="dxa"/>
          </w:tcPr>
          <w:p w14:paraId="65C35533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11A87985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4908" w:type="dxa"/>
          </w:tcPr>
          <w:p w14:paraId="074A9DB0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B02C1B">
              <w:t xml:space="preserve">     $</w:t>
            </w:r>
          </w:p>
        </w:tc>
      </w:tr>
      <w:tr w:rsidR="000254F9" w:rsidRPr="00B02C1B" w14:paraId="71E0AE54" w14:textId="77777777" w:rsidTr="00E60CD4">
        <w:trPr>
          <w:trHeight w:val="221"/>
        </w:trPr>
        <w:tc>
          <w:tcPr>
            <w:tcW w:w="2268" w:type="dxa"/>
          </w:tcPr>
          <w:p w14:paraId="3A7BDF34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3D2E9838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AB2CD0">
              <w:rPr>
                <w:rFonts w:ascii="新細明體" w:eastAsia="新細明體" w:hAnsi="新細明體" w:cs="新細明體" w:hint="eastAsia"/>
              </w:rPr>
              <w:t>貨車</w:t>
            </w:r>
          </w:p>
        </w:tc>
        <w:tc>
          <w:tcPr>
            <w:tcW w:w="4908" w:type="dxa"/>
          </w:tcPr>
          <w:p w14:paraId="3F927D60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B02C1B">
              <w:t>50,000</w:t>
            </w:r>
          </w:p>
        </w:tc>
      </w:tr>
      <w:tr w:rsidR="000254F9" w:rsidRPr="00B02C1B" w14:paraId="1E4F636D" w14:textId="77777777" w:rsidTr="00E60CD4">
        <w:trPr>
          <w:trHeight w:val="221"/>
        </w:trPr>
        <w:tc>
          <w:tcPr>
            <w:tcW w:w="2268" w:type="dxa"/>
          </w:tcPr>
          <w:p w14:paraId="538CC047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59B9560F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AB2CD0">
              <w:rPr>
                <w:rFonts w:ascii="新細明體" w:eastAsia="新細明體" w:hAnsi="新細明體" w:cs="新細明體" w:hint="eastAsia"/>
              </w:rPr>
              <w:t>存貨</w:t>
            </w:r>
          </w:p>
        </w:tc>
        <w:tc>
          <w:tcPr>
            <w:tcW w:w="4908" w:type="dxa"/>
          </w:tcPr>
          <w:p w14:paraId="3627575D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B02C1B">
              <w:t>60,000</w:t>
            </w:r>
          </w:p>
        </w:tc>
      </w:tr>
      <w:tr w:rsidR="000254F9" w:rsidRPr="00B02C1B" w14:paraId="4A945F6B" w14:textId="77777777" w:rsidTr="00E60CD4">
        <w:trPr>
          <w:trHeight w:val="221"/>
        </w:trPr>
        <w:tc>
          <w:tcPr>
            <w:tcW w:w="2268" w:type="dxa"/>
          </w:tcPr>
          <w:p w14:paraId="66A621DD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0E6E1040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AB2CD0">
              <w:rPr>
                <w:rFonts w:ascii="新細明體" w:eastAsia="新細明體" w:hAnsi="新細明體" w:cs="新細明體" w:hint="eastAsia"/>
              </w:rPr>
              <w:t>資本</w:t>
            </w:r>
          </w:p>
        </w:tc>
        <w:tc>
          <w:tcPr>
            <w:tcW w:w="4908" w:type="dxa"/>
          </w:tcPr>
          <w:p w14:paraId="2F722F7B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B02C1B">
              <w:t>190,000</w:t>
            </w:r>
          </w:p>
        </w:tc>
      </w:tr>
      <w:tr w:rsidR="000254F9" w:rsidRPr="00B02C1B" w14:paraId="50B1B049" w14:textId="77777777" w:rsidTr="00E60CD4">
        <w:trPr>
          <w:trHeight w:val="221"/>
        </w:trPr>
        <w:tc>
          <w:tcPr>
            <w:tcW w:w="2268" w:type="dxa"/>
          </w:tcPr>
          <w:p w14:paraId="391D6EA1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3929D966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AB2CD0">
              <w:rPr>
                <w:rFonts w:ascii="新細明體" w:eastAsia="新細明體" w:hAnsi="新細明體" w:cs="新細明體" w:hint="eastAsia"/>
              </w:rPr>
              <w:t>購貨</w:t>
            </w:r>
          </w:p>
        </w:tc>
        <w:tc>
          <w:tcPr>
            <w:tcW w:w="4908" w:type="dxa"/>
          </w:tcPr>
          <w:p w14:paraId="1585FFC4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B02C1B">
              <w:t>200,000</w:t>
            </w:r>
          </w:p>
        </w:tc>
      </w:tr>
      <w:tr w:rsidR="000254F9" w:rsidRPr="00B02C1B" w14:paraId="01061130" w14:textId="77777777" w:rsidTr="00E60CD4">
        <w:trPr>
          <w:trHeight w:val="221"/>
        </w:trPr>
        <w:tc>
          <w:tcPr>
            <w:tcW w:w="2268" w:type="dxa"/>
          </w:tcPr>
          <w:p w14:paraId="4BC4AF32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5381E05D" w14:textId="77777777" w:rsidR="000254F9" w:rsidRPr="00685F8A" w:rsidRDefault="000254F9" w:rsidP="00E60CD4">
            <w:pPr>
              <w:tabs>
                <w:tab w:val="right" w:pos="8970"/>
              </w:tabs>
              <w:snapToGrid w:val="0"/>
              <w:rPr>
                <w:rFonts w:ascii="新細明體" w:eastAsia="新細明體" w:hAnsi="新細明體" w:cs="新細明體"/>
                <w:lang w:val="en-US"/>
              </w:rPr>
            </w:pPr>
            <w:r>
              <w:rPr>
                <w:rFonts w:ascii="新細明體" w:eastAsia="新細明體" w:hAnsi="新細明體" w:cs="新細明體" w:hint="eastAsia"/>
                <w:lang w:val="en-US" w:eastAsia="zh-HK"/>
              </w:rPr>
              <w:t>銷貨</w:t>
            </w:r>
          </w:p>
        </w:tc>
        <w:tc>
          <w:tcPr>
            <w:tcW w:w="4908" w:type="dxa"/>
          </w:tcPr>
          <w:p w14:paraId="38892966" w14:textId="77777777" w:rsidR="000254F9" w:rsidRPr="00685F8A" w:rsidRDefault="000254F9" w:rsidP="00E60CD4">
            <w:pPr>
              <w:tabs>
                <w:tab w:val="right" w:pos="8970"/>
              </w:tabs>
              <w:snapToGrid w:val="0"/>
            </w:pPr>
            <w:r w:rsidRPr="00685F8A">
              <w:rPr>
                <w:rFonts w:eastAsiaTheme="minorEastAsia"/>
              </w:rPr>
              <w:t>138,000</w:t>
            </w:r>
          </w:p>
        </w:tc>
      </w:tr>
      <w:tr w:rsidR="000254F9" w:rsidRPr="00B02C1B" w14:paraId="022E01A1" w14:textId="77777777" w:rsidTr="00E60CD4">
        <w:trPr>
          <w:trHeight w:val="221"/>
        </w:trPr>
        <w:tc>
          <w:tcPr>
            <w:tcW w:w="2268" w:type="dxa"/>
          </w:tcPr>
          <w:p w14:paraId="60CE1DD3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5E5B1B1E" w14:textId="77777777" w:rsidR="000254F9" w:rsidRPr="00AB2CD0" w:rsidRDefault="000254F9" w:rsidP="00E60CD4">
            <w:pPr>
              <w:tabs>
                <w:tab w:val="right" w:pos="8970"/>
              </w:tabs>
              <w:snapToGrid w:val="0"/>
              <w:rPr>
                <w:rFonts w:ascii="新細明體" w:eastAsia="新細明體" w:hAnsi="新細明體" w:cs="新細明體"/>
              </w:rPr>
            </w:pPr>
            <w:r>
              <w:rPr>
                <w:rFonts w:ascii="新細明體" w:eastAsia="新細明體" w:hAnsi="新細明體" w:cs="新細明體" w:hint="eastAsia"/>
                <w:lang w:eastAsia="zh-HK"/>
              </w:rPr>
              <w:t>雜費</w:t>
            </w:r>
          </w:p>
        </w:tc>
        <w:tc>
          <w:tcPr>
            <w:tcW w:w="4908" w:type="dxa"/>
          </w:tcPr>
          <w:p w14:paraId="682C2FAD" w14:textId="77777777" w:rsidR="000254F9" w:rsidRPr="00685F8A" w:rsidRDefault="000254F9" w:rsidP="00E60CD4">
            <w:pPr>
              <w:tabs>
                <w:tab w:val="right" w:pos="8970"/>
              </w:tabs>
              <w:snapToGrid w:val="0"/>
            </w:pPr>
            <w:r w:rsidRPr="00685F8A">
              <w:rPr>
                <w:rFonts w:eastAsiaTheme="minorEastAsia"/>
              </w:rPr>
              <w:t>45,000</w:t>
            </w:r>
          </w:p>
        </w:tc>
      </w:tr>
      <w:tr w:rsidR="000254F9" w:rsidRPr="00B02C1B" w14:paraId="38ABB75C" w14:textId="77777777" w:rsidTr="00E60CD4">
        <w:trPr>
          <w:trHeight w:val="221"/>
        </w:trPr>
        <w:tc>
          <w:tcPr>
            <w:tcW w:w="2268" w:type="dxa"/>
          </w:tcPr>
          <w:p w14:paraId="3A0121AE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5875DFC9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>
              <w:rPr>
                <w:rFonts w:ascii="新細明體" w:eastAsia="新細明體" w:hAnsi="新細明體" w:cs="新細明體" w:hint="eastAsia"/>
              </w:rPr>
              <w:t>應付貨款</w:t>
            </w:r>
          </w:p>
        </w:tc>
        <w:tc>
          <w:tcPr>
            <w:tcW w:w="4908" w:type="dxa"/>
          </w:tcPr>
          <w:p w14:paraId="3D170F1E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B02C1B">
              <w:t>180,000</w:t>
            </w:r>
          </w:p>
        </w:tc>
      </w:tr>
      <w:tr w:rsidR="000254F9" w:rsidRPr="00B02C1B" w14:paraId="06C9DAA3" w14:textId="77777777" w:rsidTr="00E60CD4">
        <w:trPr>
          <w:trHeight w:val="221"/>
        </w:trPr>
        <w:tc>
          <w:tcPr>
            <w:tcW w:w="2268" w:type="dxa"/>
          </w:tcPr>
          <w:p w14:paraId="2EA60683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32548B02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AB2CD0">
              <w:rPr>
                <w:rFonts w:ascii="新細明體" w:eastAsia="新細明體" w:hAnsi="新細明體" w:cs="新細明體" w:hint="eastAsia"/>
              </w:rPr>
              <w:t>提用</w:t>
            </w:r>
          </w:p>
        </w:tc>
        <w:tc>
          <w:tcPr>
            <w:tcW w:w="4908" w:type="dxa"/>
          </w:tcPr>
          <w:p w14:paraId="7065A723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B02C1B">
              <w:t>40,000</w:t>
            </w:r>
          </w:p>
        </w:tc>
      </w:tr>
      <w:tr w:rsidR="000254F9" w:rsidRPr="00B02C1B" w14:paraId="5E4A858E" w14:textId="77777777" w:rsidTr="00E60CD4">
        <w:trPr>
          <w:trHeight w:val="221"/>
        </w:trPr>
        <w:tc>
          <w:tcPr>
            <w:tcW w:w="2268" w:type="dxa"/>
          </w:tcPr>
          <w:p w14:paraId="08D54881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794B338F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AB2CD0">
              <w:rPr>
                <w:rFonts w:ascii="新細明體" w:eastAsia="新細明體" w:hAnsi="新細明體" w:cs="新細明體" w:hint="eastAsia"/>
              </w:rPr>
              <w:t>租金</w:t>
            </w:r>
          </w:p>
        </w:tc>
        <w:tc>
          <w:tcPr>
            <w:tcW w:w="4908" w:type="dxa"/>
          </w:tcPr>
          <w:p w14:paraId="5505E5B7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B02C1B">
              <w:t>30,000</w:t>
            </w:r>
          </w:p>
        </w:tc>
      </w:tr>
      <w:tr w:rsidR="000254F9" w:rsidRPr="00B02C1B" w14:paraId="3FC46EA0" w14:textId="77777777" w:rsidTr="00E60CD4">
        <w:trPr>
          <w:trHeight w:val="221"/>
        </w:trPr>
        <w:tc>
          <w:tcPr>
            <w:tcW w:w="2268" w:type="dxa"/>
          </w:tcPr>
          <w:p w14:paraId="6BF27DE3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50D45D7B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AB2CD0">
              <w:rPr>
                <w:rFonts w:ascii="新細明體" w:eastAsia="新細明體" w:hAnsi="新細明體" w:cs="新細明體" w:hint="eastAsia"/>
              </w:rPr>
              <w:t>銷貨運費</w:t>
            </w:r>
          </w:p>
        </w:tc>
        <w:tc>
          <w:tcPr>
            <w:tcW w:w="4908" w:type="dxa"/>
          </w:tcPr>
          <w:p w14:paraId="7E1326CC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B02C1B">
              <w:t>70,620</w:t>
            </w:r>
          </w:p>
        </w:tc>
      </w:tr>
      <w:tr w:rsidR="000254F9" w:rsidRPr="00B02C1B" w14:paraId="5D062FA2" w14:textId="77777777" w:rsidTr="00E60CD4">
        <w:trPr>
          <w:trHeight w:val="221"/>
        </w:trPr>
        <w:tc>
          <w:tcPr>
            <w:tcW w:w="2268" w:type="dxa"/>
          </w:tcPr>
          <w:p w14:paraId="6DD4B62E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145DFC8C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AB2CD0">
              <w:rPr>
                <w:rFonts w:ascii="新細明體" w:eastAsia="新細明體" w:hAnsi="新細明體" w:cs="新細明體" w:hint="eastAsia"/>
              </w:rPr>
              <w:t>購貨退出</w:t>
            </w:r>
          </w:p>
        </w:tc>
        <w:tc>
          <w:tcPr>
            <w:tcW w:w="4908" w:type="dxa"/>
          </w:tcPr>
          <w:p w14:paraId="74AE47D2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B02C1B">
              <w:t>2,660</w:t>
            </w:r>
          </w:p>
        </w:tc>
      </w:tr>
      <w:tr w:rsidR="000254F9" w:rsidRPr="00B02C1B" w14:paraId="4072CA30" w14:textId="77777777" w:rsidTr="00E60CD4">
        <w:trPr>
          <w:trHeight w:val="221"/>
        </w:trPr>
        <w:tc>
          <w:tcPr>
            <w:tcW w:w="2268" w:type="dxa"/>
          </w:tcPr>
          <w:p w14:paraId="515E4CDE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29B7B385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AB2CD0">
              <w:rPr>
                <w:rFonts w:ascii="新細明體" w:eastAsia="新細明體" w:hAnsi="新細明體" w:cs="新細明體" w:hint="eastAsia"/>
              </w:rPr>
              <w:t>銷貨退回</w:t>
            </w:r>
          </w:p>
        </w:tc>
        <w:tc>
          <w:tcPr>
            <w:tcW w:w="4908" w:type="dxa"/>
          </w:tcPr>
          <w:p w14:paraId="076ECB1D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B02C1B">
              <w:t>6,540</w:t>
            </w:r>
          </w:p>
        </w:tc>
      </w:tr>
      <w:tr w:rsidR="000254F9" w:rsidRPr="00B02C1B" w14:paraId="4EB1002A" w14:textId="77777777" w:rsidTr="00E60CD4">
        <w:trPr>
          <w:trHeight w:val="221"/>
        </w:trPr>
        <w:tc>
          <w:tcPr>
            <w:tcW w:w="2268" w:type="dxa"/>
          </w:tcPr>
          <w:p w14:paraId="0EC36530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790D9C6E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AB2CD0">
              <w:rPr>
                <w:rFonts w:ascii="新細明體" w:eastAsia="新細明體" w:hAnsi="新細明體" w:cs="新細明體" w:hint="eastAsia"/>
              </w:rPr>
              <w:t>購貨折扣</w:t>
            </w:r>
          </w:p>
        </w:tc>
        <w:tc>
          <w:tcPr>
            <w:tcW w:w="4908" w:type="dxa"/>
          </w:tcPr>
          <w:p w14:paraId="1A37186E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B02C1B">
              <w:t>14,500</w:t>
            </w:r>
          </w:p>
        </w:tc>
      </w:tr>
      <w:tr w:rsidR="000254F9" w:rsidRPr="00B02C1B" w14:paraId="3D37D0C6" w14:textId="77777777" w:rsidTr="00E60CD4">
        <w:trPr>
          <w:trHeight w:val="221"/>
        </w:trPr>
        <w:tc>
          <w:tcPr>
            <w:tcW w:w="2268" w:type="dxa"/>
          </w:tcPr>
          <w:p w14:paraId="77601AAE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3CEC73BB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AB2CD0">
              <w:rPr>
                <w:rFonts w:ascii="新細明體" w:eastAsia="新細明體" w:hAnsi="新細明體" w:cs="新細明體" w:hint="eastAsia"/>
              </w:rPr>
              <w:t>銷貨折扣</w:t>
            </w:r>
          </w:p>
        </w:tc>
        <w:tc>
          <w:tcPr>
            <w:tcW w:w="4908" w:type="dxa"/>
          </w:tcPr>
          <w:p w14:paraId="5620A3C6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B02C1B">
              <w:t>900</w:t>
            </w:r>
          </w:p>
        </w:tc>
      </w:tr>
      <w:tr w:rsidR="000254F9" w:rsidRPr="00B02C1B" w14:paraId="64A94E0D" w14:textId="77777777" w:rsidTr="00E60CD4">
        <w:trPr>
          <w:trHeight w:val="221"/>
        </w:trPr>
        <w:tc>
          <w:tcPr>
            <w:tcW w:w="2268" w:type="dxa"/>
          </w:tcPr>
          <w:p w14:paraId="215120B6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4060A55B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AB2CD0">
              <w:rPr>
                <w:rFonts w:ascii="新細明體" w:eastAsia="新細明體" w:hAnsi="新細明體" w:cs="新細明體" w:hint="eastAsia"/>
              </w:rPr>
              <w:t>租金按金</w:t>
            </w:r>
          </w:p>
        </w:tc>
        <w:tc>
          <w:tcPr>
            <w:tcW w:w="4908" w:type="dxa"/>
          </w:tcPr>
          <w:p w14:paraId="56B47996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  <w:r w:rsidRPr="00B02C1B">
              <w:t>93,000</w:t>
            </w:r>
          </w:p>
        </w:tc>
      </w:tr>
      <w:tr w:rsidR="000254F9" w:rsidRPr="00B02C1B" w14:paraId="1DDFBBCE" w14:textId="77777777" w:rsidTr="00E60CD4">
        <w:trPr>
          <w:trHeight w:val="221"/>
        </w:trPr>
        <w:tc>
          <w:tcPr>
            <w:tcW w:w="2268" w:type="dxa"/>
          </w:tcPr>
          <w:p w14:paraId="4E242B67" w14:textId="77777777" w:rsidR="000254F9" w:rsidRPr="00B02C1B" w:rsidDel="00487894" w:rsidRDefault="000254F9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5CA1F0B9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</w:p>
          <w:p w14:paraId="4B9CCF09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4908" w:type="dxa"/>
          </w:tcPr>
          <w:p w14:paraId="59BF6056" w14:textId="77777777" w:rsidR="000254F9" w:rsidRPr="00B02C1B" w:rsidRDefault="000254F9" w:rsidP="00E60CD4">
            <w:pPr>
              <w:tabs>
                <w:tab w:val="right" w:pos="8970"/>
              </w:tabs>
              <w:snapToGrid w:val="0"/>
            </w:pPr>
          </w:p>
        </w:tc>
      </w:tr>
    </w:tbl>
    <w:p w14:paraId="2B348B47" w14:textId="77777777" w:rsidR="000254F9" w:rsidRPr="0065551F" w:rsidRDefault="000254F9" w:rsidP="000254F9">
      <w:pPr>
        <w:snapToGrid w:val="0"/>
        <w:rPr>
          <w:b/>
        </w:rPr>
      </w:pPr>
      <w:r w:rsidRPr="0065551F">
        <w:rPr>
          <w:rFonts w:ascii="新細明體" w:eastAsia="新細明體" w:hAnsi="新細明體" w:cs="新細明體" w:hint="eastAsia"/>
          <w:b/>
        </w:rPr>
        <w:t>作業要求</w:t>
      </w:r>
    </w:p>
    <w:p w14:paraId="19CFFA89" w14:textId="77777777" w:rsidR="000254F9" w:rsidRDefault="000254F9" w:rsidP="000254F9">
      <w:pPr>
        <w:ind w:right="-409"/>
        <w:rPr>
          <w:rFonts w:eastAsiaTheme="minorEastAsia"/>
          <w:lang w:eastAsia="zh-HK"/>
        </w:rPr>
      </w:pPr>
      <w:r>
        <w:rPr>
          <w:rFonts w:eastAsiaTheme="minorEastAsia" w:hint="eastAsia"/>
        </w:rPr>
        <w:t>(c)</w:t>
      </w:r>
      <w:r>
        <w:rPr>
          <w:rFonts w:eastAsia="新細明體"/>
        </w:rPr>
        <w:tab/>
      </w:r>
      <w:r w:rsidRPr="004968D5">
        <w:rPr>
          <w:rFonts w:eastAsiaTheme="minorEastAsia"/>
        </w:rPr>
        <w:t>列出試算表的兩項功能。</w:t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  <w:t xml:space="preserve">(2 </w:t>
      </w:r>
      <w:r>
        <w:rPr>
          <w:rFonts w:eastAsiaTheme="minorEastAsia" w:hint="eastAsia"/>
          <w:lang w:eastAsia="zh-HK"/>
        </w:rPr>
        <w:t>分</w:t>
      </w:r>
      <w:r>
        <w:rPr>
          <w:rFonts w:eastAsiaTheme="minorEastAsia" w:hint="eastAsia"/>
          <w:lang w:eastAsia="zh-HK"/>
        </w:rPr>
        <w:t>)</w:t>
      </w:r>
    </w:p>
    <w:p w14:paraId="5ACB2825" w14:textId="77777777" w:rsidR="000254F9" w:rsidRDefault="000254F9" w:rsidP="000254F9">
      <w:pPr>
        <w:ind w:right="-409"/>
        <w:rPr>
          <w:rFonts w:eastAsiaTheme="minorEastAsia"/>
        </w:rPr>
      </w:pPr>
    </w:p>
    <w:p w14:paraId="3ECFED22" w14:textId="77777777" w:rsidR="000254F9" w:rsidRDefault="000254F9" w:rsidP="000254F9">
      <w:pPr>
        <w:ind w:right="-409"/>
        <w:rPr>
          <w:rFonts w:eastAsiaTheme="minorEastAsia"/>
          <w:lang w:eastAsia="zh-HK"/>
        </w:rPr>
      </w:pPr>
      <w:r>
        <w:rPr>
          <w:rFonts w:eastAsiaTheme="minorEastAsia" w:hint="eastAsia"/>
        </w:rPr>
        <w:t>(d)</w:t>
      </w:r>
      <w:r>
        <w:rPr>
          <w:rFonts w:eastAsiaTheme="minorEastAsia"/>
        </w:rPr>
        <w:tab/>
      </w:r>
      <w:r w:rsidRPr="004968D5">
        <w:rPr>
          <w:rFonts w:eastAsiaTheme="minorEastAsia" w:hint="eastAsia"/>
        </w:rPr>
        <w:t>編製於</w:t>
      </w:r>
      <w:r w:rsidRPr="004968D5">
        <w:rPr>
          <w:rFonts w:eastAsiaTheme="minorEastAsia"/>
        </w:rPr>
        <w:t>2020</w:t>
      </w:r>
      <w:r w:rsidRPr="004968D5">
        <w:rPr>
          <w:rFonts w:eastAsiaTheme="minorEastAsia" w:hint="eastAsia"/>
        </w:rPr>
        <w:t>年</w:t>
      </w:r>
      <w:r w:rsidRPr="004968D5">
        <w:rPr>
          <w:rFonts w:eastAsiaTheme="minorEastAsia"/>
        </w:rPr>
        <w:t>4</w:t>
      </w:r>
      <w:r w:rsidRPr="004968D5">
        <w:rPr>
          <w:rFonts w:eastAsiaTheme="minorEastAsia" w:hint="eastAsia"/>
        </w:rPr>
        <w:t>月</w:t>
      </w:r>
      <w:r w:rsidRPr="004968D5">
        <w:rPr>
          <w:rFonts w:eastAsiaTheme="minorEastAsia"/>
        </w:rPr>
        <w:t>30</w:t>
      </w:r>
      <w:r w:rsidRPr="004968D5">
        <w:rPr>
          <w:rFonts w:eastAsiaTheme="minorEastAsia" w:hint="eastAsia"/>
        </w:rPr>
        <w:t>日的試算表。</w:t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 w:hint="eastAsia"/>
        </w:rPr>
        <w:t>(9</w:t>
      </w:r>
      <w:r>
        <w:rPr>
          <w:rFonts w:eastAsiaTheme="minorEastAsia" w:hint="eastAsia"/>
          <w:lang w:eastAsia="zh-HK"/>
        </w:rPr>
        <w:t>分</w:t>
      </w:r>
      <w:r>
        <w:rPr>
          <w:rFonts w:eastAsiaTheme="minorEastAsia" w:hint="eastAsia"/>
          <w:lang w:eastAsia="zh-HK"/>
        </w:rPr>
        <w:t>)</w:t>
      </w:r>
    </w:p>
    <w:p w14:paraId="49C8F516" w14:textId="77777777" w:rsidR="000254F9" w:rsidRDefault="000254F9" w:rsidP="000254F9">
      <w:pPr>
        <w:ind w:right="-409"/>
        <w:rPr>
          <w:rFonts w:eastAsiaTheme="minorEastAsia"/>
          <w:lang w:eastAsia="zh-HK"/>
        </w:rPr>
      </w:pPr>
    </w:p>
    <w:p w14:paraId="3D6F2EA0" w14:textId="77777777" w:rsidR="000254F9" w:rsidRDefault="000254F9" w:rsidP="000254F9">
      <w:pPr>
        <w:ind w:right="-409"/>
        <w:rPr>
          <w:rFonts w:eastAsiaTheme="minorEastAsia"/>
          <w:lang w:eastAsia="zh-HK"/>
        </w:rPr>
      </w:pPr>
      <w:r>
        <w:rPr>
          <w:rFonts w:eastAsiaTheme="minorEastAsia"/>
        </w:rPr>
        <w:t>(e</w:t>
      </w:r>
      <w:r>
        <w:rPr>
          <w:rFonts w:eastAsiaTheme="minorEastAsia" w:hint="eastAsia"/>
        </w:rPr>
        <w:t>)</w:t>
      </w:r>
      <w:r>
        <w:rPr>
          <w:rFonts w:eastAsiaTheme="minorEastAsia"/>
        </w:rPr>
        <w:tab/>
      </w:r>
      <w:r w:rsidRPr="004968D5">
        <w:rPr>
          <w:rFonts w:eastAsiaTheme="minorEastAsia" w:hint="eastAsia"/>
        </w:rPr>
        <w:t>試舉一個例子解釋試算表的限制。</w:t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 w:hint="eastAsia"/>
        </w:rPr>
        <w:t>(2</w:t>
      </w:r>
      <w:r>
        <w:rPr>
          <w:rFonts w:eastAsiaTheme="minorEastAsia" w:hint="eastAsia"/>
          <w:lang w:eastAsia="zh-HK"/>
        </w:rPr>
        <w:t>分</w:t>
      </w:r>
      <w:r>
        <w:rPr>
          <w:rFonts w:eastAsiaTheme="minorEastAsia" w:hint="eastAsia"/>
          <w:lang w:eastAsia="zh-HK"/>
        </w:rPr>
        <w:t>)</w:t>
      </w:r>
    </w:p>
    <w:p w14:paraId="6D5C7D99" w14:textId="77777777" w:rsidR="000254F9" w:rsidRPr="004968D5" w:rsidRDefault="000254F9" w:rsidP="000254F9">
      <w:pPr>
        <w:ind w:right="-409"/>
        <w:rPr>
          <w:rFonts w:eastAsiaTheme="minorEastAsia"/>
        </w:rPr>
      </w:pPr>
    </w:p>
    <w:p w14:paraId="104B4FBF" w14:textId="77777777" w:rsidR="000254F9" w:rsidRPr="0065551F" w:rsidRDefault="000254F9" w:rsidP="006F2639">
      <w:pPr>
        <w:tabs>
          <w:tab w:val="left" w:pos="9630"/>
        </w:tabs>
        <w:ind w:right="71"/>
        <w:jc w:val="right"/>
        <w:rPr>
          <w:lang w:val="en-US"/>
        </w:rPr>
      </w:pPr>
      <w:r w:rsidRPr="0065551F">
        <w:t>(</w:t>
      </w:r>
      <w:r w:rsidRPr="0065551F">
        <w:rPr>
          <w:rFonts w:ascii="新細明體" w:eastAsia="新細明體" w:hAnsi="新細明體" w:cs="新細明體" w:hint="eastAsia"/>
        </w:rPr>
        <w:t>總分</w:t>
      </w:r>
      <w:r w:rsidRPr="0065551F">
        <w:t xml:space="preserve">: </w:t>
      </w:r>
      <w:r>
        <w:t>18</w:t>
      </w:r>
      <w:r w:rsidRPr="0065551F">
        <w:t xml:space="preserve"> </w:t>
      </w:r>
      <w:r w:rsidRPr="0065551F">
        <w:rPr>
          <w:rFonts w:ascii="新細明體" w:eastAsia="新細明體" w:hAnsi="新細明體" w:cs="新細明體" w:hint="eastAsia"/>
        </w:rPr>
        <w:t>分</w:t>
      </w:r>
      <w:r w:rsidRPr="0065551F">
        <w:t>)</w:t>
      </w:r>
    </w:p>
    <w:p w14:paraId="343EFAED" w14:textId="77777777" w:rsidR="000254F9" w:rsidRPr="00AB2CD0" w:rsidRDefault="000254F9" w:rsidP="000254F9">
      <w:pPr>
        <w:snapToGrid w:val="0"/>
        <w:jc w:val="center"/>
      </w:pPr>
    </w:p>
    <w:p w14:paraId="6F2D13D6" w14:textId="77777777" w:rsidR="000254F9" w:rsidRDefault="000254F9" w:rsidP="000254F9">
      <w:pPr>
        <w:spacing w:after="160" w:line="259" w:lineRule="auto"/>
      </w:pPr>
      <w:r>
        <w:br w:type="page"/>
      </w:r>
    </w:p>
    <w:p w14:paraId="2F5EEC5C" w14:textId="77777777" w:rsidR="000254F9" w:rsidRPr="005F74BA" w:rsidRDefault="000254F9" w:rsidP="000254F9">
      <w:pPr>
        <w:ind w:right="-35"/>
        <w:jc w:val="center"/>
      </w:pPr>
      <w:r w:rsidRPr="00AB2CD0">
        <w:rPr>
          <w:rFonts w:ascii="新細明體" w:eastAsia="新細明體" w:hAnsi="新細明體" w:cs="新細明體" w:hint="eastAsia"/>
          <w:color w:val="000000"/>
          <w:shd w:val="clear" w:color="auto" w:fill="FFFFFF"/>
        </w:rPr>
        <w:lastRenderedPageBreak/>
        <w:t>分層課業</w:t>
      </w:r>
      <w:r w:rsidRPr="00AB2CD0">
        <w:rPr>
          <w:rFonts w:ascii="新細明體" w:eastAsia="新細明體" w:hAnsi="新細明體" w:cs="新細明體" w:hint="eastAsia"/>
        </w:rPr>
        <w:t>：試算表</w:t>
      </w:r>
    </w:p>
    <w:p w14:paraId="679E4363" w14:textId="77777777" w:rsidR="000254F9" w:rsidRDefault="000254F9" w:rsidP="000254F9">
      <w:pPr>
        <w:jc w:val="center"/>
      </w:pPr>
      <w:r w:rsidRPr="00AA2B01">
        <w:rPr>
          <w:rFonts w:ascii="新細明體" w:eastAsia="新細明體" w:hAnsi="新細明體" w:hint="eastAsia"/>
          <w:lang w:eastAsia="zh-HK"/>
        </w:rPr>
        <w:t>基礎課業</w:t>
      </w:r>
      <w:r w:rsidRPr="00AA2B01">
        <w:rPr>
          <w:rFonts w:ascii="新細明體" w:eastAsia="新細明體" w:hAnsi="新細明體"/>
          <w:lang w:eastAsia="zh-HK"/>
        </w:rPr>
        <w:t xml:space="preserve"> </w:t>
      </w:r>
      <w:r w:rsidRPr="005F74BA">
        <w:t>–</w:t>
      </w:r>
      <w:r>
        <w:t xml:space="preserve"> </w:t>
      </w:r>
      <w:r>
        <w:rPr>
          <w:rFonts w:ascii="新細明體" w:eastAsia="新細明體" w:hAnsi="新細明體" w:hint="eastAsia"/>
          <w:lang w:eastAsia="zh-HK"/>
        </w:rPr>
        <w:t>工作紙</w:t>
      </w: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9356"/>
      </w:tblGrid>
      <w:tr w:rsidR="000254F9" w14:paraId="26E020EA" w14:textId="77777777" w:rsidTr="00E60CD4">
        <w:tc>
          <w:tcPr>
            <w:tcW w:w="709" w:type="dxa"/>
          </w:tcPr>
          <w:p w14:paraId="3D8C0F1F" w14:textId="77777777" w:rsidR="000254F9" w:rsidRDefault="000254F9" w:rsidP="00E60CD4">
            <w:pPr>
              <w:tabs>
                <w:tab w:val="right" w:pos="0"/>
              </w:tabs>
              <w:ind w:hanging="110"/>
            </w:pPr>
          </w:p>
          <w:p w14:paraId="412CF027" w14:textId="77777777" w:rsidR="000254F9" w:rsidRDefault="000254F9" w:rsidP="00E60CD4">
            <w:pPr>
              <w:tabs>
                <w:tab w:val="right" w:pos="0"/>
              </w:tabs>
              <w:ind w:hanging="110"/>
            </w:pPr>
            <w:r>
              <w:t>(a)</w:t>
            </w:r>
          </w:p>
        </w:tc>
        <w:tc>
          <w:tcPr>
            <w:tcW w:w="9356" w:type="dxa"/>
          </w:tcPr>
          <w:p w14:paraId="7405E47A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  <w:rPr>
                <w:rFonts w:eastAsiaTheme="minorEastAsia"/>
              </w:rPr>
            </w:pPr>
          </w:p>
          <w:p w14:paraId="211B1422" w14:textId="77777777" w:rsidR="000254F9" w:rsidRPr="009A6EC4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  <w:rPr>
                <w:rFonts w:eastAsiaTheme="minorEastAsia"/>
              </w:rPr>
            </w:pPr>
            <w:r w:rsidRPr="009A6EC4">
              <w:rPr>
                <w:rFonts w:eastAsiaTheme="minorEastAsia" w:hint="eastAsia"/>
              </w:rPr>
              <w:t>於</w:t>
            </w:r>
            <w:r w:rsidRPr="009A6EC4">
              <w:rPr>
                <w:rFonts w:eastAsiaTheme="minorEastAsia"/>
              </w:rPr>
              <w:t>2020</w:t>
            </w:r>
            <w:r w:rsidRPr="009A6EC4">
              <w:rPr>
                <w:rFonts w:eastAsiaTheme="minorEastAsia" w:hint="eastAsia"/>
              </w:rPr>
              <w:t>年</w:t>
            </w:r>
            <w:r w:rsidRPr="009A6EC4">
              <w:rPr>
                <w:rFonts w:eastAsiaTheme="minorEastAsia"/>
              </w:rPr>
              <w:t>4</w:t>
            </w:r>
            <w:r w:rsidRPr="009A6EC4">
              <w:rPr>
                <w:rFonts w:eastAsiaTheme="minorEastAsia" w:hint="eastAsia"/>
              </w:rPr>
              <w:t>月</w:t>
            </w:r>
            <w:r w:rsidRPr="009A6EC4">
              <w:rPr>
                <w:rFonts w:eastAsiaTheme="minorEastAsia"/>
              </w:rPr>
              <w:t>30</w:t>
            </w:r>
            <w:r w:rsidRPr="009A6EC4">
              <w:rPr>
                <w:rFonts w:eastAsiaTheme="minorEastAsia" w:hint="eastAsia"/>
              </w:rPr>
              <w:t>日結平以上帳戶，以及列示下月的期初餘額。</w:t>
            </w:r>
          </w:p>
        </w:tc>
      </w:tr>
    </w:tbl>
    <w:p w14:paraId="7F5B6C33" w14:textId="77777777" w:rsidR="000254F9" w:rsidRDefault="000254F9" w:rsidP="000254F9">
      <w:pPr>
        <w:rPr>
          <w:rFonts w:ascii="新細明體" w:eastAsia="新細明體" w:hAnsi="新細明體" w:cs="新細明體"/>
          <w:b/>
          <w:bCs/>
        </w:rPr>
      </w:pPr>
    </w:p>
    <w:p w14:paraId="7152CD65" w14:textId="77777777" w:rsidR="000254F9" w:rsidRPr="00AA2B01" w:rsidRDefault="000254F9" w:rsidP="000254F9">
      <w:pPr>
        <w:rPr>
          <w:b/>
          <w:bCs/>
        </w:rPr>
      </w:pPr>
      <w:r w:rsidRPr="00AA2B01">
        <w:rPr>
          <w:rFonts w:ascii="新細明體" w:eastAsia="新細明體" w:hAnsi="新細明體" w:cs="新細明體" w:hint="eastAsia"/>
          <w:b/>
          <w:bCs/>
        </w:rPr>
        <w:t>提示：按正確順序排列結平帳戶的步驟：</w:t>
      </w:r>
    </w:p>
    <w:p w14:paraId="109E990D" w14:textId="77777777" w:rsidR="000254F9" w:rsidRPr="008C3168" w:rsidRDefault="000254F9" w:rsidP="000254F9">
      <w:pPr>
        <w:rPr>
          <w:highlight w:val="yellow"/>
        </w:rPr>
      </w:pPr>
    </w:p>
    <w:tbl>
      <w:tblPr>
        <w:tblStyle w:val="TableGrid"/>
        <w:tblW w:w="10836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10"/>
        <w:gridCol w:w="763"/>
        <w:gridCol w:w="1677"/>
        <w:gridCol w:w="1371"/>
        <w:gridCol w:w="762"/>
        <w:gridCol w:w="1374"/>
        <w:gridCol w:w="1219"/>
        <w:gridCol w:w="761"/>
        <w:gridCol w:w="2899"/>
      </w:tblGrid>
      <w:tr w:rsidR="000254F9" w:rsidRPr="008C3168" w14:paraId="65DF2CB3" w14:textId="77777777" w:rsidTr="00E60CD4">
        <w:trPr>
          <w:trHeight w:val="432"/>
        </w:trPr>
        <w:tc>
          <w:tcPr>
            <w:tcW w:w="10836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2F6236DB" w14:textId="77777777" w:rsidR="000254F9" w:rsidRPr="008C3168" w:rsidRDefault="000254F9" w:rsidP="001C6D63">
            <w:pPr>
              <w:pStyle w:val="ListParagraph"/>
              <w:numPr>
                <w:ilvl w:val="0"/>
                <w:numId w:val="5"/>
              </w:numPr>
              <w:tabs>
                <w:tab w:val="right" w:pos="9746"/>
              </w:tabs>
              <w:snapToGrid w:val="0"/>
              <w:spacing w:line="360" w:lineRule="auto"/>
              <w:jc w:val="both"/>
              <w:rPr>
                <w:shd w:val="clear" w:color="auto" w:fill="FFFFFF"/>
                <w:lang w:eastAsia="zh-TW"/>
              </w:rPr>
            </w:pPr>
            <w:r w:rsidRPr="002352A6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eastAsia="zh-TW"/>
              </w:rPr>
              <w:t>計算</w:t>
            </w:r>
            <w:r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eastAsia="zh-HK"/>
              </w:rPr>
              <w:t>借方和貸方</w:t>
            </w:r>
            <w:r w:rsidRPr="002352A6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eastAsia="zh-TW"/>
              </w:rPr>
              <w:t>總額的差額。</w:t>
            </w:r>
            <w:r w:rsidRPr="008C316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 xml:space="preserve"> </w:t>
            </w:r>
          </w:p>
        </w:tc>
      </w:tr>
      <w:tr w:rsidR="000254F9" w:rsidRPr="008C3168" w14:paraId="71170FD5" w14:textId="77777777" w:rsidTr="00E60CD4">
        <w:trPr>
          <w:trHeight w:val="372"/>
        </w:trPr>
        <w:tc>
          <w:tcPr>
            <w:tcW w:w="10836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3DC2B142" w14:textId="77777777" w:rsidR="000254F9" w:rsidRPr="008C3168" w:rsidRDefault="000254F9" w:rsidP="001C6D63">
            <w:pPr>
              <w:pStyle w:val="ListParagraph"/>
              <w:numPr>
                <w:ilvl w:val="0"/>
                <w:numId w:val="5"/>
              </w:numPr>
              <w:tabs>
                <w:tab w:val="right" w:pos="9746"/>
              </w:tabs>
              <w:snapToGrid w:val="0"/>
              <w:spacing w:line="360" w:lineRule="auto"/>
              <w:ind w:right="724"/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eastAsia="zh-TW"/>
              </w:rPr>
            </w:pPr>
            <w:r w:rsidRPr="00746562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val="en-HK" w:eastAsia="zh-TW"/>
              </w:rPr>
              <w:t>差額列示在結餘轉下的另一邊，作為下月記錄的承上結餘</w:t>
            </w:r>
            <w:r w:rsidRPr="002352A6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val="en-HK" w:eastAsia="zh-TW"/>
              </w:rPr>
              <w:t>。</w:t>
            </w:r>
          </w:p>
        </w:tc>
      </w:tr>
      <w:tr w:rsidR="000254F9" w:rsidRPr="008C3168" w14:paraId="27450EB9" w14:textId="77777777" w:rsidTr="00E60CD4">
        <w:trPr>
          <w:trHeight w:val="420"/>
        </w:trPr>
        <w:tc>
          <w:tcPr>
            <w:tcW w:w="10836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1CC75CEF" w14:textId="77777777" w:rsidR="000254F9" w:rsidRPr="008C3168" w:rsidRDefault="000254F9" w:rsidP="001C6D63">
            <w:pPr>
              <w:pStyle w:val="ListParagraph"/>
              <w:numPr>
                <w:ilvl w:val="0"/>
                <w:numId w:val="5"/>
              </w:numPr>
              <w:tabs>
                <w:tab w:val="right" w:pos="9746"/>
              </w:tabs>
              <w:snapToGrid w:val="0"/>
              <w:spacing w:line="360" w:lineRule="auto"/>
              <w:jc w:val="both"/>
              <w:rPr>
                <w:i/>
                <w:iCs/>
                <w:color w:val="202124"/>
                <w:shd w:val="clear" w:color="auto" w:fill="FFFFFF"/>
                <w:lang w:eastAsia="zh-TW"/>
              </w:rPr>
            </w:pPr>
            <w:r w:rsidRPr="00746562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val="en-HK" w:eastAsia="zh-TW"/>
              </w:rPr>
              <w:t>在</w:t>
            </w:r>
            <w:r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eastAsia="zh-HK"/>
              </w:rPr>
              <w:t>借方和貸方</w:t>
            </w:r>
            <w:r w:rsidRPr="00746562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val="en-HK" w:eastAsia="zh-TW"/>
              </w:rPr>
              <w:t>列示總額（</w:t>
            </w:r>
            <w:r w:rsidRPr="00746562"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val="en-HK" w:eastAsia="zh-TW"/>
              </w:rPr>
              <w:t>*</w:t>
            </w:r>
            <w:r w:rsidRPr="00746562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val="en-HK" w:eastAsia="zh-TW"/>
              </w:rPr>
              <w:t>必須</w:t>
            </w:r>
            <w:r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val="en-HK" w:eastAsia="zh-HK"/>
              </w:rPr>
              <w:t>相同</w:t>
            </w:r>
            <w:r w:rsidRPr="00746562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val="en-HK" w:eastAsia="zh-TW"/>
              </w:rPr>
              <w:t>）。</w:t>
            </w:r>
          </w:p>
        </w:tc>
      </w:tr>
      <w:tr w:rsidR="000254F9" w:rsidRPr="008C3168" w14:paraId="3E7D01F1" w14:textId="77777777" w:rsidTr="00E60CD4">
        <w:trPr>
          <w:trHeight w:val="385"/>
        </w:trPr>
        <w:tc>
          <w:tcPr>
            <w:tcW w:w="10836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1F529724" w14:textId="77777777" w:rsidR="000254F9" w:rsidRPr="008C3168" w:rsidRDefault="000254F9" w:rsidP="001C6D63">
            <w:pPr>
              <w:pStyle w:val="ListParagraph"/>
              <w:numPr>
                <w:ilvl w:val="0"/>
                <w:numId w:val="5"/>
              </w:numPr>
              <w:tabs>
                <w:tab w:val="right" w:pos="9746"/>
              </w:tabs>
              <w:snapToGrid w:val="0"/>
              <w:spacing w:line="360" w:lineRule="auto"/>
              <w:jc w:val="both"/>
              <w:rPr>
                <w:i/>
                <w:iCs/>
                <w:color w:val="202124"/>
                <w:shd w:val="clear" w:color="auto" w:fill="FFFFFF"/>
                <w:lang w:eastAsia="zh-TW"/>
              </w:rPr>
            </w:pPr>
            <w:r w:rsidRPr="002352A6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eastAsia="zh-TW"/>
              </w:rPr>
              <w:t>計算</w:t>
            </w:r>
            <w:r w:rsidRPr="002352A6">
              <w:rPr>
                <w:rFonts w:ascii="Times New Roman" w:eastAsia="新細明體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T</w:t>
            </w:r>
            <w:r w:rsidRPr="002352A6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eastAsia="zh-TW"/>
              </w:rPr>
              <w:t>字形帳戶</w:t>
            </w:r>
            <w:r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eastAsia="zh-HK"/>
              </w:rPr>
              <w:t>借方和貸方</w:t>
            </w:r>
            <w:r w:rsidRPr="002352A6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eastAsia="zh-TW"/>
              </w:rPr>
              <w:t>的總額。</w:t>
            </w:r>
          </w:p>
        </w:tc>
      </w:tr>
      <w:tr w:rsidR="000254F9" w:rsidRPr="007C4952" w14:paraId="6BB6CE79" w14:textId="77777777" w:rsidTr="00E60CD4">
        <w:trPr>
          <w:trHeight w:val="1706"/>
        </w:trPr>
        <w:tc>
          <w:tcPr>
            <w:tcW w:w="10836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5CC0476D" w14:textId="77777777" w:rsidR="000254F9" w:rsidRPr="008C3168" w:rsidRDefault="000254F9" w:rsidP="001C6D63">
            <w:pPr>
              <w:pStyle w:val="ListParagraph"/>
              <w:numPr>
                <w:ilvl w:val="0"/>
                <w:numId w:val="5"/>
              </w:numPr>
              <w:tabs>
                <w:tab w:val="left" w:pos="714"/>
                <w:tab w:val="left" w:pos="1011"/>
              </w:tabs>
              <w:snapToGrid w:val="0"/>
              <w:spacing w:line="360" w:lineRule="auto"/>
              <w:ind w:right="724"/>
              <w:jc w:val="both"/>
              <w:rPr>
                <w:shd w:val="clear" w:color="auto" w:fill="FFFFFF"/>
                <w:lang w:eastAsia="zh-TW"/>
              </w:rPr>
            </w:pPr>
            <w:r w:rsidRPr="00746562">
              <w:rPr>
                <w:rFonts w:ascii="Times New Roman" w:eastAsia="新細明體" w:hAnsi="Times New Roman" w:cs="Times New Roman" w:hint="eastAsia"/>
                <w:sz w:val="24"/>
                <w:szCs w:val="24"/>
                <w:shd w:val="clear" w:color="auto" w:fill="FFFFFF"/>
                <w:lang w:val="en-HK" w:eastAsia="zh-TW"/>
              </w:rPr>
              <w:t>將差額（即期末餘額）記錄在總額較低的一邊，作為結餘轉下。</w:t>
            </w:r>
          </w:p>
          <w:p w14:paraId="5781085F" w14:textId="77777777" w:rsidR="000254F9" w:rsidRDefault="000254F9" w:rsidP="00E60CD4">
            <w:pPr>
              <w:tabs>
                <w:tab w:val="left" w:pos="714"/>
                <w:tab w:val="left" w:pos="1011"/>
              </w:tabs>
              <w:snapToGrid w:val="0"/>
              <w:spacing w:line="360" w:lineRule="auto"/>
              <w:jc w:val="both"/>
              <w:rPr>
                <w:shd w:val="clear" w:color="auto" w:fill="FFFFFF"/>
              </w:rPr>
            </w:pPr>
          </w:p>
          <w:p w14:paraId="0C2B144F" w14:textId="77777777" w:rsidR="000254F9" w:rsidRPr="00680790" w:rsidRDefault="000254F9" w:rsidP="00E60CD4">
            <w:pPr>
              <w:tabs>
                <w:tab w:val="left" w:pos="714"/>
                <w:tab w:val="left" w:pos="1011"/>
              </w:tabs>
              <w:snapToGrid w:val="0"/>
              <w:spacing w:line="360" w:lineRule="auto"/>
              <w:jc w:val="both"/>
              <w:rPr>
                <w:shd w:val="clear" w:color="auto" w:fill="FFFFFF"/>
              </w:rPr>
            </w:pPr>
            <w:r w:rsidRPr="00AA2B01">
              <w:rPr>
                <w:rFonts w:ascii="新細明體" w:eastAsia="新細明體" w:hAnsi="新細明體" w:cs="新細明體" w:hint="eastAsia"/>
                <w:b/>
                <w:shd w:val="clear" w:color="auto" w:fill="FFFFFF"/>
              </w:rPr>
              <w:t>結平帳戶的步驟</w:t>
            </w:r>
            <w:r>
              <w:rPr>
                <w:rFonts w:ascii="新細明體" w:eastAsia="新細明體" w:hAnsi="新細明體" w:cs="新細明體" w:hint="eastAsia"/>
                <w:b/>
                <w:shd w:val="clear" w:color="auto" w:fill="FFFFFF"/>
              </w:rPr>
              <w:t xml:space="preserve"> </w:t>
            </w:r>
            <w:r w:rsidRPr="008C3168">
              <w:rPr>
                <w:shd w:val="clear" w:color="auto" w:fill="FFFFFF"/>
              </w:rPr>
              <w:t>________ &gt; ________ &gt; ________ &gt; ________ &gt; ___</w:t>
            </w:r>
            <w:r w:rsidRPr="008C3168">
              <w:rPr>
                <w:color w:val="FF0000"/>
                <w:shd w:val="clear" w:color="auto" w:fill="FFFFFF"/>
              </w:rPr>
              <w:t>(b)</w:t>
            </w:r>
            <w:r w:rsidRPr="008C3168">
              <w:rPr>
                <w:shd w:val="clear" w:color="auto" w:fill="FFFFFF"/>
              </w:rPr>
              <w:t>___</w:t>
            </w:r>
            <w:r>
              <w:rPr>
                <w:shd w:val="clear" w:color="auto" w:fill="FFFFFF"/>
              </w:rPr>
              <w:t xml:space="preserve"> </w:t>
            </w:r>
          </w:p>
        </w:tc>
      </w:tr>
      <w:tr w:rsidR="000254F9" w:rsidRPr="007C4952" w14:paraId="68210AB4" w14:textId="77777777" w:rsidTr="00E60CD4">
        <w:trPr>
          <w:trHeight w:val="852"/>
        </w:trPr>
        <w:tc>
          <w:tcPr>
            <w:tcW w:w="10836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13263" w:type="dxa"/>
              <w:tblLayout w:type="fixed"/>
              <w:tblLook w:val="04A0" w:firstRow="1" w:lastRow="0" w:firstColumn="1" w:lastColumn="0" w:noHBand="0" w:noVBand="1"/>
            </w:tblPr>
            <w:tblGrid>
              <w:gridCol w:w="7"/>
              <w:gridCol w:w="1311"/>
              <w:gridCol w:w="1601"/>
              <w:gridCol w:w="350"/>
              <w:gridCol w:w="1040"/>
              <w:gridCol w:w="1080"/>
              <w:gridCol w:w="1046"/>
              <w:gridCol w:w="253"/>
              <w:gridCol w:w="105"/>
              <w:gridCol w:w="90"/>
              <w:gridCol w:w="146"/>
              <w:gridCol w:w="1637"/>
              <w:gridCol w:w="17"/>
              <w:gridCol w:w="180"/>
              <w:gridCol w:w="806"/>
              <w:gridCol w:w="96"/>
              <w:gridCol w:w="35"/>
              <w:gridCol w:w="17"/>
              <w:gridCol w:w="122"/>
              <w:gridCol w:w="62"/>
              <w:gridCol w:w="468"/>
              <w:gridCol w:w="2239"/>
              <w:gridCol w:w="189"/>
              <w:gridCol w:w="341"/>
              <w:gridCol w:w="25"/>
            </w:tblGrid>
            <w:tr w:rsidR="000254F9" w:rsidRPr="000C6CEF" w14:paraId="5A206B08" w14:textId="77777777" w:rsidTr="00E60CD4">
              <w:trPr>
                <w:gridAfter w:val="3"/>
                <w:wAfter w:w="555" w:type="dxa"/>
                <w:trHeight w:val="390"/>
              </w:trPr>
              <w:tc>
                <w:tcPr>
                  <w:tcW w:w="12708" w:type="dxa"/>
                  <w:gridSpan w:val="2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F1BE580" w14:textId="77777777" w:rsidR="000254F9" w:rsidRPr="00676193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bookmarkStart w:id="4" w:name="_Hlk68269169"/>
                  <w:r w:rsidRPr="00676193">
                    <w:rPr>
                      <w:rFonts w:ascii="新細明體" w:eastAsia="新細明體" w:hAnsi="新細明體" w:cs="新細明體" w:hint="eastAsia"/>
                      <w:i/>
                      <w:u w:val="single"/>
                      <w:shd w:val="clear" w:color="auto" w:fill="FFFFFF"/>
                    </w:rPr>
                    <w:t>例子</w:t>
                  </w:r>
                  <w:r w:rsidRPr="00676193">
                    <w:rPr>
                      <w:i/>
                      <w:iCs/>
                      <w:noProof/>
                      <w:color w:val="202124"/>
                      <w:shd w:val="clear" w:color="auto" w:fill="FFFFFF"/>
                      <w:lang w:val="en-US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2156928" behindDoc="0" locked="0" layoutInCell="1" allowOverlap="1" wp14:anchorId="1BD2CE70" wp14:editId="014668CC">
                            <wp:simplePos x="0" y="0"/>
                            <wp:positionH relativeFrom="column">
                              <wp:posOffset>3911818</wp:posOffset>
                            </wp:positionH>
                            <wp:positionV relativeFrom="paragraph">
                              <wp:posOffset>242921</wp:posOffset>
                            </wp:positionV>
                            <wp:extent cx="1869311" cy="552734"/>
                            <wp:effectExtent l="0" t="0" r="17145" b="19050"/>
                            <wp:wrapNone/>
                            <wp:docPr id="4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869311" cy="552734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04C10240" w14:textId="77777777" w:rsidR="000254F9" w:rsidRPr="008C3168" w:rsidRDefault="000254F9" w:rsidP="000254F9">
                                        <w:pPr>
                                          <w:jc w:val="both"/>
                                          <w:rPr>
                                            <w:rFonts w:asciiTheme="minorHAnsi" w:hAnsiTheme="minorHAnsi" w:cstheme="minorHAnsi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</w:pPr>
                                        <w:r w:rsidRPr="00AA2B01">
                                          <w:rPr>
                                            <w:rFonts w:ascii="微軟正黑體" w:eastAsia="微軟正黑體" w:hAnsi="微軟正黑體" w:cs="微軟正黑體" w:hint="eastAsia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  <w:t>借方總額</w:t>
                                        </w:r>
                                        <w:r w:rsidRPr="00AA2B01">
                                          <w:rPr>
                                            <w:rFonts w:ascii="新細明體" w:eastAsia="新細明體" w:hAnsi="新細明體" w:cs="新細明體" w:hint="eastAsia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  <w:t>：</w:t>
                                        </w:r>
                                        <w:r w:rsidRPr="00AA2B01">
                                          <w:rPr>
                                            <w:rFonts w:asciiTheme="minorHAnsi" w:hAnsiTheme="minorHAnsi" w:cstheme="minorHAnsi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  <w:t xml:space="preserve"> </w:t>
                                        </w:r>
                                        <w:r w:rsidRPr="008C3168">
                                          <w:rPr>
                                            <w:rFonts w:asciiTheme="minorHAnsi" w:hAnsiTheme="minorHAnsi" w:cstheme="minorHAnsi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  <w:t>$2,660</w:t>
                                        </w:r>
                                      </w:p>
                                      <w:p w14:paraId="7B7FF73C" w14:textId="77777777" w:rsidR="000254F9" w:rsidRPr="007A5CE2" w:rsidRDefault="000254F9" w:rsidP="000254F9">
                                        <w:pPr>
                                          <w:jc w:val="both"/>
                                          <w:rPr>
                                            <w:rFonts w:asciiTheme="minorHAnsi" w:hAnsiTheme="minorHAnsi" w:cstheme="minorHAnsi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</w:pPr>
                                        <w:r w:rsidRPr="00AA2B01">
                                          <w:rPr>
                                            <w:rFonts w:ascii="新細明體" w:eastAsia="新細明體" w:hAnsi="新細明體" w:cs="新細明體" w:hint="eastAsia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  <w:t>貸方總額：</w:t>
                                        </w:r>
                                        <w:r w:rsidRPr="008C3168">
                                          <w:rPr>
                                            <w:rFonts w:asciiTheme="minorHAnsi" w:hAnsiTheme="minorHAnsi" w:cstheme="minorHAnsi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  <w:t xml:space="preserve"> $182,660</w:t>
                                        </w:r>
                                        <w:r w:rsidRPr="007A5CE2">
                                          <w:rPr>
                                            <w:rFonts w:asciiTheme="minorHAnsi" w:hAnsiTheme="minorHAnsi" w:cstheme="minorHAnsi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  <w:t xml:space="preserve"> </w:t>
                                        </w:r>
                                      </w:p>
                                      <w:p w14:paraId="773CBC85" w14:textId="77777777" w:rsidR="000254F9" w:rsidRPr="007A5CE2" w:rsidRDefault="000254F9" w:rsidP="000254F9">
                                        <w:pPr>
                                          <w:jc w:val="both"/>
                                          <w:rPr>
                                            <w:rFonts w:asciiTheme="minorHAnsi" w:hAnsiTheme="minorHAnsi" w:cstheme="minorHAnsi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</w:pPr>
                                      </w:p>
                                      <w:p w14:paraId="701920BE" w14:textId="77777777" w:rsidR="000254F9" w:rsidRPr="007A5CE2" w:rsidRDefault="000254F9" w:rsidP="000254F9">
                                        <w:pPr>
                                          <w:jc w:val="both"/>
                                          <w:rPr>
                                            <w:rFonts w:asciiTheme="minorHAnsi" w:hAnsiTheme="minorHAnsi" w:cstheme="minorHAnsi"/>
                                            <w:color w:val="FF0000"/>
                                          </w:rPr>
                                        </w:pPr>
                                        <w:r w:rsidRPr="007A5CE2">
                                          <w:rPr>
                                            <w:rFonts w:asciiTheme="minorHAnsi" w:hAnsiTheme="minorHAnsi" w:cstheme="minorHAnsi"/>
                                            <w:i/>
                                            <w:iCs/>
                                            <w:color w:val="FF0000"/>
                                          </w:rPr>
                                          <w:t xml:space="preserve"> </w:t>
                                        </w:r>
                                      </w:p>
                                      <w:p w14:paraId="0F09FE8E" w14:textId="77777777" w:rsidR="000254F9" w:rsidRPr="00081221" w:rsidRDefault="000254F9" w:rsidP="000254F9">
                                        <w:pPr>
                                          <w:jc w:val="both"/>
                                          <w:rPr>
                                            <w:rFonts w:ascii="Comic Sans MS" w:hAnsi="Comic Sans MS"/>
                                            <w:color w:val="FF0000"/>
                                            <w:sz w:val="20"/>
                                            <w:szCs w:val="20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1BD2CE70" id="_x0000_s1049" type="#_x0000_t202" style="position:absolute;margin-left:308pt;margin-top:19.15pt;width:147.2pt;height:43.5pt;z-index:252156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">
                            <v:textbox>
                              <w:txbxContent>
                                <w:p w14:paraId="04C10240" w14:textId="77777777" w:rsidR="000254F9" w:rsidRPr="008C3168" w:rsidRDefault="000254F9" w:rsidP="000254F9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 w:rsidRPr="00AA2B01">
                                    <w:rPr>
                                      <w:rFonts w:ascii="微軟正黑體" w:eastAsia="微軟正黑體" w:hAnsi="微軟正黑體" w:cs="微軟正黑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借方總額</w:t>
                                  </w:r>
                                  <w:r w:rsidRPr="00AA2B01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：</w:t>
                                  </w:r>
                                  <w:r w:rsidRPr="00AA2B01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</w:t>
                                  </w:r>
                                  <w:r w:rsidRPr="008C3168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>$2,660</w:t>
                                  </w:r>
                                </w:p>
                                <w:p w14:paraId="7B7FF73C" w14:textId="77777777" w:rsidR="000254F9" w:rsidRPr="007A5CE2" w:rsidRDefault="000254F9" w:rsidP="000254F9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 w:rsidRPr="00AA2B01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貸方總額：</w:t>
                                  </w:r>
                                  <w:r w:rsidRPr="008C3168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$182,660</w:t>
                                  </w:r>
                                  <w:r w:rsidRPr="007A5CE2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</w:t>
                                  </w:r>
                                </w:p>
                                <w:p w14:paraId="773CBC85" w14:textId="77777777" w:rsidR="000254F9" w:rsidRPr="007A5CE2" w:rsidRDefault="000254F9" w:rsidP="000254F9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</w:p>
                                <w:p w14:paraId="701920BE" w14:textId="77777777" w:rsidR="000254F9" w:rsidRPr="007A5CE2" w:rsidRDefault="000254F9" w:rsidP="000254F9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color w:val="FF0000"/>
                                    </w:rPr>
                                  </w:pPr>
                                  <w:r w:rsidRPr="007A5CE2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FF0000"/>
                                    </w:rPr>
                                    <w:t xml:space="preserve"> </w:t>
                                  </w:r>
                                </w:p>
                                <w:p w14:paraId="0F09FE8E" w14:textId="77777777" w:rsidR="000254F9" w:rsidRPr="00081221" w:rsidRDefault="000254F9" w:rsidP="000254F9">
                                  <w:pPr>
                                    <w:jc w:val="both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</w:p>
                <w:p w14:paraId="4C404EEB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</w:p>
              </w:tc>
            </w:tr>
            <w:tr w:rsidR="000254F9" w:rsidRPr="000C6CEF" w14:paraId="221A339B" w14:textId="77777777" w:rsidTr="00E60CD4">
              <w:trPr>
                <w:gridBefore w:val="1"/>
                <w:gridAfter w:val="3"/>
                <w:wBefore w:w="8" w:type="dxa"/>
                <w:wAfter w:w="553" w:type="dxa"/>
                <w:trHeight w:val="263"/>
              </w:trPr>
              <w:tc>
                <w:tcPr>
                  <w:tcW w:w="9662" w:type="dxa"/>
                  <w:gridSpan w:val="14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8B6EDB2" w14:textId="77777777" w:rsidR="000254F9" w:rsidRPr="000C6CEF" w:rsidRDefault="000254F9" w:rsidP="00E60CD4">
                  <w:pPr>
                    <w:spacing w:after="160" w:line="259" w:lineRule="auto"/>
                    <w:jc w:val="center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>
                    <w:rPr>
                      <w:rFonts w:ascii="新細明體" w:eastAsia="新細明體" w:hAnsi="新細明體" w:cs="新細明體" w:hint="eastAsia"/>
                      <w:i/>
                      <w:iCs/>
                      <w:color w:val="202124"/>
                      <w:shd w:val="clear" w:color="auto" w:fill="FFFFFF"/>
                    </w:rPr>
                    <w:t xml:space="preserve">           應付貨款</w:t>
                  </w:r>
                </w:p>
              </w:tc>
              <w:tc>
                <w:tcPr>
                  <w:tcW w:w="270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CC98CB3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</w:p>
              </w:tc>
              <w:tc>
                <w:tcPr>
                  <w:tcW w:w="2769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B2769FF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</w:p>
              </w:tc>
            </w:tr>
            <w:tr w:rsidR="000254F9" w:rsidRPr="000C6CEF" w14:paraId="2185D76B" w14:textId="77777777" w:rsidTr="00E60CD4">
              <w:tblPrEx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</w:tblPrEx>
              <w:trPr>
                <w:gridBefore w:val="1"/>
                <w:gridAfter w:val="2"/>
                <w:wBefore w:w="7" w:type="dxa"/>
                <w:wAfter w:w="366" w:type="dxa"/>
                <w:trHeight w:val="273"/>
              </w:trPr>
              <w:tc>
                <w:tcPr>
                  <w:tcW w:w="1311" w:type="dxa"/>
                  <w:tcBorders>
                    <w:top w:val="single" w:sz="4" w:space="0" w:color="auto"/>
                  </w:tcBorders>
                </w:tcPr>
                <w:p w14:paraId="623A7E39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>
                    <w:rPr>
                      <w:i/>
                      <w:iCs/>
                      <w:color w:val="202124"/>
                      <w:shd w:val="clear" w:color="auto" w:fill="FFFFFF"/>
                    </w:rPr>
                    <w:t>2020</w:t>
                  </w:r>
                  <w:r>
                    <w:rPr>
                      <w:rFonts w:ascii="新細明體" w:eastAsia="新細明體" w:hAnsi="新細明體" w:cs="新細明體" w:hint="eastAsia"/>
                      <w:i/>
                      <w:iCs/>
                      <w:color w:val="202124"/>
                      <w:shd w:val="clear" w:color="auto" w:fill="FFFFFF"/>
                    </w:rPr>
                    <w:t>年</w:t>
                  </w:r>
                </w:p>
              </w:tc>
              <w:tc>
                <w:tcPr>
                  <w:tcW w:w="1601" w:type="dxa"/>
                  <w:tcBorders>
                    <w:top w:val="single" w:sz="4" w:space="0" w:color="auto"/>
                    <w:left w:val="nil"/>
                  </w:tcBorders>
                </w:tcPr>
                <w:p w14:paraId="79094465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</w:p>
              </w:tc>
              <w:tc>
                <w:tcPr>
                  <w:tcW w:w="2470" w:type="dxa"/>
                  <w:gridSpan w:val="3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7391C1E9" w14:textId="77777777" w:rsidR="000254F9" w:rsidRPr="000C6CEF" w:rsidRDefault="000254F9" w:rsidP="00E60CD4">
                  <w:pPr>
                    <w:spacing w:after="160" w:line="259" w:lineRule="auto"/>
                    <w:jc w:val="right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 w:rsidRPr="000C6CEF">
                    <w:rPr>
                      <w:i/>
                      <w:iCs/>
                      <w:color w:val="202124"/>
                      <w:shd w:val="clear" w:color="auto" w:fill="FFFFFF"/>
                    </w:rPr>
                    <w:t>$</w:t>
                  </w:r>
                </w:p>
              </w:tc>
              <w:tc>
                <w:tcPr>
                  <w:tcW w:w="1046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39C90526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>
                    <w:rPr>
                      <w:i/>
                      <w:iCs/>
                      <w:color w:val="202124"/>
                      <w:shd w:val="clear" w:color="auto" w:fill="FFFFFF"/>
                    </w:rPr>
                    <w:t>2020</w:t>
                  </w:r>
                  <w:r>
                    <w:rPr>
                      <w:rFonts w:ascii="新細明體" w:eastAsia="新細明體" w:hAnsi="新細明體" w:cs="新細明體" w:hint="eastAsia"/>
                      <w:i/>
                      <w:iCs/>
                      <w:color w:val="202124"/>
                      <w:shd w:val="clear" w:color="auto" w:fill="FFFFFF"/>
                    </w:rPr>
                    <w:t>年</w:t>
                  </w:r>
                </w:p>
              </w:tc>
              <w:tc>
                <w:tcPr>
                  <w:tcW w:w="253" w:type="dxa"/>
                  <w:tcBorders>
                    <w:top w:val="single" w:sz="4" w:space="0" w:color="auto"/>
                  </w:tcBorders>
                </w:tcPr>
                <w:p w14:paraId="6FD7663B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</w:p>
              </w:tc>
              <w:tc>
                <w:tcPr>
                  <w:tcW w:w="3077" w:type="dxa"/>
                  <w:gridSpan w:val="8"/>
                  <w:tcBorders>
                    <w:top w:val="single" w:sz="4" w:space="0" w:color="auto"/>
                  </w:tcBorders>
                </w:tcPr>
                <w:p w14:paraId="3579E70F" w14:textId="77777777" w:rsidR="000254F9" w:rsidRPr="000C6CEF" w:rsidRDefault="000254F9" w:rsidP="00E60CD4">
                  <w:pPr>
                    <w:spacing w:after="160" w:line="259" w:lineRule="auto"/>
                    <w:jc w:val="right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 w:rsidRPr="000C6CEF">
                    <w:rPr>
                      <w:i/>
                      <w:iCs/>
                      <w:color w:val="202124"/>
                      <w:shd w:val="clear" w:color="auto" w:fill="FFFFFF"/>
                    </w:rPr>
                    <w:t>$</w:t>
                  </w:r>
                </w:p>
              </w:tc>
              <w:tc>
                <w:tcPr>
                  <w:tcW w:w="236" w:type="dxa"/>
                  <w:gridSpan w:val="4"/>
                </w:tcPr>
                <w:p w14:paraId="20A20D95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</w:p>
              </w:tc>
              <w:tc>
                <w:tcPr>
                  <w:tcW w:w="2896" w:type="dxa"/>
                  <w:gridSpan w:val="3"/>
                  <w:tcBorders>
                    <w:left w:val="nil"/>
                  </w:tcBorders>
                </w:tcPr>
                <w:p w14:paraId="03EFCC86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  <w:lang w:val="en-US"/>
                    </w:rPr>
                  </w:pPr>
                </w:p>
              </w:tc>
            </w:tr>
            <w:tr w:rsidR="000254F9" w:rsidRPr="000C6CEF" w14:paraId="77F867F2" w14:textId="77777777" w:rsidTr="00E60CD4">
              <w:tblPrEx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</w:tblPrEx>
              <w:trPr>
                <w:gridBefore w:val="1"/>
                <w:gridAfter w:val="3"/>
                <w:wBefore w:w="7" w:type="dxa"/>
                <w:wAfter w:w="555" w:type="dxa"/>
                <w:trHeight w:val="263"/>
              </w:trPr>
              <w:tc>
                <w:tcPr>
                  <w:tcW w:w="1311" w:type="dxa"/>
                </w:tcPr>
                <w:p w14:paraId="26A5FA31" w14:textId="77777777" w:rsidR="000254F9" w:rsidRPr="00AA2B01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 w:rsidRPr="00AA2B01">
                    <w:rPr>
                      <w:i/>
                    </w:rPr>
                    <w:t>4</w:t>
                  </w:r>
                  <w:r w:rsidRPr="00AA2B01">
                    <w:rPr>
                      <w:rFonts w:ascii="新細明體" w:eastAsia="新細明體" w:hAnsi="新細明體" w:cs="新細明體" w:hint="eastAsia"/>
                      <w:i/>
                    </w:rPr>
                    <w:t>月</w:t>
                  </w:r>
                  <w:r w:rsidRPr="00AA2B01">
                    <w:rPr>
                      <w:i/>
                    </w:rPr>
                    <w:t xml:space="preserve"> 30</w:t>
                  </w:r>
                  <w:r w:rsidRPr="00AA2B01">
                    <w:rPr>
                      <w:rFonts w:ascii="新細明體" w:eastAsia="新細明體" w:hAnsi="新細明體" w:cs="新細明體" w:hint="eastAsia"/>
                      <w:i/>
                    </w:rPr>
                    <w:t>日</w:t>
                  </w:r>
                </w:p>
              </w:tc>
              <w:tc>
                <w:tcPr>
                  <w:tcW w:w="1951" w:type="dxa"/>
                  <w:gridSpan w:val="2"/>
                  <w:tcBorders>
                    <w:left w:val="nil"/>
                  </w:tcBorders>
                </w:tcPr>
                <w:p w14:paraId="487BE6DE" w14:textId="77777777" w:rsidR="000254F9" w:rsidRPr="00AA2B01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 w:rsidRPr="00AA2B01">
                    <w:rPr>
                      <w:rFonts w:ascii="新細明體" w:eastAsia="新細明體" w:hAnsi="新細明體" w:cs="新細明體" w:hint="eastAsia"/>
                      <w:i/>
                    </w:rPr>
                    <w:t>購貨退出</w:t>
                  </w:r>
                </w:p>
              </w:tc>
              <w:tc>
                <w:tcPr>
                  <w:tcW w:w="2120" w:type="dxa"/>
                  <w:gridSpan w:val="2"/>
                  <w:tcBorders>
                    <w:right w:val="single" w:sz="4" w:space="0" w:color="auto"/>
                  </w:tcBorders>
                </w:tcPr>
                <w:p w14:paraId="5454ADE9" w14:textId="77777777" w:rsidR="000254F9" w:rsidRPr="000C6CEF" w:rsidRDefault="000254F9" w:rsidP="00E60CD4">
                  <w:pPr>
                    <w:spacing w:after="160" w:line="259" w:lineRule="auto"/>
                    <w:jc w:val="right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 w:rsidRPr="000C6CEF">
                    <w:rPr>
                      <w:i/>
                      <w:iCs/>
                      <w:color w:val="202124"/>
                      <w:shd w:val="clear" w:color="auto" w:fill="FFFFFF"/>
                    </w:rPr>
                    <w:t>2,660</w:t>
                  </w:r>
                </w:p>
              </w:tc>
              <w:tc>
                <w:tcPr>
                  <w:tcW w:w="1404" w:type="dxa"/>
                  <w:gridSpan w:val="3"/>
                  <w:tcBorders>
                    <w:left w:val="single" w:sz="4" w:space="0" w:color="auto"/>
                  </w:tcBorders>
                </w:tcPr>
                <w:p w14:paraId="4FA0A6A0" w14:textId="77777777" w:rsidR="000254F9" w:rsidRPr="00AA2B01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 w:rsidRPr="00AA2B01">
                    <w:rPr>
                      <w:i/>
                    </w:rPr>
                    <w:t>4</w:t>
                  </w:r>
                  <w:r w:rsidRPr="00AA2B01">
                    <w:rPr>
                      <w:rFonts w:ascii="新細明體" w:eastAsia="新細明體" w:hAnsi="新細明體" w:cs="新細明體" w:hint="eastAsia"/>
                      <w:i/>
                    </w:rPr>
                    <w:t>月</w:t>
                  </w:r>
                  <w:r w:rsidRPr="00AA2B01">
                    <w:rPr>
                      <w:i/>
                    </w:rPr>
                    <w:t xml:space="preserve"> 1</w:t>
                  </w:r>
                  <w:r w:rsidRPr="00AA2B01">
                    <w:rPr>
                      <w:rFonts w:ascii="新細明體" w:eastAsia="新細明體" w:hAnsi="新細明體" w:cs="新細明體" w:hint="eastAsia"/>
                      <w:i/>
                    </w:rPr>
                    <w:t>日</w:t>
                  </w:r>
                </w:p>
              </w:tc>
              <w:tc>
                <w:tcPr>
                  <w:tcW w:w="2070" w:type="dxa"/>
                  <w:gridSpan w:val="5"/>
                </w:tcPr>
                <w:p w14:paraId="61251FF0" w14:textId="77777777" w:rsidR="000254F9" w:rsidRPr="00AA2B01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 w:rsidRPr="00AA2B01">
                    <w:rPr>
                      <w:rFonts w:ascii="新細明體" w:eastAsia="新細明體" w:hAnsi="新細明體" w:cs="新細明體" w:hint="eastAsia"/>
                      <w:i/>
                    </w:rPr>
                    <w:t>購貨</w:t>
                  </w:r>
                </w:p>
              </w:tc>
              <w:tc>
                <w:tcPr>
                  <w:tcW w:w="937" w:type="dxa"/>
                  <w:gridSpan w:val="3"/>
                </w:tcPr>
                <w:p w14:paraId="684735E4" w14:textId="77777777" w:rsidR="000254F9" w:rsidRPr="000C6CEF" w:rsidRDefault="000254F9" w:rsidP="00E60CD4">
                  <w:pPr>
                    <w:spacing w:after="160" w:line="259" w:lineRule="auto"/>
                    <w:ind w:right="-139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 w:rsidRPr="000C6CEF">
                    <w:rPr>
                      <w:i/>
                      <w:iCs/>
                      <w:color w:val="202124"/>
                      <w:shd w:val="clear" w:color="auto" w:fill="FFFFFF"/>
                    </w:rPr>
                    <w:t>100,000</w:t>
                  </w:r>
                </w:p>
              </w:tc>
              <w:tc>
                <w:tcPr>
                  <w:tcW w:w="2908" w:type="dxa"/>
                  <w:gridSpan w:val="5"/>
                  <w:tcBorders>
                    <w:left w:val="nil"/>
                  </w:tcBorders>
                </w:tcPr>
                <w:p w14:paraId="0EEB67C3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</w:p>
              </w:tc>
            </w:tr>
            <w:tr w:rsidR="000254F9" w:rsidRPr="000C6CEF" w14:paraId="359E58F3" w14:textId="77777777" w:rsidTr="00E60CD4">
              <w:tblPrEx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</w:tblPrEx>
              <w:trPr>
                <w:gridBefore w:val="1"/>
                <w:gridAfter w:val="3"/>
                <w:wBefore w:w="7" w:type="dxa"/>
                <w:wAfter w:w="555" w:type="dxa"/>
                <w:trHeight w:val="263"/>
              </w:trPr>
              <w:tc>
                <w:tcPr>
                  <w:tcW w:w="1311" w:type="dxa"/>
                </w:tcPr>
                <w:p w14:paraId="0FB8B364" w14:textId="77777777" w:rsidR="000254F9" w:rsidRPr="00AA2B01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 w:rsidRPr="00AA2B01">
                    <w:rPr>
                      <w:i/>
                    </w:rPr>
                    <w:t>4</w:t>
                  </w:r>
                  <w:r w:rsidRPr="00AA2B01">
                    <w:rPr>
                      <w:rFonts w:ascii="新細明體" w:eastAsia="新細明體" w:hAnsi="新細明體" w:cs="新細明體" w:hint="eastAsia"/>
                      <w:i/>
                    </w:rPr>
                    <w:t>月</w:t>
                  </w:r>
                  <w:r w:rsidRPr="00AA2B01">
                    <w:rPr>
                      <w:i/>
                    </w:rPr>
                    <w:t xml:space="preserve"> 30</w:t>
                  </w:r>
                  <w:r w:rsidRPr="00AA2B01">
                    <w:rPr>
                      <w:rFonts w:ascii="新細明體" w:eastAsia="新細明體" w:hAnsi="新細明體" w:cs="新細明體" w:hint="eastAsia"/>
                      <w:i/>
                    </w:rPr>
                    <w:t>日</w:t>
                  </w:r>
                </w:p>
              </w:tc>
              <w:tc>
                <w:tcPr>
                  <w:tcW w:w="1601" w:type="dxa"/>
                  <w:tcBorders>
                    <w:left w:val="nil"/>
                  </w:tcBorders>
                </w:tcPr>
                <w:p w14:paraId="3BC6BC33" w14:textId="77777777" w:rsidR="000254F9" w:rsidRPr="00AA2B01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>
                    <w:rPr>
                      <w:rFonts w:ascii="新細明體" w:eastAsia="新細明體" w:hAnsi="新細明體" w:cs="新細明體" w:hint="eastAsia"/>
                      <w:i/>
                    </w:rPr>
                    <w:t>結餘轉下</w:t>
                  </w:r>
                </w:p>
              </w:tc>
              <w:tc>
                <w:tcPr>
                  <w:tcW w:w="2470" w:type="dxa"/>
                  <w:gridSpan w:val="3"/>
                  <w:tcBorders>
                    <w:right w:val="single" w:sz="4" w:space="0" w:color="auto"/>
                  </w:tcBorders>
                </w:tcPr>
                <w:p w14:paraId="522EC532" w14:textId="77777777" w:rsidR="000254F9" w:rsidRPr="000C6CEF" w:rsidRDefault="000254F9" w:rsidP="00E60CD4">
                  <w:pPr>
                    <w:spacing w:after="160" w:line="259" w:lineRule="auto"/>
                    <w:jc w:val="right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 w:rsidRPr="000C6CEF">
                    <w:rPr>
                      <w:i/>
                      <w:iCs/>
                      <w:color w:val="202124"/>
                      <w:shd w:val="clear" w:color="auto" w:fill="FFFFFF"/>
                    </w:rPr>
                    <w:t>180,000</w:t>
                  </w:r>
                </w:p>
              </w:tc>
              <w:tc>
                <w:tcPr>
                  <w:tcW w:w="1404" w:type="dxa"/>
                  <w:gridSpan w:val="3"/>
                  <w:tcBorders>
                    <w:left w:val="single" w:sz="4" w:space="0" w:color="auto"/>
                  </w:tcBorders>
                </w:tcPr>
                <w:p w14:paraId="674FF2BE" w14:textId="77777777" w:rsidR="000254F9" w:rsidRPr="00AA2B01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 w:rsidRPr="00AA2B01">
                    <w:rPr>
                      <w:i/>
                    </w:rPr>
                    <w:t>4</w:t>
                  </w:r>
                  <w:r w:rsidRPr="00AA2B01">
                    <w:rPr>
                      <w:rFonts w:ascii="新細明體" w:eastAsia="新細明體" w:hAnsi="新細明體" w:cs="新細明體" w:hint="eastAsia"/>
                      <w:i/>
                    </w:rPr>
                    <w:t>月</w:t>
                  </w:r>
                  <w:r w:rsidRPr="00AA2B01">
                    <w:rPr>
                      <w:i/>
                    </w:rPr>
                    <w:t xml:space="preserve"> 3</w:t>
                  </w:r>
                  <w:r w:rsidRPr="00AA2B01">
                    <w:rPr>
                      <w:rFonts w:ascii="新細明體" w:eastAsia="新細明體" w:hAnsi="新細明體" w:cs="新細明體" w:hint="eastAsia"/>
                      <w:i/>
                    </w:rPr>
                    <w:t>日</w:t>
                  </w:r>
                </w:p>
              </w:tc>
              <w:tc>
                <w:tcPr>
                  <w:tcW w:w="2070" w:type="dxa"/>
                  <w:gridSpan w:val="5"/>
                </w:tcPr>
                <w:p w14:paraId="01204C3A" w14:textId="77777777" w:rsidR="000254F9" w:rsidRPr="00AA2B01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 w:rsidRPr="00AA2B01">
                    <w:rPr>
                      <w:rFonts w:ascii="新細明體" w:eastAsia="新細明體" w:hAnsi="新細明體" w:cs="新細明體" w:hint="eastAsia"/>
                      <w:i/>
                    </w:rPr>
                    <w:t>購貨</w:t>
                  </w:r>
                </w:p>
              </w:tc>
              <w:tc>
                <w:tcPr>
                  <w:tcW w:w="954" w:type="dxa"/>
                  <w:gridSpan w:val="4"/>
                  <w:tcBorders>
                    <w:bottom w:val="single" w:sz="4" w:space="0" w:color="auto"/>
                  </w:tcBorders>
                </w:tcPr>
                <w:p w14:paraId="4F190172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 w:rsidRPr="000C6CEF">
                    <w:rPr>
                      <w:i/>
                      <w:iCs/>
                      <w:color w:val="202124"/>
                      <w:shd w:val="clear" w:color="auto" w:fill="FFFFFF"/>
                    </w:rPr>
                    <w:t>82,660</w:t>
                  </w:r>
                </w:p>
              </w:tc>
              <w:tc>
                <w:tcPr>
                  <w:tcW w:w="2891" w:type="dxa"/>
                  <w:gridSpan w:val="4"/>
                  <w:tcBorders>
                    <w:left w:val="nil"/>
                  </w:tcBorders>
                </w:tcPr>
                <w:p w14:paraId="0D594AFC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</w:p>
              </w:tc>
            </w:tr>
            <w:tr w:rsidR="000254F9" w:rsidRPr="000C6CEF" w14:paraId="5D17C2C4" w14:textId="77777777" w:rsidTr="00E60CD4">
              <w:tblPrEx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</w:tblPrEx>
              <w:trPr>
                <w:gridBefore w:val="1"/>
                <w:gridAfter w:val="2"/>
                <w:wBefore w:w="7" w:type="dxa"/>
                <w:wAfter w:w="366" w:type="dxa"/>
                <w:trHeight w:val="263"/>
              </w:trPr>
              <w:tc>
                <w:tcPr>
                  <w:tcW w:w="1311" w:type="dxa"/>
                </w:tcPr>
                <w:p w14:paraId="16C72CFC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</w:p>
              </w:tc>
              <w:tc>
                <w:tcPr>
                  <w:tcW w:w="2991" w:type="dxa"/>
                  <w:gridSpan w:val="3"/>
                  <w:tcBorders>
                    <w:left w:val="nil"/>
                  </w:tcBorders>
                </w:tcPr>
                <w:p w14:paraId="721576B1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</w:p>
              </w:tc>
              <w:tc>
                <w:tcPr>
                  <w:tcW w:w="1080" w:type="dxa"/>
                  <w:tcBorders>
                    <w:top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3C775884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 w:rsidRPr="000C6CEF">
                    <w:rPr>
                      <w:i/>
                      <w:iCs/>
                      <w:color w:val="202124"/>
                      <w:shd w:val="clear" w:color="auto" w:fill="FFFFFF"/>
                    </w:rPr>
                    <w:t>182,660</w:t>
                  </w:r>
                </w:p>
              </w:tc>
              <w:tc>
                <w:tcPr>
                  <w:tcW w:w="1404" w:type="dxa"/>
                  <w:gridSpan w:val="3"/>
                  <w:tcBorders>
                    <w:left w:val="single" w:sz="4" w:space="0" w:color="auto"/>
                  </w:tcBorders>
                </w:tcPr>
                <w:p w14:paraId="498B8F4D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</w:p>
              </w:tc>
              <w:tc>
                <w:tcPr>
                  <w:tcW w:w="1890" w:type="dxa"/>
                  <w:gridSpan w:val="4"/>
                </w:tcPr>
                <w:p w14:paraId="0A056487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 w:rsidRPr="000C6CEF">
                    <w:rPr>
                      <w:i/>
                      <w:iCs/>
                      <w:noProof/>
                      <w:color w:val="202124"/>
                      <w:shd w:val="clear" w:color="auto" w:fill="FFFFFF"/>
                      <w:lang w:val="en-US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2158976" behindDoc="0" locked="0" layoutInCell="1" allowOverlap="1" wp14:anchorId="052EFFE1" wp14:editId="771AFCD4">
                            <wp:simplePos x="0" y="0"/>
                            <wp:positionH relativeFrom="column">
                              <wp:posOffset>-808506</wp:posOffset>
                            </wp:positionH>
                            <wp:positionV relativeFrom="paragraph">
                              <wp:posOffset>247100</wp:posOffset>
                            </wp:positionV>
                            <wp:extent cx="1972101" cy="307074"/>
                            <wp:effectExtent l="0" t="0" r="28575" b="17145"/>
                            <wp:wrapNone/>
                            <wp:docPr id="5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972101" cy="307074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33BFCC35" w14:textId="77777777" w:rsidR="000254F9" w:rsidRPr="00081221" w:rsidRDefault="000254F9" w:rsidP="000254F9">
                                        <w:pPr>
                                          <w:jc w:val="both"/>
                                          <w:rPr>
                                            <w:rFonts w:ascii="Comic Sans MS" w:hAnsi="Comic Sans MS"/>
                                            <w:color w:val="FF0000"/>
                                            <w:sz w:val="20"/>
                                            <w:szCs w:val="20"/>
                                          </w:rPr>
                                        </w:pPr>
                                        <w:r>
                                          <w:rPr>
                                            <w:rFonts w:asciiTheme="minorHAnsi" w:eastAsiaTheme="minorEastAsia" w:hAnsiTheme="minorHAnsi" w:cstheme="minorHAnsi" w:hint="eastAsia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  <w:t>記</w:t>
                                        </w:r>
                                        <w:r>
                                          <w:rPr>
                                            <w:rFonts w:asciiTheme="minorHAnsi" w:eastAsiaTheme="minorEastAsia" w:hAnsiTheme="minorHAnsi" w:cstheme="minorHAnsi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  <w:t>入</w:t>
                                        </w:r>
                                        <w:r>
                                          <w:rPr>
                                            <w:rFonts w:asciiTheme="minorHAnsi" w:eastAsiaTheme="minorEastAsia" w:hAnsiTheme="minorHAnsi" w:cstheme="minorHAnsi" w:hint="eastAsia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  <w:t>總</w:t>
                                        </w:r>
                                        <w:r>
                                          <w:rPr>
                                            <w:rFonts w:asciiTheme="minorHAnsi" w:eastAsiaTheme="minorEastAsia" w:hAnsiTheme="minorHAnsi" w:cstheme="minorHAnsi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  <w:t>額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052EFFE1" id="_x0000_s1050" type="#_x0000_t202" style="position:absolute;margin-left:-63.65pt;margin-top:19.45pt;width:155.3pt;height:24.2pt;z-index:252158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">
                            <v:textbox>
                              <w:txbxContent>
                                <w:p w14:paraId="33BFCC35" w14:textId="77777777" w:rsidR="000254F9" w:rsidRPr="00081221" w:rsidRDefault="000254F9" w:rsidP="000254F9">
                                  <w:pPr>
                                    <w:jc w:val="both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記</w:t>
                                  </w:r>
                                  <w:r>
                                    <w:rPr>
                                      <w:rFonts w:asciiTheme="minorHAnsi" w:eastAsiaTheme="minorEastAsia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>入</w:t>
                                  </w:r>
                                  <w:r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總</w:t>
                                  </w:r>
                                  <w:r>
                                    <w:rPr>
                                      <w:rFonts w:asciiTheme="minorHAnsi" w:eastAsiaTheme="minorEastAsia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>額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1117" w:type="dxa"/>
                  <w:gridSpan w:val="4"/>
                  <w:tcBorders>
                    <w:top w:val="single" w:sz="4" w:space="0" w:color="auto"/>
                    <w:bottom w:val="double" w:sz="4" w:space="0" w:color="auto"/>
                  </w:tcBorders>
                </w:tcPr>
                <w:p w14:paraId="0BEE4392" w14:textId="77777777" w:rsidR="000254F9" w:rsidRPr="000C6CEF" w:rsidRDefault="000254F9" w:rsidP="00E60CD4">
                  <w:pPr>
                    <w:spacing w:after="160" w:line="259" w:lineRule="auto"/>
                    <w:jc w:val="right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 w:rsidRPr="000C6CEF">
                    <w:rPr>
                      <w:i/>
                      <w:iCs/>
                      <w:color w:val="202124"/>
                      <w:shd w:val="clear" w:color="auto" w:fill="FFFFFF"/>
                    </w:rPr>
                    <w:t>182,660</w:t>
                  </w:r>
                </w:p>
              </w:tc>
              <w:tc>
                <w:tcPr>
                  <w:tcW w:w="3097" w:type="dxa"/>
                  <w:gridSpan w:val="6"/>
                  <w:tcBorders>
                    <w:left w:val="nil"/>
                  </w:tcBorders>
                </w:tcPr>
                <w:p w14:paraId="4EA2F82D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</w:p>
              </w:tc>
            </w:tr>
            <w:tr w:rsidR="000254F9" w:rsidRPr="000C6CEF" w14:paraId="2DEB85F4" w14:textId="77777777" w:rsidTr="00E60CD4">
              <w:tblPrEx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</w:tblPrEx>
              <w:trPr>
                <w:gridBefore w:val="1"/>
                <w:gridAfter w:val="1"/>
                <w:wBefore w:w="7" w:type="dxa"/>
                <w:wAfter w:w="25" w:type="dxa"/>
                <w:trHeight w:val="273"/>
              </w:trPr>
              <w:tc>
                <w:tcPr>
                  <w:tcW w:w="1311" w:type="dxa"/>
                </w:tcPr>
                <w:p w14:paraId="7397D309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</w:p>
              </w:tc>
              <w:tc>
                <w:tcPr>
                  <w:tcW w:w="1601" w:type="dxa"/>
                  <w:tcBorders>
                    <w:left w:val="nil"/>
                  </w:tcBorders>
                </w:tcPr>
                <w:p w14:paraId="2287E773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 w:rsidRPr="000C6CEF">
                    <w:rPr>
                      <w:i/>
                      <w:iCs/>
                      <w:noProof/>
                      <w:color w:val="202124"/>
                      <w:shd w:val="clear" w:color="auto" w:fill="FFFFFF"/>
                      <w:lang w:val="en-US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2157952" behindDoc="0" locked="0" layoutInCell="1" allowOverlap="1" wp14:anchorId="61624F27" wp14:editId="1383689B">
                            <wp:simplePos x="0" y="0"/>
                            <wp:positionH relativeFrom="column">
                              <wp:posOffset>-974090</wp:posOffset>
                            </wp:positionH>
                            <wp:positionV relativeFrom="paragraph">
                              <wp:posOffset>104140</wp:posOffset>
                            </wp:positionV>
                            <wp:extent cx="3479800" cy="1200150"/>
                            <wp:effectExtent l="0" t="0" r="25400" b="19050"/>
                            <wp:wrapNone/>
                            <wp:docPr id="6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479800" cy="120015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779A0DE3" w14:textId="77777777" w:rsidR="000254F9" w:rsidRPr="00AA2B01" w:rsidRDefault="000254F9" w:rsidP="000254F9">
                                        <w:pPr>
                                          <w:rPr>
                                            <w:rFonts w:ascii="新細明體" w:eastAsia="新細明體" w:hAnsi="新細明體" w:cs="新細明體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</w:pPr>
                                        <w:r w:rsidRPr="00AA2B01">
                                          <w:rPr>
                                            <w:rFonts w:ascii="新細明體" w:eastAsia="新細明體" w:hAnsi="新細明體" w:cs="新細明體" w:hint="eastAsia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  <w:t>借方與貸方之間的差額</w:t>
                                        </w:r>
                                      </w:p>
                                      <w:p w14:paraId="6C13B460" w14:textId="77777777" w:rsidR="000254F9" w:rsidRPr="00AA2B01" w:rsidRDefault="000254F9" w:rsidP="000254F9">
                                        <w:pPr>
                                          <w:rPr>
                                            <w:rFonts w:asciiTheme="minorHAnsi" w:hAnsiTheme="minorHAnsi" w:cstheme="minorHAnsi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</w:pPr>
                                        <w:r w:rsidRPr="00AA2B01">
                                          <w:rPr>
                                            <w:rFonts w:asciiTheme="minorHAnsi" w:hAnsiTheme="minorHAnsi" w:cstheme="minorHAnsi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  <w:t xml:space="preserve">= $182,660 - $2,660 </w:t>
                                        </w:r>
                                      </w:p>
                                      <w:p w14:paraId="4AFBAAE7" w14:textId="77777777" w:rsidR="000254F9" w:rsidRDefault="000254F9" w:rsidP="000254F9">
                                        <w:pPr>
                                          <w:rPr>
                                            <w:rFonts w:asciiTheme="minorHAnsi" w:hAnsiTheme="minorHAnsi" w:cstheme="minorHAnsi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</w:pPr>
                                        <w:r w:rsidRPr="00AA2B01">
                                          <w:rPr>
                                            <w:rFonts w:asciiTheme="minorHAnsi" w:hAnsiTheme="minorHAnsi" w:cstheme="minorHAnsi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  <w:t>= $180,000</w:t>
                                        </w:r>
                                      </w:p>
                                      <w:p w14:paraId="33D84CA4" w14:textId="77777777" w:rsidR="000254F9" w:rsidRPr="00AA2B01" w:rsidRDefault="000254F9" w:rsidP="000254F9">
                                        <w:pPr>
                                          <w:rPr>
                                            <w:rFonts w:asciiTheme="minorHAnsi" w:eastAsiaTheme="minorEastAsia" w:hAnsiTheme="minorHAnsi" w:cstheme="minorHAnsi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</w:pPr>
                                      </w:p>
                                      <w:p w14:paraId="0C00F890" w14:textId="77777777" w:rsidR="000254F9" w:rsidRPr="00002EFB" w:rsidRDefault="000254F9" w:rsidP="000254F9">
                                        <w:pPr>
                                          <w:rPr>
                                            <w:rFonts w:ascii="新細明體" w:eastAsia="新細明體" w:hAnsi="新細明體" w:cs="新細明體"/>
                                            <w:color w:val="FF0000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676193">
                                          <w:rPr>
                                            <w:rFonts w:ascii="新細明體" w:eastAsia="新細明體" w:hAnsi="新細明體" w:cs="新細明體" w:hint="eastAsia"/>
                                            <w:b/>
                                            <w:i/>
                                            <w:color w:val="FF0000"/>
                                          </w:rPr>
                                          <w:t>差額</w:t>
                                        </w:r>
                                        <w:r w:rsidRPr="00676193">
                                          <w:rPr>
                                            <w:rFonts w:ascii="新細明體" w:eastAsia="新細明體" w:hAnsi="新細明體" w:cs="新細明體" w:hint="eastAsia"/>
                                            <w:i/>
                                            <w:color w:val="4472C4" w:themeColor="accent1"/>
                                          </w:rPr>
                                          <w:t>記錄為本月的</w:t>
                                        </w:r>
                                        <w:r w:rsidRPr="007A7362">
                                          <w:rPr>
                                            <w:rFonts w:ascii="新細明體" w:eastAsia="新細明體" w:hAnsi="新細明體" w:cs="新細明體" w:hint="eastAsia"/>
                                            <w:b/>
                                            <w:i/>
                                            <w:color w:val="FF0000"/>
                                          </w:rPr>
                                          <w:t>結</w:t>
                                        </w:r>
                                        <w:r w:rsidRPr="00676193">
                                          <w:rPr>
                                            <w:rFonts w:ascii="新細明體" w:eastAsia="新細明體" w:hAnsi="新細明體" w:cs="新細明體" w:hint="eastAsia"/>
                                            <w:b/>
                                            <w:i/>
                                            <w:color w:val="FF0000"/>
                                          </w:rPr>
                                          <w:t>餘轉下</w:t>
                                        </w:r>
                                        <w:r w:rsidRPr="00676193">
                                          <w:rPr>
                                            <w:rFonts w:ascii="新細明體" w:eastAsia="新細明體" w:hAnsi="新細明體" w:cs="新細明體" w:hint="eastAsia"/>
                                            <w:i/>
                                            <w:color w:val="4472C4" w:themeColor="accent1"/>
                                          </w:rPr>
                                          <w:t>及下月的</w:t>
                                        </w:r>
                                        <w:r w:rsidRPr="00676193">
                                          <w:rPr>
                                            <w:rFonts w:ascii="新細明體" w:eastAsia="新細明體" w:hAnsi="新細明體" w:cs="新細明體" w:hint="eastAsia"/>
                                            <w:b/>
                                            <w:i/>
                                            <w:color w:val="FF0000"/>
                                          </w:rPr>
                                          <w:t>承上</w:t>
                                        </w:r>
                                        <w:r w:rsidRPr="007A7362">
                                          <w:rPr>
                                            <w:rFonts w:ascii="新細明體" w:eastAsia="新細明體" w:hAnsi="新細明體" w:cs="新細明體" w:hint="eastAsia"/>
                                            <w:b/>
                                            <w:i/>
                                            <w:color w:val="FF0000"/>
                                          </w:rPr>
                                          <w:t>結</w:t>
                                        </w:r>
                                        <w:r w:rsidRPr="00676193">
                                          <w:rPr>
                                            <w:rFonts w:ascii="新細明體" w:eastAsia="新細明體" w:hAnsi="新細明體" w:cs="新細明體" w:hint="eastAsia"/>
                                            <w:b/>
                                            <w:i/>
                                            <w:color w:val="FF0000"/>
                                          </w:rPr>
                                          <w:t>餘。</w:t>
                                        </w:r>
                                        <w:r w:rsidRPr="00AA2B01">
                                          <w:rPr>
                                            <w:rFonts w:ascii="新細明體" w:eastAsia="新細明體" w:hAnsi="新細明體" w:cs="新細明體" w:hint="eastAsia"/>
                                            <w:noProof/>
                                            <w:color w:val="FF0000"/>
                                            <w:sz w:val="20"/>
                                            <w:szCs w:val="20"/>
                                            <w:lang w:val="en-US"/>
                                          </w:rPr>
                                          <w:drawing>
                                            <wp:inline distT="0" distB="0" distL="0" distR="0" wp14:anchorId="42AC8511" wp14:editId="6F79C207">
                                              <wp:extent cx="2743200" cy="1828800"/>
                                              <wp:effectExtent l="0" t="0" r="0" b="0"/>
                                              <wp:docPr id="35" name="圖片 3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0" name="Picture 3"/>
                                                      <pic:cNvPicPr>
                                                        <a:picLocks noChangeAspect="1" noChangeArrowheads="1"/>
                                                      </pic:cNvPicPr>
                                                    </pic:nvPicPr>
                                                    <pic:blipFill>
                                                      <a:blip r:embed="rId11">
                                                        <a:extLst>
                                                          <a:ext uri="{28A0092B-C50C-407E-A947-70E740481C1C}">
                                                            <a14:useLocalDpi xmlns:a14="http://schemas.microsoft.com/office/drawing/2010/main" val="0"/>
                                                          </a:ext>
                                                        </a:extLst>
                                                      </a:blip>
                                                      <a:srcRect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 bwMode="auto">
                                                      <a:xfrm>
                                                        <a:off x="0" y="0"/>
                                                        <a:ext cx="2743200" cy="1828800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</w:p>
                                      <w:p w14:paraId="1C4C5CA5" w14:textId="77777777" w:rsidR="000254F9" w:rsidRPr="00002EFB" w:rsidRDefault="000254F9" w:rsidP="000254F9">
                                        <w:pPr>
                                          <w:rPr>
                                            <w:rFonts w:asciiTheme="minorHAnsi" w:eastAsiaTheme="minorEastAsia" w:hAnsiTheme="minorHAnsi" w:cstheme="minorHAnsi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</w:pPr>
                                        <w:r>
                                          <w:rPr>
                                            <w:rFonts w:asciiTheme="minorHAnsi" w:eastAsiaTheme="minorEastAsia" w:hAnsiTheme="minorHAnsi" w:cstheme="minorHAnsi" w:hint="eastAsia"/>
                                            <w:i/>
                                            <w:iCs/>
                                            <w:color w:val="4472C4" w:themeColor="accent1"/>
                                          </w:rPr>
                                          <w:t>底的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61624F27" id="_x0000_s1051" type="#_x0000_t202" style="position:absolute;margin-left:-76.7pt;margin-top:8.2pt;width:274pt;height:94.5pt;z-index:252157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">
                            <v:textbox>
                              <w:txbxContent>
                                <w:p w14:paraId="779A0DE3" w14:textId="77777777" w:rsidR="000254F9" w:rsidRPr="00AA2B01" w:rsidRDefault="000254F9" w:rsidP="000254F9">
                                  <w:pPr>
                                    <w:rPr>
                                      <w:rFonts w:ascii="新細明體" w:eastAsia="新細明體" w:hAnsi="新細明體" w:cs="新細明體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 w:rsidRPr="00AA2B01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借方與貸方之間的差額</w:t>
                                  </w:r>
                                </w:p>
                                <w:p w14:paraId="6C13B460" w14:textId="77777777" w:rsidR="000254F9" w:rsidRPr="00AA2B01" w:rsidRDefault="000254F9" w:rsidP="000254F9">
                                  <w:pPr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 w:rsidRPr="00AA2B01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= $182,660 - $2,660 </w:t>
                                  </w:r>
                                </w:p>
                                <w:p w14:paraId="4AFBAAE7" w14:textId="77777777" w:rsidR="000254F9" w:rsidRDefault="000254F9" w:rsidP="000254F9">
                                  <w:pPr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 w:rsidRPr="00AA2B01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>= $180,000</w:t>
                                  </w:r>
                                </w:p>
                                <w:p w14:paraId="33D84CA4" w14:textId="77777777" w:rsidR="000254F9" w:rsidRPr="00AA2B01" w:rsidRDefault="000254F9" w:rsidP="000254F9">
                                  <w:pPr>
                                    <w:rPr>
                                      <w:rFonts w:asciiTheme="minorHAnsi" w:eastAsiaTheme="minorEastAsia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</w:p>
                                <w:p w14:paraId="0C00F890" w14:textId="77777777" w:rsidR="000254F9" w:rsidRPr="00002EFB" w:rsidRDefault="000254F9" w:rsidP="000254F9">
                                  <w:pPr>
                                    <w:rPr>
                                      <w:rFonts w:ascii="新細明體" w:eastAsia="新細明體" w:hAnsi="新細明體" w:cs="新細明體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676193">
                                    <w:rPr>
                                      <w:rFonts w:ascii="新細明體" w:eastAsia="新細明體" w:hAnsi="新細明體" w:cs="新細明體" w:hint="eastAsia"/>
                                      <w:b/>
                                      <w:i/>
                                      <w:color w:val="FF0000"/>
                                    </w:rPr>
                                    <w:t>差額</w:t>
                                  </w:r>
                                  <w:r w:rsidRPr="00676193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color w:val="4472C4" w:themeColor="accent1"/>
                                    </w:rPr>
                                    <w:t>記錄為本月的</w:t>
                                  </w:r>
                                  <w:r w:rsidRPr="007A7362">
                                    <w:rPr>
                                      <w:rFonts w:ascii="新細明體" w:eastAsia="新細明體" w:hAnsi="新細明體" w:cs="新細明體" w:hint="eastAsia"/>
                                      <w:b/>
                                      <w:i/>
                                      <w:color w:val="FF0000"/>
                                    </w:rPr>
                                    <w:t>結</w:t>
                                  </w:r>
                                  <w:r w:rsidRPr="00676193">
                                    <w:rPr>
                                      <w:rFonts w:ascii="新細明體" w:eastAsia="新細明體" w:hAnsi="新細明體" w:cs="新細明體" w:hint="eastAsia"/>
                                      <w:b/>
                                      <w:i/>
                                      <w:color w:val="FF0000"/>
                                    </w:rPr>
                                    <w:t>餘轉下</w:t>
                                  </w:r>
                                  <w:r w:rsidRPr="00676193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color w:val="4472C4" w:themeColor="accent1"/>
                                    </w:rPr>
                                    <w:t>及下月的</w:t>
                                  </w:r>
                                  <w:r w:rsidRPr="00676193">
                                    <w:rPr>
                                      <w:rFonts w:ascii="新細明體" w:eastAsia="新細明體" w:hAnsi="新細明體" w:cs="新細明體" w:hint="eastAsia"/>
                                      <w:b/>
                                      <w:i/>
                                      <w:color w:val="FF0000"/>
                                    </w:rPr>
                                    <w:t>承上</w:t>
                                  </w:r>
                                  <w:r w:rsidRPr="007A7362">
                                    <w:rPr>
                                      <w:rFonts w:ascii="新細明體" w:eastAsia="新細明體" w:hAnsi="新細明體" w:cs="新細明體" w:hint="eastAsia"/>
                                      <w:b/>
                                      <w:i/>
                                      <w:color w:val="FF0000"/>
                                    </w:rPr>
                                    <w:t>結</w:t>
                                  </w:r>
                                  <w:r w:rsidRPr="00676193">
                                    <w:rPr>
                                      <w:rFonts w:ascii="新細明體" w:eastAsia="新細明體" w:hAnsi="新細明體" w:cs="新細明體" w:hint="eastAsia"/>
                                      <w:b/>
                                      <w:i/>
                                      <w:color w:val="FF0000"/>
                                    </w:rPr>
                                    <w:t>餘。</w:t>
                                  </w:r>
                                  <w:r w:rsidRPr="00AA2B01">
                                    <w:rPr>
                                      <w:rFonts w:ascii="新細明體" w:eastAsia="新細明體" w:hAnsi="新細明體" w:cs="新細明體" w:hint="eastAsia"/>
                                      <w:noProof/>
                                      <w:color w:val="FF0000"/>
                                      <w:sz w:val="20"/>
                                      <w:szCs w:val="20"/>
                                      <w:lang w:val="en-US"/>
                                    </w:rPr>
                                    <w:drawing>
                                      <wp:inline distT="0" distB="0" distL="0" distR="0" wp14:anchorId="42AC8511" wp14:editId="6F79C207">
                                        <wp:extent cx="2743200" cy="1828800"/>
                                        <wp:effectExtent l="0" t="0" r="0" b="0"/>
                                        <wp:docPr id="35" name="圖片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743200" cy="18288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1C4C5CA5" w14:textId="77777777" w:rsidR="000254F9" w:rsidRPr="00002EFB" w:rsidRDefault="000254F9" w:rsidP="000254F9">
                                  <w:pPr>
                                    <w:rPr>
                                      <w:rFonts w:asciiTheme="minorHAnsi" w:eastAsiaTheme="minorEastAsia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底的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2470" w:type="dxa"/>
                  <w:gridSpan w:val="3"/>
                </w:tcPr>
                <w:p w14:paraId="52C6DEE6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 w:rsidRPr="000C6CEF">
                    <w:rPr>
                      <w:b/>
                      <w:bCs/>
                      <w:i/>
                      <w:iCs/>
                      <w:noProof/>
                      <w:color w:val="202124"/>
                      <w:shd w:val="clear" w:color="auto" w:fill="FFFFFF"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2160000" behindDoc="0" locked="0" layoutInCell="1" allowOverlap="1" wp14:anchorId="3350C931" wp14:editId="3D433032">
                            <wp:simplePos x="0" y="0"/>
                            <wp:positionH relativeFrom="column">
                              <wp:posOffset>1276426</wp:posOffset>
                            </wp:positionH>
                            <wp:positionV relativeFrom="paragraph">
                              <wp:posOffset>43606</wp:posOffset>
                            </wp:positionV>
                            <wp:extent cx="247460" cy="111552"/>
                            <wp:effectExtent l="38100" t="38100" r="19685" b="22225"/>
                            <wp:wrapNone/>
                            <wp:docPr id="8" name="Straight Arrow Connector 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H="1" flipV="1">
                                      <a:off x="0" y="0"/>
                                      <a:ext cx="247460" cy="111552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6350" cap="flat" cmpd="sng" algn="ctr">
                                      <a:solidFill>
                                        <a:srgbClr val="FF0000"/>
                                      </a:solidFill>
                                      <a:prstDash val="solid"/>
                                      <a:miter lim="800000"/>
                                      <a:tailEnd type="triangle"/>
                                    </a:ln>
                                    <a:effectLst/>
                                  </wps:spPr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2F2609D9" id="_x0000_t32" coordsize="21600,21600" o:spt="32" o:oned="t" path="m,l21600,21600e" filled="f">
                            <v:path arrowok="t" fillok="f" o:connecttype="none"/>
                            <o:lock v:ext="edit" shapetype="t"/>
                          </v:shapetype>
                          <v:shape id="Straight Arrow Connector 8" o:spid="_x0000_s1026" type="#_x0000_t32" style="position:absolute;margin-left:100.5pt;margin-top:3.45pt;width:19.5pt;height:8.8pt;flip:x y;z-index:25216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" strokecolor="red" strokeweight=".5pt">
                            <v:stroke endarrow="block" joinstyle="miter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1404" w:type="dxa"/>
                  <w:gridSpan w:val="3"/>
                  <w:tcBorders>
                    <w:left w:val="single" w:sz="4" w:space="0" w:color="auto"/>
                  </w:tcBorders>
                </w:tcPr>
                <w:p w14:paraId="3261F945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</w:p>
              </w:tc>
              <w:tc>
                <w:tcPr>
                  <w:tcW w:w="236" w:type="dxa"/>
                  <w:gridSpan w:val="2"/>
                  <w:tcBorders>
                    <w:left w:val="nil"/>
                  </w:tcBorders>
                </w:tcPr>
                <w:p w14:paraId="73A48C21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</w:p>
              </w:tc>
              <w:tc>
                <w:tcPr>
                  <w:tcW w:w="2771" w:type="dxa"/>
                  <w:gridSpan w:val="6"/>
                </w:tcPr>
                <w:p w14:paraId="0AA0B372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 w:rsidRPr="000C6CEF">
                    <w:rPr>
                      <w:b/>
                      <w:bCs/>
                      <w:i/>
                      <w:iCs/>
                      <w:noProof/>
                      <w:color w:val="202124"/>
                      <w:shd w:val="clear" w:color="auto" w:fill="FFFFFF"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2161024" behindDoc="0" locked="0" layoutInCell="1" allowOverlap="1" wp14:anchorId="559CCE5F" wp14:editId="7BA5F50A">
                            <wp:simplePos x="0" y="0"/>
                            <wp:positionH relativeFrom="column">
                              <wp:posOffset>974526</wp:posOffset>
                            </wp:positionH>
                            <wp:positionV relativeFrom="paragraph">
                              <wp:posOffset>-49776</wp:posOffset>
                            </wp:positionV>
                            <wp:extent cx="251129" cy="232012"/>
                            <wp:effectExtent l="0" t="38100" r="53975" b="34925"/>
                            <wp:wrapNone/>
                            <wp:docPr id="9" name="Straight Arrow Connector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251129" cy="232012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6350" cap="flat" cmpd="sng" algn="ctr">
                                      <a:solidFill>
                                        <a:srgbClr val="FF0000"/>
                                      </a:solidFill>
                                      <a:prstDash val="solid"/>
                                      <a:miter lim="800000"/>
                                      <a:tailEnd type="triangle"/>
                                    </a:ln>
                                    <a:effectLst/>
                                  </wps:spPr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533C2DCA" id="Straight Arrow Connector 9" o:spid="_x0000_s1026" type="#_x0000_t32" style="position:absolute;margin-left:76.75pt;margin-top:-3.9pt;width:19.75pt;height:18.25pt;flip:y;z-index:252161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" strokecolor="red" strokeweight=".5pt">
                            <v:stroke endarrow="block" joinstyle="miter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669" w:type="dxa"/>
                  <w:gridSpan w:val="4"/>
                </w:tcPr>
                <w:p w14:paraId="5210CDCB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</w:p>
              </w:tc>
              <w:tc>
                <w:tcPr>
                  <w:tcW w:w="2769" w:type="dxa"/>
                  <w:gridSpan w:val="3"/>
                  <w:tcBorders>
                    <w:left w:val="nil"/>
                  </w:tcBorders>
                </w:tcPr>
                <w:p w14:paraId="69B3B31E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</w:p>
              </w:tc>
            </w:tr>
            <w:tr w:rsidR="000254F9" w:rsidRPr="000C6CEF" w14:paraId="6263E3FD" w14:textId="77777777" w:rsidTr="00E60CD4">
              <w:tblPrEx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</w:tblPrEx>
              <w:trPr>
                <w:gridBefore w:val="1"/>
                <w:wBefore w:w="7" w:type="dxa"/>
                <w:trHeight w:val="263"/>
              </w:trPr>
              <w:tc>
                <w:tcPr>
                  <w:tcW w:w="1311" w:type="dxa"/>
                </w:tcPr>
                <w:p w14:paraId="3F7EA560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</w:p>
              </w:tc>
              <w:tc>
                <w:tcPr>
                  <w:tcW w:w="1601" w:type="dxa"/>
                  <w:tcBorders>
                    <w:left w:val="nil"/>
                  </w:tcBorders>
                </w:tcPr>
                <w:p w14:paraId="789B3581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</w:p>
              </w:tc>
              <w:tc>
                <w:tcPr>
                  <w:tcW w:w="2470" w:type="dxa"/>
                  <w:gridSpan w:val="3"/>
                </w:tcPr>
                <w:p w14:paraId="756089B3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</w:p>
              </w:tc>
              <w:tc>
                <w:tcPr>
                  <w:tcW w:w="1494" w:type="dxa"/>
                  <w:gridSpan w:val="4"/>
                  <w:tcBorders>
                    <w:left w:val="single" w:sz="4" w:space="0" w:color="auto"/>
                  </w:tcBorders>
                </w:tcPr>
                <w:p w14:paraId="138F9157" w14:textId="77777777" w:rsidR="000254F9" w:rsidRPr="00AA2B01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 w:rsidRPr="00AA2B01">
                    <w:rPr>
                      <w:i/>
                    </w:rPr>
                    <w:t>5</w:t>
                  </w:r>
                  <w:r w:rsidRPr="00AA2B01">
                    <w:rPr>
                      <w:rFonts w:ascii="新細明體" w:eastAsia="新細明體" w:hAnsi="新細明體" w:cs="新細明體" w:hint="eastAsia"/>
                      <w:i/>
                    </w:rPr>
                    <w:t>月</w:t>
                  </w:r>
                  <w:r w:rsidRPr="00AA2B01">
                    <w:rPr>
                      <w:i/>
                    </w:rPr>
                    <w:t xml:space="preserve"> 1</w:t>
                  </w:r>
                  <w:r w:rsidRPr="00AA2B01">
                    <w:rPr>
                      <w:rFonts w:ascii="新細明體" w:eastAsia="新細明體" w:hAnsi="新細明體" w:cs="新細明體" w:hint="eastAsia"/>
                      <w:i/>
                    </w:rPr>
                    <w:t>日</w:t>
                  </w:r>
                </w:p>
              </w:tc>
              <w:tc>
                <w:tcPr>
                  <w:tcW w:w="1783" w:type="dxa"/>
                  <w:gridSpan w:val="2"/>
                  <w:tcBorders>
                    <w:left w:val="nil"/>
                  </w:tcBorders>
                </w:tcPr>
                <w:p w14:paraId="05C76D15" w14:textId="77777777" w:rsidR="000254F9" w:rsidRPr="00AA2B01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>
                    <w:rPr>
                      <w:rFonts w:ascii="新細明體" w:eastAsia="新細明體" w:hAnsi="新細明體" w:cs="新細明體" w:hint="eastAsia"/>
                      <w:i/>
                    </w:rPr>
                    <w:t>承上結餘</w:t>
                  </w:r>
                </w:p>
              </w:tc>
              <w:tc>
                <w:tcPr>
                  <w:tcW w:w="4597" w:type="dxa"/>
                  <w:gridSpan w:val="13"/>
                </w:tcPr>
                <w:p w14:paraId="4EB07421" w14:textId="77777777" w:rsidR="000254F9" w:rsidRPr="000C6CEF" w:rsidRDefault="000254F9" w:rsidP="00E60CD4">
                  <w:pPr>
                    <w:spacing w:after="160" w:line="259" w:lineRule="auto"/>
                    <w:rPr>
                      <w:i/>
                      <w:iCs/>
                      <w:color w:val="202124"/>
                      <w:shd w:val="clear" w:color="auto" w:fill="FFFFFF"/>
                    </w:rPr>
                  </w:pPr>
                  <w:r w:rsidRPr="000C6CEF">
                    <w:rPr>
                      <w:i/>
                      <w:iCs/>
                      <w:color w:val="202124"/>
                      <w:shd w:val="clear" w:color="auto" w:fill="FFFFFF"/>
                    </w:rPr>
                    <w:t>180,000</w:t>
                  </w:r>
                </w:p>
              </w:tc>
            </w:tr>
            <w:bookmarkEnd w:id="4"/>
          </w:tbl>
          <w:p w14:paraId="2D2E3E1F" w14:textId="77777777" w:rsidR="000254F9" w:rsidRDefault="000254F9" w:rsidP="00E60CD4">
            <w:pPr>
              <w:tabs>
                <w:tab w:val="right" w:pos="9746"/>
              </w:tabs>
              <w:snapToGrid w:val="0"/>
              <w:ind w:hanging="100"/>
              <w:jc w:val="both"/>
              <w:rPr>
                <w:shd w:val="clear" w:color="auto" w:fill="FFFFFF"/>
              </w:rPr>
            </w:pPr>
          </w:p>
          <w:p w14:paraId="6212039A" w14:textId="77777777" w:rsidR="000254F9" w:rsidRPr="006C26D2" w:rsidRDefault="000254F9" w:rsidP="00E60CD4">
            <w:pPr>
              <w:tabs>
                <w:tab w:val="right" w:pos="9746"/>
              </w:tabs>
              <w:snapToGrid w:val="0"/>
              <w:ind w:hanging="100"/>
              <w:jc w:val="both"/>
              <w:rPr>
                <w:u w:val="single"/>
                <w:shd w:val="clear" w:color="auto" w:fill="FFFFFF"/>
              </w:rPr>
            </w:pPr>
            <w:r w:rsidRPr="006C26D2">
              <w:rPr>
                <w:noProof/>
                <w:u w:val="single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140544" behindDoc="0" locked="0" layoutInCell="1" allowOverlap="1" wp14:anchorId="28B67B5E" wp14:editId="7BA78D00">
                      <wp:simplePos x="0" y="0"/>
                      <wp:positionH relativeFrom="column">
                        <wp:posOffset>838200</wp:posOffset>
                      </wp:positionH>
                      <wp:positionV relativeFrom="paragraph">
                        <wp:posOffset>9132570</wp:posOffset>
                      </wp:positionV>
                      <wp:extent cx="1869311" cy="457200"/>
                      <wp:effectExtent l="0" t="0" r="17145" b="19050"/>
                      <wp:wrapNone/>
                      <wp:docPr id="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69311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D15731E" w14:textId="77777777" w:rsidR="000254F9" w:rsidRPr="00081221" w:rsidRDefault="000254F9" w:rsidP="000254F9">
                                  <w:pPr>
                                    <w:jc w:val="both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omic Sans MS" w:hAnsi="Comic Sans MS"/>
                                      <w:i/>
                                      <w:iCs/>
                                      <w:color w:val="FF0000"/>
                                      <w:sz w:val="20"/>
                                      <w:szCs w:val="20"/>
                                    </w:rPr>
                                    <w:t xml:space="preserve">Step 2: D ifferenceBank overdraft </w:t>
                                  </w:r>
                                  <w:r w:rsidRPr="006D6F7B">
                                    <w:rPr>
                                      <w:rFonts w:ascii="Comic Sans MS" w:hAnsi="Comic Sans MS"/>
                                      <w:i/>
                                      <w:iCs/>
                                      <w:color w:val="FF0000"/>
                                      <w:sz w:val="20"/>
                                      <w:szCs w:val="20"/>
                                    </w:rPr>
                                    <w:t>is a</w:t>
                                  </w:r>
                                  <w:r>
                                    <w:rPr>
                                      <w:rFonts w:ascii="Comic Sans MS" w:hAnsi="Comic Sans MS"/>
                                      <w:i/>
                                      <w:iCs/>
                                      <w:color w:val="FF0000"/>
                                      <w:sz w:val="20"/>
                                      <w:szCs w:val="20"/>
                                    </w:rPr>
                                    <w:t xml:space="preserve"> liability, has CR balance</w:t>
                                  </w:r>
                                </w:p>
                                <w:p w14:paraId="2AEE0105" w14:textId="77777777" w:rsidR="000254F9" w:rsidRPr="00081221" w:rsidRDefault="000254F9" w:rsidP="000254F9">
                                  <w:pPr>
                                    <w:jc w:val="both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B67B5E" id="_x0000_s1052" type="#_x0000_t202" style="position:absolute;left:0;text-align:left;margin-left:66pt;margin-top:719.1pt;width:147.2pt;height:36pt;z-index:252140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">
                      <v:textbox>
                        <w:txbxContent>
                          <w:p w14:paraId="2D15731E" w14:textId="77777777" w:rsidR="000254F9" w:rsidRPr="00081221" w:rsidRDefault="000254F9" w:rsidP="000254F9">
                            <w:pPr>
                              <w:jc w:val="both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  <w:t xml:space="preserve">Step 2: D ifferenceBank overdraft </w:t>
                            </w:r>
                            <w:r w:rsidRPr="006D6F7B">
                              <w:rPr>
                                <w:rFonts w:ascii="Comic Sans MS" w:hAnsi="Comic Sans MS"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is a</w:t>
                            </w:r>
                            <w:r>
                              <w:rPr>
                                <w:rFonts w:ascii="Comic Sans MS" w:hAnsi="Comic Sans MS"/>
                                <w:i/>
                                <w:iCs/>
                                <w:color w:val="FF0000"/>
                                <w:sz w:val="20"/>
                                <w:szCs w:val="20"/>
                              </w:rPr>
                              <w:t xml:space="preserve"> liability, has CR balance</w:t>
                            </w:r>
                          </w:p>
                          <w:p w14:paraId="2AEE0105" w14:textId="77777777" w:rsidR="000254F9" w:rsidRPr="00081221" w:rsidRDefault="000254F9" w:rsidP="000254F9">
                            <w:pPr>
                              <w:jc w:val="both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C26D2">
              <w:rPr>
                <w:u w:val="single"/>
                <w:shd w:val="clear" w:color="auto" w:fill="FFFFFF"/>
              </w:rPr>
              <w:t>Example:</w:t>
            </w:r>
          </w:p>
        </w:tc>
      </w:tr>
      <w:tr w:rsidR="000254F9" w14:paraId="06B25F4A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" w:type="dxa"/>
          <w:trHeight w:val="310"/>
        </w:trPr>
        <w:tc>
          <w:tcPr>
            <w:tcW w:w="763" w:type="dxa"/>
          </w:tcPr>
          <w:p w14:paraId="56A47A79" w14:textId="77777777" w:rsidR="000254F9" w:rsidRPr="00540D80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677" w:type="dxa"/>
            <w:tcBorders>
              <w:left w:val="nil"/>
            </w:tcBorders>
          </w:tcPr>
          <w:p w14:paraId="7EFB610D" w14:textId="77777777" w:rsidR="000254F9" w:rsidRPr="00540D80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371" w:type="dxa"/>
          </w:tcPr>
          <w:p w14:paraId="0CC71B8C" w14:textId="77777777" w:rsidR="000254F9" w:rsidRPr="00540D80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762" w:type="dxa"/>
            <w:tcBorders>
              <w:left w:val="nil"/>
            </w:tcBorders>
          </w:tcPr>
          <w:p w14:paraId="4D788C05" w14:textId="77777777" w:rsidR="000254F9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374" w:type="dxa"/>
            <w:tcBorders>
              <w:left w:val="nil"/>
            </w:tcBorders>
          </w:tcPr>
          <w:p w14:paraId="24A08491" w14:textId="77777777" w:rsidR="000254F9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219" w:type="dxa"/>
          </w:tcPr>
          <w:p w14:paraId="3D0A85F8" w14:textId="77777777" w:rsidR="000254F9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761" w:type="dxa"/>
          </w:tcPr>
          <w:p w14:paraId="57C24605" w14:textId="77777777" w:rsidR="000254F9" w:rsidRPr="00576C2D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cstheme="minorHAnsi"/>
                <w:i/>
                <w:iCs/>
                <w:sz w:val="24"/>
                <w:szCs w:val="24"/>
                <w:lang w:val="en-HK" w:eastAsia="zh-TW"/>
              </w:rPr>
            </w:pPr>
          </w:p>
        </w:tc>
        <w:tc>
          <w:tcPr>
            <w:tcW w:w="2899" w:type="dxa"/>
            <w:tcBorders>
              <w:left w:val="nil"/>
            </w:tcBorders>
          </w:tcPr>
          <w:p w14:paraId="5305203B" w14:textId="77777777" w:rsidR="000254F9" w:rsidRPr="00576C2D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cstheme="minorHAnsi"/>
                <w:i/>
                <w:iCs/>
                <w:sz w:val="24"/>
                <w:szCs w:val="24"/>
                <w:lang w:val="en-HK" w:eastAsia="zh-TW"/>
              </w:rPr>
            </w:pPr>
          </w:p>
        </w:tc>
      </w:tr>
    </w:tbl>
    <w:p w14:paraId="03FE43EC" w14:textId="77777777" w:rsidR="000254F9" w:rsidRDefault="000254F9" w:rsidP="000254F9"/>
    <w:p w14:paraId="4C806463" w14:textId="77777777" w:rsidR="000254F9" w:rsidRDefault="000254F9" w:rsidP="000254F9">
      <w:pPr>
        <w:rPr>
          <w:rFonts w:eastAsiaTheme="minorEastAsia"/>
        </w:rPr>
      </w:pPr>
    </w:p>
    <w:p w14:paraId="749817E2" w14:textId="77777777" w:rsidR="000254F9" w:rsidRDefault="000254F9" w:rsidP="000254F9">
      <w:pPr>
        <w:rPr>
          <w:rFonts w:eastAsiaTheme="minorEastAsia"/>
        </w:rPr>
      </w:pPr>
    </w:p>
    <w:p w14:paraId="09D924DA" w14:textId="77777777" w:rsidR="000254F9" w:rsidRDefault="000254F9" w:rsidP="000254F9">
      <w:pPr>
        <w:rPr>
          <w:rFonts w:eastAsiaTheme="minorEastAsia"/>
        </w:rPr>
      </w:pPr>
    </w:p>
    <w:p w14:paraId="6A677A76" w14:textId="77777777" w:rsidR="000254F9" w:rsidRDefault="000254F9" w:rsidP="000254F9">
      <w:pPr>
        <w:rPr>
          <w:rFonts w:eastAsiaTheme="minorEastAsia"/>
        </w:rPr>
      </w:pPr>
    </w:p>
    <w:p w14:paraId="1ED1F4B5" w14:textId="77777777" w:rsidR="000254F9" w:rsidRDefault="000254F9" w:rsidP="000254F9">
      <w:pPr>
        <w:rPr>
          <w:rFonts w:eastAsiaTheme="minorEastAsia"/>
        </w:rPr>
      </w:pPr>
    </w:p>
    <w:p w14:paraId="77A5968C" w14:textId="77777777" w:rsidR="000254F9" w:rsidRDefault="000254F9" w:rsidP="000254F9">
      <w:pPr>
        <w:rPr>
          <w:rFonts w:eastAsiaTheme="minorEastAsia"/>
        </w:rPr>
      </w:pPr>
    </w:p>
    <w:p w14:paraId="268D6E0D" w14:textId="77777777" w:rsidR="000254F9" w:rsidRDefault="000254F9" w:rsidP="000254F9">
      <w:pPr>
        <w:rPr>
          <w:rFonts w:eastAsiaTheme="minorEastAsia"/>
        </w:rPr>
      </w:pPr>
    </w:p>
    <w:p w14:paraId="1AC39F7F" w14:textId="77777777" w:rsidR="000254F9" w:rsidRDefault="000254F9" w:rsidP="000254F9">
      <w:pPr>
        <w:rPr>
          <w:rFonts w:eastAsiaTheme="minorEastAsia"/>
        </w:rPr>
      </w:pPr>
    </w:p>
    <w:p w14:paraId="5DCA9C82" w14:textId="77777777" w:rsidR="000254F9" w:rsidRDefault="000254F9" w:rsidP="000254F9">
      <w:pPr>
        <w:rPr>
          <w:rFonts w:eastAsiaTheme="minorEastAsia"/>
        </w:rPr>
      </w:pPr>
    </w:p>
    <w:p w14:paraId="40E30B1B" w14:textId="77777777" w:rsidR="000254F9" w:rsidRPr="00545C21" w:rsidRDefault="000254F9" w:rsidP="000254F9">
      <w:pPr>
        <w:rPr>
          <w:rFonts w:eastAsiaTheme="minorEastAsia"/>
        </w:rPr>
      </w:pPr>
    </w:p>
    <w:tbl>
      <w:tblPr>
        <w:tblStyle w:val="TableGrid"/>
        <w:tblW w:w="10075" w:type="dxa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75"/>
      </w:tblGrid>
      <w:tr w:rsidR="000254F9" w14:paraId="798D879A" w14:textId="77777777" w:rsidTr="00E60CD4">
        <w:tc>
          <w:tcPr>
            <w:tcW w:w="10066" w:type="dxa"/>
          </w:tcPr>
          <w:p w14:paraId="612DE984" w14:textId="77777777" w:rsidR="000254F9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 w:right="480"/>
              <w:contextualSpacing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 w:eastAsia="zh-TW"/>
              </w:rPr>
            </w:pPr>
            <w:r w:rsidRPr="00E718BD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val="en-HK" w:eastAsia="zh-TW"/>
              </w:rPr>
              <w:t>結平以下帳戶，填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val="en-HK" w:eastAsia="zh-TW"/>
              </w:rPr>
              <w:t>寫</w:t>
            </w:r>
            <w:r w:rsidRPr="00AB2CD0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val="en-HK" w:eastAsia="zh-TW"/>
              </w:rPr>
              <w:t>方格</w:t>
            </w:r>
            <w:r w:rsidRPr="00E718BD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val="en-HK" w:eastAsia="zh-TW"/>
              </w:rPr>
              <w:t>並完成步驟。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 w:eastAsia="zh-TW"/>
              </w:rPr>
              <w:t xml:space="preserve"> </w:t>
            </w:r>
          </w:p>
          <w:p w14:paraId="39645D92" w14:textId="77777777" w:rsidR="000254F9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 w:right="480"/>
              <w:contextualSpacing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 w:eastAsia="zh-TW"/>
              </w:rPr>
            </w:pPr>
          </w:p>
          <w:p w14:paraId="5A66841A" w14:textId="77777777" w:rsidR="000254F9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 w:right="480"/>
              <w:contextualSpacing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 w:eastAsia="zh-TW"/>
              </w:rPr>
            </w:pPr>
          </w:p>
          <w:p w14:paraId="29E6C006" w14:textId="77777777" w:rsidR="000254F9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 w:right="480"/>
              <w:contextualSpacing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 w:eastAsia="zh-TW"/>
              </w:rPr>
            </w:pPr>
            <w:r w:rsidRPr="000824A1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2162048" behindDoc="0" locked="0" layoutInCell="1" allowOverlap="1" wp14:anchorId="65D9409E" wp14:editId="5A90E4E8">
                      <wp:simplePos x="0" y="0"/>
                      <wp:positionH relativeFrom="column">
                        <wp:posOffset>4057071</wp:posOffset>
                      </wp:positionH>
                      <wp:positionV relativeFrom="paragraph">
                        <wp:posOffset>46403</wp:posOffset>
                      </wp:positionV>
                      <wp:extent cx="2360930" cy="1404620"/>
                      <wp:effectExtent l="0" t="0" r="10160" b="1397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A776A19" w14:textId="77777777" w:rsidR="000254F9" w:rsidRDefault="000254F9" w:rsidP="000254F9">
                                  <w:r w:rsidRPr="00AA2B01">
                                    <w:rPr>
                                      <w:rFonts w:ascii="新細明體" w:eastAsia="新細明體" w:hAnsi="新細明體" w:cs="新細明體" w:hint="eastAsia"/>
                                    </w:rPr>
                                    <w:t>貸方總額：</w:t>
                                  </w:r>
                                  <w:r w:rsidRPr="00AA2B01">
                                    <w:t xml:space="preserve">  __________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65D9409E" id="_x0000_s1053" type="#_x0000_t202" style="position:absolute;margin-left:319.45pt;margin-top:3.65pt;width:185.9pt;height:110.6pt;z-index:25216204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">
                      <v:textbox style="mso-fit-shape-to-text:t">
                        <w:txbxContent>
                          <w:p w14:paraId="1A776A19" w14:textId="77777777" w:rsidR="000254F9" w:rsidRDefault="000254F9" w:rsidP="000254F9">
                            <w:r w:rsidRPr="00AA2B01">
                              <w:rPr>
                                <w:rFonts w:ascii="新細明體" w:eastAsia="新細明體" w:hAnsi="新細明體" w:cs="新細明體" w:hint="eastAsia"/>
                              </w:rPr>
                              <w:t>貸方總額：</w:t>
                            </w:r>
                            <w:r w:rsidRPr="00AA2B01">
                              <w:t xml:space="preserve">  ___________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824A1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2163072" behindDoc="0" locked="0" layoutInCell="1" allowOverlap="1" wp14:anchorId="03AA8D9F" wp14:editId="4107D179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48895</wp:posOffset>
                      </wp:positionV>
                      <wp:extent cx="2360930" cy="1404620"/>
                      <wp:effectExtent l="0" t="0" r="10160" b="13970"/>
                      <wp:wrapNone/>
                      <wp:docPr id="2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0855B5" w14:textId="77777777" w:rsidR="000254F9" w:rsidRDefault="000254F9" w:rsidP="000254F9">
                                  <w:r w:rsidRPr="00AA2B01">
                                    <w:rPr>
                                      <w:rFonts w:ascii="新細明體" w:eastAsia="新細明體" w:hAnsi="新細明體" w:cs="新細明體" w:hint="eastAsia"/>
                                    </w:rPr>
                                    <w:t>借方總額：</w:t>
                                  </w:r>
                                  <w:r w:rsidRPr="00AA2B01">
                                    <w:t xml:space="preserve"> ___________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03AA8D9F" id="_x0000_s1054" type="#_x0000_t202" style="position:absolute;margin-left:-.05pt;margin-top:3.85pt;width:185.9pt;height:110.6pt;z-index:25216307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">
                      <v:textbox style="mso-fit-shape-to-text:t">
                        <w:txbxContent>
                          <w:p w14:paraId="6C0855B5" w14:textId="77777777" w:rsidR="000254F9" w:rsidRDefault="000254F9" w:rsidP="000254F9">
                            <w:r w:rsidRPr="00AA2B01">
                              <w:rPr>
                                <w:rFonts w:ascii="新細明體" w:eastAsia="新細明體" w:hAnsi="新細明體" w:cs="新細明體" w:hint="eastAsia"/>
                              </w:rPr>
                              <w:t>借方總額：</w:t>
                            </w:r>
                            <w:r w:rsidRPr="00AA2B01">
                              <w:t xml:space="preserve"> ____________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4617335" w14:textId="77777777" w:rsidR="000254F9" w:rsidRPr="005F59B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 w:right="480"/>
              <w:contextualSpacing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HK" w:eastAsia="zh-TW"/>
              </w:rPr>
            </w:pPr>
          </w:p>
        </w:tc>
      </w:tr>
    </w:tbl>
    <w:tbl>
      <w:tblPr>
        <w:tblStyle w:val="TableGrid21"/>
        <w:tblW w:w="10977" w:type="dxa"/>
        <w:tblInd w:w="-850" w:type="dxa"/>
        <w:tblLayout w:type="fixed"/>
        <w:tblLook w:val="04A0" w:firstRow="1" w:lastRow="0" w:firstColumn="1" w:lastColumn="0" w:noHBand="0" w:noVBand="1"/>
      </w:tblPr>
      <w:tblGrid>
        <w:gridCol w:w="897"/>
        <w:gridCol w:w="853"/>
        <w:gridCol w:w="234"/>
        <w:gridCol w:w="36"/>
        <w:gridCol w:w="2289"/>
        <w:gridCol w:w="234"/>
        <w:gridCol w:w="447"/>
        <w:gridCol w:w="963"/>
        <w:gridCol w:w="1051"/>
        <w:gridCol w:w="234"/>
        <w:gridCol w:w="2070"/>
        <w:gridCol w:w="234"/>
        <w:gridCol w:w="227"/>
        <w:gridCol w:w="974"/>
        <w:gridCol w:w="234"/>
      </w:tblGrid>
      <w:tr w:rsidR="000254F9" w:rsidRPr="00B02C1B" w14:paraId="2FB79E78" w14:textId="77777777" w:rsidTr="00E60CD4">
        <w:trPr>
          <w:gridAfter w:val="1"/>
          <w:wAfter w:w="234" w:type="dxa"/>
          <w:trHeight w:val="86"/>
        </w:trPr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4598067F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</w:rPr>
            </w:pP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</w:tcPr>
          <w:p w14:paraId="743E112C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</w:rPr>
            </w:pPr>
          </w:p>
        </w:tc>
        <w:tc>
          <w:tcPr>
            <w:tcW w:w="755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25B96D" w14:textId="77777777" w:rsidR="000254F9" w:rsidRPr="00E718BD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ascii="新細明體" w:eastAsia="新細明體" w:hAnsi="新細明體"/>
                <w:lang w:eastAsia="zh-CN"/>
              </w:rPr>
            </w:pPr>
            <w:r w:rsidRPr="00B02C1B">
              <w:rPr>
                <w:rFonts w:eastAsiaTheme="minorEastAsia"/>
              </w:rPr>
              <w:t xml:space="preserve">        </w:t>
            </w:r>
            <w:r>
              <w:rPr>
                <w:rFonts w:ascii="新細明體" w:eastAsia="新細明體" w:hAnsi="新細明體"/>
              </w:rPr>
              <w:t>應收貨款</w:t>
            </w:r>
          </w:p>
        </w:tc>
        <w:tc>
          <w:tcPr>
            <w:tcW w:w="143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474891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0254F9" w:rsidRPr="00B02C1B" w14:paraId="5AA895E1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34" w:type="dxa"/>
          <w:trHeight w:val="89"/>
        </w:trPr>
        <w:tc>
          <w:tcPr>
            <w:tcW w:w="897" w:type="dxa"/>
          </w:tcPr>
          <w:p w14:paraId="3247397C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123" w:type="dxa"/>
            <w:gridSpan w:val="3"/>
            <w:tcBorders>
              <w:top w:val="single" w:sz="4" w:space="0" w:color="auto"/>
            </w:tcBorders>
          </w:tcPr>
          <w:p w14:paraId="7175265B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289" w:type="dxa"/>
            <w:tcBorders>
              <w:top w:val="single" w:sz="4" w:space="0" w:color="auto"/>
              <w:left w:val="nil"/>
            </w:tcBorders>
          </w:tcPr>
          <w:p w14:paraId="364D68DF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44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14:paraId="52BCF792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B02C1B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</w:tcBorders>
          </w:tcPr>
          <w:p w14:paraId="36727D99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304" w:type="dxa"/>
            <w:gridSpan w:val="2"/>
            <w:tcBorders>
              <w:top w:val="single" w:sz="4" w:space="0" w:color="auto"/>
            </w:tcBorders>
          </w:tcPr>
          <w:p w14:paraId="61491D16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  <w:gridSpan w:val="3"/>
            <w:tcBorders>
              <w:top w:val="single" w:sz="4" w:space="0" w:color="auto"/>
            </w:tcBorders>
          </w:tcPr>
          <w:p w14:paraId="4CEDD246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B02C1B">
              <w:rPr>
                <w:rFonts w:eastAsiaTheme="minorEastAsia"/>
                <w:lang w:eastAsia="zh-CN"/>
              </w:rPr>
              <w:t>$</w:t>
            </w:r>
          </w:p>
        </w:tc>
      </w:tr>
      <w:tr w:rsidR="000254F9" w:rsidRPr="00B02C1B" w14:paraId="2EFEF78D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897" w:type="dxa"/>
          </w:tcPr>
          <w:p w14:paraId="108AB966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  <w:gridSpan w:val="2"/>
          </w:tcPr>
          <w:p w14:paraId="34F73DAB" w14:textId="77777777" w:rsidR="000254F9" w:rsidRPr="00E718BD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  <w:r w:rsidRPr="00E718BD">
              <w:rPr>
                <w:rFonts w:eastAsia="新細明體"/>
              </w:rPr>
              <w:t>4</w:t>
            </w:r>
            <w:r w:rsidRPr="00E718BD">
              <w:rPr>
                <w:rFonts w:eastAsia="新細明體"/>
              </w:rPr>
              <w:t>月</w:t>
            </w:r>
            <w:r w:rsidRPr="00E718BD">
              <w:rPr>
                <w:rFonts w:eastAsia="新細明體"/>
              </w:rPr>
              <w:tab/>
              <w:t>1</w:t>
            </w:r>
            <w:r w:rsidRPr="00E718BD">
              <w:rPr>
                <w:rFonts w:eastAsia="新細明體"/>
              </w:rPr>
              <w:t>日</w:t>
            </w:r>
          </w:p>
        </w:tc>
        <w:tc>
          <w:tcPr>
            <w:tcW w:w="2559" w:type="dxa"/>
            <w:gridSpan w:val="3"/>
          </w:tcPr>
          <w:p w14:paraId="0C05AB21" w14:textId="77777777" w:rsidR="000254F9" w:rsidRPr="00E718BD" w:rsidRDefault="000254F9" w:rsidP="00E60CD4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="新細明體"/>
                <w:lang w:eastAsia="zh-CN"/>
              </w:rPr>
            </w:pPr>
            <w:r>
              <w:rPr>
                <w:rFonts w:eastAsia="新細明體"/>
              </w:rPr>
              <w:t>承上結餘</w:t>
            </w:r>
          </w:p>
        </w:tc>
        <w:tc>
          <w:tcPr>
            <w:tcW w:w="1410" w:type="dxa"/>
            <w:gridSpan w:val="2"/>
            <w:tcBorders>
              <w:right w:val="single" w:sz="4" w:space="0" w:color="auto"/>
            </w:tcBorders>
          </w:tcPr>
          <w:p w14:paraId="5082DAF1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B02C1B">
              <w:rPr>
                <w:rFonts w:eastAsiaTheme="minorEastAsia"/>
                <w:lang w:eastAsia="zh-CN"/>
              </w:rPr>
              <w:t>25,000</w:t>
            </w:r>
          </w:p>
        </w:tc>
        <w:tc>
          <w:tcPr>
            <w:tcW w:w="1285" w:type="dxa"/>
            <w:gridSpan w:val="2"/>
            <w:tcBorders>
              <w:left w:val="single" w:sz="4" w:space="0" w:color="auto"/>
            </w:tcBorders>
          </w:tcPr>
          <w:p w14:paraId="4716341B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E718BD">
              <w:rPr>
                <w:rFonts w:eastAsia="新細明體"/>
              </w:rPr>
              <w:t>4</w:t>
            </w:r>
            <w:r w:rsidRPr="00E718BD">
              <w:rPr>
                <w:rFonts w:eastAsia="新細明體"/>
              </w:rPr>
              <w:t>月</w:t>
            </w:r>
            <w:r w:rsidRPr="00B02C1B">
              <w:rPr>
                <w:rFonts w:eastAsiaTheme="minorEastAsia"/>
                <w:lang w:eastAsia="zh-CN"/>
              </w:rPr>
              <w:tab/>
              <w:t>25</w:t>
            </w:r>
            <w:r w:rsidRPr="00E718BD">
              <w:rPr>
                <w:rFonts w:eastAsia="新細明體"/>
              </w:rPr>
              <w:t>日</w:t>
            </w:r>
          </w:p>
        </w:tc>
        <w:tc>
          <w:tcPr>
            <w:tcW w:w="2304" w:type="dxa"/>
            <w:gridSpan w:val="2"/>
          </w:tcPr>
          <w:p w14:paraId="39D9C082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E718BD">
              <w:rPr>
                <w:rFonts w:eastAsiaTheme="minorEastAsia"/>
                <w:lang w:eastAsia="zh-CN"/>
              </w:rPr>
              <w:t>銀行存款</w:t>
            </w:r>
          </w:p>
        </w:tc>
        <w:tc>
          <w:tcPr>
            <w:tcW w:w="1435" w:type="dxa"/>
            <w:gridSpan w:val="3"/>
          </w:tcPr>
          <w:p w14:paraId="71BB06C0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B02C1B">
              <w:rPr>
                <w:rFonts w:eastAsiaTheme="minorEastAsia"/>
                <w:lang w:eastAsia="zh-CN"/>
              </w:rPr>
              <w:t>29,100</w:t>
            </w:r>
          </w:p>
        </w:tc>
      </w:tr>
      <w:tr w:rsidR="000254F9" w:rsidRPr="00B02C1B" w14:paraId="528C93E9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066BA32F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  <w:gridSpan w:val="2"/>
          </w:tcPr>
          <w:p w14:paraId="6A5FF612" w14:textId="77777777" w:rsidR="000254F9" w:rsidRPr="00E718BD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  <w:r w:rsidRPr="00E718BD">
              <w:rPr>
                <w:rFonts w:eastAsia="新細明體"/>
              </w:rPr>
              <w:tab/>
              <w:t>8</w:t>
            </w:r>
            <w:r w:rsidRPr="00E718BD">
              <w:rPr>
                <w:rFonts w:eastAsia="新細明體"/>
              </w:rPr>
              <w:t>日</w:t>
            </w:r>
          </w:p>
        </w:tc>
        <w:tc>
          <w:tcPr>
            <w:tcW w:w="2559" w:type="dxa"/>
            <w:gridSpan w:val="3"/>
          </w:tcPr>
          <w:p w14:paraId="7E7012FC" w14:textId="77777777" w:rsidR="000254F9" w:rsidRPr="00E718BD" w:rsidRDefault="000254F9" w:rsidP="00E60CD4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="新細明體"/>
                <w:lang w:eastAsia="zh-CN"/>
              </w:rPr>
            </w:pPr>
            <w:r w:rsidRPr="00E718BD">
              <w:rPr>
                <w:rFonts w:eastAsia="新細明體"/>
              </w:rPr>
              <w:t>銷貨</w:t>
            </w:r>
          </w:p>
        </w:tc>
        <w:tc>
          <w:tcPr>
            <w:tcW w:w="1410" w:type="dxa"/>
            <w:gridSpan w:val="2"/>
            <w:tcBorders>
              <w:right w:val="single" w:sz="4" w:space="0" w:color="auto"/>
            </w:tcBorders>
          </w:tcPr>
          <w:p w14:paraId="2C9556D1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B02C1B">
              <w:rPr>
                <w:rFonts w:eastAsiaTheme="minorEastAsia"/>
                <w:lang w:eastAsia="zh-CN"/>
              </w:rPr>
              <w:t>30,000</w:t>
            </w:r>
          </w:p>
        </w:tc>
        <w:tc>
          <w:tcPr>
            <w:tcW w:w="1285" w:type="dxa"/>
            <w:gridSpan w:val="2"/>
            <w:tcBorders>
              <w:left w:val="single" w:sz="4" w:space="0" w:color="auto"/>
            </w:tcBorders>
          </w:tcPr>
          <w:p w14:paraId="783060C5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B02C1B">
              <w:rPr>
                <w:rFonts w:eastAsiaTheme="minorEastAsia"/>
                <w:lang w:eastAsia="zh-CN"/>
              </w:rPr>
              <w:tab/>
              <w:t>25</w:t>
            </w:r>
            <w:r w:rsidRPr="00E718BD">
              <w:rPr>
                <w:rFonts w:eastAsia="新細明體"/>
              </w:rPr>
              <w:t>日</w:t>
            </w:r>
          </w:p>
        </w:tc>
        <w:tc>
          <w:tcPr>
            <w:tcW w:w="2304" w:type="dxa"/>
            <w:gridSpan w:val="2"/>
          </w:tcPr>
          <w:p w14:paraId="72FD6564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E718BD">
              <w:rPr>
                <w:rFonts w:eastAsiaTheme="minorEastAsia" w:hint="eastAsia"/>
                <w:lang w:eastAsia="zh-CN"/>
              </w:rPr>
              <w:t>銷貨折扣</w:t>
            </w:r>
          </w:p>
        </w:tc>
        <w:tc>
          <w:tcPr>
            <w:tcW w:w="1435" w:type="dxa"/>
            <w:gridSpan w:val="3"/>
          </w:tcPr>
          <w:p w14:paraId="7E27A908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B02C1B">
              <w:rPr>
                <w:rFonts w:eastAsiaTheme="minorEastAsia"/>
                <w:lang w:eastAsia="zh-CN"/>
              </w:rPr>
              <w:t>900</w:t>
            </w:r>
          </w:p>
        </w:tc>
      </w:tr>
      <w:tr w:rsidR="000254F9" w:rsidRPr="00B02C1B" w14:paraId="4613FC17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34" w:type="dxa"/>
          <w:trHeight w:val="86"/>
        </w:trPr>
        <w:tc>
          <w:tcPr>
            <w:tcW w:w="897" w:type="dxa"/>
          </w:tcPr>
          <w:p w14:paraId="76134328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853" w:type="dxa"/>
          </w:tcPr>
          <w:p w14:paraId="5C045CDA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59" w:type="dxa"/>
            <w:gridSpan w:val="3"/>
          </w:tcPr>
          <w:p w14:paraId="2E6AF2D6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44" w:type="dxa"/>
            <w:gridSpan w:val="3"/>
            <w:tcBorders>
              <w:right w:val="single" w:sz="4" w:space="0" w:color="auto"/>
            </w:tcBorders>
          </w:tcPr>
          <w:p w14:paraId="57F2B4D6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051" w:type="dxa"/>
            <w:tcBorders>
              <w:left w:val="single" w:sz="4" w:space="0" w:color="auto"/>
            </w:tcBorders>
          </w:tcPr>
          <w:p w14:paraId="15105F52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2304" w:type="dxa"/>
            <w:gridSpan w:val="2"/>
          </w:tcPr>
          <w:p w14:paraId="30257DA5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  <w:gridSpan w:val="3"/>
          </w:tcPr>
          <w:p w14:paraId="2951E6E7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0254F9" w:rsidRPr="00B02C1B" w14:paraId="1D204784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34" w:type="dxa"/>
          <w:trHeight w:val="86"/>
        </w:trPr>
        <w:tc>
          <w:tcPr>
            <w:tcW w:w="897" w:type="dxa"/>
          </w:tcPr>
          <w:p w14:paraId="07BAE5D6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853" w:type="dxa"/>
          </w:tcPr>
          <w:p w14:paraId="280FF04D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59" w:type="dxa"/>
            <w:gridSpan w:val="3"/>
          </w:tcPr>
          <w:p w14:paraId="06827E3C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44" w:type="dxa"/>
            <w:gridSpan w:val="3"/>
            <w:tcBorders>
              <w:right w:val="single" w:sz="4" w:space="0" w:color="auto"/>
            </w:tcBorders>
          </w:tcPr>
          <w:p w14:paraId="5731897B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051" w:type="dxa"/>
            <w:tcBorders>
              <w:left w:val="single" w:sz="4" w:space="0" w:color="auto"/>
            </w:tcBorders>
          </w:tcPr>
          <w:p w14:paraId="22740AAD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ind w:right="360"/>
              <w:rPr>
                <w:rFonts w:eastAsiaTheme="minorEastAsia"/>
                <w:lang w:eastAsia="zh-CN"/>
              </w:rPr>
            </w:pPr>
          </w:p>
        </w:tc>
        <w:tc>
          <w:tcPr>
            <w:tcW w:w="2304" w:type="dxa"/>
            <w:gridSpan w:val="2"/>
          </w:tcPr>
          <w:p w14:paraId="58CA6444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  <w:gridSpan w:val="3"/>
          </w:tcPr>
          <w:p w14:paraId="6775613D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0254F9" w:rsidRPr="00B02C1B" w14:paraId="5F529F07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34" w:type="dxa"/>
          <w:trHeight w:val="86"/>
        </w:trPr>
        <w:tc>
          <w:tcPr>
            <w:tcW w:w="897" w:type="dxa"/>
          </w:tcPr>
          <w:p w14:paraId="7A644B12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853" w:type="dxa"/>
          </w:tcPr>
          <w:p w14:paraId="74A0F39D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3240" w:type="dxa"/>
            <w:gridSpan w:val="5"/>
          </w:tcPr>
          <w:p w14:paraId="5DAEB476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963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24DF866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051" w:type="dxa"/>
            <w:tcBorders>
              <w:left w:val="single" w:sz="4" w:space="0" w:color="auto"/>
            </w:tcBorders>
          </w:tcPr>
          <w:p w14:paraId="543F1940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ind w:right="360"/>
              <w:rPr>
                <w:rFonts w:eastAsiaTheme="minorEastAsia"/>
                <w:lang w:eastAsia="zh-CN"/>
              </w:rPr>
            </w:pPr>
          </w:p>
        </w:tc>
        <w:tc>
          <w:tcPr>
            <w:tcW w:w="2765" w:type="dxa"/>
            <w:gridSpan w:val="4"/>
          </w:tcPr>
          <w:p w14:paraId="13B88EEF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974" w:type="dxa"/>
            <w:tcBorders>
              <w:top w:val="single" w:sz="4" w:space="0" w:color="auto"/>
              <w:bottom w:val="double" w:sz="4" w:space="0" w:color="auto"/>
            </w:tcBorders>
          </w:tcPr>
          <w:p w14:paraId="2A5022C5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0254F9" w:rsidRPr="00B02C1B" w14:paraId="0D40907A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34" w:type="dxa"/>
          <w:trHeight w:val="86"/>
        </w:trPr>
        <w:tc>
          <w:tcPr>
            <w:tcW w:w="897" w:type="dxa"/>
          </w:tcPr>
          <w:p w14:paraId="7FABC9F9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853" w:type="dxa"/>
          </w:tcPr>
          <w:p w14:paraId="7C704E03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59" w:type="dxa"/>
            <w:gridSpan w:val="3"/>
          </w:tcPr>
          <w:p w14:paraId="7B6DD354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44" w:type="dxa"/>
            <w:gridSpan w:val="3"/>
            <w:tcBorders>
              <w:right w:val="single" w:sz="4" w:space="0" w:color="auto"/>
            </w:tcBorders>
          </w:tcPr>
          <w:p w14:paraId="3F5142AA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051" w:type="dxa"/>
            <w:tcBorders>
              <w:left w:val="single" w:sz="4" w:space="0" w:color="auto"/>
            </w:tcBorders>
          </w:tcPr>
          <w:p w14:paraId="2B77450E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ind w:right="360"/>
              <w:rPr>
                <w:rFonts w:eastAsiaTheme="minorEastAsia"/>
                <w:lang w:eastAsia="zh-CN"/>
              </w:rPr>
            </w:pPr>
          </w:p>
        </w:tc>
        <w:tc>
          <w:tcPr>
            <w:tcW w:w="2304" w:type="dxa"/>
            <w:gridSpan w:val="2"/>
          </w:tcPr>
          <w:p w14:paraId="19A10700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  <w:gridSpan w:val="3"/>
          </w:tcPr>
          <w:p w14:paraId="51964777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0254F9" w:rsidRPr="00B02C1B" w14:paraId="75241A7B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34" w:type="dxa"/>
          <w:trHeight w:val="86"/>
        </w:trPr>
        <w:tc>
          <w:tcPr>
            <w:tcW w:w="897" w:type="dxa"/>
          </w:tcPr>
          <w:p w14:paraId="00F34F8C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853" w:type="dxa"/>
          </w:tcPr>
          <w:p w14:paraId="113F5C51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59" w:type="dxa"/>
            <w:gridSpan w:val="3"/>
          </w:tcPr>
          <w:p w14:paraId="46C55A94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44" w:type="dxa"/>
            <w:gridSpan w:val="3"/>
            <w:tcBorders>
              <w:right w:val="single" w:sz="4" w:space="0" w:color="auto"/>
            </w:tcBorders>
          </w:tcPr>
          <w:p w14:paraId="1C30CC3A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051" w:type="dxa"/>
            <w:tcBorders>
              <w:left w:val="single" w:sz="4" w:space="0" w:color="auto"/>
            </w:tcBorders>
          </w:tcPr>
          <w:p w14:paraId="171790CF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ind w:right="360"/>
              <w:rPr>
                <w:rFonts w:eastAsiaTheme="minorEastAsia"/>
                <w:lang w:eastAsia="zh-CN"/>
              </w:rPr>
            </w:pPr>
          </w:p>
        </w:tc>
        <w:tc>
          <w:tcPr>
            <w:tcW w:w="2304" w:type="dxa"/>
            <w:gridSpan w:val="2"/>
          </w:tcPr>
          <w:p w14:paraId="7E1B1077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  <w:gridSpan w:val="3"/>
          </w:tcPr>
          <w:p w14:paraId="6F539911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0254F9" w:rsidRPr="00B02C1B" w14:paraId="7468721A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34" w:type="dxa"/>
          <w:trHeight w:val="86"/>
        </w:trPr>
        <w:tc>
          <w:tcPr>
            <w:tcW w:w="897" w:type="dxa"/>
          </w:tcPr>
          <w:p w14:paraId="0518E3E3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853" w:type="dxa"/>
          </w:tcPr>
          <w:p w14:paraId="26EB310A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59" w:type="dxa"/>
            <w:gridSpan w:val="3"/>
          </w:tcPr>
          <w:p w14:paraId="27C5219A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44" w:type="dxa"/>
            <w:gridSpan w:val="3"/>
            <w:tcBorders>
              <w:right w:val="single" w:sz="4" w:space="0" w:color="auto"/>
            </w:tcBorders>
          </w:tcPr>
          <w:p w14:paraId="50A6EA09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051" w:type="dxa"/>
            <w:tcBorders>
              <w:left w:val="single" w:sz="4" w:space="0" w:color="auto"/>
            </w:tcBorders>
          </w:tcPr>
          <w:p w14:paraId="2E6D33FC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ind w:right="360"/>
              <w:rPr>
                <w:rFonts w:eastAsiaTheme="minorEastAsia"/>
                <w:lang w:eastAsia="zh-CN"/>
              </w:rPr>
            </w:pPr>
          </w:p>
        </w:tc>
        <w:tc>
          <w:tcPr>
            <w:tcW w:w="2304" w:type="dxa"/>
            <w:gridSpan w:val="2"/>
          </w:tcPr>
          <w:p w14:paraId="2E7026C9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0D2718">
              <w:rPr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164096" behindDoc="0" locked="0" layoutInCell="1" allowOverlap="1" wp14:anchorId="63FBD816" wp14:editId="4F9DA89F">
                      <wp:simplePos x="0" y="0"/>
                      <wp:positionH relativeFrom="column">
                        <wp:posOffset>-343734</wp:posOffset>
                      </wp:positionH>
                      <wp:positionV relativeFrom="paragraph">
                        <wp:posOffset>106632</wp:posOffset>
                      </wp:positionV>
                      <wp:extent cx="2715904" cy="661917"/>
                      <wp:effectExtent l="0" t="0" r="27305" b="24130"/>
                      <wp:wrapNone/>
                      <wp:docPr id="2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15904" cy="66191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D5D252" w14:textId="77777777" w:rsidR="000254F9" w:rsidRPr="00E718BD" w:rsidRDefault="000254F9" w:rsidP="000254F9">
                                  <w:pPr>
                                    <w:rPr>
                                      <w:rFonts w:ascii="新細明體" w:eastAsia="新細明體" w:hAnsi="新細明體" w:cs="新細明體"/>
                                      <w:lang w:val="en-US"/>
                                    </w:rPr>
                                  </w:pPr>
                                  <w:r w:rsidRPr="00E718BD">
                                    <w:rPr>
                                      <w:rFonts w:ascii="新細明體" w:eastAsia="新細明體" w:hAnsi="新細明體" w:cs="新細明體" w:hint="eastAsia"/>
                                      <w:lang w:val="en-US"/>
                                    </w:rPr>
                                    <w:t>哪一</w:t>
                                  </w: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  <w:lang w:val="en-US"/>
                                    </w:rPr>
                                    <w:t>方總</w:t>
                                  </w:r>
                                  <w:r>
                                    <w:rPr>
                                      <w:rFonts w:ascii="新細明體" w:eastAsia="新細明體" w:hAnsi="新細明體" w:cs="新細明體"/>
                                      <w:lang w:val="en-US"/>
                                    </w:rPr>
                                    <w:t>額</w:t>
                                  </w:r>
                                  <w:r w:rsidRPr="00E718BD">
                                    <w:rPr>
                                      <w:rFonts w:ascii="新細明體" w:eastAsia="新細明體" w:hAnsi="新細明體" w:cs="新細明體" w:hint="eastAsia"/>
                                      <w:lang w:val="en-US"/>
                                    </w:rPr>
                                    <w:t>較大？借方</w:t>
                                  </w:r>
                                  <w:r w:rsidRPr="00E718BD">
                                    <w:rPr>
                                      <w:lang w:val="en-US"/>
                                    </w:rPr>
                                    <w:t xml:space="preserve">   /   </w:t>
                                  </w:r>
                                  <w:r w:rsidRPr="00E718BD">
                                    <w:rPr>
                                      <w:rFonts w:ascii="新細明體" w:eastAsia="新細明體" w:hAnsi="新細明體" w:cs="新細明體" w:hint="eastAsia"/>
                                      <w:lang w:val="en-US"/>
                                    </w:rPr>
                                    <w:t>貸方</w:t>
                                  </w:r>
                                </w:p>
                                <w:p w14:paraId="35F27233" w14:textId="77777777" w:rsidR="000254F9" w:rsidRPr="00E718BD" w:rsidRDefault="000254F9" w:rsidP="000254F9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  <w:p w14:paraId="3113E346" w14:textId="77777777" w:rsidR="000254F9" w:rsidRPr="0061598B" w:rsidRDefault="000254F9" w:rsidP="000254F9">
                                  <w:pPr>
                                    <w:rPr>
                                      <w:lang w:val="en-US"/>
                                    </w:rPr>
                                  </w:pPr>
                                  <w:r w:rsidRPr="00E718BD">
                                    <w:rPr>
                                      <w:rFonts w:ascii="新細明體" w:eastAsia="新細明體" w:hAnsi="新細明體" w:cs="新細明體" w:hint="eastAsia"/>
                                      <w:lang w:val="en-US"/>
                                    </w:rPr>
                                    <w:t>差額</w:t>
                                  </w:r>
                                  <w:r w:rsidRPr="00AA2B01">
                                    <w:rPr>
                                      <w:rFonts w:ascii="新細明體" w:eastAsia="新細明體" w:hAnsi="新細明體" w:cs="新細明體" w:hint="eastAsia"/>
                                    </w:rPr>
                                    <w:t>：</w:t>
                                  </w:r>
                                  <w:r w:rsidRPr="00E718BD">
                                    <w:rPr>
                                      <w:lang w:val="en-US"/>
                                    </w:rPr>
                                    <w:t>______________</w:t>
                                  </w:r>
                                  <w:r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FBD816" id="_x0000_s1055" type="#_x0000_t202" style="position:absolute;margin-left:-27.05pt;margin-top:8.4pt;width:213.85pt;height:52.1pt;z-index:252164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">
                      <v:textbox>
                        <w:txbxContent>
                          <w:p w14:paraId="50D5D252" w14:textId="77777777" w:rsidR="000254F9" w:rsidRPr="00E718BD" w:rsidRDefault="000254F9" w:rsidP="000254F9">
                            <w:pPr>
                              <w:rPr>
                                <w:rFonts w:ascii="新細明體" w:eastAsia="新細明體" w:hAnsi="新細明體" w:cs="新細明體"/>
                                <w:lang w:val="en-US"/>
                              </w:rPr>
                            </w:pPr>
                            <w:r w:rsidRPr="00E718BD">
                              <w:rPr>
                                <w:rFonts w:ascii="新細明體" w:eastAsia="新細明體" w:hAnsi="新細明體" w:cs="新細明體" w:hint="eastAsia"/>
                                <w:lang w:val="en-US"/>
                              </w:rPr>
                              <w:t>哪一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lang w:val="en-US"/>
                              </w:rPr>
                              <w:t>方總</w:t>
                            </w:r>
                            <w:r>
                              <w:rPr>
                                <w:rFonts w:ascii="新細明體" w:eastAsia="新細明體" w:hAnsi="新細明體" w:cs="新細明體"/>
                                <w:lang w:val="en-US"/>
                              </w:rPr>
                              <w:t>額</w:t>
                            </w:r>
                            <w:r w:rsidRPr="00E718BD">
                              <w:rPr>
                                <w:rFonts w:ascii="新細明體" w:eastAsia="新細明體" w:hAnsi="新細明體" w:cs="新細明體" w:hint="eastAsia"/>
                                <w:lang w:val="en-US"/>
                              </w:rPr>
                              <w:t>較大？借方</w:t>
                            </w:r>
                            <w:r w:rsidRPr="00E718BD">
                              <w:rPr>
                                <w:lang w:val="en-US"/>
                              </w:rPr>
                              <w:t xml:space="preserve">   /   </w:t>
                            </w:r>
                            <w:r w:rsidRPr="00E718BD">
                              <w:rPr>
                                <w:rFonts w:ascii="新細明體" w:eastAsia="新細明體" w:hAnsi="新細明體" w:cs="新細明體" w:hint="eastAsia"/>
                                <w:lang w:val="en-US"/>
                              </w:rPr>
                              <w:t>貸方</w:t>
                            </w:r>
                          </w:p>
                          <w:p w14:paraId="35F27233" w14:textId="77777777" w:rsidR="000254F9" w:rsidRPr="00E718BD" w:rsidRDefault="000254F9" w:rsidP="000254F9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113E346" w14:textId="77777777" w:rsidR="000254F9" w:rsidRPr="0061598B" w:rsidRDefault="000254F9" w:rsidP="000254F9">
                            <w:pPr>
                              <w:rPr>
                                <w:lang w:val="en-US"/>
                              </w:rPr>
                            </w:pPr>
                            <w:r w:rsidRPr="00E718BD">
                              <w:rPr>
                                <w:rFonts w:ascii="新細明體" w:eastAsia="新細明體" w:hAnsi="新細明體" w:cs="新細明體" w:hint="eastAsia"/>
                                <w:lang w:val="en-US"/>
                              </w:rPr>
                              <w:t>差額</w:t>
                            </w:r>
                            <w:r w:rsidRPr="00AA2B01">
                              <w:rPr>
                                <w:rFonts w:ascii="新細明體" w:eastAsia="新細明體" w:hAnsi="新細明體" w:cs="新細明體" w:hint="eastAsia"/>
                              </w:rPr>
                              <w:t>：</w:t>
                            </w:r>
                            <w:r w:rsidRPr="00E718BD">
                              <w:rPr>
                                <w:lang w:val="en-US"/>
                              </w:rPr>
                              <w:t>______________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35" w:type="dxa"/>
            <w:gridSpan w:val="3"/>
          </w:tcPr>
          <w:p w14:paraId="1F8CB780" w14:textId="77777777" w:rsidR="000254F9" w:rsidRPr="00B02C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</w:tbl>
    <w:p w14:paraId="65EE5005" w14:textId="77777777" w:rsidR="000254F9" w:rsidRDefault="000254F9" w:rsidP="000254F9">
      <w:pPr>
        <w:snapToGrid w:val="0"/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709"/>
        <w:gridCol w:w="1276"/>
        <w:gridCol w:w="992"/>
        <w:gridCol w:w="709"/>
        <w:gridCol w:w="1984"/>
        <w:gridCol w:w="1134"/>
        <w:gridCol w:w="2694"/>
      </w:tblGrid>
      <w:tr w:rsidR="000254F9" w14:paraId="7ED79434" w14:textId="77777777" w:rsidTr="00E60CD4">
        <w:tc>
          <w:tcPr>
            <w:tcW w:w="567" w:type="dxa"/>
          </w:tcPr>
          <w:p w14:paraId="0280C455" w14:textId="77777777" w:rsidR="000254F9" w:rsidRPr="00540D80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709" w:type="dxa"/>
          </w:tcPr>
          <w:p w14:paraId="20F8B5AA" w14:textId="77777777" w:rsidR="000254F9" w:rsidRPr="00540D80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76" w:type="dxa"/>
            <w:tcBorders>
              <w:left w:val="nil"/>
            </w:tcBorders>
          </w:tcPr>
          <w:p w14:paraId="005E0ADD" w14:textId="77777777" w:rsidR="000254F9" w:rsidRPr="00540D80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992" w:type="dxa"/>
          </w:tcPr>
          <w:p w14:paraId="32D36B12" w14:textId="77777777" w:rsidR="000254F9" w:rsidRPr="00540D80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709" w:type="dxa"/>
            <w:tcBorders>
              <w:left w:val="nil"/>
            </w:tcBorders>
          </w:tcPr>
          <w:p w14:paraId="73BF6083" w14:textId="77777777" w:rsidR="000254F9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984" w:type="dxa"/>
            <w:tcBorders>
              <w:left w:val="nil"/>
            </w:tcBorders>
          </w:tcPr>
          <w:p w14:paraId="0FE67B0D" w14:textId="77777777" w:rsidR="000254F9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34" w:type="dxa"/>
          </w:tcPr>
          <w:p w14:paraId="180B6623" w14:textId="77777777" w:rsidR="000254F9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694" w:type="dxa"/>
          </w:tcPr>
          <w:p w14:paraId="0859F9FA" w14:textId="77777777" w:rsidR="000254F9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</w:tbl>
    <w:p w14:paraId="2F5D8B6C" w14:textId="77777777" w:rsidR="000254F9" w:rsidRDefault="000254F9" w:rsidP="000254F9"/>
    <w:p w14:paraId="32BA83E1" w14:textId="77777777" w:rsidR="000254F9" w:rsidRDefault="000254F9" w:rsidP="000254F9"/>
    <w:p w14:paraId="386219D1" w14:textId="06B44115" w:rsidR="000254F9" w:rsidRDefault="000254F9" w:rsidP="000254F9"/>
    <w:p w14:paraId="268540EB" w14:textId="77777777" w:rsidR="000254F9" w:rsidRDefault="000254F9" w:rsidP="000254F9"/>
    <w:p w14:paraId="6118309D" w14:textId="77777777" w:rsidR="000254F9" w:rsidRDefault="000254F9" w:rsidP="000254F9"/>
    <w:p w14:paraId="780DEE8B" w14:textId="77777777" w:rsidR="000254F9" w:rsidRDefault="000254F9" w:rsidP="000254F9">
      <w:pPr>
        <w:spacing w:after="160" w:line="259" w:lineRule="auto"/>
      </w:pPr>
    </w:p>
    <w:tbl>
      <w:tblPr>
        <w:tblStyle w:val="TableGrid23"/>
        <w:tblW w:w="12130" w:type="dxa"/>
        <w:tblInd w:w="-871" w:type="dxa"/>
        <w:tblLayout w:type="fixed"/>
        <w:tblLook w:val="04A0" w:firstRow="1" w:lastRow="0" w:firstColumn="1" w:lastColumn="0" w:noHBand="0" w:noVBand="1"/>
      </w:tblPr>
      <w:tblGrid>
        <w:gridCol w:w="898"/>
        <w:gridCol w:w="1107"/>
        <w:gridCol w:w="2519"/>
        <w:gridCol w:w="51"/>
        <w:gridCol w:w="1623"/>
        <w:gridCol w:w="1287"/>
        <w:gridCol w:w="2308"/>
        <w:gridCol w:w="1438"/>
        <w:gridCol w:w="899"/>
      </w:tblGrid>
      <w:tr w:rsidR="000254F9" w:rsidRPr="002D73C3" w14:paraId="7AB5198C" w14:textId="77777777" w:rsidTr="00E60CD4">
        <w:trPr>
          <w:trHeight w:val="86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</w:tcPr>
          <w:p w14:paraId="49853FD5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  <w:lang w:eastAsia="zh-C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17EEB99B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  <w:lang w:eastAsia="zh-CN"/>
              </w:rPr>
            </w:pPr>
          </w:p>
        </w:tc>
        <w:tc>
          <w:tcPr>
            <w:tcW w:w="778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532003" w14:textId="77777777" w:rsidR="000254F9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  <w:r w:rsidRPr="00164EED">
              <w:rPr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166144" behindDoc="0" locked="0" layoutInCell="1" allowOverlap="1" wp14:anchorId="750BD608" wp14:editId="621EE199">
                      <wp:simplePos x="0" y="0"/>
                      <wp:positionH relativeFrom="column">
                        <wp:posOffset>-437989</wp:posOffset>
                      </wp:positionH>
                      <wp:positionV relativeFrom="paragraph">
                        <wp:posOffset>34119</wp:posOffset>
                      </wp:positionV>
                      <wp:extent cx="2360930" cy="1404620"/>
                      <wp:effectExtent l="0" t="0" r="10160" b="13970"/>
                      <wp:wrapNone/>
                      <wp:docPr id="3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71441C" w14:textId="77777777" w:rsidR="000254F9" w:rsidRDefault="000254F9" w:rsidP="000254F9">
                                  <w:r w:rsidRPr="00AA2B01">
                                    <w:rPr>
                                      <w:rFonts w:ascii="新細明體" w:eastAsia="新細明體" w:hAnsi="新細明體" w:cs="新細明體" w:hint="eastAsia"/>
                                    </w:rPr>
                                    <w:t>借方總額：</w:t>
                                  </w:r>
                                  <w:r w:rsidRPr="00AA2B01">
                                    <w:t xml:space="preserve"> </w:t>
                                  </w:r>
                                  <w:r>
                                    <w:t>___________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750BD608" id="_x0000_s1056" type="#_x0000_t202" style="position:absolute;left:0;text-align:left;margin-left:-34.5pt;margin-top:2.7pt;width:185.9pt;height:110.6pt;z-index:25216614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">
                      <v:textbox style="mso-fit-shape-to-text:t">
                        <w:txbxContent>
                          <w:p w14:paraId="7A71441C" w14:textId="77777777" w:rsidR="000254F9" w:rsidRDefault="000254F9" w:rsidP="000254F9">
                            <w:r w:rsidRPr="00AA2B01">
                              <w:rPr>
                                <w:rFonts w:ascii="新細明體" w:eastAsia="新細明體" w:hAnsi="新細明體" w:cs="新細明體" w:hint="eastAsia"/>
                              </w:rPr>
                              <w:t>借方總額：</w:t>
                            </w:r>
                            <w:r w:rsidRPr="00AA2B01">
                              <w:t xml:space="preserve"> </w:t>
                            </w:r>
                            <w:r>
                              <w:t>____________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64EED">
              <w:rPr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167168" behindDoc="0" locked="0" layoutInCell="1" allowOverlap="1" wp14:anchorId="55C18B9D" wp14:editId="7D15E87D">
                      <wp:simplePos x="0" y="0"/>
                      <wp:positionH relativeFrom="column">
                        <wp:posOffset>3072557</wp:posOffset>
                      </wp:positionH>
                      <wp:positionV relativeFrom="paragraph">
                        <wp:posOffset>40801</wp:posOffset>
                      </wp:positionV>
                      <wp:extent cx="2360930" cy="289238"/>
                      <wp:effectExtent l="0" t="0" r="10160" b="15875"/>
                      <wp:wrapNone/>
                      <wp:docPr id="3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28923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C19A058" w14:textId="77777777" w:rsidR="000254F9" w:rsidRDefault="000254F9" w:rsidP="000254F9">
                                  <w:r w:rsidRPr="00AA2B01">
                                    <w:rPr>
                                      <w:rFonts w:ascii="新細明體" w:eastAsia="新細明體" w:hAnsi="新細明體" w:cs="新細明體" w:hint="eastAsia"/>
                                    </w:rPr>
                                    <w:t>貸方總額：</w:t>
                                  </w:r>
                                  <w:r w:rsidRPr="00AA2B01">
                                    <w:t xml:space="preserve">  </w:t>
                                  </w:r>
                                  <w:r>
                                    <w:t>__________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C18B9D" id="_x0000_s1057" type="#_x0000_t202" style="position:absolute;left:0;text-align:left;margin-left:241.95pt;margin-top:3.2pt;width:185.9pt;height:22.75pt;z-index:25216716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">
                      <v:textbox>
                        <w:txbxContent>
                          <w:p w14:paraId="7C19A058" w14:textId="77777777" w:rsidR="000254F9" w:rsidRDefault="000254F9" w:rsidP="000254F9">
                            <w:r w:rsidRPr="00AA2B01">
                              <w:rPr>
                                <w:rFonts w:ascii="新細明體" w:eastAsia="新細明體" w:hAnsi="新細明體" w:cs="新細明體" w:hint="eastAsia"/>
                              </w:rPr>
                              <w:t>貸方總額：</w:t>
                            </w:r>
                            <w:r w:rsidRPr="00AA2B01">
                              <w:t xml:space="preserve">  </w:t>
                            </w:r>
                            <w:r>
                              <w:t>___________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BFFEF7A" w14:textId="77777777" w:rsidR="000254F9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  <w:p w14:paraId="0492F3BD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  <w:r w:rsidRPr="002D73C3">
              <w:rPr>
                <w:rFonts w:eastAsiaTheme="minorEastAsia"/>
                <w:lang w:eastAsia="zh-CN"/>
              </w:rPr>
              <w:t xml:space="preserve">           </w:t>
            </w:r>
            <w:r>
              <w:rPr>
                <w:rFonts w:eastAsiaTheme="minorEastAsia"/>
                <w:lang w:eastAsia="zh-CN"/>
              </w:rPr>
              <w:t>銀行存款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9D5A07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</w:tcPr>
          <w:p w14:paraId="73937324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0254F9" w:rsidRPr="002D73C3" w14:paraId="2EBE97C7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9"/>
        </w:trPr>
        <w:tc>
          <w:tcPr>
            <w:tcW w:w="898" w:type="dxa"/>
          </w:tcPr>
          <w:p w14:paraId="10A1F83D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107" w:type="dxa"/>
            <w:tcBorders>
              <w:top w:val="single" w:sz="4" w:space="0" w:color="auto"/>
            </w:tcBorders>
          </w:tcPr>
          <w:p w14:paraId="30BCF0B0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519" w:type="dxa"/>
            <w:tcBorders>
              <w:top w:val="single" w:sz="4" w:space="0" w:color="auto"/>
              <w:left w:val="nil"/>
            </w:tcBorders>
          </w:tcPr>
          <w:p w14:paraId="5B6A5013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4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188ED554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2D73C3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</w:tcBorders>
          </w:tcPr>
          <w:p w14:paraId="3A9AA4A0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308" w:type="dxa"/>
            <w:tcBorders>
              <w:top w:val="single" w:sz="4" w:space="0" w:color="auto"/>
            </w:tcBorders>
          </w:tcPr>
          <w:p w14:paraId="59AA4EF0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1438" w:type="dxa"/>
            <w:tcBorders>
              <w:top w:val="single" w:sz="4" w:space="0" w:color="auto"/>
            </w:tcBorders>
          </w:tcPr>
          <w:p w14:paraId="75A32B98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2D73C3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899" w:type="dxa"/>
          </w:tcPr>
          <w:p w14:paraId="0FCC6154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0254F9" w:rsidRPr="002D73C3" w14:paraId="21A29999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898" w:type="dxa"/>
          </w:tcPr>
          <w:p w14:paraId="60D172F9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107" w:type="dxa"/>
          </w:tcPr>
          <w:p w14:paraId="5E34B7CF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4</w:t>
            </w:r>
            <w:r>
              <w:rPr>
                <w:rFonts w:eastAsiaTheme="minorEastAsia"/>
                <w:lang w:eastAsia="zh-CN"/>
              </w:rPr>
              <w:t>月</w:t>
            </w:r>
            <w:r w:rsidRPr="002D73C3">
              <w:rPr>
                <w:rFonts w:eastAsiaTheme="minorEastAsia"/>
                <w:lang w:eastAsia="zh-CN"/>
              </w:rPr>
              <w:tab/>
              <w:t>2</w:t>
            </w:r>
            <w:r w:rsidRPr="00E718BD">
              <w:rPr>
                <w:rFonts w:eastAsia="新細明體"/>
              </w:rPr>
              <w:t>日</w:t>
            </w:r>
          </w:p>
        </w:tc>
        <w:tc>
          <w:tcPr>
            <w:tcW w:w="2519" w:type="dxa"/>
          </w:tcPr>
          <w:p w14:paraId="277C7BFC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資本</w:t>
            </w:r>
            <w:r w:rsidRPr="002D73C3">
              <w:rPr>
                <w:rFonts w:eastAsiaTheme="minorEastAsia"/>
                <w:lang w:eastAsia="zh-CN"/>
              </w:rPr>
              <w:t xml:space="preserve"> </w:t>
            </w:r>
          </w:p>
        </w:tc>
        <w:tc>
          <w:tcPr>
            <w:tcW w:w="1674" w:type="dxa"/>
            <w:gridSpan w:val="2"/>
            <w:tcBorders>
              <w:right w:val="single" w:sz="4" w:space="0" w:color="auto"/>
            </w:tcBorders>
          </w:tcPr>
          <w:p w14:paraId="6DAD28B8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2D73C3">
              <w:rPr>
                <w:rFonts w:eastAsiaTheme="minorEastAsia"/>
                <w:lang w:eastAsia="zh-CN"/>
              </w:rPr>
              <w:t>20,000</w:t>
            </w:r>
          </w:p>
        </w:tc>
        <w:tc>
          <w:tcPr>
            <w:tcW w:w="1287" w:type="dxa"/>
            <w:tcBorders>
              <w:left w:val="single" w:sz="4" w:space="0" w:color="auto"/>
            </w:tcBorders>
          </w:tcPr>
          <w:p w14:paraId="27000133" w14:textId="77777777" w:rsidR="000254F9" w:rsidRPr="002D73C3" w:rsidRDefault="000254F9" w:rsidP="00E60CD4">
            <w:pPr>
              <w:tabs>
                <w:tab w:val="left" w:pos="516"/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4</w:t>
            </w:r>
            <w:r>
              <w:rPr>
                <w:rFonts w:eastAsiaTheme="minorEastAsia"/>
                <w:lang w:eastAsia="zh-CN"/>
              </w:rPr>
              <w:t>月</w:t>
            </w:r>
            <w:r w:rsidRPr="002D73C3">
              <w:rPr>
                <w:rFonts w:eastAsiaTheme="minorEastAsia"/>
                <w:lang w:eastAsia="zh-CN"/>
              </w:rPr>
              <w:t xml:space="preserve"> </w:t>
            </w:r>
            <w:r w:rsidRPr="002D73C3">
              <w:rPr>
                <w:rFonts w:eastAsiaTheme="minorEastAsia"/>
                <w:lang w:eastAsia="zh-CN"/>
              </w:rPr>
              <w:tab/>
              <w:t>1</w:t>
            </w:r>
            <w:r w:rsidRPr="00E718BD">
              <w:rPr>
                <w:rFonts w:eastAsia="新細明體"/>
              </w:rPr>
              <w:t>日</w:t>
            </w:r>
          </w:p>
        </w:tc>
        <w:tc>
          <w:tcPr>
            <w:tcW w:w="2308" w:type="dxa"/>
          </w:tcPr>
          <w:p w14:paraId="463AB9CC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承上結餘</w:t>
            </w:r>
          </w:p>
        </w:tc>
        <w:tc>
          <w:tcPr>
            <w:tcW w:w="1438" w:type="dxa"/>
          </w:tcPr>
          <w:p w14:paraId="55F6B0C2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2D73C3">
              <w:rPr>
                <w:rFonts w:eastAsiaTheme="minorEastAsia"/>
                <w:lang w:eastAsia="zh-CN"/>
              </w:rPr>
              <w:t>10,000</w:t>
            </w:r>
          </w:p>
        </w:tc>
        <w:tc>
          <w:tcPr>
            <w:tcW w:w="899" w:type="dxa"/>
          </w:tcPr>
          <w:p w14:paraId="73E7E0A9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</w:tr>
      <w:tr w:rsidR="000254F9" w:rsidRPr="002D73C3" w14:paraId="0BC135E1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898" w:type="dxa"/>
          </w:tcPr>
          <w:p w14:paraId="75EB5321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107" w:type="dxa"/>
          </w:tcPr>
          <w:p w14:paraId="5FE0FCF1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2D73C3">
              <w:rPr>
                <w:rFonts w:eastAsiaTheme="minorEastAsia"/>
                <w:lang w:eastAsia="zh-CN"/>
              </w:rPr>
              <w:tab/>
              <w:t>2</w:t>
            </w:r>
            <w:r w:rsidRPr="00E718BD">
              <w:rPr>
                <w:rFonts w:eastAsia="新細明體"/>
              </w:rPr>
              <w:t>日</w:t>
            </w:r>
          </w:p>
        </w:tc>
        <w:tc>
          <w:tcPr>
            <w:tcW w:w="2570" w:type="dxa"/>
            <w:gridSpan w:val="2"/>
          </w:tcPr>
          <w:p w14:paraId="55548F61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蘇珊有限公司貸款</w:t>
            </w:r>
          </w:p>
        </w:tc>
        <w:tc>
          <w:tcPr>
            <w:tcW w:w="1623" w:type="dxa"/>
            <w:tcBorders>
              <w:right w:val="single" w:sz="4" w:space="0" w:color="auto"/>
            </w:tcBorders>
          </w:tcPr>
          <w:p w14:paraId="280D504F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2D73C3">
              <w:rPr>
                <w:rFonts w:eastAsiaTheme="minorEastAsia"/>
                <w:lang w:eastAsia="zh-CN"/>
              </w:rPr>
              <w:t>40,000</w:t>
            </w:r>
          </w:p>
        </w:tc>
        <w:tc>
          <w:tcPr>
            <w:tcW w:w="1287" w:type="dxa"/>
            <w:tcBorders>
              <w:left w:val="single" w:sz="4" w:space="0" w:color="auto"/>
            </w:tcBorders>
          </w:tcPr>
          <w:p w14:paraId="21CEB8E6" w14:textId="77777777" w:rsidR="000254F9" w:rsidRPr="002D73C3" w:rsidRDefault="000254F9" w:rsidP="00E60CD4">
            <w:pPr>
              <w:tabs>
                <w:tab w:val="left" w:pos="411"/>
                <w:tab w:val="right" w:pos="9746"/>
              </w:tabs>
              <w:snapToGrid w:val="0"/>
              <w:ind w:right="112"/>
              <w:jc w:val="both"/>
              <w:rPr>
                <w:rFonts w:eastAsiaTheme="minorEastAsia"/>
                <w:lang w:eastAsia="zh-CN"/>
              </w:rPr>
            </w:pPr>
            <w:r w:rsidRPr="002D73C3">
              <w:rPr>
                <w:rFonts w:eastAsiaTheme="minorEastAsia"/>
                <w:lang w:eastAsia="zh-CN"/>
              </w:rPr>
              <w:tab/>
              <w:t>15</w:t>
            </w:r>
            <w:r w:rsidRPr="00E718BD">
              <w:rPr>
                <w:rFonts w:eastAsia="新細明體"/>
              </w:rPr>
              <w:t>日</w:t>
            </w:r>
          </w:p>
        </w:tc>
        <w:tc>
          <w:tcPr>
            <w:tcW w:w="2308" w:type="dxa"/>
          </w:tcPr>
          <w:p w14:paraId="12980D00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蘇珊有限公司貸款</w:t>
            </w:r>
          </w:p>
        </w:tc>
        <w:tc>
          <w:tcPr>
            <w:tcW w:w="1438" w:type="dxa"/>
          </w:tcPr>
          <w:p w14:paraId="6E376A60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2D73C3">
              <w:rPr>
                <w:rFonts w:eastAsiaTheme="minorEastAsia"/>
                <w:lang w:eastAsia="zh-CN"/>
              </w:rPr>
              <w:t>130,000</w:t>
            </w:r>
          </w:p>
        </w:tc>
        <w:tc>
          <w:tcPr>
            <w:tcW w:w="899" w:type="dxa"/>
          </w:tcPr>
          <w:p w14:paraId="5EF8D99D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0254F9" w:rsidRPr="002D73C3" w14:paraId="3C12A30D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8" w:type="dxa"/>
          </w:tcPr>
          <w:p w14:paraId="0E3CA40D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107" w:type="dxa"/>
          </w:tcPr>
          <w:p w14:paraId="476E39C0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2D73C3">
              <w:rPr>
                <w:rFonts w:eastAsiaTheme="minorEastAsia"/>
                <w:lang w:eastAsia="zh-CN"/>
              </w:rPr>
              <w:tab/>
              <w:t>25</w:t>
            </w:r>
            <w:r w:rsidRPr="00E718BD">
              <w:rPr>
                <w:rFonts w:eastAsia="新細明體"/>
              </w:rPr>
              <w:t>日</w:t>
            </w:r>
          </w:p>
        </w:tc>
        <w:tc>
          <w:tcPr>
            <w:tcW w:w="2519" w:type="dxa"/>
          </w:tcPr>
          <w:p w14:paraId="6AAA48F9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應收貨款</w:t>
            </w:r>
          </w:p>
        </w:tc>
        <w:tc>
          <w:tcPr>
            <w:tcW w:w="1674" w:type="dxa"/>
            <w:gridSpan w:val="2"/>
            <w:tcBorders>
              <w:right w:val="single" w:sz="4" w:space="0" w:color="auto"/>
            </w:tcBorders>
          </w:tcPr>
          <w:p w14:paraId="21BE6A93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2D73C3">
              <w:rPr>
                <w:rFonts w:eastAsiaTheme="minorEastAsia"/>
                <w:lang w:eastAsia="zh-CN"/>
              </w:rPr>
              <w:t>29,100</w:t>
            </w:r>
          </w:p>
        </w:tc>
        <w:tc>
          <w:tcPr>
            <w:tcW w:w="1287" w:type="dxa"/>
            <w:tcBorders>
              <w:left w:val="single" w:sz="4" w:space="0" w:color="auto"/>
            </w:tcBorders>
          </w:tcPr>
          <w:p w14:paraId="210B5562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ind w:right="127"/>
              <w:rPr>
                <w:rFonts w:eastAsiaTheme="minorEastAsia"/>
                <w:lang w:eastAsia="zh-CN"/>
              </w:rPr>
            </w:pPr>
            <w:r w:rsidRPr="002D73C3">
              <w:rPr>
                <w:rFonts w:eastAsiaTheme="minorEastAsia"/>
                <w:lang w:eastAsia="zh-CN"/>
              </w:rPr>
              <w:tab/>
              <w:t>30</w:t>
            </w:r>
            <w:r w:rsidRPr="00E718BD">
              <w:rPr>
                <w:rFonts w:eastAsia="新細明體"/>
              </w:rPr>
              <w:t>日</w:t>
            </w:r>
          </w:p>
        </w:tc>
        <w:tc>
          <w:tcPr>
            <w:tcW w:w="2308" w:type="dxa"/>
          </w:tcPr>
          <w:p w14:paraId="4AD74B1F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雜費</w:t>
            </w:r>
          </w:p>
        </w:tc>
        <w:tc>
          <w:tcPr>
            <w:tcW w:w="1438" w:type="dxa"/>
          </w:tcPr>
          <w:p w14:paraId="4069B8C8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2D73C3">
              <w:rPr>
                <w:rFonts w:eastAsiaTheme="minorEastAsia"/>
                <w:lang w:eastAsia="zh-CN"/>
              </w:rPr>
              <w:t>45,000</w:t>
            </w:r>
          </w:p>
        </w:tc>
        <w:tc>
          <w:tcPr>
            <w:tcW w:w="899" w:type="dxa"/>
          </w:tcPr>
          <w:p w14:paraId="32E2A64D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0254F9" w:rsidRPr="002D73C3" w14:paraId="549E4D95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8" w:type="dxa"/>
          </w:tcPr>
          <w:p w14:paraId="320603B6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107" w:type="dxa"/>
          </w:tcPr>
          <w:p w14:paraId="2BC93CBA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9" w:type="dxa"/>
          </w:tcPr>
          <w:p w14:paraId="622B7CB7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4" w:type="dxa"/>
            <w:gridSpan w:val="2"/>
            <w:tcBorders>
              <w:right w:val="single" w:sz="4" w:space="0" w:color="auto"/>
            </w:tcBorders>
          </w:tcPr>
          <w:p w14:paraId="395C6DD2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7" w:type="dxa"/>
            <w:tcBorders>
              <w:left w:val="single" w:sz="4" w:space="0" w:color="auto"/>
            </w:tcBorders>
          </w:tcPr>
          <w:p w14:paraId="29EDD600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ind w:right="360"/>
              <w:rPr>
                <w:rFonts w:eastAsiaTheme="minorEastAsia"/>
                <w:lang w:eastAsia="zh-CN"/>
              </w:rPr>
            </w:pPr>
          </w:p>
        </w:tc>
        <w:tc>
          <w:tcPr>
            <w:tcW w:w="2308" w:type="dxa"/>
          </w:tcPr>
          <w:p w14:paraId="24378722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8" w:type="dxa"/>
          </w:tcPr>
          <w:p w14:paraId="0147E19F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899" w:type="dxa"/>
          </w:tcPr>
          <w:p w14:paraId="3DA74211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0254F9" w:rsidRPr="002D73C3" w14:paraId="78EF540E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8" w:type="dxa"/>
          </w:tcPr>
          <w:p w14:paraId="58133667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107" w:type="dxa"/>
          </w:tcPr>
          <w:p w14:paraId="741AEF1F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9" w:type="dxa"/>
          </w:tcPr>
          <w:p w14:paraId="48547312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4" w:type="dxa"/>
            <w:gridSpan w:val="2"/>
            <w:tcBorders>
              <w:right w:val="single" w:sz="4" w:space="0" w:color="auto"/>
            </w:tcBorders>
          </w:tcPr>
          <w:p w14:paraId="6ACF4849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7" w:type="dxa"/>
            <w:tcBorders>
              <w:left w:val="single" w:sz="4" w:space="0" w:color="auto"/>
            </w:tcBorders>
          </w:tcPr>
          <w:p w14:paraId="2D15150D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ind w:right="360"/>
              <w:rPr>
                <w:rFonts w:eastAsiaTheme="minorEastAsia"/>
                <w:lang w:eastAsia="zh-CN"/>
              </w:rPr>
            </w:pPr>
          </w:p>
        </w:tc>
        <w:tc>
          <w:tcPr>
            <w:tcW w:w="2308" w:type="dxa"/>
          </w:tcPr>
          <w:p w14:paraId="1CD5695E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8" w:type="dxa"/>
          </w:tcPr>
          <w:p w14:paraId="4238063A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899" w:type="dxa"/>
          </w:tcPr>
          <w:p w14:paraId="7A53B90E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0254F9" w:rsidRPr="002D73C3" w14:paraId="0BB8924E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79"/>
        </w:trPr>
        <w:tc>
          <w:tcPr>
            <w:tcW w:w="898" w:type="dxa"/>
          </w:tcPr>
          <w:p w14:paraId="1078949A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107" w:type="dxa"/>
          </w:tcPr>
          <w:p w14:paraId="7CE980A1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9" w:type="dxa"/>
          </w:tcPr>
          <w:p w14:paraId="24F89288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4" w:type="dxa"/>
            <w:gridSpan w:val="2"/>
            <w:tcBorders>
              <w:right w:val="single" w:sz="4" w:space="0" w:color="auto"/>
            </w:tcBorders>
          </w:tcPr>
          <w:p w14:paraId="6F1A3090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7" w:type="dxa"/>
            <w:tcBorders>
              <w:left w:val="single" w:sz="4" w:space="0" w:color="auto"/>
            </w:tcBorders>
          </w:tcPr>
          <w:p w14:paraId="5AC5F740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ind w:right="360"/>
              <w:rPr>
                <w:rFonts w:eastAsiaTheme="minorEastAsia"/>
                <w:lang w:eastAsia="zh-CN"/>
              </w:rPr>
            </w:pPr>
          </w:p>
        </w:tc>
        <w:tc>
          <w:tcPr>
            <w:tcW w:w="2308" w:type="dxa"/>
          </w:tcPr>
          <w:p w14:paraId="77AB44AA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B52657">
              <w:rPr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168192" behindDoc="0" locked="0" layoutInCell="1" allowOverlap="1" wp14:anchorId="4C84F72D" wp14:editId="240B4541">
                      <wp:simplePos x="0" y="0"/>
                      <wp:positionH relativeFrom="column">
                        <wp:posOffset>-362784</wp:posOffset>
                      </wp:positionH>
                      <wp:positionV relativeFrom="paragraph">
                        <wp:posOffset>131635</wp:posOffset>
                      </wp:positionV>
                      <wp:extent cx="2715904" cy="661917"/>
                      <wp:effectExtent l="0" t="0" r="27305" b="24130"/>
                      <wp:wrapNone/>
                      <wp:docPr id="4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15904" cy="66191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E40F13" w14:textId="77777777" w:rsidR="000254F9" w:rsidRPr="00E718BD" w:rsidRDefault="000254F9" w:rsidP="000254F9">
                                  <w:pPr>
                                    <w:rPr>
                                      <w:rFonts w:ascii="新細明體" w:eastAsia="新細明體" w:hAnsi="新細明體" w:cs="新細明體"/>
                                      <w:lang w:val="en-US"/>
                                    </w:rPr>
                                  </w:pPr>
                                  <w:r w:rsidRPr="00E718BD">
                                    <w:rPr>
                                      <w:rFonts w:ascii="新細明體" w:eastAsia="新細明體" w:hAnsi="新細明體" w:cs="新細明體" w:hint="eastAsia"/>
                                      <w:lang w:val="en-US"/>
                                    </w:rPr>
                                    <w:t>哪</w:t>
                                  </w: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  <w:lang w:val="en-US"/>
                                    </w:rPr>
                                    <w:t>一方總</w:t>
                                  </w:r>
                                  <w:r>
                                    <w:rPr>
                                      <w:rFonts w:ascii="新細明體" w:eastAsia="新細明體" w:hAnsi="新細明體" w:cs="新細明體"/>
                                      <w:lang w:val="en-US"/>
                                    </w:rPr>
                                    <w:t>額</w:t>
                                  </w:r>
                                  <w:r w:rsidRPr="00E718BD">
                                    <w:rPr>
                                      <w:rFonts w:ascii="新細明體" w:eastAsia="新細明體" w:hAnsi="新細明體" w:cs="新細明體" w:hint="eastAsia"/>
                                      <w:lang w:val="en-US"/>
                                    </w:rPr>
                                    <w:t>較大？借方</w:t>
                                  </w:r>
                                  <w:r w:rsidRPr="00E718BD">
                                    <w:rPr>
                                      <w:lang w:val="en-US"/>
                                    </w:rPr>
                                    <w:t xml:space="preserve">   /   </w:t>
                                  </w:r>
                                  <w:r w:rsidRPr="00E718BD">
                                    <w:rPr>
                                      <w:rFonts w:ascii="新細明體" w:eastAsia="新細明體" w:hAnsi="新細明體" w:cs="新細明體" w:hint="eastAsia"/>
                                      <w:lang w:val="en-US"/>
                                    </w:rPr>
                                    <w:t>貸方</w:t>
                                  </w:r>
                                </w:p>
                                <w:p w14:paraId="52231029" w14:textId="77777777" w:rsidR="000254F9" w:rsidRPr="00E718BD" w:rsidRDefault="000254F9" w:rsidP="000254F9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  <w:p w14:paraId="262FE0F1" w14:textId="77777777" w:rsidR="000254F9" w:rsidRPr="0061598B" w:rsidRDefault="000254F9" w:rsidP="000254F9">
                                  <w:pPr>
                                    <w:rPr>
                                      <w:lang w:val="en-US"/>
                                    </w:rPr>
                                  </w:pPr>
                                  <w:r w:rsidRPr="00E718BD">
                                    <w:rPr>
                                      <w:rFonts w:ascii="新細明體" w:eastAsia="新細明體" w:hAnsi="新細明體" w:cs="新細明體" w:hint="eastAsia"/>
                                      <w:lang w:val="en-US"/>
                                    </w:rPr>
                                    <w:t>差額</w:t>
                                  </w:r>
                                  <w:r w:rsidRPr="00AA2B01">
                                    <w:rPr>
                                      <w:rFonts w:ascii="新細明體" w:eastAsia="新細明體" w:hAnsi="新細明體" w:cs="新細明體" w:hint="eastAsia"/>
                                    </w:rPr>
                                    <w:t>：</w:t>
                                  </w:r>
                                  <w:r w:rsidRPr="00E718BD">
                                    <w:rPr>
                                      <w:lang w:val="en-US"/>
                                    </w:rPr>
                                    <w:t>______________</w:t>
                                  </w:r>
                                  <w:r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  <w:p w14:paraId="15D5548C" w14:textId="77777777" w:rsidR="000254F9" w:rsidRPr="0061598B" w:rsidRDefault="000254F9" w:rsidP="000254F9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84F72D" id="_x0000_s1058" type="#_x0000_t202" style="position:absolute;margin-left:-28.55pt;margin-top:10.35pt;width:213.85pt;height:52.1pt;z-index:252168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">
                      <v:textbox>
                        <w:txbxContent>
                          <w:p w14:paraId="12E40F13" w14:textId="77777777" w:rsidR="000254F9" w:rsidRPr="00E718BD" w:rsidRDefault="000254F9" w:rsidP="000254F9">
                            <w:pPr>
                              <w:rPr>
                                <w:rFonts w:ascii="新細明體" w:eastAsia="新細明體" w:hAnsi="新細明體" w:cs="新細明體"/>
                                <w:lang w:val="en-US"/>
                              </w:rPr>
                            </w:pPr>
                            <w:r w:rsidRPr="00E718BD">
                              <w:rPr>
                                <w:rFonts w:ascii="新細明體" w:eastAsia="新細明體" w:hAnsi="新細明體" w:cs="新細明體" w:hint="eastAsia"/>
                                <w:lang w:val="en-US"/>
                              </w:rPr>
                              <w:t>哪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lang w:val="en-US"/>
                              </w:rPr>
                              <w:t>一方總</w:t>
                            </w:r>
                            <w:r>
                              <w:rPr>
                                <w:rFonts w:ascii="新細明體" w:eastAsia="新細明體" w:hAnsi="新細明體" w:cs="新細明體"/>
                                <w:lang w:val="en-US"/>
                              </w:rPr>
                              <w:t>額</w:t>
                            </w:r>
                            <w:r w:rsidRPr="00E718BD">
                              <w:rPr>
                                <w:rFonts w:ascii="新細明體" w:eastAsia="新細明體" w:hAnsi="新細明體" w:cs="新細明體" w:hint="eastAsia"/>
                                <w:lang w:val="en-US"/>
                              </w:rPr>
                              <w:t>較大？借方</w:t>
                            </w:r>
                            <w:r w:rsidRPr="00E718BD">
                              <w:rPr>
                                <w:lang w:val="en-US"/>
                              </w:rPr>
                              <w:t xml:space="preserve">   /   </w:t>
                            </w:r>
                            <w:r w:rsidRPr="00E718BD">
                              <w:rPr>
                                <w:rFonts w:ascii="新細明體" w:eastAsia="新細明體" w:hAnsi="新細明體" w:cs="新細明體" w:hint="eastAsia"/>
                                <w:lang w:val="en-US"/>
                              </w:rPr>
                              <w:t>貸方</w:t>
                            </w:r>
                          </w:p>
                          <w:p w14:paraId="52231029" w14:textId="77777777" w:rsidR="000254F9" w:rsidRPr="00E718BD" w:rsidRDefault="000254F9" w:rsidP="000254F9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62FE0F1" w14:textId="77777777" w:rsidR="000254F9" w:rsidRPr="0061598B" w:rsidRDefault="000254F9" w:rsidP="000254F9">
                            <w:pPr>
                              <w:rPr>
                                <w:lang w:val="en-US"/>
                              </w:rPr>
                            </w:pPr>
                            <w:r w:rsidRPr="00E718BD">
                              <w:rPr>
                                <w:rFonts w:ascii="新細明體" w:eastAsia="新細明體" w:hAnsi="新細明體" w:cs="新細明體" w:hint="eastAsia"/>
                                <w:lang w:val="en-US"/>
                              </w:rPr>
                              <w:t>差額</w:t>
                            </w:r>
                            <w:r w:rsidRPr="00AA2B01">
                              <w:rPr>
                                <w:rFonts w:ascii="新細明體" w:eastAsia="新細明體" w:hAnsi="新細明體" w:cs="新細明體" w:hint="eastAsia"/>
                              </w:rPr>
                              <w:t>：</w:t>
                            </w:r>
                            <w:r w:rsidRPr="00E718BD">
                              <w:rPr>
                                <w:lang w:val="en-US"/>
                              </w:rPr>
                              <w:t>______________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15D5548C" w14:textId="77777777" w:rsidR="000254F9" w:rsidRPr="0061598B" w:rsidRDefault="000254F9" w:rsidP="000254F9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38" w:type="dxa"/>
          </w:tcPr>
          <w:p w14:paraId="0076159D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899" w:type="dxa"/>
          </w:tcPr>
          <w:p w14:paraId="4D27D238" w14:textId="77777777" w:rsidR="000254F9" w:rsidRPr="002D73C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</w:tbl>
    <w:tbl>
      <w:tblPr>
        <w:tblStyle w:val="TableGrid25"/>
        <w:tblpPr w:leftFromText="180" w:rightFromText="180" w:vertAnchor="text" w:horzAnchor="margin" w:tblpXSpec="center" w:tblpY="1996"/>
        <w:tblW w:w="12234" w:type="dxa"/>
        <w:tblLayout w:type="fixed"/>
        <w:tblLook w:val="04A0" w:firstRow="1" w:lastRow="0" w:firstColumn="1" w:lastColumn="0" w:noHBand="0" w:noVBand="1"/>
      </w:tblPr>
      <w:tblGrid>
        <w:gridCol w:w="897"/>
        <w:gridCol w:w="1230"/>
        <w:gridCol w:w="2515"/>
        <w:gridCol w:w="1991"/>
        <w:gridCol w:w="1071"/>
        <w:gridCol w:w="2198"/>
        <w:gridCol w:w="1771"/>
        <w:gridCol w:w="561"/>
      </w:tblGrid>
      <w:tr w:rsidR="000254F9" w:rsidRPr="007F1021" w14:paraId="20F8D686" w14:textId="77777777" w:rsidTr="00E60CD4">
        <w:trPr>
          <w:trHeight w:val="86"/>
        </w:trPr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42D15EC0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  <w:lang w:eastAsia="zh-CN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 w14:paraId="752CD03A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  <w:lang w:eastAsia="zh-CN"/>
              </w:rPr>
            </w:pPr>
          </w:p>
        </w:tc>
        <w:tc>
          <w:tcPr>
            <w:tcW w:w="777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3D312A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  <w:r w:rsidRPr="007F1021">
              <w:rPr>
                <w:rFonts w:eastAsiaTheme="minorEastAsia"/>
                <w:lang w:eastAsia="zh-CN"/>
              </w:rPr>
              <w:t xml:space="preserve">           </w:t>
            </w:r>
            <w:r>
              <w:rPr>
                <w:rFonts w:eastAsiaTheme="minorEastAsia"/>
                <w:lang w:eastAsia="zh-CN"/>
              </w:rPr>
              <w:t>蘇珊有限公司貸款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93E7E7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</w:tcPr>
          <w:p w14:paraId="5E348C57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0254F9" w:rsidRPr="007F1021" w14:paraId="5904A956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9"/>
        </w:trPr>
        <w:tc>
          <w:tcPr>
            <w:tcW w:w="897" w:type="dxa"/>
          </w:tcPr>
          <w:p w14:paraId="054AA242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230" w:type="dxa"/>
            <w:tcBorders>
              <w:top w:val="single" w:sz="4" w:space="0" w:color="auto"/>
            </w:tcBorders>
          </w:tcPr>
          <w:p w14:paraId="1B3F6DB5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515" w:type="dxa"/>
            <w:tcBorders>
              <w:top w:val="single" w:sz="4" w:space="0" w:color="auto"/>
              <w:left w:val="nil"/>
            </w:tcBorders>
          </w:tcPr>
          <w:p w14:paraId="6B608747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991" w:type="dxa"/>
            <w:tcBorders>
              <w:top w:val="single" w:sz="4" w:space="0" w:color="auto"/>
              <w:right w:val="single" w:sz="4" w:space="0" w:color="auto"/>
            </w:tcBorders>
          </w:tcPr>
          <w:p w14:paraId="7132966B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7F1021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1071" w:type="dxa"/>
            <w:tcBorders>
              <w:top w:val="single" w:sz="4" w:space="0" w:color="auto"/>
              <w:left w:val="single" w:sz="4" w:space="0" w:color="auto"/>
            </w:tcBorders>
          </w:tcPr>
          <w:p w14:paraId="3CC168CE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198" w:type="dxa"/>
            <w:tcBorders>
              <w:top w:val="single" w:sz="4" w:space="0" w:color="auto"/>
            </w:tcBorders>
          </w:tcPr>
          <w:p w14:paraId="62DE69E5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1771" w:type="dxa"/>
            <w:tcBorders>
              <w:top w:val="single" w:sz="4" w:space="0" w:color="auto"/>
            </w:tcBorders>
          </w:tcPr>
          <w:p w14:paraId="099165D7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7F1021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561" w:type="dxa"/>
          </w:tcPr>
          <w:p w14:paraId="29FC8EF2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0254F9" w:rsidRPr="007F1021" w14:paraId="7AD7ABD4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897" w:type="dxa"/>
          </w:tcPr>
          <w:p w14:paraId="22E136C3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230" w:type="dxa"/>
          </w:tcPr>
          <w:p w14:paraId="34FEAD9C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4</w:t>
            </w:r>
            <w:r>
              <w:rPr>
                <w:rFonts w:eastAsiaTheme="minorEastAsia"/>
                <w:lang w:eastAsia="zh-CN"/>
              </w:rPr>
              <w:t>月</w:t>
            </w:r>
            <w:r w:rsidRPr="007F1021">
              <w:rPr>
                <w:rFonts w:eastAsiaTheme="minorEastAsia"/>
                <w:lang w:eastAsia="zh-CN"/>
              </w:rPr>
              <w:tab/>
              <w:t>15</w:t>
            </w:r>
            <w:r w:rsidRPr="00E718BD">
              <w:rPr>
                <w:rFonts w:eastAsia="新細明體"/>
              </w:rPr>
              <w:t>日</w:t>
            </w:r>
          </w:p>
        </w:tc>
        <w:tc>
          <w:tcPr>
            <w:tcW w:w="2515" w:type="dxa"/>
          </w:tcPr>
          <w:p w14:paraId="2956FA30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</w:rPr>
            </w:pPr>
            <w:r>
              <w:rPr>
                <w:rFonts w:eastAsiaTheme="minorEastAsia"/>
                <w:lang w:eastAsia="zh-CN"/>
              </w:rPr>
              <w:t>銀行存款</w:t>
            </w:r>
          </w:p>
        </w:tc>
        <w:tc>
          <w:tcPr>
            <w:tcW w:w="1991" w:type="dxa"/>
            <w:tcBorders>
              <w:right w:val="single" w:sz="4" w:space="0" w:color="auto"/>
            </w:tcBorders>
          </w:tcPr>
          <w:p w14:paraId="08C8C5FA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7F1021">
              <w:rPr>
                <w:rFonts w:eastAsiaTheme="minorEastAsia"/>
                <w:lang w:eastAsia="zh-CN"/>
              </w:rPr>
              <w:t>130,000</w:t>
            </w:r>
          </w:p>
        </w:tc>
        <w:tc>
          <w:tcPr>
            <w:tcW w:w="1071" w:type="dxa"/>
            <w:tcBorders>
              <w:left w:val="single" w:sz="4" w:space="0" w:color="auto"/>
            </w:tcBorders>
          </w:tcPr>
          <w:p w14:paraId="195FC6B0" w14:textId="77777777" w:rsidR="000254F9" w:rsidRPr="007F1021" w:rsidRDefault="000254F9" w:rsidP="00E60CD4">
            <w:pPr>
              <w:tabs>
                <w:tab w:val="left" w:pos="489"/>
                <w:tab w:val="right" w:pos="9746"/>
              </w:tabs>
              <w:snapToGrid w:val="0"/>
              <w:ind w:right="-59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4</w:t>
            </w:r>
            <w:r>
              <w:rPr>
                <w:rFonts w:eastAsiaTheme="minorEastAsia"/>
                <w:lang w:eastAsia="zh-CN"/>
              </w:rPr>
              <w:t>月</w:t>
            </w:r>
            <w:r w:rsidRPr="007F1021">
              <w:rPr>
                <w:rFonts w:eastAsiaTheme="minorEastAsia"/>
                <w:lang w:eastAsia="zh-CN"/>
              </w:rPr>
              <w:t xml:space="preserve"> </w:t>
            </w:r>
            <w:r w:rsidRPr="007F1021">
              <w:rPr>
                <w:rFonts w:eastAsiaTheme="minorEastAsia"/>
                <w:lang w:eastAsia="zh-CN"/>
              </w:rPr>
              <w:tab/>
              <w:t>1</w:t>
            </w:r>
            <w:r w:rsidRPr="00E718BD">
              <w:rPr>
                <w:rFonts w:eastAsia="新細明體"/>
              </w:rPr>
              <w:t>日</w:t>
            </w:r>
          </w:p>
        </w:tc>
        <w:tc>
          <w:tcPr>
            <w:tcW w:w="2198" w:type="dxa"/>
          </w:tcPr>
          <w:p w14:paraId="0A5610A1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承上結餘</w:t>
            </w:r>
          </w:p>
        </w:tc>
        <w:tc>
          <w:tcPr>
            <w:tcW w:w="1771" w:type="dxa"/>
          </w:tcPr>
          <w:p w14:paraId="22C896EE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7F1021">
              <w:rPr>
                <w:rFonts w:eastAsiaTheme="minorEastAsia"/>
                <w:lang w:eastAsia="zh-CN"/>
              </w:rPr>
              <w:t>90,000</w:t>
            </w:r>
          </w:p>
        </w:tc>
        <w:tc>
          <w:tcPr>
            <w:tcW w:w="561" w:type="dxa"/>
          </w:tcPr>
          <w:p w14:paraId="0452E2E9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0254F9" w:rsidRPr="007F1021" w14:paraId="43AB0B31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3EE7E425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230" w:type="dxa"/>
          </w:tcPr>
          <w:p w14:paraId="61282A4B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5" w:type="dxa"/>
          </w:tcPr>
          <w:p w14:paraId="5CEB6AB1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991" w:type="dxa"/>
            <w:tcBorders>
              <w:right w:val="single" w:sz="4" w:space="0" w:color="auto"/>
            </w:tcBorders>
          </w:tcPr>
          <w:p w14:paraId="4E68F446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071" w:type="dxa"/>
            <w:tcBorders>
              <w:left w:val="single" w:sz="4" w:space="0" w:color="auto"/>
            </w:tcBorders>
          </w:tcPr>
          <w:p w14:paraId="2B6FF174" w14:textId="77777777" w:rsidR="000254F9" w:rsidRPr="007F1021" w:rsidRDefault="000254F9" w:rsidP="00E60CD4">
            <w:pPr>
              <w:tabs>
                <w:tab w:val="left" w:pos="492"/>
                <w:tab w:val="right" w:pos="9746"/>
              </w:tabs>
              <w:snapToGrid w:val="0"/>
              <w:ind w:right="-59"/>
              <w:rPr>
                <w:rFonts w:eastAsiaTheme="minorEastAsia"/>
                <w:lang w:eastAsia="zh-CN"/>
              </w:rPr>
            </w:pPr>
            <w:r w:rsidRPr="007F1021">
              <w:rPr>
                <w:rFonts w:eastAsiaTheme="minorEastAsia"/>
                <w:lang w:eastAsia="zh-CN"/>
              </w:rPr>
              <w:tab/>
              <w:t>2</w:t>
            </w:r>
            <w:r w:rsidRPr="00E718BD">
              <w:rPr>
                <w:rFonts w:eastAsia="新細明體"/>
              </w:rPr>
              <w:t>日</w:t>
            </w:r>
          </w:p>
        </w:tc>
        <w:tc>
          <w:tcPr>
            <w:tcW w:w="2198" w:type="dxa"/>
          </w:tcPr>
          <w:p w14:paraId="008EC8AF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銀行存款</w:t>
            </w:r>
          </w:p>
        </w:tc>
        <w:tc>
          <w:tcPr>
            <w:tcW w:w="1771" w:type="dxa"/>
          </w:tcPr>
          <w:p w14:paraId="00B59760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7F1021">
              <w:rPr>
                <w:rFonts w:eastAsiaTheme="minorEastAsia"/>
                <w:lang w:eastAsia="zh-CN"/>
              </w:rPr>
              <w:t>40,000</w:t>
            </w:r>
          </w:p>
        </w:tc>
        <w:tc>
          <w:tcPr>
            <w:tcW w:w="561" w:type="dxa"/>
          </w:tcPr>
          <w:p w14:paraId="517D0163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0254F9" w:rsidRPr="007F1021" w14:paraId="6609EF5F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13D92853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230" w:type="dxa"/>
          </w:tcPr>
          <w:p w14:paraId="0CECC39C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5" w:type="dxa"/>
          </w:tcPr>
          <w:p w14:paraId="7218E7C6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991" w:type="dxa"/>
            <w:tcBorders>
              <w:right w:val="single" w:sz="4" w:space="0" w:color="auto"/>
            </w:tcBorders>
          </w:tcPr>
          <w:p w14:paraId="4080884C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071" w:type="dxa"/>
            <w:tcBorders>
              <w:left w:val="single" w:sz="4" w:space="0" w:color="auto"/>
            </w:tcBorders>
          </w:tcPr>
          <w:p w14:paraId="1DF99EB5" w14:textId="77777777" w:rsidR="000254F9" w:rsidRPr="007F1021" w:rsidRDefault="000254F9" w:rsidP="00E60CD4">
            <w:pPr>
              <w:tabs>
                <w:tab w:val="left" w:pos="525"/>
                <w:tab w:val="right" w:pos="9746"/>
              </w:tabs>
              <w:snapToGrid w:val="0"/>
              <w:ind w:right="392"/>
              <w:rPr>
                <w:rFonts w:eastAsiaTheme="minorEastAsia"/>
                <w:lang w:eastAsia="zh-CN"/>
              </w:rPr>
            </w:pPr>
          </w:p>
        </w:tc>
        <w:tc>
          <w:tcPr>
            <w:tcW w:w="2198" w:type="dxa"/>
          </w:tcPr>
          <w:p w14:paraId="0C4A4A18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771" w:type="dxa"/>
          </w:tcPr>
          <w:p w14:paraId="19092103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561" w:type="dxa"/>
          </w:tcPr>
          <w:p w14:paraId="0E441C9A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0254F9" w:rsidRPr="007F1021" w14:paraId="6BC92ED0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26310EE4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230" w:type="dxa"/>
          </w:tcPr>
          <w:p w14:paraId="43151293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5" w:type="dxa"/>
          </w:tcPr>
          <w:p w14:paraId="1A7671C3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991" w:type="dxa"/>
            <w:tcBorders>
              <w:right w:val="single" w:sz="4" w:space="0" w:color="auto"/>
            </w:tcBorders>
          </w:tcPr>
          <w:p w14:paraId="4CF70FF2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071" w:type="dxa"/>
            <w:tcBorders>
              <w:left w:val="single" w:sz="4" w:space="0" w:color="auto"/>
            </w:tcBorders>
          </w:tcPr>
          <w:p w14:paraId="3D2B830B" w14:textId="77777777" w:rsidR="000254F9" w:rsidRPr="007F1021" w:rsidRDefault="000254F9" w:rsidP="00E60CD4">
            <w:pPr>
              <w:tabs>
                <w:tab w:val="left" w:pos="525"/>
                <w:tab w:val="right" w:pos="9746"/>
              </w:tabs>
              <w:snapToGrid w:val="0"/>
              <w:ind w:right="392"/>
              <w:rPr>
                <w:rFonts w:eastAsiaTheme="minorEastAsia"/>
                <w:lang w:eastAsia="zh-CN"/>
              </w:rPr>
            </w:pPr>
          </w:p>
        </w:tc>
        <w:tc>
          <w:tcPr>
            <w:tcW w:w="2198" w:type="dxa"/>
          </w:tcPr>
          <w:p w14:paraId="494F0574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771" w:type="dxa"/>
          </w:tcPr>
          <w:p w14:paraId="7790FF6A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561" w:type="dxa"/>
          </w:tcPr>
          <w:p w14:paraId="10A38244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0254F9" w:rsidRPr="007F1021" w14:paraId="190C6011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2015BFAD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230" w:type="dxa"/>
          </w:tcPr>
          <w:p w14:paraId="7D6708B7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5" w:type="dxa"/>
          </w:tcPr>
          <w:p w14:paraId="74C64F83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991" w:type="dxa"/>
            <w:tcBorders>
              <w:right w:val="single" w:sz="4" w:space="0" w:color="auto"/>
            </w:tcBorders>
          </w:tcPr>
          <w:p w14:paraId="76E53851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071" w:type="dxa"/>
            <w:tcBorders>
              <w:left w:val="single" w:sz="4" w:space="0" w:color="auto"/>
            </w:tcBorders>
          </w:tcPr>
          <w:p w14:paraId="52AE72A3" w14:textId="77777777" w:rsidR="000254F9" w:rsidRPr="007F1021" w:rsidRDefault="000254F9" w:rsidP="00E60CD4">
            <w:pPr>
              <w:tabs>
                <w:tab w:val="left" w:pos="525"/>
                <w:tab w:val="right" w:pos="9746"/>
              </w:tabs>
              <w:snapToGrid w:val="0"/>
              <w:ind w:right="392"/>
              <w:rPr>
                <w:rFonts w:eastAsiaTheme="minorEastAsia"/>
                <w:lang w:eastAsia="zh-CN"/>
              </w:rPr>
            </w:pPr>
          </w:p>
        </w:tc>
        <w:tc>
          <w:tcPr>
            <w:tcW w:w="2198" w:type="dxa"/>
          </w:tcPr>
          <w:p w14:paraId="0970B0C2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771" w:type="dxa"/>
          </w:tcPr>
          <w:p w14:paraId="4339B846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561" w:type="dxa"/>
          </w:tcPr>
          <w:p w14:paraId="185F3F4E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0254F9" w:rsidRPr="007F1021" w14:paraId="61BCE4A7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0ACE1FA8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230" w:type="dxa"/>
          </w:tcPr>
          <w:p w14:paraId="20A11B58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5" w:type="dxa"/>
          </w:tcPr>
          <w:p w14:paraId="5FA2B1FE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991" w:type="dxa"/>
            <w:tcBorders>
              <w:right w:val="single" w:sz="4" w:space="0" w:color="auto"/>
            </w:tcBorders>
          </w:tcPr>
          <w:p w14:paraId="7F9351DC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071" w:type="dxa"/>
            <w:tcBorders>
              <w:left w:val="single" w:sz="4" w:space="0" w:color="auto"/>
            </w:tcBorders>
          </w:tcPr>
          <w:p w14:paraId="51B85709" w14:textId="77777777" w:rsidR="000254F9" w:rsidRPr="007F1021" w:rsidRDefault="000254F9" w:rsidP="00E60CD4">
            <w:pPr>
              <w:tabs>
                <w:tab w:val="left" w:pos="525"/>
                <w:tab w:val="right" w:pos="9746"/>
              </w:tabs>
              <w:snapToGrid w:val="0"/>
              <w:ind w:right="392"/>
              <w:rPr>
                <w:rFonts w:eastAsiaTheme="minorEastAsia"/>
                <w:lang w:eastAsia="zh-CN"/>
              </w:rPr>
            </w:pPr>
          </w:p>
        </w:tc>
        <w:tc>
          <w:tcPr>
            <w:tcW w:w="2198" w:type="dxa"/>
          </w:tcPr>
          <w:p w14:paraId="27EFE6B0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771" w:type="dxa"/>
          </w:tcPr>
          <w:p w14:paraId="3971AF6D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561" w:type="dxa"/>
          </w:tcPr>
          <w:p w14:paraId="5963B8FF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0254F9" w:rsidRPr="007F1021" w14:paraId="67F47B19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269CC897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230" w:type="dxa"/>
          </w:tcPr>
          <w:p w14:paraId="67C80E3D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5" w:type="dxa"/>
          </w:tcPr>
          <w:p w14:paraId="00D71BA5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991" w:type="dxa"/>
            <w:tcBorders>
              <w:right w:val="single" w:sz="4" w:space="0" w:color="auto"/>
            </w:tcBorders>
          </w:tcPr>
          <w:p w14:paraId="574C487B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071" w:type="dxa"/>
            <w:tcBorders>
              <w:left w:val="single" w:sz="4" w:space="0" w:color="auto"/>
            </w:tcBorders>
          </w:tcPr>
          <w:p w14:paraId="248571BA" w14:textId="77777777" w:rsidR="000254F9" w:rsidRPr="007F1021" w:rsidRDefault="000254F9" w:rsidP="00E60CD4">
            <w:pPr>
              <w:tabs>
                <w:tab w:val="left" w:pos="525"/>
                <w:tab w:val="right" w:pos="9746"/>
              </w:tabs>
              <w:snapToGrid w:val="0"/>
              <w:ind w:right="392"/>
              <w:rPr>
                <w:rFonts w:eastAsiaTheme="minorEastAsia"/>
                <w:lang w:eastAsia="zh-CN"/>
              </w:rPr>
            </w:pPr>
          </w:p>
        </w:tc>
        <w:tc>
          <w:tcPr>
            <w:tcW w:w="2198" w:type="dxa"/>
          </w:tcPr>
          <w:p w14:paraId="2E689FBF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7F1021">
              <w:rPr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207104" behindDoc="0" locked="0" layoutInCell="1" allowOverlap="1" wp14:anchorId="5F6C822A" wp14:editId="60CA5DE5">
                      <wp:simplePos x="0" y="0"/>
                      <wp:positionH relativeFrom="column">
                        <wp:posOffset>-240030</wp:posOffset>
                      </wp:positionH>
                      <wp:positionV relativeFrom="paragraph">
                        <wp:posOffset>-15240</wp:posOffset>
                      </wp:positionV>
                      <wp:extent cx="2715895" cy="523875"/>
                      <wp:effectExtent l="0" t="0" r="27305" b="28575"/>
                      <wp:wrapNone/>
                      <wp:docPr id="5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15895" cy="523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503468B" w14:textId="77777777" w:rsidR="000254F9" w:rsidRDefault="000254F9" w:rsidP="000254F9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  <w:p w14:paraId="29B628DA" w14:textId="77777777" w:rsidR="000254F9" w:rsidRPr="0061598B" w:rsidRDefault="000254F9" w:rsidP="000254F9">
                                  <w:pPr>
                                    <w:rPr>
                                      <w:lang w:val="en-US"/>
                                    </w:rPr>
                                  </w:pPr>
                                  <w:r w:rsidRPr="00E718BD">
                                    <w:rPr>
                                      <w:rFonts w:ascii="新細明體" w:eastAsia="新細明體" w:hAnsi="新細明體" w:cs="新細明體" w:hint="eastAsia"/>
                                      <w:lang w:val="en-US"/>
                                    </w:rPr>
                                    <w:t>差額</w:t>
                                  </w:r>
                                  <w:r w:rsidRPr="00AA2B01">
                                    <w:rPr>
                                      <w:rFonts w:ascii="新細明體" w:eastAsia="新細明體" w:hAnsi="新細明體" w:cs="新細明體" w:hint="eastAsia"/>
                                    </w:rPr>
                                    <w:t>：</w:t>
                                  </w:r>
                                  <w:r w:rsidRPr="00E718BD">
                                    <w:rPr>
                                      <w:lang w:val="en-US"/>
                                    </w:rPr>
                                    <w:t>______________</w:t>
                                  </w:r>
                                  <w:r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  <w:p w14:paraId="4C49EB51" w14:textId="77777777" w:rsidR="000254F9" w:rsidRPr="0061598B" w:rsidRDefault="000254F9" w:rsidP="000254F9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6C822A" id="_x0000_s1059" type="#_x0000_t202" style="position:absolute;margin-left:-18.9pt;margin-top:-1.2pt;width:213.85pt;height:41.25pt;z-index:252207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">
                      <v:textbox>
                        <w:txbxContent>
                          <w:p w14:paraId="4503468B" w14:textId="77777777" w:rsidR="000254F9" w:rsidRDefault="000254F9" w:rsidP="000254F9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9B628DA" w14:textId="77777777" w:rsidR="000254F9" w:rsidRPr="0061598B" w:rsidRDefault="000254F9" w:rsidP="000254F9">
                            <w:pPr>
                              <w:rPr>
                                <w:lang w:val="en-US"/>
                              </w:rPr>
                            </w:pPr>
                            <w:r w:rsidRPr="00E718BD">
                              <w:rPr>
                                <w:rFonts w:ascii="新細明體" w:eastAsia="新細明體" w:hAnsi="新細明體" w:cs="新細明體" w:hint="eastAsia"/>
                                <w:lang w:val="en-US"/>
                              </w:rPr>
                              <w:t>差額</w:t>
                            </w:r>
                            <w:r w:rsidRPr="00AA2B01">
                              <w:rPr>
                                <w:rFonts w:ascii="新細明體" w:eastAsia="新細明體" w:hAnsi="新細明體" w:cs="新細明體" w:hint="eastAsia"/>
                              </w:rPr>
                              <w:t>：</w:t>
                            </w:r>
                            <w:r w:rsidRPr="00E718BD">
                              <w:rPr>
                                <w:lang w:val="en-US"/>
                              </w:rPr>
                              <w:t>______________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4C49EB51" w14:textId="77777777" w:rsidR="000254F9" w:rsidRPr="0061598B" w:rsidRDefault="000254F9" w:rsidP="000254F9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71" w:type="dxa"/>
          </w:tcPr>
          <w:p w14:paraId="7EC53E8C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561" w:type="dxa"/>
          </w:tcPr>
          <w:p w14:paraId="6FFD6ABB" w14:textId="77777777" w:rsidR="000254F9" w:rsidRPr="007F1021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</w:tbl>
    <w:p w14:paraId="29234EF7" w14:textId="5FD04910" w:rsidR="000254F9" w:rsidRDefault="000254F9" w:rsidP="000254F9">
      <w:pPr>
        <w:spacing w:after="160" w:line="259" w:lineRule="auto"/>
      </w:pPr>
      <w:r w:rsidRPr="007F1021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2171264" behindDoc="0" locked="0" layoutInCell="1" allowOverlap="1" wp14:anchorId="4E8115D3" wp14:editId="492F0E40">
                <wp:simplePos x="0" y="0"/>
                <wp:positionH relativeFrom="margin">
                  <wp:posOffset>4265930</wp:posOffset>
                </wp:positionH>
                <wp:positionV relativeFrom="paragraph">
                  <wp:posOffset>630555</wp:posOffset>
                </wp:positionV>
                <wp:extent cx="2360930" cy="289238"/>
                <wp:effectExtent l="0" t="0" r="10160" b="15875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8923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94B24" w14:textId="77777777" w:rsidR="000254F9" w:rsidRDefault="000254F9" w:rsidP="000254F9">
                            <w:r w:rsidRPr="00AA2B01">
                              <w:rPr>
                                <w:rFonts w:ascii="新細明體" w:eastAsia="新細明體" w:hAnsi="新細明體" w:cs="新細明體" w:hint="eastAsia"/>
                              </w:rPr>
                              <w:t>貸方總額：</w:t>
                            </w:r>
                            <w:r w:rsidRPr="00AA2B01">
                              <w:t xml:space="preserve">  </w:t>
                            </w:r>
                            <w:r>
                              <w:t>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8115D3" id="_x0000_s1060" type="#_x0000_t202" style="position:absolute;margin-left:335.9pt;margin-top:49.65pt;width:185.9pt;height:22.75pt;z-index:252171264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">
                <v:textbox>
                  <w:txbxContent>
                    <w:p w14:paraId="76894B24" w14:textId="77777777" w:rsidR="000254F9" w:rsidRDefault="000254F9" w:rsidP="000254F9">
                      <w:r w:rsidRPr="00AA2B01">
                        <w:rPr>
                          <w:rFonts w:ascii="新細明體" w:eastAsia="新細明體" w:hAnsi="新細明體" w:cs="新細明體" w:hint="eastAsia"/>
                        </w:rPr>
                        <w:t>貸方總額：</w:t>
                      </w:r>
                      <w:r w:rsidRPr="00AA2B01">
                        <w:t xml:space="preserve">  </w:t>
                      </w:r>
                      <w:r>
                        <w:t>__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992E40" w14:textId="77777777" w:rsidR="000254F9" w:rsidRDefault="000254F9" w:rsidP="000254F9">
      <w:pPr>
        <w:spacing w:after="160" w:line="259" w:lineRule="auto"/>
      </w:pPr>
      <w:r w:rsidRPr="007F1021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2170240" behindDoc="0" locked="0" layoutInCell="1" allowOverlap="1" wp14:anchorId="0C262CA6" wp14:editId="2F8B9F5E">
                <wp:simplePos x="0" y="0"/>
                <wp:positionH relativeFrom="column">
                  <wp:posOffset>-156845</wp:posOffset>
                </wp:positionH>
                <wp:positionV relativeFrom="paragraph">
                  <wp:posOffset>333375</wp:posOffset>
                </wp:positionV>
                <wp:extent cx="2360930" cy="1404620"/>
                <wp:effectExtent l="0" t="0" r="10160" b="13970"/>
                <wp:wrapNone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ECFE27" w14:textId="77777777" w:rsidR="000254F9" w:rsidRDefault="000254F9" w:rsidP="000254F9">
                            <w:r w:rsidRPr="00AA2B01">
                              <w:rPr>
                                <w:rFonts w:ascii="新細明體" w:eastAsia="新細明體" w:hAnsi="新細明體" w:cs="新細明體" w:hint="eastAsia"/>
                              </w:rPr>
                              <w:t>借方總額：</w:t>
                            </w:r>
                            <w:r w:rsidRPr="00AA2B01">
                              <w:t xml:space="preserve"> </w:t>
                            </w:r>
                            <w:r>
                              <w:t>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C262CA6" id="_x0000_s1061" type="#_x0000_t202" style="position:absolute;margin-left:-12.35pt;margin-top:26.25pt;width:185.9pt;height:110.6pt;z-index:25217024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">
                <v:textbox style="mso-fit-shape-to-text:t">
                  <w:txbxContent>
                    <w:p w14:paraId="0AECFE27" w14:textId="77777777" w:rsidR="000254F9" w:rsidRDefault="000254F9" w:rsidP="000254F9">
                      <w:r w:rsidRPr="00AA2B01">
                        <w:rPr>
                          <w:rFonts w:ascii="新細明體" w:eastAsia="新細明體" w:hAnsi="新細明體" w:cs="新細明體" w:hint="eastAsia"/>
                        </w:rPr>
                        <w:t>借方總額：</w:t>
                      </w:r>
                      <w:r w:rsidRPr="00AA2B01">
                        <w:t xml:space="preserve"> </w:t>
                      </w:r>
                      <w:r>
                        <w:t>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719022E4" w14:textId="77777777" w:rsidR="000254F9" w:rsidRDefault="000254F9" w:rsidP="000254F9">
      <w:pPr>
        <w:spacing w:after="160" w:line="259" w:lineRule="auto"/>
      </w:pPr>
    </w:p>
    <w:p w14:paraId="41977645" w14:textId="77777777" w:rsidR="000254F9" w:rsidRDefault="000254F9" w:rsidP="000254F9">
      <w:pPr>
        <w:spacing w:after="160" w:line="259" w:lineRule="auto"/>
      </w:pPr>
    </w:p>
    <w:p w14:paraId="6AA10F34" w14:textId="77777777" w:rsidR="000254F9" w:rsidRDefault="000254F9" w:rsidP="000254F9">
      <w:pPr>
        <w:spacing w:after="160" w:line="259" w:lineRule="auto"/>
      </w:pPr>
    </w:p>
    <w:p w14:paraId="3FD12B70" w14:textId="77777777" w:rsidR="000254F9" w:rsidRDefault="000254F9" w:rsidP="000254F9">
      <w:pPr>
        <w:spacing w:after="160" w:line="259" w:lineRule="auto"/>
      </w:pPr>
    </w:p>
    <w:p w14:paraId="567C3097" w14:textId="77777777" w:rsidR="000254F9" w:rsidRPr="000B750B" w:rsidRDefault="000254F9" w:rsidP="000254F9">
      <w:pPr>
        <w:spacing w:after="160" w:line="259" w:lineRule="auto"/>
        <w:rPr>
          <w:rFonts w:ascii="Comic Sans MS" w:eastAsiaTheme="minorEastAsia" w:hAnsi="Comic Sans MS"/>
        </w:rPr>
      </w:pPr>
      <w:r w:rsidRPr="00375D19">
        <w:t>(</w:t>
      </w:r>
      <w:r>
        <w:t>b</w:t>
      </w:r>
      <w:r w:rsidRPr="00375D19">
        <w:t>)</w:t>
      </w:r>
      <w:r w:rsidRPr="00375D19">
        <w:tab/>
      </w:r>
      <w:r w:rsidRPr="007D7A26">
        <w:rPr>
          <w:rFonts w:ascii="Comic Sans MS" w:eastAsiaTheme="minorEastAsia" w:hAnsi="Comic Sans MS" w:hint="eastAsia"/>
        </w:rPr>
        <w:t>提示：比較借方及貸方的總額，</w:t>
      </w:r>
      <w:r w:rsidRPr="007D7A26">
        <w:rPr>
          <w:rFonts w:ascii="新細明體" w:eastAsia="新細明體" w:hAnsi="新細明體" w:cs="新細明體" w:hint="eastAsia"/>
        </w:rPr>
        <w:t>判斷</w:t>
      </w:r>
      <w:r w:rsidRPr="007D7A26">
        <w:rPr>
          <w:rFonts w:ascii="Comic Sans MS" w:eastAsiaTheme="minorEastAsia" w:hAnsi="Comic Sans MS" w:hint="eastAsia"/>
        </w:rPr>
        <w:t>帳戶</w:t>
      </w:r>
      <w:r>
        <w:rPr>
          <w:rFonts w:ascii="Comic Sans MS" w:eastAsiaTheme="minorEastAsia" w:hAnsi="Comic Sans MS" w:hint="eastAsia"/>
          <w:lang w:eastAsia="zh-HK"/>
        </w:rPr>
        <w:t>結</w:t>
      </w:r>
      <w:r w:rsidRPr="007D7A26">
        <w:rPr>
          <w:rFonts w:ascii="Comic Sans MS" w:eastAsiaTheme="minorEastAsia" w:hAnsi="Comic Sans MS" w:hint="eastAsia"/>
        </w:rPr>
        <w:t>餘類別。</w:t>
      </w:r>
    </w:p>
    <w:p w14:paraId="756106F1" w14:textId="77777777" w:rsidR="000254F9" w:rsidRDefault="000254F9" w:rsidP="000254F9">
      <w:pPr>
        <w:spacing w:line="276" w:lineRule="auto"/>
        <w:rPr>
          <w:rFonts w:ascii="Comic Sans MS" w:hAnsi="Comic Sans MS"/>
        </w:rPr>
      </w:pPr>
      <w:r>
        <w:rPr>
          <w:rFonts w:ascii="Comic Sans MS" w:hAnsi="Comic Sans MS"/>
        </w:rPr>
        <w:tab/>
      </w:r>
    </w:p>
    <w:p w14:paraId="26542F95" w14:textId="77777777" w:rsidR="000254F9" w:rsidRPr="007D7A26" w:rsidRDefault="000254F9" w:rsidP="001C6D63">
      <w:pPr>
        <w:pStyle w:val="ListParagraph"/>
        <w:numPr>
          <w:ilvl w:val="0"/>
          <w:numId w:val="6"/>
        </w:numPr>
        <w:spacing w:line="276" w:lineRule="auto"/>
        <w:rPr>
          <w:rFonts w:asciiTheme="minorEastAsia" w:hAnsiTheme="minorEastAsia"/>
          <w:sz w:val="24"/>
          <w:szCs w:val="24"/>
          <w:lang w:eastAsia="zh-TW"/>
        </w:rPr>
      </w:pPr>
      <w:r w:rsidRPr="007D7A26">
        <w:rPr>
          <w:rFonts w:asciiTheme="minorEastAsia" w:hAnsiTheme="minorEastAsia" w:cs="新細明體" w:hint="eastAsia"/>
          <w:color w:val="000000" w:themeColor="text1"/>
          <w:sz w:val="24"/>
          <w:szCs w:val="24"/>
          <w:lang w:eastAsia="zh-TW"/>
        </w:rPr>
        <w:t>當借方總額 &gt;</w:t>
      </w:r>
      <w:r w:rsidRPr="007D7A26">
        <w:rPr>
          <w:rFonts w:asciiTheme="minorEastAsia" w:hAnsiTheme="minorEastAsia" w:cs="新細明體"/>
          <w:color w:val="000000" w:themeColor="text1"/>
          <w:sz w:val="24"/>
          <w:szCs w:val="24"/>
          <w:lang w:eastAsia="zh-TW"/>
        </w:rPr>
        <w:t xml:space="preserve"> </w:t>
      </w:r>
      <w:r w:rsidRPr="007D7A26">
        <w:rPr>
          <w:rFonts w:asciiTheme="minorEastAsia" w:hAnsiTheme="minorEastAsia" w:cs="新細明體" w:hint="eastAsia"/>
          <w:color w:val="000000" w:themeColor="text1"/>
          <w:sz w:val="24"/>
          <w:szCs w:val="24"/>
          <w:lang w:eastAsia="zh-TW"/>
        </w:rPr>
        <w:t>貸方總額，帳戶</w:t>
      </w:r>
      <w:r>
        <w:rPr>
          <w:rFonts w:ascii="Comic Sans MS" w:hAnsi="Comic Sans MS" w:hint="eastAsia"/>
          <w:lang w:eastAsia="zh-HK"/>
        </w:rPr>
        <w:t>結</w:t>
      </w:r>
      <w:r w:rsidRPr="007D7A26">
        <w:rPr>
          <w:rFonts w:asciiTheme="minorEastAsia" w:hAnsiTheme="minorEastAsia" w:cs="新細明體" w:hint="eastAsia"/>
          <w:color w:val="000000" w:themeColor="text1"/>
          <w:sz w:val="24"/>
          <w:szCs w:val="24"/>
          <w:lang w:eastAsia="zh-TW"/>
        </w:rPr>
        <w:t>餘為</w:t>
      </w:r>
      <w:r>
        <w:rPr>
          <w:rFonts w:ascii="Comic Sans MS" w:hAnsi="Comic Sans MS"/>
          <w:sz w:val="24"/>
          <w:szCs w:val="24"/>
          <w:lang w:eastAsia="zh-TW"/>
        </w:rPr>
        <w:t>__________</w:t>
      </w:r>
      <w:r>
        <w:rPr>
          <w:rFonts w:ascii="Comic Sans MS" w:hAnsi="Comic Sans MS" w:hint="eastAsia"/>
          <w:lang w:eastAsia="zh-HK"/>
        </w:rPr>
        <w:t>結</w:t>
      </w:r>
      <w:r w:rsidRPr="007D7A26">
        <w:rPr>
          <w:rFonts w:asciiTheme="minorEastAsia" w:hAnsiTheme="minorEastAsia" w:cs="新細明體" w:hint="eastAsia"/>
          <w:color w:val="000000" w:themeColor="text1"/>
          <w:sz w:val="24"/>
          <w:szCs w:val="24"/>
          <w:lang w:eastAsia="zh-TW"/>
        </w:rPr>
        <w:t>餘</w:t>
      </w:r>
      <w:r w:rsidRPr="007D7A26">
        <w:rPr>
          <w:rFonts w:asciiTheme="minorEastAsia" w:hAnsiTheme="minorEastAsia"/>
          <w:sz w:val="24"/>
          <w:szCs w:val="24"/>
          <w:lang w:eastAsia="zh-TW"/>
        </w:rPr>
        <w:t>。</w:t>
      </w:r>
    </w:p>
    <w:p w14:paraId="06B22D7E" w14:textId="77777777" w:rsidR="000254F9" w:rsidRPr="007D7A26" w:rsidRDefault="000254F9" w:rsidP="000254F9">
      <w:pPr>
        <w:spacing w:line="276" w:lineRule="auto"/>
        <w:rPr>
          <w:rFonts w:asciiTheme="minorEastAsia" w:eastAsiaTheme="minorEastAsia" w:hAnsiTheme="minorEastAsia"/>
        </w:rPr>
      </w:pPr>
    </w:p>
    <w:p w14:paraId="7C87DD63" w14:textId="77777777" w:rsidR="000254F9" w:rsidRPr="007D7A26" w:rsidRDefault="000254F9" w:rsidP="001C6D63">
      <w:pPr>
        <w:pStyle w:val="ListParagraph"/>
        <w:numPr>
          <w:ilvl w:val="0"/>
          <w:numId w:val="6"/>
        </w:numPr>
        <w:spacing w:line="276" w:lineRule="auto"/>
        <w:rPr>
          <w:rFonts w:asciiTheme="minorEastAsia" w:hAnsiTheme="minorEastAsia"/>
          <w:sz w:val="24"/>
          <w:szCs w:val="24"/>
          <w:lang w:eastAsia="zh-TW"/>
        </w:rPr>
      </w:pPr>
      <w:r w:rsidRPr="007D7A26">
        <w:rPr>
          <w:rFonts w:asciiTheme="minorEastAsia" w:hAnsiTheme="minorEastAsia" w:cs="新細明體" w:hint="eastAsia"/>
          <w:color w:val="000000" w:themeColor="text1"/>
          <w:sz w:val="24"/>
          <w:szCs w:val="24"/>
          <w:lang w:eastAsia="zh-TW"/>
        </w:rPr>
        <w:t>當貸方總額 &gt;</w:t>
      </w:r>
      <w:r w:rsidRPr="007D7A26">
        <w:rPr>
          <w:rFonts w:asciiTheme="minorEastAsia" w:hAnsiTheme="minorEastAsia" w:cs="新細明體"/>
          <w:color w:val="000000" w:themeColor="text1"/>
          <w:sz w:val="24"/>
          <w:szCs w:val="24"/>
          <w:lang w:eastAsia="zh-TW"/>
        </w:rPr>
        <w:t xml:space="preserve"> </w:t>
      </w:r>
      <w:r w:rsidRPr="007D7A26">
        <w:rPr>
          <w:rFonts w:asciiTheme="minorEastAsia" w:hAnsiTheme="minorEastAsia" w:cs="新細明體" w:hint="eastAsia"/>
          <w:color w:val="000000" w:themeColor="text1"/>
          <w:sz w:val="24"/>
          <w:szCs w:val="24"/>
          <w:lang w:eastAsia="zh-TW"/>
        </w:rPr>
        <w:t>借方總額，帳戶</w:t>
      </w:r>
      <w:r>
        <w:rPr>
          <w:rFonts w:ascii="Comic Sans MS" w:hAnsi="Comic Sans MS" w:hint="eastAsia"/>
          <w:lang w:eastAsia="zh-HK"/>
        </w:rPr>
        <w:t>結</w:t>
      </w:r>
      <w:r w:rsidRPr="007D7A26">
        <w:rPr>
          <w:rFonts w:asciiTheme="minorEastAsia" w:hAnsiTheme="minorEastAsia" w:cs="新細明體" w:hint="eastAsia"/>
          <w:color w:val="000000" w:themeColor="text1"/>
          <w:sz w:val="24"/>
          <w:szCs w:val="24"/>
          <w:lang w:eastAsia="zh-TW"/>
        </w:rPr>
        <w:t>餘為</w:t>
      </w:r>
      <w:r>
        <w:rPr>
          <w:rFonts w:ascii="Comic Sans MS" w:hAnsi="Comic Sans MS"/>
          <w:sz w:val="24"/>
          <w:szCs w:val="24"/>
          <w:lang w:eastAsia="zh-TW"/>
        </w:rPr>
        <w:t>__________</w:t>
      </w:r>
      <w:r>
        <w:rPr>
          <w:rFonts w:ascii="Comic Sans MS" w:hAnsi="Comic Sans MS" w:hint="eastAsia"/>
          <w:lang w:eastAsia="zh-HK"/>
        </w:rPr>
        <w:t>結</w:t>
      </w:r>
      <w:r w:rsidRPr="007D7A26">
        <w:rPr>
          <w:rFonts w:asciiTheme="minorEastAsia" w:hAnsiTheme="minorEastAsia" w:cs="新細明體" w:hint="eastAsia"/>
          <w:color w:val="000000" w:themeColor="text1"/>
          <w:sz w:val="24"/>
          <w:szCs w:val="24"/>
          <w:lang w:eastAsia="zh-TW"/>
        </w:rPr>
        <w:t>餘</w:t>
      </w:r>
      <w:r w:rsidRPr="007D7A26">
        <w:rPr>
          <w:rFonts w:asciiTheme="minorEastAsia" w:hAnsiTheme="minorEastAsia"/>
          <w:sz w:val="24"/>
          <w:szCs w:val="24"/>
          <w:lang w:eastAsia="zh-TW"/>
        </w:rPr>
        <w:t>。</w:t>
      </w:r>
    </w:p>
    <w:p w14:paraId="03451C06" w14:textId="77777777" w:rsidR="000254F9" w:rsidRPr="007D7A26" w:rsidRDefault="000254F9" w:rsidP="000254F9">
      <w:pPr>
        <w:pStyle w:val="ListParagraph"/>
        <w:rPr>
          <w:rFonts w:asciiTheme="minorEastAsia" w:hAnsiTheme="minorEastAsia"/>
          <w:sz w:val="24"/>
          <w:szCs w:val="24"/>
          <w:lang w:eastAsia="zh-TW"/>
        </w:rPr>
      </w:pPr>
    </w:p>
    <w:p w14:paraId="0D50CBCE" w14:textId="77777777" w:rsidR="000254F9" w:rsidRPr="007D7A26" w:rsidRDefault="000254F9" w:rsidP="001C6D63">
      <w:pPr>
        <w:pStyle w:val="ListParagraph"/>
        <w:numPr>
          <w:ilvl w:val="0"/>
          <w:numId w:val="6"/>
        </w:numPr>
        <w:spacing w:line="276" w:lineRule="auto"/>
        <w:rPr>
          <w:rFonts w:asciiTheme="minorEastAsia" w:hAnsiTheme="minorEastAsia"/>
          <w:sz w:val="24"/>
          <w:szCs w:val="24"/>
          <w:lang w:eastAsia="zh-TW"/>
        </w:rPr>
      </w:pPr>
      <w:r w:rsidRPr="007D7A26">
        <w:rPr>
          <w:rFonts w:asciiTheme="minorEastAsia" w:hAnsiTheme="minorEastAsia" w:cs="新細明體" w:hint="eastAsia"/>
          <w:color w:val="000000" w:themeColor="text1"/>
          <w:sz w:val="24"/>
          <w:szCs w:val="24"/>
          <w:lang w:eastAsia="zh-TW"/>
        </w:rPr>
        <w:t xml:space="preserve">當借方總額 </w:t>
      </w:r>
      <w:r w:rsidRPr="007D7A26">
        <w:rPr>
          <w:rFonts w:asciiTheme="minorEastAsia" w:hAnsiTheme="minorEastAsia" w:cs="Times New Roman"/>
          <w:sz w:val="24"/>
          <w:szCs w:val="24"/>
          <w:lang w:eastAsia="zh-TW"/>
        </w:rPr>
        <w:t>=</w:t>
      </w:r>
      <w:r w:rsidRPr="007D7A26">
        <w:rPr>
          <w:rFonts w:asciiTheme="minorEastAsia" w:hAnsiTheme="minorEastAsia"/>
          <w:sz w:val="24"/>
          <w:szCs w:val="24"/>
          <w:lang w:eastAsia="zh-TW"/>
        </w:rPr>
        <w:t xml:space="preserve"> </w:t>
      </w:r>
      <w:r w:rsidRPr="007D7A26">
        <w:rPr>
          <w:rFonts w:asciiTheme="minorEastAsia" w:hAnsiTheme="minorEastAsia" w:cs="新細明體" w:hint="eastAsia"/>
          <w:color w:val="000000" w:themeColor="text1"/>
          <w:sz w:val="24"/>
          <w:szCs w:val="24"/>
          <w:lang w:eastAsia="zh-TW"/>
        </w:rPr>
        <w:t>貸方總額，帳戶</w:t>
      </w:r>
      <w:r>
        <w:rPr>
          <w:rFonts w:ascii="Comic Sans MS" w:hAnsi="Comic Sans MS" w:hint="eastAsia"/>
          <w:lang w:eastAsia="zh-HK"/>
        </w:rPr>
        <w:t>結</w:t>
      </w:r>
      <w:r w:rsidRPr="007D7A26">
        <w:rPr>
          <w:rFonts w:asciiTheme="minorEastAsia" w:hAnsiTheme="minorEastAsia" w:cs="新細明體" w:hint="eastAsia"/>
          <w:color w:val="000000" w:themeColor="text1"/>
          <w:sz w:val="24"/>
          <w:szCs w:val="24"/>
          <w:lang w:eastAsia="zh-TW"/>
        </w:rPr>
        <w:t>餘為</w:t>
      </w:r>
      <w:r>
        <w:rPr>
          <w:rFonts w:ascii="Comic Sans MS" w:hAnsi="Comic Sans MS"/>
          <w:sz w:val="24"/>
          <w:szCs w:val="24"/>
          <w:lang w:eastAsia="zh-TW"/>
        </w:rPr>
        <w:t>__________</w:t>
      </w:r>
      <w:r>
        <w:rPr>
          <w:rFonts w:ascii="Comic Sans MS" w:hAnsi="Comic Sans MS" w:hint="eastAsia"/>
          <w:lang w:eastAsia="zh-HK"/>
        </w:rPr>
        <w:t>結</w:t>
      </w:r>
      <w:r w:rsidRPr="007D7A26">
        <w:rPr>
          <w:rFonts w:asciiTheme="minorEastAsia" w:hAnsiTheme="minorEastAsia" w:cs="新細明體" w:hint="eastAsia"/>
          <w:color w:val="000000" w:themeColor="text1"/>
          <w:sz w:val="24"/>
          <w:szCs w:val="24"/>
          <w:lang w:eastAsia="zh-TW"/>
        </w:rPr>
        <w:t>餘</w:t>
      </w:r>
      <w:r w:rsidRPr="007D7A26">
        <w:rPr>
          <w:rFonts w:asciiTheme="minorEastAsia" w:hAnsiTheme="minorEastAsia"/>
          <w:sz w:val="24"/>
          <w:szCs w:val="24"/>
          <w:lang w:eastAsia="zh-TW"/>
        </w:rPr>
        <w:t>。</w:t>
      </w:r>
    </w:p>
    <w:p w14:paraId="6FA74519" w14:textId="77777777" w:rsidR="000254F9" w:rsidRPr="007D7A26" w:rsidRDefault="000254F9" w:rsidP="000254F9">
      <w:pPr>
        <w:spacing w:line="276" w:lineRule="auto"/>
        <w:ind w:left="1080"/>
        <w:rPr>
          <w:rFonts w:ascii="Comic Sans MS" w:hAnsi="Comic Sans MS"/>
        </w:rPr>
      </w:pPr>
    </w:p>
    <w:p w14:paraId="7F12C7CE" w14:textId="77777777" w:rsidR="000254F9" w:rsidRPr="0079153F" w:rsidRDefault="000254F9" w:rsidP="000254F9">
      <w:pPr>
        <w:tabs>
          <w:tab w:val="left" w:pos="-117"/>
          <w:tab w:val="left" w:pos="729"/>
        </w:tabs>
        <w:snapToGrid w:val="0"/>
        <w:ind w:left="-108" w:right="-1408" w:firstLine="9"/>
        <w:rPr>
          <w:b/>
        </w:rPr>
      </w:pPr>
      <w:r w:rsidRPr="0061598B">
        <w:rPr>
          <w:b/>
        </w:rPr>
        <w:tab/>
      </w:r>
      <w:r w:rsidRPr="0019536C">
        <w:rPr>
          <w:rFonts w:ascii="新細明體" w:eastAsia="新細明體" w:hAnsi="新細明體" w:cs="新細明體" w:hint="eastAsia"/>
          <w:b/>
        </w:rPr>
        <w:t>從以上帳戶中，試為下列帳戶</w:t>
      </w:r>
      <w:r w:rsidRPr="00877D47">
        <w:rPr>
          <w:rFonts w:ascii="新細明體" w:eastAsia="新細明體" w:hAnsi="新細明體" w:cs="新細明體" w:hint="eastAsia"/>
          <w:b/>
        </w:rPr>
        <w:t>結</w:t>
      </w:r>
      <w:r w:rsidRPr="0019536C">
        <w:rPr>
          <w:rFonts w:ascii="新細明體" w:eastAsia="新細明體" w:hAnsi="新細明體" w:cs="新細明體" w:hint="eastAsia"/>
          <w:b/>
        </w:rPr>
        <w:t>餘類別各舉一例：</w:t>
      </w:r>
    </w:p>
    <w:p w14:paraId="0E8824F2" w14:textId="77777777" w:rsidR="000254F9" w:rsidRPr="0061598B" w:rsidRDefault="000254F9" w:rsidP="000254F9">
      <w:pPr>
        <w:spacing w:line="276" w:lineRule="auto"/>
        <w:rPr>
          <w:rFonts w:ascii="Comic Sans MS" w:hAnsi="Comic Sans MS"/>
        </w:rPr>
      </w:pPr>
    </w:p>
    <w:p w14:paraId="17FE1C2D" w14:textId="77777777" w:rsidR="000254F9" w:rsidRPr="00654A10" w:rsidRDefault="000254F9" w:rsidP="000254F9">
      <w:pPr>
        <w:spacing w:line="276" w:lineRule="auto"/>
        <w:ind w:firstLine="720"/>
      </w:pPr>
      <w:r w:rsidRPr="00654A10">
        <w:t>(i)</w:t>
      </w:r>
      <w:r w:rsidRPr="00654A10">
        <w:tab/>
      </w:r>
      <w:r w:rsidRPr="00AB2CD0">
        <w:rPr>
          <w:rFonts w:ascii="新細明體" w:eastAsia="新細明體" w:hAnsi="新細明體" w:cs="新細明體" w:hint="eastAsia"/>
        </w:rPr>
        <w:t>零</w:t>
      </w:r>
      <w:r w:rsidRPr="00877D47">
        <w:rPr>
          <w:rFonts w:ascii="新細明體" w:eastAsia="新細明體" w:hAnsi="新細明體" w:cs="新細明體" w:hint="eastAsia"/>
        </w:rPr>
        <w:t>結</w:t>
      </w:r>
      <w:r w:rsidRPr="00AB2CD0">
        <w:rPr>
          <w:rFonts w:ascii="新細明體" w:eastAsia="新細明體" w:hAnsi="新細明體" w:cs="新細明體" w:hint="eastAsia"/>
        </w:rPr>
        <w:t>餘：</w:t>
      </w:r>
      <w:r>
        <w:t xml:space="preserve"> </w:t>
      </w:r>
      <w:r w:rsidRPr="00654A10">
        <w:t>___________________________</w:t>
      </w:r>
      <w:r w:rsidRPr="00654A10">
        <w:tab/>
      </w:r>
      <w:r w:rsidRPr="00654A10">
        <w:tab/>
      </w:r>
    </w:p>
    <w:p w14:paraId="0A8BB009" w14:textId="77777777" w:rsidR="000254F9" w:rsidRPr="00654A10" w:rsidRDefault="000254F9" w:rsidP="000254F9">
      <w:r>
        <w:tab/>
      </w:r>
      <w:r w:rsidRPr="00654A10">
        <w:t>(ii)</w:t>
      </w:r>
      <w:r w:rsidRPr="00654A10">
        <w:tab/>
      </w:r>
      <w:r w:rsidRPr="00AB2CD0">
        <w:rPr>
          <w:rFonts w:ascii="新細明體" w:eastAsia="新細明體" w:hAnsi="新細明體" w:cs="新細明體" w:hint="eastAsia"/>
        </w:rPr>
        <w:t>借方</w:t>
      </w:r>
      <w:r w:rsidRPr="00877D47">
        <w:rPr>
          <w:rFonts w:ascii="新細明體" w:eastAsia="新細明體" w:hAnsi="新細明體" w:cs="新細明體" w:hint="eastAsia"/>
        </w:rPr>
        <w:t>結</w:t>
      </w:r>
      <w:r w:rsidRPr="00AB2CD0">
        <w:rPr>
          <w:rFonts w:ascii="新細明體" w:eastAsia="新細明體" w:hAnsi="新細明體" w:cs="新細明體" w:hint="eastAsia"/>
        </w:rPr>
        <w:t>餘：</w:t>
      </w:r>
      <w:r w:rsidRPr="00654A10">
        <w:t>___________________________</w:t>
      </w:r>
      <w:r w:rsidRPr="00654A10">
        <w:tab/>
      </w:r>
    </w:p>
    <w:p w14:paraId="2BECF9E6" w14:textId="77777777" w:rsidR="000254F9" w:rsidRPr="00654A10" w:rsidRDefault="000254F9" w:rsidP="000254F9">
      <w:pPr>
        <w:spacing w:after="160" w:line="259" w:lineRule="auto"/>
      </w:pPr>
      <w:r w:rsidRPr="00654A10">
        <w:tab/>
        <w:t>(iii)</w:t>
      </w:r>
      <w:r w:rsidRPr="00654A10">
        <w:tab/>
      </w:r>
      <w:r w:rsidRPr="00AB2CD0">
        <w:rPr>
          <w:rFonts w:ascii="新細明體" w:eastAsia="新細明體" w:hAnsi="新細明體" w:cs="新細明體" w:hint="eastAsia"/>
        </w:rPr>
        <w:t>貸方</w:t>
      </w:r>
      <w:r w:rsidRPr="00877D47">
        <w:rPr>
          <w:rFonts w:ascii="新細明體" w:eastAsia="新細明體" w:hAnsi="新細明體" w:cs="新細明體" w:hint="eastAsia"/>
        </w:rPr>
        <w:t>結</w:t>
      </w:r>
      <w:r w:rsidRPr="00AB2CD0">
        <w:rPr>
          <w:rFonts w:ascii="新細明體" w:eastAsia="新細明體" w:hAnsi="新細明體" w:cs="新細明體" w:hint="eastAsia"/>
        </w:rPr>
        <w:t>餘：</w:t>
      </w:r>
      <w:r w:rsidRPr="00654A10">
        <w:t>___________________________</w:t>
      </w:r>
    </w:p>
    <w:p w14:paraId="3D3BC1F9" w14:textId="77777777" w:rsidR="000254F9" w:rsidRDefault="000254F9" w:rsidP="000254F9">
      <w:pPr>
        <w:spacing w:after="160" w:line="259" w:lineRule="auto"/>
      </w:pP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565"/>
        <w:gridCol w:w="8082"/>
      </w:tblGrid>
      <w:tr w:rsidR="000254F9" w14:paraId="39FF879C" w14:textId="77777777" w:rsidTr="00E60CD4">
        <w:tc>
          <w:tcPr>
            <w:tcW w:w="709" w:type="dxa"/>
          </w:tcPr>
          <w:p w14:paraId="388D49FF" w14:textId="77777777" w:rsidR="000254F9" w:rsidRDefault="000254F9" w:rsidP="00E60CD4">
            <w:pPr>
              <w:tabs>
                <w:tab w:val="right" w:pos="0"/>
              </w:tabs>
              <w:ind w:hanging="110"/>
            </w:pPr>
            <w:r>
              <w:t>(c)</w:t>
            </w:r>
          </w:p>
        </w:tc>
        <w:tc>
          <w:tcPr>
            <w:tcW w:w="8647" w:type="dxa"/>
            <w:gridSpan w:val="2"/>
          </w:tcPr>
          <w:p w14:paraId="1F5C7BA1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AB2CD0">
              <w:rPr>
                <w:rFonts w:eastAsia="新細明體"/>
              </w:rPr>
              <w:t>功能</w:t>
            </w:r>
            <w:r>
              <w:rPr>
                <w:rFonts w:ascii="新細明體" w:eastAsia="新細明體" w:hAnsi="新細明體" w:cs="新細明體" w:hint="eastAsia"/>
              </w:rPr>
              <w:t>包括</w:t>
            </w:r>
            <w:r w:rsidRPr="00AB2CD0">
              <w:rPr>
                <w:rFonts w:eastAsia="新細明體"/>
              </w:rPr>
              <w:t>：</w:t>
            </w:r>
          </w:p>
        </w:tc>
      </w:tr>
      <w:tr w:rsidR="000254F9" w:rsidRPr="00B10238" w14:paraId="688C2EFE" w14:textId="77777777" w:rsidTr="00E60CD4">
        <w:tc>
          <w:tcPr>
            <w:tcW w:w="709" w:type="dxa"/>
          </w:tcPr>
          <w:p w14:paraId="1B024763" w14:textId="77777777" w:rsidR="000254F9" w:rsidRDefault="000254F9" w:rsidP="00E60CD4">
            <w:pPr>
              <w:tabs>
                <w:tab w:val="right" w:pos="0"/>
              </w:tabs>
              <w:ind w:hanging="110"/>
            </w:pPr>
          </w:p>
        </w:tc>
        <w:tc>
          <w:tcPr>
            <w:tcW w:w="8647" w:type="dxa"/>
            <w:gridSpan w:val="2"/>
          </w:tcPr>
          <w:p w14:paraId="41796107" w14:textId="77777777" w:rsidR="000254F9" w:rsidRPr="00B10238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  <w:tr w:rsidR="000254F9" w14:paraId="559E1119" w14:textId="77777777" w:rsidTr="00E60CD4">
        <w:tc>
          <w:tcPr>
            <w:tcW w:w="709" w:type="dxa"/>
          </w:tcPr>
          <w:p w14:paraId="64F3C43A" w14:textId="77777777" w:rsidR="000254F9" w:rsidRDefault="000254F9" w:rsidP="00E60CD4">
            <w:pPr>
              <w:tabs>
                <w:tab w:val="right" w:pos="0"/>
              </w:tabs>
              <w:ind w:hanging="110"/>
            </w:pPr>
          </w:p>
        </w:tc>
        <w:tc>
          <w:tcPr>
            <w:tcW w:w="565" w:type="dxa"/>
          </w:tcPr>
          <w:p w14:paraId="76BBCBDE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>
              <w:t>1.</w:t>
            </w:r>
          </w:p>
        </w:tc>
        <w:tc>
          <w:tcPr>
            <w:tcW w:w="8082" w:type="dxa"/>
            <w:tcBorders>
              <w:left w:val="nil"/>
            </w:tcBorders>
          </w:tcPr>
          <w:p w14:paraId="1D890BF2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>
              <w:t>________________________________________________________________</w:t>
            </w:r>
          </w:p>
          <w:p w14:paraId="2D9C05FA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  <w:tr w:rsidR="000254F9" w14:paraId="0B0F7824" w14:textId="77777777" w:rsidTr="00E60CD4">
        <w:tc>
          <w:tcPr>
            <w:tcW w:w="709" w:type="dxa"/>
          </w:tcPr>
          <w:p w14:paraId="2C02DEA6" w14:textId="77777777" w:rsidR="000254F9" w:rsidRDefault="000254F9" w:rsidP="00E60CD4">
            <w:pPr>
              <w:tabs>
                <w:tab w:val="right" w:pos="0"/>
              </w:tabs>
              <w:ind w:hanging="110"/>
            </w:pPr>
          </w:p>
        </w:tc>
        <w:tc>
          <w:tcPr>
            <w:tcW w:w="565" w:type="dxa"/>
          </w:tcPr>
          <w:p w14:paraId="052455BC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  <w:tc>
          <w:tcPr>
            <w:tcW w:w="8082" w:type="dxa"/>
            <w:tcBorders>
              <w:left w:val="nil"/>
            </w:tcBorders>
          </w:tcPr>
          <w:p w14:paraId="5DF9AF17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>
              <w:t>________________________________________________________________</w:t>
            </w:r>
          </w:p>
          <w:p w14:paraId="4EBEDC1F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  <w:tr w:rsidR="000254F9" w14:paraId="46895C87" w14:textId="77777777" w:rsidTr="00E60CD4">
        <w:tc>
          <w:tcPr>
            <w:tcW w:w="709" w:type="dxa"/>
          </w:tcPr>
          <w:p w14:paraId="6B80BF9D" w14:textId="77777777" w:rsidR="000254F9" w:rsidRDefault="000254F9" w:rsidP="00E60CD4">
            <w:pPr>
              <w:tabs>
                <w:tab w:val="right" w:pos="0"/>
              </w:tabs>
              <w:ind w:hanging="110"/>
            </w:pPr>
          </w:p>
        </w:tc>
        <w:tc>
          <w:tcPr>
            <w:tcW w:w="565" w:type="dxa"/>
          </w:tcPr>
          <w:p w14:paraId="4543CF43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>
              <w:t>2.</w:t>
            </w:r>
          </w:p>
        </w:tc>
        <w:tc>
          <w:tcPr>
            <w:tcW w:w="8082" w:type="dxa"/>
            <w:tcBorders>
              <w:left w:val="nil"/>
            </w:tcBorders>
          </w:tcPr>
          <w:p w14:paraId="55732677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>
              <w:t>________________________________________________________________</w:t>
            </w:r>
          </w:p>
          <w:p w14:paraId="3D977700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  <w:p w14:paraId="76BD17AF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>
              <w:t>________________________________________________________________</w:t>
            </w:r>
          </w:p>
          <w:p w14:paraId="4F4288DD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</w:tbl>
    <w:p w14:paraId="1EAF8382" w14:textId="77777777" w:rsidR="000254F9" w:rsidRPr="00264162" w:rsidRDefault="000254F9" w:rsidP="000254F9">
      <w:pPr>
        <w:spacing w:after="160" w:line="259" w:lineRule="auto"/>
        <w:rPr>
          <w:rFonts w:ascii="新細明體" w:eastAsia="新細明體" w:hAnsi="新細明體" w:cs="新細明體"/>
        </w:rPr>
      </w:pPr>
      <w:r>
        <w:lastRenderedPageBreak/>
        <w:t>(d)</w:t>
      </w:r>
      <w:r>
        <w:tab/>
      </w:r>
      <w:r w:rsidRPr="00264162">
        <w:rPr>
          <w:rFonts w:ascii="新細明體" w:eastAsia="新細明體" w:hAnsi="新細明體" w:cs="新細明體" w:hint="eastAsia"/>
        </w:rPr>
        <w:t>提示</w:t>
      </w:r>
      <w:r w:rsidRPr="00264162">
        <w:rPr>
          <w:rFonts w:ascii="新細明體" w:eastAsia="新細明體" w:hAnsi="新細明體" w:cs="新細明體"/>
        </w:rPr>
        <w:t xml:space="preserve">1: </w:t>
      </w:r>
      <w:r w:rsidRPr="00264162">
        <w:rPr>
          <w:rFonts w:ascii="新細明體" w:eastAsia="新細明體" w:hAnsi="新細明體" w:cs="新細明體" w:hint="eastAsia"/>
        </w:rPr>
        <w:t>在編製試算表前，應先判斷</w:t>
      </w:r>
      <w:r w:rsidRPr="00264162">
        <w:rPr>
          <w:rFonts w:ascii="新細明體" w:eastAsia="新細明體" w:hAnsi="新細明體" w:cs="新細明體" w:hint="eastAsia"/>
          <w:b/>
          <w:color w:val="FF0000"/>
        </w:rPr>
        <w:t>帳戶</w:t>
      </w:r>
      <w:r w:rsidRPr="00264162">
        <w:rPr>
          <w:rFonts w:ascii="新細明體" w:eastAsia="新細明體" w:hAnsi="新細明體" w:cs="新細明體"/>
          <w:b/>
          <w:color w:val="FF0000"/>
        </w:rPr>
        <w:t>結</w:t>
      </w:r>
      <w:r w:rsidRPr="00264162">
        <w:rPr>
          <w:rFonts w:ascii="新細明體" w:eastAsia="新細明體" w:hAnsi="新細明體" w:cs="新細明體" w:hint="eastAsia"/>
          <w:b/>
          <w:color w:val="FF0000"/>
        </w:rPr>
        <w:t>餘的類別</w:t>
      </w:r>
      <w:r w:rsidRPr="00264162">
        <w:rPr>
          <w:rFonts w:ascii="新細明體" w:eastAsia="新細明體" w:hAnsi="新細明體" w:cs="新細明體" w:hint="eastAsia"/>
        </w:rPr>
        <w:t>。</w:t>
      </w:r>
      <w:r w:rsidRPr="00264162">
        <w:rPr>
          <w:rFonts w:ascii="新細明體" w:eastAsia="新細明體" w:hAnsi="新細明體" w:cs="新細明體"/>
        </w:rPr>
        <w:t xml:space="preserve"> </w:t>
      </w:r>
    </w:p>
    <w:p w14:paraId="4E54CB3F" w14:textId="77777777" w:rsidR="000254F9" w:rsidRPr="00264162" w:rsidRDefault="000254F9" w:rsidP="000254F9">
      <w:pPr>
        <w:spacing w:after="160" w:line="259" w:lineRule="auto"/>
        <w:ind w:firstLine="720"/>
        <w:rPr>
          <w:rFonts w:ascii="新細明體" w:eastAsia="新細明體" w:hAnsi="新細明體" w:cs="新細明體"/>
        </w:rPr>
      </w:pPr>
      <w:r w:rsidRPr="00264162">
        <w:rPr>
          <w:rFonts w:ascii="新細明體" w:eastAsia="新細明體" w:hAnsi="新細明體" w:cs="新細明體" w:hint="eastAsia"/>
        </w:rPr>
        <w:t>提示</w:t>
      </w:r>
      <w:r w:rsidRPr="00264162">
        <w:rPr>
          <w:rFonts w:ascii="新細明體" w:eastAsia="新細明體" w:hAnsi="新細明體" w:cs="新細明體"/>
        </w:rPr>
        <w:t xml:space="preserve">2: </w:t>
      </w:r>
      <w:r w:rsidRPr="00264162">
        <w:rPr>
          <w:rFonts w:ascii="新細明體" w:eastAsia="新細明體" w:hAnsi="新細明體" w:cs="新細明體" w:hint="eastAsia"/>
        </w:rPr>
        <w:t>除了從結平帳戶讀取，我們亦可以利用</w:t>
      </w:r>
      <w:r w:rsidRPr="00264162">
        <w:rPr>
          <w:rFonts w:ascii="新細明體" w:eastAsia="新細明體" w:hAnsi="新細明體" w:cs="新細明體" w:hint="eastAsia"/>
          <w:b/>
          <w:color w:val="FF0000"/>
        </w:rPr>
        <w:t>會計等式</w:t>
      </w:r>
      <w:r w:rsidRPr="00264162">
        <w:rPr>
          <w:rFonts w:ascii="新細明體" w:eastAsia="新細明體" w:hAnsi="新細明體" w:cs="新細明體" w:hint="eastAsia"/>
        </w:rPr>
        <w:t>判斷帳戶</w:t>
      </w:r>
      <w:r w:rsidRPr="00264162">
        <w:rPr>
          <w:rFonts w:ascii="新細明體" w:eastAsia="新細明體" w:hAnsi="新細明體" w:cs="新細明體"/>
        </w:rPr>
        <w:t>結</w:t>
      </w:r>
      <w:r w:rsidRPr="00264162">
        <w:rPr>
          <w:rFonts w:ascii="新細明體" w:eastAsia="新細明體" w:hAnsi="新細明體" w:cs="新細明體" w:hint="eastAsia"/>
        </w:rPr>
        <w:t>餘的類別。</w:t>
      </w:r>
    </w:p>
    <w:p w14:paraId="2606127F" w14:textId="77777777" w:rsidR="000254F9" w:rsidRPr="00264162" w:rsidRDefault="000254F9" w:rsidP="000254F9">
      <w:pPr>
        <w:spacing w:after="160" w:line="259" w:lineRule="auto"/>
        <w:rPr>
          <w:rFonts w:ascii="Comic Sans MS" w:hAnsi="Comic Sans MS"/>
        </w:rPr>
      </w:pPr>
    </w:p>
    <w:tbl>
      <w:tblPr>
        <w:tblStyle w:val="TableGrid3"/>
        <w:tblpPr w:leftFromText="180" w:rightFromText="180" w:vertAnchor="text" w:tblpY="1"/>
        <w:tblOverlap w:val="never"/>
        <w:tblW w:w="105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30"/>
      </w:tblGrid>
      <w:tr w:rsidR="000254F9" w:rsidRPr="00CE1114" w14:paraId="0A1363F6" w14:textId="77777777" w:rsidTr="00E60CD4">
        <w:trPr>
          <w:trHeight w:val="284"/>
        </w:trPr>
        <w:tc>
          <w:tcPr>
            <w:tcW w:w="10530" w:type="dxa"/>
          </w:tcPr>
          <w:p w14:paraId="5200471C" w14:textId="77777777" w:rsidR="000254F9" w:rsidRPr="00CE1114" w:rsidRDefault="000254F9" w:rsidP="00E60CD4">
            <w:pPr>
              <w:tabs>
                <w:tab w:val="right" w:pos="9746"/>
              </w:tabs>
              <w:snapToGrid w:val="0"/>
              <w:ind w:hanging="100"/>
              <w:rPr>
                <w:rFonts w:ascii="Comic Sans MS" w:hAnsi="Comic Sans MS"/>
                <w:u w:val="single"/>
              </w:rPr>
            </w:pPr>
            <w:r w:rsidRPr="00AB2CD0">
              <w:rPr>
                <w:rFonts w:ascii="新細明體" w:eastAsia="新細明體" w:hAnsi="新細明體" w:cs="新細明體" w:hint="eastAsia"/>
                <w:b/>
                <w:u w:val="single"/>
              </w:rPr>
              <w:t>會計等式</w:t>
            </w:r>
          </w:p>
          <w:p w14:paraId="6FB4E71E" w14:textId="77777777" w:rsidR="000254F9" w:rsidRPr="00CE1114" w:rsidRDefault="000254F9" w:rsidP="00E60CD4">
            <w:pPr>
              <w:tabs>
                <w:tab w:val="right" w:pos="9746"/>
              </w:tabs>
              <w:snapToGrid w:val="0"/>
              <w:ind w:hanging="100"/>
              <w:rPr>
                <w:u w:val="single"/>
              </w:rPr>
            </w:pPr>
          </w:p>
        </w:tc>
      </w:tr>
      <w:tr w:rsidR="000254F9" w:rsidRPr="00CE1114" w14:paraId="00CE8FFE" w14:textId="77777777" w:rsidTr="00E60CD4">
        <w:trPr>
          <w:trHeight w:val="284"/>
        </w:trPr>
        <w:tc>
          <w:tcPr>
            <w:tcW w:w="10530" w:type="dxa"/>
          </w:tcPr>
          <w:p w14:paraId="24EE83CC" w14:textId="77777777" w:rsidR="000254F9" w:rsidRPr="00CE1114" w:rsidRDefault="000254F9" w:rsidP="00E60CD4">
            <w:pPr>
              <w:tabs>
                <w:tab w:val="left" w:pos="3324"/>
                <w:tab w:val="left" w:pos="4287"/>
                <w:tab w:val="right" w:pos="9746"/>
              </w:tabs>
              <w:snapToGrid w:val="0"/>
              <w:ind w:hanging="100"/>
              <w:rPr>
                <w:i/>
                <w:iCs/>
                <w:color w:val="FF0000"/>
                <w:shd w:val="clear" w:color="auto" w:fill="FFFFFF"/>
              </w:rPr>
            </w:pPr>
            <w:r w:rsidRPr="00CE1114">
              <w:rPr>
                <w:b/>
                <w:bCs/>
                <w:i/>
                <w:iCs/>
                <w:color w:val="4472C4"/>
                <w:shd w:val="clear" w:color="auto" w:fill="FFFFFF"/>
              </w:rPr>
              <w:tab/>
            </w:r>
            <w:r w:rsidRPr="00CE1114">
              <w:rPr>
                <w:b/>
                <w:bCs/>
                <w:i/>
                <w:iCs/>
                <w:color w:val="4472C4"/>
                <w:shd w:val="clear" w:color="auto" w:fill="FFFFFF"/>
              </w:rPr>
              <w:tab/>
            </w:r>
            <w:r>
              <w:rPr>
                <w:rFonts w:ascii="新細明體" w:eastAsia="新細明體" w:hAnsi="新細明體" w:cs="新細明體" w:hint="eastAsia"/>
                <w:b/>
                <w:bCs/>
                <w:i/>
                <w:iCs/>
                <w:color w:val="4472C4"/>
                <w:shd w:val="clear" w:color="auto" w:fill="FFFFFF"/>
              </w:rPr>
              <w:t>資產</w:t>
            </w:r>
            <w:r w:rsidRPr="00CE1114">
              <w:rPr>
                <w:b/>
                <w:bCs/>
                <w:i/>
                <w:iCs/>
                <w:color w:val="4472C4"/>
                <w:shd w:val="clear" w:color="auto" w:fill="FFFFFF"/>
              </w:rPr>
              <w:t xml:space="preserve"> </w:t>
            </w:r>
            <w:r w:rsidRPr="00CE1114">
              <w:rPr>
                <w:b/>
                <w:bCs/>
                <w:i/>
                <w:iCs/>
                <w:color w:val="4472C4"/>
                <w:shd w:val="clear" w:color="auto" w:fill="FFFFFF"/>
              </w:rPr>
              <w:tab/>
            </w:r>
            <w:r w:rsidRPr="00CE1114">
              <w:rPr>
                <w:i/>
                <w:iCs/>
                <w:color w:val="202124"/>
                <w:shd w:val="clear" w:color="auto" w:fill="FFFFFF"/>
              </w:rPr>
              <w:t xml:space="preserve">= </w:t>
            </w:r>
            <w:r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>資本</w:t>
            </w:r>
            <w:r w:rsidRPr="00CE1114">
              <w:rPr>
                <w:i/>
                <w:iCs/>
                <w:color w:val="FF0000"/>
                <w:shd w:val="clear" w:color="auto" w:fill="FFFFFF"/>
              </w:rPr>
              <w:t xml:space="preserve"> + </w:t>
            </w:r>
            <w:r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>負債</w:t>
            </w:r>
            <w:r w:rsidRPr="00CE1114">
              <w:rPr>
                <w:i/>
                <w:iCs/>
                <w:color w:val="FF0000"/>
                <w:shd w:val="clear" w:color="auto" w:fill="FFFFFF"/>
              </w:rPr>
              <w:t xml:space="preserve"> </w:t>
            </w:r>
          </w:p>
          <w:p w14:paraId="6D43021F" w14:textId="77777777" w:rsidR="000254F9" w:rsidRPr="00CE1114" w:rsidRDefault="000254F9" w:rsidP="00E60CD4">
            <w:pPr>
              <w:tabs>
                <w:tab w:val="left" w:pos="4287"/>
                <w:tab w:val="right" w:pos="9746"/>
              </w:tabs>
              <w:snapToGrid w:val="0"/>
              <w:ind w:hanging="100"/>
              <w:rPr>
                <w:i/>
                <w:iCs/>
                <w:color w:val="FF0000"/>
                <w:shd w:val="clear" w:color="auto" w:fill="FFFFFF"/>
              </w:rPr>
            </w:pPr>
            <w:r w:rsidRPr="00CE1114">
              <w:rPr>
                <w:i/>
                <w:iCs/>
                <w:color w:val="FF0000"/>
                <w:shd w:val="clear" w:color="auto" w:fill="FFFFFF"/>
              </w:rPr>
              <w:tab/>
            </w:r>
            <w:r w:rsidRPr="00CE1114">
              <w:rPr>
                <w:i/>
                <w:iCs/>
                <w:color w:val="FF0000"/>
                <w:shd w:val="clear" w:color="auto" w:fill="FFFFFF"/>
              </w:rPr>
              <w:tab/>
            </w:r>
          </w:p>
          <w:p w14:paraId="3EB5575F" w14:textId="77777777" w:rsidR="000254F9" w:rsidRPr="00CE1114" w:rsidRDefault="000254F9" w:rsidP="00E60CD4">
            <w:pPr>
              <w:tabs>
                <w:tab w:val="left" w:pos="3324"/>
                <w:tab w:val="left" w:pos="4287"/>
                <w:tab w:val="right" w:pos="9746"/>
              </w:tabs>
              <w:snapToGrid w:val="0"/>
              <w:ind w:hanging="100"/>
              <w:rPr>
                <w:i/>
                <w:iCs/>
                <w:color w:val="FF0000"/>
                <w:shd w:val="clear" w:color="auto" w:fill="FFFFFF"/>
              </w:rPr>
            </w:pPr>
            <w:r w:rsidRPr="00CE1114">
              <w:rPr>
                <w:b/>
                <w:bCs/>
                <w:i/>
                <w:iCs/>
                <w:color w:val="4472C4"/>
                <w:shd w:val="clear" w:color="auto" w:fill="FFFFFF"/>
              </w:rPr>
              <w:tab/>
            </w:r>
            <w:r w:rsidRPr="00CE1114">
              <w:rPr>
                <w:b/>
                <w:bCs/>
                <w:i/>
                <w:iCs/>
                <w:color w:val="4472C4"/>
                <w:shd w:val="clear" w:color="auto" w:fill="FFFFFF"/>
              </w:rPr>
              <w:tab/>
            </w:r>
            <w:r>
              <w:rPr>
                <w:rFonts w:ascii="新細明體" w:eastAsia="新細明體" w:hAnsi="新細明體" w:cs="新細明體" w:hint="eastAsia"/>
                <w:b/>
                <w:bCs/>
                <w:i/>
                <w:iCs/>
                <w:color w:val="4472C4"/>
                <w:shd w:val="clear" w:color="auto" w:fill="FFFFFF"/>
              </w:rPr>
              <w:t>資產</w:t>
            </w:r>
            <w:r w:rsidRPr="00CE1114">
              <w:rPr>
                <w:b/>
                <w:bCs/>
                <w:i/>
                <w:iCs/>
                <w:color w:val="4472C4"/>
                <w:shd w:val="clear" w:color="auto" w:fill="FFFFFF"/>
              </w:rPr>
              <w:t xml:space="preserve"> </w:t>
            </w:r>
            <w:r w:rsidRPr="00CE1114">
              <w:rPr>
                <w:b/>
                <w:bCs/>
                <w:i/>
                <w:iCs/>
                <w:color w:val="4472C4"/>
                <w:shd w:val="clear" w:color="auto" w:fill="FFFFFF"/>
              </w:rPr>
              <w:tab/>
            </w:r>
            <w:r w:rsidRPr="00CE1114">
              <w:rPr>
                <w:i/>
                <w:iCs/>
                <w:color w:val="202124"/>
                <w:shd w:val="clear" w:color="auto" w:fill="FFFFFF"/>
              </w:rPr>
              <w:t xml:space="preserve">= </w:t>
            </w:r>
            <w:r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>資本</w:t>
            </w:r>
            <w:r w:rsidRPr="00CE1114">
              <w:rPr>
                <w:i/>
                <w:iCs/>
                <w:color w:val="FF0000"/>
                <w:shd w:val="clear" w:color="auto" w:fill="FFFFFF"/>
              </w:rPr>
              <w:t xml:space="preserve"> + </w:t>
            </w:r>
            <w:r w:rsidRPr="00CE1114">
              <w:rPr>
                <w:i/>
                <w:iCs/>
                <w:shd w:val="clear" w:color="auto" w:fill="FFFFFF"/>
              </w:rPr>
              <w:t>(</w:t>
            </w:r>
            <w:r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>收益</w:t>
            </w:r>
            <w:r w:rsidRPr="00CE1114">
              <w:rPr>
                <w:bCs/>
                <w:i/>
                <w:iCs/>
                <w:color w:val="4472C4"/>
                <w:shd w:val="clear" w:color="auto" w:fill="FFFFFF"/>
              </w:rPr>
              <w:t xml:space="preserve"> –</w:t>
            </w:r>
            <w:r w:rsidRPr="00CE1114">
              <w:rPr>
                <w:i/>
                <w:iCs/>
                <w:color w:val="FF0000"/>
                <w:shd w:val="clear" w:color="auto" w:fill="FFFFFF"/>
              </w:rPr>
              <w:t xml:space="preserve"> </w:t>
            </w:r>
            <w:r>
              <w:rPr>
                <w:rFonts w:ascii="新細明體" w:eastAsia="新細明體" w:hAnsi="新細明體" w:cs="新細明體" w:hint="eastAsia"/>
                <w:b/>
                <w:bCs/>
                <w:i/>
                <w:iCs/>
                <w:color w:val="4472C4"/>
                <w:shd w:val="clear" w:color="auto" w:fill="FFFFFF"/>
              </w:rPr>
              <w:t>費用</w:t>
            </w:r>
            <w:r w:rsidRPr="0061598B">
              <w:rPr>
                <w:i/>
                <w:iCs/>
                <w:color w:val="000000" w:themeColor="text1"/>
                <w:shd w:val="clear" w:color="auto" w:fill="FFFFFF"/>
              </w:rPr>
              <w:t>)</w:t>
            </w:r>
            <w:r w:rsidRPr="00CE1114">
              <w:rPr>
                <w:i/>
                <w:iCs/>
                <w:color w:val="FF0000"/>
                <w:shd w:val="clear" w:color="auto" w:fill="FFFFFF"/>
              </w:rPr>
              <w:t xml:space="preserve"> </w:t>
            </w:r>
            <w:r w:rsidRPr="00CE1114">
              <w:rPr>
                <w:b/>
                <w:bCs/>
                <w:i/>
                <w:iCs/>
                <w:color w:val="4472C4"/>
                <w:shd w:val="clear" w:color="auto" w:fill="FFFFFF"/>
              </w:rPr>
              <w:t xml:space="preserve">– </w:t>
            </w:r>
            <w:r>
              <w:rPr>
                <w:rFonts w:ascii="新細明體" w:eastAsia="新細明體" w:hAnsi="新細明體" w:cs="新細明體" w:hint="eastAsia"/>
                <w:b/>
                <w:bCs/>
                <w:i/>
                <w:iCs/>
                <w:color w:val="4472C4"/>
                <w:shd w:val="clear" w:color="auto" w:fill="FFFFFF"/>
              </w:rPr>
              <w:t>提用</w:t>
            </w:r>
            <w:r w:rsidRPr="00CE1114">
              <w:rPr>
                <w:i/>
                <w:iCs/>
                <w:color w:val="FF0000"/>
                <w:shd w:val="clear" w:color="auto" w:fill="FFFFFF"/>
              </w:rPr>
              <w:t xml:space="preserve"> + </w:t>
            </w:r>
            <w:r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>負債</w:t>
            </w:r>
            <w:r w:rsidRPr="00CE1114">
              <w:rPr>
                <w:i/>
                <w:iCs/>
                <w:color w:val="FF0000"/>
                <w:shd w:val="clear" w:color="auto" w:fill="FFFFFF"/>
              </w:rPr>
              <w:t xml:space="preserve"> </w:t>
            </w:r>
          </w:p>
          <w:p w14:paraId="4DE5B7F2" w14:textId="77777777" w:rsidR="000254F9" w:rsidRPr="00CE1114" w:rsidRDefault="000254F9" w:rsidP="00E60CD4">
            <w:pPr>
              <w:tabs>
                <w:tab w:val="left" w:pos="4287"/>
                <w:tab w:val="right" w:pos="9746"/>
              </w:tabs>
              <w:snapToGrid w:val="0"/>
              <w:ind w:hanging="100"/>
            </w:pPr>
          </w:p>
        </w:tc>
      </w:tr>
      <w:tr w:rsidR="000254F9" w:rsidRPr="00CE1114" w14:paraId="32BF6326" w14:textId="77777777" w:rsidTr="00E60CD4">
        <w:trPr>
          <w:trHeight w:val="284"/>
        </w:trPr>
        <w:tc>
          <w:tcPr>
            <w:tcW w:w="10530" w:type="dxa"/>
          </w:tcPr>
          <w:p w14:paraId="0F76A4EB" w14:textId="77777777" w:rsidR="000254F9" w:rsidRPr="00CE1114" w:rsidRDefault="000254F9" w:rsidP="00E60CD4">
            <w:pPr>
              <w:tabs>
                <w:tab w:val="left" w:pos="1261"/>
                <w:tab w:val="right" w:pos="9746"/>
              </w:tabs>
              <w:snapToGrid w:val="0"/>
              <w:ind w:hanging="100"/>
              <w:rPr>
                <w:i/>
                <w:iCs/>
                <w:color w:val="FF0000"/>
                <w:shd w:val="clear" w:color="auto" w:fill="FFFFFF"/>
              </w:rPr>
            </w:pPr>
            <w:r w:rsidRPr="00CE1114">
              <w:rPr>
                <w:b/>
                <w:bCs/>
                <w:i/>
                <w:iCs/>
                <w:color w:val="4472C4"/>
                <w:shd w:val="clear" w:color="auto" w:fill="FFFFFF"/>
              </w:rPr>
              <w:tab/>
            </w:r>
            <w:r w:rsidRPr="00CE1114">
              <w:rPr>
                <w:b/>
                <w:bCs/>
                <w:i/>
                <w:iCs/>
                <w:color w:val="4472C4"/>
                <w:shd w:val="clear" w:color="auto" w:fill="FFFFFF"/>
              </w:rPr>
              <w:tab/>
            </w:r>
            <w:r>
              <w:rPr>
                <w:b/>
                <w:bCs/>
                <w:i/>
                <w:iCs/>
                <w:color w:val="4472C4"/>
                <w:shd w:val="clear" w:color="auto" w:fill="FFFFFF"/>
              </w:rPr>
              <w:t xml:space="preserve">          </w:t>
            </w:r>
            <w:r>
              <w:rPr>
                <w:rFonts w:ascii="新細明體" w:eastAsia="新細明體" w:hAnsi="新細明體" w:cs="新細明體" w:hint="eastAsia"/>
                <w:b/>
                <w:bCs/>
                <w:i/>
                <w:iCs/>
                <w:color w:val="4472C4"/>
                <w:shd w:val="clear" w:color="auto" w:fill="FFFFFF"/>
              </w:rPr>
              <w:t>資產</w:t>
            </w:r>
            <w:r w:rsidRPr="00CE1114">
              <w:rPr>
                <w:b/>
                <w:bCs/>
                <w:i/>
                <w:iCs/>
                <w:color w:val="4472C4"/>
                <w:shd w:val="clear" w:color="auto" w:fill="FFFFFF"/>
              </w:rPr>
              <w:t xml:space="preserve"> + </w:t>
            </w:r>
            <w:r>
              <w:rPr>
                <w:rFonts w:ascii="新細明體" w:eastAsia="新細明體" w:hAnsi="新細明體" w:cs="新細明體" w:hint="eastAsia"/>
                <w:b/>
                <w:bCs/>
                <w:i/>
                <w:iCs/>
                <w:color w:val="4472C4"/>
                <w:shd w:val="clear" w:color="auto" w:fill="FFFFFF"/>
              </w:rPr>
              <w:t>費用</w:t>
            </w:r>
            <w:r w:rsidRPr="00CE1114">
              <w:rPr>
                <w:b/>
                <w:bCs/>
                <w:i/>
                <w:iCs/>
                <w:color w:val="4472C4"/>
                <w:shd w:val="clear" w:color="auto" w:fill="FFFFFF"/>
              </w:rPr>
              <w:t xml:space="preserve"> + </w:t>
            </w:r>
            <w:r>
              <w:rPr>
                <w:rFonts w:ascii="新細明體" w:eastAsia="新細明體" w:hAnsi="新細明體" w:cs="新細明體" w:hint="eastAsia"/>
                <w:b/>
                <w:bCs/>
                <w:i/>
                <w:iCs/>
                <w:color w:val="4472C4"/>
                <w:shd w:val="clear" w:color="auto" w:fill="FFFFFF"/>
              </w:rPr>
              <w:t>提用</w:t>
            </w:r>
            <w:r w:rsidRPr="00CE1114">
              <w:rPr>
                <w:i/>
                <w:iCs/>
                <w:color w:val="4472C4"/>
                <w:shd w:val="clear" w:color="auto" w:fill="FFFFFF"/>
              </w:rPr>
              <w:t xml:space="preserve"> </w:t>
            </w:r>
            <w:r>
              <w:rPr>
                <w:i/>
                <w:iCs/>
                <w:color w:val="4472C4"/>
                <w:shd w:val="clear" w:color="auto" w:fill="FFFFFF"/>
              </w:rPr>
              <w:t xml:space="preserve">      </w:t>
            </w:r>
            <w:r w:rsidRPr="00CE1114">
              <w:rPr>
                <w:i/>
                <w:iCs/>
                <w:color w:val="202124"/>
                <w:shd w:val="clear" w:color="auto" w:fill="FFFFFF"/>
              </w:rPr>
              <w:t xml:space="preserve">= </w:t>
            </w:r>
            <w:r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>資本</w:t>
            </w:r>
            <w:r w:rsidRPr="00CE1114">
              <w:rPr>
                <w:i/>
                <w:iCs/>
                <w:color w:val="FF0000"/>
                <w:shd w:val="clear" w:color="auto" w:fill="FFFFFF"/>
              </w:rPr>
              <w:t xml:space="preserve"> + </w:t>
            </w:r>
            <w:r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 xml:space="preserve">收益 </w:t>
            </w:r>
            <w:r w:rsidRPr="00CE1114">
              <w:rPr>
                <w:i/>
                <w:iCs/>
                <w:color w:val="FF0000"/>
                <w:shd w:val="clear" w:color="auto" w:fill="FFFFFF"/>
              </w:rPr>
              <w:t xml:space="preserve">+ </w:t>
            </w:r>
            <w:r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>負債</w:t>
            </w:r>
          </w:p>
          <w:p w14:paraId="55A19434" w14:textId="77777777" w:rsidR="000254F9" w:rsidRPr="00CE1114" w:rsidRDefault="000254F9" w:rsidP="00E60CD4">
            <w:pPr>
              <w:tabs>
                <w:tab w:val="right" w:pos="9746"/>
              </w:tabs>
              <w:snapToGrid w:val="0"/>
              <w:ind w:hanging="100"/>
            </w:pPr>
          </w:p>
        </w:tc>
      </w:tr>
      <w:tr w:rsidR="000254F9" w:rsidRPr="00CE1114" w14:paraId="317875C8" w14:textId="77777777" w:rsidTr="00E60CD4">
        <w:trPr>
          <w:trHeight w:val="284"/>
        </w:trPr>
        <w:tc>
          <w:tcPr>
            <w:tcW w:w="10530" w:type="dxa"/>
          </w:tcPr>
          <w:p w14:paraId="734B7946" w14:textId="77777777" w:rsidR="000254F9" w:rsidRPr="00CE1114" w:rsidRDefault="000254F9" w:rsidP="00E60CD4">
            <w:pPr>
              <w:tabs>
                <w:tab w:val="right" w:pos="9746"/>
              </w:tabs>
              <w:snapToGrid w:val="0"/>
              <w:ind w:hanging="100"/>
            </w:pPr>
          </w:p>
        </w:tc>
      </w:tr>
      <w:tr w:rsidR="000254F9" w:rsidRPr="00CE1114" w14:paraId="62766759" w14:textId="77777777" w:rsidTr="00E60CD4">
        <w:trPr>
          <w:trHeight w:val="284"/>
        </w:trPr>
        <w:tc>
          <w:tcPr>
            <w:tcW w:w="10530" w:type="dxa"/>
          </w:tcPr>
          <w:p w14:paraId="754B3D2A" w14:textId="77777777" w:rsidR="000254F9" w:rsidRPr="00CE1114" w:rsidRDefault="000254F9" w:rsidP="00E60CD4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shd w:val="clear" w:color="auto" w:fill="FFFFFF"/>
              </w:rPr>
            </w:pPr>
            <w:r w:rsidRPr="00CE1114">
              <w:rPr>
                <w:i/>
                <w:iCs/>
                <w:noProof/>
                <w:color w:val="2021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72288" behindDoc="0" locked="0" layoutInCell="1" allowOverlap="1" wp14:anchorId="1A6DA26E" wp14:editId="7AFD2229">
                      <wp:simplePos x="0" y="0"/>
                      <wp:positionH relativeFrom="column">
                        <wp:posOffset>1137355</wp:posOffset>
                      </wp:positionH>
                      <wp:positionV relativeFrom="paragraph">
                        <wp:posOffset>35865</wp:posOffset>
                      </wp:positionV>
                      <wp:extent cx="484632" cy="313939"/>
                      <wp:effectExtent l="38100" t="19050" r="10795" b="10160"/>
                      <wp:wrapNone/>
                      <wp:docPr id="52" name="Arrow: Up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4632" cy="313939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4472C4"/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B92C65A" id="_x0000_t68" coordsize="21600,21600" o:spt="68" adj="5400,5400" path="m0@0l@1@0@1,21600@2,21600@2@0,21600@0,10800,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10800,0;0,@0;10800,21600;21600,@0" o:connectangles="270,180,90,0" textboxrect="@1,@4,@2,21600"/>
                      <v:handles>
                        <v:h position="#1,#0" xrange="0,10800" yrange="0,21600"/>
                      </v:handles>
                    </v:shapetype>
                    <v:shape id="Arrow: Up 8" o:spid="_x0000_s1026" type="#_x0000_t68" style="position:absolute;margin-left:89.55pt;margin-top:2.8pt;width:38.15pt;height:24.7pt;z-index:252172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" adj="10800" fillcolor="#4472c4" strokecolor="#2f528f" strokeweight="1pt"/>
                  </w:pict>
                </mc:Fallback>
              </mc:AlternateContent>
            </w:r>
          </w:p>
        </w:tc>
      </w:tr>
      <w:tr w:rsidR="000254F9" w:rsidRPr="00CE1114" w14:paraId="68B8B8A7" w14:textId="77777777" w:rsidTr="00E60CD4">
        <w:trPr>
          <w:trHeight w:val="284"/>
        </w:trPr>
        <w:tc>
          <w:tcPr>
            <w:tcW w:w="10530" w:type="dxa"/>
          </w:tcPr>
          <w:p w14:paraId="73679B2B" w14:textId="77777777" w:rsidR="000254F9" w:rsidRPr="00CE1114" w:rsidRDefault="000254F9" w:rsidP="00E60CD4">
            <w:pPr>
              <w:tabs>
                <w:tab w:val="right" w:pos="9746"/>
              </w:tabs>
              <w:snapToGrid w:val="0"/>
              <w:rPr>
                <w:rFonts w:eastAsia="新細明體"/>
                <w:i/>
                <w:iCs/>
                <w:color w:val="202124"/>
                <w:shd w:val="clear" w:color="auto" w:fill="FFFFFF"/>
              </w:rPr>
            </w:pPr>
            <w:r w:rsidRPr="00CE1114">
              <w:rPr>
                <w:i/>
                <w:iCs/>
                <w:noProof/>
                <w:color w:val="2021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73312" behindDoc="0" locked="0" layoutInCell="1" allowOverlap="1" wp14:anchorId="5C1474AE" wp14:editId="17CD25BC">
                      <wp:simplePos x="0" y="0"/>
                      <wp:positionH relativeFrom="column">
                        <wp:posOffset>3318510</wp:posOffset>
                      </wp:positionH>
                      <wp:positionV relativeFrom="paragraph">
                        <wp:posOffset>-144780</wp:posOffset>
                      </wp:positionV>
                      <wp:extent cx="484505" cy="313690"/>
                      <wp:effectExtent l="38100" t="19050" r="10795" b="10160"/>
                      <wp:wrapNone/>
                      <wp:docPr id="53" name="Arrow: Up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4505" cy="31369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A05451" id="Arrow: Up 20" o:spid="_x0000_s1026" type="#_x0000_t68" style="position:absolute;margin-left:261.3pt;margin-top:-11.4pt;width:38.15pt;height:24.7pt;z-index:252173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" adj="10800" fillcolor="red" strokecolor="red" strokeweight="1pt"/>
                  </w:pict>
                </mc:Fallback>
              </mc:AlternateContent>
            </w:r>
          </w:p>
        </w:tc>
      </w:tr>
      <w:tr w:rsidR="000254F9" w:rsidRPr="00CE1114" w14:paraId="7DB76333" w14:textId="77777777" w:rsidTr="00E60CD4">
        <w:trPr>
          <w:trHeight w:val="284"/>
        </w:trPr>
        <w:tc>
          <w:tcPr>
            <w:tcW w:w="10530" w:type="dxa"/>
          </w:tcPr>
          <w:p w14:paraId="1190DE93" w14:textId="77777777" w:rsidR="000254F9" w:rsidRPr="00CE1114" w:rsidRDefault="000254F9" w:rsidP="00E60CD4">
            <w:pPr>
              <w:tabs>
                <w:tab w:val="right" w:pos="9746"/>
              </w:tabs>
              <w:snapToGrid w:val="0"/>
              <w:rPr>
                <w:noProof/>
              </w:rPr>
            </w:pPr>
            <w:r w:rsidRPr="00CE1114">
              <w:rPr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175360" behindDoc="0" locked="0" layoutInCell="1" allowOverlap="1" wp14:anchorId="342D4DB4" wp14:editId="490AB2E7">
                      <wp:simplePos x="0" y="0"/>
                      <wp:positionH relativeFrom="column">
                        <wp:posOffset>2665095</wp:posOffset>
                      </wp:positionH>
                      <wp:positionV relativeFrom="paragraph">
                        <wp:posOffset>51435</wp:posOffset>
                      </wp:positionV>
                      <wp:extent cx="1934210" cy="533400"/>
                      <wp:effectExtent l="0" t="0" r="27940" b="19050"/>
                      <wp:wrapNone/>
                      <wp:docPr id="5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4210" cy="533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D65AC67" w14:textId="77777777" w:rsidR="000254F9" w:rsidRPr="00EB156E" w:rsidRDefault="000254F9" w:rsidP="000254F9">
                                  <w:pPr>
                                    <w:jc w:val="center"/>
                                    <w:rPr>
                                      <w:rFonts w:eastAsiaTheme="minor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</w:pPr>
                                  <w:r w:rsidRPr="00EB156E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當帳戶金額增加時，應在「貸方」記帳。</w:t>
                                  </w:r>
                                </w:p>
                                <w:p w14:paraId="0093AF28" w14:textId="77777777" w:rsidR="000254F9" w:rsidRPr="00ED0521" w:rsidRDefault="000254F9" w:rsidP="000254F9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2D4DB4" id="_x0000_s1062" type="#_x0000_t202" style="position:absolute;margin-left:209.85pt;margin-top:4.05pt;width:152.3pt;height:42pt;z-index:252175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">
                      <v:textbox>
                        <w:txbxContent>
                          <w:p w14:paraId="3D65AC67" w14:textId="77777777" w:rsidR="000254F9" w:rsidRPr="00EB156E" w:rsidRDefault="000254F9" w:rsidP="000254F9">
                            <w:pPr>
                              <w:jc w:val="center"/>
                              <w:rPr>
                                <w:rFonts w:eastAsiaTheme="minor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</w:pPr>
                            <w:r w:rsidRPr="00EB156E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當帳戶金額增加時，應在「貸方」記帳。</w:t>
                            </w:r>
                          </w:p>
                          <w:p w14:paraId="0093AF28" w14:textId="77777777" w:rsidR="000254F9" w:rsidRPr="00ED0521" w:rsidRDefault="000254F9" w:rsidP="000254F9">
                            <w:pPr>
                              <w:jc w:val="center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E1114">
              <w:rPr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174336" behindDoc="0" locked="0" layoutInCell="1" allowOverlap="1" wp14:anchorId="3A7E30D1" wp14:editId="1623A728">
                      <wp:simplePos x="0" y="0"/>
                      <wp:positionH relativeFrom="column">
                        <wp:posOffset>512445</wp:posOffset>
                      </wp:positionH>
                      <wp:positionV relativeFrom="paragraph">
                        <wp:posOffset>51435</wp:posOffset>
                      </wp:positionV>
                      <wp:extent cx="1934210" cy="533400"/>
                      <wp:effectExtent l="0" t="0" r="27940" b="19050"/>
                      <wp:wrapNone/>
                      <wp:docPr id="5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4210" cy="533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59621F3" w14:textId="77777777" w:rsidR="000254F9" w:rsidRPr="00EB156E" w:rsidRDefault="000254F9" w:rsidP="000254F9">
                                  <w:pPr>
                                    <w:jc w:val="center"/>
                                    <w:rPr>
                                      <w:rFonts w:ascii="Comic Sans MS" w:eastAsiaTheme="minorEastAsia" w:hAnsi="Comic Sans MS"/>
                                      <w:color w:val="4472C4" w:themeColor="accent1"/>
                                      <w:sz w:val="20"/>
                                      <w:szCs w:val="20"/>
                                    </w:rPr>
                                  </w:pPr>
                                  <w:r w:rsidRPr="00EB156E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當帳戶金額增加時，應在「借方」記帳</w:t>
                                  </w:r>
                                  <w:r>
                                    <w:rPr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eastAsiaTheme="minorEastAsia" w:hint="eastAsia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。</w:t>
                                  </w:r>
                                </w:p>
                                <w:p w14:paraId="2BA1458A" w14:textId="77777777" w:rsidR="000254F9" w:rsidRPr="00CE1114" w:rsidRDefault="000254F9" w:rsidP="000254F9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color w:val="4472C4"/>
                                      <w:sz w:val="20"/>
                                      <w:szCs w:val="20"/>
                                    </w:rPr>
                                  </w:pPr>
                                  <w:proofErr w:type="gramStart"/>
                                  <w:r w:rsidRPr="00CE1114">
                                    <w:rPr>
                                      <w:i/>
                                      <w:iCs/>
                                      <w:color w:val="4472C4"/>
                                      <w:shd w:val="clear" w:color="auto" w:fill="FFFFFF"/>
                                    </w:rPr>
                                    <w:t>increase</w:t>
                                  </w:r>
                                  <w:proofErr w:type="gramEnd"/>
                                  <w:r w:rsidRPr="00CE1114">
                                    <w:rPr>
                                      <w:i/>
                                      <w:iCs/>
                                      <w:color w:val="4472C4"/>
                                      <w:shd w:val="clear" w:color="auto" w:fill="FFFFFF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7E30D1" id="_x0000_s1063" type="#_x0000_t202" style="position:absolute;margin-left:40.35pt;margin-top:4.05pt;width:152.3pt;height:42pt;z-index:252174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">
                      <v:textbox>
                        <w:txbxContent>
                          <w:p w14:paraId="459621F3" w14:textId="77777777" w:rsidR="000254F9" w:rsidRPr="00EB156E" w:rsidRDefault="000254F9" w:rsidP="000254F9">
                            <w:pPr>
                              <w:jc w:val="center"/>
                              <w:rPr>
                                <w:rFonts w:ascii="Comic Sans MS" w:eastAsiaTheme="minorEastAsia" w:hAnsi="Comic Sans MS"/>
                                <w:color w:val="4472C4" w:themeColor="accent1"/>
                                <w:sz w:val="20"/>
                                <w:szCs w:val="20"/>
                              </w:rPr>
                            </w:pPr>
                            <w:r w:rsidRPr="00EB156E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當帳戶金額增加時，應在「借方」記帳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。</w:t>
                            </w:r>
                          </w:p>
                          <w:p w14:paraId="2BA1458A" w14:textId="77777777" w:rsidR="000254F9" w:rsidRPr="00CE1114" w:rsidRDefault="000254F9" w:rsidP="000254F9">
                            <w:pPr>
                              <w:jc w:val="center"/>
                              <w:rPr>
                                <w:rFonts w:ascii="Comic Sans MS" w:hAnsi="Comic Sans MS"/>
                                <w:color w:val="4472C4"/>
                                <w:sz w:val="20"/>
                                <w:szCs w:val="20"/>
                              </w:rPr>
                            </w:pPr>
                            <w:r w:rsidRPr="00CE1114">
                              <w:rPr>
                                <w:i/>
                                <w:iCs/>
                                <w:color w:val="4472C4"/>
                                <w:shd w:val="clear" w:color="auto" w:fill="FFFFFF"/>
                              </w:rPr>
                              <w:t>increase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0254F9" w:rsidRPr="00CE1114" w14:paraId="74BB8D37" w14:textId="77777777" w:rsidTr="00E60CD4">
        <w:trPr>
          <w:trHeight w:val="284"/>
        </w:trPr>
        <w:tc>
          <w:tcPr>
            <w:tcW w:w="10530" w:type="dxa"/>
          </w:tcPr>
          <w:p w14:paraId="7F658566" w14:textId="77777777" w:rsidR="000254F9" w:rsidRPr="00CE1114" w:rsidRDefault="000254F9" w:rsidP="00E60CD4">
            <w:pPr>
              <w:tabs>
                <w:tab w:val="right" w:pos="9746"/>
              </w:tabs>
              <w:snapToGrid w:val="0"/>
              <w:rPr>
                <w:noProof/>
              </w:rPr>
            </w:pPr>
          </w:p>
        </w:tc>
      </w:tr>
      <w:tr w:rsidR="000254F9" w:rsidRPr="00CE1114" w14:paraId="6B684BA9" w14:textId="77777777" w:rsidTr="00E60CD4">
        <w:trPr>
          <w:trHeight w:val="284"/>
        </w:trPr>
        <w:tc>
          <w:tcPr>
            <w:tcW w:w="10530" w:type="dxa"/>
          </w:tcPr>
          <w:p w14:paraId="5A257E3A" w14:textId="77777777" w:rsidR="000254F9" w:rsidRPr="00CE1114" w:rsidRDefault="000254F9" w:rsidP="00E60CD4">
            <w:pPr>
              <w:tabs>
                <w:tab w:val="right" w:pos="9746"/>
              </w:tabs>
              <w:snapToGrid w:val="0"/>
              <w:rPr>
                <w:noProof/>
              </w:rPr>
            </w:pPr>
          </w:p>
        </w:tc>
      </w:tr>
      <w:tr w:rsidR="000254F9" w:rsidRPr="00CE1114" w14:paraId="720E2477" w14:textId="77777777" w:rsidTr="00E60CD4">
        <w:trPr>
          <w:trHeight w:val="284"/>
        </w:trPr>
        <w:tc>
          <w:tcPr>
            <w:tcW w:w="10530" w:type="dxa"/>
          </w:tcPr>
          <w:p w14:paraId="1B2B955F" w14:textId="77777777" w:rsidR="000254F9" w:rsidRPr="00CE1114" w:rsidRDefault="000254F9" w:rsidP="00E60CD4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shd w:val="clear" w:color="auto" w:fill="FFFFFF"/>
              </w:rPr>
            </w:pPr>
            <w:r w:rsidRPr="00CE1114">
              <w:rPr>
                <w:i/>
                <w:iCs/>
                <w:noProof/>
                <w:color w:val="2021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76384" behindDoc="0" locked="0" layoutInCell="1" allowOverlap="1" wp14:anchorId="70D06C37" wp14:editId="06D46D26">
                      <wp:simplePos x="0" y="0"/>
                      <wp:positionH relativeFrom="column">
                        <wp:posOffset>1136650</wp:posOffset>
                      </wp:positionH>
                      <wp:positionV relativeFrom="paragraph">
                        <wp:posOffset>48260</wp:posOffset>
                      </wp:positionV>
                      <wp:extent cx="484632" cy="313939"/>
                      <wp:effectExtent l="38100" t="19050" r="10795" b="10160"/>
                      <wp:wrapNone/>
                      <wp:docPr id="13" name="Arrow: Up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4632" cy="313939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4472C4"/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F54CC1" id="Arrow: Up 4" o:spid="_x0000_s1026" type="#_x0000_t68" style="position:absolute;margin-left:89.5pt;margin-top:3.8pt;width:38.15pt;height:24.7pt;z-index:252176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" adj="10800" fillcolor="#4472c4" strokecolor="#2f528f" strokeweight="1pt"/>
                  </w:pict>
                </mc:Fallback>
              </mc:AlternateContent>
            </w:r>
          </w:p>
        </w:tc>
      </w:tr>
      <w:tr w:rsidR="000254F9" w:rsidRPr="00CE1114" w14:paraId="62B1383D" w14:textId="77777777" w:rsidTr="00E60CD4">
        <w:trPr>
          <w:trHeight w:val="284"/>
        </w:trPr>
        <w:tc>
          <w:tcPr>
            <w:tcW w:w="10530" w:type="dxa"/>
          </w:tcPr>
          <w:p w14:paraId="2399E9F6" w14:textId="77777777" w:rsidR="000254F9" w:rsidRPr="00CE1114" w:rsidRDefault="000254F9" w:rsidP="00E60CD4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shd w:val="clear" w:color="auto" w:fill="FFFFFF"/>
              </w:rPr>
            </w:pPr>
            <w:r w:rsidRPr="00CE1114">
              <w:rPr>
                <w:i/>
                <w:iCs/>
                <w:noProof/>
                <w:color w:val="2021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77408" behindDoc="0" locked="0" layoutInCell="1" allowOverlap="1" wp14:anchorId="1E6C0553" wp14:editId="311515AC">
                      <wp:simplePos x="0" y="0"/>
                      <wp:positionH relativeFrom="column">
                        <wp:posOffset>3384550</wp:posOffset>
                      </wp:positionH>
                      <wp:positionV relativeFrom="paragraph">
                        <wp:posOffset>-132080</wp:posOffset>
                      </wp:positionV>
                      <wp:extent cx="484505" cy="313690"/>
                      <wp:effectExtent l="38100" t="19050" r="10795" b="10160"/>
                      <wp:wrapNone/>
                      <wp:docPr id="14" name="Arrow: Up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4505" cy="31369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205E97" id="Arrow: Up 9" o:spid="_x0000_s1026" type="#_x0000_t68" style="position:absolute;margin-left:266.5pt;margin-top:-10.4pt;width:38.15pt;height:24.7pt;z-index:252177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" adj="10800" fillcolor="red" strokecolor="red" strokeweight="1pt"/>
                  </w:pict>
                </mc:Fallback>
              </mc:AlternateContent>
            </w:r>
          </w:p>
        </w:tc>
      </w:tr>
      <w:tr w:rsidR="000254F9" w:rsidRPr="00CE1114" w14:paraId="54AD87F8" w14:textId="77777777" w:rsidTr="00E60CD4">
        <w:trPr>
          <w:trHeight w:val="284"/>
        </w:trPr>
        <w:tc>
          <w:tcPr>
            <w:tcW w:w="10530" w:type="dxa"/>
          </w:tcPr>
          <w:p w14:paraId="43C76D01" w14:textId="77777777" w:rsidR="000254F9" w:rsidRPr="00CE1114" w:rsidRDefault="000254F9" w:rsidP="00E60CD4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shd w:val="clear" w:color="auto" w:fill="FFFFFF"/>
              </w:rPr>
            </w:pPr>
            <w:r w:rsidRPr="00CE1114">
              <w:rPr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179456" behindDoc="0" locked="0" layoutInCell="1" allowOverlap="1" wp14:anchorId="10ED3D21" wp14:editId="784EE610">
                      <wp:simplePos x="0" y="0"/>
                      <wp:positionH relativeFrom="column">
                        <wp:posOffset>2706370</wp:posOffset>
                      </wp:positionH>
                      <wp:positionV relativeFrom="paragraph">
                        <wp:posOffset>30480</wp:posOffset>
                      </wp:positionV>
                      <wp:extent cx="2057400" cy="368300"/>
                      <wp:effectExtent l="0" t="0" r="19050" b="12700"/>
                      <wp:wrapNone/>
                      <wp:docPr id="1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57400" cy="368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203AFA" w14:textId="77777777" w:rsidR="000254F9" w:rsidRPr="00EB156E" w:rsidRDefault="000254F9" w:rsidP="000254F9">
                                  <w:pPr>
                                    <w:jc w:val="center"/>
                                    <w:rPr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</w:pPr>
                                  <w:r w:rsidRPr="00EB156E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此類帳戶通常有</w:t>
                                  </w:r>
                                  <w:r w:rsidRPr="00EB156E">
                                    <w:rPr>
                                      <w:rFonts w:ascii="新細明體" w:eastAsia="新細明體" w:hAnsi="新細明體" w:cs="新細明體" w:hint="eastAsia"/>
                                      <w:b/>
                                      <w:bCs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貸方</w:t>
                                  </w:r>
                                  <w:r w:rsidRPr="00E81A9D">
                                    <w:rPr>
                                      <w:rFonts w:ascii="新細明體" w:eastAsia="新細明體" w:hAnsi="新細明體" w:cs="新細明體" w:hint="eastAsia"/>
                                      <w:bCs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結</w:t>
                                  </w:r>
                                  <w:r w:rsidRPr="00EB156E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餘。</w:t>
                                  </w:r>
                                </w:p>
                                <w:p w14:paraId="01836D27" w14:textId="77777777" w:rsidR="000254F9" w:rsidRPr="00ED0521" w:rsidRDefault="000254F9" w:rsidP="000254F9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ED3D21" id="_x0000_s1064" type="#_x0000_t202" style="position:absolute;margin-left:213.1pt;margin-top:2.4pt;width:162pt;height:29pt;z-index:252179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">
                      <v:textbox>
                        <w:txbxContent>
                          <w:p w14:paraId="3A203AFA" w14:textId="77777777" w:rsidR="000254F9" w:rsidRPr="00EB156E" w:rsidRDefault="000254F9" w:rsidP="000254F9">
                            <w:pPr>
                              <w:jc w:val="center"/>
                              <w:rPr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</w:pPr>
                            <w:r w:rsidRPr="00EB156E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此類帳戶通常有</w:t>
                            </w:r>
                            <w:r w:rsidRPr="00EB156E">
                              <w:rPr>
                                <w:rFonts w:ascii="新細明體" w:eastAsia="新細明體" w:hAnsi="新細明體" w:cs="新細明體" w:hint="eastAsia"/>
                                <w:b/>
                                <w:bCs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貸方</w:t>
                            </w:r>
                            <w:r w:rsidRPr="00E81A9D">
                              <w:rPr>
                                <w:rFonts w:ascii="新細明體" w:eastAsia="新細明體" w:hAnsi="新細明體" w:cs="新細明體" w:hint="eastAsia"/>
                                <w:bCs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結</w:t>
                            </w:r>
                            <w:r w:rsidRPr="00EB156E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餘。</w:t>
                            </w:r>
                          </w:p>
                          <w:p w14:paraId="01836D27" w14:textId="77777777" w:rsidR="000254F9" w:rsidRPr="00ED0521" w:rsidRDefault="000254F9" w:rsidP="000254F9">
                            <w:pPr>
                              <w:jc w:val="center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E1114">
              <w:rPr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178432" behindDoc="0" locked="0" layoutInCell="1" allowOverlap="1" wp14:anchorId="05DCF42B" wp14:editId="088FCEF2">
                      <wp:simplePos x="0" y="0"/>
                      <wp:positionH relativeFrom="column">
                        <wp:posOffset>420370</wp:posOffset>
                      </wp:positionH>
                      <wp:positionV relativeFrom="paragraph">
                        <wp:posOffset>36830</wp:posOffset>
                      </wp:positionV>
                      <wp:extent cx="2029460" cy="368300"/>
                      <wp:effectExtent l="0" t="0" r="27940" b="12700"/>
                      <wp:wrapNone/>
                      <wp:docPr id="1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29460" cy="368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D6CB142" w14:textId="77777777" w:rsidR="000254F9" w:rsidRPr="007D7A26" w:rsidRDefault="000254F9" w:rsidP="000254F9">
                                  <w:pPr>
                                    <w:jc w:val="center"/>
                                    <w:rPr>
                                      <w:rFonts w:eastAsiaTheme="minorEastAsia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</w:pPr>
                                  <w:r w:rsidRPr="00EB156E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此類帳戶通常有</w:t>
                                  </w:r>
                                  <w:r w:rsidRPr="00EB156E">
                                    <w:rPr>
                                      <w:rFonts w:ascii="新細明體" w:eastAsia="新細明體" w:hAnsi="新細明體" w:cs="新細明體" w:hint="eastAsia"/>
                                      <w:b/>
                                      <w:bCs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借方</w:t>
                                  </w:r>
                                  <w:r w:rsidRPr="00E81A9D">
                                    <w:rPr>
                                      <w:rFonts w:ascii="新細明體" w:eastAsia="新細明體" w:hAnsi="新細明體" w:cs="新細明體" w:hint="eastAsia"/>
                                      <w:bCs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結</w:t>
                                  </w:r>
                                  <w:r w:rsidRPr="00EB156E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餘。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DCF42B" id="_x0000_s1065" type="#_x0000_t202" style="position:absolute;margin-left:33.1pt;margin-top:2.9pt;width:159.8pt;height:29pt;z-index:252178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">
                      <v:textbox>
                        <w:txbxContent>
                          <w:p w14:paraId="3D6CB142" w14:textId="77777777" w:rsidR="000254F9" w:rsidRPr="007D7A26" w:rsidRDefault="000254F9" w:rsidP="000254F9">
                            <w:pPr>
                              <w:jc w:val="center"/>
                              <w:rPr>
                                <w:rFonts w:eastAsiaTheme="minorEastAsia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</w:pPr>
                            <w:r w:rsidRPr="00EB156E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此類帳戶通常有</w:t>
                            </w:r>
                            <w:r w:rsidRPr="00EB156E">
                              <w:rPr>
                                <w:rFonts w:ascii="新細明體" w:eastAsia="新細明體" w:hAnsi="新細明體" w:cs="新細明體" w:hint="eastAsia"/>
                                <w:b/>
                                <w:bCs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借方</w:t>
                            </w:r>
                            <w:r w:rsidRPr="00E81A9D">
                              <w:rPr>
                                <w:rFonts w:ascii="新細明體" w:eastAsia="新細明體" w:hAnsi="新細明體" w:cs="新細明體" w:hint="eastAsia"/>
                                <w:bCs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結</w:t>
                            </w:r>
                            <w:r w:rsidRPr="00EB156E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餘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0254F9" w:rsidRPr="00CE1114" w14:paraId="080CDDAB" w14:textId="77777777" w:rsidTr="00E60CD4">
        <w:trPr>
          <w:trHeight w:val="284"/>
        </w:trPr>
        <w:tc>
          <w:tcPr>
            <w:tcW w:w="10530" w:type="dxa"/>
          </w:tcPr>
          <w:p w14:paraId="20460F4F" w14:textId="77777777" w:rsidR="000254F9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i/>
                <w:iCs/>
                <w:color w:val="202124"/>
                <w:shd w:val="clear" w:color="auto" w:fill="FFFFFF"/>
              </w:rPr>
            </w:pPr>
          </w:p>
          <w:p w14:paraId="3AC617DA" w14:textId="77777777" w:rsidR="000254F9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i/>
                <w:iCs/>
                <w:color w:val="202124"/>
                <w:shd w:val="clear" w:color="auto" w:fill="FFFFFF"/>
              </w:rPr>
            </w:pPr>
          </w:p>
          <w:p w14:paraId="5C8DCAFA" w14:textId="77777777" w:rsidR="000254F9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i/>
                <w:iCs/>
                <w:color w:val="202124"/>
                <w:shd w:val="clear" w:color="auto" w:fill="FFFFFF"/>
              </w:rPr>
            </w:pPr>
          </w:p>
          <w:p w14:paraId="46B0CF48" w14:textId="77777777" w:rsidR="000254F9" w:rsidRPr="003B2DFD" w:rsidRDefault="000254F9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i/>
                <w:iCs/>
                <w:color w:val="202124"/>
                <w:shd w:val="clear" w:color="auto" w:fill="FFFFFF"/>
              </w:rPr>
            </w:pPr>
          </w:p>
        </w:tc>
      </w:tr>
    </w:tbl>
    <w:p w14:paraId="70A09ACC" w14:textId="77777777" w:rsidR="000254F9" w:rsidRPr="007D7A26" w:rsidRDefault="000254F9" w:rsidP="000254F9">
      <w:pPr>
        <w:tabs>
          <w:tab w:val="right" w:pos="9746"/>
        </w:tabs>
        <w:snapToGrid w:val="0"/>
        <w:jc w:val="both"/>
        <w:rPr>
          <w:rFonts w:ascii="Comic Sans MS" w:hAnsi="Comic Sans MS"/>
          <w:i/>
          <w:iCs/>
          <w:color w:val="202124"/>
          <w:shd w:val="clear" w:color="auto" w:fill="FFFFFF"/>
        </w:rPr>
      </w:pPr>
      <w:r w:rsidRPr="007D7A26">
        <w:rPr>
          <w:rFonts w:ascii="Comic Sans MS" w:hAnsi="Comic Sans MS"/>
          <w:i/>
          <w:iCs/>
          <w:color w:val="202124"/>
          <w:shd w:val="clear" w:color="auto" w:fill="FFFFFF"/>
        </w:rPr>
        <w:t>*</w:t>
      </w:r>
      <w:r w:rsidRPr="007D7A26">
        <w:rPr>
          <w:rFonts w:ascii="Comic Sans MS" w:hAnsi="Comic Sans MS"/>
          <w:i/>
          <w:iCs/>
          <w:color w:val="202124"/>
          <w:shd w:val="clear" w:color="auto" w:fill="FFFFFF"/>
        </w:rPr>
        <w:tab/>
      </w:r>
      <w:r w:rsidRPr="007D7A26">
        <w:rPr>
          <w:rFonts w:ascii="新細明體" w:eastAsia="新細明體" w:hAnsi="新細明體" w:cs="新細明體" w:hint="eastAsia"/>
          <w:i/>
          <w:iCs/>
          <w:color w:val="202124"/>
          <w:shd w:val="clear" w:color="auto" w:fill="FFFFFF"/>
        </w:rPr>
        <w:t>銀行存款通常是資產帳戶，有借方</w:t>
      </w:r>
      <w:r>
        <w:rPr>
          <w:rFonts w:ascii="新細明體" w:eastAsia="新細明體" w:hAnsi="新細明體" w:cs="新細明體" w:hint="eastAsia"/>
          <w:i/>
          <w:iCs/>
          <w:color w:val="202124"/>
          <w:shd w:val="clear" w:color="auto" w:fill="FFFFFF"/>
          <w:lang w:val="en-US" w:eastAsia="zh-HK"/>
        </w:rPr>
        <w:t>結</w:t>
      </w:r>
      <w:r w:rsidRPr="007D7A26">
        <w:rPr>
          <w:rFonts w:ascii="新細明體" w:eastAsia="新細明體" w:hAnsi="新細明體" w:cs="新細明體" w:hint="eastAsia"/>
          <w:i/>
          <w:iCs/>
          <w:color w:val="202124"/>
          <w:shd w:val="clear" w:color="auto" w:fill="FFFFFF"/>
        </w:rPr>
        <w:t>餘，但當提款金額大於戶</w:t>
      </w:r>
      <w:r>
        <w:rPr>
          <w:rFonts w:ascii="新細明體" w:eastAsia="新細明體" w:hAnsi="新細明體" w:cs="新細明體" w:hint="eastAsia"/>
          <w:i/>
          <w:iCs/>
          <w:color w:val="202124"/>
          <w:shd w:val="clear" w:color="auto" w:fill="FFFFFF"/>
          <w:lang w:eastAsia="zh-HK"/>
        </w:rPr>
        <w:t>口結</w:t>
      </w:r>
      <w:r w:rsidRPr="007D7A26">
        <w:rPr>
          <w:rFonts w:ascii="新細明體" w:eastAsia="新細明體" w:hAnsi="新細明體" w:cs="新細明體" w:hint="eastAsia"/>
          <w:i/>
          <w:iCs/>
          <w:color w:val="202124"/>
          <w:shd w:val="clear" w:color="auto" w:fill="FFFFFF"/>
        </w:rPr>
        <w:t>餘時</w:t>
      </w:r>
      <w:r w:rsidRPr="007D7A26">
        <w:rPr>
          <w:rFonts w:ascii="新細明體" w:eastAsia="新細明體" w:hAnsi="新細明體" w:cs="新細明體"/>
          <w:i/>
          <w:iCs/>
          <w:color w:val="202124"/>
          <w:shd w:val="clear" w:color="auto" w:fill="FFFFFF"/>
        </w:rPr>
        <w:t>(</w:t>
      </w:r>
      <w:r w:rsidRPr="007D7A26">
        <w:rPr>
          <w:rFonts w:ascii="新細明體" w:eastAsia="新細明體" w:hAnsi="新細明體" w:cs="新細明體" w:hint="eastAsia"/>
          <w:i/>
          <w:iCs/>
          <w:color w:val="202124"/>
          <w:shd w:val="clear" w:color="auto" w:fill="FFFFFF"/>
        </w:rPr>
        <w:t>銀行透支</w:t>
      </w:r>
      <w:r w:rsidRPr="007D7A26">
        <w:rPr>
          <w:rFonts w:ascii="新細明體" w:eastAsia="新細明體" w:hAnsi="新細明體" w:cs="新細明體"/>
          <w:i/>
          <w:iCs/>
          <w:color w:val="202124"/>
          <w:shd w:val="clear" w:color="auto" w:fill="FFFFFF"/>
        </w:rPr>
        <w:t>)</w:t>
      </w:r>
      <w:r w:rsidRPr="007D7A26">
        <w:rPr>
          <w:rFonts w:ascii="新細明體" w:eastAsia="新細明體" w:hAnsi="新細明體" w:cs="新細明體" w:hint="eastAsia"/>
          <w:i/>
          <w:iCs/>
          <w:color w:val="202124"/>
          <w:shd w:val="clear" w:color="auto" w:fill="FFFFFF"/>
        </w:rPr>
        <w:t>，此帳戶會變成負債帳戶，</w:t>
      </w:r>
      <w:r w:rsidRPr="00E73A94">
        <w:rPr>
          <w:rFonts w:ascii="新細明體" w:eastAsia="新細明體" w:hAnsi="新細明體" w:cs="新細明體" w:hint="eastAsia"/>
          <w:i/>
          <w:iCs/>
          <w:color w:val="202124"/>
          <w:shd w:val="clear" w:color="auto" w:fill="FFFFFF"/>
        </w:rPr>
        <w:t>有貸方</w:t>
      </w:r>
      <w:r>
        <w:rPr>
          <w:rFonts w:ascii="新細明體" w:eastAsia="新細明體" w:hAnsi="新細明體" w:cs="新細明體" w:hint="eastAsia"/>
          <w:i/>
          <w:iCs/>
          <w:color w:val="202124"/>
          <w:shd w:val="clear" w:color="auto" w:fill="FFFFFF"/>
          <w:lang w:eastAsia="zh-HK"/>
        </w:rPr>
        <w:t>結</w:t>
      </w:r>
      <w:r w:rsidRPr="00E73A94">
        <w:rPr>
          <w:rFonts w:ascii="新細明體" w:eastAsia="新細明體" w:hAnsi="新細明體" w:cs="新細明體" w:hint="eastAsia"/>
          <w:i/>
          <w:iCs/>
          <w:color w:val="202124"/>
          <w:shd w:val="clear" w:color="auto" w:fill="FFFFFF"/>
        </w:rPr>
        <w:t>餘</w:t>
      </w:r>
      <w:r w:rsidRPr="007D7A26">
        <w:rPr>
          <w:rFonts w:ascii="新細明體" w:eastAsia="新細明體" w:hAnsi="新細明體" w:cs="新細明體" w:hint="eastAsia"/>
          <w:i/>
          <w:iCs/>
          <w:color w:val="202124"/>
          <w:shd w:val="clear" w:color="auto" w:fill="FFFFFF"/>
        </w:rPr>
        <w:t>。</w:t>
      </w:r>
    </w:p>
    <w:p w14:paraId="5C5F6E5B" w14:textId="77777777" w:rsidR="000254F9" w:rsidRPr="0061598B" w:rsidRDefault="000254F9" w:rsidP="000254F9">
      <w:pPr>
        <w:tabs>
          <w:tab w:val="right" w:pos="9746"/>
        </w:tabs>
        <w:snapToGrid w:val="0"/>
        <w:jc w:val="both"/>
        <w:rPr>
          <w:rFonts w:ascii="Comic Sans MS" w:hAnsi="Comic Sans MS"/>
          <w:i/>
          <w:iCs/>
          <w:color w:val="202124"/>
          <w:shd w:val="clear" w:color="auto" w:fill="FFFFFF"/>
        </w:rPr>
      </w:pPr>
      <w:r w:rsidRPr="0061598B">
        <w:rPr>
          <w:rFonts w:ascii="Comic Sans MS" w:hAnsi="Comic Sans MS"/>
          <w:i/>
          <w:iCs/>
          <w:color w:val="202124"/>
          <w:shd w:val="clear" w:color="auto" w:fill="FFFFFF"/>
        </w:rPr>
        <w:tab/>
      </w:r>
    </w:p>
    <w:p w14:paraId="541988C7" w14:textId="77777777" w:rsidR="000254F9" w:rsidRPr="00AB2CD0" w:rsidRDefault="000254F9" w:rsidP="000254F9">
      <w:pPr>
        <w:spacing w:after="160" w:line="259" w:lineRule="auto"/>
        <w:rPr>
          <w:rFonts w:ascii="Comic Sans MS" w:hAnsi="Comic Sans MS"/>
        </w:rPr>
      </w:pPr>
      <w:r w:rsidRPr="00AB2CD0">
        <w:rPr>
          <w:rFonts w:ascii="新細明體" w:eastAsia="新細明體" w:hAnsi="新細明體" w:cs="新細明體" w:hint="eastAsia"/>
        </w:rPr>
        <w:t>提示</w:t>
      </w:r>
      <w:r w:rsidRPr="00AB2CD0">
        <w:rPr>
          <w:rFonts w:ascii="Comic Sans MS" w:hAnsi="Comic Sans MS"/>
        </w:rPr>
        <w:t>3:</w:t>
      </w:r>
      <w:r w:rsidRPr="00AB2CD0">
        <w:t xml:space="preserve"> </w:t>
      </w:r>
      <w:r>
        <w:rPr>
          <w:rFonts w:ascii="新細明體" w:eastAsia="新細明體" w:hAnsi="新細明體" w:cs="新細明體" w:hint="eastAsia"/>
        </w:rPr>
        <w:t>編製</w:t>
      </w:r>
      <w:r w:rsidRPr="00AB2CD0">
        <w:rPr>
          <w:rFonts w:ascii="新細明體" w:eastAsia="新細明體" w:hAnsi="新細明體" w:cs="新細明體" w:hint="eastAsia"/>
        </w:rPr>
        <w:t>試算表的步驟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848"/>
      </w:tblGrid>
      <w:tr w:rsidR="000254F9" w:rsidRPr="00AB2CD0" w14:paraId="1B0DA561" w14:textId="77777777" w:rsidTr="00E60CD4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14:paraId="72A10D76" w14:textId="77777777" w:rsidR="000254F9" w:rsidRPr="00AB2CD0" w:rsidRDefault="000254F9" w:rsidP="00E60CD4">
            <w:pPr>
              <w:rPr>
                <w:rFonts w:ascii="Comic Sans MS" w:hAnsi="Comic Sans MS"/>
              </w:rPr>
            </w:pPr>
            <w:r w:rsidRPr="00AB2CD0">
              <w:rPr>
                <w:rFonts w:ascii="Comic Sans MS" w:hAnsi="Comic Sans MS"/>
              </w:rPr>
              <w:t>1.</w:t>
            </w:r>
          </w:p>
        </w:tc>
        <w:tc>
          <w:tcPr>
            <w:tcW w:w="8848" w:type="dxa"/>
            <w:tcBorders>
              <w:top w:val="nil"/>
              <w:left w:val="nil"/>
              <w:bottom w:val="nil"/>
              <w:right w:val="nil"/>
            </w:tcBorders>
          </w:tcPr>
          <w:p w14:paraId="278E5989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rPr>
                <w:rFonts w:ascii="Comic Sans MS" w:hAnsi="Comic Sans MS"/>
              </w:rPr>
            </w:pPr>
            <w:r w:rsidRPr="00821D20">
              <w:rPr>
                <w:rFonts w:ascii="新細明體" w:eastAsia="新細明體" w:hAnsi="新細明體" w:cs="新細明體" w:hint="eastAsia"/>
              </w:rPr>
              <w:t>將有借方結餘的帳戶列示在借方欄。</w:t>
            </w:r>
          </w:p>
        </w:tc>
      </w:tr>
      <w:tr w:rsidR="000254F9" w:rsidRPr="00AB2CD0" w14:paraId="701F9E15" w14:textId="77777777" w:rsidTr="00E60CD4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14:paraId="758E2E16" w14:textId="77777777" w:rsidR="000254F9" w:rsidRPr="00AB2CD0" w:rsidRDefault="000254F9" w:rsidP="00E60CD4">
            <w:pPr>
              <w:rPr>
                <w:rFonts w:ascii="Comic Sans MS" w:hAnsi="Comic Sans MS"/>
              </w:rPr>
            </w:pPr>
            <w:r w:rsidRPr="00AB2CD0">
              <w:rPr>
                <w:rFonts w:ascii="Comic Sans MS" w:hAnsi="Comic Sans MS"/>
              </w:rPr>
              <w:t>2.</w:t>
            </w:r>
          </w:p>
        </w:tc>
        <w:tc>
          <w:tcPr>
            <w:tcW w:w="8848" w:type="dxa"/>
            <w:tcBorders>
              <w:top w:val="nil"/>
              <w:left w:val="nil"/>
              <w:bottom w:val="nil"/>
              <w:right w:val="nil"/>
            </w:tcBorders>
          </w:tcPr>
          <w:p w14:paraId="6A8AF681" w14:textId="77777777" w:rsidR="000254F9" w:rsidRPr="00AB2CD0" w:rsidRDefault="000254F9" w:rsidP="00E60CD4">
            <w:pPr>
              <w:tabs>
                <w:tab w:val="right" w:pos="9746"/>
              </w:tabs>
              <w:snapToGrid w:val="0"/>
              <w:rPr>
                <w:rFonts w:ascii="Comic Sans MS" w:hAnsi="Comic Sans MS"/>
              </w:rPr>
            </w:pPr>
            <w:r w:rsidRPr="00821D20">
              <w:rPr>
                <w:rFonts w:ascii="新細明體" w:eastAsia="新細明體" w:hAnsi="新細明體" w:cs="新細明體" w:hint="eastAsia"/>
              </w:rPr>
              <w:t>將有貸方結餘的帳戶列示在貸方欄。</w:t>
            </w:r>
          </w:p>
        </w:tc>
      </w:tr>
      <w:tr w:rsidR="000254F9" w:rsidRPr="00AB2CD0" w14:paraId="124209E7" w14:textId="77777777" w:rsidTr="00E60CD4"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</w:tcPr>
          <w:p w14:paraId="08008910" w14:textId="77777777" w:rsidR="000254F9" w:rsidRPr="00AB2CD0" w:rsidRDefault="000254F9" w:rsidP="00E60CD4">
            <w:pPr>
              <w:rPr>
                <w:rFonts w:ascii="Comic Sans MS" w:hAnsi="Comic Sans MS"/>
              </w:rPr>
            </w:pPr>
            <w:r w:rsidRPr="00AB2CD0">
              <w:rPr>
                <w:rFonts w:ascii="Comic Sans MS" w:hAnsi="Comic Sans MS"/>
              </w:rPr>
              <w:t>3.</w:t>
            </w:r>
          </w:p>
        </w:tc>
        <w:tc>
          <w:tcPr>
            <w:tcW w:w="8848" w:type="dxa"/>
            <w:tcBorders>
              <w:top w:val="nil"/>
              <w:left w:val="nil"/>
              <w:bottom w:val="nil"/>
              <w:right w:val="nil"/>
            </w:tcBorders>
          </w:tcPr>
          <w:p w14:paraId="1796E0FD" w14:textId="77777777" w:rsidR="000254F9" w:rsidRPr="00AB2CD0" w:rsidRDefault="000254F9" w:rsidP="00E60CD4">
            <w:pPr>
              <w:rPr>
                <w:rFonts w:ascii="Comic Sans MS" w:hAnsi="Comic Sans MS"/>
              </w:rPr>
            </w:pPr>
            <w:r w:rsidRPr="00821D20">
              <w:rPr>
                <w:rFonts w:ascii="新細明體" w:eastAsia="新細明體" w:hAnsi="新細明體" w:cs="新細明體" w:hint="eastAsia"/>
              </w:rPr>
              <w:t>分別計算借方欄和貸方欄數字的總和，並檢查兩欄的總額是否相同。</w:t>
            </w:r>
          </w:p>
        </w:tc>
      </w:tr>
    </w:tbl>
    <w:p w14:paraId="0A829B0B" w14:textId="77777777" w:rsidR="000254F9" w:rsidRDefault="000254F9" w:rsidP="000254F9">
      <w:pPr>
        <w:tabs>
          <w:tab w:val="center" w:pos="4705"/>
        </w:tabs>
        <w:spacing w:after="160" w:line="259" w:lineRule="auto"/>
        <w:rPr>
          <w:rFonts w:ascii="Arial" w:hAnsi="Arial" w:cs="Arial"/>
          <w:sz w:val="22"/>
          <w:szCs w:val="22"/>
        </w:rPr>
      </w:pPr>
      <w:r w:rsidRPr="00CE1114">
        <w:rPr>
          <w:rFonts w:ascii="Arial" w:hAnsi="Arial" w:cs="Arial"/>
          <w:sz w:val="22"/>
          <w:szCs w:val="22"/>
        </w:rPr>
        <w:br w:type="page"/>
      </w:r>
    </w:p>
    <w:p w14:paraId="4F82AA58" w14:textId="77777777" w:rsidR="000254F9" w:rsidRDefault="000254F9" w:rsidP="000254F9">
      <w:pPr>
        <w:rPr>
          <w:rFonts w:ascii="Arial" w:hAnsi="Arial" w:cs="Arial"/>
          <w:sz w:val="22"/>
          <w:szCs w:val="22"/>
        </w:rPr>
      </w:pPr>
    </w:p>
    <w:p w14:paraId="62CDD865" w14:textId="77777777" w:rsidR="000254F9" w:rsidRPr="00E02DC1" w:rsidRDefault="000254F9" w:rsidP="000254F9">
      <w:pPr>
        <w:rPr>
          <w:lang w:val="en-US"/>
        </w:rPr>
      </w:pPr>
    </w:p>
    <w:tbl>
      <w:tblPr>
        <w:tblStyle w:val="TableGrid"/>
        <w:tblW w:w="94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1134"/>
        <w:gridCol w:w="993"/>
      </w:tblGrid>
      <w:tr w:rsidR="000254F9" w14:paraId="5187E308" w14:textId="77777777" w:rsidTr="00E60CD4">
        <w:tc>
          <w:tcPr>
            <w:tcW w:w="9498" w:type="dxa"/>
            <w:gridSpan w:val="3"/>
          </w:tcPr>
          <w:p w14:paraId="0DF38026" w14:textId="77777777" w:rsidR="000254F9" w:rsidRPr="00342E4F" w:rsidRDefault="000254F9" w:rsidP="00E60CD4">
            <w:pPr>
              <w:jc w:val="center"/>
            </w:pPr>
            <w:r w:rsidRPr="00AB2CD0">
              <w:rPr>
                <w:rFonts w:ascii="新細明體" w:eastAsia="新細明體" w:hAnsi="新細明體" w:cs="新細明體" w:hint="eastAsia"/>
                <w:lang w:eastAsia="zh-CN"/>
              </w:rPr>
              <w:t>彼得公司</w:t>
            </w:r>
          </w:p>
        </w:tc>
      </w:tr>
      <w:tr w:rsidR="000254F9" w14:paraId="3A4551B0" w14:textId="77777777" w:rsidTr="00E60CD4">
        <w:tc>
          <w:tcPr>
            <w:tcW w:w="9498" w:type="dxa"/>
            <w:gridSpan w:val="3"/>
            <w:tcBorders>
              <w:bottom w:val="single" w:sz="4" w:space="0" w:color="auto"/>
            </w:tcBorders>
          </w:tcPr>
          <w:p w14:paraId="651D90B5" w14:textId="77777777" w:rsidR="000254F9" w:rsidRPr="00342E4F" w:rsidRDefault="000254F9" w:rsidP="00E60CD4"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55904" behindDoc="0" locked="0" layoutInCell="1" allowOverlap="1" wp14:anchorId="1002CBAB" wp14:editId="564C29F9">
                      <wp:simplePos x="0" y="0"/>
                      <wp:positionH relativeFrom="column">
                        <wp:posOffset>2693670</wp:posOffset>
                      </wp:positionH>
                      <wp:positionV relativeFrom="paragraph">
                        <wp:posOffset>3175</wp:posOffset>
                      </wp:positionV>
                      <wp:extent cx="2000250" cy="158750"/>
                      <wp:effectExtent l="0" t="0" r="19050" b="1905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0" cy="1587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24858B" id="Rectangle 17" o:spid="_x0000_s1026" style="position:absolute;margin-left:212.1pt;margin-top:.25pt;width:157.5pt;height:12.5pt;z-index:25215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" fillcolor="window" strokecolor="#70ad47" strokeweight="1pt"/>
                  </w:pict>
                </mc:Fallback>
              </mc:AlternateContent>
            </w:r>
            <w:r>
              <w:t xml:space="preserve">                                                </w:t>
            </w:r>
            <w:r w:rsidRPr="00AB2CD0">
              <w:rPr>
                <w:rFonts w:ascii="新細明體" w:eastAsia="新細明體" w:hAnsi="新細明體" w:cs="新細明體" w:hint="eastAsia"/>
                <w:lang w:eastAsia="zh-CN"/>
              </w:rPr>
              <w:t>試算表</w:t>
            </w:r>
          </w:p>
        </w:tc>
      </w:tr>
      <w:tr w:rsidR="000254F9" w14:paraId="711BC8C5" w14:textId="77777777" w:rsidTr="00E60CD4">
        <w:tc>
          <w:tcPr>
            <w:tcW w:w="7371" w:type="dxa"/>
            <w:tcBorders>
              <w:top w:val="single" w:sz="4" w:space="0" w:color="auto"/>
            </w:tcBorders>
          </w:tcPr>
          <w:p w14:paraId="105B8FED" w14:textId="77777777" w:rsidR="000254F9" w:rsidRPr="00342E4F" w:rsidRDefault="000254F9" w:rsidP="00E60CD4"/>
        </w:tc>
        <w:tc>
          <w:tcPr>
            <w:tcW w:w="1134" w:type="dxa"/>
            <w:tcBorders>
              <w:top w:val="single" w:sz="4" w:space="0" w:color="auto"/>
            </w:tcBorders>
          </w:tcPr>
          <w:p w14:paraId="23AD3969" w14:textId="77777777" w:rsidR="000254F9" w:rsidRDefault="000254F9" w:rsidP="00E60CD4">
            <w:pPr>
              <w:jc w:val="right"/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41568" behindDoc="0" locked="0" layoutInCell="1" allowOverlap="1" wp14:anchorId="42F320E8" wp14:editId="044229E5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-635</wp:posOffset>
                      </wp:positionV>
                      <wp:extent cx="342900" cy="196850"/>
                      <wp:effectExtent l="0" t="0" r="19050" b="1270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1968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97B4A8" id="Rectangle 18" o:spid="_x0000_s1026" style="position:absolute;margin-left:1.05pt;margin-top:-.05pt;width:27pt;height:15.5pt;z-index:25214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" fillcolor="window" strokecolor="#70ad47" strokeweight="1pt"/>
                  </w:pict>
                </mc:Fallback>
              </mc:AlternateContent>
            </w:r>
            <w:r w:rsidRPr="00342E4F">
              <w:t xml:space="preserve"> </w:t>
            </w:r>
          </w:p>
          <w:p w14:paraId="47804178" w14:textId="77777777" w:rsidR="000254F9" w:rsidRPr="00342E4F" w:rsidRDefault="000254F9" w:rsidP="00E60CD4">
            <w:pPr>
              <w:ind w:right="360"/>
              <w:jc w:val="right"/>
            </w:pPr>
            <w:r w:rsidRPr="00342E4F">
              <w:t>$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1E5C67A5" w14:textId="77777777" w:rsidR="000254F9" w:rsidRDefault="000254F9" w:rsidP="00E60CD4">
            <w:pPr>
              <w:jc w:val="right"/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42592" behindDoc="0" locked="0" layoutInCell="1" allowOverlap="1" wp14:anchorId="794DDFD9" wp14:editId="3B9187BC">
                      <wp:simplePos x="0" y="0"/>
                      <wp:positionH relativeFrom="column">
                        <wp:posOffset>186605</wp:posOffset>
                      </wp:positionH>
                      <wp:positionV relativeFrom="paragraph">
                        <wp:posOffset>-7459</wp:posOffset>
                      </wp:positionV>
                      <wp:extent cx="330200" cy="196850"/>
                      <wp:effectExtent l="0" t="0" r="12700" b="1270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0200" cy="1968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EB8DCB" id="Rectangle 19" o:spid="_x0000_s1026" style="position:absolute;margin-left:14.7pt;margin-top:-.6pt;width:26pt;height:15.5pt;z-index:252142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" fillcolor="window" strokecolor="#70ad47" strokeweight="1pt"/>
                  </w:pict>
                </mc:Fallback>
              </mc:AlternateContent>
            </w:r>
            <w:r w:rsidRPr="00342E4F">
              <w:t xml:space="preserve"> </w:t>
            </w:r>
          </w:p>
          <w:p w14:paraId="5A00F09E" w14:textId="77777777" w:rsidR="000254F9" w:rsidRPr="00342E4F" w:rsidRDefault="000254F9" w:rsidP="00E60CD4">
            <w:pPr>
              <w:jc w:val="right"/>
            </w:pPr>
            <w:r w:rsidRPr="00342E4F">
              <w:t>$</w:t>
            </w:r>
          </w:p>
        </w:tc>
      </w:tr>
      <w:tr w:rsidR="000254F9" w14:paraId="6BD34ED7" w14:textId="77777777" w:rsidTr="00E60CD4">
        <w:tc>
          <w:tcPr>
            <w:tcW w:w="7371" w:type="dxa"/>
          </w:tcPr>
          <w:p w14:paraId="51F21292" w14:textId="77777777" w:rsidR="000254F9" w:rsidRPr="00342E4F" w:rsidRDefault="000254F9" w:rsidP="00E60CD4"/>
        </w:tc>
        <w:tc>
          <w:tcPr>
            <w:tcW w:w="1134" w:type="dxa"/>
          </w:tcPr>
          <w:p w14:paraId="4EBF3F2F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</w:tcPr>
          <w:p w14:paraId="19E7C73E" w14:textId="77777777" w:rsidR="000254F9" w:rsidRPr="00342E4F" w:rsidRDefault="000254F9" w:rsidP="00E60CD4">
            <w:pPr>
              <w:jc w:val="right"/>
            </w:pPr>
          </w:p>
        </w:tc>
      </w:tr>
      <w:tr w:rsidR="000254F9" w14:paraId="4F33867B" w14:textId="77777777" w:rsidTr="00E60CD4">
        <w:tc>
          <w:tcPr>
            <w:tcW w:w="7371" w:type="dxa"/>
          </w:tcPr>
          <w:p w14:paraId="24848C96" w14:textId="77777777" w:rsidR="000254F9" w:rsidRPr="00342E4F" w:rsidRDefault="000254F9" w:rsidP="00E60CD4"/>
        </w:tc>
        <w:tc>
          <w:tcPr>
            <w:tcW w:w="1134" w:type="dxa"/>
          </w:tcPr>
          <w:p w14:paraId="0C122159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</w:tcPr>
          <w:p w14:paraId="2E96186B" w14:textId="77777777" w:rsidR="000254F9" w:rsidRPr="00342E4F" w:rsidRDefault="000254F9" w:rsidP="00E60CD4">
            <w:pPr>
              <w:jc w:val="right"/>
            </w:pPr>
          </w:p>
        </w:tc>
      </w:tr>
      <w:tr w:rsidR="000254F9" w14:paraId="50D1B1A7" w14:textId="77777777" w:rsidTr="00E60CD4">
        <w:tc>
          <w:tcPr>
            <w:tcW w:w="7371" w:type="dxa"/>
          </w:tcPr>
          <w:p w14:paraId="06BAECB6" w14:textId="77777777" w:rsidR="000254F9" w:rsidRPr="00342E4F" w:rsidRDefault="000254F9" w:rsidP="00E60CD4"/>
        </w:tc>
        <w:tc>
          <w:tcPr>
            <w:tcW w:w="1134" w:type="dxa"/>
          </w:tcPr>
          <w:p w14:paraId="4C17B54B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</w:tcPr>
          <w:p w14:paraId="4492DA68" w14:textId="77777777" w:rsidR="000254F9" w:rsidRPr="00342E4F" w:rsidRDefault="000254F9" w:rsidP="00E60CD4">
            <w:pPr>
              <w:jc w:val="right"/>
            </w:pPr>
          </w:p>
        </w:tc>
      </w:tr>
      <w:tr w:rsidR="000254F9" w14:paraId="6954439F" w14:textId="77777777" w:rsidTr="00E60CD4">
        <w:tc>
          <w:tcPr>
            <w:tcW w:w="7371" w:type="dxa"/>
          </w:tcPr>
          <w:p w14:paraId="179946C3" w14:textId="77777777" w:rsidR="000254F9" w:rsidRPr="00342E4F" w:rsidRDefault="000254F9" w:rsidP="00E60CD4"/>
        </w:tc>
        <w:tc>
          <w:tcPr>
            <w:tcW w:w="1134" w:type="dxa"/>
          </w:tcPr>
          <w:p w14:paraId="6E3C5A50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</w:tcPr>
          <w:p w14:paraId="1C61A71A" w14:textId="77777777" w:rsidR="000254F9" w:rsidRPr="00342E4F" w:rsidRDefault="000254F9" w:rsidP="00E60CD4">
            <w:pPr>
              <w:jc w:val="right"/>
            </w:pPr>
          </w:p>
        </w:tc>
      </w:tr>
      <w:tr w:rsidR="000254F9" w14:paraId="7E7058E4" w14:textId="77777777" w:rsidTr="00E60CD4">
        <w:tc>
          <w:tcPr>
            <w:tcW w:w="7371" w:type="dxa"/>
          </w:tcPr>
          <w:p w14:paraId="60B306EC" w14:textId="77777777" w:rsidR="000254F9" w:rsidRPr="00342E4F" w:rsidRDefault="000254F9" w:rsidP="00E60CD4"/>
        </w:tc>
        <w:tc>
          <w:tcPr>
            <w:tcW w:w="1134" w:type="dxa"/>
          </w:tcPr>
          <w:p w14:paraId="4F1D759C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</w:tcPr>
          <w:p w14:paraId="3835AE66" w14:textId="77777777" w:rsidR="000254F9" w:rsidRPr="00342E4F" w:rsidRDefault="000254F9" w:rsidP="00E60CD4">
            <w:pPr>
              <w:jc w:val="right"/>
            </w:pPr>
          </w:p>
        </w:tc>
      </w:tr>
      <w:tr w:rsidR="000254F9" w14:paraId="717DD86F" w14:textId="77777777" w:rsidTr="00E60CD4">
        <w:tc>
          <w:tcPr>
            <w:tcW w:w="7371" w:type="dxa"/>
          </w:tcPr>
          <w:p w14:paraId="370F1ADD" w14:textId="77777777" w:rsidR="000254F9" w:rsidRPr="00342E4F" w:rsidRDefault="000254F9" w:rsidP="00E60CD4"/>
        </w:tc>
        <w:tc>
          <w:tcPr>
            <w:tcW w:w="1134" w:type="dxa"/>
          </w:tcPr>
          <w:p w14:paraId="598669D3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</w:tcPr>
          <w:p w14:paraId="14969FD1" w14:textId="77777777" w:rsidR="000254F9" w:rsidRPr="00342E4F" w:rsidRDefault="000254F9" w:rsidP="00E60CD4">
            <w:pPr>
              <w:jc w:val="right"/>
            </w:pPr>
          </w:p>
        </w:tc>
      </w:tr>
      <w:tr w:rsidR="000254F9" w14:paraId="567A64C0" w14:textId="77777777" w:rsidTr="00E60CD4">
        <w:tc>
          <w:tcPr>
            <w:tcW w:w="7371" w:type="dxa"/>
          </w:tcPr>
          <w:p w14:paraId="03E50D6B" w14:textId="77777777" w:rsidR="000254F9" w:rsidRPr="00342E4F" w:rsidRDefault="000254F9" w:rsidP="00E60CD4"/>
        </w:tc>
        <w:tc>
          <w:tcPr>
            <w:tcW w:w="1134" w:type="dxa"/>
          </w:tcPr>
          <w:p w14:paraId="0540755A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</w:tcPr>
          <w:p w14:paraId="14E2A902" w14:textId="77777777" w:rsidR="000254F9" w:rsidRPr="00342E4F" w:rsidRDefault="000254F9" w:rsidP="00E60CD4">
            <w:pPr>
              <w:jc w:val="right"/>
            </w:pPr>
          </w:p>
        </w:tc>
      </w:tr>
      <w:tr w:rsidR="000254F9" w14:paraId="71B3CDEF" w14:textId="77777777" w:rsidTr="00E60CD4">
        <w:tc>
          <w:tcPr>
            <w:tcW w:w="7371" w:type="dxa"/>
          </w:tcPr>
          <w:p w14:paraId="30780E57" w14:textId="77777777" w:rsidR="000254F9" w:rsidRPr="00342E4F" w:rsidRDefault="000254F9" w:rsidP="00E60CD4"/>
        </w:tc>
        <w:tc>
          <w:tcPr>
            <w:tcW w:w="1134" w:type="dxa"/>
          </w:tcPr>
          <w:p w14:paraId="08CAEB5D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</w:tcPr>
          <w:p w14:paraId="6BB3F466" w14:textId="77777777" w:rsidR="000254F9" w:rsidRPr="00342E4F" w:rsidRDefault="000254F9" w:rsidP="00E60CD4">
            <w:pPr>
              <w:jc w:val="right"/>
            </w:pPr>
          </w:p>
        </w:tc>
      </w:tr>
      <w:tr w:rsidR="000254F9" w14:paraId="70E1A16E" w14:textId="77777777" w:rsidTr="00E60CD4">
        <w:tc>
          <w:tcPr>
            <w:tcW w:w="7371" w:type="dxa"/>
          </w:tcPr>
          <w:p w14:paraId="19F044C9" w14:textId="77777777" w:rsidR="000254F9" w:rsidRPr="00342E4F" w:rsidRDefault="000254F9" w:rsidP="00E60CD4"/>
        </w:tc>
        <w:tc>
          <w:tcPr>
            <w:tcW w:w="1134" w:type="dxa"/>
          </w:tcPr>
          <w:p w14:paraId="318B8958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</w:tcPr>
          <w:p w14:paraId="5120C2E5" w14:textId="77777777" w:rsidR="000254F9" w:rsidRPr="00342E4F" w:rsidRDefault="000254F9" w:rsidP="00E60CD4">
            <w:pPr>
              <w:jc w:val="right"/>
            </w:pPr>
          </w:p>
        </w:tc>
      </w:tr>
      <w:tr w:rsidR="000254F9" w14:paraId="1556B44D" w14:textId="77777777" w:rsidTr="00E60CD4">
        <w:tc>
          <w:tcPr>
            <w:tcW w:w="7371" w:type="dxa"/>
          </w:tcPr>
          <w:p w14:paraId="1AFAFBCA" w14:textId="77777777" w:rsidR="000254F9" w:rsidRPr="00342E4F" w:rsidRDefault="000254F9" w:rsidP="00E60CD4"/>
        </w:tc>
        <w:tc>
          <w:tcPr>
            <w:tcW w:w="1134" w:type="dxa"/>
          </w:tcPr>
          <w:p w14:paraId="299A2D8E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</w:tcPr>
          <w:p w14:paraId="1AD26AC4" w14:textId="77777777" w:rsidR="000254F9" w:rsidRPr="00342E4F" w:rsidRDefault="000254F9" w:rsidP="00E60CD4">
            <w:pPr>
              <w:jc w:val="right"/>
            </w:pPr>
          </w:p>
        </w:tc>
      </w:tr>
      <w:tr w:rsidR="000254F9" w14:paraId="0BB8B879" w14:textId="77777777" w:rsidTr="00E60CD4">
        <w:tc>
          <w:tcPr>
            <w:tcW w:w="7371" w:type="dxa"/>
          </w:tcPr>
          <w:p w14:paraId="3A4FB24F" w14:textId="77777777" w:rsidR="000254F9" w:rsidRPr="00342E4F" w:rsidRDefault="000254F9" w:rsidP="00E60CD4"/>
        </w:tc>
        <w:tc>
          <w:tcPr>
            <w:tcW w:w="1134" w:type="dxa"/>
          </w:tcPr>
          <w:p w14:paraId="1E784D5A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</w:tcPr>
          <w:p w14:paraId="083C4892" w14:textId="77777777" w:rsidR="000254F9" w:rsidRPr="00342E4F" w:rsidRDefault="000254F9" w:rsidP="00E60CD4">
            <w:pPr>
              <w:jc w:val="right"/>
            </w:pPr>
          </w:p>
        </w:tc>
      </w:tr>
      <w:tr w:rsidR="000254F9" w14:paraId="5291E489" w14:textId="77777777" w:rsidTr="00E60CD4">
        <w:tc>
          <w:tcPr>
            <w:tcW w:w="7371" w:type="dxa"/>
          </w:tcPr>
          <w:p w14:paraId="4889AC9C" w14:textId="77777777" w:rsidR="000254F9" w:rsidRPr="00342E4F" w:rsidRDefault="000254F9" w:rsidP="00E60CD4"/>
        </w:tc>
        <w:tc>
          <w:tcPr>
            <w:tcW w:w="1134" w:type="dxa"/>
          </w:tcPr>
          <w:p w14:paraId="64AFAE6B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</w:tcPr>
          <w:p w14:paraId="42C31F3B" w14:textId="77777777" w:rsidR="000254F9" w:rsidRPr="00342E4F" w:rsidRDefault="000254F9" w:rsidP="00E60CD4">
            <w:pPr>
              <w:jc w:val="right"/>
            </w:pPr>
          </w:p>
        </w:tc>
      </w:tr>
      <w:tr w:rsidR="000254F9" w14:paraId="0E943A5C" w14:textId="77777777" w:rsidTr="00E60CD4">
        <w:tc>
          <w:tcPr>
            <w:tcW w:w="7371" w:type="dxa"/>
          </w:tcPr>
          <w:p w14:paraId="41F94E43" w14:textId="77777777" w:rsidR="000254F9" w:rsidRPr="00342E4F" w:rsidRDefault="000254F9" w:rsidP="00E60CD4"/>
        </w:tc>
        <w:tc>
          <w:tcPr>
            <w:tcW w:w="1134" w:type="dxa"/>
          </w:tcPr>
          <w:p w14:paraId="143C28CC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</w:tcPr>
          <w:p w14:paraId="62F5E662" w14:textId="77777777" w:rsidR="000254F9" w:rsidRPr="00342E4F" w:rsidRDefault="000254F9" w:rsidP="00E60CD4">
            <w:pPr>
              <w:jc w:val="right"/>
            </w:pPr>
          </w:p>
        </w:tc>
      </w:tr>
      <w:tr w:rsidR="000254F9" w14:paraId="6C11F2E7" w14:textId="77777777" w:rsidTr="00E60CD4">
        <w:tc>
          <w:tcPr>
            <w:tcW w:w="7371" w:type="dxa"/>
          </w:tcPr>
          <w:p w14:paraId="678F9F74" w14:textId="77777777" w:rsidR="000254F9" w:rsidRPr="00342E4F" w:rsidRDefault="000254F9" w:rsidP="00E60CD4"/>
        </w:tc>
        <w:tc>
          <w:tcPr>
            <w:tcW w:w="1134" w:type="dxa"/>
          </w:tcPr>
          <w:p w14:paraId="0BE522A6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</w:tcPr>
          <w:p w14:paraId="706EF74B" w14:textId="77777777" w:rsidR="000254F9" w:rsidRPr="00342E4F" w:rsidRDefault="000254F9" w:rsidP="00E60CD4">
            <w:pPr>
              <w:jc w:val="right"/>
            </w:pPr>
          </w:p>
        </w:tc>
      </w:tr>
      <w:tr w:rsidR="000254F9" w14:paraId="2CEAE260" w14:textId="77777777" w:rsidTr="00E60CD4">
        <w:tc>
          <w:tcPr>
            <w:tcW w:w="7371" w:type="dxa"/>
          </w:tcPr>
          <w:p w14:paraId="07A06F19" w14:textId="77777777" w:rsidR="000254F9" w:rsidRPr="00342E4F" w:rsidRDefault="000254F9" w:rsidP="00E60CD4"/>
        </w:tc>
        <w:tc>
          <w:tcPr>
            <w:tcW w:w="1134" w:type="dxa"/>
          </w:tcPr>
          <w:p w14:paraId="30D2CA34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</w:tcPr>
          <w:p w14:paraId="21A4089B" w14:textId="77777777" w:rsidR="000254F9" w:rsidRPr="00342E4F" w:rsidRDefault="000254F9" w:rsidP="00E60CD4">
            <w:pPr>
              <w:jc w:val="right"/>
            </w:pPr>
          </w:p>
        </w:tc>
      </w:tr>
      <w:tr w:rsidR="000254F9" w14:paraId="173E0CCA" w14:textId="77777777" w:rsidTr="00E60CD4">
        <w:tc>
          <w:tcPr>
            <w:tcW w:w="7371" w:type="dxa"/>
          </w:tcPr>
          <w:p w14:paraId="49FB3BF7" w14:textId="77777777" w:rsidR="000254F9" w:rsidRPr="00342E4F" w:rsidRDefault="000254F9" w:rsidP="00E60CD4"/>
        </w:tc>
        <w:tc>
          <w:tcPr>
            <w:tcW w:w="1134" w:type="dxa"/>
          </w:tcPr>
          <w:p w14:paraId="46384A52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</w:tcPr>
          <w:p w14:paraId="78881296" w14:textId="77777777" w:rsidR="000254F9" w:rsidRPr="00342E4F" w:rsidRDefault="000254F9" w:rsidP="00E60CD4">
            <w:pPr>
              <w:jc w:val="right"/>
            </w:pPr>
          </w:p>
        </w:tc>
      </w:tr>
      <w:tr w:rsidR="000254F9" w14:paraId="7C40EE12" w14:textId="77777777" w:rsidTr="00E60CD4">
        <w:tc>
          <w:tcPr>
            <w:tcW w:w="7371" w:type="dxa"/>
          </w:tcPr>
          <w:p w14:paraId="427D6472" w14:textId="77777777" w:rsidR="000254F9" w:rsidRPr="00342E4F" w:rsidRDefault="000254F9" w:rsidP="00E60CD4"/>
        </w:tc>
        <w:tc>
          <w:tcPr>
            <w:tcW w:w="1134" w:type="dxa"/>
          </w:tcPr>
          <w:p w14:paraId="5F8332B1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</w:tcPr>
          <w:p w14:paraId="473CA2DE" w14:textId="77777777" w:rsidR="000254F9" w:rsidRPr="00342E4F" w:rsidRDefault="000254F9" w:rsidP="00E60CD4">
            <w:pPr>
              <w:jc w:val="right"/>
            </w:pPr>
          </w:p>
        </w:tc>
      </w:tr>
      <w:tr w:rsidR="000254F9" w14:paraId="106AF15A" w14:textId="77777777" w:rsidTr="00E60CD4">
        <w:tc>
          <w:tcPr>
            <w:tcW w:w="7371" w:type="dxa"/>
          </w:tcPr>
          <w:p w14:paraId="61FA170E" w14:textId="77777777" w:rsidR="000254F9" w:rsidRPr="00342E4F" w:rsidRDefault="000254F9" w:rsidP="00E60CD4"/>
        </w:tc>
        <w:tc>
          <w:tcPr>
            <w:tcW w:w="1134" w:type="dxa"/>
          </w:tcPr>
          <w:p w14:paraId="5253714A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</w:tcPr>
          <w:p w14:paraId="662E11BA" w14:textId="77777777" w:rsidR="000254F9" w:rsidRPr="00342E4F" w:rsidRDefault="000254F9" w:rsidP="00E60CD4">
            <w:pPr>
              <w:jc w:val="right"/>
            </w:pPr>
          </w:p>
        </w:tc>
      </w:tr>
      <w:tr w:rsidR="000254F9" w14:paraId="2BAC5D3E" w14:textId="77777777" w:rsidTr="00E60CD4">
        <w:tc>
          <w:tcPr>
            <w:tcW w:w="7371" w:type="dxa"/>
          </w:tcPr>
          <w:p w14:paraId="71B9C8EF" w14:textId="77777777" w:rsidR="000254F9" w:rsidRPr="00342E4F" w:rsidRDefault="000254F9" w:rsidP="00E60CD4"/>
        </w:tc>
        <w:tc>
          <w:tcPr>
            <w:tcW w:w="1134" w:type="dxa"/>
          </w:tcPr>
          <w:p w14:paraId="7F5E5E59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</w:tcPr>
          <w:p w14:paraId="62568154" w14:textId="77777777" w:rsidR="000254F9" w:rsidRPr="00342E4F" w:rsidRDefault="000254F9" w:rsidP="00E60CD4">
            <w:pPr>
              <w:jc w:val="right"/>
            </w:pPr>
          </w:p>
        </w:tc>
      </w:tr>
      <w:tr w:rsidR="000254F9" w14:paraId="79316D37" w14:textId="77777777" w:rsidTr="00E60CD4">
        <w:tc>
          <w:tcPr>
            <w:tcW w:w="7371" w:type="dxa"/>
          </w:tcPr>
          <w:p w14:paraId="0E81D251" w14:textId="77777777" w:rsidR="000254F9" w:rsidRPr="00342E4F" w:rsidRDefault="000254F9" w:rsidP="00E60CD4"/>
        </w:tc>
        <w:tc>
          <w:tcPr>
            <w:tcW w:w="1134" w:type="dxa"/>
          </w:tcPr>
          <w:p w14:paraId="256E2925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</w:tcPr>
          <w:p w14:paraId="0E2D415E" w14:textId="77777777" w:rsidR="000254F9" w:rsidRPr="00342E4F" w:rsidRDefault="000254F9" w:rsidP="00E60CD4">
            <w:pPr>
              <w:jc w:val="right"/>
            </w:pPr>
          </w:p>
        </w:tc>
      </w:tr>
      <w:tr w:rsidR="000254F9" w14:paraId="39CD3372" w14:textId="77777777" w:rsidTr="00E60CD4">
        <w:tc>
          <w:tcPr>
            <w:tcW w:w="7371" w:type="dxa"/>
          </w:tcPr>
          <w:p w14:paraId="7837CE6A" w14:textId="77777777" w:rsidR="000254F9" w:rsidRPr="00342E4F" w:rsidRDefault="000254F9" w:rsidP="00E60CD4"/>
        </w:tc>
        <w:tc>
          <w:tcPr>
            <w:tcW w:w="1134" w:type="dxa"/>
            <w:tcBorders>
              <w:bottom w:val="single" w:sz="4" w:space="0" w:color="auto"/>
            </w:tcBorders>
          </w:tcPr>
          <w:p w14:paraId="0FF6A708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04728E64" w14:textId="77777777" w:rsidR="000254F9" w:rsidRPr="00342E4F" w:rsidRDefault="000254F9" w:rsidP="00E60CD4">
            <w:pPr>
              <w:jc w:val="right"/>
            </w:pPr>
          </w:p>
        </w:tc>
      </w:tr>
      <w:tr w:rsidR="000254F9" w14:paraId="00D2107A" w14:textId="77777777" w:rsidTr="00E60CD4">
        <w:tc>
          <w:tcPr>
            <w:tcW w:w="7371" w:type="dxa"/>
          </w:tcPr>
          <w:p w14:paraId="103B8132" w14:textId="77777777" w:rsidR="000254F9" w:rsidRPr="00342E4F" w:rsidRDefault="000254F9" w:rsidP="00E60CD4"/>
        </w:tc>
        <w:tc>
          <w:tcPr>
            <w:tcW w:w="1134" w:type="dxa"/>
            <w:tcBorders>
              <w:top w:val="single" w:sz="4" w:space="0" w:color="auto"/>
              <w:bottom w:val="double" w:sz="4" w:space="0" w:color="auto"/>
            </w:tcBorders>
          </w:tcPr>
          <w:p w14:paraId="55D81A67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  <w:tcBorders>
              <w:top w:val="single" w:sz="4" w:space="0" w:color="auto"/>
              <w:bottom w:val="double" w:sz="4" w:space="0" w:color="auto"/>
            </w:tcBorders>
          </w:tcPr>
          <w:p w14:paraId="5E79C6F2" w14:textId="77777777" w:rsidR="000254F9" w:rsidRPr="00342E4F" w:rsidRDefault="000254F9" w:rsidP="00E60CD4">
            <w:pPr>
              <w:jc w:val="right"/>
            </w:pPr>
          </w:p>
        </w:tc>
      </w:tr>
      <w:tr w:rsidR="000254F9" w14:paraId="6278CAB2" w14:textId="77777777" w:rsidTr="00E60CD4">
        <w:tc>
          <w:tcPr>
            <w:tcW w:w="7371" w:type="dxa"/>
          </w:tcPr>
          <w:p w14:paraId="15CED4A4" w14:textId="77777777" w:rsidR="000254F9" w:rsidRPr="00342E4F" w:rsidRDefault="000254F9" w:rsidP="00E60CD4"/>
        </w:tc>
        <w:tc>
          <w:tcPr>
            <w:tcW w:w="1134" w:type="dxa"/>
            <w:tcBorders>
              <w:top w:val="double" w:sz="4" w:space="0" w:color="auto"/>
            </w:tcBorders>
          </w:tcPr>
          <w:p w14:paraId="3AC05386" w14:textId="77777777" w:rsidR="000254F9" w:rsidRPr="00342E4F" w:rsidRDefault="000254F9" w:rsidP="00E60CD4">
            <w:pPr>
              <w:jc w:val="right"/>
            </w:pPr>
          </w:p>
        </w:tc>
        <w:tc>
          <w:tcPr>
            <w:tcW w:w="993" w:type="dxa"/>
            <w:tcBorders>
              <w:top w:val="double" w:sz="4" w:space="0" w:color="auto"/>
            </w:tcBorders>
          </w:tcPr>
          <w:p w14:paraId="7F5106A4" w14:textId="77777777" w:rsidR="000254F9" w:rsidRPr="00342E4F" w:rsidRDefault="000254F9" w:rsidP="00E60CD4">
            <w:pPr>
              <w:jc w:val="right"/>
            </w:pPr>
          </w:p>
        </w:tc>
      </w:tr>
    </w:tbl>
    <w:p w14:paraId="4F04F816" w14:textId="77777777" w:rsidR="000254F9" w:rsidRDefault="000254F9" w:rsidP="000254F9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3"/>
        <w:gridCol w:w="938"/>
        <w:gridCol w:w="7725"/>
        <w:gridCol w:w="85"/>
      </w:tblGrid>
      <w:tr w:rsidR="000254F9" w:rsidRPr="00350A21" w14:paraId="133EB84C" w14:textId="77777777" w:rsidTr="00E60CD4">
        <w:tc>
          <w:tcPr>
            <w:tcW w:w="1273" w:type="dxa"/>
          </w:tcPr>
          <w:p w14:paraId="0CAE53A4" w14:textId="77777777" w:rsidR="000254F9" w:rsidRPr="00612D51" w:rsidRDefault="000254F9" w:rsidP="00E60CD4">
            <w:pPr>
              <w:ind w:hanging="110"/>
            </w:pPr>
            <w:r w:rsidRPr="00612D51">
              <w:t>(</w:t>
            </w:r>
            <w:r>
              <w:t>e</w:t>
            </w:r>
            <w:r w:rsidRPr="00612D51">
              <w:t>)</w:t>
            </w:r>
          </w:p>
        </w:tc>
        <w:tc>
          <w:tcPr>
            <w:tcW w:w="8748" w:type="dxa"/>
            <w:gridSpan w:val="3"/>
          </w:tcPr>
          <w:p w14:paraId="16CB606B" w14:textId="77777777" w:rsidR="000254F9" w:rsidRPr="00612D51" w:rsidRDefault="000254F9" w:rsidP="00E60CD4">
            <w:pPr>
              <w:ind w:left="-104"/>
              <w:jc w:val="both"/>
              <w:rPr>
                <w:lang w:val="en-US"/>
              </w:rPr>
            </w:pPr>
            <w:r w:rsidRPr="00AB2CD0">
              <w:rPr>
                <w:rFonts w:ascii="新細明體" w:eastAsia="新細明體" w:hAnsi="新細明體" w:cs="新細明體" w:hint="eastAsia"/>
              </w:rPr>
              <w:t>試</w:t>
            </w:r>
            <w:r>
              <w:rPr>
                <w:rFonts w:ascii="新細明體" w:eastAsia="新細明體" w:hAnsi="新細明體" w:cs="新細明體" w:hint="eastAsia"/>
              </w:rPr>
              <w:t>舉</w:t>
            </w:r>
            <w:r w:rsidRPr="00AB2CD0">
              <w:rPr>
                <w:rFonts w:ascii="新細明體" w:eastAsia="新細明體" w:hAnsi="新細明體" w:cs="新細明體" w:hint="eastAsia"/>
              </w:rPr>
              <w:t>一個例子解釋試算表的限制</w:t>
            </w:r>
            <w:r w:rsidRPr="00AB2CD0">
              <w:t>。</w:t>
            </w:r>
          </w:p>
        </w:tc>
      </w:tr>
      <w:tr w:rsidR="000254F9" w:rsidRPr="00350A21" w14:paraId="3F538EFE" w14:textId="77777777" w:rsidTr="00E60CD4">
        <w:tc>
          <w:tcPr>
            <w:tcW w:w="1273" w:type="dxa"/>
          </w:tcPr>
          <w:p w14:paraId="683103C3" w14:textId="77777777" w:rsidR="000254F9" w:rsidRPr="00612D51" w:rsidRDefault="000254F9" w:rsidP="00E60CD4"/>
        </w:tc>
        <w:tc>
          <w:tcPr>
            <w:tcW w:w="938" w:type="dxa"/>
          </w:tcPr>
          <w:p w14:paraId="3B6A4CF8" w14:textId="77777777" w:rsidR="000254F9" w:rsidRPr="002C27CA" w:rsidRDefault="000254F9" w:rsidP="00E60CD4">
            <w:pPr>
              <w:ind w:hanging="104"/>
              <w:jc w:val="both"/>
            </w:pPr>
          </w:p>
        </w:tc>
        <w:tc>
          <w:tcPr>
            <w:tcW w:w="7810" w:type="dxa"/>
            <w:gridSpan w:val="2"/>
          </w:tcPr>
          <w:p w14:paraId="7817ACF8" w14:textId="77777777" w:rsidR="000254F9" w:rsidRPr="002C27CA" w:rsidRDefault="000254F9" w:rsidP="00E60CD4">
            <w:pPr>
              <w:ind w:left="-104"/>
              <w:jc w:val="both"/>
            </w:pPr>
          </w:p>
        </w:tc>
      </w:tr>
      <w:tr w:rsidR="000254F9" w:rsidRPr="00350A21" w14:paraId="7DA202FC" w14:textId="77777777" w:rsidTr="00E60CD4">
        <w:tc>
          <w:tcPr>
            <w:tcW w:w="1273" w:type="dxa"/>
          </w:tcPr>
          <w:p w14:paraId="03A18B81" w14:textId="77777777" w:rsidR="000254F9" w:rsidRPr="00A85579" w:rsidRDefault="000254F9" w:rsidP="00E60CD4"/>
        </w:tc>
        <w:tc>
          <w:tcPr>
            <w:tcW w:w="938" w:type="dxa"/>
          </w:tcPr>
          <w:p w14:paraId="6771968C" w14:textId="77777777" w:rsidR="000254F9" w:rsidRPr="002C27CA" w:rsidRDefault="000254F9" w:rsidP="00E60CD4">
            <w:pPr>
              <w:ind w:left="567" w:hanging="656"/>
            </w:pPr>
          </w:p>
        </w:tc>
        <w:tc>
          <w:tcPr>
            <w:tcW w:w="7810" w:type="dxa"/>
            <w:gridSpan w:val="2"/>
          </w:tcPr>
          <w:p w14:paraId="0BA96C07" w14:textId="77777777" w:rsidR="000254F9" w:rsidRPr="002C27CA" w:rsidRDefault="000254F9" w:rsidP="00E60CD4">
            <w:pPr>
              <w:ind w:left="-104"/>
            </w:pPr>
          </w:p>
        </w:tc>
      </w:tr>
      <w:tr w:rsidR="000254F9" w14:paraId="7E16126C" w14:textId="77777777" w:rsidTr="00E60CD4">
        <w:trPr>
          <w:gridAfter w:val="1"/>
          <w:wAfter w:w="85" w:type="dxa"/>
        </w:trPr>
        <w:tc>
          <w:tcPr>
            <w:tcW w:w="9936" w:type="dxa"/>
            <w:gridSpan w:val="3"/>
            <w:tcBorders>
              <w:left w:val="nil"/>
            </w:tcBorders>
          </w:tcPr>
          <w:p w14:paraId="4B597176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>
              <w:t>_________________________________________________________________________________</w:t>
            </w:r>
          </w:p>
          <w:p w14:paraId="416295B5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  <w:tr w:rsidR="000254F9" w14:paraId="352F3A57" w14:textId="77777777" w:rsidTr="00E60CD4">
        <w:trPr>
          <w:gridAfter w:val="1"/>
          <w:wAfter w:w="85" w:type="dxa"/>
        </w:trPr>
        <w:tc>
          <w:tcPr>
            <w:tcW w:w="9936" w:type="dxa"/>
            <w:gridSpan w:val="3"/>
            <w:tcBorders>
              <w:left w:val="nil"/>
            </w:tcBorders>
          </w:tcPr>
          <w:p w14:paraId="2FCDB8FD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>
              <w:t>_________________________________________________________________________________</w:t>
            </w:r>
          </w:p>
          <w:p w14:paraId="023E9037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  <w:tr w:rsidR="000254F9" w14:paraId="058B3E5A" w14:textId="77777777" w:rsidTr="00E60CD4">
        <w:trPr>
          <w:gridAfter w:val="1"/>
          <w:wAfter w:w="85" w:type="dxa"/>
        </w:trPr>
        <w:tc>
          <w:tcPr>
            <w:tcW w:w="9936" w:type="dxa"/>
            <w:gridSpan w:val="3"/>
            <w:tcBorders>
              <w:left w:val="nil"/>
            </w:tcBorders>
          </w:tcPr>
          <w:p w14:paraId="6FDDE376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>
              <w:t>_________________________________________________________________________________</w:t>
            </w:r>
          </w:p>
          <w:p w14:paraId="2E6C1E21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  <w:p w14:paraId="04CCA000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>
              <w:t>_________________________________________________________________________________</w:t>
            </w:r>
          </w:p>
          <w:p w14:paraId="3922C278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  <w:tr w:rsidR="000254F9" w14:paraId="047A128B" w14:textId="77777777" w:rsidTr="00E60CD4">
        <w:trPr>
          <w:gridAfter w:val="1"/>
          <w:wAfter w:w="85" w:type="dxa"/>
        </w:trPr>
        <w:tc>
          <w:tcPr>
            <w:tcW w:w="9936" w:type="dxa"/>
            <w:gridSpan w:val="3"/>
            <w:tcBorders>
              <w:left w:val="nil"/>
            </w:tcBorders>
          </w:tcPr>
          <w:p w14:paraId="49E3C47B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>
              <w:t>_________________________________________________________________________________</w:t>
            </w:r>
          </w:p>
          <w:p w14:paraId="41F58EF5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  <w:tr w:rsidR="000254F9" w14:paraId="0127D6E0" w14:textId="77777777" w:rsidTr="00E60CD4">
        <w:trPr>
          <w:gridAfter w:val="1"/>
          <w:wAfter w:w="85" w:type="dxa"/>
        </w:trPr>
        <w:tc>
          <w:tcPr>
            <w:tcW w:w="9936" w:type="dxa"/>
            <w:gridSpan w:val="3"/>
            <w:tcBorders>
              <w:left w:val="nil"/>
            </w:tcBorders>
          </w:tcPr>
          <w:p w14:paraId="5A260130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>
              <w:t>_________________________________________________________________________________</w:t>
            </w:r>
          </w:p>
          <w:p w14:paraId="7F086C18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  <w:tr w:rsidR="000254F9" w14:paraId="0B60B997" w14:textId="77777777" w:rsidTr="00E60CD4">
        <w:trPr>
          <w:gridAfter w:val="1"/>
          <w:wAfter w:w="85" w:type="dxa"/>
        </w:trPr>
        <w:tc>
          <w:tcPr>
            <w:tcW w:w="9936" w:type="dxa"/>
            <w:gridSpan w:val="3"/>
            <w:tcBorders>
              <w:left w:val="nil"/>
            </w:tcBorders>
          </w:tcPr>
          <w:p w14:paraId="706AF01E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>
              <w:t>_________________________________________________________________________________</w:t>
            </w:r>
          </w:p>
          <w:p w14:paraId="518A9733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  <w:p w14:paraId="4CD75EE9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>
              <w:t>_________________________________________________________________________________</w:t>
            </w:r>
          </w:p>
          <w:p w14:paraId="7D60F33F" w14:textId="77777777" w:rsidR="000254F9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</w:tbl>
    <w:p w14:paraId="18BC9985" w14:textId="77777777" w:rsidR="000254F9" w:rsidRDefault="000254F9" w:rsidP="000254F9">
      <w:pPr>
        <w:pStyle w:val="ListParagraph"/>
        <w:ind w:left="567"/>
        <w:rPr>
          <w:rFonts w:ascii="Times New Roman" w:hAnsi="Times New Roman" w:cs="Times New Roman"/>
          <w:sz w:val="24"/>
          <w:szCs w:val="24"/>
          <w:u w:val="single"/>
          <w:lang w:val="en-HK"/>
        </w:rPr>
      </w:pPr>
    </w:p>
    <w:p w14:paraId="165A379F" w14:textId="77777777" w:rsidR="000254F9" w:rsidRPr="005F74BA" w:rsidRDefault="000254F9" w:rsidP="000254F9">
      <w:pPr>
        <w:ind w:right="-35"/>
        <w:jc w:val="center"/>
      </w:pPr>
      <w:r>
        <w:rPr>
          <w:u w:val="single"/>
        </w:rPr>
        <w:br w:type="page"/>
      </w:r>
      <w:r w:rsidRPr="00AB2CD0">
        <w:rPr>
          <w:rFonts w:ascii="新細明體" w:eastAsia="新細明體" w:hAnsi="新細明體" w:cs="新細明體" w:hint="eastAsia"/>
          <w:color w:val="000000"/>
          <w:shd w:val="clear" w:color="auto" w:fill="FFFFFF"/>
        </w:rPr>
        <w:lastRenderedPageBreak/>
        <w:t>分層課業</w:t>
      </w:r>
      <w:r w:rsidRPr="00AB2CD0">
        <w:rPr>
          <w:rFonts w:ascii="新細明體" w:eastAsia="新細明體" w:hAnsi="新細明體" w:cs="新細明體" w:hint="eastAsia"/>
        </w:rPr>
        <w:t>：試算表</w:t>
      </w:r>
    </w:p>
    <w:p w14:paraId="1E1479FF" w14:textId="77777777" w:rsidR="000254F9" w:rsidRDefault="000254F9" w:rsidP="000254F9">
      <w:pPr>
        <w:jc w:val="center"/>
      </w:pPr>
      <w:r w:rsidRPr="00AA2B01">
        <w:rPr>
          <w:rFonts w:ascii="新細明體" w:eastAsia="新細明體" w:hAnsi="新細明體" w:hint="eastAsia"/>
          <w:lang w:eastAsia="zh-HK"/>
        </w:rPr>
        <w:t>基礎課業</w:t>
      </w:r>
      <w:r w:rsidRPr="00AA2B01">
        <w:rPr>
          <w:rFonts w:ascii="新細明體" w:eastAsia="新細明體" w:hAnsi="新細明體"/>
          <w:lang w:eastAsia="zh-HK"/>
        </w:rPr>
        <w:t xml:space="preserve"> </w:t>
      </w:r>
      <w:r w:rsidRPr="005F74BA">
        <w:t>–</w:t>
      </w:r>
      <w:r>
        <w:t xml:space="preserve"> </w:t>
      </w:r>
      <w:r w:rsidRPr="00AB2CD0">
        <w:rPr>
          <w:rFonts w:asciiTheme="minorEastAsia" w:eastAsiaTheme="minorEastAsia" w:hAnsiTheme="minorEastAsia" w:cs="新細明體" w:hint="eastAsia"/>
          <w:lang w:eastAsia="zh-HK"/>
        </w:rPr>
        <w:t>建議答案及解說</w:t>
      </w:r>
    </w:p>
    <w:p w14:paraId="1298FE10" w14:textId="77777777" w:rsidR="000254F9" w:rsidRDefault="000254F9" w:rsidP="000254F9"/>
    <w:p w14:paraId="125757CC" w14:textId="77777777" w:rsidR="000254F9" w:rsidRPr="004031DA" w:rsidRDefault="000254F9" w:rsidP="000254F9">
      <w:r w:rsidRPr="004031DA">
        <w:t xml:space="preserve"> (</w:t>
      </w:r>
      <w:r w:rsidRPr="004031DA">
        <w:rPr>
          <w:rFonts w:eastAsiaTheme="minorEastAsia"/>
          <w:lang w:eastAsia="zh-HK"/>
        </w:rPr>
        <w:t>a</w:t>
      </w:r>
      <w:r w:rsidRPr="004031DA">
        <w:t>)</w:t>
      </w:r>
    </w:p>
    <w:tbl>
      <w:tblPr>
        <w:tblStyle w:val="TableGrid"/>
        <w:tblW w:w="9366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9366"/>
      </w:tblGrid>
      <w:tr w:rsidR="000254F9" w:rsidRPr="00A963A3" w14:paraId="664B5BEB" w14:textId="77777777" w:rsidTr="00E60CD4">
        <w:tc>
          <w:tcPr>
            <w:tcW w:w="9366" w:type="dxa"/>
            <w:tcBorders>
              <w:top w:val="nil"/>
              <w:left w:val="nil"/>
              <w:bottom w:val="nil"/>
              <w:right w:val="nil"/>
            </w:tcBorders>
          </w:tcPr>
          <w:p w14:paraId="3BCFF87D" w14:textId="77777777" w:rsidR="000254F9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b/>
                <w:color w:val="FF0000"/>
                <w:shd w:val="clear" w:color="auto" w:fill="FFFFFF"/>
              </w:rPr>
            </w:pPr>
            <w:r w:rsidRPr="00AA2B01">
              <w:rPr>
                <w:rFonts w:ascii="新細明體" w:eastAsia="新細明體" w:hAnsi="新細明體" w:cs="新細明體" w:hint="eastAsia"/>
                <w:b/>
                <w:bCs/>
              </w:rPr>
              <w:t>結平帳戶的步驟</w:t>
            </w:r>
            <w:r>
              <w:rPr>
                <w:rFonts w:ascii="新細明體" w:eastAsia="新細明體" w:hAnsi="新細明體" w:cs="新細明體" w:hint="eastAsia"/>
                <w:b/>
                <w:bCs/>
              </w:rPr>
              <w:t>：</w:t>
            </w:r>
            <w:r>
              <w:rPr>
                <w:b/>
                <w:shd w:val="clear" w:color="auto" w:fill="FFFFFF"/>
              </w:rPr>
              <w:t xml:space="preserve"> </w:t>
            </w:r>
            <w:r w:rsidRPr="0061598B">
              <w:rPr>
                <w:b/>
                <w:color w:val="FF0000"/>
                <w:shd w:val="clear" w:color="auto" w:fill="FFFFFF"/>
              </w:rPr>
              <w:t>(d) &gt; (a) &gt; (e)</w:t>
            </w:r>
            <w:r w:rsidRPr="0099645F">
              <w:rPr>
                <w:b/>
                <w:color w:val="FF0000"/>
                <w:shd w:val="clear" w:color="auto" w:fill="FFFFFF"/>
              </w:rPr>
              <w:t xml:space="preserve"> &gt; (c) &gt; (</w:t>
            </w:r>
            <w:r>
              <w:rPr>
                <w:b/>
                <w:color w:val="FF0000"/>
                <w:shd w:val="clear" w:color="auto" w:fill="FFFFFF"/>
              </w:rPr>
              <w:t>b</w:t>
            </w:r>
            <w:r w:rsidRPr="0061598B">
              <w:rPr>
                <w:b/>
                <w:color w:val="FF0000"/>
                <w:shd w:val="clear" w:color="auto" w:fill="FFFFFF"/>
              </w:rPr>
              <w:t>)</w:t>
            </w:r>
          </w:p>
          <w:p w14:paraId="347CA2E9" w14:textId="77777777" w:rsidR="000254F9" w:rsidRPr="0061598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b/>
                <w:color w:val="FF0000"/>
                <w:shd w:val="clear" w:color="auto" w:fill="FFFFFF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8"/>
              <w:gridCol w:w="8162"/>
            </w:tblGrid>
            <w:tr w:rsidR="000254F9" w14:paraId="7E63482A" w14:textId="77777777" w:rsidTr="00E60CD4">
              <w:tc>
                <w:tcPr>
                  <w:tcW w:w="978" w:type="dxa"/>
                </w:tcPr>
                <w:p w14:paraId="2C8293C5" w14:textId="77777777" w:rsidR="000254F9" w:rsidRPr="0061598B" w:rsidRDefault="000254F9" w:rsidP="00E60CD4">
                  <w:pPr>
                    <w:tabs>
                      <w:tab w:val="right" w:pos="9746"/>
                    </w:tabs>
                    <w:snapToGrid w:val="0"/>
                    <w:jc w:val="both"/>
                  </w:pPr>
                  <w:r>
                    <w:rPr>
                      <w:rFonts w:ascii="新細明體" w:eastAsia="新細明體" w:hAnsi="新細明體" w:cs="新細明體" w:hint="eastAsia"/>
                    </w:rPr>
                    <w:t>步驟</w:t>
                  </w:r>
                  <w:r w:rsidRPr="0061598B">
                    <w:t xml:space="preserve"> 1</w:t>
                  </w:r>
                </w:p>
              </w:tc>
              <w:tc>
                <w:tcPr>
                  <w:tcW w:w="8162" w:type="dxa"/>
                </w:tcPr>
                <w:p w14:paraId="286BBF37" w14:textId="77777777" w:rsidR="000254F9" w:rsidRDefault="000254F9" w:rsidP="00E60CD4">
                  <w:pPr>
                    <w:tabs>
                      <w:tab w:val="right" w:pos="9746"/>
                    </w:tabs>
                    <w:snapToGrid w:val="0"/>
                    <w:jc w:val="center"/>
                  </w:pPr>
                  <w:r w:rsidRPr="00676193">
                    <w:rPr>
                      <w:rFonts w:ascii="新細明體" w:eastAsia="新細明體" w:hAnsi="新細明體" w:cs="新細明體" w:hint="eastAsia"/>
                    </w:rPr>
                    <w:t>計算</w:t>
                  </w:r>
                  <w:r w:rsidRPr="00676193">
                    <w:t>T</w:t>
                  </w:r>
                  <w:r>
                    <w:rPr>
                      <w:rFonts w:ascii="新細明體" w:eastAsia="新細明體" w:hAnsi="新細明體" w:cs="新細明體" w:hint="eastAsia"/>
                    </w:rPr>
                    <w:t>字形帳戶</w:t>
                  </w:r>
                  <w:r>
                    <w:rPr>
                      <w:rFonts w:ascii="新細明體" w:eastAsia="新細明體" w:hAnsi="新細明體" w:cs="新細明體" w:hint="eastAsia"/>
                      <w:lang w:eastAsia="zh-HK"/>
                    </w:rPr>
                    <w:t>借方和貸方</w:t>
                  </w:r>
                  <w:r>
                    <w:rPr>
                      <w:rFonts w:ascii="新細明體" w:eastAsia="新細明體" w:hAnsi="新細明體" w:cs="新細明體" w:hint="eastAsia"/>
                    </w:rPr>
                    <w:t>的總額</w:t>
                  </w:r>
                  <w:r>
                    <w:rPr>
                      <w:rFonts w:ascii="新細明體" w:eastAsia="新細明體" w:hAnsi="新細明體" w:cs="新細明體" w:hint="eastAsia"/>
                      <w:lang w:eastAsia="zh-HK"/>
                    </w:rPr>
                    <w:t>。</w:t>
                  </w:r>
                </w:p>
                <w:p w14:paraId="489361DE" w14:textId="77777777" w:rsidR="000254F9" w:rsidRDefault="000254F9" w:rsidP="00E60CD4">
                  <w:pPr>
                    <w:tabs>
                      <w:tab w:val="right" w:pos="9746"/>
                    </w:tabs>
                    <w:snapToGrid w:val="0"/>
                    <w:jc w:val="center"/>
                  </w:pPr>
                  <w:r>
                    <w:rPr>
                      <w:noProof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2180480" behindDoc="0" locked="0" layoutInCell="1" allowOverlap="1" wp14:anchorId="59111388" wp14:editId="7F27393F">
                            <wp:simplePos x="0" y="0"/>
                            <wp:positionH relativeFrom="column">
                              <wp:posOffset>2356438</wp:posOffset>
                            </wp:positionH>
                            <wp:positionV relativeFrom="paragraph">
                              <wp:posOffset>91667</wp:posOffset>
                            </wp:positionV>
                            <wp:extent cx="218364" cy="204717"/>
                            <wp:effectExtent l="19050" t="0" r="10795" b="43180"/>
                            <wp:wrapNone/>
                            <wp:docPr id="62" name="Down Arrow 6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8364" cy="204717"/>
                                    </a:xfrm>
                                    <a:prstGeom prst="downArrow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type w14:anchorId="09B5BC29" id="_x0000_t67" coordsize="21600,21600" o:spt="67" adj="16200,5400" path="m0@0l@1@0@1,0@2,0@2@0,21600@0,10800,21600xe">
                            <v:stroke joinstyle="miter"/>
                            <v:formulas>
                              <v:f eqn="val #0"/>
                              <v:f eqn="val #1"/>
                              <v:f eqn="sum height 0 #1"/>
                              <v:f eqn="sum 10800 0 #1"/>
                              <v:f eqn="sum width 0 #0"/>
                              <v:f eqn="prod @4 @3 10800"/>
                              <v:f eqn="sum width 0 @5"/>
                            </v:formulas>
                            <v:path o:connecttype="custom" o:connectlocs="10800,0;0,@0;10800,21600;21600,@0" o:connectangles="270,180,90,0" textboxrect="@1,0,@2,@6"/>
                            <v:handles>
                              <v:h position="#1,#0" xrange="0,10800" yrange="0,21600"/>
                            </v:handles>
                          </v:shapetype>
                          <v:shape id="Down Arrow 62" o:spid="_x0000_s1026" type="#_x0000_t67" style="position:absolute;margin-left:185.55pt;margin-top:7.2pt;width:17.2pt;height:16.1pt;z-index:252180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" adj="10800" fillcolor="#4472c4 [3204]" strokecolor="#1f3763 [1604]" strokeweight="1pt"/>
                        </w:pict>
                      </mc:Fallback>
                    </mc:AlternateContent>
                  </w:r>
                </w:p>
                <w:p w14:paraId="591E6706" w14:textId="77777777" w:rsidR="000254F9" w:rsidRDefault="000254F9" w:rsidP="00E60CD4">
                  <w:pPr>
                    <w:tabs>
                      <w:tab w:val="right" w:pos="9746"/>
                    </w:tabs>
                    <w:snapToGrid w:val="0"/>
                    <w:jc w:val="both"/>
                    <w:rPr>
                      <w:u w:val="single"/>
                    </w:rPr>
                  </w:pPr>
                </w:p>
              </w:tc>
            </w:tr>
            <w:tr w:rsidR="000254F9" w14:paraId="3BD86F84" w14:textId="77777777" w:rsidTr="00E60CD4">
              <w:tc>
                <w:tcPr>
                  <w:tcW w:w="978" w:type="dxa"/>
                </w:tcPr>
                <w:p w14:paraId="41D45E2E" w14:textId="77777777" w:rsidR="000254F9" w:rsidRPr="0061598B" w:rsidRDefault="000254F9" w:rsidP="00E60CD4">
                  <w:pPr>
                    <w:tabs>
                      <w:tab w:val="right" w:pos="9746"/>
                    </w:tabs>
                    <w:snapToGrid w:val="0"/>
                    <w:jc w:val="both"/>
                  </w:pPr>
                  <w:r>
                    <w:rPr>
                      <w:rFonts w:ascii="新細明體" w:eastAsia="新細明體" w:hAnsi="新細明體" w:cs="新細明體" w:hint="eastAsia"/>
                    </w:rPr>
                    <w:t>步驟</w:t>
                  </w:r>
                  <w:r w:rsidRPr="00582E53">
                    <w:t xml:space="preserve"> </w:t>
                  </w:r>
                  <w:r>
                    <w:t>2</w:t>
                  </w:r>
                </w:p>
              </w:tc>
              <w:tc>
                <w:tcPr>
                  <w:tcW w:w="8162" w:type="dxa"/>
                </w:tcPr>
                <w:p w14:paraId="0B2DEC59" w14:textId="77777777" w:rsidR="000254F9" w:rsidRPr="00A72F96" w:rsidRDefault="000254F9" w:rsidP="00E60CD4">
                  <w:pPr>
                    <w:tabs>
                      <w:tab w:val="right" w:pos="9746"/>
                    </w:tabs>
                    <w:snapToGrid w:val="0"/>
                    <w:jc w:val="center"/>
                  </w:pPr>
                  <w:r>
                    <w:rPr>
                      <w:rFonts w:ascii="新細明體" w:eastAsia="新細明體" w:hAnsi="新細明體" w:cs="新細明體" w:hint="eastAsia"/>
                    </w:rPr>
                    <w:t>計算</w:t>
                  </w:r>
                  <w:r w:rsidRPr="003A0D75">
                    <w:rPr>
                      <w:rFonts w:ascii="新細明體" w:eastAsia="新細明體" w:hAnsi="新細明體" w:cs="新細明體" w:hint="eastAsia"/>
                    </w:rPr>
                    <w:t>借方和貸方</w:t>
                  </w:r>
                  <w:r>
                    <w:rPr>
                      <w:rFonts w:ascii="新細明體" w:eastAsia="新細明體" w:hAnsi="新細明體" w:cs="新細明體" w:hint="eastAsia"/>
                    </w:rPr>
                    <w:t>總額的差額</w:t>
                  </w:r>
                  <w:r w:rsidRPr="00685500">
                    <w:rPr>
                      <w:rFonts w:ascii="新細明體" w:eastAsia="新細明體" w:hAnsi="新細明體" w:cs="新細明體" w:hint="eastAsia"/>
                    </w:rPr>
                    <w:t>。</w:t>
                  </w:r>
                </w:p>
                <w:p w14:paraId="7BD0B971" w14:textId="77777777" w:rsidR="000254F9" w:rsidRDefault="000254F9" w:rsidP="00E60CD4">
                  <w:pPr>
                    <w:tabs>
                      <w:tab w:val="right" w:pos="9746"/>
                    </w:tabs>
                    <w:snapToGrid w:val="0"/>
                  </w:pPr>
                  <w:r>
                    <w:rPr>
                      <w:noProof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2181504" behindDoc="0" locked="0" layoutInCell="1" allowOverlap="1" wp14:anchorId="1ECC14DC" wp14:editId="1648EFDA">
                            <wp:simplePos x="0" y="0"/>
                            <wp:positionH relativeFrom="column">
                              <wp:posOffset>2353604</wp:posOffset>
                            </wp:positionH>
                            <wp:positionV relativeFrom="paragraph">
                              <wp:posOffset>100965</wp:posOffset>
                            </wp:positionV>
                            <wp:extent cx="218364" cy="204717"/>
                            <wp:effectExtent l="19050" t="0" r="10795" b="43180"/>
                            <wp:wrapNone/>
                            <wp:docPr id="63" name="Down Arrow 6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8364" cy="204717"/>
                                    </a:xfrm>
                                    <a:prstGeom prst="downArrow">
                                      <a:avLst/>
                                    </a:prstGeom>
                                    <a:solidFill>
                                      <a:srgbClr val="4472C4"/>
                                    </a:solidFill>
                                    <a:ln w="12700" cap="flat" cmpd="sng" algn="ctr">
                                      <a:solidFill>
                                        <a:srgbClr val="4472C4">
                                          <a:shade val="50000"/>
                                        </a:srgbClr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2184407E" id="Down Arrow 63" o:spid="_x0000_s1026" type="#_x0000_t67" style="position:absolute;margin-left:185.3pt;margin-top:7.95pt;width:17.2pt;height:16.1pt;z-index:252181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" adj="10800" fillcolor="#4472c4" strokecolor="#2f528f" strokeweight="1pt"/>
                        </w:pict>
                      </mc:Fallback>
                    </mc:AlternateContent>
                  </w:r>
                </w:p>
                <w:p w14:paraId="11671D37" w14:textId="77777777" w:rsidR="000254F9" w:rsidRPr="0061598B" w:rsidRDefault="000254F9" w:rsidP="00E60CD4">
                  <w:pPr>
                    <w:tabs>
                      <w:tab w:val="right" w:pos="9746"/>
                    </w:tabs>
                    <w:snapToGrid w:val="0"/>
                    <w:jc w:val="center"/>
                  </w:pPr>
                </w:p>
              </w:tc>
            </w:tr>
            <w:tr w:rsidR="000254F9" w14:paraId="532D80DF" w14:textId="77777777" w:rsidTr="00E60CD4">
              <w:tc>
                <w:tcPr>
                  <w:tcW w:w="978" w:type="dxa"/>
                </w:tcPr>
                <w:p w14:paraId="793AFF0E" w14:textId="77777777" w:rsidR="000254F9" w:rsidRPr="0061598B" w:rsidRDefault="000254F9" w:rsidP="00E60CD4">
                  <w:pPr>
                    <w:tabs>
                      <w:tab w:val="right" w:pos="9746"/>
                    </w:tabs>
                    <w:snapToGrid w:val="0"/>
                    <w:jc w:val="both"/>
                  </w:pPr>
                  <w:r>
                    <w:rPr>
                      <w:rFonts w:ascii="新細明體" w:eastAsia="新細明體" w:hAnsi="新細明體" w:cs="新細明體" w:hint="eastAsia"/>
                    </w:rPr>
                    <w:t>步驟</w:t>
                  </w:r>
                  <w:r w:rsidRPr="00582E53">
                    <w:t xml:space="preserve"> </w:t>
                  </w:r>
                  <w:r>
                    <w:t>3</w:t>
                  </w:r>
                </w:p>
              </w:tc>
              <w:tc>
                <w:tcPr>
                  <w:tcW w:w="8162" w:type="dxa"/>
                </w:tcPr>
                <w:p w14:paraId="6757AFB3" w14:textId="77777777" w:rsidR="000254F9" w:rsidRDefault="000254F9" w:rsidP="00E60CD4">
                  <w:pPr>
                    <w:tabs>
                      <w:tab w:val="right" w:pos="9746"/>
                    </w:tabs>
                    <w:snapToGrid w:val="0"/>
                    <w:jc w:val="center"/>
                    <w:rPr>
                      <w:shd w:val="clear" w:color="auto" w:fill="FFFFFF"/>
                    </w:rPr>
                  </w:pPr>
                  <w:r>
                    <w:rPr>
                      <w:rFonts w:ascii="新細明體" w:eastAsia="新細明體" w:hAnsi="新細明體" w:cs="新細明體" w:hint="eastAsia"/>
                      <w:shd w:val="clear" w:color="auto" w:fill="FFFFFF"/>
                    </w:rPr>
                    <w:t>將差額（即期末</w:t>
                  </w:r>
                  <w:r>
                    <w:rPr>
                      <w:rFonts w:ascii="新細明體" w:eastAsia="新細明體" w:hAnsi="新細明體" w:cs="新細明體" w:hint="eastAsia"/>
                      <w:shd w:val="clear" w:color="auto" w:fill="FFFFFF"/>
                      <w:lang w:eastAsia="zh-HK"/>
                    </w:rPr>
                    <w:t>結</w:t>
                  </w:r>
                  <w:r>
                    <w:rPr>
                      <w:rFonts w:ascii="新細明體" w:eastAsia="新細明體" w:hAnsi="新細明體" w:cs="新細明體" w:hint="eastAsia"/>
                      <w:shd w:val="clear" w:color="auto" w:fill="FFFFFF"/>
                    </w:rPr>
                    <w:t>餘）記錄在總額較低的一邊</w:t>
                  </w:r>
                  <w:r w:rsidRPr="00746562">
                    <w:rPr>
                      <w:rFonts w:eastAsia="新細明體" w:hint="eastAsia"/>
                      <w:shd w:val="clear" w:color="auto" w:fill="FFFFFF"/>
                    </w:rPr>
                    <w:t>，作為結餘轉下</w:t>
                  </w:r>
                  <w:r w:rsidRPr="00685500">
                    <w:rPr>
                      <w:rFonts w:eastAsia="新細明體" w:hint="eastAsia"/>
                      <w:shd w:val="clear" w:color="auto" w:fill="FFFFFF"/>
                    </w:rPr>
                    <w:t>。</w:t>
                  </w:r>
                </w:p>
                <w:p w14:paraId="29FC4A5C" w14:textId="77777777" w:rsidR="000254F9" w:rsidRDefault="000254F9" w:rsidP="00E60CD4">
                  <w:pPr>
                    <w:tabs>
                      <w:tab w:val="right" w:pos="9746"/>
                    </w:tabs>
                    <w:snapToGrid w:val="0"/>
                    <w:jc w:val="center"/>
                    <w:rPr>
                      <w:shd w:val="clear" w:color="auto" w:fill="FFFFFF"/>
                    </w:rPr>
                  </w:pPr>
                  <w:r>
                    <w:rPr>
                      <w:noProof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2182528" behindDoc="0" locked="0" layoutInCell="1" allowOverlap="1" wp14:anchorId="07262CF4" wp14:editId="5E974D4D">
                            <wp:simplePos x="0" y="0"/>
                            <wp:positionH relativeFrom="column">
                              <wp:posOffset>2380899</wp:posOffset>
                            </wp:positionH>
                            <wp:positionV relativeFrom="paragraph">
                              <wp:posOffset>76883</wp:posOffset>
                            </wp:positionV>
                            <wp:extent cx="218364" cy="204717"/>
                            <wp:effectExtent l="19050" t="0" r="10795" b="43180"/>
                            <wp:wrapNone/>
                            <wp:docPr id="64" name="Down Arrow 6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8364" cy="204717"/>
                                    </a:xfrm>
                                    <a:prstGeom prst="downArrow">
                                      <a:avLst/>
                                    </a:prstGeom>
                                    <a:solidFill>
                                      <a:srgbClr val="4472C4"/>
                                    </a:solidFill>
                                    <a:ln w="12700" cap="flat" cmpd="sng" algn="ctr">
                                      <a:solidFill>
                                        <a:srgbClr val="4472C4">
                                          <a:shade val="50000"/>
                                        </a:srgbClr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4783250A" id="Down Arrow 64" o:spid="_x0000_s1026" type="#_x0000_t67" style="position:absolute;margin-left:187.45pt;margin-top:6.05pt;width:17.2pt;height:16.1pt;z-index:25218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" adj="10800" fillcolor="#4472c4" strokecolor="#2f528f" strokeweight="1pt"/>
                        </w:pict>
                      </mc:Fallback>
                    </mc:AlternateContent>
                  </w:r>
                </w:p>
                <w:p w14:paraId="4EBD6737" w14:textId="77777777" w:rsidR="000254F9" w:rsidRDefault="000254F9" w:rsidP="00E60CD4">
                  <w:pPr>
                    <w:tabs>
                      <w:tab w:val="right" w:pos="9746"/>
                    </w:tabs>
                    <w:snapToGrid w:val="0"/>
                    <w:jc w:val="center"/>
                    <w:rPr>
                      <w:u w:val="single"/>
                    </w:rPr>
                  </w:pPr>
                </w:p>
              </w:tc>
            </w:tr>
            <w:tr w:rsidR="000254F9" w14:paraId="2CE97DDA" w14:textId="77777777" w:rsidTr="00E60CD4">
              <w:tc>
                <w:tcPr>
                  <w:tcW w:w="978" w:type="dxa"/>
                </w:tcPr>
                <w:p w14:paraId="13B5C754" w14:textId="77777777" w:rsidR="000254F9" w:rsidRPr="0061598B" w:rsidRDefault="000254F9" w:rsidP="00E60CD4">
                  <w:pPr>
                    <w:tabs>
                      <w:tab w:val="right" w:pos="9746"/>
                    </w:tabs>
                    <w:snapToGrid w:val="0"/>
                    <w:jc w:val="both"/>
                  </w:pPr>
                  <w:r>
                    <w:rPr>
                      <w:rFonts w:ascii="新細明體" w:eastAsia="新細明體" w:hAnsi="新細明體" w:cs="新細明體" w:hint="eastAsia"/>
                    </w:rPr>
                    <w:t>步驟</w:t>
                  </w:r>
                  <w:r w:rsidRPr="00582E53">
                    <w:t xml:space="preserve"> </w:t>
                  </w:r>
                  <w:r>
                    <w:t>4</w:t>
                  </w:r>
                </w:p>
              </w:tc>
              <w:tc>
                <w:tcPr>
                  <w:tcW w:w="8162" w:type="dxa"/>
                </w:tcPr>
                <w:p w14:paraId="3FAC8C9A" w14:textId="77777777" w:rsidR="000254F9" w:rsidRDefault="000254F9" w:rsidP="00E60CD4">
                  <w:pPr>
                    <w:tabs>
                      <w:tab w:val="right" w:pos="9746"/>
                    </w:tabs>
                    <w:snapToGrid w:val="0"/>
                    <w:jc w:val="center"/>
                  </w:pPr>
                  <w:r w:rsidRPr="00E07900">
                    <w:rPr>
                      <w:rFonts w:ascii="新細明體" w:eastAsia="新細明體" w:hAnsi="新細明體" w:cs="新細明體" w:hint="eastAsia"/>
                    </w:rPr>
                    <w:t>在</w:t>
                  </w:r>
                  <w:r w:rsidRPr="003A0D75">
                    <w:rPr>
                      <w:rFonts w:ascii="新細明體" w:eastAsia="新細明體" w:hAnsi="新細明體" w:cs="新細明體" w:hint="eastAsia"/>
                    </w:rPr>
                    <w:t>借方和貸方</w:t>
                  </w:r>
                  <w:r w:rsidRPr="00E07900">
                    <w:rPr>
                      <w:rFonts w:ascii="新細明體" w:eastAsia="新細明體" w:hAnsi="新細明體" w:cs="新細明體" w:hint="eastAsia"/>
                    </w:rPr>
                    <w:t>列示總額（</w:t>
                  </w:r>
                  <w:r w:rsidRPr="00E07900">
                    <w:rPr>
                      <w:rFonts w:ascii="新細明體" w:eastAsia="新細明體" w:hAnsi="新細明體" w:cs="新細明體"/>
                    </w:rPr>
                    <w:t>*</w:t>
                  </w:r>
                  <w:r w:rsidRPr="00E07900">
                    <w:rPr>
                      <w:rFonts w:ascii="新細明體" w:eastAsia="新細明體" w:hAnsi="新細明體" w:cs="新細明體" w:hint="eastAsia"/>
                    </w:rPr>
                    <w:t>必須</w:t>
                  </w:r>
                  <w:r>
                    <w:rPr>
                      <w:rFonts w:ascii="新細明體" w:eastAsia="新細明體" w:hAnsi="新細明體" w:cs="新細明體" w:hint="eastAsia"/>
                      <w:lang w:eastAsia="zh-HK"/>
                    </w:rPr>
                    <w:t>相</w:t>
                  </w:r>
                  <w:r w:rsidRPr="00E07900">
                    <w:rPr>
                      <w:rFonts w:ascii="新細明體" w:eastAsia="新細明體" w:hAnsi="新細明體" w:cs="新細明體" w:hint="eastAsia"/>
                    </w:rPr>
                    <w:t>同）</w:t>
                  </w:r>
                  <w:r w:rsidRPr="00685500">
                    <w:rPr>
                      <w:rFonts w:ascii="新細明體" w:eastAsia="新細明體" w:hAnsi="新細明體" w:cs="新細明體" w:hint="eastAsia"/>
                    </w:rPr>
                    <w:t>。</w:t>
                  </w:r>
                </w:p>
                <w:p w14:paraId="599AB46E" w14:textId="77777777" w:rsidR="000254F9" w:rsidRDefault="000254F9" w:rsidP="00E60CD4">
                  <w:pPr>
                    <w:tabs>
                      <w:tab w:val="right" w:pos="9746"/>
                    </w:tabs>
                    <w:snapToGrid w:val="0"/>
                    <w:jc w:val="center"/>
                  </w:pPr>
                  <w:r>
                    <w:rPr>
                      <w:noProof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2183552" behindDoc="0" locked="0" layoutInCell="1" allowOverlap="1" wp14:anchorId="6D7D79CE" wp14:editId="01B6D730">
                            <wp:simplePos x="0" y="0"/>
                            <wp:positionH relativeFrom="column">
                              <wp:posOffset>2408195</wp:posOffset>
                            </wp:positionH>
                            <wp:positionV relativeFrom="paragraph">
                              <wp:posOffset>102652</wp:posOffset>
                            </wp:positionV>
                            <wp:extent cx="218364" cy="204717"/>
                            <wp:effectExtent l="19050" t="0" r="10795" b="43180"/>
                            <wp:wrapNone/>
                            <wp:docPr id="66" name="Down Arrow 6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8364" cy="204717"/>
                                    </a:xfrm>
                                    <a:prstGeom prst="downArrow">
                                      <a:avLst/>
                                    </a:prstGeom>
                                    <a:solidFill>
                                      <a:srgbClr val="4472C4"/>
                                    </a:solidFill>
                                    <a:ln w="12700" cap="flat" cmpd="sng" algn="ctr">
                                      <a:solidFill>
                                        <a:srgbClr val="4472C4">
                                          <a:shade val="50000"/>
                                        </a:srgbClr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19AB51B5" id="Down Arrow 66" o:spid="_x0000_s1026" type="#_x0000_t67" style="position:absolute;margin-left:189.6pt;margin-top:8.1pt;width:17.2pt;height:16.1pt;z-index:25218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" adj="10800" fillcolor="#4472c4" strokecolor="#2f528f" strokeweight="1pt"/>
                        </w:pict>
                      </mc:Fallback>
                    </mc:AlternateContent>
                  </w:r>
                </w:p>
                <w:p w14:paraId="1F08BA8D" w14:textId="77777777" w:rsidR="000254F9" w:rsidRPr="0061598B" w:rsidRDefault="000254F9" w:rsidP="00E60CD4">
                  <w:pPr>
                    <w:tabs>
                      <w:tab w:val="right" w:pos="9746"/>
                    </w:tabs>
                    <w:snapToGrid w:val="0"/>
                    <w:jc w:val="center"/>
                  </w:pPr>
                </w:p>
              </w:tc>
            </w:tr>
            <w:tr w:rsidR="000254F9" w14:paraId="139DE3C1" w14:textId="77777777" w:rsidTr="00E60CD4">
              <w:tc>
                <w:tcPr>
                  <w:tcW w:w="978" w:type="dxa"/>
                </w:tcPr>
                <w:p w14:paraId="148DEABE" w14:textId="77777777" w:rsidR="000254F9" w:rsidRPr="0061598B" w:rsidRDefault="000254F9" w:rsidP="00E60CD4">
                  <w:pPr>
                    <w:tabs>
                      <w:tab w:val="right" w:pos="9746"/>
                    </w:tabs>
                    <w:snapToGrid w:val="0"/>
                    <w:jc w:val="both"/>
                  </w:pPr>
                  <w:r>
                    <w:rPr>
                      <w:rFonts w:ascii="新細明體" w:eastAsia="新細明體" w:hAnsi="新細明體" w:cs="新細明體" w:hint="eastAsia"/>
                    </w:rPr>
                    <w:t>步驟</w:t>
                  </w:r>
                  <w:r w:rsidRPr="00582E53">
                    <w:t xml:space="preserve"> </w:t>
                  </w:r>
                  <w:r>
                    <w:t>5</w:t>
                  </w:r>
                </w:p>
              </w:tc>
              <w:tc>
                <w:tcPr>
                  <w:tcW w:w="8162" w:type="dxa"/>
                </w:tcPr>
                <w:p w14:paraId="237326A2" w14:textId="77777777" w:rsidR="000254F9" w:rsidRPr="0061598B" w:rsidRDefault="000254F9" w:rsidP="00E60CD4">
                  <w:pPr>
                    <w:tabs>
                      <w:tab w:val="right" w:pos="9746"/>
                    </w:tabs>
                    <w:snapToGrid w:val="0"/>
                    <w:jc w:val="center"/>
                    <w:rPr>
                      <w:shd w:val="clear" w:color="auto" w:fill="FFFFFF"/>
                    </w:rPr>
                  </w:pPr>
                  <w:r w:rsidRPr="00E07900">
                    <w:rPr>
                      <w:rFonts w:ascii="新細明體" w:eastAsia="新細明體" w:hAnsi="新細明體" w:cs="新細明體" w:hint="eastAsia"/>
                      <w:shd w:val="clear" w:color="auto" w:fill="FFFFFF"/>
                    </w:rPr>
                    <w:t>差額列示在結餘轉下的另一邊，作為下月記錄的承上結餘</w:t>
                  </w:r>
                  <w:r w:rsidRPr="00685500">
                    <w:rPr>
                      <w:rFonts w:ascii="新細明體" w:eastAsia="新細明體" w:hAnsi="新細明體" w:cs="新細明體" w:hint="eastAsia"/>
                      <w:shd w:val="clear" w:color="auto" w:fill="FFFFFF"/>
                    </w:rPr>
                    <w:t>。</w:t>
                  </w:r>
                </w:p>
              </w:tc>
            </w:tr>
            <w:tr w:rsidR="000254F9" w14:paraId="411A6F74" w14:textId="77777777" w:rsidTr="00E60CD4">
              <w:tc>
                <w:tcPr>
                  <w:tcW w:w="978" w:type="dxa"/>
                </w:tcPr>
                <w:p w14:paraId="2B3720DB" w14:textId="77777777" w:rsidR="000254F9" w:rsidRPr="0061598B" w:rsidRDefault="000254F9" w:rsidP="00E60CD4">
                  <w:pPr>
                    <w:tabs>
                      <w:tab w:val="right" w:pos="9746"/>
                    </w:tabs>
                    <w:snapToGrid w:val="0"/>
                    <w:jc w:val="both"/>
                  </w:pPr>
                </w:p>
              </w:tc>
              <w:tc>
                <w:tcPr>
                  <w:tcW w:w="8162" w:type="dxa"/>
                </w:tcPr>
                <w:p w14:paraId="7CF43ECE" w14:textId="77777777" w:rsidR="000254F9" w:rsidRDefault="000254F9" w:rsidP="00E60CD4">
                  <w:pPr>
                    <w:tabs>
                      <w:tab w:val="right" w:pos="9746"/>
                    </w:tabs>
                    <w:snapToGrid w:val="0"/>
                    <w:jc w:val="both"/>
                    <w:rPr>
                      <w:u w:val="single"/>
                    </w:rPr>
                  </w:pPr>
                </w:p>
              </w:tc>
            </w:tr>
            <w:tr w:rsidR="000254F9" w14:paraId="20DB64C3" w14:textId="77777777" w:rsidTr="00E60CD4">
              <w:tc>
                <w:tcPr>
                  <w:tcW w:w="978" w:type="dxa"/>
                </w:tcPr>
                <w:p w14:paraId="2E32907B" w14:textId="77777777" w:rsidR="000254F9" w:rsidRPr="0099645F" w:rsidRDefault="000254F9" w:rsidP="00E60CD4">
                  <w:pPr>
                    <w:tabs>
                      <w:tab w:val="right" w:pos="9746"/>
                    </w:tabs>
                    <w:snapToGrid w:val="0"/>
                    <w:jc w:val="both"/>
                  </w:pPr>
                </w:p>
              </w:tc>
              <w:tc>
                <w:tcPr>
                  <w:tcW w:w="8162" w:type="dxa"/>
                </w:tcPr>
                <w:p w14:paraId="64DD8244" w14:textId="77777777" w:rsidR="000254F9" w:rsidRDefault="000254F9" w:rsidP="00E60CD4">
                  <w:pPr>
                    <w:tabs>
                      <w:tab w:val="right" w:pos="9746"/>
                    </w:tabs>
                    <w:snapToGrid w:val="0"/>
                    <w:jc w:val="both"/>
                    <w:rPr>
                      <w:u w:val="single"/>
                    </w:rPr>
                  </w:pPr>
                </w:p>
              </w:tc>
            </w:tr>
            <w:tr w:rsidR="000254F9" w14:paraId="2CF4F1D9" w14:textId="77777777" w:rsidTr="00E60CD4">
              <w:tc>
                <w:tcPr>
                  <w:tcW w:w="978" w:type="dxa"/>
                </w:tcPr>
                <w:p w14:paraId="1BB5628F" w14:textId="77777777" w:rsidR="000254F9" w:rsidRPr="0099645F" w:rsidRDefault="000254F9" w:rsidP="00E60CD4">
                  <w:pPr>
                    <w:tabs>
                      <w:tab w:val="right" w:pos="9746"/>
                    </w:tabs>
                    <w:snapToGrid w:val="0"/>
                    <w:jc w:val="both"/>
                  </w:pPr>
                </w:p>
              </w:tc>
              <w:tc>
                <w:tcPr>
                  <w:tcW w:w="8162" w:type="dxa"/>
                </w:tcPr>
                <w:p w14:paraId="1892DA00" w14:textId="77777777" w:rsidR="000254F9" w:rsidRDefault="000254F9" w:rsidP="00E60CD4">
                  <w:pPr>
                    <w:tabs>
                      <w:tab w:val="right" w:pos="9746"/>
                    </w:tabs>
                    <w:snapToGrid w:val="0"/>
                    <w:jc w:val="both"/>
                    <w:rPr>
                      <w:u w:val="single"/>
                    </w:rPr>
                  </w:pPr>
                  <w:r w:rsidRPr="0099645F">
                    <w:rPr>
                      <w:b/>
                      <w:bCs/>
                      <w:noProof/>
                      <w:lang w:val="en-US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2184576" behindDoc="0" locked="0" layoutInCell="1" allowOverlap="1" wp14:anchorId="5E6A0FF2" wp14:editId="25F2AA02">
                            <wp:simplePos x="0" y="0"/>
                            <wp:positionH relativeFrom="column">
                              <wp:posOffset>-505602</wp:posOffset>
                            </wp:positionH>
                            <wp:positionV relativeFrom="paragraph">
                              <wp:posOffset>227804</wp:posOffset>
                            </wp:positionV>
                            <wp:extent cx="2360930" cy="1404620"/>
                            <wp:effectExtent l="0" t="0" r="10160" b="13970"/>
                            <wp:wrapNone/>
                            <wp:docPr id="69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360930" cy="140462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5C98DD71" w14:textId="77777777" w:rsidR="000254F9" w:rsidRPr="0061598B" w:rsidRDefault="000254F9" w:rsidP="000254F9">
                                        <w:pPr>
                                          <w:rPr>
                                            <w:i/>
                                          </w:rPr>
                                        </w:pPr>
                                        <w:r w:rsidRPr="0043643D">
                                          <w:rPr>
                                            <w:rFonts w:ascii="新細明體" w:eastAsia="新細明體" w:hAnsi="新細明體" w:cs="新細明體" w:hint="eastAsia"/>
                                            <w:i/>
                                          </w:rPr>
                                          <w:t>借方總額：</w:t>
                                        </w:r>
                                        <w:r w:rsidRPr="0043643D">
                                          <w:rPr>
                                            <w:i/>
                                          </w:rPr>
                                          <w:t xml:space="preserve"> </w:t>
                                        </w:r>
                                        <w:r>
                                          <w:rPr>
                                            <w:i/>
                                          </w:rPr>
                                          <w:t>$</w:t>
                                        </w:r>
                                        <w:r w:rsidRPr="0061598B">
                                          <w:rPr>
                                            <w:i/>
                                          </w:rPr>
                                          <w:t>55,000</w:t>
                                        </w:r>
                                        <w:r>
                                          <w:rPr>
                                            <w:i/>
                                          </w:rPr>
                                          <w:t xml:space="preserve"> </w:t>
                                        </w:r>
                                        <w:r w:rsidRPr="0061598B">
                                          <w:rPr>
                                            <w:i/>
                                            <w:sz w:val="18"/>
                                          </w:rPr>
                                          <w:t>(</w:t>
                                        </w:r>
                                        <w:r>
                                          <w:rPr>
                                            <w:rFonts w:ascii="新細明體" w:eastAsia="新細明體" w:hAnsi="新細明體" w:cs="新細明體" w:hint="eastAsia"/>
                                            <w:i/>
                                            <w:sz w:val="18"/>
                                          </w:rPr>
                                          <w:t>步驟</w:t>
                                        </w:r>
                                        <w:r w:rsidRPr="0061598B">
                                          <w:rPr>
                                            <w:i/>
                                            <w:sz w:val="18"/>
                                          </w:rPr>
                                          <w:t>1)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sp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40000</wp14:pctWidth>
                            </wp14:sizeRelH>
                            <wp14:sizeRelV relativeFrom="margin">
                              <wp14:pctHeight>2000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5E6A0FF2" id="_x0000_s1066" type="#_x0000_t202" style="position:absolute;left:0;text-align:left;margin-left:-39.8pt;margin-top:17.95pt;width:185.9pt;height:110.6pt;z-index:25218457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">
                            <v:textbox style="mso-fit-shape-to-text:t">
                              <w:txbxContent>
                                <w:p w14:paraId="5C98DD71" w14:textId="77777777" w:rsidR="000254F9" w:rsidRPr="0061598B" w:rsidRDefault="000254F9" w:rsidP="000254F9">
                                  <w:pPr>
                                    <w:rPr>
                                      <w:i/>
                                    </w:rPr>
                                  </w:pPr>
                                  <w:r w:rsidRPr="0043643D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</w:rPr>
                                    <w:t>借方總額：</w:t>
                                  </w:r>
                                  <w:r w:rsidRPr="0043643D">
                                    <w:rPr>
                                      <w:i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</w:rPr>
                                    <w:t>$</w:t>
                                  </w:r>
                                  <w:r w:rsidRPr="0061598B">
                                    <w:rPr>
                                      <w:i/>
                                    </w:rPr>
                                    <w:t>55,000</w:t>
                                  </w:r>
                                  <w:r>
                                    <w:rPr>
                                      <w:i/>
                                    </w:rPr>
                                    <w:t xml:space="preserve"> </w:t>
                                  </w:r>
                                  <w:r w:rsidRPr="0061598B">
                                    <w:rPr>
                                      <w:i/>
                                      <w:sz w:val="18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sz w:val="18"/>
                                    </w:rPr>
                                    <w:t>步驟</w:t>
                                  </w:r>
                                  <w:r w:rsidRPr="0061598B">
                                    <w:rPr>
                                      <w:i/>
                                      <w:sz w:val="18"/>
                                    </w:rPr>
                                    <w:t>1)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</w:p>
                <w:p w14:paraId="54C1E181" w14:textId="77777777" w:rsidR="000254F9" w:rsidRDefault="000254F9" w:rsidP="00E60CD4">
                  <w:pPr>
                    <w:tabs>
                      <w:tab w:val="right" w:pos="9746"/>
                    </w:tabs>
                    <w:snapToGrid w:val="0"/>
                    <w:jc w:val="both"/>
                    <w:rPr>
                      <w:u w:val="single"/>
                    </w:rPr>
                  </w:pPr>
                  <w:r w:rsidRPr="0099645F">
                    <w:rPr>
                      <w:b/>
                      <w:bCs/>
                      <w:noProof/>
                      <w:lang w:val="en-US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2185600" behindDoc="0" locked="0" layoutInCell="1" allowOverlap="1" wp14:anchorId="6970D934" wp14:editId="29498EDC">
                            <wp:simplePos x="0" y="0"/>
                            <wp:positionH relativeFrom="margin">
                              <wp:posOffset>3318605</wp:posOffset>
                            </wp:positionH>
                            <wp:positionV relativeFrom="paragraph">
                              <wp:posOffset>40327</wp:posOffset>
                            </wp:positionV>
                            <wp:extent cx="2360930" cy="289238"/>
                            <wp:effectExtent l="0" t="0" r="15240" b="15875"/>
                            <wp:wrapNone/>
                            <wp:docPr id="70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360930" cy="289238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5215F28D" w14:textId="77777777" w:rsidR="000254F9" w:rsidRPr="0061598B" w:rsidRDefault="000254F9" w:rsidP="000254F9">
                                        <w:pPr>
                                          <w:rPr>
                                            <w:i/>
                                          </w:rPr>
                                        </w:pPr>
                                        <w:r w:rsidRPr="0043643D">
                                          <w:rPr>
                                            <w:rFonts w:ascii="新細明體" w:eastAsia="新細明體" w:hAnsi="新細明體" w:cs="新細明體" w:hint="eastAsia"/>
                                            <w:i/>
                                          </w:rPr>
                                          <w:t>貸方總額：</w:t>
                                        </w:r>
                                        <w:r w:rsidRPr="0043643D">
                                          <w:rPr>
                                            <w:i/>
                                          </w:rPr>
                                          <w:t xml:space="preserve">  </w:t>
                                        </w:r>
                                        <w:r>
                                          <w:rPr>
                                            <w:i/>
                                          </w:rPr>
                                          <w:t xml:space="preserve">$30,000 </w:t>
                                        </w:r>
                                        <w:r w:rsidRPr="00582E53">
                                          <w:rPr>
                                            <w:i/>
                                            <w:sz w:val="18"/>
                                          </w:rPr>
                                          <w:t>(</w:t>
                                        </w:r>
                                        <w:r>
                                          <w:rPr>
                                            <w:rFonts w:ascii="新細明體" w:eastAsia="新細明體" w:hAnsi="新細明體" w:cs="新細明體" w:hint="eastAsia"/>
                                            <w:i/>
                                            <w:sz w:val="18"/>
                                          </w:rPr>
                                          <w:t>步驟</w:t>
                                        </w:r>
                                        <w:r w:rsidRPr="00582E53">
                                          <w:rPr>
                                            <w:i/>
                                            <w:sz w:val="18"/>
                                          </w:rPr>
                                          <w:t>1)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4000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6970D934" id="_x0000_s1067" type="#_x0000_t202" style="position:absolute;left:0;text-align:left;margin-left:261.3pt;margin-top:3.2pt;width:185.9pt;height:22.75pt;z-index:252185600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">
                            <v:textbox>
                              <w:txbxContent>
                                <w:p w14:paraId="5215F28D" w14:textId="77777777" w:rsidR="000254F9" w:rsidRPr="0061598B" w:rsidRDefault="000254F9" w:rsidP="000254F9">
                                  <w:pPr>
                                    <w:rPr>
                                      <w:i/>
                                    </w:rPr>
                                  </w:pPr>
                                  <w:r w:rsidRPr="0043643D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</w:rPr>
                                    <w:t>貸方總額：</w:t>
                                  </w:r>
                                  <w:r w:rsidRPr="0043643D">
                                    <w:rPr>
                                      <w:i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i/>
                                    </w:rPr>
                                    <w:t xml:space="preserve">$30,000 </w:t>
                                  </w:r>
                                  <w:r w:rsidRPr="00582E53">
                                    <w:rPr>
                                      <w:i/>
                                      <w:sz w:val="18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sz w:val="18"/>
                                    </w:rPr>
                                    <w:t>步驟</w:t>
                                  </w:r>
                                  <w:r w:rsidRPr="00582E53">
                                    <w:rPr>
                                      <w:i/>
                                      <w:sz w:val="18"/>
                                    </w:rPr>
                                    <w:t>1)</w:t>
                                  </w:r>
                                </w:p>
                              </w:txbxContent>
                            </v:textbox>
                            <w10:wrap anchorx="margin"/>
                          </v:shape>
                        </w:pict>
                      </mc:Fallback>
                    </mc:AlternateContent>
                  </w:r>
                </w:p>
              </w:tc>
            </w:tr>
            <w:tr w:rsidR="000254F9" w14:paraId="52E826BE" w14:textId="77777777" w:rsidTr="00E60CD4">
              <w:tc>
                <w:tcPr>
                  <w:tcW w:w="978" w:type="dxa"/>
                </w:tcPr>
                <w:p w14:paraId="4BEEDF75" w14:textId="77777777" w:rsidR="000254F9" w:rsidRPr="0099645F" w:rsidRDefault="000254F9" w:rsidP="00E60CD4">
                  <w:pPr>
                    <w:tabs>
                      <w:tab w:val="right" w:pos="9746"/>
                    </w:tabs>
                    <w:snapToGrid w:val="0"/>
                    <w:jc w:val="both"/>
                  </w:pPr>
                </w:p>
              </w:tc>
              <w:tc>
                <w:tcPr>
                  <w:tcW w:w="8162" w:type="dxa"/>
                </w:tcPr>
                <w:p w14:paraId="25FF6C3D" w14:textId="77777777" w:rsidR="000254F9" w:rsidRDefault="000254F9" w:rsidP="00E60CD4">
                  <w:pPr>
                    <w:tabs>
                      <w:tab w:val="right" w:pos="9746"/>
                    </w:tabs>
                    <w:snapToGrid w:val="0"/>
                    <w:jc w:val="both"/>
                    <w:rPr>
                      <w:u w:val="single"/>
                    </w:rPr>
                  </w:pPr>
                </w:p>
              </w:tc>
            </w:tr>
            <w:tr w:rsidR="000254F9" w14:paraId="6069D97D" w14:textId="77777777" w:rsidTr="00E60CD4">
              <w:tc>
                <w:tcPr>
                  <w:tcW w:w="978" w:type="dxa"/>
                </w:tcPr>
                <w:p w14:paraId="2F2324E9" w14:textId="77777777" w:rsidR="000254F9" w:rsidRDefault="000254F9" w:rsidP="00E60CD4">
                  <w:pPr>
                    <w:tabs>
                      <w:tab w:val="right" w:pos="9746"/>
                    </w:tabs>
                    <w:snapToGrid w:val="0"/>
                    <w:jc w:val="both"/>
                    <w:rPr>
                      <w:u w:val="single"/>
                    </w:rPr>
                  </w:pPr>
                </w:p>
              </w:tc>
              <w:tc>
                <w:tcPr>
                  <w:tcW w:w="8162" w:type="dxa"/>
                </w:tcPr>
                <w:p w14:paraId="724BC8F8" w14:textId="77777777" w:rsidR="000254F9" w:rsidRDefault="000254F9" w:rsidP="00E60CD4">
                  <w:pPr>
                    <w:tabs>
                      <w:tab w:val="right" w:pos="9746"/>
                    </w:tabs>
                    <w:snapToGrid w:val="0"/>
                    <w:jc w:val="both"/>
                    <w:rPr>
                      <w:u w:val="single"/>
                    </w:rPr>
                  </w:pPr>
                </w:p>
              </w:tc>
            </w:tr>
          </w:tbl>
          <w:p w14:paraId="57C972F1" w14:textId="77777777" w:rsidR="000254F9" w:rsidRPr="00A963A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u w:val="single"/>
              </w:rPr>
            </w:pPr>
          </w:p>
        </w:tc>
      </w:tr>
    </w:tbl>
    <w:tbl>
      <w:tblPr>
        <w:tblStyle w:val="TableGrid2"/>
        <w:tblW w:w="13032" w:type="dxa"/>
        <w:tblInd w:w="-8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7"/>
        <w:gridCol w:w="1087"/>
        <w:gridCol w:w="2559"/>
        <w:gridCol w:w="771"/>
        <w:gridCol w:w="900"/>
        <w:gridCol w:w="1285"/>
        <w:gridCol w:w="2304"/>
        <w:gridCol w:w="551"/>
        <w:gridCol w:w="884"/>
        <w:gridCol w:w="897"/>
        <w:gridCol w:w="897"/>
      </w:tblGrid>
      <w:tr w:rsidR="000254F9" w:rsidRPr="00BF291B" w14:paraId="5301076D" w14:textId="77777777" w:rsidTr="00E60CD4">
        <w:trPr>
          <w:trHeight w:val="86"/>
        </w:trPr>
        <w:tc>
          <w:tcPr>
            <w:tcW w:w="897" w:type="dxa"/>
          </w:tcPr>
          <w:p w14:paraId="74123470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1087" w:type="dxa"/>
            <w:tcBorders>
              <w:bottom w:val="single" w:sz="4" w:space="0" w:color="auto"/>
            </w:tcBorders>
          </w:tcPr>
          <w:p w14:paraId="7972A65E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</w:pPr>
          </w:p>
        </w:tc>
        <w:tc>
          <w:tcPr>
            <w:tcW w:w="7819" w:type="dxa"/>
            <w:gridSpan w:val="5"/>
            <w:tcBorders>
              <w:bottom w:val="single" w:sz="4" w:space="0" w:color="auto"/>
            </w:tcBorders>
          </w:tcPr>
          <w:p w14:paraId="3E6563C0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BF291B">
              <w:rPr>
                <w:rFonts w:ascii="Times New Roman" w:hAnsi="Times New Roman" w:cs="Times New Roman"/>
                <w:sz w:val="24"/>
                <w:szCs w:val="24"/>
                <w:lang w:val="en-HK" w:eastAsia="zh-TW"/>
              </w:rPr>
              <w:t xml:space="preserve">        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應收貨款</w:t>
            </w:r>
          </w:p>
        </w:tc>
        <w:tc>
          <w:tcPr>
            <w:tcW w:w="1435" w:type="dxa"/>
            <w:gridSpan w:val="2"/>
            <w:tcBorders>
              <w:bottom w:val="single" w:sz="4" w:space="0" w:color="auto"/>
            </w:tcBorders>
          </w:tcPr>
          <w:p w14:paraId="52B0A37A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897" w:type="dxa"/>
          </w:tcPr>
          <w:p w14:paraId="5D7C5A48" w14:textId="77777777" w:rsidR="000254F9" w:rsidRPr="00582E5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 w:hanging="93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</w:tcPr>
          <w:p w14:paraId="06A069A1" w14:textId="77777777" w:rsidR="000254F9" w:rsidRPr="00926909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0254F9" w:rsidRPr="00BF291B" w14:paraId="777B6447" w14:textId="77777777" w:rsidTr="00E60CD4">
        <w:trPr>
          <w:trHeight w:val="89"/>
        </w:trPr>
        <w:tc>
          <w:tcPr>
            <w:tcW w:w="897" w:type="dxa"/>
          </w:tcPr>
          <w:p w14:paraId="6986B471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6FC536B4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020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年</w:t>
            </w:r>
          </w:p>
        </w:tc>
        <w:tc>
          <w:tcPr>
            <w:tcW w:w="2559" w:type="dxa"/>
            <w:tcBorders>
              <w:top w:val="single" w:sz="4" w:space="0" w:color="auto"/>
            </w:tcBorders>
          </w:tcPr>
          <w:p w14:paraId="7BD0878E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671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09ED4FA5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BF291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</w:tcBorders>
          </w:tcPr>
          <w:p w14:paraId="7015268F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020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年</w:t>
            </w:r>
          </w:p>
        </w:tc>
        <w:tc>
          <w:tcPr>
            <w:tcW w:w="2304" w:type="dxa"/>
            <w:tcBorders>
              <w:top w:val="single" w:sz="4" w:space="0" w:color="auto"/>
            </w:tcBorders>
          </w:tcPr>
          <w:p w14:paraId="76752FEF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435" w:type="dxa"/>
            <w:gridSpan w:val="2"/>
            <w:tcBorders>
              <w:top w:val="single" w:sz="4" w:space="0" w:color="auto"/>
            </w:tcBorders>
          </w:tcPr>
          <w:p w14:paraId="08BCEAEC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BF291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897" w:type="dxa"/>
          </w:tcPr>
          <w:p w14:paraId="528D2664" w14:textId="77777777" w:rsidR="000254F9" w:rsidRPr="00582E5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</w:tcPr>
          <w:p w14:paraId="0C06AF2F" w14:textId="77777777" w:rsidR="000254F9" w:rsidRPr="00926909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0254F9" w:rsidRPr="00BF291B" w14:paraId="7234FF73" w14:textId="77777777" w:rsidTr="00E60CD4">
        <w:trPr>
          <w:trHeight w:val="173"/>
        </w:trPr>
        <w:tc>
          <w:tcPr>
            <w:tcW w:w="897" w:type="dxa"/>
          </w:tcPr>
          <w:p w14:paraId="53C2FF90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087" w:type="dxa"/>
          </w:tcPr>
          <w:p w14:paraId="7AD3163E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月</w:t>
            </w:r>
            <w:r w:rsidRPr="00BF291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日</w:t>
            </w:r>
          </w:p>
        </w:tc>
        <w:tc>
          <w:tcPr>
            <w:tcW w:w="2559" w:type="dxa"/>
          </w:tcPr>
          <w:p w14:paraId="0F094E0D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承上結餘</w:t>
            </w:r>
          </w:p>
        </w:tc>
        <w:tc>
          <w:tcPr>
            <w:tcW w:w="1671" w:type="dxa"/>
            <w:gridSpan w:val="2"/>
            <w:tcBorders>
              <w:right w:val="single" w:sz="4" w:space="0" w:color="auto"/>
            </w:tcBorders>
          </w:tcPr>
          <w:p w14:paraId="7303F035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BF291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5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792316E3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 w:right="2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月</w:t>
            </w:r>
            <w:r w:rsidRPr="00BF291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</w:t>
            </w:r>
            <w:r w:rsidRPr="00BF291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  <w:t>25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日</w:t>
            </w:r>
          </w:p>
        </w:tc>
        <w:tc>
          <w:tcPr>
            <w:tcW w:w="2304" w:type="dxa"/>
          </w:tcPr>
          <w:p w14:paraId="5232098F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銀行存款</w:t>
            </w:r>
          </w:p>
        </w:tc>
        <w:tc>
          <w:tcPr>
            <w:tcW w:w="1435" w:type="dxa"/>
            <w:gridSpan w:val="2"/>
          </w:tcPr>
          <w:p w14:paraId="64A59FF8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BF291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9,100</w:t>
            </w:r>
          </w:p>
        </w:tc>
        <w:tc>
          <w:tcPr>
            <w:tcW w:w="897" w:type="dxa"/>
          </w:tcPr>
          <w:p w14:paraId="40F6D1F3" w14:textId="77777777" w:rsidR="000254F9" w:rsidRPr="00582E5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</w:tcPr>
          <w:p w14:paraId="57E11D7C" w14:textId="77777777" w:rsidR="000254F9" w:rsidRPr="00926909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0254F9" w:rsidRPr="00BF291B" w14:paraId="52768F2D" w14:textId="77777777" w:rsidTr="00E60CD4">
        <w:trPr>
          <w:trHeight w:val="86"/>
        </w:trPr>
        <w:tc>
          <w:tcPr>
            <w:tcW w:w="897" w:type="dxa"/>
          </w:tcPr>
          <w:p w14:paraId="7638E412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087" w:type="dxa"/>
          </w:tcPr>
          <w:p w14:paraId="7F928C22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BF291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  <w:t>8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日</w:t>
            </w:r>
          </w:p>
        </w:tc>
        <w:tc>
          <w:tcPr>
            <w:tcW w:w="2559" w:type="dxa"/>
          </w:tcPr>
          <w:p w14:paraId="3416EF76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銷貨</w:t>
            </w:r>
          </w:p>
        </w:tc>
        <w:tc>
          <w:tcPr>
            <w:tcW w:w="1671" w:type="dxa"/>
            <w:gridSpan w:val="2"/>
            <w:tcBorders>
              <w:right w:val="single" w:sz="4" w:space="0" w:color="auto"/>
            </w:tcBorders>
          </w:tcPr>
          <w:p w14:paraId="6EED4620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BF291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30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1FA825AD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 w:right="2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BF291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  <w:t>25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日</w:t>
            </w:r>
          </w:p>
        </w:tc>
        <w:tc>
          <w:tcPr>
            <w:tcW w:w="2304" w:type="dxa"/>
          </w:tcPr>
          <w:p w14:paraId="10BA0EA1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AB2CD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銷貨折扣</w:t>
            </w:r>
          </w:p>
        </w:tc>
        <w:tc>
          <w:tcPr>
            <w:tcW w:w="1435" w:type="dxa"/>
            <w:gridSpan w:val="2"/>
          </w:tcPr>
          <w:p w14:paraId="4CCFF37B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BF291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00</w:t>
            </w:r>
          </w:p>
        </w:tc>
        <w:tc>
          <w:tcPr>
            <w:tcW w:w="897" w:type="dxa"/>
          </w:tcPr>
          <w:p w14:paraId="60BC89FA" w14:textId="77777777" w:rsidR="000254F9" w:rsidRPr="00582E5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</w:tcPr>
          <w:p w14:paraId="3C0622EC" w14:textId="77777777" w:rsidR="000254F9" w:rsidRPr="00926909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0254F9" w:rsidRPr="00BF291B" w14:paraId="0E1FD3F2" w14:textId="77777777" w:rsidTr="00E60CD4">
        <w:trPr>
          <w:trHeight w:val="86"/>
        </w:trPr>
        <w:tc>
          <w:tcPr>
            <w:tcW w:w="897" w:type="dxa"/>
          </w:tcPr>
          <w:p w14:paraId="295F8A37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087" w:type="dxa"/>
          </w:tcPr>
          <w:p w14:paraId="514623CA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559" w:type="dxa"/>
          </w:tcPr>
          <w:p w14:paraId="0AD7E4FC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671" w:type="dxa"/>
            <w:gridSpan w:val="2"/>
            <w:tcBorders>
              <w:right w:val="single" w:sz="4" w:space="0" w:color="auto"/>
            </w:tcBorders>
          </w:tcPr>
          <w:p w14:paraId="177860E8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002A5118" w14:textId="77777777" w:rsidR="000254F9" w:rsidRPr="00582E5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 w:right="2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582E53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30</w:t>
            </w:r>
            <w:r w:rsidRPr="0043643D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日</w:t>
            </w:r>
          </w:p>
        </w:tc>
        <w:tc>
          <w:tcPr>
            <w:tcW w:w="2304" w:type="dxa"/>
          </w:tcPr>
          <w:p w14:paraId="7275AAA8" w14:textId="77777777" w:rsidR="000254F9" w:rsidRPr="00582E5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結餘轉下</w:t>
            </w:r>
            <w:r w:rsidRPr="0061598B">
              <w:rPr>
                <w:rFonts w:ascii="Times New Roman" w:eastAsia="Times New Roman" w:hAnsi="Times New Roman" w:cs="Times New Roman"/>
                <w:i/>
                <w:sz w:val="18"/>
                <w:szCs w:val="24"/>
                <w:lang w:val="en-HK" w:eastAsia="zh-TW"/>
              </w:rPr>
              <w:t>(</w:t>
            </w:r>
            <w:r>
              <w:rPr>
                <w:rFonts w:ascii="新細明體" w:eastAsia="新細明體" w:hAnsi="新細明體" w:cs="新細明體" w:hint="eastAsia"/>
                <w:i/>
                <w:sz w:val="18"/>
                <w:szCs w:val="24"/>
                <w:lang w:val="en-HK" w:eastAsia="zh-TW"/>
              </w:rPr>
              <w:t>步驟</w:t>
            </w:r>
            <w:r w:rsidRPr="005165C9">
              <w:rPr>
                <w:rFonts w:ascii="Times New Roman" w:eastAsia="Times New Roman" w:hAnsi="Times New Roman" w:cs="Times New Roman"/>
                <w:i/>
                <w:sz w:val="18"/>
                <w:szCs w:val="24"/>
                <w:lang w:val="en-HK" w:eastAsia="zh-TW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18"/>
                <w:szCs w:val="24"/>
                <w:lang w:val="en-HK" w:eastAsia="zh-TW"/>
              </w:rPr>
              <w:t>3</w:t>
            </w:r>
            <w:r w:rsidRPr="0061598B">
              <w:rPr>
                <w:rFonts w:ascii="Times New Roman" w:eastAsia="Times New Roman" w:hAnsi="Times New Roman" w:cs="Times New Roman"/>
                <w:i/>
                <w:sz w:val="18"/>
                <w:szCs w:val="24"/>
                <w:lang w:val="en-HK" w:eastAsia="zh-TW"/>
              </w:rPr>
              <w:t>)</w:t>
            </w:r>
          </w:p>
        </w:tc>
        <w:tc>
          <w:tcPr>
            <w:tcW w:w="1435" w:type="dxa"/>
            <w:gridSpan w:val="2"/>
          </w:tcPr>
          <w:p w14:paraId="2720DDEE" w14:textId="77777777" w:rsidR="000254F9" w:rsidRPr="00582E5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582E53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25,000</w:t>
            </w:r>
          </w:p>
        </w:tc>
        <w:tc>
          <w:tcPr>
            <w:tcW w:w="897" w:type="dxa"/>
          </w:tcPr>
          <w:p w14:paraId="32EEAEBB" w14:textId="77777777" w:rsidR="000254F9" w:rsidRPr="00582E5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-93" w:firstLine="18"/>
              <w:contextualSpacing w:val="0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</w:tcPr>
          <w:p w14:paraId="09B2096A" w14:textId="77777777" w:rsidR="000254F9" w:rsidRPr="00926909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0254F9" w:rsidRPr="00BF291B" w14:paraId="32D74AFA" w14:textId="77777777" w:rsidTr="00E60CD4">
        <w:trPr>
          <w:trHeight w:val="86"/>
        </w:trPr>
        <w:tc>
          <w:tcPr>
            <w:tcW w:w="897" w:type="dxa"/>
          </w:tcPr>
          <w:p w14:paraId="7612935F" w14:textId="77777777" w:rsidR="000254F9" w:rsidRPr="00582E5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1087" w:type="dxa"/>
          </w:tcPr>
          <w:p w14:paraId="41ACA703" w14:textId="77777777" w:rsidR="000254F9" w:rsidRPr="00582E5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3330" w:type="dxa"/>
            <w:gridSpan w:val="2"/>
          </w:tcPr>
          <w:p w14:paraId="178FEF8A" w14:textId="77777777" w:rsidR="000254F9" w:rsidRPr="00582E5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900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7E5459F" w14:textId="77777777" w:rsidR="000254F9" w:rsidRPr="00582E5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582E53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55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01AC98FE" w14:textId="77777777" w:rsidR="000254F9" w:rsidRPr="00582E5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 w:right="360"/>
              <w:contextualSpacing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2855" w:type="dxa"/>
            <w:gridSpan w:val="2"/>
          </w:tcPr>
          <w:p w14:paraId="5575EC8A" w14:textId="77777777" w:rsidR="000254F9" w:rsidRPr="00582E5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884" w:type="dxa"/>
            <w:tcBorders>
              <w:top w:val="single" w:sz="4" w:space="0" w:color="auto"/>
              <w:bottom w:val="double" w:sz="4" w:space="0" w:color="auto"/>
            </w:tcBorders>
          </w:tcPr>
          <w:p w14:paraId="280040AE" w14:textId="77777777" w:rsidR="000254F9" w:rsidRPr="00582E5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582E53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55,000</w:t>
            </w:r>
          </w:p>
        </w:tc>
        <w:tc>
          <w:tcPr>
            <w:tcW w:w="897" w:type="dxa"/>
          </w:tcPr>
          <w:p w14:paraId="2CBE15D3" w14:textId="77777777" w:rsidR="000254F9" w:rsidRPr="00582E5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</w:tcPr>
          <w:p w14:paraId="1358057D" w14:textId="77777777" w:rsidR="000254F9" w:rsidRPr="00582E5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</w:tr>
      <w:tr w:rsidR="000254F9" w:rsidRPr="00BF291B" w14:paraId="6954BD0D" w14:textId="77777777" w:rsidTr="00E60CD4">
        <w:trPr>
          <w:trHeight w:val="86"/>
        </w:trPr>
        <w:tc>
          <w:tcPr>
            <w:tcW w:w="897" w:type="dxa"/>
          </w:tcPr>
          <w:p w14:paraId="08642600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087" w:type="dxa"/>
          </w:tcPr>
          <w:p w14:paraId="051284ED" w14:textId="77777777" w:rsidR="000254F9" w:rsidRPr="00582E5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5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月</w:t>
            </w:r>
            <w:r w:rsidRPr="00582E53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 xml:space="preserve"> 1</w:t>
            </w:r>
            <w:r w:rsidRPr="0043643D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日</w:t>
            </w:r>
          </w:p>
        </w:tc>
        <w:tc>
          <w:tcPr>
            <w:tcW w:w="3330" w:type="dxa"/>
            <w:gridSpan w:val="2"/>
          </w:tcPr>
          <w:p w14:paraId="3282310B" w14:textId="77777777" w:rsidR="000254F9" w:rsidRPr="00582E5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5165C9">
              <w:rPr>
                <w:b/>
                <w:bCs/>
                <w:noProof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2195840" behindDoc="0" locked="0" layoutInCell="1" allowOverlap="1" wp14:anchorId="05FA6824" wp14:editId="7279D4DD">
                      <wp:simplePos x="0" y="0"/>
                      <wp:positionH relativeFrom="column">
                        <wp:posOffset>1449706</wp:posOffset>
                      </wp:positionH>
                      <wp:positionV relativeFrom="paragraph">
                        <wp:posOffset>-215265</wp:posOffset>
                      </wp:positionV>
                      <wp:extent cx="632460" cy="1404620"/>
                      <wp:effectExtent l="0" t="0" r="0" b="0"/>
                      <wp:wrapNone/>
                      <wp:docPr id="9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246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979C6DC" w14:textId="77777777" w:rsidR="000254F9" w:rsidRPr="0061598B" w:rsidRDefault="000254F9" w:rsidP="000254F9">
                                  <w:pPr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 w:rsidRPr="0061598B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sz w:val="18"/>
                                    </w:rPr>
                                    <w:t>步驟</w:t>
                                  </w:r>
                                  <w:r w:rsidRPr="0061598B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4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05FA6824" id="_x0000_s1068" type="#_x0000_t202" style="position:absolute;left:0;text-align:left;margin-left:114.15pt;margin-top:-16.95pt;width:49.8pt;height:110.6pt;z-index:2521958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" stroked="f">
                      <v:textbox style="mso-fit-shape-to-text:t">
                        <w:txbxContent>
                          <w:p w14:paraId="3979C6DC" w14:textId="77777777" w:rsidR="000254F9" w:rsidRPr="0061598B" w:rsidRDefault="000254F9" w:rsidP="000254F9">
                            <w:pPr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61598B">
                              <w:rPr>
                                <w:i/>
                                <w:sz w:val="16"/>
                                <w:szCs w:val="16"/>
                              </w:rPr>
                              <w:t>(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sz w:val="18"/>
                              </w:rPr>
                              <w:t>步驟</w:t>
                            </w:r>
                            <w:r w:rsidRPr="0061598B">
                              <w:rPr>
                                <w:i/>
                                <w:sz w:val="16"/>
                                <w:szCs w:val="16"/>
                              </w:rPr>
                              <w:t>4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承上結餘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 xml:space="preserve"> </w:t>
            </w:r>
            <w:r w:rsidRPr="0061598B">
              <w:rPr>
                <w:rFonts w:ascii="Times New Roman" w:eastAsia="Times New Roman" w:hAnsi="Times New Roman" w:cs="Times New Roman"/>
                <w:i/>
                <w:sz w:val="18"/>
                <w:szCs w:val="24"/>
                <w:lang w:val="en-HK" w:eastAsia="zh-TW"/>
              </w:rPr>
              <w:t>(</w:t>
            </w:r>
            <w:r>
              <w:rPr>
                <w:rFonts w:ascii="新細明體" w:eastAsia="新細明體" w:hAnsi="新細明體" w:cs="新細明體" w:hint="eastAsia"/>
                <w:i/>
                <w:sz w:val="18"/>
                <w:szCs w:val="24"/>
                <w:lang w:val="en-HK" w:eastAsia="zh-TW"/>
              </w:rPr>
              <w:t>步驟</w:t>
            </w:r>
            <w:r w:rsidRPr="0061598B">
              <w:rPr>
                <w:rFonts w:ascii="Times New Roman" w:eastAsia="Times New Roman" w:hAnsi="Times New Roman" w:cs="Times New Roman"/>
                <w:i/>
                <w:sz w:val="18"/>
                <w:szCs w:val="24"/>
                <w:lang w:val="en-HK" w:eastAsia="zh-TW"/>
              </w:rPr>
              <w:t xml:space="preserve"> </w:t>
            </w:r>
            <w:r w:rsidRPr="005165C9">
              <w:rPr>
                <w:rFonts w:ascii="Times New Roman" w:eastAsia="Times New Roman" w:hAnsi="Times New Roman" w:cs="Times New Roman"/>
                <w:i/>
                <w:sz w:val="18"/>
                <w:szCs w:val="24"/>
                <w:lang w:val="en-HK" w:eastAsia="zh-TW"/>
              </w:rPr>
              <w:t>5</w:t>
            </w:r>
            <w:r w:rsidRPr="0061598B">
              <w:rPr>
                <w:rFonts w:ascii="Times New Roman" w:eastAsia="Times New Roman" w:hAnsi="Times New Roman" w:cs="Times New Roman"/>
                <w:i/>
                <w:sz w:val="18"/>
                <w:szCs w:val="24"/>
                <w:lang w:val="en-HK" w:eastAsia="zh-TW"/>
              </w:rPr>
              <w:t>)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47A04EA2" w14:textId="77777777" w:rsidR="000254F9" w:rsidRPr="00582E5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582E53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25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6BF57C4F" w14:textId="77777777" w:rsidR="000254F9" w:rsidRPr="00926909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 w:right="36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304" w:type="dxa"/>
          </w:tcPr>
          <w:p w14:paraId="43AECC46" w14:textId="77777777" w:rsidR="000254F9" w:rsidRPr="00A123B7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435" w:type="dxa"/>
            <w:gridSpan w:val="2"/>
          </w:tcPr>
          <w:p w14:paraId="23DF70B9" w14:textId="77777777" w:rsidR="000254F9" w:rsidRPr="00BF291B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5165C9">
              <w:rPr>
                <w:b/>
                <w:bCs/>
                <w:noProof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2196864" behindDoc="0" locked="0" layoutInCell="1" allowOverlap="1" wp14:anchorId="46E80D6F" wp14:editId="4F582B92">
                      <wp:simplePos x="0" y="0"/>
                      <wp:positionH relativeFrom="margin">
                        <wp:posOffset>-275694</wp:posOffset>
                      </wp:positionH>
                      <wp:positionV relativeFrom="paragraph">
                        <wp:posOffset>-210830</wp:posOffset>
                      </wp:positionV>
                      <wp:extent cx="573206" cy="1404620"/>
                      <wp:effectExtent l="0" t="0" r="0" b="0"/>
                      <wp:wrapNone/>
                      <wp:docPr id="9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73206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9F5A9A3" w14:textId="77777777" w:rsidR="000254F9" w:rsidRPr="0061598B" w:rsidRDefault="000254F9" w:rsidP="000254F9">
                                  <w:pPr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 w:rsidRPr="0061598B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sz w:val="18"/>
                                    </w:rPr>
                                    <w:t>步驟</w:t>
                                  </w:r>
                                  <w:r w:rsidRPr="0061598B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4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46E80D6F" id="_x0000_s1069" type="#_x0000_t202" style="position:absolute;left:0;text-align:left;margin-left:-21.7pt;margin-top:-16.6pt;width:45.15pt;height:110.6pt;z-index:2521968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" stroked="f">
                      <v:textbox style="mso-fit-shape-to-text:t">
                        <w:txbxContent>
                          <w:p w14:paraId="09F5A9A3" w14:textId="77777777" w:rsidR="000254F9" w:rsidRPr="0061598B" w:rsidRDefault="000254F9" w:rsidP="000254F9">
                            <w:pPr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61598B">
                              <w:rPr>
                                <w:i/>
                                <w:sz w:val="16"/>
                                <w:szCs w:val="16"/>
                              </w:rPr>
                              <w:t>(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sz w:val="18"/>
                              </w:rPr>
                              <w:t>步驟</w:t>
                            </w:r>
                            <w:r w:rsidRPr="0061598B">
                              <w:rPr>
                                <w:i/>
                                <w:sz w:val="16"/>
                                <w:szCs w:val="16"/>
                              </w:rPr>
                              <w:t>4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  <w:tc>
          <w:tcPr>
            <w:tcW w:w="897" w:type="dxa"/>
          </w:tcPr>
          <w:p w14:paraId="4DF43423" w14:textId="77777777" w:rsidR="000254F9" w:rsidRPr="00582E53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 w:hanging="75"/>
              <w:contextualSpacing w:val="0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</w:tcPr>
          <w:p w14:paraId="2C80EEC5" w14:textId="77777777" w:rsidR="000254F9" w:rsidRPr="00926909" w:rsidRDefault="000254F9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</w:tbl>
    <w:p w14:paraId="72E5927B" w14:textId="77777777" w:rsidR="000254F9" w:rsidRDefault="000254F9" w:rsidP="000254F9"/>
    <w:p w14:paraId="6C317510" w14:textId="77777777" w:rsidR="000254F9" w:rsidRDefault="000254F9" w:rsidP="000254F9">
      <w:pPr>
        <w:spacing w:after="160" w:line="259" w:lineRule="auto"/>
      </w:pPr>
      <w:r w:rsidRPr="0099645F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2186624" behindDoc="0" locked="0" layoutInCell="1" allowOverlap="1" wp14:anchorId="048C6E7D" wp14:editId="1A775AD9">
                <wp:simplePos x="0" y="0"/>
                <wp:positionH relativeFrom="margin">
                  <wp:posOffset>3231107</wp:posOffset>
                </wp:positionH>
                <wp:positionV relativeFrom="paragraph">
                  <wp:posOffset>168825</wp:posOffset>
                </wp:positionV>
                <wp:extent cx="2941093" cy="1357952"/>
                <wp:effectExtent l="0" t="0" r="12065" b="13970"/>
                <wp:wrapNone/>
                <wp:docPr id="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1093" cy="135795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B1B87E" w14:textId="77777777" w:rsidR="000254F9" w:rsidRPr="0061598B" w:rsidRDefault="000254F9" w:rsidP="000254F9">
                            <w:pPr>
                              <w:rPr>
                                <w:i/>
                                <w:lang w:val="en-US"/>
                              </w:rPr>
                            </w:pPr>
                            <w:r w:rsidRPr="0043643D">
                              <w:rPr>
                                <w:rFonts w:ascii="新細明體" w:eastAsia="新細明體" w:hAnsi="新細明體" w:cs="新細明體" w:hint="eastAsia"/>
                                <w:i/>
                                <w:lang w:val="en-US"/>
                              </w:rPr>
                              <w:t>哪一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lang w:val="en-US"/>
                              </w:rPr>
                              <w:t>方</w:t>
                            </w:r>
                            <w:r>
                              <w:rPr>
                                <w:rFonts w:ascii="新細明體" w:eastAsia="新細明體" w:hAnsi="新細明體" w:cs="新細明體"/>
                                <w:i/>
                                <w:lang w:val="en-US"/>
                              </w:rPr>
                              <w:t>總額</w:t>
                            </w:r>
                            <w:r w:rsidRPr="0043643D">
                              <w:rPr>
                                <w:rFonts w:ascii="新細明體" w:eastAsia="新細明體" w:hAnsi="新細明體" w:cs="新細明體" w:hint="eastAsia"/>
                                <w:i/>
                                <w:lang w:val="en-US"/>
                              </w:rPr>
                              <w:t>較大？借方</w:t>
                            </w:r>
                            <w:r w:rsidRPr="0043643D">
                              <w:rPr>
                                <w:i/>
                                <w:lang w:val="en-US"/>
                              </w:rPr>
                              <w:t xml:space="preserve">   /   </w:t>
                            </w:r>
                            <w:r w:rsidRPr="0061598B">
                              <w:rPr>
                                <w:i/>
                                <w:lang w:val="en-US"/>
                              </w:rPr>
                              <w:t xml:space="preserve">   </w:t>
                            </w:r>
                            <w:r w:rsidRPr="0043643D">
                              <w:rPr>
                                <w:rFonts w:ascii="新細明體" w:eastAsia="新細明體" w:hAnsi="新細明體" w:cs="新細明體" w:hint="eastAsia"/>
                                <w:i/>
                                <w:strike/>
                                <w:lang w:val="en-US"/>
                              </w:rPr>
                              <w:t>貸方</w:t>
                            </w:r>
                          </w:p>
                          <w:p w14:paraId="1FFF8EF8" w14:textId="77777777" w:rsidR="000254F9" w:rsidRDefault="000254F9" w:rsidP="000254F9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A1C87BA" w14:textId="77777777" w:rsidR="000254F9" w:rsidRDefault="000254F9" w:rsidP="000254F9">
                            <w:pPr>
                              <w:rPr>
                                <w:i/>
                                <w:lang w:val="en-US"/>
                              </w:rPr>
                            </w:pPr>
                            <w:r w:rsidRPr="0043643D">
                              <w:rPr>
                                <w:rFonts w:ascii="新細明體" w:eastAsia="新細明體" w:hAnsi="新細明體" w:cs="新細明體" w:hint="eastAsia"/>
                                <w:i/>
                                <w:lang w:val="en-US"/>
                              </w:rPr>
                              <w:t>差額</w:t>
                            </w:r>
                            <w:r w:rsidRPr="0061598B">
                              <w:rPr>
                                <w:i/>
                                <w:lang w:val="en-US"/>
                              </w:rPr>
                              <w:t xml:space="preserve">: </w:t>
                            </w:r>
                            <w:r>
                              <w:rPr>
                                <w:i/>
                                <w:lang w:val="en-US"/>
                              </w:rPr>
                              <w:t>$</w:t>
                            </w:r>
                            <w:r w:rsidRPr="0061598B">
                              <w:rPr>
                                <w:i/>
                                <w:lang w:val="en-US"/>
                              </w:rPr>
                              <w:t xml:space="preserve">25,000 </w:t>
                            </w:r>
                            <w:r w:rsidRPr="00582E53">
                              <w:rPr>
                                <w:i/>
                                <w:sz w:val="18"/>
                              </w:rPr>
                              <w:t>(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sz w:val="18"/>
                              </w:rPr>
                              <w:t>步驟</w:t>
                            </w:r>
                            <w:r>
                              <w:rPr>
                                <w:i/>
                                <w:sz w:val="18"/>
                              </w:rPr>
                              <w:t>2</w:t>
                            </w:r>
                            <w:r w:rsidRPr="00582E53">
                              <w:rPr>
                                <w:i/>
                                <w:sz w:val="18"/>
                              </w:rPr>
                              <w:t>)</w:t>
                            </w:r>
                          </w:p>
                          <w:p w14:paraId="238FB6ED" w14:textId="77777777" w:rsidR="000254F9" w:rsidRDefault="000254F9" w:rsidP="000254F9">
                            <w:pPr>
                              <w:rPr>
                                <w:i/>
                                <w:lang w:val="en-US"/>
                              </w:rPr>
                            </w:pPr>
                          </w:p>
                          <w:p w14:paraId="5B695918" w14:textId="77777777" w:rsidR="000254F9" w:rsidRPr="00B51FCB" w:rsidRDefault="000254F9" w:rsidP="000254F9">
                            <w:pPr>
                              <w:rPr>
                                <w:rFonts w:eastAsiaTheme="minorEastAsia"/>
                                <w:i/>
                                <w:lang w:val="en-US"/>
                              </w:rPr>
                            </w:pPr>
                            <w:r w:rsidRPr="00B51FCB">
                              <w:rPr>
                                <w:rFonts w:ascii="新細明體" w:eastAsia="新細明體" w:hAnsi="新細明體" w:cs="新細明體" w:hint="eastAsia"/>
                                <w:b/>
                                <w:i/>
                                <w:color w:val="FF0000"/>
                              </w:rPr>
                              <w:t>借方總額</w:t>
                            </w:r>
                            <w:r w:rsidRPr="00B51FCB">
                              <w:rPr>
                                <w:rFonts w:ascii="新細明體" w:eastAsia="新細明體" w:hAnsi="新細明體" w:cs="新細明體" w:hint="eastAsia"/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Pr="00B51FCB">
                              <w:rPr>
                                <w:rFonts w:ascii="新細明體" w:eastAsia="新細明體" w:hAnsi="新細明體" w:cs="新細明體" w:hint="eastAsia"/>
                                <w:i/>
                                <w:color w:val="FF0000"/>
                              </w:rPr>
                              <w:t>&gt;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b/>
                                <w:i/>
                                <w:color w:val="FF0000"/>
                              </w:rPr>
                              <w:t xml:space="preserve"> </w:t>
                            </w:r>
                            <w:r w:rsidRPr="00B51FCB">
                              <w:rPr>
                                <w:rFonts w:ascii="新細明體" w:eastAsia="新細明體" w:hAnsi="新細明體" w:cs="新細明體" w:hint="eastAsia"/>
                                <w:b/>
                                <w:i/>
                                <w:color w:val="FF0000"/>
                              </w:rPr>
                              <w:t>貸方總額</w:t>
                            </w:r>
                            <w:r w:rsidRPr="00B51FCB">
                              <w:rPr>
                                <w:rFonts w:eastAsiaTheme="minorEastAsia" w:hint="eastAsia"/>
                                <w:i/>
                                <w:lang w:val="en-US"/>
                              </w:rPr>
                              <w:t>，因</w:t>
                            </w:r>
                            <w:r w:rsidRPr="00B51FCB">
                              <w:rPr>
                                <w:rFonts w:eastAsiaTheme="minorEastAsia"/>
                                <w:i/>
                                <w:lang w:val="en-US"/>
                              </w:rPr>
                              <w:t>此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lang w:val="en-US"/>
                              </w:rPr>
                              <w:t>應收貨款</w:t>
                            </w:r>
                            <w:r w:rsidRPr="00B51FCB">
                              <w:rPr>
                                <w:rFonts w:eastAsiaTheme="minorEastAsia" w:hint="eastAsia"/>
                                <w:i/>
                                <w:lang w:val="en-US"/>
                              </w:rPr>
                              <w:t>帳</w:t>
                            </w:r>
                            <w:r w:rsidRPr="00B51FCB">
                              <w:rPr>
                                <w:rFonts w:eastAsiaTheme="minorEastAsia"/>
                                <w:i/>
                                <w:lang w:val="en-US"/>
                              </w:rPr>
                              <w:t>戶</w:t>
                            </w:r>
                            <w:r>
                              <w:rPr>
                                <w:rFonts w:eastAsiaTheme="minorEastAsia"/>
                                <w:i/>
                                <w:lang w:val="en-US"/>
                              </w:rPr>
                              <w:t>有</w:t>
                            </w:r>
                            <w:r w:rsidRPr="00B51FCB">
                              <w:rPr>
                                <w:rFonts w:ascii="新細明體" w:eastAsia="新細明體" w:hAnsi="新細明體" w:cs="新細明體" w:hint="eastAsia"/>
                                <w:b/>
                                <w:i/>
                                <w:color w:val="FF0000"/>
                              </w:rPr>
                              <w:t>借方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lang w:val="en-US"/>
                              </w:rPr>
                              <w:t>結餘</w:t>
                            </w:r>
                            <w:r w:rsidRPr="00B51FCB">
                              <w:rPr>
                                <w:rFonts w:eastAsiaTheme="minorEastAsia" w:hint="eastAsia"/>
                                <w:i/>
                                <w:lang w:val="en-US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8C6E7D" id="_x0000_s1070" type="#_x0000_t202" style="position:absolute;margin-left:254.4pt;margin-top:13.3pt;width:231.6pt;height:106.95pt;z-index:252186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">
                <v:textbox>
                  <w:txbxContent>
                    <w:p w14:paraId="3FB1B87E" w14:textId="77777777" w:rsidR="000254F9" w:rsidRPr="0061598B" w:rsidRDefault="000254F9" w:rsidP="000254F9">
                      <w:pPr>
                        <w:rPr>
                          <w:i/>
                          <w:lang w:val="en-US"/>
                        </w:rPr>
                      </w:pPr>
                      <w:r w:rsidRPr="0043643D">
                        <w:rPr>
                          <w:rFonts w:ascii="新細明體" w:eastAsia="新細明體" w:hAnsi="新細明體" w:cs="新細明體" w:hint="eastAsia"/>
                          <w:i/>
                          <w:lang w:val="en-US"/>
                        </w:rPr>
                        <w:t>哪一</w:t>
                      </w:r>
                      <w:r>
                        <w:rPr>
                          <w:rFonts w:ascii="新細明體" w:eastAsia="新細明體" w:hAnsi="新細明體" w:cs="新細明體" w:hint="eastAsia"/>
                          <w:i/>
                          <w:lang w:val="en-US"/>
                        </w:rPr>
                        <w:t>方</w:t>
                      </w:r>
                      <w:r>
                        <w:rPr>
                          <w:rFonts w:ascii="新細明體" w:eastAsia="新細明體" w:hAnsi="新細明體" w:cs="新細明體"/>
                          <w:i/>
                          <w:lang w:val="en-US"/>
                        </w:rPr>
                        <w:t>總額</w:t>
                      </w:r>
                      <w:r w:rsidRPr="0043643D">
                        <w:rPr>
                          <w:rFonts w:ascii="新細明體" w:eastAsia="新細明體" w:hAnsi="新細明體" w:cs="新細明體" w:hint="eastAsia"/>
                          <w:i/>
                          <w:lang w:val="en-US"/>
                        </w:rPr>
                        <w:t>較大？借方</w:t>
                      </w:r>
                      <w:r w:rsidRPr="0043643D">
                        <w:rPr>
                          <w:i/>
                          <w:lang w:val="en-US"/>
                        </w:rPr>
                        <w:t xml:space="preserve">   /   </w:t>
                      </w:r>
                      <w:r w:rsidRPr="0061598B">
                        <w:rPr>
                          <w:i/>
                          <w:lang w:val="en-US"/>
                        </w:rPr>
                        <w:t xml:space="preserve">   </w:t>
                      </w:r>
                      <w:r w:rsidRPr="0043643D">
                        <w:rPr>
                          <w:rFonts w:ascii="新細明體" w:eastAsia="新細明體" w:hAnsi="新細明體" w:cs="新細明體" w:hint="eastAsia"/>
                          <w:i/>
                          <w:strike/>
                          <w:lang w:val="en-US"/>
                        </w:rPr>
                        <w:t>貸方</w:t>
                      </w:r>
                    </w:p>
                    <w:p w14:paraId="1FFF8EF8" w14:textId="77777777" w:rsidR="000254F9" w:rsidRDefault="000254F9" w:rsidP="000254F9">
                      <w:pPr>
                        <w:rPr>
                          <w:lang w:val="en-US"/>
                        </w:rPr>
                      </w:pPr>
                    </w:p>
                    <w:p w14:paraId="2A1C87BA" w14:textId="77777777" w:rsidR="000254F9" w:rsidRDefault="000254F9" w:rsidP="000254F9">
                      <w:pPr>
                        <w:rPr>
                          <w:i/>
                          <w:lang w:val="en-US"/>
                        </w:rPr>
                      </w:pPr>
                      <w:r w:rsidRPr="0043643D">
                        <w:rPr>
                          <w:rFonts w:ascii="新細明體" w:eastAsia="新細明體" w:hAnsi="新細明體" w:cs="新細明體" w:hint="eastAsia"/>
                          <w:i/>
                          <w:lang w:val="en-US"/>
                        </w:rPr>
                        <w:t>差額</w:t>
                      </w:r>
                      <w:r w:rsidRPr="0061598B">
                        <w:rPr>
                          <w:i/>
                          <w:lang w:val="en-US"/>
                        </w:rPr>
                        <w:t xml:space="preserve">: </w:t>
                      </w:r>
                      <w:r>
                        <w:rPr>
                          <w:i/>
                          <w:lang w:val="en-US"/>
                        </w:rPr>
                        <w:t>$</w:t>
                      </w:r>
                      <w:r w:rsidRPr="0061598B">
                        <w:rPr>
                          <w:i/>
                          <w:lang w:val="en-US"/>
                        </w:rPr>
                        <w:t xml:space="preserve">25,000 </w:t>
                      </w:r>
                      <w:r w:rsidRPr="00582E53">
                        <w:rPr>
                          <w:i/>
                          <w:sz w:val="18"/>
                        </w:rPr>
                        <w:t>(</w:t>
                      </w:r>
                      <w:r>
                        <w:rPr>
                          <w:rFonts w:ascii="新細明體" w:eastAsia="新細明體" w:hAnsi="新細明體" w:cs="新細明體" w:hint="eastAsia"/>
                          <w:i/>
                          <w:sz w:val="18"/>
                        </w:rPr>
                        <w:t>步驟</w:t>
                      </w:r>
                      <w:r>
                        <w:rPr>
                          <w:i/>
                          <w:sz w:val="18"/>
                        </w:rPr>
                        <w:t>2</w:t>
                      </w:r>
                      <w:r w:rsidRPr="00582E53">
                        <w:rPr>
                          <w:i/>
                          <w:sz w:val="18"/>
                        </w:rPr>
                        <w:t>)</w:t>
                      </w:r>
                    </w:p>
                    <w:p w14:paraId="238FB6ED" w14:textId="77777777" w:rsidR="000254F9" w:rsidRDefault="000254F9" w:rsidP="000254F9">
                      <w:pPr>
                        <w:rPr>
                          <w:i/>
                          <w:lang w:val="en-US"/>
                        </w:rPr>
                      </w:pPr>
                    </w:p>
                    <w:p w14:paraId="5B695918" w14:textId="77777777" w:rsidR="000254F9" w:rsidRPr="00B51FCB" w:rsidRDefault="000254F9" w:rsidP="000254F9">
                      <w:pPr>
                        <w:rPr>
                          <w:rFonts w:eastAsiaTheme="minorEastAsia"/>
                          <w:i/>
                          <w:lang w:val="en-US"/>
                        </w:rPr>
                      </w:pPr>
                      <w:r w:rsidRPr="00B51FCB">
                        <w:rPr>
                          <w:rFonts w:ascii="新細明體" w:eastAsia="新細明體" w:hAnsi="新細明體" w:cs="新細明體" w:hint="eastAsia"/>
                          <w:b/>
                          <w:i/>
                          <w:color w:val="FF0000"/>
                        </w:rPr>
                        <w:t>借方總額</w:t>
                      </w:r>
                      <w:r w:rsidRPr="00B51FCB">
                        <w:rPr>
                          <w:rFonts w:ascii="新細明體" w:eastAsia="新細明體" w:hAnsi="新細明體" w:cs="新細明體" w:hint="eastAsia"/>
                          <w:i/>
                          <w:color w:val="000000" w:themeColor="text1"/>
                        </w:rPr>
                        <w:t xml:space="preserve"> </w:t>
                      </w:r>
                      <w:r w:rsidRPr="00B51FCB">
                        <w:rPr>
                          <w:rFonts w:ascii="新細明體" w:eastAsia="新細明體" w:hAnsi="新細明體" w:cs="新細明體" w:hint="eastAsia"/>
                          <w:i/>
                          <w:color w:val="FF0000"/>
                        </w:rPr>
                        <w:t>&gt;</w:t>
                      </w:r>
                      <w:r>
                        <w:rPr>
                          <w:rFonts w:ascii="新細明體" w:eastAsia="新細明體" w:hAnsi="新細明體" w:cs="新細明體" w:hint="eastAsia"/>
                          <w:b/>
                          <w:i/>
                          <w:color w:val="FF0000"/>
                        </w:rPr>
                        <w:t xml:space="preserve"> </w:t>
                      </w:r>
                      <w:r w:rsidRPr="00B51FCB">
                        <w:rPr>
                          <w:rFonts w:ascii="新細明體" w:eastAsia="新細明體" w:hAnsi="新細明體" w:cs="新細明體" w:hint="eastAsia"/>
                          <w:b/>
                          <w:i/>
                          <w:color w:val="FF0000"/>
                        </w:rPr>
                        <w:t>貸方總額</w:t>
                      </w:r>
                      <w:r w:rsidRPr="00B51FCB">
                        <w:rPr>
                          <w:rFonts w:eastAsiaTheme="minorEastAsia" w:hint="eastAsia"/>
                          <w:i/>
                          <w:lang w:val="en-US"/>
                        </w:rPr>
                        <w:t>，因</w:t>
                      </w:r>
                      <w:r w:rsidRPr="00B51FCB">
                        <w:rPr>
                          <w:rFonts w:eastAsiaTheme="minorEastAsia"/>
                          <w:i/>
                          <w:lang w:val="en-US"/>
                        </w:rPr>
                        <w:t>此</w:t>
                      </w:r>
                      <w:r>
                        <w:rPr>
                          <w:rFonts w:eastAsiaTheme="minorEastAsia" w:hint="eastAsia"/>
                          <w:i/>
                          <w:lang w:val="en-US"/>
                        </w:rPr>
                        <w:t>應收貨款</w:t>
                      </w:r>
                      <w:r w:rsidRPr="00B51FCB">
                        <w:rPr>
                          <w:rFonts w:eastAsiaTheme="minorEastAsia" w:hint="eastAsia"/>
                          <w:i/>
                          <w:lang w:val="en-US"/>
                        </w:rPr>
                        <w:t>帳</w:t>
                      </w:r>
                      <w:r w:rsidRPr="00B51FCB">
                        <w:rPr>
                          <w:rFonts w:eastAsiaTheme="minorEastAsia"/>
                          <w:i/>
                          <w:lang w:val="en-US"/>
                        </w:rPr>
                        <w:t>戶</w:t>
                      </w:r>
                      <w:r>
                        <w:rPr>
                          <w:rFonts w:eastAsiaTheme="minorEastAsia"/>
                          <w:i/>
                          <w:lang w:val="en-US"/>
                        </w:rPr>
                        <w:t>有</w:t>
                      </w:r>
                      <w:r w:rsidRPr="00B51FCB">
                        <w:rPr>
                          <w:rFonts w:ascii="新細明體" w:eastAsia="新細明體" w:hAnsi="新細明體" w:cs="新細明體" w:hint="eastAsia"/>
                          <w:b/>
                          <w:i/>
                          <w:color w:val="FF0000"/>
                        </w:rPr>
                        <w:t>借方</w:t>
                      </w:r>
                      <w:r>
                        <w:rPr>
                          <w:rFonts w:eastAsiaTheme="minorEastAsia" w:hint="eastAsia"/>
                          <w:i/>
                          <w:lang w:val="en-US"/>
                        </w:rPr>
                        <w:t>結餘</w:t>
                      </w:r>
                      <w:r w:rsidRPr="00B51FCB">
                        <w:rPr>
                          <w:rFonts w:eastAsiaTheme="minorEastAsia" w:hint="eastAsia"/>
                          <w:i/>
                          <w:lang w:val="en-US"/>
                        </w:rPr>
                        <w:t>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br w:type="page"/>
      </w:r>
    </w:p>
    <w:p w14:paraId="4064D4BC" w14:textId="77777777" w:rsidR="000254F9" w:rsidRPr="00BF291B" w:rsidRDefault="000254F9" w:rsidP="000254F9"/>
    <w:tbl>
      <w:tblPr>
        <w:tblStyle w:val="TableGrid3"/>
        <w:tblW w:w="12828" w:type="dxa"/>
        <w:tblInd w:w="-8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"/>
        <w:gridCol w:w="877"/>
        <w:gridCol w:w="19"/>
        <w:gridCol w:w="1087"/>
        <w:gridCol w:w="2713"/>
        <w:gridCol w:w="46"/>
        <w:gridCol w:w="540"/>
        <w:gridCol w:w="1085"/>
        <w:gridCol w:w="13"/>
        <w:gridCol w:w="1271"/>
        <w:gridCol w:w="78"/>
        <w:gridCol w:w="1873"/>
        <w:gridCol w:w="352"/>
        <w:gridCol w:w="371"/>
        <w:gridCol w:w="1064"/>
        <w:gridCol w:w="29"/>
        <w:gridCol w:w="493"/>
        <w:gridCol w:w="29"/>
        <w:gridCol w:w="522"/>
        <w:gridCol w:w="347"/>
      </w:tblGrid>
      <w:tr w:rsidR="000254F9" w:rsidRPr="00BF291B" w14:paraId="70B9284D" w14:textId="77777777" w:rsidTr="00E60CD4">
        <w:trPr>
          <w:gridAfter w:val="1"/>
          <w:wAfter w:w="347" w:type="dxa"/>
          <w:trHeight w:val="275"/>
        </w:trPr>
        <w:tc>
          <w:tcPr>
            <w:tcW w:w="896" w:type="dxa"/>
            <w:gridSpan w:val="2"/>
          </w:tcPr>
          <w:p w14:paraId="7741F5C1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</w:p>
        </w:tc>
        <w:tc>
          <w:tcPr>
            <w:tcW w:w="1106" w:type="dxa"/>
            <w:gridSpan w:val="2"/>
          </w:tcPr>
          <w:p w14:paraId="387DD590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</w:p>
        </w:tc>
        <w:tc>
          <w:tcPr>
            <w:tcW w:w="2713" w:type="dxa"/>
          </w:tcPr>
          <w:p w14:paraId="4E76D73E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</w:rPr>
            </w:pPr>
          </w:p>
        </w:tc>
        <w:tc>
          <w:tcPr>
            <w:tcW w:w="1684" w:type="dxa"/>
            <w:gridSpan w:val="4"/>
          </w:tcPr>
          <w:p w14:paraId="402C4EDF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</w:rPr>
            </w:pPr>
          </w:p>
        </w:tc>
        <w:tc>
          <w:tcPr>
            <w:tcW w:w="1349" w:type="dxa"/>
            <w:gridSpan w:val="2"/>
          </w:tcPr>
          <w:p w14:paraId="7EDAA9AF" w14:textId="77777777" w:rsidR="000254F9" w:rsidRPr="00BF291B" w:rsidRDefault="000254F9" w:rsidP="00E60CD4">
            <w:pPr>
              <w:tabs>
                <w:tab w:val="left" w:pos="480"/>
                <w:tab w:val="right" w:pos="9746"/>
              </w:tabs>
              <w:snapToGrid w:val="0"/>
              <w:rPr>
                <w:rFonts w:eastAsia="新細明體"/>
              </w:rPr>
            </w:pPr>
          </w:p>
        </w:tc>
        <w:tc>
          <w:tcPr>
            <w:tcW w:w="1873" w:type="dxa"/>
          </w:tcPr>
          <w:p w14:paraId="25AC9543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  <w:r>
              <w:rPr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87648" behindDoc="0" locked="0" layoutInCell="1" allowOverlap="1" wp14:anchorId="6FE4FB77" wp14:editId="3E8FECC1">
                      <wp:simplePos x="0" y="0"/>
                      <wp:positionH relativeFrom="column">
                        <wp:posOffset>-4752814</wp:posOffset>
                      </wp:positionH>
                      <wp:positionV relativeFrom="paragraph">
                        <wp:posOffset>16586</wp:posOffset>
                      </wp:positionV>
                      <wp:extent cx="7192370" cy="0"/>
                      <wp:effectExtent l="0" t="0" r="27940" b="19050"/>
                      <wp:wrapNone/>
                      <wp:docPr id="76" name="Straight Connector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9237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CA3B3F4" id="Straight Connector 76" o:spid="_x0000_s1026" style="position:absolute;z-index:252187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74.25pt,1.3pt" to="192.1pt,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" strokecolor="#4472c4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816" w:type="dxa"/>
            <w:gridSpan w:val="4"/>
          </w:tcPr>
          <w:p w14:paraId="68E6FA63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</w:p>
        </w:tc>
        <w:tc>
          <w:tcPr>
            <w:tcW w:w="522" w:type="dxa"/>
            <w:gridSpan w:val="2"/>
          </w:tcPr>
          <w:p w14:paraId="00209A03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</w:rPr>
            </w:pPr>
          </w:p>
        </w:tc>
        <w:tc>
          <w:tcPr>
            <w:tcW w:w="522" w:type="dxa"/>
          </w:tcPr>
          <w:p w14:paraId="7DC103BB" w14:textId="77777777" w:rsidR="000254F9" w:rsidRPr="00926909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</w:p>
        </w:tc>
      </w:tr>
      <w:tr w:rsidR="000254F9" w:rsidRPr="00BF291B" w14:paraId="596B20E8" w14:textId="77777777" w:rsidTr="00E60CD4">
        <w:trPr>
          <w:gridBefore w:val="1"/>
          <w:wBefore w:w="19" w:type="dxa"/>
          <w:trHeight w:val="86"/>
        </w:trPr>
        <w:tc>
          <w:tcPr>
            <w:tcW w:w="896" w:type="dxa"/>
            <w:gridSpan w:val="2"/>
          </w:tcPr>
          <w:p w14:paraId="0A4BF482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</w:rPr>
            </w:pPr>
          </w:p>
        </w:tc>
        <w:tc>
          <w:tcPr>
            <w:tcW w:w="1087" w:type="dxa"/>
            <w:tcBorders>
              <w:bottom w:val="single" w:sz="4" w:space="0" w:color="auto"/>
            </w:tcBorders>
          </w:tcPr>
          <w:p w14:paraId="1EEFCD4F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</w:rPr>
            </w:pPr>
          </w:p>
        </w:tc>
        <w:tc>
          <w:tcPr>
            <w:tcW w:w="7971" w:type="dxa"/>
            <w:gridSpan w:val="9"/>
            <w:tcBorders>
              <w:bottom w:val="single" w:sz="4" w:space="0" w:color="auto"/>
            </w:tcBorders>
          </w:tcPr>
          <w:p w14:paraId="70A41E5F" w14:textId="77777777" w:rsidR="000254F9" w:rsidRDefault="000254F9" w:rsidP="00E60CD4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</w:rPr>
            </w:pPr>
            <w:r w:rsidRPr="00EF7971">
              <w:rPr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189696" behindDoc="0" locked="0" layoutInCell="1" allowOverlap="1" wp14:anchorId="327A90F0" wp14:editId="23172573">
                      <wp:simplePos x="0" y="0"/>
                      <wp:positionH relativeFrom="margin">
                        <wp:posOffset>3331665</wp:posOffset>
                      </wp:positionH>
                      <wp:positionV relativeFrom="paragraph">
                        <wp:posOffset>-5165</wp:posOffset>
                      </wp:positionV>
                      <wp:extent cx="2360930" cy="289238"/>
                      <wp:effectExtent l="0" t="0" r="10160" b="15875"/>
                      <wp:wrapNone/>
                      <wp:docPr id="7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28923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50B527" w14:textId="77777777" w:rsidR="000254F9" w:rsidRPr="0061598B" w:rsidRDefault="000254F9" w:rsidP="000254F9">
                                  <w:pPr>
                                    <w:rPr>
                                      <w:i/>
                                    </w:rPr>
                                  </w:pPr>
                                  <w:r w:rsidRPr="0043643D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</w:rPr>
                                    <w:t>貸方總額：</w:t>
                                  </w:r>
                                  <w:r w:rsidRPr="0043643D">
                                    <w:rPr>
                                      <w:i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i/>
                                    </w:rPr>
                                    <w:t xml:space="preserve">$185,000 </w:t>
                                  </w:r>
                                  <w:r w:rsidRPr="00582E53">
                                    <w:rPr>
                                      <w:i/>
                                      <w:sz w:val="18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sz w:val="18"/>
                                    </w:rPr>
                                    <w:t>步驟</w:t>
                                  </w:r>
                                  <w:r w:rsidRPr="00582E53">
                                    <w:rPr>
                                      <w:i/>
                                      <w:sz w:val="18"/>
                                    </w:rPr>
                                    <w:t>1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7A90F0" id="_x0000_s1071" type="#_x0000_t202" style="position:absolute;margin-left:262.35pt;margin-top:-.4pt;width:185.9pt;height:22.75pt;z-index:252189696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">
                      <v:textbox>
                        <w:txbxContent>
                          <w:p w14:paraId="5650B527" w14:textId="77777777" w:rsidR="000254F9" w:rsidRPr="0061598B" w:rsidRDefault="000254F9" w:rsidP="000254F9">
                            <w:pPr>
                              <w:rPr>
                                <w:i/>
                              </w:rPr>
                            </w:pPr>
                            <w:r w:rsidRPr="0043643D">
                              <w:rPr>
                                <w:rFonts w:ascii="新細明體" w:eastAsia="新細明體" w:hAnsi="新細明體" w:cs="新細明體" w:hint="eastAsia"/>
                                <w:i/>
                              </w:rPr>
                              <w:t>貸方總額：</w:t>
                            </w:r>
                            <w:r w:rsidRPr="0043643D">
                              <w:rPr>
                                <w:i/>
                              </w:rPr>
                              <w:t xml:space="preserve">  </w:t>
                            </w:r>
                            <w:r>
                              <w:rPr>
                                <w:i/>
                              </w:rPr>
                              <w:t xml:space="preserve">$185,000 </w:t>
                            </w:r>
                            <w:r w:rsidRPr="00582E53">
                              <w:rPr>
                                <w:i/>
                                <w:sz w:val="18"/>
                              </w:rPr>
                              <w:t>(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sz w:val="18"/>
                              </w:rPr>
                              <w:t>步驟</w:t>
                            </w:r>
                            <w:r w:rsidRPr="00582E53">
                              <w:rPr>
                                <w:i/>
                                <w:sz w:val="18"/>
                              </w:rPr>
                              <w:t>1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EF7971">
              <w:rPr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188672" behindDoc="0" locked="0" layoutInCell="1" allowOverlap="1" wp14:anchorId="4A047396" wp14:editId="27D30DEC">
                      <wp:simplePos x="0" y="0"/>
                      <wp:positionH relativeFrom="margin">
                        <wp:posOffset>-667385</wp:posOffset>
                      </wp:positionH>
                      <wp:positionV relativeFrom="paragraph">
                        <wp:posOffset>-15875</wp:posOffset>
                      </wp:positionV>
                      <wp:extent cx="2360930" cy="1404620"/>
                      <wp:effectExtent l="0" t="0" r="10160" b="10160"/>
                      <wp:wrapNone/>
                      <wp:docPr id="7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28DB0E" w14:textId="77777777" w:rsidR="000254F9" w:rsidRPr="0061598B" w:rsidRDefault="000254F9" w:rsidP="000254F9">
                                  <w:pPr>
                                    <w:rPr>
                                      <w:i/>
                                    </w:rPr>
                                  </w:pPr>
                                  <w:r w:rsidRPr="0043643D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</w:rPr>
                                    <w:t>借方總額：</w:t>
                                  </w:r>
                                  <w:r w:rsidRPr="0043643D">
                                    <w:rPr>
                                      <w:i/>
                                    </w:rPr>
                                    <w:t xml:space="preserve"> </w:t>
                                  </w:r>
                                  <w:r w:rsidRPr="0061598B">
                                    <w:rPr>
                                      <w:i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</w:rPr>
                                    <w:t xml:space="preserve">$89,100 </w:t>
                                  </w:r>
                                  <w:r w:rsidRPr="00582E53">
                                    <w:rPr>
                                      <w:i/>
                                      <w:sz w:val="18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sz w:val="18"/>
                                    </w:rPr>
                                    <w:t>步驟</w:t>
                                  </w:r>
                                  <w:r w:rsidRPr="00582E53">
                                    <w:rPr>
                                      <w:i/>
                                      <w:sz w:val="18"/>
                                    </w:rPr>
                                    <w:t>1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4A047396" id="_x0000_s1072" type="#_x0000_t202" style="position:absolute;margin-left:-52.55pt;margin-top:-1.25pt;width:185.9pt;height:110.6pt;z-index:252188672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">
                      <v:textbox style="mso-fit-shape-to-text:t">
                        <w:txbxContent>
                          <w:p w14:paraId="1E28DB0E" w14:textId="77777777" w:rsidR="000254F9" w:rsidRPr="0061598B" w:rsidRDefault="000254F9" w:rsidP="000254F9">
                            <w:pPr>
                              <w:rPr>
                                <w:i/>
                              </w:rPr>
                            </w:pPr>
                            <w:r w:rsidRPr="0043643D">
                              <w:rPr>
                                <w:rFonts w:ascii="新細明體" w:eastAsia="新細明體" w:hAnsi="新細明體" w:cs="新細明體" w:hint="eastAsia"/>
                                <w:i/>
                              </w:rPr>
                              <w:t>借方總額：</w:t>
                            </w:r>
                            <w:r w:rsidRPr="0043643D">
                              <w:rPr>
                                <w:i/>
                              </w:rPr>
                              <w:t xml:space="preserve"> </w:t>
                            </w:r>
                            <w:r w:rsidRPr="0061598B"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 xml:space="preserve">$89,100 </w:t>
                            </w:r>
                            <w:r w:rsidRPr="00582E53">
                              <w:rPr>
                                <w:i/>
                                <w:sz w:val="18"/>
                              </w:rPr>
                              <w:t>(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sz w:val="18"/>
                              </w:rPr>
                              <w:t>步驟</w:t>
                            </w:r>
                            <w:r w:rsidRPr="00582E53">
                              <w:rPr>
                                <w:i/>
                                <w:sz w:val="18"/>
                              </w:rPr>
                              <w:t>1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BF291B">
              <w:rPr>
                <w:rFonts w:eastAsia="新細明體"/>
              </w:rPr>
              <w:t xml:space="preserve">      </w:t>
            </w:r>
            <w:r>
              <w:rPr>
                <w:rFonts w:eastAsia="新細明體"/>
              </w:rPr>
              <w:t xml:space="preserve">   </w:t>
            </w:r>
          </w:p>
          <w:p w14:paraId="632E1813" w14:textId="77777777" w:rsidR="000254F9" w:rsidRPr="00926909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</w:rPr>
            </w:pPr>
            <w:r>
              <w:rPr>
                <w:rFonts w:eastAsia="新細明體"/>
              </w:rPr>
              <w:t xml:space="preserve">   </w:t>
            </w:r>
            <w:r w:rsidRPr="00BF291B">
              <w:rPr>
                <w:rFonts w:eastAsia="新細明體"/>
              </w:rPr>
              <w:t xml:space="preserve">   </w:t>
            </w:r>
            <w:r>
              <w:rPr>
                <w:rFonts w:eastAsia="新細明體"/>
              </w:rPr>
              <w:t>銀行存款</w:t>
            </w:r>
          </w:p>
        </w:tc>
        <w:tc>
          <w:tcPr>
            <w:tcW w:w="1435" w:type="dxa"/>
            <w:gridSpan w:val="2"/>
            <w:tcBorders>
              <w:bottom w:val="single" w:sz="4" w:space="0" w:color="auto"/>
            </w:tcBorders>
          </w:tcPr>
          <w:p w14:paraId="7A5E6A97" w14:textId="77777777" w:rsidR="000254F9" w:rsidRPr="00A123B7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</w:rPr>
            </w:pPr>
          </w:p>
        </w:tc>
        <w:tc>
          <w:tcPr>
            <w:tcW w:w="522" w:type="dxa"/>
            <w:gridSpan w:val="2"/>
          </w:tcPr>
          <w:p w14:paraId="132C0CF5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  <w:i/>
              </w:rPr>
            </w:pPr>
          </w:p>
        </w:tc>
        <w:tc>
          <w:tcPr>
            <w:tcW w:w="898" w:type="dxa"/>
            <w:gridSpan w:val="3"/>
          </w:tcPr>
          <w:p w14:paraId="1BF9CE46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i/>
              </w:rPr>
            </w:pPr>
          </w:p>
        </w:tc>
      </w:tr>
      <w:tr w:rsidR="000254F9" w:rsidRPr="00BF291B" w14:paraId="3570FD33" w14:textId="77777777" w:rsidTr="00E60CD4">
        <w:trPr>
          <w:gridBefore w:val="1"/>
          <w:wBefore w:w="19" w:type="dxa"/>
          <w:trHeight w:val="89"/>
        </w:trPr>
        <w:tc>
          <w:tcPr>
            <w:tcW w:w="896" w:type="dxa"/>
            <w:gridSpan w:val="2"/>
          </w:tcPr>
          <w:p w14:paraId="7DDA3713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377FC917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  <w:r>
              <w:rPr>
                <w:rFonts w:eastAsia="新細明體"/>
              </w:rPr>
              <w:t>2020</w:t>
            </w:r>
            <w:r>
              <w:rPr>
                <w:rFonts w:eastAsia="新細明體"/>
              </w:rPr>
              <w:t>年</w:t>
            </w:r>
          </w:p>
        </w:tc>
        <w:tc>
          <w:tcPr>
            <w:tcW w:w="2713" w:type="dxa"/>
            <w:tcBorders>
              <w:top w:val="single" w:sz="4" w:space="0" w:color="auto"/>
            </w:tcBorders>
          </w:tcPr>
          <w:p w14:paraId="3C52547E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</w:rPr>
            </w:pPr>
          </w:p>
        </w:tc>
        <w:tc>
          <w:tcPr>
            <w:tcW w:w="1671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14:paraId="3D803725" w14:textId="77777777" w:rsidR="000254F9" w:rsidRPr="00926909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BF291B">
              <w:rPr>
                <w:rFonts w:eastAsia="新細明體"/>
              </w:rPr>
              <w:t>$</w:t>
            </w:r>
          </w:p>
        </w:tc>
        <w:tc>
          <w:tcPr>
            <w:tcW w:w="128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AD06A51" w14:textId="77777777" w:rsidR="000254F9" w:rsidRPr="00926909" w:rsidRDefault="000254F9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  <w:r>
              <w:rPr>
                <w:rFonts w:eastAsia="新細明體"/>
              </w:rPr>
              <w:t>2020</w:t>
            </w:r>
            <w:r>
              <w:rPr>
                <w:rFonts w:eastAsia="新細明體"/>
              </w:rPr>
              <w:t>年</w:t>
            </w:r>
          </w:p>
        </w:tc>
        <w:tc>
          <w:tcPr>
            <w:tcW w:w="2303" w:type="dxa"/>
            <w:gridSpan w:val="3"/>
            <w:tcBorders>
              <w:top w:val="single" w:sz="4" w:space="0" w:color="auto"/>
            </w:tcBorders>
          </w:tcPr>
          <w:p w14:paraId="288BAA80" w14:textId="77777777" w:rsidR="000254F9" w:rsidRPr="00A123B7" w:rsidRDefault="000254F9" w:rsidP="00E60CD4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</w:rPr>
            </w:pPr>
          </w:p>
        </w:tc>
        <w:tc>
          <w:tcPr>
            <w:tcW w:w="1435" w:type="dxa"/>
            <w:gridSpan w:val="2"/>
            <w:tcBorders>
              <w:top w:val="single" w:sz="4" w:space="0" w:color="auto"/>
            </w:tcBorders>
          </w:tcPr>
          <w:p w14:paraId="1118BAC2" w14:textId="77777777" w:rsidR="000254F9" w:rsidRPr="00926909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BF291B">
              <w:rPr>
                <w:rFonts w:eastAsia="新細明體"/>
              </w:rPr>
              <w:t>$</w:t>
            </w:r>
          </w:p>
        </w:tc>
        <w:tc>
          <w:tcPr>
            <w:tcW w:w="522" w:type="dxa"/>
            <w:gridSpan w:val="2"/>
          </w:tcPr>
          <w:p w14:paraId="7CC1582C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i/>
              </w:rPr>
            </w:pPr>
          </w:p>
        </w:tc>
        <w:tc>
          <w:tcPr>
            <w:tcW w:w="898" w:type="dxa"/>
            <w:gridSpan w:val="3"/>
          </w:tcPr>
          <w:p w14:paraId="20609CED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i/>
              </w:rPr>
            </w:pPr>
          </w:p>
        </w:tc>
      </w:tr>
      <w:tr w:rsidR="000254F9" w:rsidRPr="00BF291B" w14:paraId="4B3C5623" w14:textId="77777777" w:rsidTr="00E60CD4">
        <w:trPr>
          <w:gridBefore w:val="1"/>
          <w:wBefore w:w="19" w:type="dxa"/>
          <w:trHeight w:val="173"/>
        </w:trPr>
        <w:tc>
          <w:tcPr>
            <w:tcW w:w="896" w:type="dxa"/>
            <w:gridSpan w:val="2"/>
          </w:tcPr>
          <w:p w14:paraId="4AAE63D8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</w:rPr>
            </w:pPr>
          </w:p>
        </w:tc>
        <w:tc>
          <w:tcPr>
            <w:tcW w:w="1087" w:type="dxa"/>
          </w:tcPr>
          <w:p w14:paraId="1F3938E7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</w:rPr>
            </w:pPr>
            <w:r>
              <w:rPr>
                <w:rFonts w:eastAsia="新細明體"/>
              </w:rPr>
              <w:t>4</w:t>
            </w:r>
            <w:r>
              <w:rPr>
                <w:rFonts w:eastAsia="新細明體"/>
              </w:rPr>
              <w:t>月</w:t>
            </w:r>
            <w:r w:rsidRPr="00BF291B">
              <w:rPr>
                <w:rFonts w:eastAsia="新細明體"/>
              </w:rPr>
              <w:tab/>
              <w:t>2</w:t>
            </w:r>
            <w:r>
              <w:rPr>
                <w:rFonts w:eastAsia="新細明體"/>
              </w:rPr>
              <w:t>日</w:t>
            </w:r>
          </w:p>
        </w:tc>
        <w:tc>
          <w:tcPr>
            <w:tcW w:w="2713" w:type="dxa"/>
          </w:tcPr>
          <w:p w14:paraId="7148AAD1" w14:textId="77777777" w:rsidR="000254F9" w:rsidRPr="00926909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</w:rPr>
            </w:pPr>
            <w:r>
              <w:rPr>
                <w:rFonts w:eastAsia="新細明體"/>
              </w:rPr>
              <w:t>資本</w:t>
            </w:r>
            <w:r w:rsidRPr="00BF291B">
              <w:rPr>
                <w:rFonts w:eastAsia="新細明體"/>
              </w:rPr>
              <w:t xml:space="preserve"> </w:t>
            </w:r>
          </w:p>
        </w:tc>
        <w:tc>
          <w:tcPr>
            <w:tcW w:w="1671" w:type="dxa"/>
            <w:gridSpan w:val="3"/>
            <w:tcBorders>
              <w:right w:val="single" w:sz="4" w:space="0" w:color="auto"/>
            </w:tcBorders>
          </w:tcPr>
          <w:p w14:paraId="0BCDF6E9" w14:textId="77777777" w:rsidR="000254F9" w:rsidRPr="00926909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BF291B">
              <w:rPr>
                <w:rFonts w:eastAsia="新細明體"/>
              </w:rPr>
              <w:t>20,000</w:t>
            </w: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7785FA2B" w14:textId="77777777" w:rsidR="000254F9" w:rsidRPr="00926909" w:rsidRDefault="000254F9" w:rsidP="00E60CD4">
            <w:pPr>
              <w:tabs>
                <w:tab w:val="left" w:pos="516"/>
                <w:tab w:val="right" w:pos="9746"/>
              </w:tabs>
              <w:snapToGrid w:val="0"/>
              <w:ind w:right="29"/>
              <w:rPr>
                <w:rFonts w:eastAsia="新細明體"/>
              </w:rPr>
            </w:pPr>
            <w:r>
              <w:rPr>
                <w:rFonts w:eastAsia="新細明體"/>
              </w:rPr>
              <w:t>4</w:t>
            </w:r>
            <w:r>
              <w:rPr>
                <w:rFonts w:eastAsia="新細明體"/>
              </w:rPr>
              <w:t>月</w:t>
            </w:r>
            <w:r w:rsidRPr="00BF291B">
              <w:rPr>
                <w:rFonts w:eastAsia="新細明體"/>
              </w:rPr>
              <w:t xml:space="preserve"> </w:t>
            </w:r>
            <w:r w:rsidRPr="00BF291B">
              <w:rPr>
                <w:rFonts w:eastAsia="新細明體"/>
              </w:rPr>
              <w:tab/>
              <w:t>1</w:t>
            </w:r>
            <w:r>
              <w:rPr>
                <w:rFonts w:eastAsia="新細明體"/>
              </w:rPr>
              <w:t>日</w:t>
            </w:r>
          </w:p>
        </w:tc>
        <w:tc>
          <w:tcPr>
            <w:tcW w:w="2303" w:type="dxa"/>
            <w:gridSpan w:val="3"/>
          </w:tcPr>
          <w:p w14:paraId="69DB464B" w14:textId="77777777" w:rsidR="000254F9" w:rsidRPr="00926909" w:rsidRDefault="000254F9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  <w:r>
              <w:rPr>
                <w:rFonts w:eastAsia="新細明體"/>
              </w:rPr>
              <w:t>承上結餘</w:t>
            </w:r>
          </w:p>
        </w:tc>
        <w:tc>
          <w:tcPr>
            <w:tcW w:w="1435" w:type="dxa"/>
            <w:gridSpan w:val="2"/>
          </w:tcPr>
          <w:p w14:paraId="1C24A30F" w14:textId="77777777" w:rsidR="000254F9" w:rsidRPr="00926909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BF291B">
              <w:rPr>
                <w:rFonts w:eastAsia="新細明體"/>
              </w:rPr>
              <w:t>10,000</w:t>
            </w:r>
          </w:p>
        </w:tc>
        <w:tc>
          <w:tcPr>
            <w:tcW w:w="522" w:type="dxa"/>
            <w:gridSpan w:val="2"/>
          </w:tcPr>
          <w:p w14:paraId="44903AEF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</w:rPr>
            </w:pPr>
          </w:p>
        </w:tc>
        <w:tc>
          <w:tcPr>
            <w:tcW w:w="898" w:type="dxa"/>
            <w:gridSpan w:val="3"/>
          </w:tcPr>
          <w:p w14:paraId="6C31BD69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</w:rPr>
            </w:pPr>
          </w:p>
        </w:tc>
      </w:tr>
      <w:tr w:rsidR="000254F9" w:rsidRPr="00BF291B" w14:paraId="49556380" w14:textId="77777777" w:rsidTr="00E60CD4">
        <w:trPr>
          <w:gridBefore w:val="1"/>
          <w:wBefore w:w="19" w:type="dxa"/>
          <w:trHeight w:val="173"/>
        </w:trPr>
        <w:tc>
          <w:tcPr>
            <w:tcW w:w="896" w:type="dxa"/>
            <w:gridSpan w:val="2"/>
          </w:tcPr>
          <w:p w14:paraId="64C15341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</w:rPr>
            </w:pPr>
          </w:p>
        </w:tc>
        <w:tc>
          <w:tcPr>
            <w:tcW w:w="1087" w:type="dxa"/>
          </w:tcPr>
          <w:p w14:paraId="67A3DCF2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</w:rPr>
            </w:pPr>
            <w:r w:rsidRPr="00BF291B">
              <w:rPr>
                <w:rFonts w:eastAsia="新細明體"/>
              </w:rPr>
              <w:tab/>
              <w:t>2</w:t>
            </w:r>
            <w:r>
              <w:rPr>
                <w:rFonts w:eastAsia="新細明體"/>
              </w:rPr>
              <w:t>日</w:t>
            </w:r>
          </w:p>
        </w:tc>
        <w:tc>
          <w:tcPr>
            <w:tcW w:w="2759" w:type="dxa"/>
            <w:gridSpan w:val="2"/>
          </w:tcPr>
          <w:p w14:paraId="1460252E" w14:textId="77777777" w:rsidR="000254F9" w:rsidRPr="00926909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</w:rPr>
            </w:pPr>
            <w:r>
              <w:rPr>
                <w:rFonts w:eastAsia="新細明體"/>
              </w:rPr>
              <w:t>蘇珊有限公司貸款</w:t>
            </w:r>
          </w:p>
        </w:tc>
        <w:tc>
          <w:tcPr>
            <w:tcW w:w="1625" w:type="dxa"/>
            <w:gridSpan w:val="2"/>
            <w:tcBorders>
              <w:right w:val="single" w:sz="4" w:space="0" w:color="auto"/>
            </w:tcBorders>
          </w:tcPr>
          <w:p w14:paraId="477F1374" w14:textId="77777777" w:rsidR="000254F9" w:rsidRPr="00926909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BF291B">
              <w:rPr>
                <w:rFonts w:eastAsia="新細明體"/>
              </w:rPr>
              <w:t>40,000</w:t>
            </w: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711A1664" w14:textId="77777777" w:rsidR="000254F9" w:rsidRPr="00926909" w:rsidRDefault="000254F9" w:rsidP="00E60CD4">
            <w:pPr>
              <w:tabs>
                <w:tab w:val="left" w:pos="471"/>
                <w:tab w:val="right" w:pos="9746"/>
              </w:tabs>
              <w:snapToGrid w:val="0"/>
              <w:ind w:right="29"/>
              <w:jc w:val="both"/>
              <w:rPr>
                <w:rFonts w:eastAsia="新細明體"/>
              </w:rPr>
            </w:pPr>
            <w:r w:rsidRPr="00BF291B">
              <w:rPr>
                <w:rFonts w:eastAsia="新細明體"/>
              </w:rPr>
              <w:tab/>
              <w:t>15</w:t>
            </w:r>
            <w:r>
              <w:rPr>
                <w:rFonts w:eastAsia="新細明體"/>
              </w:rPr>
              <w:t>日</w:t>
            </w:r>
          </w:p>
        </w:tc>
        <w:tc>
          <w:tcPr>
            <w:tcW w:w="2303" w:type="dxa"/>
            <w:gridSpan w:val="3"/>
          </w:tcPr>
          <w:p w14:paraId="10D9DE96" w14:textId="77777777" w:rsidR="000254F9" w:rsidRPr="00926909" w:rsidRDefault="000254F9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  <w:r>
              <w:rPr>
                <w:rFonts w:eastAsia="新細明體"/>
              </w:rPr>
              <w:t>蘇珊有限公司貸款</w:t>
            </w:r>
          </w:p>
        </w:tc>
        <w:tc>
          <w:tcPr>
            <w:tcW w:w="1435" w:type="dxa"/>
            <w:gridSpan w:val="2"/>
          </w:tcPr>
          <w:p w14:paraId="113CD578" w14:textId="77777777" w:rsidR="000254F9" w:rsidRPr="00926909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BF291B">
              <w:rPr>
                <w:rFonts w:eastAsia="新細明體"/>
              </w:rPr>
              <w:t>130,000</w:t>
            </w:r>
          </w:p>
        </w:tc>
        <w:tc>
          <w:tcPr>
            <w:tcW w:w="522" w:type="dxa"/>
            <w:gridSpan w:val="2"/>
          </w:tcPr>
          <w:p w14:paraId="65D6202D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</w:rPr>
            </w:pPr>
          </w:p>
        </w:tc>
        <w:tc>
          <w:tcPr>
            <w:tcW w:w="898" w:type="dxa"/>
            <w:gridSpan w:val="3"/>
          </w:tcPr>
          <w:p w14:paraId="629D5867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</w:rPr>
            </w:pPr>
          </w:p>
        </w:tc>
      </w:tr>
      <w:tr w:rsidR="000254F9" w:rsidRPr="00BF291B" w14:paraId="5B8BB24D" w14:textId="77777777" w:rsidTr="00E60CD4">
        <w:trPr>
          <w:gridBefore w:val="1"/>
          <w:wBefore w:w="19" w:type="dxa"/>
          <w:trHeight w:val="86"/>
        </w:trPr>
        <w:tc>
          <w:tcPr>
            <w:tcW w:w="896" w:type="dxa"/>
            <w:gridSpan w:val="2"/>
          </w:tcPr>
          <w:p w14:paraId="6BD6F78B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</w:rPr>
            </w:pPr>
          </w:p>
        </w:tc>
        <w:tc>
          <w:tcPr>
            <w:tcW w:w="1087" w:type="dxa"/>
          </w:tcPr>
          <w:p w14:paraId="30E38BBA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</w:rPr>
            </w:pPr>
            <w:r w:rsidRPr="00BF291B">
              <w:rPr>
                <w:rFonts w:eastAsia="新細明體"/>
              </w:rPr>
              <w:tab/>
              <w:t>25</w:t>
            </w:r>
            <w:r>
              <w:rPr>
                <w:rFonts w:eastAsia="新細明體"/>
              </w:rPr>
              <w:t>日</w:t>
            </w:r>
          </w:p>
        </w:tc>
        <w:tc>
          <w:tcPr>
            <w:tcW w:w="2713" w:type="dxa"/>
          </w:tcPr>
          <w:p w14:paraId="24743EB5" w14:textId="77777777" w:rsidR="000254F9" w:rsidRPr="00926909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</w:rPr>
            </w:pPr>
            <w:r>
              <w:rPr>
                <w:rFonts w:eastAsia="新細明體"/>
              </w:rPr>
              <w:t>應收貨款</w:t>
            </w:r>
          </w:p>
        </w:tc>
        <w:tc>
          <w:tcPr>
            <w:tcW w:w="1671" w:type="dxa"/>
            <w:gridSpan w:val="3"/>
            <w:tcBorders>
              <w:right w:val="single" w:sz="4" w:space="0" w:color="auto"/>
            </w:tcBorders>
          </w:tcPr>
          <w:p w14:paraId="1A965AF5" w14:textId="77777777" w:rsidR="000254F9" w:rsidRPr="00926909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BF291B">
              <w:rPr>
                <w:rFonts w:eastAsia="新細明體"/>
              </w:rPr>
              <w:t>29,100</w:t>
            </w: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152C1B22" w14:textId="77777777" w:rsidR="000254F9" w:rsidRPr="00926909" w:rsidRDefault="000254F9" w:rsidP="00E60CD4">
            <w:pPr>
              <w:tabs>
                <w:tab w:val="right" w:pos="9746"/>
              </w:tabs>
              <w:snapToGrid w:val="0"/>
              <w:ind w:right="29"/>
              <w:rPr>
                <w:rFonts w:eastAsia="新細明體"/>
              </w:rPr>
            </w:pPr>
            <w:r w:rsidRPr="00BF291B">
              <w:rPr>
                <w:rFonts w:eastAsia="新細明體"/>
              </w:rPr>
              <w:tab/>
              <w:t>30</w:t>
            </w:r>
            <w:r>
              <w:rPr>
                <w:rFonts w:eastAsia="新細明體"/>
              </w:rPr>
              <w:t>日</w:t>
            </w:r>
          </w:p>
        </w:tc>
        <w:tc>
          <w:tcPr>
            <w:tcW w:w="2303" w:type="dxa"/>
            <w:gridSpan w:val="3"/>
          </w:tcPr>
          <w:p w14:paraId="5819AEAF" w14:textId="77777777" w:rsidR="000254F9" w:rsidRPr="00926909" w:rsidRDefault="000254F9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  <w:r>
              <w:rPr>
                <w:rFonts w:eastAsia="新細明體"/>
              </w:rPr>
              <w:t>雜費</w:t>
            </w:r>
          </w:p>
        </w:tc>
        <w:tc>
          <w:tcPr>
            <w:tcW w:w="1435" w:type="dxa"/>
            <w:gridSpan w:val="2"/>
          </w:tcPr>
          <w:p w14:paraId="6C4F466A" w14:textId="77777777" w:rsidR="000254F9" w:rsidRPr="00926909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BF291B">
              <w:rPr>
                <w:rFonts w:eastAsia="新細明體"/>
              </w:rPr>
              <w:t>45,000</w:t>
            </w:r>
          </w:p>
        </w:tc>
        <w:tc>
          <w:tcPr>
            <w:tcW w:w="522" w:type="dxa"/>
            <w:gridSpan w:val="2"/>
          </w:tcPr>
          <w:p w14:paraId="384D3E5A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</w:rPr>
            </w:pPr>
          </w:p>
        </w:tc>
        <w:tc>
          <w:tcPr>
            <w:tcW w:w="898" w:type="dxa"/>
            <w:gridSpan w:val="3"/>
          </w:tcPr>
          <w:p w14:paraId="065DE7A1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</w:rPr>
            </w:pPr>
          </w:p>
        </w:tc>
      </w:tr>
      <w:tr w:rsidR="000254F9" w:rsidRPr="00BF291B" w14:paraId="10449ADF" w14:textId="77777777" w:rsidTr="00E60CD4">
        <w:trPr>
          <w:gridBefore w:val="1"/>
          <w:wBefore w:w="19" w:type="dxa"/>
          <w:trHeight w:val="86"/>
        </w:trPr>
        <w:tc>
          <w:tcPr>
            <w:tcW w:w="896" w:type="dxa"/>
            <w:gridSpan w:val="2"/>
          </w:tcPr>
          <w:p w14:paraId="19441143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color w:val="FF0000"/>
              </w:rPr>
            </w:pPr>
          </w:p>
        </w:tc>
        <w:tc>
          <w:tcPr>
            <w:tcW w:w="1087" w:type="dxa"/>
          </w:tcPr>
          <w:p w14:paraId="6356F049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color w:val="FF0000"/>
              </w:rPr>
            </w:pPr>
            <w:r w:rsidRPr="00582E53">
              <w:rPr>
                <w:rFonts w:eastAsia="新細明體"/>
                <w:color w:val="FF0000"/>
              </w:rPr>
              <w:tab/>
              <w:t>30</w:t>
            </w:r>
            <w:r w:rsidRPr="00B51FCB">
              <w:rPr>
                <w:rFonts w:eastAsia="新細明體"/>
                <w:color w:val="FF0000"/>
              </w:rPr>
              <w:t>日</w:t>
            </w:r>
          </w:p>
        </w:tc>
        <w:tc>
          <w:tcPr>
            <w:tcW w:w="2713" w:type="dxa"/>
          </w:tcPr>
          <w:p w14:paraId="194CFC29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color w:val="FF0000"/>
              </w:rPr>
            </w:pPr>
            <w:r>
              <w:rPr>
                <w:rFonts w:eastAsia="新細明體"/>
                <w:color w:val="FF0000"/>
              </w:rPr>
              <w:t>結餘轉下</w:t>
            </w:r>
            <w:r>
              <w:rPr>
                <w:rFonts w:eastAsia="新細明體"/>
                <w:color w:val="FF0000"/>
              </w:rPr>
              <w:t xml:space="preserve"> </w:t>
            </w:r>
            <w:r w:rsidRPr="00582E53">
              <w:rPr>
                <w:i/>
                <w:sz w:val="18"/>
              </w:rPr>
              <w:t>(</w:t>
            </w:r>
            <w:r>
              <w:rPr>
                <w:rFonts w:ascii="新細明體" w:eastAsia="新細明體" w:hAnsi="新細明體" w:cs="新細明體" w:hint="eastAsia"/>
                <w:i/>
                <w:sz w:val="18"/>
              </w:rPr>
              <w:t>步驟</w:t>
            </w:r>
            <w:r>
              <w:rPr>
                <w:i/>
                <w:sz w:val="18"/>
              </w:rPr>
              <w:t xml:space="preserve"> 3</w:t>
            </w:r>
            <w:r w:rsidRPr="00582E53">
              <w:rPr>
                <w:i/>
                <w:sz w:val="18"/>
              </w:rPr>
              <w:t>)</w:t>
            </w:r>
          </w:p>
        </w:tc>
        <w:tc>
          <w:tcPr>
            <w:tcW w:w="1671" w:type="dxa"/>
            <w:gridSpan w:val="3"/>
            <w:tcBorders>
              <w:right w:val="single" w:sz="4" w:space="0" w:color="auto"/>
            </w:tcBorders>
          </w:tcPr>
          <w:p w14:paraId="397269FE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</w:rPr>
            </w:pPr>
            <w:r w:rsidRPr="00582E53">
              <w:rPr>
                <w:rFonts w:eastAsia="新細明體"/>
                <w:color w:val="FF0000"/>
              </w:rPr>
              <w:t>95,900</w:t>
            </w: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7558F87B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ind w:right="360"/>
              <w:rPr>
                <w:rFonts w:eastAsia="新細明體"/>
                <w:color w:val="FF0000"/>
              </w:rPr>
            </w:pPr>
            <w:r w:rsidRPr="00582E53">
              <w:rPr>
                <w:rFonts w:eastAsia="新細明體"/>
                <w:color w:val="FF0000"/>
              </w:rPr>
              <w:tab/>
            </w:r>
          </w:p>
        </w:tc>
        <w:tc>
          <w:tcPr>
            <w:tcW w:w="2303" w:type="dxa"/>
            <w:gridSpan w:val="3"/>
          </w:tcPr>
          <w:p w14:paraId="71418443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</w:rPr>
            </w:pPr>
          </w:p>
        </w:tc>
        <w:tc>
          <w:tcPr>
            <w:tcW w:w="1435" w:type="dxa"/>
            <w:gridSpan w:val="2"/>
          </w:tcPr>
          <w:p w14:paraId="797BE8A9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</w:rPr>
            </w:pPr>
            <w:r w:rsidRPr="005165C9">
              <w:rPr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198912" behindDoc="0" locked="0" layoutInCell="1" allowOverlap="1" wp14:anchorId="66C9D4B3" wp14:editId="67F1B92E">
                      <wp:simplePos x="0" y="0"/>
                      <wp:positionH relativeFrom="column">
                        <wp:posOffset>-546734</wp:posOffset>
                      </wp:positionH>
                      <wp:positionV relativeFrom="paragraph">
                        <wp:posOffset>175895</wp:posOffset>
                      </wp:positionV>
                      <wp:extent cx="689610" cy="1404620"/>
                      <wp:effectExtent l="0" t="0" r="0" b="0"/>
                      <wp:wrapNone/>
                      <wp:docPr id="10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8961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D7DA9A" w14:textId="77777777" w:rsidR="000254F9" w:rsidRPr="0061598B" w:rsidRDefault="000254F9" w:rsidP="000254F9">
                                  <w:pPr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 w:rsidRPr="0061598B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sz w:val="18"/>
                                    </w:rPr>
                                    <w:t>步驟</w:t>
                                  </w:r>
                                  <w:r w:rsidRPr="0061598B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4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66C9D4B3" id="_x0000_s1073" type="#_x0000_t202" style="position:absolute;left:0;text-align:left;margin-left:-43.05pt;margin-top:13.85pt;width:54.3pt;height:110.6pt;z-index:2521989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" stroked="f">
                      <v:textbox style="mso-fit-shape-to-text:t">
                        <w:txbxContent>
                          <w:p w14:paraId="60D7DA9A" w14:textId="77777777" w:rsidR="000254F9" w:rsidRPr="0061598B" w:rsidRDefault="000254F9" w:rsidP="000254F9">
                            <w:pPr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61598B">
                              <w:rPr>
                                <w:i/>
                                <w:sz w:val="16"/>
                                <w:szCs w:val="16"/>
                              </w:rPr>
                              <w:t>(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sz w:val="18"/>
                              </w:rPr>
                              <w:t>步驟</w:t>
                            </w:r>
                            <w:r w:rsidRPr="0061598B">
                              <w:rPr>
                                <w:i/>
                                <w:sz w:val="16"/>
                                <w:szCs w:val="16"/>
                              </w:rPr>
                              <w:t>4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22" w:type="dxa"/>
            <w:gridSpan w:val="2"/>
            <w:vAlign w:val="center"/>
          </w:tcPr>
          <w:p w14:paraId="21999202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ind w:hanging="93"/>
              <w:rPr>
                <w:rFonts w:eastAsia="新細明體"/>
                <w:i/>
                <w:color w:val="FF0000"/>
                <w:sz w:val="18"/>
                <w:szCs w:val="18"/>
              </w:rPr>
            </w:pPr>
          </w:p>
        </w:tc>
        <w:tc>
          <w:tcPr>
            <w:tcW w:w="898" w:type="dxa"/>
            <w:gridSpan w:val="3"/>
          </w:tcPr>
          <w:p w14:paraId="1B831EE3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color w:val="FF0000"/>
              </w:rPr>
            </w:pPr>
          </w:p>
        </w:tc>
      </w:tr>
      <w:tr w:rsidR="000254F9" w:rsidRPr="00BF291B" w14:paraId="7192946E" w14:textId="77777777" w:rsidTr="00E60CD4">
        <w:trPr>
          <w:gridBefore w:val="1"/>
          <w:wBefore w:w="19" w:type="dxa"/>
          <w:trHeight w:val="86"/>
        </w:trPr>
        <w:tc>
          <w:tcPr>
            <w:tcW w:w="896" w:type="dxa"/>
            <w:gridSpan w:val="2"/>
          </w:tcPr>
          <w:p w14:paraId="32F61D87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color w:val="FF0000"/>
              </w:rPr>
            </w:pPr>
          </w:p>
        </w:tc>
        <w:tc>
          <w:tcPr>
            <w:tcW w:w="1087" w:type="dxa"/>
          </w:tcPr>
          <w:p w14:paraId="26D78695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color w:val="FF0000"/>
              </w:rPr>
            </w:pPr>
          </w:p>
        </w:tc>
        <w:tc>
          <w:tcPr>
            <w:tcW w:w="3299" w:type="dxa"/>
            <w:gridSpan w:val="3"/>
          </w:tcPr>
          <w:p w14:paraId="3552C0FF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color w:val="FF0000"/>
              </w:rPr>
            </w:pPr>
            <w:r w:rsidRPr="005165C9">
              <w:rPr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197888" behindDoc="0" locked="0" layoutInCell="1" allowOverlap="1" wp14:anchorId="3F5A17F7" wp14:editId="7E563B0A">
                      <wp:simplePos x="0" y="0"/>
                      <wp:positionH relativeFrom="column">
                        <wp:posOffset>1265555</wp:posOffset>
                      </wp:positionH>
                      <wp:positionV relativeFrom="paragraph">
                        <wp:posOffset>-47625</wp:posOffset>
                      </wp:positionV>
                      <wp:extent cx="622935" cy="1404620"/>
                      <wp:effectExtent l="0" t="0" r="5715" b="0"/>
                      <wp:wrapNone/>
                      <wp:docPr id="10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2935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3F6EC7" w14:textId="77777777" w:rsidR="000254F9" w:rsidRPr="0061598B" w:rsidRDefault="000254F9" w:rsidP="000254F9">
                                  <w:pPr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 w:rsidRPr="0061598B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sz w:val="18"/>
                                    </w:rPr>
                                    <w:t>步驟</w:t>
                                  </w:r>
                                  <w:r w:rsidRPr="0061598B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4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3F5A17F7" id="_x0000_s1074" type="#_x0000_t202" style="position:absolute;left:0;text-align:left;margin-left:99.65pt;margin-top:-3.75pt;width:49.05pt;height:110.6pt;z-index:2521978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" stroked="f">
                      <v:textbox style="mso-fit-shape-to-text:t">
                        <w:txbxContent>
                          <w:p w14:paraId="583F6EC7" w14:textId="77777777" w:rsidR="000254F9" w:rsidRPr="0061598B" w:rsidRDefault="000254F9" w:rsidP="000254F9">
                            <w:pPr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61598B">
                              <w:rPr>
                                <w:i/>
                                <w:sz w:val="16"/>
                                <w:szCs w:val="16"/>
                              </w:rPr>
                              <w:t>(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sz w:val="18"/>
                              </w:rPr>
                              <w:t>步驟</w:t>
                            </w:r>
                            <w:r w:rsidRPr="0061598B">
                              <w:rPr>
                                <w:i/>
                                <w:sz w:val="16"/>
                                <w:szCs w:val="16"/>
                              </w:rPr>
                              <w:t>4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085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2C2B953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</w:rPr>
            </w:pPr>
            <w:r w:rsidRPr="00582E53">
              <w:rPr>
                <w:rFonts w:eastAsia="新細明體"/>
                <w:color w:val="FF0000"/>
              </w:rPr>
              <w:t>185,000</w:t>
            </w: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434C71F4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ind w:right="360"/>
              <w:rPr>
                <w:rFonts w:eastAsia="新細明體"/>
                <w:color w:val="FF0000"/>
              </w:rPr>
            </w:pPr>
          </w:p>
        </w:tc>
        <w:tc>
          <w:tcPr>
            <w:tcW w:w="2674" w:type="dxa"/>
            <w:gridSpan w:val="4"/>
          </w:tcPr>
          <w:p w14:paraId="66BC7E72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double" w:sz="4" w:space="0" w:color="auto"/>
            </w:tcBorders>
          </w:tcPr>
          <w:p w14:paraId="684BCF53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</w:rPr>
            </w:pPr>
            <w:r w:rsidRPr="00582E53">
              <w:rPr>
                <w:rFonts w:eastAsia="新細明體"/>
                <w:color w:val="FF0000"/>
              </w:rPr>
              <w:t>185,000</w:t>
            </w:r>
          </w:p>
        </w:tc>
        <w:tc>
          <w:tcPr>
            <w:tcW w:w="522" w:type="dxa"/>
            <w:gridSpan w:val="2"/>
            <w:vAlign w:val="center"/>
          </w:tcPr>
          <w:p w14:paraId="3F5DA348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ind w:hanging="93"/>
              <w:rPr>
                <w:rFonts w:eastAsia="新細明體"/>
                <w:i/>
                <w:color w:val="FF0000"/>
                <w:sz w:val="18"/>
                <w:szCs w:val="18"/>
              </w:rPr>
            </w:pPr>
          </w:p>
        </w:tc>
        <w:tc>
          <w:tcPr>
            <w:tcW w:w="898" w:type="dxa"/>
            <w:gridSpan w:val="3"/>
          </w:tcPr>
          <w:p w14:paraId="064DCBDD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color w:val="FF0000"/>
              </w:rPr>
            </w:pPr>
          </w:p>
        </w:tc>
      </w:tr>
      <w:tr w:rsidR="000254F9" w:rsidRPr="00BF291B" w14:paraId="066F031F" w14:textId="77777777" w:rsidTr="00E60CD4">
        <w:trPr>
          <w:gridBefore w:val="1"/>
          <w:wBefore w:w="19" w:type="dxa"/>
          <w:trHeight w:val="86"/>
        </w:trPr>
        <w:tc>
          <w:tcPr>
            <w:tcW w:w="896" w:type="dxa"/>
            <w:gridSpan w:val="2"/>
          </w:tcPr>
          <w:p w14:paraId="1F55342D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color w:val="FF0000"/>
              </w:rPr>
            </w:pPr>
          </w:p>
        </w:tc>
        <w:tc>
          <w:tcPr>
            <w:tcW w:w="1087" w:type="dxa"/>
          </w:tcPr>
          <w:p w14:paraId="22BF71B3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color w:val="FF0000"/>
              </w:rPr>
            </w:pPr>
          </w:p>
        </w:tc>
        <w:tc>
          <w:tcPr>
            <w:tcW w:w="2713" w:type="dxa"/>
          </w:tcPr>
          <w:p w14:paraId="2579A138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color w:val="FF0000"/>
              </w:rPr>
            </w:pPr>
          </w:p>
        </w:tc>
        <w:tc>
          <w:tcPr>
            <w:tcW w:w="1671" w:type="dxa"/>
            <w:gridSpan w:val="3"/>
            <w:tcBorders>
              <w:right w:val="single" w:sz="4" w:space="0" w:color="auto"/>
            </w:tcBorders>
          </w:tcPr>
          <w:p w14:paraId="462A95DE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</w:rPr>
            </w:pP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6AC44C26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</w:rPr>
            </w:pPr>
            <w:r>
              <w:rPr>
                <w:rFonts w:eastAsia="新細明體"/>
                <w:color w:val="FF0000"/>
              </w:rPr>
              <w:t>5</w:t>
            </w:r>
            <w:r>
              <w:rPr>
                <w:rFonts w:eastAsia="新細明體"/>
                <w:color w:val="FF0000"/>
              </w:rPr>
              <w:t>月</w:t>
            </w:r>
            <w:r w:rsidRPr="00582E53">
              <w:rPr>
                <w:rFonts w:eastAsia="新細明體"/>
                <w:color w:val="FF0000"/>
              </w:rPr>
              <w:t xml:space="preserve"> 1</w:t>
            </w:r>
            <w:r w:rsidRPr="00B51FCB">
              <w:rPr>
                <w:rFonts w:eastAsia="新細明體"/>
                <w:color w:val="FF0000"/>
              </w:rPr>
              <w:t>日</w:t>
            </w:r>
          </w:p>
        </w:tc>
        <w:tc>
          <w:tcPr>
            <w:tcW w:w="2303" w:type="dxa"/>
            <w:gridSpan w:val="3"/>
          </w:tcPr>
          <w:p w14:paraId="07AA3A3B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</w:rPr>
            </w:pPr>
            <w:r>
              <w:rPr>
                <w:rFonts w:eastAsia="新細明體"/>
                <w:color w:val="FF0000"/>
              </w:rPr>
              <w:t>承上結餘</w:t>
            </w:r>
            <w:r>
              <w:rPr>
                <w:rFonts w:eastAsia="新細明體"/>
                <w:color w:val="FF0000"/>
              </w:rPr>
              <w:t xml:space="preserve"> </w:t>
            </w:r>
            <w:r w:rsidRPr="00582E53">
              <w:rPr>
                <w:i/>
                <w:sz w:val="18"/>
              </w:rPr>
              <w:t>(</w:t>
            </w:r>
            <w:r>
              <w:rPr>
                <w:rFonts w:ascii="新細明體" w:eastAsia="新細明體" w:hAnsi="新細明體" w:cs="新細明體" w:hint="eastAsia"/>
                <w:i/>
                <w:sz w:val="18"/>
              </w:rPr>
              <w:t>步驟</w:t>
            </w:r>
            <w:r>
              <w:rPr>
                <w:i/>
                <w:sz w:val="18"/>
              </w:rPr>
              <w:t xml:space="preserve"> 5</w:t>
            </w:r>
            <w:r w:rsidRPr="00582E53">
              <w:rPr>
                <w:i/>
                <w:sz w:val="18"/>
              </w:rPr>
              <w:t>)</w:t>
            </w:r>
          </w:p>
        </w:tc>
        <w:tc>
          <w:tcPr>
            <w:tcW w:w="1435" w:type="dxa"/>
            <w:gridSpan w:val="2"/>
          </w:tcPr>
          <w:p w14:paraId="2888969E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</w:rPr>
            </w:pPr>
            <w:r w:rsidRPr="00582E53">
              <w:rPr>
                <w:rFonts w:eastAsia="新細明體"/>
                <w:color w:val="FF0000"/>
              </w:rPr>
              <w:t>95,900</w:t>
            </w:r>
          </w:p>
        </w:tc>
        <w:tc>
          <w:tcPr>
            <w:tcW w:w="522" w:type="dxa"/>
            <w:gridSpan w:val="2"/>
            <w:vAlign w:val="center"/>
          </w:tcPr>
          <w:p w14:paraId="1B06F32F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ind w:hanging="93"/>
              <w:rPr>
                <w:rFonts w:eastAsia="新細明體"/>
                <w:i/>
                <w:color w:val="FF0000"/>
                <w:sz w:val="18"/>
                <w:szCs w:val="18"/>
              </w:rPr>
            </w:pPr>
          </w:p>
        </w:tc>
        <w:tc>
          <w:tcPr>
            <w:tcW w:w="898" w:type="dxa"/>
            <w:gridSpan w:val="3"/>
          </w:tcPr>
          <w:p w14:paraId="74AC05FF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color w:val="FF0000"/>
              </w:rPr>
            </w:pPr>
          </w:p>
        </w:tc>
      </w:tr>
    </w:tbl>
    <w:p w14:paraId="6BD77CEC" w14:textId="77777777" w:rsidR="000254F9" w:rsidRDefault="000254F9" w:rsidP="000254F9">
      <w:pPr>
        <w:snapToGrid w:val="0"/>
        <w:jc w:val="center"/>
        <w:rPr>
          <w:color w:val="FF0000"/>
        </w:rPr>
      </w:pPr>
    </w:p>
    <w:p w14:paraId="44E06092" w14:textId="77777777" w:rsidR="000254F9" w:rsidRDefault="000254F9" w:rsidP="000254F9">
      <w:pPr>
        <w:snapToGrid w:val="0"/>
        <w:jc w:val="center"/>
        <w:rPr>
          <w:color w:val="FF0000"/>
        </w:rPr>
      </w:pPr>
      <w:r w:rsidRPr="00EF7971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2190720" behindDoc="0" locked="0" layoutInCell="1" allowOverlap="1" wp14:anchorId="4D23E671" wp14:editId="754C67F8">
                <wp:simplePos x="0" y="0"/>
                <wp:positionH relativeFrom="margin">
                  <wp:posOffset>1003300</wp:posOffset>
                </wp:positionH>
                <wp:positionV relativeFrom="paragraph">
                  <wp:posOffset>19050</wp:posOffset>
                </wp:positionV>
                <wp:extent cx="5404105" cy="1619250"/>
                <wp:effectExtent l="0" t="0" r="25400" b="19050"/>
                <wp:wrapNone/>
                <wp:docPr id="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4105" cy="161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93CA3A" w14:textId="77777777" w:rsidR="000254F9" w:rsidRPr="0061598B" w:rsidRDefault="000254F9" w:rsidP="000254F9">
                            <w:pPr>
                              <w:rPr>
                                <w:i/>
                                <w:lang w:val="en-US"/>
                              </w:rPr>
                            </w:pPr>
                            <w:r w:rsidRPr="0043643D">
                              <w:rPr>
                                <w:rFonts w:ascii="新細明體" w:eastAsia="新細明體" w:hAnsi="新細明體" w:cs="新細明體" w:hint="eastAsia"/>
                                <w:i/>
                                <w:lang w:val="en-US"/>
                              </w:rPr>
                              <w:t>哪一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lang w:val="en-US"/>
                              </w:rPr>
                              <w:t>方總</w:t>
                            </w:r>
                            <w:r>
                              <w:rPr>
                                <w:rFonts w:ascii="新細明體" w:eastAsia="新細明體" w:hAnsi="新細明體" w:cs="新細明體"/>
                                <w:i/>
                                <w:lang w:val="en-US"/>
                              </w:rPr>
                              <w:t>額</w:t>
                            </w:r>
                            <w:r w:rsidRPr="0043643D">
                              <w:rPr>
                                <w:rFonts w:ascii="新細明體" w:eastAsia="新細明體" w:hAnsi="新細明體" w:cs="新細明體" w:hint="eastAsia"/>
                                <w:i/>
                                <w:lang w:val="en-US"/>
                              </w:rPr>
                              <w:t>較大？</w:t>
                            </w:r>
                            <w:r w:rsidRPr="0043643D">
                              <w:rPr>
                                <w:rFonts w:ascii="新細明體" w:eastAsia="新細明體" w:hAnsi="新細明體" w:cs="新細明體" w:hint="eastAsia"/>
                                <w:i/>
                                <w:strike/>
                                <w:lang w:val="en-US"/>
                              </w:rPr>
                              <w:t>借方</w:t>
                            </w:r>
                            <w:r w:rsidRPr="0043643D">
                              <w:rPr>
                                <w:i/>
                                <w:lang w:val="en-US"/>
                              </w:rPr>
                              <w:t xml:space="preserve">   /</w:t>
                            </w:r>
                            <w:r>
                              <w:rPr>
                                <w:i/>
                                <w:lang w:val="en-US"/>
                              </w:rPr>
                              <w:t xml:space="preserve">  </w:t>
                            </w:r>
                            <w:r w:rsidRPr="0043643D">
                              <w:rPr>
                                <w:rFonts w:ascii="新細明體" w:eastAsia="新細明體" w:hAnsi="新細明體" w:cs="新細明體" w:hint="eastAsia"/>
                                <w:i/>
                                <w:lang w:val="en-US"/>
                              </w:rPr>
                              <w:t>貸方</w:t>
                            </w:r>
                          </w:p>
                          <w:p w14:paraId="06C218D2" w14:textId="77777777" w:rsidR="000254F9" w:rsidRDefault="000254F9" w:rsidP="000254F9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5F3EEC9B" w14:textId="77777777" w:rsidR="000254F9" w:rsidRDefault="000254F9" w:rsidP="000254F9">
                            <w:pPr>
                              <w:rPr>
                                <w:i/>
                                <w:lang w:val="en-US"/>
                              </w:rPr>
                            </w:pPr>
                            <w:r w:rsidRPr="0043643D">
                              <w:rPr>
                                <w:rFonts w:ascii="新細明體" w:eastAsia="新細明體" w:hAnsi="新細明體" w:cs="新細明體" w:hint="eastAsia"/>
                                <w:i/>
                                <w:lang w:val="en-US"/>
                              </w:rPr>
                              <w:t>差額</w:t>
                            </w:r>
                            <w:r w:rsidRPr="0061598B">
                              <w:rPr>
                                <w:i/>
                                <w:lang w:val="en-US"/>
                              </w:rPr>
                              <w:t xml:space="preserve">: </w:t>
                            </w:r>
                            <w:r>
                              <w:rPr>
                                <w:i/>
                                <w:lang w:val="en-US"/>
                              </w:rPr>
                              <w:t>$95,900</w:t>
                            </w:r>
                            <w:r w:rsidRPr="0061598B">
                              <w:rPr>
                                <w:i/>
                                <w:lang w:val="en-US"/>
                              </w:rPr>
                              <w:t xml:space="preserve"> </w:t>
                            </w:r>
                            <w:r w:rsidRPr="00582E53">
                              <w:rPr>
                                <w:i/>
                                <w:sz w:val="18"/>
                              </w:rPr>
                              <w:t>(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sz w:val="18"/>
                              </w:rPr>
                              <w:t>步驟</w:t>
                            </w:r>
                            <w:r>
                              <w:rPr>
                                <w:i/>
                                <w:sz w:val="18"/>
                              </w:rPr>
                              <w:t>2</w:t>
                            </w:r>
                            <w:r w:rsidRPr="00582E53">
                              <w:rPr>
                                <w:i/>
                                <w:sz w:val="18"/>
                              </w:rPr>
                              <w:t>)</w:t>
                            </w:r>
                          </w:p>
                          <w:p w14:paraId="0C07D89E" w14:textId="77777777" w:rsidR="000254F9" w:rsidRDefault="000254F9" w:rsidP="000254F9">
                            <w:pPr>
                              <w:rPr>
                                <w:i/>
                                <w:lang w:val="en-US"/>
                              </w:rPr>
                            </w:pPr>
                          </w:p>
                          <w:p w14:paraId="240DE4DD" w14:textId="77777777" w:rsidR="000254F9" w:rsidRDefault="000254F9" w:rsidP="000254F9">
                            <w:pPr>
                              <w:rPr>
                                <w:i/>
                                <w:lang w:val="en-US"/>
                              </w:rPr>
                            </w:pPr>
                            <w:r w:rsidRPr="00B51FCB">
                              <w:rPr>
                                <w:rFonts w:ascii="新細明體" w:eastAsia="新細明體" w:hAnsi="新細明體" w:cs="新細明體" w:hint="eastAsia"/>
                                <w:b/>
                                <w:i/>
                                <w:color w:val="FF0000"/>
                              </w:rPr>
                              <w:t>貸方總額</w:t>
                            </w:r>
                            <w:r w:rsidRPr="00B51FCB">
                              <w:rPr>
                                <w:rFonts w:ascii="新細明體" w:eastAsia="新細明體" w:hAnsi="新細明體" w:cs="新細明體" w:hint="eastAsia"/>
                                <w:i/>
                                <w:color w:val="FF0000"/>
                              </w:rPr>
                              <w:t xml:space="preserve"> &gt;</w:t>
                            </w:r>
                            <w:r>
                              <w:rPr>
                                <w:rFonts w:ascii="新細明體" w:eastAsia="新細明體" w:hAnsi="新細明體" w:cs="新細明體"/>
                                <w:i/>
                                <w:color w:val="FF0000"/>
                              </w:rPr>
                              <w:t xml:space="preserve"> </w:t>
                            </w:r>
                            <w:r w:rsidRPr="00B51FCB">
                              <w:rPr>
                                <w:rFonts w:ascii="新細明體" w:eastAsia="新細明體" w:hAnsi="新細明體" w:cs="新細明體" w:hint="eastAsia"/>
                                <w:b/>
                                <w:i/>
                                <w:color w:val="FF0000"/>
                              </w:rPr>
                              <w:t>借方總額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lang w:val="en-US"/>
                              </w:rPr>
                              <w:t>，因</w:t>
                            </w:r>
                            <w:r>
                              <w:rPr>
                                <w:rFonts w:eastAsiaTheme="minorEastAsia"/>
                                <w:i/>
                                <w:lang w:val="en-US"/>
                              </w:rPr>
                              <w:t>此</w:t>
                            </w:r>
                            <w:r w:rsidRPr="00B51FCB">
                              <w:rPr>
                                <w:rFonts w:ascii="新細明體" w:eastAsia="新細明體" w:hAnsi="新細明體" w:cs="新細明體" w:hint="eastAsia"/>
                                <w:i/>
                                <w:lang w:val="en-US"/>
                              </w:rPr>
                              <w:t>銀行存款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lang w:val="en-US"/>
                              </w:rPr>
                              <w:t>帳</w:t>
                            </w:r>
                            <w:r>
                              <w:rPr>
                                <w:rFonts w:eastAsiaTheme="minorEastAsia"/>
                                <w:i/>
                                <w:lang w:val="en-US"/>
                              </w:rPr>
                              <w:t>戶有</w:t>
                            </w:r>
                            <w:r w:rsidRPr="00B51FCB">
                              <w:rPr>
                                <w:rFonts w:ascii="新細明體" w:eastAsia="新細明體" w:hAnsi="新細明體" w:cs="新細明體" w:hint="eastAsia"/>
                                <w:b/>
                                <w:i/>
                                <w:color w:val="FF0000"/>
                              </w:rPr>
                              <w:t>貸方</w:t>
                            </w:r>
                            <w:r w:rsidRPr="007A4F9F">
                              <w:rPr>
                                <w:rFonts w:eastAsiaTheme="minorEastAsia" w:hint="eastAsia"/>
                                <w:i/>
                                <w:lang w:val="en-US"/>
                              </w:rPr>
                              <w:t>結餘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lang w:val="en-US"/>
                              </w:rPr>
                              <w:t>。</w:t>
                            </w:r>
                          </w:p>
                          <w:p w14:paraId="4411C65B" w14:textId="77777777" w:rsidR="000254F9" w:rsidRDefault="000254F9" w:rsidP="000254F9">
                            <w:pPr>
                              <w:rPr>
                                <w:i/>
                                <w:lang w:val="en-US"/>
                              </w:rPr>
                            </w:pPr>
                          </w:p>
                          <w:p w14:paraId="78F36340" w14:textId="77777777" w:rsidR="000254F9" w:rsidRPr="00CD3F26" w:rsidRDefault="000254F9" w:rsidP="000254F9">
                            <w:pPr>
                              <w:jc w:val="both"/>
                              <w:rPr>
                                <w:i/>
                                <w:iCs/>
                                <w:color w:val="202124"/>
                                <w:shd w:val="clear" w:color="auto" w:fill="FFFFFF"/>
                                <w:lang w:val="en-US"/>
                              </w:rPr>
                            </w:pPr>
                            <w:r w:rsidRPr="00B83EE2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202124"/>
                                <w:shd w:val="clear" w:color="auto" w:fill="FFFFFF"/>
                              </w:rPr>
                              <w:t>即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202124"/>
                                <w:shd w:val="clear" w:color="auto" w:fill="FFFFFF"/>
                              </w:rPr>
                              <w:t>代表</w:t>
                            </w:r>
                            <w:r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202124"/>
                                <w:shd w:val="clear" w:color="auto" w:fill="FFFFFF"/>
                              </w:rPr>
                              <w:t>於</w:t>
                            </w:r>
                            <w:r w:rsidRPr="00B83EE2"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202124"/>
                                <w:shd w:val="clear" w:color="auto" w:fill="FFFFFF"/>
                              </w:rPr>
                              <w:t>銀行</w:t>
                            </w:r>
                            <w:r w:rsidRPr="00B83EE2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202124"/>
                                <w:shd w:val="clear" w:color="auto" w:fill="FFFFFF"/>
                              </w:rPr>
                              <w:t>帳</w:t>
                            </w:r>
                            <w:r w:rsidRPr="00B83EE2"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202124"/>
                                <w:shd w:val="clear" w:color="auto" w:fill="FFFFFF"/>
                              </w:rPr>
                              <w:t>戶</w:t>
                            </w:r>
                            <w:r w:rsidRPr="00B83EE2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202124"/>
                                <w:shd w:val="clear" w:color="auto" w:fill="FFFFFF"/>
                              </w:rPr>
                              <w:t>提款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202124"/>
                                <w:shd w:val="clear" w:color="auto" w:fill="FFFFFF"/>
                              </w:rPr>
                              <w:t>的</w:t>
                            </w:r>
                            <w:r w:rsidRPr="00B83EE2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202124"/>
                                <w:shd w:val="clear" w:color="auto" w:fill="FFFFFF"/>
                              </w:rPr>
                              <w:t>金額</w:t>
                            </w:r>
                            <w:r w:rsidRPr="00B83EE2">
                              <w:rPr>
                                <w:rFonts w:ascii="新細明體" w:eastAsia="新細明體" w:hAnsi="新細明體" w:cs="新細明體" w:hint="eastAsia"/>
                                <w:b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大於</w:t>
                            </w:r>
                            <w:r w:rsidRPr="00CD3F26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shd w:val="clear" w:color="auto" w:fill="FFFFFF"/>
                              </w:rPr>
                              <w:t>戶</w:t>
                            </w:r>
                            <w:r w:rsidRPr="00CD3F26"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shd w:val="clear" w:color="auto" w:fill="FFFFFF"/>
                              </w:rPr>
                              <w:t>口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202124"/>
                                <w:shd w:val="clear" w:color="auto" w:fill="FFFFFF"/>
                              </w:rPr>
                              <w:t>結餘</w:t>
                            </w:r>
                            <w:r w:rsidRPr="00B83EE2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202124"/>
                                <w:shd w:val="clear" w:color="auto" w:fill="FFFFFF"/>
                              </w:rPr>
                              <w:t>金額，</w:t>
                            </w:r>
                            <w:r w:rsidRPr="00B83EE2">
                              <w:rPr>
                                <w:rFonts w:ascii="新細明體" w:eastAsia="新細明體" w:hAnsi="新細明體" w:cs="新細明體" w:hint="eastAsia"/>
                                <w:b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銀行透支</w:t>
                            </w:r>
                            <w:r w:rsidRPr="00B83EE2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202124"/>
                                <w:shd w:val="clear" w:color="auto" w:fill="FFFFFF"/>
                              </w:rPr>
                              <w:t>便會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202124"/>
                                <w:shd w:val="clear" w:color="auto" w:fill="FFFFFF"/>
                              </w:rPr>
                              <w:t>出</w:t>
                            </w:r>
                            <w:r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202124"/>
                                <w:shd w:val="clear" w:color="auto" w:fill="FFFFFF"/>
                              </w:rPr>
                              <w:t>現</w:t>
                            </w:r>
                            <w:r w:rsidRPr="00B83EE2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202124"/>
                                <w:shd w:val="clear" w:color="auto" w:fill="FFFFFF"/>
                              </w:rPr>
                              <w:t>。</w:t>
                            </w:r>
                            <w:r w:rsidRPr="00CD3F26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202124"/>
                                <w:shd w:val="clear" w:color="auto" w:fill="FFFFFF"/>
                              </w:rPr>
                              <w:t>銀行透支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202124"/>
                                <w:shd w:val="clear" w:color="auto" w:fill="FFFFFF"/>
                                <w:lang w:val="en-US"/>
                              </w:rPr>
                              <w:t>屬於負債</w:t>
                            </w:r>
                            <w:r w:rsidRPr="00CD3F26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202124"/>
                                <w:shd w:val="clear" w:color="auto" w:fill="FFFFFF"/>
                                <w:lang w:val="en-US"/>
                              </w:rPr>
                              <w:t>。</w:t>
                            </w:r>
                          </w:p>
                          <w:p w14:paraId="2C33986B" w14:textId="77777777" w:rsidR="000254F9" w:rsidRPr="00327237" w:rsidRDefault="000254F9" w:rsidP="000254F9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3E671" id="_x0000_s1075" type="#_x0000_t202" style="position:absolute;left:0;text-align:left;margin-left:79pt;margin-top:1.5pt;width:425.5pt;height:127.5pt;z-index:252190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">
                <v:textbox>
                  <w:txbxContent>
                    <w:p w14:paraId="7E93CA3A" w14:textId="77777777" w:rsidR="000254F9" w:rsidRPr="0061598B" w:rsidRDefault="000254F9" w:rsidP="000254F9">
                      <w:pPr>
                        <w:rPr>
                          <w:i/>
                          <w:lang w:val="en-US"/>
                        </w:rPr>
                      </w:pPr>
                      <w:r w:rsidRPr="0043643D">
                        <w:rPr>
                          <w:rFonts w:ascii="新細明體" w:eastAsia="新細明體" w:hAnsi="新細明體" w:cs="新細明體" w:hint="eastAsia"/>
                          <w:i/>
                          <w:lang w:val="en-US"/>
                        </w:rPr>
                        <w:t>哪一</w:t>
                      </w:r>
                      <w:r>
                        <w:rPr>
                          <w:rFonts w:ascii="新細明體" w:eastAsia="新細明體" w:hAnsi="新細明體" w:cs="新細明體" w:hint="eastAsia"/>
                          <w:i/>
                          <w:lang w:val="en-US"/>
                        </w:rPr>
                        <w:t>方總</w:t>
                      </w:r>
                      <w:r>
                        <w:rPr>
                          <w:rFonts w:ascii="新細明體" w:eastAsia="新細明體" w:hAnsi="新細明體" w:cs="新細明體"/>
                          <w:i/>
                          <w:lang w:val="en-US"/>
                        </w:rPr>
                        <w:t>額</w:t>
                      </w:r>
                      <w:r w:rsidRPr="0043643D">
                        <w:rPr>
                          <w:rFonts w:ascii="新細明體" w:eastAsia="新細明體" w:hAnsi="新細明體" w:cs="新細明體" w:hint="eastAsia"/>
                          <w:i/>
                          <w:lang w:val="en-US"/>
                        </w:rPr>
                        <w:t>較大？</w:t>
                      </w:r>
                      <w:r w:rsidRPr="0043643D">
                        <w:rPr>
                          <w:rFonts w:ascii="新細明體" w:eastAsia="新細明體" w:hAnsi="新細明體" w:cs="新細明體" w:hint="eastAsia"/>
                          <w:i/>
                          <w:strike/>
                          <w:lang w:val="en-US"/>
                        </w:rPr>
                        <w:t>借方</w:t>
                      </w:r>
                      <w:r w:rsidRPr="0043643D">
                        <w:rPr>
                          <w:i/>
                          <w:lang w:val="en-US"/>
                        </w:rPr>
                        <w:t xml:space="preserve">   /</w:t>
                      </w:r>
                      <w:r>
                        <w:rPr>
                          <w:i/>
                          <w:lang w:val="en-US"/>
                        </w:rPr>
                        <w:t xml:space="preserve">  </w:t>
                      </w:r>
                      <w:r w:rsidRPr="0043643D">
                        <w:rPr>
                          <w:rFonts w:ascii="新細明體" w:eastAsia="新細明體" w:hAnsi="新細明體" w:cs="新細明體" w:hint="eastAsia"/>
                          <w:i/>
                          <w:lang w:val="en-US"/>
                        </w:rPr>
                        <w:t>貸方</w:t>
                      </w:r>
                    </w:p>
                    <w:p w14:paraId="06C218D2" w14:textId="77777777" w:rsidR="000254F9" w:rsidRDefault="000254F9" w:rsidP="000254F9">
                      <w:pPr>
                        <w:rPr>
                          <w:lang w:val="en-US"/>
                        </w:rPr>
                      </w:pPr>
                    </w:p>
                    <w:p w14:paraId="5F3EEC9B" w14:textId="77777777" w:rsidR="000254F9" w:rsidRDefault="000254F9" w:rsidP="000254F9">
                      <w:pPr>
                        <w:rPr>
                          <w:i/>
                          <w:lang w:val="en-US"/>
                        </w:rPr>
                      </w:pPr>
                      <w:r w:rsidRPr="0043643D">
                        <w:rPr>
                          <w:rFonts w:ascii="新細明體" w:eastAsia="新細明體" w:hAnsi="新細明體" w:cs="新細明體" w:hint="eastAsia"/>
                          <w:i/>
                          <w:lang w:val="en-US"/>
                        </w:rPr>
                        <w:t>差額</w:t>
                      </w:r>
                      <w:r w:rsidRPr="0061598B">
                        <w:rPr>
                          <w:i/>
                          <w:lang w:val="en-US"/>
                        </w:rPr>
                        <w:t xml:space="preserve">: </w:t>
                      </w:r>
                      <w:r>
                        <w:rPr>
                          <w:i/>
                          <w:lang w:val="en-US"/>
                        </w:rPr>
                        <w:t>$95,900</w:t>
                      </w:r>
                      <w:r w:rsidRPr="0061598B">
                        <w:rPr>
                          <w:i/>
                          <w:lang w:val="en-US"/>
                        </w:rPr>
                        <w:t xml:space="preserve"> </w:t>
                      </w:r>
                      <w:r w:rsidRPr="00582E53">
                        <w:rPr>
                          <w:i/>
                          <w:sz w:val="18"/>
                        </w:rPr>
                        <w:t>(</w:t>
                      </w:r>
                      <w:r>
                        <w:rPr>
                          <w:rFonts w:ascii="新細明體" w:eastAsia="新細明體" w:hAnsi="新細明體" w:cs="新細明體" w:hint="eastAsia"/>
                          <w:i/>
                          <w:sz w:val="18"/>
                        </w:rPr>
                        <w:t>步驟</w:t>
                      </w:r>
                      <w:r>
                        <w:rPr>
                          <w:i/>
                          <w:sz w:val="18"/>
                        </w:rPr>
                        <w:t>2</w:t>
                      </w:r>
                      <w:r w:rsidRPr="00582E53">
                        <w:rPr>
                          <w:i/>
                          <w:sz w:val="18"/>
                        </w:rPr>
                        <w:t>)</w:t>
                      </w:r>
                    </w:p>
                    <w:p w14:paraId="0C07D89E" w14:textId="77777777" w:rsidR="000254F9" w:rsidRDefault="000254F9" w:rsidP="000254F9">
                      <w:pPr>
                        <w:rPr>
                          <w:i/>
                          <w:lang w:val="en-US"/>
                        </w:rPr>
                      </w:pPr>
                    </w:p>
                    <w:p w14:paraId="240DE4DD" w14:textId="77777777" w:rsidR="000254F9" w:rsidRDefault="000254F9" w:rsidP="000254F9">
                      <w:pPr>
                        <w:rPr>
                          <w:i/>
                          <w:lang w:val="en-US"/>
                        </w:rPr>
                      </w:pPr>
                      <w:r w:rsidRPr="00B51FCB">
                        <w:rPr>
                          <w:rFonts w:ascii="新細明體" w:eastAsia="新細明體" w:hAnsi="新細明體" w:cs="新細明體" w:hint="eastAsia"/>
                          <w:b/>
                          <w:i/>
                          <w:color w:val="FF0000"/>
                        </w:rPr>
                        <w:t>貸方總額</w:t>
                      </w:r>
                      <w:r w:rsidRPr="00B51FCB">
                        <w:rPr>
                          <w:rFonts w:ascii="新細明體" w:eastAsia="新細明體" w:hAnsi="新細明體" w:cs="新細明體" w:hint="eastAsia"/>
                          <w:i/>
                          <w:color w:val="FF0000"/>
                        </w:rPr>
                        <w:t xml:space="preserve"> &gt;</w:t>
                      </w:r>
                      <w:r>
                        <w:rPr>
                          <w:rFonts w:ascii="新細明體" w:eastAsia="新細明體" w:hAnsi="新細明體" w:cs="新細明體"/>
                          <w:i/>
                          <w:color w:val="FF0000"/>
                        </w:rPr>
                        <w:t xml:space="preserve"> </w:t>
                      </w:r>
                      <w:r w:rsidRPr="00B51FCB">
                        <w:rPr>
                          <w:rFonts w:ascii="新細明體" w:eastAsia="新細明體" w:hAnsi="新細明體" w:cs="新細明體" w:hint="eastAsia"/>
                          <w:b/>
                          <w:i/>
                          <w:color w:val="FF0000"/>
                        </w:rPr>
                        <w:t>借方總額</w:t>
                      </w:r>
                      <w:r>
                        <w:rPr>
                          <w:rFonts w:eastAsiaTheme="minorEastAsia" w:hint="eastAsia"/>
                          <w:i/>
                          <w:lang w:val="en-US"/>
                        </w:rPr>
                        <w:t>，因</w:t>
                      </w:r>
                      <w:r>
                        <w:rPr>
                          <w:rFonts w:eastAsiaTheme="minorEastAsia"/>
                          <w:i/>
                          <w:lang w:val="en-US"/>
                        </w:rPr>
                        <w:t>此</w:t>
                      </w:r>
                      <w:r w:rsidRPr="00B51FCB">
                        <w:rPr>
                          <w:rFonts w:ascii="新細明體" w:eastAsia="新細明體" w:hAnsi="新細明體" w:cs="新細明體" w:hint="eastAsia"/>
                          <w:i/>
                          <w:lang w:val="en-US"/>
                        </w:rPr>
                        <w:t>銀行存款</w:t>
                      </w:r>
                      <w:r>
                        <w:rPr>
                          <w:rFonts w:eastAsiaTheme="minorEastAsia" w:hint="eastAsia"/>
                          <w:i/>
                          <w:lang w:val="en-US"/>
                        </w:rPr>
                        <w:t>帳</w:t>
                      </w:r>
                      <w:r>
                        <w:rPr>
                          <w:rFonts w:eastAsiaTheme="minorEastAsia"/>
                          <w:i/>
                          <w:lang w:val="en-US"/>
                        </w:rPr>
                        <w:t>戶有</w:t>
                      </w:r>
                      <w:r w:rsidRPr="00B51FCB">
                        <w:rPr>
                          <w:rFonts w:ascii="新細明體" w:eastAsia="新細明體" w:hAnsi="新細明體" w:cs="新細明體" w:hint="eastAsia"/>
                          <w:b/>
                          <w:i/>
                          <w:color w:val="FF0000"/>
                        </w:rPr>
                        <w:t>貸方</w:t>
                      </w:r>
                      <w:r w:rsidRPr="007A4F9F">
                        <w:rPr>
                          <w:rFonts w:eastAsiaTheme="minorEastAsia" w:hint="eastAsia"/>
                          <w:i/>
                          <w:lang w:val="en-US"/>
                        </w:rPr>
                        <w:t>結餘</w:t>
                      </w:r>
                      <w:r>
                        <w:rPr>
                          <w:rFonts w:eastAsiaTheme="minorEastAsia" w:hint="eastAsia"/>
                          <w:i/>
                          <w:lang w:val="en-US"/>
                        </w:rPr>
                        <w:t>。</w:t>
                      </w:r>
                    </w:p>
                    <w:p w14:paraId="4411C65B" w14:textId="77777777" w:rsidR="000254F9" w:rsidRDefault="000254F9" w:rsidP="000254F9">
                      <w:pPr>
                        <w:rPr>
                          <w:i/>
                          <w:lang w:val="en-US"/>
                        </w:rPr>
                      </w:pPr>
                    </w:p>
                    <w:p w14:paraId="78F36340" w14:textId="77777777" w:rsidR="000254F9" w:rsidRPr="00CD3F26" w:rsidRDefault="000254F9" w:rsidP="000254F9">
                      <w:pPr>
                        <w:jc w:val="both"/>
                        <w:rPr>
                          <w:i/>
                          <w:iCs/>
                          <w:color w:val="202124"/>
                          <w:shd w:val="clear" w:color="auto" w:fill="FFFFFF"/>
                          <w:lang w:val="en-US"/>
                        </w:rPr>
                      </w:pPr>
                      <w:r w:rsidRPr="00B83EE2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202124"/>
                          <w:shd w:val="clear" w:color="auto" w:fill="FFFFFF"/>
                        </w:rPr>
                        <w:t>即</w:t>
                      </w:r>
                      <w:r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202124"/>
                          <w:shd w:val="clear" w:color="auto" w:fill="FFFFFF"/>
                        </w:rPr>
                        <w:t>代表</w:t>
                      </w:r>
                      <w:r>
                        <w:rPr>
                          <w:rFonts w:ascii="新細明體" w:eastAsia="新細明體" w:hAnsi="新細明體" w:cs="新細明體"/>
                          <w:i/>
                          <w:iCs/>
                          <w:color w:val="202124"/>
                          <w:shd w:val="clear" w:color="auto" w:fill="FFFFFF"/>
                        </w:rPr>
                        <w:t>於</w:t>
                      </w:r>
                      <w:r w:rsidRPr="00B83EE2">
                        <w:rPr>
                          <w:rFonts w:ascii="新細明體" w:eastAsia="新細明體" w:hAnsi="新細明體" w:cs="新細明體"/>
                          <w:i/>
                          <w:iCs/>
                          <w:color w:val="202124"/>
                          <w:shd w:val="clear" w:color="auto" w:fill="FFFFFF"/>
                        </w:rPr>
                        <w:t>銀行</w:t>
                      </w:r>
                      <w:r w:rsidRPr="00B83EE2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202124"/>
                          <w:shd w:val="clear" w:color="auto" w:fill="FFFFFF"/>
                        </w:rPr>
                        <w:t>帳</w:t>
                      </w:r>
                      <w:r w:rsidRPr="00B83EE2">
                        <w:rPr>
                          <w:rFonts w:ascii="新細明體" w:eastAsia="新細明體" w:hAnsi="新細明體" w:cs="新細明體"/>
                          <w:i/>
                          <w:iCs/>
                          <w:color w:val="202124"/>
                          <w:shd w:val="clear" w:color="auto" w:fill="FFFFFF"/>
                        </w:rPr>
                        <w:t>戶</w:t>
                      </w:r>
                      <w:r w:rsidRPr="00B83EE2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202124"/>
                          <w:shd w:val="clear" w:color="auto" w:fill="FFFFFF"/>
                        </w:rPr>
                        <w:t>提款</w:t>
                      </w:r>
                      <w:r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202124"/>
                          <w:shd w:val="clear" w:color="auto" w:fill="FFFFFF"/>
                        </w:rPr>
                        <w:t>的</w:t>
                      </w:r>
                      <w:r w:rsidRPr="00B83EE2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202124"/>
                          <w:shd w:val="clear" w:color="auto" w:fill="FFFFFF"/>
                        </w:rPr>
                        <w:t>金額</w:t>
                      </w:r>
                      <w:r w:rsidRPr="00B83EE2">
                        <w:rPr>
                          <w:rFonts w:ascii="新細明體" w:eastAsia="新細明體" w:hAnsi="新細明體" w:cs="新細明體" w:hint="eastAsia"/>
                          <w:b/>
                          <w:i/>
                          <w:iCs/>
                          <w:color w:val="FF0000"/>
                          <w:shd w:val="clear" w:color="auto" w:fill="FFFFFF"/>
                        </w:rPr>
                        <w:t>大於</w:t>
                      </w:r>
                      <w:r w:rsidRPr="00CD3F26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shd w:val="clear" w:color="auto" w:fill="FFFFFF"/>
                        </w:rPr>
                        <w:t>戶</w:t>
                      </w:r>
                      <w:r w:rsidRPr="00CD3F26">
                        <w:rPr>
                          <w:rFonts w:ascii="新細明體" w:eastAsia="新細明體" w:hAnsi="新細明體" w:cs="新細明體"/>
                          <w:i/>
                          <w:iCs/>
                          <w:shd w:val="clear" w:color="auto" w:fill="FFFFFF"/>
                        </w:rPr>
                        <w:t>口</w:t>
                      </w:r>
                      <w:r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202124"/>
                          <w:shd w:val="clear" w:color="auto" w:fill="FFFFFF"/>
                        </w:rPr>
                        <w:t>結餘</w:t>
                      </w:r>
                      <w:r w:rsidRPr="00B83EE2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202124"/>
                          <w:shd w:val="clear" w:color="auto" w:fill="FFFFFF"/>
                        </w:rPr>
                        <w:t>金額，</w:t>
                      </w:r>
                      <w:r w:rsidRPr="00B83EE2">
                        <w:rPr>
                          <w:rFonts w:ascii="新細明體" w:eastAsia="新細明體" w:hAnsi="新細明體" w:cs="新細明體" w:hint="eastAsia"/>
                          <w:b/>
                          <w:i/>
                          <w:iCs/>
                          <w:color w:val="FF0000"/>
                          <w:shd w:val="clear" w:color="auto" w:fill="FFFFFF"/>
                        </w:rPr>
                        <w:t>銀行透支</w:t>
                      </w:r>
                      <w:r w:rsidRPr="00B83EE2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202124"/>
                          <w:shd w:val="clear" w:color="auto" w:fill="FFFFFF"/>
                        </w:rPr>
                        <w:t>便會</w:t>
                      </w:r>
                      <w:r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202124"/>
                          <w:shd w:val="clear" w:color="auto" w:fill="FFFFFF"/>
                        </w:rPr>
                        <w:t>出</w:t>
                      </w:r>
                      <w:r>
                        <w:rPr>
                          <w:rFonts w:ascii="新細明體" w:eastAsia="新細明體" w:hAnsi="新細明體" w:cs="新細明體"/>
                          <w:i/>
                          <w:iCs/>
                          <w:color w:val="202124"/>
                          <w:shd w:val="clear" w:color="auto" w:fill="FFFFFF"/>
                        </w:rPr>
                        <w:t>現</w:t>
                      </w:r>
                      <w:r w:rsidRPr="00B83EE2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202124"/>
                          <w:shd w:val="clear" w:color="auto" w:fill="FFFFFF"/>
                        </w:rPr>
                        <w:t>。</w:t>
                      </w:r>
                      <w:r w:rsidRPr="00CD3F26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202124"/>
                          <w:shd w:val="clear" w:color="auto" w:fill="FFFFFF"/>
                        </w:rPr>
                        <w:t>銀行透支</w:t>
                      </w:r>
                      <w:r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202124"/>
                          <w:shd w:val="clear" w:color="auto" w:fill="FFFFFF"/>
                          <w:lang w:val="en-US"/>
                        </w:rPr>
                        <w:t>屬於負債</w:t>
                      </w:r>
                      <w:r w:rsidRPr="00CD3F26">
                        <w:rPr>
                          <w:rFonts w:ascii="新細明體" w:eastAsia="新細明體" w:hAnsi="新細明體" w:cs="新細明體" w:hint="eastAsia"/>
                          <w:i/>
                          <w:iCs/>
                          <w:color w:val="202124"/>
                          <w:shd w:val="clear" w:color="auto" w:fill="FFFFFF"/>
                          <w:lang w:val="en-US"/>
                        </w:rPr>
                        <w:t>。</w:t>
                      </w:r>
                    </w:p>
                    <w:p w14:paraId="2C33986B" w14:textId="77777777" w:rsidR="000254F9" w:rsidRPr="00327237" w:rsidRDefault="000254F9" w:rsidP="000254F9">
                      <w:pPr>
                        <w:rPr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E59E2C" w14:textId="77777777" w:rsidR="000254F9" w:rsidRDefault="000254F9" w:rsidP="000254F9">
      <w:pPr>
        <w:snapToGrid w:val="0"/>
        <w:jc w:val="center"/>
        <w:rPr>
          <w:color w:val="FF0000"/>
        </w:rPr>
      </w:pPr>
    </w:p>
    <w:p w14:paraId="79F1F5B7" w14:textId="77777777" w:rsidR="000254F9" w:rsidRDefault="000254F9" w:rsidP="000254F9">
      <w:pPr>
        <w:snapToGrid w:val="0"/>
        <w:jc w:val="center"/>
        <w:rPr>
          <w:color w:val="FF0000"/>
        </w:rPr>
      </w:pPr>
    </w:p>
    <w:p w14:paraId="526C77DF" w14:textId="77777777" w:rsidR="000254F9" w:rsidRDefault="000254F9" w:rsidP="000254F9">
      <w:pPr>
        <w:snapToGrid w:val="0"/>
        <w:jc w:val="center"/>
        <w:rPr>
          <w:color w:val="FF0000"/>
        </w:rPr>
      </w:pPr>
    </w:p>
    <w:p w14:paraId="263F92BC" w14:textId="77777777" w:rsidR="000254F9" w:rsidRDefault="000254F9" w:rsidP="000254F9">
      <w:pPr>
        <w:snapToGrid w:val="0"/>
        <w:jc w:val="center"/>
        <w:rPr>
          <w:color w:val="FF0000"/>
        </w:rPr>
      </w:pPr>
    </w:p>
    <w:p w14:paraId="6FECFF46" w14:textId="77777777" w:rsidR="000254F9" w:rsidRDefault="000254F9" w:rsidP="000254F9">
      <w:pPr>
        <w:snapToGrid w:val="0"/>
        <w:jc w:val="center"/>
        <w:rPr>
          <w:color w:val="FF0000"/>
        </w:rPr>
      </w:pPr>
    </w:p>
    <w:p w14:paraId="720A1D7B" w14:textId="77777777" w:rsidR="000254F9" w:rsidRDefault="000254F9" w:rsidP="000254F9">
      <w:pPr>
        <w:snapToGrid w:val="0"/>
        <w:jc w:val="center"/>
        <w:rPr>
          <w:color w:val="FF0000"/>
        </w:rPr>
      </w:pPr>
    </w:p>
    <w:p w14:paraId="0919FE09" w14:textId="77777777" w:rsidR="000254F9" w:rsidRDefault="000254F9" w:rsidP="000254F9">
      <w:pPr>
        <w:snapToGrid w:val="0"/>
        <w:jc w:val="center"/>
        <w:rPr>
          <w:color w:val="FF0000"/>
        </w:rPr>
      </w:pPr>
    </w:p>
    <w:p w14:paraId="4533469B" w14:textId="77777777" w:rsidR="000254F9" w:rsidRDefault="000254F9" w:rsidP="000254F9">
      <w:pPr>
        <w:snapToGrid w:val="0"/>
        <w:jc w:val="center"/>
        <w:rPr>
          <w:color w:val="FF0000"/>
        </w:rPr>
      </w:pPr>
    </w:p>
    <w:p w14:paraId="5B289002" w14:textId="77777777" w:rsidR="000254F9" w:rsidRDefault="000254F9" w:rsidP="000254F9">
      <w:pPr>
        <w:snapToGrid w:val="0"/>
        <w:jc w:val="center"/>
        <w:rPr>
          <w:color w:val="FF0000"/>
        </w:rPr>
      </w:pPr>
      <w:r>
        <w:rPr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2191744" behindDoc="0" locked="0" layoutInCell="1" allowOverlap="1" wp14:anchorId="0F3D9D04" wp14:editId="49BD691C">
                <wp:simplePos x="0" y="0"/>
                <wp:positionH relativeFrom="page">
                  <wp:align>center</wp:align>
                </wp:positionH>
                <wp:positionV relativeFrom="paragraph">
                  <wp:posOffset>140847</wp:posOffset>
                </wp:positionV>
                <wp:extent cx="7192370" cy="0"/>
                <wp:effectExtent l="0" t="0" r="27940" b="19050"/>
                <wp:wrapNone/>
                <wp:docPr id="80" name="Straight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237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CF1D29" id="Straight Connector 80" o:spid="_x0000_s1026" style="position:absolute;z-index:252191744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" from="0,11.1pt" to="566.3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" strokecolor="#4472c4" strokeweight=".5pt">
                <v:stroke joinstyle="miter"/>
                <w10:wrap anchorx="page"/>
              </v:line>
            </w:pict>
          </mc:Fallback>
        </mc:AlternateContent>
      </w:r>
    </w:p>
    <w:p w14:paraId="3E29858D" w14:textId="77777777" w:rsidR="000254F9" w:rsidRDefault="000254F9" w:rsidP="000254F9">
      <w:pPr>
        <w:snapToGrid w:val="0"/>
        <w:jc w:val="center"/>
        <w:rPr>
          <w:color w:val="FF0000"/>
        </w:rPr>
      </w:pPr>
    </w:p>
    <w:p w14:paraId="59F5507B" w14:textId="77777777" w:rsidR="000254F9" w:rsidRPr="00582E53" w:rsidRDefault="000254F9" w:rsidP="000254F9">
      <w:pPr>
        <w:snapToGrid w:val="0"/>
        <w:jc w:val="center"/>
        <w:rPr>
          <w:color w:val="FF0000"/>
        </w:rPr>
      </w:pPr>
    </w:p>
    <w:p w14:paraId="331D6BDB" w14:textId="77777777" w:rsidR="000254F9" w:rsidRPr="00BF291B" w:rsidRDefault="000254F9" w:rsidP="000254F9">
      <w:pPr>
        <w:snapToGrid w:val="0"/>
        <w:jc w:val="center"/>
      </w:pPr>
      <w:r w:rsidRPr="006137DD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2199936" behindDoc="0" locked="0" layoutInCell="1" allowOverlap="1" wp14:anchorId="02763C08" wp14:editId="0CE99EC1">
                <wp:simplePos x="0" y="0"/>
                <wp:positionH relativeFrom="column">
                  <wp:posOffset>1905000</wp:posOffset>
                </wp:positionH>
                <wp:positionV relativeFrom="paragraph">
                  <wp:posOffset>851535</wp:posOffset>
                </wp:positionV>
                <wp:extent cx="661035" cy="1404620"/>
                <wp:effectExtent l="0" t="0" r="5715" b="0"/>
                <wp:wrapNone/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0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9C0D68" w14:textId="77777777" w:rsidR="000254F9" w:rsidRPr="0061598B" w:rsidRDefault="000254F9" w:rsidP="000254F9">
                            <w:pPr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61598B">
                              <w:rPr>
                                <w:i/>
                                <w:sz w:val="16"/>
                                <w:szCs w:val="16"/>
                              </w:rPr>
                              <w:t>(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sz w:val="18"/>
                              </w:rPr>
                              <w:t>步驟</w:t>
                            </w:r>
                            <w:r w:rsidRPr="0061598B">
                              <w:rPr>
                                <w:i/>
                                <w:sz w:val="16"/>
                                <w:szCs w:val="16"/>
                              </w:rPr>
                              <w:t>4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2763C08" id="_x0000_s1076" type="#_x0000_t202" style="position:absolute;left:0;text-align:left;margin-left:150pt;margin-top:67.05pt;width:52.05pt;height:110.6pt;z-index:2521999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" stroked="f">
                <v:textbox style="mso-fit-shape-to-text:t">
                  <w:txbxContent>
                    <w:p w14:paraId="719C0D68" w14:textId="77777777" w:rsidR="000254F9" w:rsidRPr="0061598B" w:rsidRDefault="000254F9" w:rsidP="000254F9">
                      <w:pPr>
                        <w:rPr>
                          <w:i/>
                          <w:sz w:val="16"/>
                          <w:szCs w:val="16"/>
                        </w:rPr>
                      </w:pPr>
                      <w:r w:rsidRPr="0061598B">
                        <w:rPr>
                          <w:i/>
                          <w:sz w:val="16"/>
                          <w:szCs w:val="16"/>
                        </w:rPr>
                        <w:t>(</w:t>
                      </w:r>
                      <w:r>
                        <w:rPr>
                          <w:rFonts w:ascii="新細明體" w:eastAsia="新細明體" w:hAnsi="新細明體" w:cs="新細明體" w:hint="eastAsia"/>
                          <w:i/>
                          <w:sz w:val="18"/>
                        </w:rPr>
                        <w:t>步驟</w:t>
                      </w:r>
                      <w:r w:rsidRPr="0061598B">
                        <w:rPr>
                          <w:i/>
                          <w:sz w:val="16"/>
                          <w:szCs w:val="16"/>
                        </w:rPr>
                        <w:t>4)</w:t>
                      </w:r>
                    </w:p>
                  </w:txbxContent>
                </v:textbox>
              </v:shape>
            </w:pict>
          </mc:Fallback>
        </mc:AlternateContent>
      </w:r>
      <w:r w:rsidRPr="006137DD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2200960" behindDoc="0" locked="0" layoutInCell="1" allowOverlap="1" wp14:anchorId="797C0D28" wp14:editId="2711AD76">
                <wp:simplePos x="0" y="0"/>
                <wp:positionH relativeFrom="column">
                  <wp:posOffset>5105400</wp:posOffset>
                </wp:positionH>
                <wp:positionV relativeFrom="paragraph">
                  <wp:posOffset>861060</wp:posOffset>
                </wp:positionV>
                <wp:extent cx="661035" cy="1404620"/>
                <wp:effectExtent l="0" t="0" r="5715" b="0"/>
                <wp:wrapNone/>
                <wp:docPr id="1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0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CC2B8D" w14:textId="77777777" w:rsidR="000254F9" w:rsidRPr="0061598B" w:rsidRDefault="000254F9" w:rsidP="000254F9">
                            <w:pPr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61598B">
                              <w:rPr>
                                <w:i/>
                                <w:sz w:val="16"/>
                                <w:szCs w:val="16"/>
                              </w:rPr>
                              <w:t>(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sz w:val="18"/>
                              </w:rPr>
                              <w:t>步驟</w:t>
                            </w:r>
                            <w:r w:rsidRPr="0061598B">
                              <w:rPr>
                                <w:i/>
                                <w:sz w:val="16"/>
                                <w:szCs w:val="16"/>
                              </w:rPr>
                              <w:t>4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97C0D28" id="_x0000_s1077" type="#_x0000_t202" style="position:absolute;left:0;text-align:left;margin-left:402pt;margin-top:67.8pt;width:52.05pt;height:110.6pt;z-index:2522009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" stroked="f">
                <v:textbox style="mso-fit-shape-to-text:t">
                  <w:txbxContent>
                    <w:p w14:paraId="4ECC2B8D" w14:textId="77777777" w:rsidR="000254F9" w:rsidRPr="0061598B" w:rsidRDefault="000254F9" w:rsidP="000254F9">
                      <w:pPr>
                        <w:rPr>
                          <w:i/>
                          <w:sz w:val="16"/>
                          <w:szCs w:val="16"/>
                        </w:rPr>
                      </w:pPr>
                      <w:r w:rsidRPr="0061598B">
                        <w:rPr>
                          <w:i/>
                          <w:sz w:val="16"/>
                          <w:szCs w:val="16"/>
                        </w:rPr>
                        <w:t>(</w:t>
                      </w:r>
                      <w:r>
                        <w:rPr>
                          <w:rFonts w:ascii="新細明體" w:eastAsia="新細明體" w:hAnsi="新細明體" w:cs="新細明體" w:hint="eastAsia"/>
                          <w:i/>
                          <w:sz w:val="18"/>
                        </w:rPr>
                        <w:t>步驟</w:t>
                      </w:r>
                      <w:r w:rsidRPr="0061598B">
                        <w:rPr>
                          <w:i/>
                          <w:sz w:val="16"/>
                          <w:szCs w:val="16"/>
                        </w:rPr>
                        <w:t>4)</w:t>
                      </w:r>
                    </w:p>
                  </w:txbxContent>
                </v:textbox>
              </v:shape>
            </w:pict>
          </mc:Fallback>
        </mc:AlternateContent>
      </w:r>
      <w:r w:rsidRPr="00344398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2192768" behindDoc="0" locked="0" layoutInCell="1" allowOverlap="1" wp14:anchorId="6C384ED2" wp14:editId="4734CF04">
                <wp:simplePos x="0" y="0"/>
                <wp:positionH relativeFrom="margin">
                  <wp:align>left</wp:align>
                </wp:positionH>
                <wp:positionV relativeFrom="paragraph">
                  <wp:posOffset>4777</wp:posOffset>
                </wp:positionV>
                <wp:extent cx="2360930" cy="1404620"/>
                <wp:effectExtent l="0" t="0" r="10160" b="10160"/>
                <wp:wrapNone/>
                <wp:docPr id="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EC7002" w14:textId="77777777" w:rsidR="000254F9" w:rsidRPr="0061598B" w:rsidRDefault="000254F9" w:rsidP="000254F9">
                            <w:pPr>
                              <w:rPr>
                                <w:i/>
                              </w:rPr>
                            </w:pPr>
                            <w:r w:rsidRPr="0043643D">
                              <w:rPr>
                                <w:rFonts w:ascii="新細明體" w:eastAsia="新細明體" w:hAnsi="新細明體" w:cs="新細明體" w:hint="eastAsia"/>
                                <w:i/>
                              </w:rPr>
                              <w:t>借方總額：</w:t>
                            </w:r>
                            <w:r w:rsidRPr="0043643D"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 xml:space="preserve">$130,000 </w:t>
                            </w:r>
                            <w:r w:rsidRPr="00582E53">
                              <w:rPr>
                                <w:i/>
                                <w:sz w:val="18"/>
                              </w:rPr>
                              <w:t>(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sz w:val="18"/>
                              </w:rPr>
                              <w:t>步驟</w:t>
                            </w:r>
                            <w:r>
                              <w:rPr>
                                <w:i/>
                                <w:sz w:val="18"/>
                              </w:rPr>
                              <w:t>1</w:t>
                            </w:r>
                            <w:r w:rsidRPr="00582E53">
                              <w:rPr>
                                <w:i/>
                                <w:sz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C384ED2" id="_x0000_s1078" type="#_x0000_t202" style="position:absolute;left:0;text-align:left;margin-left:0;margin-top:.4pt;width:185.9pt;height:110.6pt;z-index:252192768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">
                <v:textbox style="mso-fit-shape-to-text:t">
                  <w:txbxContent>
                    <w:p w14:paraId="32EC7002" w14:textId="77777777" w:rsidR="000254F9" w:rsidRPr="0061598B" w:rsidRDefault="000254F9" w:rsidP="000254F9">
                      <w:pPr>
                        <w:rPr>
                          <w:i/>
                        </w:rPr>
                      </w:pPr>
                      <w:r w:rsidRPr="0043643D">
                        <w:rPr>
                          <w:rFonts w:ascii="新細明體" w:eastAsia="新細明體" w:hAnsi="新細明體" w:cs="新細明體" w:hint="eastAsia"/>
                          <w:i/>
                        </w:rPr>
                        <w:t>借方總額：</w:t>
                      </w:r>
                      <w:r w:rsidRPr="0043643D">
                        <w:rPr>
                          <w:i/>
                        </w:rPr>
                        <w:t xml:space="preserve"> </w:t>
                      </w:r>
                      <w:r>
                        <w:rPr>
                          <w:i/>
                        </w:rPr>
                        <w:t xml:space="preserve">$130,000 </w:t>
                      </w:r>
                      <w:r w:rsidRPr="00582E53">
                        <w:rPr>
                          <w:i/>
                          <w:sz w:val="18"/>
                        </w:rPr>
                        <w:t>(</w:t>
                      </w:r>
                      <w:r>
                        <w:rPr>
                          <w:rFonts w:ascii="新細明體" w:eastAsia="新細明體" w:hAnsi="新細明體" w:cs="新細明體" w:hint="eastAsia"/>
                          <w:i/>
                          <w:sz w:val="18"/>
                        </w:rPr>
                        <w:t>步驟</w:t>
                      </w:r>
                      <w:r>
                        <w:rPr>
                          <w:i/>
                          <w:sz w:val="18"/>
                        </w:rPr>
                        <w:t>1</w:t>
                      </w:r>
                      <w:r w:rsidRPr="00582E53">
                        <w:rPr>
                          <w:i/>
                          <w:sz w:val="18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3"/>
        <w:tblW w:w="12233" w:type="dxa"/>
        <w:tblInd w:w="-850" w:type="dxa"/>
        <w:tblLayout w:type="fixed"/>
        <w:tblLook w:val="04A0" w:firstRow="1" w:lastRow="0" w:firstColumn="1" w:lastColumn="0" w:noHBand="0" w:noVBand="1"/>
      </w:tblPr>
      <w:tblGrid>
        <w:gridCol w:w="897"/>
        <w:gridCol w:w="1229"/>
        <w:gridCol w:w="2515"/>
        <w:gridCol w:w="600"/>
        <w:gridCol w:w="1071"/>
        <w:gridCol w:w="1285"/>
        <w:gridCol w:w="2304"/>
        <w:gridCol w:w="371"/>
        <w:gridCol w:w="1064"/>
        <w:gridCol w:w="897"/>
      </w:tblGrid>
      <w:tr w:rsidR="000254F9" w:rsidRPr="00BF291B" w14:paraId="2EB208F7" w14:textId="77777777" w:rsidTr="00E60CD4">
        <w:trPr>
          <w:trHeight w:val="86"/>
        </w:trPr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0ABF7CFD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</w:tcPr>
          <w:p w14:paraId="6F2AB3E0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</w:rPr>
            </w:pPr>
          </w:p>
        </w:tc>
        <w:tc>
          <w:tcPr>
            <w:tcW w:w="777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437A88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</w:rPr>
            </w:pPr>
            <w:r w:rsidRPr="00BF291B">
              <w:rPr>
                <w:rFonts w:eastAsia="新細明體"/>
              </w:rPr>
              <w:t xml:space="preserve">           </w:t>
            </w:r>
            <w:r>
              <w:rPr>
                <w:rFonts w:eastAsia="新細明體"/>
              </w:rPr>
              <w:t>蘇珊有限公司貸款</w:t>
            </w:r>
          </w:p>
        </w:tc>
        <w:tc>
          <w:tcPr>
            <w:tcW w:w="14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C08B73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</w:rPr>
            </w:pPr>
            <w:r w:rsidRPr="00344398">
              <w:rPr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193792" behindDoc="0" locked="0" layoutInCell="1" allowOverlap="1" wp14:anchorId="4FF6A8B0" wp14:editId="44B258C8">
                      <wp:simplePos x="0" y="0"/>
                      <wp:positionH relativeFrom="margin">
                        <wp:posOffset>-1565408</wp:posOffset>
                      </wp:positionH>
                      <wp:positionV relativeFrom="paragraph">
                        <wp:posOffset>-190955</wp:posOffset>
                      </wp:positionV>
                      <wp:extent cx="2360930" cy="1404620"/>
                      <wp:effectExtent l="0" t="0" r="10160" b="10160"/>
                      <wp:wrapNone/>
                      <wp:docPr id="9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E175DB" w14:textId="77777777" w:rsidR="000254F9" w:rsidRPr="0061598B" w:rsidRDefault="000254F9" w:rsidP="000254F9">
                                  <w:pPr>
                                    <w:rPr>
                                      <w:i/>
                                    </w:rPr>
                                  </w:pPr>
                                  <w:r w:rsidRPr="0043643D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</w:rPr>
                                    <w:t>貸方總額：</w:t>
                                  </w:r>
                                  <w:r w:rsidRPr="0043643D">
                                    <w:rPr>
                                      <w:i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i/>
                                    </w:rPr>
                                    <w:t xml:space="preserve">$130,000 </w:t>
                                  </w:r>
                                  <w:r w:rsidRPr="00582E53">
                                    <w:rPr>
                                      <w:i/>
                                      <w:sz w:val="18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sz w:val="18"/>
                                    </w:rPr>
                                    <w:t>步驟</w:t>
                                  </w:r>
                                  <w:r>
                                    <w:rPr>
                                      <w:i/>
                                      <w:sz w:val="18"/>
                                    </w:rPr>
                                    <w:t>1</w:t>
                                  </w:r>
                                  <w:r w:rsidRPr="00582E53">
                                    <w:rPr>
                                      <w:i/>
                                      <w:sz w:val="18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4FF6A8B0" id="_x0000_s1079" type="#_x0000_t202" style="position:absolute;left:0;text-align:left;margin-left:-123.25pt;margin-top:-15.05pt;width:185.9pt;height:110.6pt;z-index:252193792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">
                      <v:textbox style="mso-fit-shape-to-text:t">
                        <w:txbxContent>
                          <w:p w14:paraId="7BE175DB" w14:textId="77777777" w:rsidR="000254F9" w:rsidRPr="0061598B" w:rsidRDefault="000254F9" w:rsidP="000254F9">
                            <w:pPr>
                              <w:rPr>
                                <w:i/>
                              </w:rPr>
                            </w:pPr>
                            <w:r w:rsidRPr="0043643D">
                              <w:rPr>
                                <w:rFonts w:ascii="新細明體" w:eastAsia="新細明體" w:hAnsi="新細明體" w:cs="新細明體" w:hint="eastAsia"/>
                                <w:i/>
                              </w:rPr>
                              <w:t>貸方總額：</w:t>
                            </w:r>
                            <w:r w:rsidRPr="0043643D">
                              <w:rPr>
                                <w:i/>
                              </w:rPr>
                              <w:t xml:space="preserve">  </w:t>
                            </w:r>
                            <w:r>
                              <w:rPr>
                                <w:i/>
                              </w:rPr>
                              <w:t xml:space="preserve">$130,000 </w:t>
                            </w:r>
                            <w:r w:rsidRPr="00582E53">
                              <w:rPr>
                                <w:i/>
                                <w:sz w:val="18"/>
                              </w:rPr>
                              <w:t>(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sz w:val="18"/>
                              </w:rPr>
                              <w:t>步驟</w:t>
                            </w:r>
                            <w:r>
                              <w:rPr>
                                <w:i/>
                                <w:sz w:val="18"/>
                              </w:rPr>
                              <w:t>1</w:t>
                            </w:r>
                            <w:r w:rsidRPr="00582E53">
                              <w:rPr>
                                <w:i/>
                                <w:sz w:val="18"/>
                              </w:rPr>
                              <w:t>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4B27EA9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</w:rPr>
            </w:pPr>
          </w:p>
        </w:tc>
      </w:tr>
      <w:tr w:rsidR="000254F9" w:rsidRPr="00BF291B" w14:paraId="7749C8E8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9"/>
        </w:trPr>
        <w:tc>
          <w:tcPr>
            <w:tcW w:w="897" w:type="dxa"/>
          </w:tcPr>
          <w:p w14:paraId="7F0EB0F6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</w:p>
        </w:tc>
        <w:tc>
          <w:tcPr>
            <w:tcW w:w="1229" w:type="dxa"/>
            <w:tcBorders>
              <w:top w:val="single" w:sz="4" w:space="0" w:color="auto"/>
            </w:tcBorders>
          </w:tcPr>
          <w:p w14:paraId="71A7C746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  <w:r>
              <w:rPr>
                <w:rFonts w:eastAsia="新細明體"/>
              </w:rPr>
              <w:t>2020</w:t>
            </w:r>
            <w:r>
              <w:rPr>
                <w:rFonts w:eastAsia="新細明體"/>
              </w:rPr>
              <w:t>年</w:t>
            </w:r>
          </w:p>
        </w:tc>
        <w:tc>
          <w:tcPr>
            <w:tcW w:w="2515" w:type="dxa"/>
            <w:tcBorders>
              <w:top w:val="single" w:sz="4" w:space="0" w:color="auto"/>
              <w:left w:val="nil"/>
            </w:tcBorders>
          </w:tcPr>
          <w:p w14:paraId="4C94B6A6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</w:rPr>
            </w:pPr>
          </w:p>
        </w:tc>
        <w:tc>
          <w:tcPr>
            <w:tcW w:w="1671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002FDFA4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BF291B">
              <w:rPr>
                <w:rFonts w:eastAsia="新細明體"/>
              </w:rPr>
              <w:t>$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</w:tcBorders>
          </w:tcPr>
          <w:p w14:paraId="47A3482E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  <w:r>
              <w:rPr>
                <w:rFonts w:eastAsia="新細明體"/>
              </w:rPr>
              <w:t>2020</w:t>
            </w:r>
            <w:r>
              <w:rPr>
                <w:rFonts w:eastAsia="新細明體"/>
              </w:rPr>
              <w:t>年</w:t>
            </w:r>
          </w:p>
        </w:tc>
        <w:tc>
          <w:tcPr>
            <w:tcW w:w="2304" w:type="dxa"/>
            <w:tcBorders>
              <w:top w:val="single" w:sz="4" w:space="0" w:color="auto"/>
            </w:tcBorders>
          </w:tcPr>
          <w:p w14:paraId="5E14EFFE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</w:rPr>
            </w:pPr>
          </w:p>
        </w:tc>
        <w:tc>
          <w:tcPr>
            <w:tcW w:w="1435" w:type="dxa"/>
            <w:gridSpan w:val="2"/>
            <w:tcBorders>
              <w:top w:val="single" w:sz="4" w:space="0" w:color="auto"/>
            </w:tcBorders>
          </w:tcPr>
          <w:p w14:paraId="6447BEFC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BF291B">
              <w:rPr>
                <w:rFonts w:eastAsia="新細明體"/>
              </w:rPr>
              <w:t>$</w:t>
            </w:r>
          </w:p>
        </w:tc>
        <w:tc>
          <w:tcPr>
            <w:tcW w:w="897" w:type="dxa"/>
          </w:tcPr>
          <w:p w14:paraId="2F76AFFA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</w:rPr>
            </w:pPr>
          </w:p>
        </w:tc>
      </w:tr>
      <w:tr w:rsidR="000254F9" w:rsidRPr="00BF291B" w14:paraId="3DED5D79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897" w:type="dxa"/>
          </w:tcPr>
          <w:p w14:paraId="64AD6A3C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</w:rPr>
            </w:pPr>
          </w:p>
        </w:tc>
        <w:tc>
          <w:tcPr>
            <w:tcW w:w="1229" w:type="dxa"/>
          </w:tcPr>
          <w:p w14:paraId="6BD166AC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</w:rPr>
            </w:pPr>
            <w:r>
              <w:rPr>
                <w:rFonts w:eastAsia="新細明體"/>
              </w:rPr>
              <w:t>4</w:t>
            </w:r>
            <w:r>
              <w:rPr>
                <w:rFonts w:eastAsia="新細明體"/>
              </w:rPr>
              <w:t>月</w:t>
            </w:r>
            <w:r w:rsidRPr="00BF291B">
              <w:rPr>
                <w:rFonts w:eastAsia="新細明體"/>
              </w:rPr>
              <w:tab/>
              <w:t>15</w:t>
            </w:r>
            <w:r>
              <w:rPr>
                <w:rFonts w:eastAsia="新細明體"/>
              </w:rPr>
              <w:t>日</w:t>
            </w:r>
          </w:p>
        </w:tc>
        <w:tc>
          <w:tcPr>
            <w:tcW w:w="2515" w:type="dxa"/>
          </w:tcPr>
          <w:p w14:paraId="5B5CBD62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</w:rPr>
            </w:pPr>
            <w:r>
              <w:rPr>
                <w:rFonts w:eastAsia="新細明體"/>
              </w:rPr>
              <w:t>銀行存款</w:t>
            </w:r>
          </w:p>
        </w:tc>
        <w:tc>
          <w:tcPr>
            <w:tcW w:w="1671" w:type="dxa"/>
            <w:gridSpan w:val="2"/>
            <w:tcBorders>
              <w:right w:val="single" w:sz="4" w:space="0" w:color="auto"/>
            </w:tcBorders>
          </w:tcPr>
          <w:p w14:paraId="0FDA3DD5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BF291B">
              <w:rPr>
                <w:rFonts w:eastAsia="新細明體"/>
              </w:rPr>
              <w:t>130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4282D711" w14:textId="77777777" w:rsidR="000254F9" w:rsidRPr="00BF291B" w:rsidRDefault="000254F9" w:rsidP="00E60CD4">
            <w:pPr>
              <w:tabs>
                <w:tab w:val="left" w:pos="516"/>
                <w:tab w:val="right" w:pos="9746"/>
              </w:tabs>
              <w:snapToGrid w:val="0"/>
              <w:ind w:right="118"/>
              <w:rPr>
                <w:rFonts w:eastAsia="新細明體"/>
              </w:rPr>
            </w:pPr>
            <w:r>
              <w:rPr>
                <w:rFonts w:eastAsia="新細明體"/>
              </w:rPr>
              <w:t>4</w:t>
            </w:r>
            <w:r>
              <w:rPr>
                <w:rFonts w:eastAsia="新細明體"/>
              </w:rPr>
              <w:t>月</w:t>
            </w:r>
            <w:r w:rsidRPr="00BF291B">
              <w:rPr>
                <w:rFonts w:eastAsia="新細明體"/>
              </w:rPr>
              <w:t xml:space="preserve"> </w:t>
            </w:r>
            <w:r w:rsidRPr="00BF291B">
              <w:rPr>
                <w:rFonts w:eastAsia="新細明體"/>
              </w:rPr>
              <w:tab/>
              <w:t>1</w:t>
            </w:r>
            <w:r>
              <w:rPr>
                <w:rFonts w:eastAsia="新細明體"/>
              </w:rPr>
              <w:t>日</w:t>
            </w:r>
          </w:p>
        </w:tc>
        <w:tc>
          <w:tcPr>
            <w:tcW w:w="2304" w:type="dxa"/>
          </w:tcPr>
          <w:p w14:paraId="308173FB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  <w:r>
              <w:rPr>
                <w:rFonts w:eastAsia="新細明體"/>
              </w:rPr>
              <w:t>承上結餘</w:t>
            </w:r>
          </w:p>
        </w:tc>
        <w:tc>
          <w:tcPr>
            <w:tcW w:w="1435" w:type="dxa"/>
            <w:gridSpan w:val="2"/>
          </w:tcPr>
          <w:p w14:paraId="714B1EA0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BF291B">
              <w:rPr>
                <w:rFonts w:eastAsia="新細明體"/>
              </w:rPr>
              <w:t>90,000</w:t>
            </w:r>
          </w:p>
        </w:tc>
        <w:tc>
          <w:tcPr>
            <w:tcW w:w="897" w:type="dxa"/>
          </w:tcPr>
          <w:p w14:paraId="69E2D409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</w:p>
        </w:tc>
      </w:tr>
      <w:tr w:rsidR="000254F9" w:rsidRPr="00BF291B" w14:paraId="71107129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5627BCA1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</w:rPr>
            </w:pPr>
          </w:p>
        </w:tc>
        <w:tc>
          <w:tcPr>
            <w:tcW w:w="1229" w:type="dxa"/>
          </w:tcPr>
          <w:p w14:paraId="4D7C45E1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</w:rPr>
            </w:pPr>
          </w:p>
        </w:tc>
        <w:tc>
          <w:tcPr>
            <w:tcW w:w="2515" w:type="dxa"/>
          </w:tcPr>
          <w:p w14:paraId="339196F7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</w:rPr>
            </w:pPr>
          </w:p>
        </w:tc>
        <w:tc>
          <w:tcPr>
            <w:tcW w:w="1671" w:type="dxa"/>
            <w:gridSpan w:val="2"/>
            <w:tcBorders>
              <w:right w:val="single" w:sz="4" w:space="0" w:color="auto"/>
            </w:tcBorders>
          </w:tcPr>
          <w:p w14:paraId="73594D7B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43FE5A06" w14:textId="77777777" w:rsidR="000254F9" w:rsidRPr="00BF291B" w:rsidRDefault="000254F9" w:rsidP="00E60CD4">
            <w:pPr>
              <w:tabs>
                <w:tab w:val="left" w:pos="526"/>
                <w:tab w:val="right" w:pos="9746"/>
              </w:tabs>
              <w:snapToGrid w:val="0"/>
              <w:rPr>
                <w:rFonts w:eastAsia="新細明體"/>
              </w:rPr>
            </w:pPr>
            <w:r w:rsidRPr="00BF291B">
              <w:rPr>
                <w:rFonts w:eastAsia="新細明體"/>
              </w:rPr>
              <w:tab/>
              <w:t>2</w:t>
            </w:r>
            <w:r>
              <w:rPr>
                <w:rFonts w:eastAsia="新細明體"/>
              </w:rPr>
              <w:t>日</w:t>
            </w:r>
          </w:p>
        </w:tc>
        <w:tc>
          <w:tcPr>
            <w:tcW w:w="2304" w:type="dxa"/>
          </w:tcPr>
          <w:p w14:paraId="0FD07937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  <w:r>
              <w:rPr>
                <w:rFonts w:eastAsia="新細明體"/>
              </w:rPr>
              <w:t>銀行存款</w:t>
            </w:r>
          </w:p>
        </w:tc>
        <w:tc>
          <w:tcPr>
            <w:tcW w:w="1435" w:type="dxa"/>
            <w:gridSpan w:val="2"/>
          </w:tcPr>
          <w:p w14:paraId="4BC6EF13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BF291B">
              <w:rPr>
                <w:rFonts w:eastAsia="新細明體"/>
              </w:rPr>
              <w:t>40,000</w:t>
            </w:r>
          </w:p>
        </w:tc>
        <w:tc>
          <w:tcPr>
            <w:tcW w:w="897" w:type="dxa"/>
          </w:tcPr>
          <w:p w14:paraId="29CE794E" w14:textId="77777777" w:rsidR="000254F9" w:rsidRPr="00BF291B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</w:p>
        </w:tc>
      </w:tr>
      <w:tr w:rsidR="000254F9" w:rsidRPr="00BF291B" w14:paraId="3D4CD2DA" w14:textId="77777777" w:rsidTr="00E60CD4">
        <w:trPr>
          <w:trHeight w:val="86"/>
        </w:trPr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1ED22B35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color w:val="FF000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</w:tcPr>
          <w:p w14:paraId="7FD046B9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color w:val="FF0000"/>
              </w:rPr>
            </w:pPr>
          </w:p>
        </w:tc>
        <w:tc>
          <w:tcPr>
            <w:tcW w:w="31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436296E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color w:val="FF0000"/>
              </w:rPr>
            </w:pP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5CE05579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</w:rPr>
            </w:pPr>
            <w:r w:rsidRPr="00582E53">
              <w:rPr>
                <w:rFonts w:eastAsia="新細明體"/>
                <w:color w:val="FF0000"/>
              </w:rPr>
              <w:t>130,000</w:t>
            </w:r>
          </w:p>
        </w:tc>
        <w:tc>
          <w:tcPr>
            <w:tcW w:w="128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53BEE2E" w14:textId="77777777" w:rsidR="000254F9" w:rsidRPr="00582E53" w:rsidRDefault="000254F9" w:rsidP="00E60CD4">
            <w:pPr>
              <w:tabs>
                <w:tab w:val="left" w:pos="525"/>
                <w:tab w:val="right" w:pos="9746"/>
              </w:tabs>
              <w:snapToGrid w:val="0"/>
              <w:ind w:right="392"/>
              <w:rPr>
                <w:rFonts w:eastAsia="新細明體"/>
                <w:color w:val="FF0000"/>
              </w:rPr>
            </w:pPr>
          </w:p>
        </w:tc>
        <w:tc>
          <w:tcPr>
            <w:tcW w:w="2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2D31C8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</w:rPr>
            </w:pP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6BDB7BAD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</w:rPr>
            </w:pPr>
            <w:r w:rsidRPr="00582E53">
              <w:rPr>
                <w:rFonts w:eastAsia="新細明體"/>
                <w:color w:val="FF0000"/>
              </w:rPr>
              <w:t>130,00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5E249AA0" w14:textId="77777777" w:rsidR="000254F9" w:rsidRPr="00582E53" w:rsidRDefault="000254F9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</w:rPr>
            </w:pPr>
          </w:p>
        </w:tc>
      </w:tr>
    </w:tbl>
    <w:p w14:paraId="4741D028" w14:textId="77777777" w:rsidR="000254F9" w:rsidRDefault="000254F9" w:rsidP="000254F9">
      <w:pPr>
        <w:spacing w:after="160" w:line="259" w:lineRule="auto"/>
      </w:pPr>
      <w:r w:rsidRPr="00344398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2194816" behindDoc="0" locked="0" layoutInCell="1" allowOverlap="1" wp14:anchorId="0904B944" wp14:editId="1544198E">
                <wp:simplePos x="0" y="0"/>
                <wp:positionH relativeFrom="margin">
                  <wp:posOffset>3181350</wp:posOffset>
                </wp:positionH>
                <wp:positionV relativeFrom="paragraph">
                  <wp:posOffset>113030</wp:posOffset>
                </wp:positionV>
                <wp:extent cx="2941093" cy="885825"/>
                <wp:effectExtent l="0" t="0" r="12065" b="28575"/>
                <wp:wrapNone/>
                <wp:docPr id="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1093" cy="885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A2D263" w14:textId="77777777" w:rsidR="000254F9" w:rsidRDefault="000254F9" w:rsidP="000254F9">
                            <w:pPr>
                              <w:rPr>
                                <w:i/>
                                <w:lang w:val="en-US"/>
                              </w:rPr>
                            </w:pPr>
                            <w:r w:rsidRPr="0043643D">
                              <w:rPr>
                                <w:rFonts w:ascii="新細明體" w:eastAsia="新細明體" w:hAnsi="新細明體" w:cs="新細明體" w:hint="eastAsia"/>
                                <w:i/>
                                <w:lang w:val="en-US"/>
                              </w:rPr>
                              <w:t>差額</w:t>
                            </w:r>
                            <w:r w:rsidRPr="0061598B">
                              <w:rPr>
                                <w:i/>
                                <w:lang w:val="en-US"/>
                              </w:rPr>
                              <w:t xml:space="preserve">: </w:t>
                            </w:r>
                            <w:r>
                              <w:rPr>
                                <w:i/>
                                <w:lang w:val="en-US"/>
                              </w:rPr>
                              <w:t>$0</w:t>
                            </w:r>
                            <w:r w:rsidRPr="0061598B">
                              <w:rPr>
                                <w:i/>
                                <w:lang w:val="en-US"/>
                              </w:rPr>
                              <w:t xml:space="preserve"> </w:t>
                            </w:r>
                            <w:r w:rsidRPr="00582E53">
                              <w:rPr>
                                <w:i/>
                                <w:sz w:val="18"/>
                              </w:rPr>
                              <w:t>(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sz w:val="18"/>
                              </w:rPr>
                              <w:t>步驟</w:t>
                            </w:r>
                            <w:r>
                              <w:rPr>
                                <w:i/>
                                <w:sz w:val="18"/>
                              </w:rPr>
                              <w:t>2</w:t>
                            </w:r>
                            <w:r w:rsidRPr="00582E53">
                              <w:rPr>
                                <w:i/>
                                <w:sz w:val="18"/>
                              </w:rPr>
                              <w:t>)</w:t>
                            </w:r>
                          </w:p>
                          <w:p w14:paraId="4C6DF23C" w14:textId="77777777" w:rsidR="000254F9" w:rsidRDefault="000254F9" w:rsidP="000254F9">
                            <w:pPr>
                              <w:rPr>
                                <w:i/>
                                <w:lang w:val="en-US"/>
                              </w:rPr>
                            </w:pPr>
                          </w:p>
                          <w:p w14:paraId="30F2D292" w14:textId="77777777" w:rsidR="000254F9" w:rsidRPr="0061598B" w:rsidRDefault="000254F9" w:rsidP="000254F9">
                            <w:pPr>
                              <w:rPr>
                                <w:i/>
                                <w:lang w:val="en-US"/>
                              </w:rPr>
                            </w:pPr>
                            <w:r w:rsidRPr="00B51FCB">
                              <w:rPr>
                                <w:rFonts w:ascii="新細明體" w:eastAsia="新細明體" w:hAnsi="新細明體" w:cs="新細明體" w:hint="eastAsia"/>
                                <w:b/>
                                <w:i/>
                                <w:color w:val="FF0000"/>
                              </w:rPr>
                              <w:t>借方總額</w:t>
                            </w:r>
                            <w:r w:rsidRPr="00B51FCB">
                              <w:rPr>
                                <w:rFonts w:ascii="新細明體" w:eastAsia="新細明體" w:hAnsi="新細明體" w:cs="新細明體" w:hint="eastAsia"/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rFonts w:ascii="新細明體" w:eastAsia="新細明體" w:hAnsi="新細明體" w:cs="新細明體"/>
                                <w:i/>
                                <w:color w:val="FF0000"/>
                              </w:rPr>
                              <w:t xml:space="preserve"> 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i/>
                                <w:color w:val="FF0000"/>
                              </w:rPr>
                              <w:t xml:space="preserve">＝ </w:t>
                            </w:r>
                            <w:r w:rsidRPr="00B51FCB">
                              <w:rPr>
                                <w:rFonts w:ascii="新細明體" w:eastAsia="新細明體" w:hAnsi="新細明體" w:cs="新細明體" w:hint="eastAsia"/>
                                <w:b/>
                                <w:i/>
                                <w:color w:val="FF0000"/>
                              </w:rPr>
                              <w:t>貸方總額</w:t>
                            </w:r>
                            <w:r w:rsidRPr="00B51FCB">
                              <w:rPr>
                                <w:rFonts w:eastAsiaTheme="minorEastAsia" w:hint="eastAsia"/>
                                <w:i/>
                                <w:lang w:val="en-US"/>
                              </w:rPr>
                              <w:t>，因</w:t>
                            </w:r>
                            <w:r w:rsidRPr="00B51FCB">
                              <w:rPr>
                                <w:rFonts w:eastAsiaTheme="minorEastAsia"/>
                                <w:i/>
                                <w:lang w:val="en-US"/>
                              </w:rPr>
                              <w:t>此</w:t>
                            </w:r>
                            <w:r w:rsidRPr="00EE0E91">
                              <w:rPr>
                                <w:rFonts w:eastAsia="新細明體"/>
                                <w:i/>
                              </w:rPr>
                              <w:t>蘇珊</w:t>
                            </w:r>
                            <w:r>
                              <w:rPr>
                                <w:rFonts w:eastAsia="新細明體" w:hint="eastAsia"/>
                                <w:i/>
                              </w:rPr>
                              <w:t>有</w:t>
                            </w:r>
                            <w:r>
                              <w:rPr>
                                <w:rFonts w:eastAsia="新細明體"/>
                                <w:i/>
                              </w:rPr>
                              <w:t>限公司</w:t>
                            </w:r>
                            <w:r w:rsidRPr="00EE0E91">
                              <w:rPr>
                                <w:rFonts w:eastAsia="新細明體"/>
                                <w:i/>
                              </w:rPr>
                              <w:t>貸款</w:t>
                            </w:r>
                            <w:r>
                              <w:rPr>
                                <w:rFonts w:eastAsiaTheme="minorEastAsia" w:hint="eastAsia"/>
                                <w:i/>
                                <w:lang w:val="en-US"/>
                              </w:rPr>
                              <w:t>是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b/>
                                <w:i/>
                                <w:color w:val="FF0000"/>
                              </w:rPr>
                              <w:t>零</w:t>
                            </w:r>
                            <w:r w:rsidRPr="00AC0750">
                              <w:rPr>
                                <w:rFonts w:ascii="新細明體" w:eastAsia="新細明體" w:hAnsi="新細明體" w:cs="新細明體" w:hint="eastAsia"/>
                                <w:b/>
                                <w:i/>
                                <w:color w:val="FF0000"/>
                              </w:rPr>
                              <w:t>結</w:t>
                            </w:r>
                            <w:r w:rsidRPr="00AC0750">
                              <w:rPr>
                                <w:rFonts w:eastAsiaTheme="minorEastAsia" w:hint="eastAsia"/>
                                <w:b/>
                                <w:i/>
                                <w:color w:val="FF0000"/>
                                <w:lang w:val="en-US"/>
                              </w:rPr>
                              <w:t>餘</w:t>
                            </w:r>
                            <w:r>
                              <w:rPr>
                                <w:rFonts w:eastAsiaTheme="minorEastAsia"/>
                                <w:i/>
                                <w:lang w:val="en-US"/>
                              </w:rPr>
                              <w:t>帳戶</w:t>
                            </w:r>
                            <w:r w:rsidRPr="00B51FCB">
                              <w:rPr>
                                <w:rFonts w:eastAsiaTheme="minorEastAsia" w:hint="eastAsia"/>
                                <w:i/>
                                <w:lang w:val="en-US"/>
                              </w:rPr>
                              <w:t>。</w:t>
                            </w:r>
                            <w:r>
                              <w:rPr>
                                <w:i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04B944" id="_x0000_s1080" type="#_x0000_t202" style="position:absolute;margin-left:250.5pt;margin-top:8.9pt;width:231.6pt;height:69.75pt;z-index:252194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">
                <v:textbox>
                  <w:txbxContent>
                    <w:p w14:paraId="47A2D263" w14:textId="77777777" w:rsidR="000254F9" w:rsidRDefault="000254F9" w:rsidP="000254F9">
                      <w:pPr>
                        <w:rPr>
                          <w:i/>
                          <w:lang w:val="en-US"/>
                        </w:rPr>
                      </w:pPr>
                      <w:r w:rsidRPr="0043643D">
                        <w:rPr>
                          <w:rFonts w:ascii="新細明體" w:eastAsia="新細明體" w:hAnsi="新細明體" w:cs="新細明體" w:hint="eastAsia"/>
                          <w:i/>
                          <w:lang w:val="en-US"/>
                        </w:rPr>
                        <w:t>差額</w:t>
                      </w:r>
                      <w:r w:rsidRPr="0061598B">
                        <w:rPr>
                          <w:i/>
                          <w:lang w:val="en-US"/>
                        </w:rPr>
                        <w:t xml:space="preserve">: </w:t>
                      </w:r>
                      <w:r>
                        <w:rPr>
                          <w:i/>
                          <w:lang w:val="en-US"/>
                        </w:rPr>
                        <w:t>$0</w:t>
                      </w:r>
                      <w:r w:rsidRPr="0061598B">
                        <w:rPr>
                          <w:i/>
                          <w:lang w:val="en-US"/>
                        </w:rPr>
                        <w:t xml:space="preserve"> </w:t>
                      </w:r>
                      <w:r w:rsidRPr="00582E53">
                        <w:rPr>
                          <w:i/>
                          <w:sz w:val="18"/>
                        </w:rPr>
                        <w:t>(</w:t>
                      </w:r>
                      <w:r>
                        <w:rPr>
                          <w:rFonts w:ascii="新細明體" w:eastAsia="新細明體" w:hAnsi="新細明體" w:cs="新細明體" w:hint="eastAsia"/>
                          <w:i/>
                          <w:sz w:val="18"/>
                        </w:rPr>
                        <w:t>步驟</w:t>
                      </w:r>
                      <w:r>
                        <w:rPr>
                          <w:i/>
                          <w:sz w:val="18"/>
                        </w:rPr>
                        <w:t>2</w:t>
                      </w:r>
                      <w:r w:rsidRPr="00582E53">
                        <w:rPr>
                          <w:i/>
                          <w:sz w:val="18"/>
                        </w:rPr>
                        <w:t>)</w:t>
                      </w:r>
                    </w:p>
                    <w:p w14:paraId="4C6DF23C" w14:textId="77777777" w:rsidR="000254F9" w:rsidRDefault="000254F9" w:rsidP="000254F9">
                      <w:pPr>
                        <w:rPr>
                          <w:i/>
                          <w:lang w:val="en-US"/>
                        </w:rPr>
                      </w:pPr>
                    </w:p>
                    <w:p w14:paraId="30F2D292" w14:textId="77777777" w:rsidR="000254F9" w:rsidRPr="0061598B" w:rsidRDefault="000254F9" w:rsidP="000254F9">
                      <w:pPr>
                        <w:rPr>
                          <w:i/>
                          <w:lang w:val="en-US"/>
                        </w:rPr>
                      </w:pPr>
                      <w:r w:rsidRPr="00B51FCB">
                        <w:rPr>
                          <w:rFonts w:ascii="新細明體" w:eastAsia="新細明體" w:hAnsi="新細明體" w:cs="新細明體" w:hint="eastAsia"/>
                          <w:b/>
                          <w:i/>
                          <w:color w:val="FF0000"/>
                        </w:rPr>
                        <w:t>借方總額</w:t>
                      </w:r>
                      <w:r w:rsidRPr="00B51FCB">
                        <w:rPr>
                          <w:rFonts w:ascii="新細明體" w:eastAsia="新細明體" w:hAnsi="新細明體" w:cs="新細明體" w:hint="eastAsia"/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rFonts w:ascii="新細明體" w:eastAsia="新細明體" w:hAnsi="新細明體" w:cs="新細明體"/>
                          <w:i/>
                          <w:color w:val="FF0000"/>
                        </w:rPr>
                        <w:t xml:space="preserve"> </w:t>
                      </w:r>
                      <w:r>
                        <w:rPr>
                          <w:rFonts w:ascii="新細明體" w:eastAsia="新細明體" w:hAnsi="新細明體" w:cs="新細明體" w:hint="eastAsia"/>
                          <w:i/>
                          <w:color w:val="FF0000"/>
                        </w:rPr>
                        <w:t xml:space="preserve">＝ </w:t>
                      </w:r>
                      <w:r w:rsidRPr="00B51FCB">
                        <w:rPr>
                          <w:rFonts w:ascii="新細明體" w:eastAsia="新細明體" w:hAnsi="新細明體" w:cs="新細明體" w:hint="eastAsia"/>
                          <w:b/>
                          <w:i/>
                          <w:color w:val="FF0000"/>
                        </w:rPr>
                        <w:t>貸方總額</w:t>
                      </w:r>
                      <w:r w:rsidRPr="00B51FCB">
                        <w:rPr>
                          <w:rFonts w:eastAsiaTheme="minorEastAsia" w:hint="eastAsia"/>
                          <w:i/>
                          <w:lang w:val="en-US"/>
                        </w:rPr>
                        <w:t>，因</w:t>
                      </w:r>
                      <w:r w:rsidRPr="00B51FCB">
                        <w:rPr>
                          <w:rFonts w:eastAsiaTheme="minorEastAsia"/>
                          <w:i/>
                          <w:lang w:val="en-US"/>
                        </w:rPr>
                        <w:t>此</w:t>
                      </w:r>
                      <w:r w:rsidRPr="00EE0E91">
                        <w:rPr>
                          <w:rFonts w:eastAsia="新細明體"/>
                          <w:i/>
                        </w:rPr>
                        <w:t>蘇珊</w:t>
                      </w:r>
                      <w:r>
                        <w:rPr>
                          <w:rFonts w:eastAsia="新細明體" w:hint="eastAsia"/>
                          <w:i/>
                        </w:rPr>
                        <w:t>有</w:t>
                      </w:r>
                      <w:r>
                        <w:rPr>
                          <w:rFonts w:eastAsia="新細明體"/>
                          <w:i/>
                        </w:rPr>
                        <w:t>限公司</w:t>
                      </w:r>
                      <w:r w:rsidRPr="00EE0E91">
                        <w:rPr>
                          <w:rFonts w:eastAsia="新細明體"/>
                          <w:i/>
                        </w:rPr>
                        <w:t>貸款</w:t>
                      </w:r>
                      <w:r>
                        <w:rPr>
                          <w:rFonts w:eastAsiaTheme="minorEastAsia" w:hint="eastAsia"/>
                          <w:i/>
                          <w:lang w:val="en-US"/>
                        </w:rPr>
                        <w:t>是</w:t>
                      </w:r>
                      <w:r>
                        <w:rPr>
                          <w:rFonts w:ascii="新細明體" w:eastAsia="新細明體" w:hAnsi="新細明體" w:cs="新細明體" w:hint="eastAsia"/>
                          <w:b/>
                          <w:i/>
                          <w:color w:val="FF0000"/>
                        </w:rPr>
                        <w:t>零</w:t>
                      </w:r>
                      <w:r w:rsidRPr="00AC0750">
                        <w:rPr>
                          <w:rFonts w:ascii="新細明體" w:eastAsia="新細明體" w:hAnsi="新細明體" w:cs="新細明體" w:hint="eastAsia"/>
                          <w:b/>
                          <w:i/>
                          <w:color w:val="FF0000"/>
                        </w:rPr>
                        <w:t>結</w:t>
                      </w:r>
                      <w:r w:rsidRPr="00AC0750">
                        <w:rPr>
                          <w:rFonts w:eastAsiaTheme="minorEastAsia" w:hint="eastAsia"/>
                          <w:b/>
                          <w:i/>
                          <w:color w:val="FF0000"/>
                          <w:lang w:val="en-US"/>
                        </w:rPr>
                        <w:t>餘</w:t>
                      </w:r>
                      <w:r>
                        <w:rPr>
                          <w:rFonts w:eastAsiaTheme="minorEastAsia"/>
                          <w:i/>
                          <w:lang w:val="en-US"/>
                        </w:rPr>
                        <w:t>帳戶</w:t>
                      </w:r>
                      <w:r w:rsidRPr="00B51FCB">
                        <w:rPr>
                          <w:rFonts w:eastAsiaTheme="minorEastAsia" w:hint="eastAsia"/>
                          <w:i/>
                          <w:lang w:val="en-US"/>
                        </w:rPr>
                        <w:t>。</w:t>
                      </w:r>
                      <w:r>
                        <w:rPr>
                          <w:i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2DB7C00" w14:textId="77777777" w:rsidR="000254F9" w:rsidRDefault="000254F9" w:rsidP="000254F9">
      <w:pPr>
        <w:spacing w:after="160" w:line="259" w:lineRule="auto"/>
      </w:pPr>
    </w:p>
    <w:p w14:paraId="7930F44C" w14:textId="77777777" w:rsidR="000254F9" w:rsidRDefault="000254F9" w:rsidP="000254F9">
      <w:pPr>
        <w:spacing w:after="160" w:line="259" w:lineRule="auto"/>
      </w:pPr>
    </w:p>
    <w:p w14:paraId="661901D1" w14:textId="77777777" w:rsidR="000254F9" w:rsidRDefault="000254F9" w:rsidP="000254F9"/>
    <w:p w14:paraId="686792A7" w14:textId="77777777" w:rsidR="000254F9" w:rsidRDefault="000254F9" w:rsidP="000254F9">
      <w:pPr>
        <w:spacing w:after="160" w:line="259" w:lineRule="auto"/>
      </w:pPr>
    </w:p>
    <w:p w14:paraId="687207CD" w14:textId="77777777" w:rsidR="000254F9" w:rsidRDefault="000254F9" w:rsidP="000254F9">
      <w:pPr>
        <w:spacing w:line="276" w:lineRule="auto"/>
      </w:pPr>
      <w:r>
        <w:t>(</w:t>
      </w:r>
      <w:r>
        <w:rPr>
          <w:lang w:val="en-US"/>
        </w:rPr>
        <w:t>b</w:t>
      </w:r>
      <w:r w:rsidRPr="00A13BE5">
        <w:t>)</w:t>
      </w:r>
      <w:r w:rsidRPr="00A13BE5">
        <w:tab/>
        <w:t>(i)</w:t>
      </w:r>
      <w:r w:rsidRPr="00A13BE5">
        <w:tab/>
      </w:r>
      <w:r w:rsidRPr="00AB2CD0">
        <w:rPr>
          <w:rFonts w:ascii="新細明體" w:eastAsia="新細明體" w:hAnsi="新細明體" w:cs="新細明體" w:hint="eastAsia"/>
        </w:rPr>
        <w:t>零</w:t>
      </w:r>
      <w:r>
        <w:rPr>
          <w:rFonts w:ascii="新細明體" w:eastAsia="新細明體" w:hAnsi="新細明體" w:cs="新細明體" w:hint="eastAsia"/>
          <w:lang w:eastAsia="zh-HK"/>
        </w:rPr>
        <w:t>結</w:t>
      </w:r>
      <w:r w:rsidRPr="00AB2CD0">
        <w:rPr>
          <w:rFonts w:ascii="新細明體" w:eastAsia="新細明體" w:hAnsi="新細明體" w:cs="新細明體" w:hint="eastAsia"/>
        </w:rPr>
        <w:t>餘：</w:t>
      </w:r>
      <w:r>
        <w:rPr>
          <w:rFonts w:ascii="新細明體" w:eastAsia="新細明體" w:hAnsi="新細明體" w:cs="新細明體" w:hint="eastAsia"/>
          <w:color w:val="FF0000"/>
        </w:rPr>
        <w:t>蘇珊有限公司貸款</w:t>
      </w:r>
      <w:r w:rsidRPr="00582E53">
        <w:rPr>
          <w:color w:val="FF0000"/>
        </w:rPr>
        <w:tab/>
      </w:r>
      <w:r w:rsidRPr="00A13BE5">
        <w:tab/>
      </w:r>
    </w:p>
    <w:p w14:paraId="79A23C54" w14:textId="77777777" w:rsidR="000254F9" w:rsidRDefault="000254F9" w:rsidP="000254F9">
      <w:r w:rsidRPr="00A13BE5">
        <w:tab/>
      </w:r>
      <w:r w:rsidRPr="00A13BE5">
        <w:tab/>
      </w:r>
      <w:r w:rsidRPr="00A13BE5">
        <w:tab/>
      </w:r>
      <w:r w:rsidRPr="00A13BE5">
        <w:tab/>
      </w:r>
    </w:p>
    <w:p w14:paraId="5FF16231" w14:textId="77777777" w:rsidR="000254F9" w:rsidRPr="00A13BE5" w:rsidRDefault="000254F9" w:rsidP="000254F9"/>
    <w:p w14:paraId="4A50DF6C" w14:textId="77777777" w:rsidR="000254F9" w:rsidRDefault="000254F9" w:rsidP="000254F9">
      <w:pPr>
        <w:spacing w:after="160" w:line="259" w:lineRule="auto"/>
      </w:pPr>
      <w:r w:rsidRPr="00A13BE5">
        <w:tab/>
        <w:t>(ii)</w:t>
      </w:r>
      <w:r w:rsidRPr="00A13BE5">
        <w:tab/>
      </w:r>
      <w:r w:rsidRPr="00AB2CD0">
        <w:rPr>
          <w:rFonts w:ascii="新細明體" w:eastAsia="新細明體" w:hAnsi="新細明體" w:cs="新細明體" w:hint="eastAsia"/>
        </w:rPr>
        <w:t>借方</w:t>
      </w:r>
      <w:r>
        <w:rPr>
          <w:rFonts w:ascii="新細明體" w:eastAsia="新細明體" w:hAnsi="新細明體" w:cs="新細明體" w:hint="eastAsia"/>
          <w:lang w:eastAsia="zh-HK"/>
        </w:rPr>
        <w:t>結</w:t>
      </w:r>
      <w:r w:rsidRPr="00AB2CD0">
        <w:rPr>
          <w:rFonts w:ascii="新細明體" w:eastAsia="新細明體" w:hAnsi="新細明體" w:cs="新細明體" w:hint="eastAsia"/>
        </w:rPr>
        <w:t>餘：</w:t>
      </w:r>
      <w:r>
        <w:rPr>
          <w:rFonts w:ascii="新細明體" w:eastAsia="新細明體" w:hAnsi="新細明體" w:cs="新細明體" w:hint="eastAsia"/>
          <w:color w:val="FF0000"/>
        </w:rPr>
        <w:t>應收貨款</w:t>
      </w:r>
      <w:r w:rsidRPr="00A13BE5">
        <w:tab/>
      </w:r>
    </w:p>
    <w:p w14:paraId="1B98021C" w14:textId="77777777" w:rsidR="000254F9" w:rsidRDefault="000254F9" w:rsidP="000254F9">
      <w:pPr>
        <w:spacing w:after="160" w:line="259" w:lineRule="auto"/>
      </w:pPr>
      <w:r>
        <w:tab/>
      </w:r>
    </w:p>
    <w:p w14:paraId="3195B7C7" w14:textId="77777777" w:rsidR="000254F9" w:rsidRDefault="000254F9" w:rsidP="000254F9">
      <w:pPr>
        <w:spacing w:after="160" w:line="259" w:lineRule="auto"/>
        <w:ind w:firstLine="675"/>
        <w:rPr>
          <w:color w:val="FF0000"/>
        </w:rPr>
      </w:pPr>
      <w:r w:rsidRPr="00A13BE5">
        <w:t>(iii)</w:t>
      </w:r>
      <w:r w:rsidRPr="00A13BE5">
        <w:tab/>
      </w:r>
      <w:r w:rsidRPr="00AB2CD0">
        <w:rPr>
          <w:rFonts w:ascii="新細明體" w:eastAsia="新細明體" w:hAnsi="新細明體" w:cs="新細明體" w:hint="eastAsia"/>
        </w:rPr>
        <w:t>貸方</w:t>
      </w:r>
      <w:r w:rsidRPr="002F5B09">
        <w:rPr>
          <w:rFonts w:ascii="新細明體" w:eastAsia="新細明體" w:hAnsi="新細明體" w:cs="新細明體" w:hint="eastAsia"/>
        </w:rPr>
        <w:t>結</w:t>
      </w:r>
      <w:r w:rsidRPr="00AB2CD0">
        <w:rPr>
          <w:rFonts w:ascii="新細明體" w:eastAsia="新細明體" w:hAnsi="新細明體" w:cs="新細明體" w:hint="eastAsia"/>
        </w:rPr>
        <w:t>餘：</w:t>
      </w:r>
      <w:r>
        <w:rPr>
          <w:rFonts w:ascii="新細明體" w:eastAsia="新細明體" w:hAnsi="新細明體" w:cs="新細明體" w:hint="eastAsia"/>
          <w:color w:val="FF0000"/>
        </w:rPr>
        <w:t>銀行存款</w:t>
      </w:r>
      <w:r w:rsidRPr="00582E53">
        <w:rPr>
          <w:color w:val="FF0000"/>
        </w:rPr>
        <w:t xml:space="preserve"> (</w:t>
      </w:r>
      <w:r>
        <w:rPr>
          <w:rFonts w:ascii="新細明體" w:eastAsia="新細明體" w:hAnsi="新細明體" w:cs="新細明體" w:hint="eastAsia"/>
          <w:color w:val="FF0000"/>
        </w:rPr>
        <w:t>銀行透支</w:t>
      </w:r>
      <w:r w:rsidRPr="00582E53">
        <w:rPr>
          <w:color w:val="FF0000"/>
        </w:rPr>
        <w:t>)</w:t>
      </w:r>
    </w:p>
    <w:p w14:paraId="57B80B55" w14:textId="77777777" w:rsidR="000254F9" w:rsidRDefault="000254F9" w:rsidP="000254F9">
      <w:pPr>
        <w:spacing w:after="160" w:line="259" w:lineRule="auto"/>
        <w:ind w:firstLine="675"/>
        <w:rPr>
          <w:color w:val="FF0000"/>
        </w:rPr>
      </w:pPr>
    </w:p>
    <w:p w14:paraId="4A97A501" w14:textId="77777777" w:rsidR="000254F9" w:rsidRPr="000F5FF3" w:rsidRDefault="000254F9" w:rsidP="000254F9">
      <w:pPr>
        <w:spacing w:after="160" w:line="259" w:lineRule="auto"/>
        <w:rPr>
          <w:rFonts w:ascii="Comic Sans MS" w:hAnsi="Comic Sans MS"/>
        </w:rPr>
      </w:pPr>
      <w:r>
        <w:rPr>
          <w:rFonts w:ascii="新細明體" w:eastAsia="新細明體" w:hAnsi="新細明體" w:cs="新細明體" w:hint="eastAsia"/>
        </w:rPr>
        <w:lastRenderedPageBreak/>
        <w:t>解說</w:t>
      </w:r>
      <w:r w:rsidRPr="000F5FF3">
        <w:rPr>
          <w:rFonts w:ascii="新細明體" w:eastAsia="新細明體" w:hAnsi="新細明體" w:cs="新細明體" w:hint="eastAsia"/>
        </w:rPr>
        <w:t>：借方</w:t>
      </w:r>
      <w:r>
        <w:rPr>
          <w:rFonts w:ascii="新細明體" w:eastAsia="新細明體" w:hAnsi="新細明體" w:cs="新細明體" w:hint="eastAsia"/>
          <w:lang w:val="en-US" w:eastAsia="zh-HK"/>
        </w:rPr>
        <w:t>結</w:t>
      </w:r>
      <w:r w:rsidRPr="000F5FF3">
        <w:rPr>
          <w:rFonts w:ascii="新細明體" w:eastAsia="新細明體" w:hAnsi="新細明體" w:cs="新細明體" w:hint="eastAsia"/>
        </w:rPr>
        <w:t>餘及貸方</w:t>
      </w:r>
      <w:r>
        <w:rPr>
          <w:rFonts w:ascii="新細明體" w:eastAsia="新細明體" w:hAnsi="新細明體" w:cs="新細明體" w:hint="eastAsia"/>
          <w:lang w:eastAsia="zh-HK"/>
        </w:rPr>
        <w:t>結</w:t>
      </w:r>
      <w:r w:rsidRPr="000F5FF3">
        <w:rPr>
          <w:rFonts w:ascii="新細明體" w:eastAsia="新細明體" w:hAnsi="新細明體" w:cs="新細明體" w:hint="eastAsia"/>
        </w:rPr>
        <w:t>餘的比較</w:t>
      </w:r>
    </w:p>
    <w:tbl>
      <w:tblPr>
        <w:tblStyle w:val="TableGrid"/>
        <w:tblW w:w="10890" w:type="dxa"/>
        <w:tblInd w:w="-455" w:type="dxa"/>
        <w:tblLook w:val="04A0" w:firstRow="1" w:lastRow="0" w:firstColumn="1" w:lastColumn="0" w:noHBand="0" w:noVBand="1"/>
      </w:tblPr>
      <w:tblGrid>
        <w:gridCol w:w="3690"/>
        <w:gridCol w:w="3631"/>
        <w:gridCol w:w="3569"/>
      </w:tblGrid>
      <w:tr w:rsidR="000254F9" w:rsidRPr="000F5FF3" w14:paraId="1E7E3132" w14:textId="77777777" w:rsidTr="00E60CD4">
        <w:trPr>
          <w:trHeight w:val="413"/>
        </w:trPr>
        <w:tc>
          <w:tcPr>
            <w:tcW w:w="3690" w:type="dxa"/>
          </w:tcPr>
          <w:p w14:paraId="36A1EB22" w14:textId="77777777" w:rsidR="000254F9" w:rsidRPr="000F5FF3" w:rsidRDefault="000254F9" w:rsidP="00E60CD4">
            <w:pPr>
              <w:spacing w:after="160" w:line="259" w:lineRule="auto"/>
              <w:rPr>
                <w:rFonts w:ascii="Comic Sans MS" w:hAnsi="Comic Sans MS"/>
              </w:rPr>
            </w:pPr>
          </w:p>
        </w:tc>
        <w:tc>
          <w:tcPr>
            <w:tcW w:w="3631" w:type="dxa"/>
          </w:tcPr>
          <w:p w14:paraId="7CC65409" w14:textId="77777777" w:rsidR="000254F9" w:rsidRPr="000F5FF3" w:rsidRDefault="000254F9" w:rsidP="00E60CD4">
            <w:pPr>
              <w:spacing w:after="160" w:line="259" w:lineRule="auto"/>
              <w:jc w:val="center"/>
              <w:rPr>
                <w:rFonts w:ascii="Comic Sans MS" w:hAnsi="Comic Sans MS"/>
                <w:u w:val="single"/>
              </w:rPr>
            </w:pPr>
            <w:r>
              <w:rPr>
                <w:rFonts w:ascii="新細明體" w:eastAsia="新細明體" w:hAnsi="新細明體" w:cs="新細明體" w:hint="eastAsia"/>
                <w:u w:val="single"/>
              </w:rPr>
              <w:t>有</w:t>
            </w:r>
            <w:r w:rsidRPr="000F5FF3">
              <w:rPr>
                <w:rFonts w:ascii="新細明體" w:eastAsia="新細明體" w:hAnsi="新細明體" w:cs="新細明體" w:hint="eastAsia"/>
                <w:u w:val="single"/>
              </w:rPr>
              <w:t>借方</w:t>
            </w:r>
            <w:r w:rsidRPr="002F5B09">
              <w:rPr>
                <w:rFonts w:ascii="新細明體" w:eastAsia="新細明體" w:hAnsi="新細明體" w:cs="新細明體" w:hint="eastAsia"/>
                <w:u w:val="single"/>
              </w:rPr>
              <w:t>結</w:t>
            </w:r>
            <w:r w:rsidRPr="000F5FF3">
              <w:rPr>
                <w:rFonts w:ascii="新細明體" w:eastAsia="新細明體" w:hAnsi="新細明體" w:cs="新細明體" w:hint="eastAsia"/>
                <w:u w:val="single"/>
              </w:rPr>
              <w:t>餘的帳戶</w:t>
            </w:r>
          </w:p>
        </w:tc>
        <w:tc>
          <w:tcPr>
            <w:tcW w:w="3569" w:type="dxa"/>
          </w:tcPr>
          <w:p w14:paraId="5F92D18E" w14:textId="77777777" w:rsidR="000254F9" w:rsidRPr="000F5FF3" w:rsidRDefault="000254F9" w:rsidP="00E60CD4">
            <w:pPr>
              <w:spacing w:after="160" w:line="259" w:lineRule="auto"/>
              <w:jc w:val="center"/>
              <w:rPr>
                <w:rFonts w:ascii="Comic Sans MS" w:hAnsi="Comic Sans MS"/>
                <w:u w:val="single"/>
              </w:rPr>
            </w:pPr>
            <w:r>
              <w:rPr>
                <w:rFonts w:ascii="新細明體" w:eastAsia="新細明體" w:hAnsi="新細明體" w:cs="新細明體" w:hint="eastAsia"/>
                <w:u w:val="single"/>
              </w:rPr>
              <w:t>有</w:t>
            </w:r>
            <w:r w:rsidRPr="000F5FF3">
              <w:rPr>
                <w:rFonts w:ascii="新細明體" w:eastAsia="新細明體" w:hAnsi="新細明體" w:cs="新細明體" w:hint="eastAsia"/>
                <w:u w:val="single"/>
              </w:rPr>
              <w:t>貸方</w:t>
            </w:r>
            <w:r w:rsidRPr="002F5B09">
              <w:rPr>
                <w:rFonts w:ascii="新細明體" w:eastAsia="新細明體" w:hAnsi="新細明體" w:cs="新細明體" w:hint="eastAsia"/>
                <w:u w:val="single"/>
              </w:rPr>
              <w:t>結</w:t>
            </w:r>
            <w:r w:rsidRPr="000F5FF3">
              <w:rPr>
                <w:rFonts w:ascii="新細明體" w:eastAsia="新細明體" w:hAnsi="新細明體" w:cs="新細明體" w:hint="eastAsia"/>
                <w:u w:val="single"/>
              </w:rPr>
              <w:t>餘的帳戶</w:t>
            </w:r>
          </w:p>
        </w:tc>
      </w:tr>
      <w:tr w:rsidR="000254F9" w:rsidRPr="000F5FF3" w14:paraId="7CB24BE6" w14:textId="77777777" w:rsidTr="00E60CD4">
        <w:trPr>
          <w:trHeight w:val="699"/>
        </w:trPr>
        <w:tc>
          <w:tcPr>
            <w:tcW w:w="3690" w:type="dxa"/>
          </w:tcPr>
          <w:p w14:paraId="6A320143" w14:textId="77777777" w:rsidR="000254F9" w:rsidRPr="000F5FF3" w:rsidRDefault="000254F9" w:rsidP="00E60CD4">
            <w:pPr>
              <w:spacing w:after="160" w:line="259" w:lineRule="auto"/>
              <w:rPr>
                <w:rFonts w:ascii="Comic Sans MS" w:hAnsi="Comic Sans MS"/>
              </w:rPr>
            </w:pPr>
            <w:r w:rsidRPr="000F5FF3">
              <w:rPr>
                <w:rFonts w:ascii="Comic Sans MS" w:hAnsi="Comic Sans MS"/>
              </w:rPr>
              <w:t xml:space="preserve">1. </w:t>
            </w:r>
            <w:r>
              <w:rPr>
                <w:rFonts w:ascii="新細明體" w:eastAsia="新細明體" w:hAnsi="新細明體" w:cs="新細明體" w:hint="eastAsia"/>
              </w:rPr>
              <w:t>哪一</w:t>
            </w:r>
            <w:r>
              <w:rPr>
                <w:rFonts w:ascii="新細明體" w:eastAsia="新細明體" w:hAnsi="新細明體" w:cs="新細明體"/>
              </w:rPr>
              <w:t>方總額</w:t>
            </w:r>
            <w:r>
              <w:rPr>
                <w:rFonts w:ascii="新細明體" w:eastAsia="新細明體" w:hAnsi="新細明體" w:cs="新細明體" w:hint="eastAsia"/>
              </w:rPr>
              <w:t>較大</w:t>
            </w:r>
          </w:p>
        </w:tc>
        <w:tc>
          <w:tcPr>
            <w:tcW w:w="3631" w:type="dxa"/>
          </w:tcPr>
          <w:p w14:paraId="1B6746BA" w14:textId="77777777" w:rsidR="000254F9" w:rsidRPr="000F5FF3" w:rsidRDefault="000254F9" w:rsidP="00E60CD4">
            <w:pPr>
              <w:spacing w:after="160" w:line="259" w:lineRule="auto"/>
              <w:jc w:val="center"/>
              <w:rPr>
                <w:rFonts w:ascii="Comic Sans MS" w:hAnsi="Comic Sans MS"/>
              </w:rPr>
            </w:pPr>
            <w:r w:rsidRPr="000F5FF3">
              <w:rPr>
                <w:rFonts w:ascii="新細明體" w:eastAsia="新細明體" w:hAnsi="新細明體" w:cs="新細明體" w:hint="eastAsia"/>
                <w:color w:val="FF0000"/>
              </w:rPr>
              <w:t>借方</w:t>
            </w:r>
          </w:p>
        </w:tc>
        <w:tc>
          <w:tcPr>
            <w:tcW w:w="3569" w:type="dxa"/>
          </w:tcPr>
          <w:p w14:paraId="641109D0" w14:textId="77777777" w:rsidR="000254F9" w:rsidRPr="000F5FF3" w:rsidRDefault="000254F9" w:rsidP="00E60CD4">
            <w:pPr>
              <w:spacing w:after="160" w:line="259" w:lineRule="auto"/>
              <w:jc w:val="center"/>
              <w:rPr>
                <w:rFonts w:ascii="Comic Sans MS" w:hAnsi="Comic Sans MS"/>
              </w:rPr>
            </w:pPr>
            <w:r w:rsidRPr="000F5FF3">
              <w:rPr>
                <w:rFonts w:ascii="新細明體" w:eastAsia="新細明體" w:hAnsi="新細明體" w:cs="新細明體" w:hint="eastAsia"/>
                <w:color w:val="FF0000"/>
              </w:rPr>
              <w:t>貸方</w:t>
            </w:r>
          </w:p>
        </w:tc>
      </w:tr>
      <w:tr w:rsidR="000254F9" w:rsidRPr="000F5FF3" w14:paraId="335024F4" w14:textId="77777777" w:rsidTr="00E60CD4">
        <w:trPr>
          <w:trHeight w:val="701"/>
        </w:trPr>
        <w:tc>
          <w:tcPr>
            <w:tcW w:w="3690" w:type="dxa"/>
          </w:tcPr>
          <w:p w14:paraId="5F16A080" w14:textId="77777777" w:rsidR="000254F9" w:rsidRPr="000F5FF3" w:rsidRDefault="000254F9" w:rsidP="00E60CD4">
            <w:pPr>
              <w:spacing w:after="160" w:line="259" w:lineRule="auto"/>
              <w:rPr>
                <w:rFonts w:ascii="Comic Sans MS" w:hAnsi="Comic Sans MS"/>
              </w:rPr>
            </w:pPr>
            <w:r w:rsidRPr="000F5FF3">
              <w:rPr>
                <w:rFonts w:ascii="Comic Sans MS" w:hAnsi="Comic Sans MS"/>
              </w:rPr>
              <w:t xml:space="preserve">2. </w:t>
            </w:r>
            <w:r>
              <w:rPr>
                <w:rFonts w:eastAsia="新細明體"/>
              </w:rPr>
              <w:t>結餘轉下</w:t>
            </w:r>
            <w:r>
              <w:rPr>
                <w:rFonts w:ascii="新細明體" w:eastAsia="新細明體" w:hAnsi="新細明體" w:cs="新細明體" w:hint="eastAsia"/>
                <w:lang w:val="zh-TW"/>
              </w:rPr>
              <w:t>的一方</w:t>
            </w:r>
          </w:p>
        </w:tc>
        <w:tc>
          <w:tcPr>
            <w:tcW w:w="3631" w:type="dxa"/>
          </w:tcPr>
          <w:p w14:paraId="021848B6" w14:textId="77777777" w:rsidR="000254F9" w:rsidRPr="000F5FF3" w:rsidRDefault="000254F9" w:rsidP="00E60CD4">
            <w:pPr>
              <w:spacing w:after="160" w:line="259" w:lineRule="auto"/>
              <w:jc w:val="center"/>
              <w:rPr>
                <w:rFonts w:ascii="Comic Sans MS" w:hAnsi="Comic Sans MS"/>
                <w:color w:val="FF0000"/>
              </w:rPr>
            </w:pPr>
            <w:r w:rsidRPr="000F5FF3">
              <w:rPr>
                <w:rFonts w:ascii="新細明體" w:eastAsia="新細明體" w:hAnsi="新細明體" w:cs="新細明體" w:hint="eastAsia"/>
                <w:color w:val="FF0000"/>
              </w:rPr>
              <w:t>貸方</w:t>
            </w:r>
          </w:p>
        </w:tc>
        <w:tc>
          <w:tcPr>
            <w:tcW w:w="3569" w:type="dxa"/>
          </w:tcPr>
          <w:p w14:paraId="78AA2B68" w14:textId="77777777" w:rsidR="000254F9" w:rsidRPr="000F5FF3" w:rsidRDefault="000254F9" w:rsidP="00E60CD4">
            <w:pPr>
              <w:spacing w:after="160" w:line="259" w:lineRule="auto"/>
              <w:jc w:val="center"/>
              <w:rPr>
                <w:rFonts w:ascii="Comic Sans MS" w:hAnsi="Comic Sans MS"/>
                <w:color w:val="FF0000"/>
              </w:rPr>
            </w:pPr>
            <w:r w:rsidRPr="000F5FF3">
              <w:rPr>
                <w:rFonts w:ascii="新細明體" w:eastAsia="新細明體" w:hAnsi="新細明體" w:cs="新細明體" w:hint="eastAsia"/>
                <w:color w:val="FF0000"/>
              </w:rPr>
              <w:t>借方</w:t>
            </w:r>
          </w:p>
        </w:tc>
      </w:tr>
      <w:tr w:rsidR="000254F9" w:rsidRPr="000F5FF3" w14:paraId="71B119B7" w14:textId="77777777" w:rsidTr="00E60CD4">
        <w:trPr>
          <w:trHeight w:val="701"/>
        </w:trPr>
        <w:tc>
          <w:tcPr>
            <w:tcW w:w="3690" w:type="dxa"/>
          </w:tcPr>
          <w:p w14:paraId="24A66BE6" w14:textId="77777777" w:rsidR="000254F9" w:rsidRPr="000F5FF3" w:rsidRDefault="000254F9" w:rsidP="00E60CD4">
            <w:pPr>
              <w:spacing w:after="160" w:line="259" w:lineRule="auto"/>
              <w:rPr>
                <w:rFonts w:ascii="Comic Sans MS" w:hAnsi="Comic Sans MS"/>
              </w:rPr>
            </w:pPr>
            <w:r w:rsidRPr="000F5FF3">
              <w:rPr>
                <w:rFonts w:ascii="Comic Sans MS" w:hAnsi="Comic Sans MS"/>
              </w:rPr>
              <w:t>3.</w:t>
            </w:r>
            <w:r w:rsidRPr="000F5FF3">
              <w:rPr>
                <w:rFonts w:ascii="新細明體" w:eastAsia="新細明體" w:hAnsiTheme="minorHAnsi" w:cs="新細明體" w:hint="eastAsia"/>
                <w:sz w:val="22"/>
                <w:szCs w:val="22"/>
                <w:lang w:val="zh-TW" w:eastAsia="zh-CN"/>
              </w:rPr>
              <w:t xml:space="preserve"> </w:t>
            </w:r>
            <w:r>
              <w:rPr>
                <w:rFonts w:eastAsia="新細明體"/>
              </w:rPr>
              <w:t>承上結餘</w:t>
            </w:r>
            <w:r>
              <w:rPr>
                <w:rFonts w:ascii="新細明體" w:eastAsia="新細明體" w:hAnsi="新細明體" w:cs="新細明體"/>
                <w:lang w:val="zh-TW"/>
              </w:rPr>
              <w:t>的一方</w:t>
            </w:r>
          </w:p>
        </w:tc>
        <w:tc>
          <w:tcPr>
            <w:tcW w:w="3631" w:type="dxa"/>
          </w:tcPr>
          <w:p w14:paraId="1F86266E" w14:textId="77777777" w:rsidR="000254F9" w:rsidRPr="000F5FF3" w:rsidRDefault="000254F9" w:rsidP="00E60CD4">
            <w:pPr>
              <w:spacing w:after="160" w:line="259" w:lineRule="auto"/>
              <w:jc w:val="center"/>
              <w:rPr>
                <w:rFonts w:ascii="Comic Sans MS" w:hAnsi="Comic Sans MS"/>
                <w:color w:val="FF0000"/>
              </w:rPr>
            </w:pPr>
            <w:r w:rsidRPr="000F5FF3">
              <w:rPr>
                <w:rFonts w:ascii="新細明體" w:eastAsia="新細明體" w:hAnsi="新細明體" w:cs="新細明體" w:hint="eastAsia"/>
                <w:color w:val="FF0000"/>
              </w:rPr>
              <w:t>借方</w:t>
            </w:r>
          </w:p>
        </w:tc>
        <w:tc>
          <w:tcPr>
            <w:tcW w:w="3569" w:type="dxa"/>
          </w:tcPr>
          <w:p w14:paraId="787D158F" w14:textId="77777777" w:rsidR="000254F9" w:rsidRPr="000F5FF3" w:rsidRDefault="000254F9" w:rsidP="00E60CD4">
            <w:pPr>
              <w:spacing w:after="160" w:line="259" w:lineRule="auto"/>
              <w:jc w:val="center"/>
              <w:rPr>
                <w:rFonts w:ascii="Comic Sans MS" w:hAnsi="Comic Sans MS"/>
                <w:color w:val="FF0000"/>
              </w:rPr>
            </w:pPr>
            <w:r w:rsidRPr="000F5FF3">
              <w:rPr>
                <w:rFonts w:ascii="新細明體" w:eastAsia="新細明體" w:hAnsi="新細明體" w:cs="新細明體" w:hint="eastAsia"/>
                <w:color w:val="FF0000"/>
              </w:rPr>
              <w:t>貸方</w:t>
            </w:r>
          </w:p>
        </w:tc>
      </w:tr>
      <w:tr w:rsidR="000254F9" w:rsidRPr="00C832B4" w14:paraId="66BEE033" w14:textId="77777777" w:rsidTr="00E60CD4">
        <w:trPr>
          <w:trHeight w:val="701"/>
        </w:trPr>
        <w:tc>
          <w:tcPr>
            <w:tcW w:w="3690" w:type="dxa"/>
          </w:tcPr>
          <w:p w14:paraId="32346A9B" w14:textId="77777777" w:rsidR="000254F9" w:rsidRPr="000F5FF3" w:rsidRDefault="000254F9" w:rsidP="00E60CD4">
            <w:pPr>
              <w:spacing w:after="160" w:line="259" w:lineRule="auto"/>
              <w:rPr>
                <w:rFonts w:ascii="Comic Sans MS" w:hAnsi="Comic Sans MS"/>
              </w:rPr>
            </w:pPr>
            <w:r w:rsidRPr="000F5FF3">
              <w:rPr>
                <w:rFonts w:ascii="Comic Sans MS" w:hAnsi="Comic Sans MS"/>
              </w:rPr>
              <w:t xml:space="preserve">4. </w:t>
            </w:r>
            <w:r w:rsidRPr="000F5FF3">
              <w:rPr>
                <w:rFonts w:ascii="新細明體" w:eastAsia="新細明體" w:hAnsi="新細明體" w:cs="新細明體" w:hint="eastAsia"/>
              </w:rPr>
              <w:t>例子</w:t>
            </w:r>
          </w:p>
        </w:tc>
        <w:tc>
          <w:tcPr>
            <w:tcW w:w="3631" w:type="dxa"/>
          </w:tcPr>
          <w:p w14:paraId="1FEA9028" w14:textId="77777777" w:rsidR="000254F9" w:rsidRDefault="000254F9" w:rsidP="00E60CD4">
            <w:pPr>
              <w:spacing w:after="160" w:line="259" w:lineRule="auto"/>
              <w:jc w:val="center"/>
              <w:rPr>
                <w:rFonts w:asciiTheme="minorEastAsia" w:eastAsiaTheme="minorEastAsia" w:hAnsiTheme="minorEastAsia"/>
                <w:color w:val="FF0000"/>
              </w:rPr>
            </w:pPr>
            <w:r w:rsidRPr="000F5FF3">
              <w:rPr>
                <w:rFonts w:asciiTheme="minorEastAsia" w:eastAsiaTheme="minorEastAsia" w:hAnsiTheme="minorEastAsia" w:cs="新細明體" w:hint="eastAsia"/>
                <w:color w:val="FF0000"/>
              </w:rPr>
              <w:t>資產</w:t>
            </w:r>
            <w:r w:rsidRPr="000F5FF3">
              <w:rPr>
                <w:rFonts w:asciiTheme="minorEastAsia" w:eastAsiaTheme="minorEastAsia" w:hAnsiTheme="minorEastAsia"/>
                <w:color w:val="FF0000"/>
              </w:rPr>
              <w:t>、</w:t>
            </w:r>
            <w:r w:rsidRPr="000F5FF3">
              <w:rPr>
                <w:rFonts w:asciiTheme="minorEastAsia" w:eastAsiaTheme="minorEastAsia" w:hAnsiTheme="minorEastAsia" w:cs="新細明體" w:hint="eastAsia"/>
                <w:color w:val="FF0000"/>
              </w:rPr>
              <w:t>提用</w:t>
            </w:r>
            <w:r w:rsidRPr="000F5FF3">
              <w:rPr>
                <w:rFonts w:asciiTheme="minorEastAsia" w:eastAsiaTheme="minorEastAsia" w:hAnsiTheme="minorEastAsia"/>
                <w:color w:val="FF0000"/>
              </w:rPr>
              <w:t>、</w:t>
            </w:r>
            <w:r w:rsidRPr="000F5FF3">
              <w:rPr>
                <w:rFonts w:asciiTheme="minorEastAsia" w:eastAsiaTheme="minorEastAsia" w:hAnsiTheme="minorEastAsia" w:cs="新細明體" w:hint="eastAsia"/>
                <w:color w:val="FF0000"/>
              </w:rPr>
              <w:t>費用</w:t>
            </w:r>
            <w:r w:rsidRPr="000F5FF3">
              <w:rPr>
                <w:rFonts w:asciiTheme="minorEastAsia" w:eastAsiaTheme="minorEastAsia" w:hAnsiTheme="minorEastAsia"/>
                <w:color w:val="FF0000"/>
              </w:rPr>
              <w:t>、</w:t>
            </w:r>
            <w:r w:rsidRPr="000F5FF3">
              <w:rPr>
                <w:rFonts w:asciiTheme="minorEastAsia" w:eastAsiaTheme="minorEastAsia" w:hAnsiTheme="minorEastAsia" w:cs="新細明體" w:hint="eastAsia"/>
                <w:color w:val="FF0000"/>
              </w:rPr>
              <w:t>購貨</w:t>
            </w:r>
            <w:r w:rsidRPr="000F5FF3">
              <w:rPr>
                <w:rFonts w:asciiTheme="minorEastAsia" w:eastAsiaTheme="minorEastAsia" w:hAnsiTheme="minorEastAsia"/>
                <w:color w:val="FF0000"/>
              </w:rPr>
              <w:t>、</w:t>
            </w:r>
          </w:p>
          <w:p w14:paraId="04A90BD4" w14:textId="77777777" w:rsidR="000254F9" w:rsidRPr="000F5FF3" w:rsidRDefault="000254F9" w:rsidP="00E60CD4">
            <w:pPr>
              <w:spacing w:after="160" w:line="259" w:lineRule="auto"/>
              <w:jc w:val="center"/>
              <w:rPr>
                <w:rFonts w:asciiTheme="minorEastAsia" w:eastAsiaTheme="minorEastAsia" w:hAnsiTheme="minorEastAsia"/>
                <w:color w:val="FF0000"/>
              </w:rPr>
            </w:pPr>
            <w:r w:rsidRPr="000F5FF3">
              <w:rPr>
                <w:rFonts w:asciiTheme="minorEastAsia" w:eastAsiaTheme="minorEastAsia" w:hAnsiTheme="minorEastAsia" w:cs="新細明體" w:hint="eastAsia"/>
                <w:color w:val="FF0000"/>
              </w:rPr>
              <w:t>銷貨退回</w:t>
            </w:r>
          </w:p>
        </w:tc>
        <w:tc>
          <w:tcPr>
            <w:tcW w:w="3569" w:type="dxa"/>
          </w:tcPr>
          <w:p w14:paraId="64376774" w14:textId="77777777" w:rsidR="000254F9" w:rsidRDefault="000254F9" w:rsidP="00E60CD4">
            <w:pPr>
              <w:spacing w:after="160" w:line="259" w:lineRule="auto"/>
              <w:jc w:val="center"/>
              <w:rPr>
                <w:rFonts w:asciiTheme="minorEastAsia" w:eastAsiaTheme="minorEastAsia" w:hAnsiTheme="minorEastAsia"/>
                <w:color w:val="FF0000"/>
              </w:rPr>
            </w:pPr>
            <w:r w:rsidRPr="000F5FF3">
              <w:rPr>
                <w:rFonts w:ascii="新細明體" w:eastAsia="新細明體" w:hAnsi="新細明體" w:cs="新細明體" w:hint="eastAsia"/>
                <w:color w:val="FF0000"/>
              </w:rPr>
              <w:t>負債</w:t>
            </w:r>
            <w:r w:rsidRPr="000F5FF3">
              <w:rPr>
                <w:rFonts w:asciiTheme="minorEastAsia" w:eastAsiaTheme="minorEastAsia" w:hAnsiTheme="minorEastAsia"/>
                <w:color w:val="FF0000"/>
              </w:rPr>
              <w:t>、</w:t>
            </w:r>
            <w:r w:rsidRPr="000F5FF3">
              <w:rPr>
                <w:rFonts w:ascii="新細明體" w:eastAsia="新細明體" w:hAnsi="新細明體" w:cs="新細明體" w:hint="eastAsia"/>
                <w:color w:val="FF0000"/>
              </w:rPr>
              <w:t>資本</w:t>
            </w:r>
            <w:r w:rsidRPr="000F5FF3">
              <w:rPr>
                <w:rFonts w:asciiTheme="minorEastAsia" w:eastAsiaTheme="minorEastAsia" w:hAnsiTheme="minorEastAsia"/>
                <w:color w:val="FF0000"/>
              </w:rPr>
              <w:t>、</w:t>
            </w:r>
            <w:r w:rsidRPr="000F5FF3">
              <w:rPr>
                <w:rFonts w:ascii="新細明體" w:eastAsia="新細明體" w:hAnsi="新細明體" w:cs="新細明體" w:hint="eastAsia"/>
                <w:color w:val="FF0000"/>
              </w:rPr>
              <w:t>收益</w:t>
            </w:r>
            <w:r w:rsidRPr="000F5FF3">
              <w:rPr>
                <w:rFonts w:asciiTheme="minorEastAsia" w:eastAsiaTheme="minorEastAsia" w:hAnsiTheme="minorEastAsia"/>
                <w:color w:val="FF0000"/>
              </w:rPr>
              <w:t>、</w:t>
            </w:r>
            <w:r w:rsidRPr="000F5FF3">
              <w:rPr>
                <w:rFonts w:ascii="新細明體" w:eastAsia="新細明體" w:hAnsi="新細明體" w:cs="新細明體" w:hint="eastAsia"/>
                <w:color w:val="FF0000"/>
              </w:rPr>
              <w:t>銷貨</w:t>
            </w:r>
            <w:r w:rsidRPr="000F5FF3">
              <w:rPr>
                <w:rFonts w:asciiTheme="minorEastAsia" w:eastAsiaTheme="minorEastAsia" w:hAnsiTheme="minorEastAsia"/>
                <w:color w:val="FF0000"/>
              </w:rPr>
              <w:t>、</w:t>
            </w:r>
          </w:p>
          <w:p w14:paraId="3C88CA1F" w14:textId="77777777" w:rsidR="000254F9" w:rsidRPr="000F5FF3" w:rsidRDefault="000254F9" w:rsidP="00E60CD4">
            <w:pPr>
              <w:spacing w:after="160" w:line="259" w:lineRule="auto"/>
              <w:jc w:val="center"/>
              <w:rPr>
                <w:rFonts w:ascii="Comic Sans MS" w:hAnsi="Comic Sans MS"/>
                <w:color w:val="FF0000"/>
              </w:rPr>
            </w:pPr>
            <w:r w:rsidRPr="000F5FF3">
              <w:rPr>
                <w:rFonts w:ascii="新細明體" w:eastAsia="新細明體" w:hAnsi="新細明體" w:cs="新細明體" w:hint="eastAsia"/>
                <w:color w:val="FF0000"/>
              </w:rPr>
              <w:t>購貨退出</w:t>
            </w:r>
          </w:p>
        </w:tc>
      </w:tr>
    </w:tbl>
    <w:p w14:paraId="43ABF5AB" w14:textId="77777777" w:rsidR="000254F9" w:rsidRDefault="000254F9" w:rsidP="000254F9">
      <w:pPr>
        <w:spacing w:after="160" w:line="259" w:lineRule="auto"/>
      </w:pPr>
    </w:p>
    <w:p w14:paraId="36FC859A" w14:textId="77777777" w:rsidR="000254F9" w:rsidRDefault="000254F9" w:rsidP="000254F9"/>
    <w:tbl>
      <w:tblPr>
        <w:tblStyle w:val="TableGrid"/>
        <w:tblW w:w="9077" w:type="dxa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77"/>
      </w:tblGrid>
      <w:tr w:rsidR="000254F9" w:rsidRPr="00CC7904" w14:paraId="1F717280" w14:textId="77777777" w:rsidTr="00E60CD4">
        <w:trPr>
          <w:trHeight w:val="284"/>
        </w:trPr>
        <w:tc>
          <w:tcPr>
            <w:tcW w:w="9077" w:type="dxa"/>
          </w:tcPr>
          <w:p w14:paraId="30B58798" w14:textId="77777777" w:rsidR="000254F9" w:rsidRDefault="000254F9" w:rsidP="00E60CD4">
            <w:pPr>
              <w:tabs>
                <w:tab w:val="right" w:pos="9746"/>
              </w:tabs>
              <w:snapToGrid w:val="0"/>
              <w:ind w:hanging="100"/>
              <w:rPr>
                <w:rFonts w:ascii="新細明體" w:eastAsia="新細明體" w:hAnsi="新細明體" w:cs="新細明體"/>
                <w:b/>
                <w:u w:val="single"/>
              </w:rPr>
            </w:pPr>
            <w:r w:rsidRPr="00AB2CD0">
              <w:rPr>
                <w:rFonts w:ascii="新細明體" w:eastAsia="新細明體" w:hAnsi="新細明體" w:cs="新細明體" w:hint="eastAsia"/>
                <w:b/>
                <w:u w:val="single"/>
              </w:rPr>
              <w:t>會計等式</w:t>
            </w:r>
          </w:p>
          <w:p w14:paraId="109E2EAE" w14:textId="46C28D5A" w:rsidR="008F4411" w:rsidRPr="00CC7904" w:rsidRDefault="008F4411" w:rsidP="00E60CD4">
            <w:pPr>
              <w:tabs>
                <w:tab w:val="right" w:pos="9746"/>
              </w:tabs>
              <w:snapToGrid w:val="0"/>
              <w:ind w:hanging="100"/>
              <w:rPr>
                <w:u w:val="single"/>
              </w:rPr>
            </w:pPr>
          </w:p>
        </w:tc>
      </w:tr>
      <w:tr w:rsidR="008F4411" w:rsidRPr="00A02900" w14:paraId="59109D48" w14:textId="77777777" w:rsidTr="00BC0A17">
        <w:trPr>
          <w:trHeight w:val="284"/>
        </w:trPr>
        <w:tc>
          <w:tcPr>
            <w:tcW w:w="9077" w:type="dxa"/>
          </w:tcPr>
          <w:p w14:paraId="2B222C77" w14:textId="77777777" w:rsidR="008F4411" w:rsidRPr="005C39E5" w:rsidRDefault="008F4411" w:rsidP="00BC0A17">
            <w:pPr>
              <w:tabs>
                <w:tab w:val="right" w:pos="9746"/>
              </w:tabs>
              <w:snapToGrid w:val="0"/>
              <w:ind w:hanging="100"/>
            </w:pPr>
            <w:r w:rsidRPr="005C39E5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 xml:space="preserve">         </w:t>
            </w:r>
            <w:r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 xml:space="preserve">              </w:t>
            </w:r>
            <w:r w:rsidRPr="005C39E5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 xml:space="preserve"> </w:t>
            </w:r>
            <w:r w:rsidRPr="005C39E5">
              <w:rPr>
                <w:rFonts w:ascii="新細明體" w:eastAsia="新細明體" w:hAnsi="新細明體" w:cs="新細明體" w:hint="eastAsia"/>
                <w:b/>
                <w:bCs/>
                <w:i/>
                <w:iCs/>
                <w:color w:val="4472C4" w:themeColor="accent1"/>
                <w:shd w:val="clear" w:color="auto" w:fill="FFFFFF"/>
              </w:rPr>
              <w:t xml:space="preserve">資產 </w:t>
            </w:r>
            <w:r w:rsidRPr="005C39E5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>+ </w:t>
            </w:r>
            <w:r w:rsidRPr="005C39E5">
              <w:rPr>
                <w:rFonts w:ascii="新細明體" w:eastAsia="新細明體" w:hAnsi="新細明體" w:cs="新細明體" w:hint="eastAsia"/>
                <w:b/>
                <w:bCs/>
                <w:i/>
                <w:iCs/>
                <w:color w:val="4472C4" w:themeColor="accent1"/>
                <w:shd w:val="clear" w:color="auto" w:fill="FFFFFF"/>
              </w:rPr>
              <w:t>費用</w:t>
            </w:r>
            <w:r w:rsidRPr="005C39E5">
              <w:rPr>
                <w:b/>
                <w:bCs/>
                <w:i/>
                <w:iCs/>
                <w:color w:val="4472C4" w:themeColor="accent1"/>
                <w:shd w:val="clear" w:color="auto" w:fill="FFFFFF"/>
              </w:rPr>
              <w:t xml:space="preserve"> +  </w:t>
            </w:r>
            <w:r w:rsidRPr="005C39E5">
              <w:rPr>
                <w:rFonts w:ascii="新細明體" w:eastAsia="新細明體" w:hAnsi="新細明體" w:cs="新細明體" w:hint="eastAsia"/>
                <w:b/>
                <w:bCs/>
                <w:i/>
                <w:iCs/>
                <w:color w:val="4472C4" w:themeColor="accent1"/>
                <w:shd w:val="clear" w:color="auto" w:fill="FFFFFF"/>
              </w:rPr>
              <w:t>提用</w:t>
            </w:r>
            <w:r w:rsidRPr="005C39E5">
              <w:rPr>
                <w:i/>
                <w:iCs/>
                <w:color w:val="4472C4" w:themeColor="accent1"/>
                <w:shd w:val="clear" w:color="auto" w:fill="FFFFFF"/>
              </w:rPr>
              <w:t xml:space="preserve">       </w:t>
            </w:r>
            <w:r>
              <w:rPr>
                <w:i/>
                <w:iCs/>
                <w:color w:val="4472C4" w:themeColor="accent1"/>
                <w:shd w:val="clear" w:color="auto" w:fill="FFFFFF"/>
              </w:rPr>
              <w:t xml:space="preserve">    </w:t>
            </w:r>
            <w:r w:rsidRPr="005C39E5">
              <w:rPr>
                <w:i/>
                <w:iCs/>
                <w:color w:val="4472C4" w:themeColor="accent1"/>
                <w:shd w:val="clear" w:color="auto" w:fill="FFFFFF"/>
              </w:rPr>
              <w:t xml:space="preserve"> </w:t>
            </w:r>
            <w:r w:rsidRPr="005C39E5">
              <w:rPr>
                <w:i/>
                <w:iCs/>
                <w:color w:val="202124"/>
                <w:shd w:val="clear" w:color="auto" w:fill="FFFFFF"/>
              </w:rPr>
              <w:t xml:space="preserve">=    </w:t>
            </w:r>
            <w:r>
              <w:rPr>
                <w:i/>
                <w:iCs/>
                <w:color w:val="202124"/>
                <w:shd w:val="clear" w:color="auto" w:fill="FFFFFF"/>
              </w:rPr>
              <w:t xml:space="preserve">     </w:t>
            </w:r>
            <w:r w:rsidRPr="005C39E5">
              <w:rPr>
                <w:i/>
                <w:iCs/>
                <w:color w:val="202124"/>
                <w:shd w:val="clear" w:color="auto" w:fill="FFFFFF"/>
              </w:rPr>
              <w:t xml:space="preserve"> </w:t>
            </w:r>
            <w:r w:rsidRPr="005C39E5"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>資本</w:t>
            </w:r>
            <w:r w:rsidRPr="005C39E5">
              <w:rPr>
                <w:i/>
                <w:iCs/>
                <w:color w:val="FF0000"/>
                <w:shd w:val="clear" w:color="auto" w:fill="FFFFFF"/>
              </w:rPr>
              <w:t xml:space="preserve"> +</w:t>
            </w:r>
            <w:r w:rsidRPr="005C39E5"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 xml:space="preserve">收益 </w:t>
            </w:r>
            <w:r w:rsidRPr="005C39E5">
              <w:rPr>
                <w:i/>
                <w:iCs/>
                <w:color w:val="FF0000"/>
                <w:shd w:val="clear" w:color="auto" w:fill="FFFFFF"/>
              </w:rPr>
              <w:t>+</w:t>
            </w:r>
            <w:r w:rsidRPr="005C39E5">
              <w:rPr>
                <w:rFonts w:ascii="新細明體" w:eastAsia="新細明體" w:hAnsi="新細明體" w:cs="新細明體" w:hint="eastAsia"/>
                <w:i/>
                <w:iCs/>
                <w:color w:val="FF0000"/>
                <w:shd w:val="clear" w:color="auto" w:fill="FFFFFF"/>
              </w:rPr>
              <w:t>負債</w:t>
            </w:r>
          </w:p>
        </w:tc>
      </w:tr>
      <w:tr w:rsidR="008F4411" w:rsidRPr="00A02900" w14:paraId="4C090C20" w14:textId="77777777" w:rsidTr="00BC0A17">
        <w:trPr>
          <w:trHeight w:val="284"/>
        </w:trPr>
        <w:tc>
          <w:tcPr>
            <w:tcW w:w="9077" w:type="dxa"/>
          </w:tcPr>
          <w:p w14:paraId="6D6EBB01" w14:textId="77777777" w:rsidR="008F4411" w:rsidRPr="00A02900" w:rsidRDefault="008F4411" w:rsidP="00BC0A17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  <w:r w:rsidRPr="00A02900">
              <w:rPr>
                <w:i/>
                <w:iCs/>
                <w:noProof/>
                <w:color w:val="202124"/>
                <w:highlight w:val="yellow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219392" behindDoc="0" locked="0" layoutInCell="1" allowOverlap="1" wp14:anchorId="4C0DB82C" wp14:editId="455F415B">
                      <wp:simplePos x="0" y="0"/>
                      <wp:positionH relativeFrom="column">
                        <wp:posOffset>3477260</wp:posOffset>
                      </wp:positionH>
                      <wp:positionV relativeFrom="paragraph">
                        <wp:posOffset>16510</wp:posOffset>
                      </wp:positionV>
                      <wp:extent cx="484505" cy="313690"/>
                      <wp:effectExtent l="38100" t="19050" r="10795" b="10160"/>
                      <wp:wrapNone/>
                      <wp:docPr id="12" name="Arrow: Up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4505" cy="31369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94A1F1A" id="_x0000_t68" coordsize="21600,21600" o:spt="68" adj="5400,5400" path="m0@0l@1@0@1,21600@2,21600@2@0,21600@0,10800,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10800,0;0,@0;10800,21600;21600,@0" o:connectangles="270,180,90,0" textboxrect="@1,@4,@2,21600"/>
                      <v:handles>
                        <v:h position="#1,#0" xrange="0,10800" yrange="0,21600"/>
                      </v:handles>
                    </v:shapetype>
                    <v:shape id="Arrow: Up 20" o:spid="_x0000_s1026" type="#_x0000_t68" style="position:absolute;margin-left:273.8pt;margin-top:1.3pt;width:38.15pt;height:24.7pt;z-index:252219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" adj="10800" fillcolor="red" strokecolor="red" strokeweight="1pt"/>
                  </w:pict>
                </mc:Fallback>
              </mc:AlternateContent>
            </w:r>
            <w:r w:rsidRPr="00A02900">
              <w:rPr>
                <w:i/>
                <w:iCs/>
                <w:noProof/>
                <w:color w:val="202124"/>
                <w:highlight w:val="yellow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217344" behindDoc="0" locked="0" layoutInCell="1" allowOverlap="1" wp14:anchorId="725B23EF" wp14:editId="2D7E8CE6">
                      <wp:simplePos x="0" y="0"/>
                      <wp:positionH relativeFrom="column">
                        <wp:posOffset>1137355</wp:posOffset>
                      </wp:positionH>
                      <wp:positionV relativeFrom="paragraph">
                        <wp:posOffset>35865</wp:posOffset>
                      </wp:positionV>
                      <wp:extent cx="484632" cy="313939"/>
                      <wp:effectExtent l="38100" t="19050" r="10795" b="10160"/>
                      <wp:wrapNone/>
                      <wp:docPr id="32" name="Arrow: Up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4632" cy="313939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4472C4"/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8AFB2B" id="Arrow: Up 8" o:spid="_x0000_s1026" type="#_x0000_t68" style="position:absolute;margin-left:89.55pt;margin-top:2.8pt;width:38.15pt;height:24.7pt;z-index:252217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" adj="10800" fillcolor="#4472c4" strokecolor="#2f528f" strokeweight="1pt"/>
                  </w:pict>
                </mc:Fallback>
              </mc:AlternateContent>
            </w:r>
          </w:p>
        </w:tc>
      </w:tr>
      <w:tr w:rsidR="008F4411" w:rsidRPr="00A02900" w14:paraId="636C4A5E" w14:textId="77777777" w:rsidTr="00BC0A17">
        <w:trPr>
          <w:trHeight w:val="284"/>
        </w:trPr>
        <w:tc>
          <w:tcPr>
            <w:tcW w:w="9077" w:type="dxa"/>
          </w:tcPr>
          <w:p w14:paraId="1222FDB9" w14:textId="77777777" w:rsidR="008F4411" w:rsidRPr="00A02900" w:rsidRDefault="008F4411" w:rsidP="00BC0A17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  <w:r w:rsidRPr="00A02900">
              <w:rPr>
                <w:noProof/>
                <w:highlight w:val="yellow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225536" behindDoc="0" locked="0" layoutInCell="1" allowOverlap="1" wp14:anchorId="6AF01DCE" wp14:editId="18B46844">
                      <wp:simplePos x="0" y="0"/>
                      <wp:positionH relativeFrom="column">
                        <wp:posOffset>433070</wp:posOffset>
                      </wp:positionH>
                      <wp:positionV relativeFrom="paragraph">
                        <wp:posOffset>177165</wp:posOffset>
                      </wp:positionV>
                      <wp:extent cx="1934210" cy="504825"/>
                      <wp:effectExtent l="0" t="0" r="27940" b="28575"/>
                      <wp:wrapNone/>
                      <wp:docPr id="5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4210" cy="504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065FD51" w14:textId="77777777" w:rsidR="008F4411" w:rsidRPr="00ED0521" w:rsidRDefault="008F4411" w:rsidP="008F4411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color w:val="4472C4" w:themeColor="accent1"/>
                                      <w:sz w:val="20"/>
                                      <w:szCs w:val="20"/>
                                    </w:rPr>
                                  </w:pPr>
                                  <w:r w:rsidRPr="005C39E5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當帳戶金額增加時，應在「借方」記帳</w:t>
                                  </w:r>
                                </w:p>
                                <w:p w14:paraId="13B40523" w14:textId="77777777" w:rsidR="008F4411" w:rsidRPr="00ED0521" w:rsidRDefault="008F4411" w:rsidP="008F4411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color w:val="4472C4" w:themeColor="accent1"/>
                                      <w:sz w:val="20"/>
                                      <w:szCs w:val="20"/>
                                    </w:rPr>
                                  </w:pPr>
                                  <w:r w:rsidDel="009B26E4">
                                    <w:rPr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F01DCE" id="_x0000_s1081" type="#_x0000_t202" style="position:absolute;margin-left:34.1pt;margin-top:13.95pt;width:152.3pt;height:39.75pt;z-index:252225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">
                      <v:textbox>
                        <w:txbxContent>
                          <w:p w14:paraId="7065FD51" w14:textId="77777777" w:rsidR="008F4411" w:rsidRPr="00ED0521" w:rsidRDefault="008F4411" w:rsidP="008F4411">
                            <w:pPr>
                              <w:jc w:val="center"/>
                              <w:rPr>
                                <w:rFonts w:ascii="Comic Sans MS" w:hAnsi="Comic Sans MS"/>
                                <w:color w:val="4472C4" w:themeColor="accent1"/>
                                <w:sz w:val="20"/>
                                <w:szCs w:val="20"/>
                              </w:rPr>
                            </w:pPr>
                            <w:r w:rsidRPr="005C39E5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當帳戶金額增加時，應在「借方」記帳</w:t>
                            </w:r>
                          </w:p>
                          <w:p w14:paraId="13B40523" w14:textId="77777777" w:rsidR="008F4411" w:rsidRPr="00ED0521" w:rsidRDefault="008F4411" w:rsidP="008F4411">
                            <w:pPr>
                              <w:jc w:val="center"/>
                              <w:rPr>
                                <w:rFonts w:ascii="Comic Sans MS" w:hAnsi="Comic Sans MS"/>
                                <w:color w:val="4472C4" w:themeColor="accent1"/>
                                <w:sz w:val="20"/>
                                <w:szCs w:val="20"/>
                              </w:rPr>
                            </w:pPr>
                            <w:r w:rsidDel="009B26E4">
                              <w:rPr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F4411" w:rsidRPr="00A02900" w14:paraId="2E2E90CA" w14:textId="77777777" w:rsidTr="00BC0A17">
        <w:trPr>
          <w:trHeight w:val="284"/>
        </w:trPr>
        <w:tc>
          <w:tcPr>
            <w:tcW w:w="9077" w:type="dxa"/>
          </w:tcPr>
          <w:p w14:paraId="4C6DDFC6" w14:textId="77777777" w:rsidR="008F4411" w:rsidRPr="00A02900" w:rsidRDefault="008F4411" w:rsidP="00BC0A17">
            <w:pPr>
              <w:tabs>
                <w:tab w:val="right" w:pos="9746"/>
              </w:tabs>
              <w:snapToGrid w:val="0"/>
              <w:rPr>
                <w:noProof/>
                <w:highlight w:val="yellow"/>
              </w:rPr>
            </w:pPr>
            <w:r w:rsidRPr="00A02900">
              <w:rPr>
                <w:noProof/>
                <w:highlight w:val="yellow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227584" behindDoc="0" locked="0" layoutInCell="1" allowOverlap="1" wp14:anchorId="5C10B911" wp14:editId="08989C24">
                      <wp:simplePos x="0" y="0"/>
                      <wp:positionH relativeFrom="column">
                        <wp:posOffset>2818765</wp:posOffset>
                      </wp:positionH>
                      <wp:positionV relativeFrom="paragraph">
                        <wp:posOffset>-14605</wp:posOffset>
                      </wp:positionV>
                      <wp:extent cx="1934210" cy="504825"/>
                      <wp:effectExtent l="0" t="0" r="27940" b="28575"/>
                      <wp:wrapNone/>
                      <wp:docPr id="5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4210" cy="504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C35DB2A" w14:textId="77777777" w:rsidR="008F4411" w:rsidRPr="00A0507A" w:rsidRDefault="008F4411" w:rsidP="008F4411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5C39E5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當帳戶金額增加時，應在「貸方」記帳</w:t>
                                  </w:r>
                                </w:p>
                                <w:p w14:paraId="3925D717" w14:textId="77777777" w:rsidR="008F4411" w:rsidRPr="00ED0521" w:rsidRDefault="008F4411" w:rsidP="008F4411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Del="009B26E4">
                                    <w:rPr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10B911" id="_x0000_s1082" type="#_x0000_t202" style="position:absolute;margin-left:221.95pt;margin-top:-1.15pt;width:152.3pt;height:39.75pt;z-index:252227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">
                      <v:textbox>
                        <w:txbxContent>
                          <w:p w14:paraId="7C35DB2A" w14:textId="77777777" w:rsidR="008F4411" w:rsidRPr="00A0507A" w:rsidRDefault="008F4411" w:rsidP="008F4411">
                            <w:pPr>
                              <w:jc w:val="center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5C39E5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當帳戶金額增加時，應在「貸方」記帳</w:t>
                            </w:r>
                          </w:p>
                          <w:p w14:paraId="3925D717" w14:textId="77777777" w:rsidR="008F4411" w:rsidRPr="00ED0521" w:rsidRDefault="008F4411" w:rsidP="008F4411">
                            <w:pPr>
                              <w:jc w:val="center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Del="009B26E4">
                              <w:rPr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F4411" w:rsidRPr="00A02900" w14:paraId="6EC0A2D9" w14:textId="77777777" w:rsidTr="00BC0A17">
        <w:trPr>
          <w:trHeight w:val="284"/>
        </w:trPr>
        <w:tc>
          <w:tcPr>
            <w:tcW w:w="9077" w:type="dxa"/>
          </w:tcPr>
          <w:p w14:paraId="4B755166" w14:textId="77777777" w:rsidR="008F4411" w:rsidRPr="00A02900" w:rsidRDefault="008F4411" w:rsidP="00BC0A17">
            <w:pPr>
              <w:tabs>
                <w:tab w:val="right" w:pos="9746"/>
              </w:tabs>
              <w:snapToGrid w:val="0"/>
              <w:rPr>
                <w:noProof/>
                <w:highlight w:val="yellow"/>
              </w:rPr>
            </w:pPr>
          </w:p>
        </w:tc>
      </w:tr>
      <w:tr w:rsidR="008F4411" w:rsidRPr="00A02900" w14:paraId="45B33F16" w14:textId="77777777" w:rsidTr="00BC0A17">
        <w:trPr>
          <w:trHeight w:val="284"/>
        </w:trPr>
        <w:tc>
          <w:tcPr>
            <w:tcW w:w="9077" w:type="dxa"/>
          </w:tcPr>
          <w:p w14:paraId="6F345524" w14:textId="77777777" w:rsidR="008F4411" w:rsidRPr="00A02900" w:rsidRDefault="008F4411" w:rsidP="00BC0A17">
            <w:pPr>
              <w:tabs>
                <w:tab w:val="right" w:pos="9746"/>
              </w:tabs>
              <w:snapToGrid w:val="0"/>
              <w:rPr>
                <w:noProof/>
                <w:highlight w:val="yellow"/>
              </w:rPr>
            </w:pPr>
            <w:r w:rsidRPr="00A02900">
              <w:rPr>
                <w:i/>
                <w:iCs/>
                <w:noProof/>
                <w:color w:val="202124"/>
                <w:highlight w:val="yellow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226560" behindDoc="0" locked="0" layoutInCell="1" allowOverlap="1" wp14:anchorId="61AAD82F" wp14:editId="72346B5F">
                      <wp:simplePos x="0" y="0"/>
                      <wp:positionH relativeFrom="column">
                        <wp:posOffset>1156970</wp:posOffset>
                      </wp:positionH>
                      <wp:positionV relativeFrom="paragraph">
                        <wp:posOffset>66675</wp:posOffset>
                      </wp:positionV>
                      <wp:extent cx="484632" cy="294640"/>
                      <wp:effectExtent l="38100" t="19050" r="10795" b="10160"/>
                      <wp:wrapNone/>
                      <wp:docPr id="57" name="Arrow: Up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4632" cy="29464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4472C4"/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18977C" id="Arrow: Up 8" o:spid="_x0000_s1026" type="#_x0000_t68" style="position:absolute;margin-left:91.1pt;margin-top:5.25pt;width:38.15pt;height:23.2pt;z-index:252226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" adj="10800" fillcolor="#4472c4" strokecolor="#2f528f" strokeweight="1pt"/>
                  </w:pict>
                </mc:Fallback>
              </mc:AlternateContent>
            </w:r>
          </w:p>
        </w:tc>
      </w:tr>
      <w:tr w:rsidR="008F4411" w:rsidRPr="00A02900" w14:paraId="67CD0DC5" w14:textId="77777777" w:rsidTr="00BC0A17">
        <w:trPr>
          <w:trHeight w:val="284"/>
        </w:trPr>
        <w:tc>
          <w:tcPr>
            <w:tcW w:w="9077" w:type="dxa"/>
          </w:tcPr>
          <w:p w14:paraId="08881652" w14:textId="77777777" w:rsidR="008F4411" w:rsidRPr="00A02900" w:rsidRDefault="008F4411" w:rsidP="00BC0A17">
            <w:pPr>
              <w:tabs>
                <w:tab w:val="right" w:pos="9746"/>
              </w:tabs>
              <w:snapToGrid w:val="0"/>
              <w:rPr>
                <w:noProof/>
                <w:highlight w:val="yellow"/>
              </w:rPr>
            </w:pPr>
            <w:r w:rsidRPr="00A02900">
              <w:rPr>
                <w:i/>
                <w:iCs/>
                <w:noProof/>
                <w:color w:val="202124"/>
                <w:highlight w:val="yellow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228608" behindDoc="0" locked="0" layoutInCell="1" allowOverlap="1" wp14:anchorId="600815B8" wp14:editId="31361793">
                      <wp:simplePos x="0" y="0"/>
                      <wp:positionH relativeFrom="column">
                        <wp:posOffset>3562350</wp:posOffset>
                      </wp:positionH>
                      <wp:positionV relativeFrom="paragraph">
                        <wp:posOffset>-135255</wp:posOffset>
                      </wp:positionV>
                      <wp:extent cx="484505" cy="313690"/>
                      <wp:effectExtent l="38100" t="19050" r="10795" b="10160"/>
                      <wp:wrapNone/>
                      <wp:docPr id="58" name="Arrow: Up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4505" cy="31369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850861" id="Arrow: Up 20" o:spid="_x0000_s1026" type="#_x0000_t68" style="position:absolute;margin-left:280.5pt;margin-top:-10.65pt;width:38.15pt;height:24.7pt;z-index:252228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" adj="10800" fillcolor="red" strokecolor="red" strokeweight="1pt"/>
                  </w:pict>
                </mc:Fallback>
              </mc:AlternateContent>
            </w:r>
          </w:p>
        </w:tc>
      </w:tr>
      <w:tr w:rsidR="008F4411" w:rsidRPr="00A02900" w14:paraId="5CF33442" w14:textId="77777777" w:rsidTr="00BC0A17">
        <w:trPr>
          <w:trHeight w:val="284"/>
        </w:trPr>
        <w:tc>
          <w:tcPr>
            <w:tcW w:w="9077" w:type="dxa"/>
          </w:tcPr>
          <w:p w14:paraId="4096316F" w14:textId="77777777" w:rsidR="008F4411" w:rsidRPr="00A02900" w:rsidRDefault="008F4411" w:rsidP="00BC0A17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  <w:r w:rsidRPr="00A02900">
              <w:rPr>
                <w:noProof/>
                <w:highlight w:val="yellow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220416" behindDoc="0" locked="0" layoutInCell="1" allowOverlap="1" wp14:anchorId="0333332E" wp14:editId="5E3F17D8">
                      <wp:simplePos x="0" y="0"/>
                      <wp:positionH relativeFrom="column">
                        <wp:posOffset>2814320</wp:posOffset>
                      </wp:positionH>
                      <wp:positionV relativeFrom="paragraph">
                        <wp:posOffset>9524</wp:posOffset>
                      </wp:positionV>
                      <wp:extent cx="1934210" cy="504825"/>
                      <wp:effectExtent l="0" t="0" r="27940" b="28575"/>
                      <wp:wrapNone/>
                      <wp:docPr id="5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4210" cy="504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B95881" w14:textId="77777777" w:rsidR="008F4411" w:rsidRPr="00D03550" w:rsidRDefault="008F4411" w:rsidP="008F4411">
                                  <w:pPr>
                                    <w:jc w:val="center"/>
                                    <w:rPr>
                                      <w:rFonts w:ascii="新細明體" w:eastAsia="新細明體" w:hAnsi="新細明體" w:cs="新細明體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</w:pPr>
                                  <w:r w:rsidRPr="00D03550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 xml:space="preserve">借方總額 </w:t>
                                  </w:r>
                                  <w:r w:rsidRPr="00D03550">
                                    <w:rPr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&lt;</w:t>
                                  </w:r>
                                  <w:r w:rsidRPr="00D03550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貸方總額</w:t>
                                  </w:r>
                                </w:p>
                                <w:p w14:paraId="10855430" w14:textId="77777777" w:rsidR="008F4411" w:rsidRPr="00A13D8B" w:rsidRDefault="008F4411" w:rsidP="008F4411">
                                  <w:pPr>
                                    <w:jc w:val="center"/>
                                    <w:rPr>
                                      <w:rFonts w:ascii="新細明體" w:eastAsia="新細明體" w:hAnsi="新細明體" w:cs="新細明體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D03550">
                                    <w:rPr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 xml:space="preserve">=&gt;  </w:t>
                                  </w:r>
                                  <w:r w:rsidRPr="00D03550">
                                    <w:rPr>
                                      <w:rFonts w:ascii="新細明體" w:eastAsia="新細明體" w:hAnsi="新細明體" w:cs="新細明體" w:hint="eastAsia"/>
                                      <w:b/>
                                      <w:bCs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貸方</w:t>
                                  </w:r>
                                  <w:r w:rsidRPr="007F700C">
                                    <w:rPr>
                                      <w:rFonts w:ascii="新細明體" w:eastAsia="新細明體" w:hAnsi="新細明體" w:cs="新細明體" w:hint="eastAsia"/>
                                      <w:bCs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結</w:t>
                                  </w:r>
                                  <w:r w:rsidRPr="00D03550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餘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33332E" id="_x0000_s1083" type="#_x0000_t202" style="position:absolute;margin-left:221.6pt;margin-top:.75pt;width:152.3pt;height:39.75pt;z-index:252220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">
                      <v:textbox>
                        <w:txbxContent>
                          <w:p w14:paraId="7BB95881" w14:textId="77777777" w:rsidR="008F4411" w:rsidRPr="00D03550" w:rsidRDefault="008F4411" w:rsidP="008F4411">
                            <w:pPr>
                              <w:jc w:val="center"/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</w:pPr>
                            <w:r w:rsidRPr="00D03550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 xml:space="preserve">借方總額 </w:t>
                            </w:r>
                            <w:r w:rsidRPr="00D03550">
                              <w:rPr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&lt;</w:t>
                            </w:r>
                            <w:r w:rsidRPr="00D03550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貸方總額</w:t>
                            </w:r>
                          </w:p>
                          <w:p w14:paraId="10855430" w14:textId="77777777" w:rsidR="008F4411" w:rsidRPr="00A13D8B" w:rsidRDefault="008F4411" w:rsidP="008F4411">
                            <w:pPr>
                              <w:jc w:val="center"/>
                              <w:rPr>
                                <w:rFonts w:ascii="新細明體" w:eastAsia="新細明體" w:hAnsi="新細明體" w:cs="新細明體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D03550">
                              <w:rPr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 xml:space="preserve">=&gt;  </w:t>
                            </w:r>
                            <w:r w:rsidRPr="00D03550">
                              <w:rPr>
                                <w:rFonts w:ascii="新細明體" w:eastAsia="新細明體" w:hAnsi="新細明體" w:cs="新細明體" w:hint="eastAsia"/>
                                <w:b/>
                                <w:bCs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貸方</w:t>
                            </w:r>
                            <w:r w:rsidRPr="007F700C">
                              <w:rPr>
                                <w:rFonts w:ascii="新細明體" w:eastAsia="新細明體" w:hAnsi="新細明體" w:cs="新細明體" w:hint="eastAsia"/>
                                <w:bCs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結</w:t>
                            </w:r>
                            <w:r w:rsidRPr="00D03550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餘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02900">
              <w:rPr>
                <w:noProof/>
                <w:highlight w:val="yellow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221440" behindDoc="0" locked="0" layoutInCell="1" allowOverlap="1" wp14:anchorId="358292C9" wp14:editId="6D460747">
                      <wp:simplePos x="0" y="0"/>
                      <wp:positionH relativeFrom="column">
                        <wp:posOffset>442595</wp:posOffset>
                      </wp:positionH>
                      <wp:positionV relativeFrom="paragraph">
                        <wp:posOffset>30480</wp:posOffset>
                      </wp:positionV>
                      <wp:extent cx="1934210" cy="485775"/>
                      <wp:effectExtent l="0" t="0" r="27940" b="28575"/>
                      <wp:wrapNone/>
                      <wp:docPr id="6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4210" cy="485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5FB6AB6" w14:textId="77777777" w:rsidR="008F4411" w:rsidRPr="00D03550" w:rsidRDefault="008F4411" w:rsidP="008F4411">
                                  <w:pPr>
                                    <w:rPr>
                                      <w:rFonts w:ascii="新細明體" w:eastAsia="新細明體" w:hAnsi="新細明體" w:cs="新細明體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</w:pPr>
                                  <w:r w:rsidRPr="00D03550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借方總額＞貸方總額</w:t>
                                  </w:r>
                                </w:p>
                                <w:p w14:paraId="7939A793" w14:textId="77777777" w:rsidR="008F4411" w:rsidRPr="00244FE3" w:rsidRDefault="008F4411" w:rsidP="008F4411">
                                  <w:pPr>
                                    <w:jc w:val="center"/>
                                    <w:rPr>
                                      <w:rFonts w:ascii="新細明體" w:eastAsia="新細明體" w:hAnsi="新細明體" w:cs="新細明體"/>
                                      <w:color w:val="4472C4" w:themeColor="accent1"/>
                                      <w:sz w:val="20"/>
                                      <w:szCs w:val="20"/>
                                    </w:rPr>
                                  </w:pPr>
                                  <w:r w:rsidRPr="00D03550">
                                    <w:rPr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=&gt;</w:t>
                                  </w:r>
                                  <w:r w:rsidRPr="00D03550">
                                    <w:rPr>
                                      <w:rFonts w:ascii="新細明體" w:eastAsia="新細明體" w:hAnsi="新細明體" w:cs="新細明體" w:hint="eastAsia"/>
                                      <w:b/>
                                      <w:bCs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借方</w:t>
                                  </w:r>
                                  <w:r w:rsidRPr="007F700C">
                                    <w:rPr>
                                      <w:rFonts w:ascii="新細明體" w:eastAsia="新細明體" w:hAnsi="新細明體" w:cs="新細明體" w:hint="eastAsia"/>
                                      <w:bCs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結</w:t>
                                  </w:r>
                                  <w:r w:rsidRPr="00D03550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餘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8292C9" id="_x0000_s1084" type="#_x0000_t202" style="position:absolute;margin-left:34.85pt;margin-top:2.4pt;width:152.3pt;height:38.25pt;z-index:252221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">
                      <v:textbox>
                        <w:txbxContent>
                          <w:p w14:paraId="65FB6AB6" w14:textId="77777777" w:rsidR="008F4411" w:rsidRPr="00D03550" w:rsidRDefault="008F4411" w:rsidP="008F4411">
                            <w:pPr>
                              <w:rPr>
                                <w:rFonts w:ascii="新細明體" w:eastAsia="新細明體" w:hAnsi="新細明體" w:cs="新細明體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</w:pPr>
                            <w:r w:rsidRPr="00D03550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借方總額＞貸方總額</w:t>
                            </w:r>
                          </w:p>
                          <w:p w14:paraId="7939A793" w14:textId="77777777" w:rsidR="008F4411" w:rsidRPr="00244FE3" w:rsidRDefault="008F4411" w:rsidP="008F4411">
                            <w:pPr>
                              <w:jc w:val="center"/>
                              <w:rPr>
                                <w:rFonts w:ascii="新細明體" w:eastAsia="新細明體" w:hAnsi="新細明體" w:cs="新細明體"/>
                                <w:color w:val="4472C4" w:themeColor="accent1"/>
                                <w:sz w:val="20"/>
                                <w:szCs w:val="20"/>
                              </w:rPr>
                            </w:pPr>
                            <w:r w:rsidRPr="00D03550">
                              <w:rPr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=&gt;</w:t>
                            </w:r>
                            <w:r w:rsidRPr="00D03550">
                              <w:rPr>
                                <w:rFonts w:ascii="新細明體" w:eastAsia="新細明體" w:hAnsi="新細明體" w:cs="新細明體" w:hint="eastAsia"/>
                                <w:b/>
                                <w:bCs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借方</w:t>
                            </w:r>
                            <w:r w:rsidRPr="007F700C">
                              <w:rPr>
                                <w:rFonts w:ascii="新細明體" w:eastAsia="新細明體" w:hAnsi="新細明體" w:cs="新細明體" w:hint="eastAsia"/>
                                <w:bCs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結</w:t>
                            </w:r>
                            <w:r w:rsidRPr="00D03550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餘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F4411" w:rsidRPr="00A02900" w14:paraId="2775995B" w14:textId="77777777" w:rsidTr="00BC0A17">
        <w:trPr>
          <w:trHeight w:val="284"/>
        </w:trPr>
        <w:tc>
          <w:tcPr>
            <w:tcW w:w="9077" w:type="dxa"/>
          </w:tcPr>
          <w:p w14:paraId="7928A602" w14:textId="77777777" w:rsidR="008F4411" w:rsidRPr="00A02900" w:rsidRDefault="008F4411" w:rsidP="00BC0A17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</w:p>
        </w:tc>
      </w:tr>
      <w:tr w:rsidR="008F4411" w:rsidRPr="00A02900" w14:paraId="565DF7C7" w14:textId="77777777" w:rsidTr="00BC0A17">
        <w:trPr>
          <w:trHeight w:val="284"/>
        </w:trPr>
        <w:tc>
          <w:tcPr>
            <w:tcW w:w="9077" w:type="dxa"/>
          </w:tcPr>
          <w:p w14:paraId="658910FF" w14:textId="77777777" w:rsidR="008F4411" w:rsidRPr="00A02900" w:rsidRDefault="008F4411" w:rsidP="00BC0A17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</w:p>
        </w:tc>
      </w:tr>
      <w:tr w:rsidR="008F4411" w:rsidRPr="00A02900" w14:paraId="48D482A9" w14:textId="77777777" w:rsidTr="00BC0A17">
        <w:trPr>
          <w:trHeight w:val="284"/>
        </w:trPr>
        <w:tc>
          <w:tcPr>
            <w:tcW w:w="9077" w:type="dxa"/>
          </w:tcPr>
          <w:p w14:paraId="6DF771C5" w14:textId="77777777" w:rsidR="008F4411" w:rsidRPr="00A02900" w:rsidRDefault="008F4411" w:rsidP="00BC0A17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  <w:r w:rsidRPr="00A02900">
              <w:rPr>
                <w:i/>
                <w:iCs/>
                <w:noProof/>
                <w:color w:val="202124"/>
                <w:highlight w:val="yellow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224512" behindDoc="0" locked="0" layoutInCell="1" allowOverlap="1" wp14:anchorId="32921BF7" wp14:editId="2A479F3C">
                      <wp:simplePos x="0" y="0"/>
                      <wp:positionH relativeFrom="column">
                        <wp:posOffset>3562350</wp:posOffset>
                      </wp:positionH>
                      <wp:positionV relativeFrom="paragraph">
                        <wp:posOffset>-97155</wp:posOffset>
                      </wp:positionV>
                      <wp:extent cx="484505" cy="313690"/>
                      <wp:effectExtent l="38100" t="19050" r="10795" b="10160"/>
                      <wp:wrapNone/>
                      <wp:docPr id="61" name="Arrow: Up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4505" cy="31369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FED488" id="Arrow: Up 20" o:spid="_x0000_s1026" type="#_x0000_t68" style="position:absolute;margin-left:280.5pt;margin-top:-7.65pt;width:38.15pt;height:24.7pt;z-index:252224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" adj="10800" fillcolor="red" strokecolor="red" strokeweight="1pt"/>
                  </w:pict>
                </mc:Fallback>
              </mc:AlternateContent>
            </w:r>
            <w:r w:rsidRPr="00A02900">
              <w:rPr>
                <w:i/>
                <w:iCs/>
                <w:noProof/>
                <w:color w:val="202124"/>
                <w:highlight w:val="yellow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222464" behindDoc="0" locked="0" layoutInCell="1" allowOverlap="1" wp14:anchorId="18B485BC" wp14:editId="607B34F8">
                      <wp:simplePos x="0" y="0"/>
                      <wp:positionH relativeFrom="column">
                        <wp:posOffset>1155700</wp:posOffset>
                      </wp:positionH>
                      <wp:positionV relativeFrom="paragraph">
                        <wp:posOffset>-71755</wp:posOffset>
                      </wp:positionV>
                      <wp:extent cx="484632" cy="313939"/>
                      <wp:effectExtent l="38100" t="19050" r="10795" b="10160"/>
                      <wp:wrapNone/>
                      <wp:docPr id="65" name="Arrow: Up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4632" cy="313939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4472C4"/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59541F" id="Arrow: Up 8" o:spid="_x0000_s1026" type="#_x0000_t68" style="position:absolute;margin-left:91pt;margin-top:-5.65pt;width:38.15pt;height:24.7pt;z-index:252222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" adj="10800" fillcolor="#4472c4" strokecolor="#2f528f" strokeweight="1pt"/>
                  </w:pict>
                </mc:Fallback>
              </mc:AlternateContent>
            </w:r>
          </w:p>
        </w:tc>
      </w:tr>
      <w:tr w:rsidR="008F4411" w:rsidRPr="00A02900" w14:paraId="31EF4C0F" w14:textId="77777777" w:rsidTr="00BC0A17">
        <w:trPr>
          <w:trHeight w:val="284"/>
        </w:trPr>
        <w:tc>
          <w:tcPr>
            <w:tcW w:w="9077" w:type="dxa"/>
          </w:tcPr>
          <w:p w14:paraId="1BA55D0C" w14:textId="77777777" w:rsidR="008F4411" w:rsidRPr="00A02900" w:rsidRDefault="008F4411" w:rsidP="00BC0A17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  <w:r w:rsidRPr="00A02900">
              <w:rPr>
                <w:noProof/>
                <w:highlight w:val="yellow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223488" behindDoc="0" locked="0" layoutInCell="1" allowOverlap="1" wp14:anchorId="71ABE65B" wp14:editId="6AB13036">
                      <wp:simplePos x="0" y="0"/>
                      <wp:positionH relativeFrom="column">
                        <wp:posOffset>2842895</wp:posOffset>
                      </wp:positionH>
                      <wp:positionV relativeFrom="paragraph">
                        <wp:posOffset>50164</wp:posOffset>
                      </wp:positionV>
                      <wp:extent cx="1934210" cy="504825"/>
                      <wp:effectExtent l="0" t="0" r="27940" b="28575"/>
                      <wp:wrapNone/>
                      <wp:docPr id="7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4210" cy="504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DE9BFA" w14:textId="77777777" w:rsidR="008F4411" w:rsidRPr="00D67525" w:rsidRDefault="008F4411" w:rsidP="008F4411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5C39E5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此類帳戶通常有</w:t>
                                  </w:r>
                                  <w:r w:rsidRPr="00D03550">
                                    <w:rPr>
                                      <w:rFonts w:ascii="新細明體" w:eastAsia="新細明體" w:hAnsi="新細明體" w:cs="新細明體" w:hint="eastAsia"/>
                                      <w:b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貸方</w:t>
                                  </w:r>
                                  <w:r w:rsidRPr="007F700C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結</w:t>
                                  </w:r>
                                  <w:r w:rsidRPr="005C39E5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FF0000"/>
                                      <w:shd w:val="clear" w:color="auto" w:fill="FFFFFF"/>
                                    </w:rPr>
                                    <w:t>餘。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ABE65B" id="_x0000_s1085" type="#_x0000_t202" style="position:absolute;margin-left:223.85pt;margin-top:3.95pt;width:152.3pt;height:39.75pt;z-index:252223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">
                      <v:textbox>
                        <w:txbxContent>
                          <w:p w14:paraId="33DE9BFA" w14:textId="77777777" w:rsidR="008F4411" w:rsidRPr="00D67525" w:rsidRDefault="008F4411" w:rsidP="008F4411">
                            <w:pPr>
                              <w:jc w:val="center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5C39E5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此類帳戶通常有</w:t>
                            </w:r>
                            <w:r w:rsidRPr="00D03550">
                              <w:rPr>
                                <w:rFonts w:ascii="新細明體" w:eastAsia="新細明體" w:hAnsi="新細明體" w:cs="新細明體" w:hint="eastAsia"/>
                                <w:b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貸方</w:t>
                            </w:r>
                            <w:r w:rsidRPr="007F700C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結</w:t>
                            </w:r>
                            <w:r w:rsidRPr="005C39E5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FF0000"/>
                                <w:shd w:val="clear" w:color="auto" w:fill="FFFFFF"/>
                              </w:rPr>
                              <w:t>餘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02900">
              <w:rPr>
                <w:noProof/>
                <w:highlight w:val="yellow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218368" behindDoc="0" locked="0" layoutInCell="1" allowOverlap="1" wp14:anchorId="2A936AE6" wp14:editId="7478C6E1">
                      <wp:simplePos x="0" y="0"/>
                      <wp:positionH relativeFrom="column">
                        <wp:posOffset>471170</wp:posOffset>
                      </wp:positionH>
                      <wp:positionV relativeFrom="paragraph">
                        <wp:posOffset>80645</wp:posOffset>
                      </wp:positionV>
                      <wp:extent cx="1934210" cy="476250"/>
                      <wp:effectExtent l="0" t="0" r="27940" b="19050"/>
                      <wp:wrapNone/>
                      <wp:docPr id="7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4210" cy="476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E129D1C" w14:textId="77777777" w:rsidR="008F4411" w:rsidRPr="00D67525" w:rsidRDefault="008F4411" w:rsidP="008F4411">
                                  <w:pPr>
                                    <w:jc w:val="center"/>
                                    <w:rPr>
                                      <w:rFonts w:ascii="新細明體" w:eastAsia="新細明體" w:hAnsi="新細明體" w:cs="新細明體"/>
                                      <w:color w:val="4472C4" w:themeColor="accent1"/>
                                      <w:sz w:val="20"/>
                                      <w:szCs w:val="20"/>
                                    </w:rPr>
                                  </w:pPr>
                                  <w:r w:rsidRPr="005C39E5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此類帳戶通常有</w:t>
                                  </w:r>
                                  <w:r w:rsidRPr="00D03550">
                                    <w:rPr>
                                      <w:rFonts w:ascii="新細明體" w:eastAsia="新細明體" w:hAnsi="新細明體" w:cs="新細明體" w:hint="eastAsia"/>
                                      <w:b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借方</w:t>
                                  </w:r>
                                  <w:r w:rsidRPr="007F700C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結</w:t>
                                  </w:r>
                                  <w:r w:rsidRPr="005C39E5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  <w:shd w:val="clear" w:color="auto" w:fill="FFFFFF"/>
                                    </w:rPr>
                                    <w:t>餘。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936AE6" id="_x0000_s1086" type="#_x0000_t202" style="position:absolute;margin-left:37.1pt;margin-top:6.35pt;width:152.3pt;height:37.5pt;z-index:252218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">
                      <v:textbox>
                        <w:txbxContent>
                          <w:p w14:paraId="7E129D1C" w14:textId="77777777" w:rsidR="008F4411" w:rsidRPr="00D67525" w:rsidRDefault="008F4411" w:rsidP="008F4411">
                            <w:pPr>
                              <w:jc w:val="center"/>
                              <w:rPr>
                                <w:rFonts w:ascii="新細明體" w:eastAsia="新細明體" w:hAnsi="新細明體" w:cs="新細明體"/>
                                <w:color w:val="4472C4" w:themeColor="accent1"/>
                                <w:sz w:val="20"/>
                                <w:szCs w:val="20"/>
                              </w:rPr>
                            </w:pPr>
                            <w:r w:rsidRPr="005C39E5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此類帳戶通常有</w:t>
                            </w:r>
                            <w:r w:rsidRPr="00D03550">
                              <w:rPr>
                                <w:rFonts w:ascii="新細明體" w:eastAsia="新細明體" w:hAnsi="新細明體" w:cs="新細明體" w:hint="eastAsia"/>
                                <w:b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借方</w:t>
                            </w:r>
                            <w:r w:rsidRPr="007F700C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結</w:t>
                            </w:r>
                            <w:r w:rsidRPr="005C39E5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  <w:shd w:val="clear" w:color="auto" w:fill="FFFFFF"/>
                              </w:rPr>
                              <w:t>餘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F4411" w:rsidRPr="00A02900" w14:paraId="3EF88432" w14:textId="77777777" w:rsidTr="00BC0A17">
        <w:trPr>
          <w:trHeight w:val="284"/>
        </w:trPr>
        <w:tc>
          <w:tcPr>
            <w:tcW w:w="9077" w:type="dxa"/>
          </w:tcPr>
          <w:p w14:paraId="4445A5DA" w14:textId="77777777" w:rsidR="008F4411" w:rsidRPr="00A02900" w:rsidRDefault="008F4411" w:rsidP="00BC0A17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</w:p>
        </w:tc>
      </w:tr>
      <w:tr w:rsidR="008F4411" w:rsidRPr="00A02900" w14:paraId="5DC10C46" w14:textId="77777777" w:rsidTr="00BC0A17">
        <w:trPr>
          <w:trHeight w:val="284"/>
        </w:trPr>
        <w:tc>
          <w:tcPr>
            <w:tcW w:w="9077" w:type="dxa"/>
          </w:tcPr>
          <w:p w14:paraId="5EF4507F" w14:textId="77777777" w:rsidR="008F4411" w:rsidRPr="00A02900" w:rsidRDefault="008F4411" w:rsidP="00BC0A17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</w:p>
        </w:tc>
      </w:tr>
      <w:tr w:rsidR="008F4411" w:rsidRPr="00A02900" w14:paraId="03094BCA" w14:textId="77777777" w:rsidTr="00BC0A17">
        <w:trPr>
          <w:trHeight w:val="284"/>
        </w:trPr>
        <w:tc>
          <w:tcPr>
            <w:tcW w:w="9077" w:type="dxa"/>
          </w:tcPr>
          <w:p w14:paraId="5200C819" w14:textId="77777777" w:rsidR="008F4411" w:rsidRPr="00A02900" w:rsidRDefault="008F4411" w:rsidP="00BC0A17">
            <w:pPr>
              <w:tabs>
                <w:tab w:val="right" w:pos="9746"/>
              </w:tabs>
              <w:snapToGrid w:val="0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</w:p>
        </w:tc>
      </w:tr>
      <w:tr w:rsidR="008F4411" w:rsidRPr="00A02900" w14:paraId="0EFCBC53" w14:textId="77777777" w:rsidTr="00BC0A17">
        <w:trPr>
          <w:trHeight w:val="284"/>
        </w:trPr>
        <w:tc>
          <w:tcPr>
            <w:tcW w:w="9077" w:type="dxa"/>
          </w:tcPr>
          <w:p w14:paraId="16AD3CA8" w14:textId="77777777" w:rsidR="008F4411" w:rsidRPr="00A02900" w:rsidRDefault="008F4411" w:rsidP="00BC0A17">
            <w:pPr>
              <w:tabs>
                <w:tab w:val="right" w:pos="9746"/>
              </w:tabs>
              <w:snapToGrid w:val="0"/>
              <w:ind w:hanging="98"/>
              <w:rPr>
                <w:i/>
                <w:iCs/>
                <w:color w:val="202124"/>
                <w:highlight w:val="yellow"/>
                <w:shd w:val="clear" w:color="auto" w:fill="FFFFFF"/>
              </w:rPr>
            </w:pPr>
            <w:r w:rsidRPr="00D03550">
              <w:rPr>
                <w:rFonts w:ascii="新細明體" w:eastAsia="新細明體" w:hAnsi="新細明體" w:cs="新細明體" w:hint="eastAsia"/>
                <w:i/>
                <w:iCs/>
                <w:color w:val="202124"/>
                <w:shd w:val="clear" w:color="auto" w:fill="FFFFFF"/>
              </w:rPr>
              <w:t>注</w:t>
            </w:r>
            <w:r>
              <w:rPr>
                <w:rFonts w:ascii="新細明體" w:eastAsia="新細明體" w:hAnsi="新細明體" w:cs="新細明體" w:hint="eastAsia"/>
                <w:i/>
                <w:iCs/>
                <w:color w:val="202124"/>
                <w:shd w:val="clear" w:color="auto" w:fill="FFFFFF"/>
              </w:rPr>
              <w:t>意</w:t>
            </w:r>
            <w:r w:rsidRPr="00D03550">
              <w:rPr>
                <w:rFonts w:ascii="新細明體" w:eastAsia="新細明體" w:hAnsi="新細明體" w:cs="新細明體" w:hint="eastAsia"/>
                <w:i/>
                <w:iCs/>
                <w:color w:val="202124"/>
                <w:shd w:val="clear" w:color="auto" w:fill="FFFFFF"/>
              </w:rPr>
              <w:t>：</w:t>
            </w:r>
            <w:r>
              <w:rPr>
                <w:rFonts w:ascii="新細明體" w:eastAsia="新細明體" w:hAnsi="新細明體" w:cs="新細明體" w:hint="eastAsia"/>
                <w:i/>
                <w:iCs/>
                <w:color w:val="202124"/>
                <w:shd w:val="clear" w:color="auto" w:fill="FFFFFF"/>
                <w:lang w:eastAsia="zh-HK"/>
              </w:rPr>
              <w:t>若</w:t>
            </w:r>
            <w:r w:rsidRPr="00D03550">
              <w:rPr>
                <w:rFonts w:ascii="新細明體" w:eastAsia="新細明體" w:hAnsi="新細明體" w:cs="新細明體" w:hint="eastAsia"/>
                <w:i/>
                <w:iCs/>
                <w:color w:val="202124"/>
                <w:shd w:val="clear" w:color="auto" w:fill="FFFFFF"/>
              </w:rPr>
              <w:t>借方總額＝貸方總額，</w:t>
            </w:r>
            <w:r w:rsidRPr="009D1F94">
              <w:rPr>
                <w:rFonts w:ascii="新細明體" w:eastAsia="新細明體" w:hAnsi="新細明體" w:cs="新細明體" w:hint="eastAsia"/>
                <w:i/>
                <w:iCs/>
                <w:color w:val="202124"/>
                <w:shd w:val="clear" w:color="auto" w:fill="FFFFFF"/>
              </w:rPr>
              <w:t>帳戶</w:t>
            </w:r>
            <w:r>
              <w:rPr>
                <w:rFonts w:ascii="新細明體" w:eastAsia="新細明體" w:hAnsi="新細明體" w:cs="新細明體" w:hint="eastAsia"/>
                <w:i/>
                <w:iCs/>
                <w:color w:val="202124"/>
                <w:shd w:val="clear" w:color="auto" w:fill="FFFFFF"/>
                <w:lang w:eastAsia="zh-HK"/>
              </w:rPr>
              <w:t>結餘</w:t>
            </w:r>
            <w:r w:rsidRPr="00D03550">
              <w:rPr>
                <w:rFonts w:ascii="新細明體" w:eastAsia="新細明體" w:hAnsi="新細明體" w:cs="新細明體" w:hint="eastAsia"/>
                <w:i/>
                <w:iCs/>
                <w:color w:val="202124"/>
                <w:shd w:val="clear" w:color="auto" w:fill="FFFFFF"/>
              </w:rPr>
              <w:t>為零</w:t>
            </w:r>
            <w:r>
              <w:rPr>
                <w:rFonts w:ascii="新細明體" w:eastAsia="新細明體" w:hAnsi="新細明體" w:cs="新細明體" w:hint="eastAsia"/>
                <w:i/>
                <w:iCs/>
                <w:color w:val="202124"/>
                <w:shd w:val="clear" w:color="auto" w:fill="FFFFFF"/>
                <w:lang w:eastAsia="zh-HK"/>
              </w:rPr>
              <w:t>。</w:t>
            </w:r>
          </w:p>
        </w:tc>
      </w:tr>
    </w:tbl>
    <w:p w14:paraId="10D1649E" w14:textId="77777777" w:rsidR="008F4411" w:rsidRDefault="008F4411" w:rsidP="008F4411">
      <w:pPr>
        <w:rPr>
          <w:rFonts w:eastAsiaTheme="minorEastAsia"/>
          <w:b/>
          <w:bCs/>
          <w:highlight w:val="yellow"/>
        </w:rPr>
      </w:pPr>
    </w:p>
    <w:p w14:paraId="06D6993F" w14:textId="77777777" w:rsidR="000254F9" w:rsidRPr="008F4411" w:rsidRDefault="000254F9" w:rsidP="000254F9">
      <w:pPr>
        <w:spacing w:after="160" w:line="259" w:lineRule="auto"/>
        <w:rPr>
          <w:rFonts w:eastAsiaTheme="minorEastAsia"/>
        </w:rPr>
      </w:pPr>
    </w:p>
    <w:p w14:paraId="304A1273" w14:textId="77777777" w:rsidR="000254F9" w:rsidRDefault="000254F9" w:rsidP="000254F9">
      <w:pPr>
        <w:spacing w:after="160" w:line="259" w:lineRule="auto"/>
        <w:rPr>
          <w:rFonts w:eastAsiaTheme="minorEastAsia"/>
        </w:rPr>
      </w:pPr>
    </w:p>
    <w:tbl>
      <w:tblPr>
        <w:tblStyle w:val="TableGrid"/>
        <w:tblW w:w="9786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2"/>
        <w:gridCol w:w="426"/>
        <w:gridCol w:w="8788"/>
      </w:tblGrid>
      <w:tr w:rsidR="000254F9" w:rsidRPr="0065551F" w14:paraId="3EF18CF4" w14:textId="77777777" w:rsidTr="00E60CD4">
        <w:tc>
          <w:tcPr>
            <w:tcW w:w="572" w:type="dxa"/>
          </w:tcPr>
          <w:p w14:paraId="24B29295" w14:textId="77777777" w:rsidR="000254F9" w:rsidRPr="0065551F" w:rsidRDefault="000254F9" w:rsidP="00E60CD4">
            <w:pPr>
              <w:tabs>
                <w:tab w:val="right" w:pos="0"/>
              </w:tabs>
              <w:ind w:hanging="107"/>
              <w:rPr>
                <w:lang w:eastAsia="zh-CN"/>
              </w:rPr>
            </w:pPr>
            <w:r w:rsidRPr="0065551F">
              <w:rPr>
                <w:lang w:eastAsia="zh-CN"/>
              </w:rPr>
              <w:t>(</w:t>
            </w:r>
            <w:r>
              <w:rPr>
                <w:lang w:eastAsia="zh-CN"/>
              </w:rPr>
              <w:t>c</w:t>
            </w:r>
            <w:r w:rsidRPr="0065551F">
              <w:rPr>
                <w:lang w:eastAsia="zh-CN"/>
              </w:rPr>
              <w:t>)</w:t>
            </w:r>
          </w:p>
        </w:tc>
        <w:tc>
          <w:tcPr>
            <w:tcW w:w="9214" w:type="dxa"/>
            <w:gridSpan w:val="2"/>
          </w:tcPr>
          <w:p w14:paraId="71AE1892" w14:textId="77777777" w:rsidR="000254F9" w:rsidRPr="0065551F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  <w:rPr>
                <w:lang w:eastAsia="zh-CN"/>
              </w:rPr>
            </w:pPr>
            <w:r w:rsidRPr="0065551F">
              <w:rPr>
                <w:rFonts w:ascii="新細明體" w:eastAsia="新細明體" w:hAnsi="新細明體" w:cs="新細明體" w:hint="eastAsia"/>
              </w:rPr>
              <w:t>功能</w:t>
            </w:r>
            <w:r>
              <w:rPr>
                <w:rFonts w:ascii="新細明體" w:eastAsia="新細明體" w:hAnsi="新細明體" w:cs="新細明體" w:hint="eastAsia"/>
              </w:rPr>
              <w:t>包括</w:t>
            </w:r>
            <w:r w:rsidRPr="0065551F">
              <w:rPr>
                <w:rFonts w:ascii="新細明體" w:eastAsia="新細明體" w:hAnsi="新細明體" w:cs="新細明體" w:hint="eastAsia"/>
              </w:rPr>
              <w:t>：</w:t>
            </w:r>
          </w:p>
        </w:tc>
      </w:tr>
      <w:tr w:rsidR="000254F9" w:rsidRPr="0065551F" w14:paraId="133CB401" w14:textId="77777777" w:rsidTr="00E60CD4">
        <w:tc>
          <w:tcPr>
            <w:tcW w:w="572" w:type="dxa"/>
          </w:tcPr>
          <w:p w14:paraId="53B9467B" w14:textId="77777777" w:rsidR="000254F9" w:rsidRPr="0065551F" w:rsidRDefault="000254F9" w:rsidP="00E60CD4">
            <w:pPr>
              <w:tabs>
                <w:tab w:val="right" w:pos="0"/>
              </w:tabs>
              <w:ind w:hanging="110"/>
              <w:rPr>
                <w:lang w:eastAsia="zh-CN"/>
              </w:rPr>
            </w:pPr>
          </w:p>
        </w:tc>
        <w:tc>
          <w:tcPr>
            <w:tcW w:w="426" w:type="dxa"/>
          </w:tcPr>
          <w:p w14:paraId="05D1AE5C" w14:textId="77777777" w:rsidR="000254F9" w:rsidRPr="0065551F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  <w:rPr>
                <w:lang w:eastAsia="zh-CN"/>
              </w:rPr>
            </w:pPr>
            <w:r w:rsidRPr="0065551F">
              <w:rPr>
                <w:lang w:eastAsia="zh-CN"/>
              </w:rPr>
              <w:t>1.</w:t>
            </w:r>
          </w:p>
        </w:tc>
        <w:tc>
          <w:tcPr>
            <w:tcW w:w="8788" w:type="dxa"/>
            <w:tcBorders>
              <w:left w:val="nil"/>
            </w:tcBorders>
          </w:tcPr>
          <w:p w14:paraId="581AB272" w14:textId="77777777" w:rsidR="000254F9" w:rsidRPr="0065551F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>
              <w:rPr>
                <w:rFonts w:ascii="新細明體" w:eastAsia="新細明體" w:hAnsi="新細明體" w:cs="新細明體" w:hint="eastAsia"/>
              </w:rPr>
              <w:t>透</w:t>
            </w:r>
            <w:r w:rsidRPr="0065551F">
              <w:rPr>
                <w:rFonts w:ascii="新細明體" w:eastAsia="新細明體" w:hAnsi="新細明體" w:cs="新細明體" w:hint="eastAsia"/>
              </w:rPr>
              <w:t>過檢查</w:t>
            </w:r>
            <w:r w:rsidRPr="0067652F">
              <w:rPr>
                <w:rFonts w:asciiTheme="minorEastAsia" w:hAnsiTheme="minorEastAsia" w:hint="eastAsia"/>
                <w:color w:val="FF0000"/>
                <w:u w:val="single"/>
              </w:rPr>
              <w:t>借方</w:t>
            </w:r>
            <w:r w:rsidRPr="0065551F">
              <w:rPr>
                <w:rFonts w:ascii="新細明體" w:eastAsia="新細明體" w:hAnsi="新細明體" w:cs="新細明體" w:hint="eastAsia"/>
              </w:rPr>
              <w:t>和</w:t>
            </w:r>
            <w:r w:rsidRPr="0067652F">
              <w:rPr>
                <w:rFonts w:asciiTheme="minorEastAsia" w:hAnsiTheme="minorEastAsia" w:hint="eastAsia"/>
                <w:color w:val="FF0000"/>
                <w:u w:val="single"/>
              </w:rPr>
              <w:t>貸方</w:t>
            </w:r>
            <w:r w:rsidRPr="0065551F">
              <w:rPr>
                <w:rFonts w:ascii="新細明體" w:eastAsia="新細明體" w:hAnsi="新細明體" w:cs="新細明體" w:hint="eastAsia"/>
              </w:rPr>
              <w:t>的</w:t>
            </w:r>
            <w:r>
              <w:rPr>
                <w:rFonts w:eastAsia="新細明體" w:hint="eastAsia"/>
                <w:lang w:eastAsia="zh-HK"/>
              </w:rPr>
              <w:t>結</w:t>
            </w:r>
            <w:r w:rsidRPr="0065551F">
              <w:rPr>
                <w:rFonts w:ascii="新細明體" w:eastAsia="新細明體" w:hAnsi="新細明體" w:cs="新細明體" w:hint="eastAsia"/>
              </w:rPr>
              <w:t>餘</w:t>
            </w:r>
            <w:r>
              <w:rPr>
                <w:rFonts w:ascii="新細明體" w:eastAsia="新細明體" w:hAnsi="新細明體" w:cs="新細明體" w:hint="eastAsia"/>
              </w:rPr>
              <w:t>總和</w:t>
            </w:r>
            <w:r w:rsidRPr="0065551F">
              <w:rPr>
                <w:rFonts w:ascii="新細明體" w:eastAsia="新細明體" w:hAnsi="新細明體" w:cs="新細明體" w:hint="eastAsia"/>
              </w:rPr>
              <w:t>是否</w:t>
            </w:r>
            <w:r>
              <w:rPr>
                <w:rFonts w:ascii="新細明體" w:eastAsia="新細明體" w:hAnsi="新細明體" w:cs="新細明體" w:hint="eastAsia"/>
              </w:rPr>
              <w:t>相等</w:t>
            </w:r>
            <w:r w:rsidRPr="0065551F">
              <w:rPr>
                <w:rFonts w:ascii="新細明體" w:eastAsia="新細明體" w:hAnsi="新細明體" w:cs="新細明體" w:hint="eastAsia"/>
              </w:rPr>
              <w:t>來測試</w:t>
            </w:r>
            <w:r w:rsidRPr="0067652F">
              <w:rPr>
                <w:rFonts w:ascii="新細明體" w:eastAsia="新細明體" w:hAnsi="新細明體" w:cs="新細明體" w:hint="eastAsia"/>
                <w:color w:val="FF0000"/>
                <w:u w:val="single"/>
              </w:rPr>
              <w:t>複式記帳</w:t>
            </w:r>
            <w:r w:rsidRPr="0065551F">
              <w:rPr>
                <w:rFonts w:ascii="新細明體" w:eastAsia="新細明體" w:hAnsi="新細明體" w:cs="新細明體" w:hint="eastAsia"/>
              </w:rPr>
              <w:t>系統的</w:t>
            </w:r>
            <w:r w:rsidRPr="0067652F">
              <w:rPr>
                <w:rFonts w:ascii="新細明體" w:eastAsia="新細明體" w:hAnsi="新細明體" w:cs="新細明體" w:hint="eastAsia"/>
                <w:color w:val="FF0000"/>
                <w:u w:val="single"/>
              </w:rPr>
              <w:t>算術準確性</w:t>
            </w:r>
            <w:r w:rsidRPr="0065551F">
              <w:rPr>
                <w:rFonts w:ascii="新細明體" w:eastAsia="新細明體" w:hAnsi="新細明體" w:cs="新細明體" w:hint="eastAsia"/>
              </w:rPr>
              <w:t>。</w:t>
            </w:r>
          </w:p>
        </w:tc>
      </w:tr>
      <w:tr w:rsidR="000254F9" w:rsidRPr="0065551F" w14:paraId="4ECADFC7" w14:textId="77777777" w:rsidTr="00E60CD4">
        <w:tc>
          <w:tcPr>
            <w:tcW w:w="572" w:type="dxa"/>
          </w:tcPr>
          <w:p w14:paraId="1AD2561E" w14:textId="77777777" w:rsidR="000254F9" w:rsidRPr="0065551F" w:rsidRDefault="000254F9" w:rsidP="00E60CD4">
            <w:pPr>
              <w:tabs>
                <w:tab w:val="right" w:pos="0"/>
              </w:tabs>
              <w:ind w:hanging="110"/>
            </w:pPr>
          </w:p>
        </w:tc>
        <w:tc>
          <w:tcPr>
            <w:tcW w:w="426" w:type="dxa"/>
          </w:tcPr>
          <w:p w14:paraId="123E88E1" w14:textId="77777777" w:rsidR="000254F9" w:rsidRPr="0065551F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  <w:rPr>
                <w:lang w:eastAsia="zh-CN"/>
              </w:rPr>
            </w:pPr>
            <w:r w:rsidRPr="0065551F">
              <w:rPr>
                <w:lang w:eastAsia="zh-CN"/>
              </w:rPr>
              <w:t>2.</w:t>
            </w:r>
          </w:p>
        </w:tc>
        <w:tc>
          <w:tcPr>
            <w:tcW w:w="8788" w:type="dxa"/>
            <w:tcBorders>
              <w:left w:val="nil"/>
            </w:tcBorders>
          </w:tcPr>
          <w:p w14:paraId="0415DA43" w14:textId="77777777" w:rsidR="000254F9" w:rsidRPr="0065551F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rPr>
                <w:rFonts w:ascii="新細明體" w:eastAsia="新細明體" w:hAnsi="新細明體" w:cs="新細明體" w:hint="eastAsia"/>
              </w:rPr>
              <w:t>作為</w:t>
            </w:r>
            <w:r>
              <w:rPr>
                <w:rFonts w:ascii="新細明體" w:eastAsia="新細明體" w:hAnsi="新細明體" w:cs="新細明體" w:hint="eastAsia"/>
              </w:rPr>
              <w:t>編製</w:t>
            </w:r>
            <w:r w:rsidRPr="0067652F">
              <w:rPr>
                <w:rFonts w:ascii="新細明體" w:eastAsia="新細明體" w:hAnsi="新細明體" w:cs="新細明體" w:hint="eastAsia"/>
                <w:color w:val="FF0000"/>
                <w:u w:val="single"/>
              </w:rPr>
              <w:t>財務報表</w:t>
            </w:r>
            <w:r w:rsidRPr="0065551F">
              <w:rPr>
                <w:rFonts w:ascii="新細明體" w:eastAsia="新細明體" w:hAnsi="新細明體" w:cs="新細明體" w:hint="eastAsia"/>
              </w:rPr>
              <w:t>的基礎。</w:t>
            </w:r>
            <w:r w:rsidRPr="0065551F">
              <w:t xml:space="preserve"> </w:t>
            </w:r>
          </w:p>
          <w:p w14:paraId="5562EA7F" w14:textId="77777777" w:rsidR="000254F9" w:rsidRPr="0065551F" w:rsidRDefault="000254F9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</w:tbl>
    <w:p w14:paraId="57F7C6BC" w14:textId="77777777" w:rsidR="000254F9" w:rsidRPr="00132518" w:rsidRDefault="000254F9" w:rsidP="000254F9">
      <w:pPr>
        <w:spacing w:after="160" w:line="259" w:lineRule="auto"/>
        <w:rPr>
          <w:rFonts w:eastAsiaTheme="minorEastAsia"/>
        </w:rPr>
      </w:pPr>
    </w:p>
    <w:p w14:paraId="578FF449" w14:textId="77777777" w:rsidR="000254F9" w:rsidRDefault="000254F9" w:rsidP="000254F9">
      <w:pPr>
        <w:spacing w:after="160" w:line="259" w:lineRule="auto"/>
      </w:pPr>
      <w:r>
        <w:br w:type="page"/>
      </w:r>
      <w:r>
        <w:lastRenderedPageBreak/>
        <w:t>(d)</w:t>
      </w:r>
      <w:r>
        <w:tab/>
      </w:r>
      <w:r w:rsidRPr="00EC0C20">
        <w:t xml:space="preserve">  </w:t>
      </w:r>
    </w:p>
    <w:tbl>
      <w:tblPr>
        <w:tblStyle w:val="TableGrid6"/>
        <w:tblW w:w="8612" w:type="dxa"/>
        <w:tblInd w:w="11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18"/>
        <w:gridCol w:w="668"/>
        <w:gridCol w:w="1108"/>
        <w:gridCol w:w="1536"/>
        <w:gridCol w:w="982"/>
      </w:tblGrid>
      <w:tr w:rsidR="000254F9" w:rsidRPr="00926909" w14:paraId="6629F8B0" w14:textId="77777777" w:rsidTr="00E60CD4">
        <w:tc>
          <w:tcPr>
            <w:tcW w:w="7630" w:type="dxa"/>
            <w:gridSpan w:val="4"/>
          </w:tcPr>
          <w:p w14:paraId="489B7421" w14:textId="77777777" w:rsidR="000254F9" w:rsidRPr="002E7A76" w:rsidRDefault="000254F9" w:rsidP="00E60CD4">
            <w:pPr>
              <w:jc w:val="center"/>
            </w:pP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彼得公司</w:t>
            </w:r>
          </w:p>
        </w:tc>
        <w:tc>
          <w:tcPr>
            <w:tcW w:w="982" w:type="dxa"/>
          </w:tcPr>
          <w:p w14:paraId="0EC2E724" w14:textId="77777777" w:rsidR="000254F9" w:rsidRPr="00926909" w:rsidRDefault="000254F9" w:rsidP="00E60CD4">
            <w:pPr>
              <w:jc w:val="center"/>
            </w:pPr>
          </w:p>
        </w:tc>
      </w:tr>
      <w:tr w:rsidR="000254F9" w:rsidRPr="00926909" w14:paraId="5F96CFF9" w14:textId="77777777" w:rsidTr="00E60CD4">
        <w:tc>
          <w:tcPr>
            <w:tcW w:w="7630" w:type="dxa"/>
            <w:gridSpan w:val="4"/>
            <w:tcBorders>
              <w:bottom w:val="single" w:sz="4" w:space="0" w:color="auto"/>
            </w:tcBorders>
          </w:tcPr>
          <w:p w14:paraId="73366302" w14:textId="77777777" w:rsidR="000254F9" w:rsidRPr="002E7A76" w:rsidRDefault="000254F9" w:rsidP="00E60CD4">
            <w:pPr>
              <w:jc w:val="center"/>
            </w:pPr>
            <w:r>
              <w:rPr>
                <w:rFonts w:eastAsia="新細明體"/>
              </w:rPr>
              <w:t>於</w:t>
            </w:r>
            <w:r>
              <w:rPr>
                <w:lang w:eastAsia="zh-CN"/>
              </w:rPr>
              <w:t>2020</w:t>
            </w: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年</w:t>
            </w:r>
            <w:r w:rsidRPr="0065551F">
              <w:rPr>
                <w:lang w:eastAsia="zh-CN"/>
              </w:rPr>
              <w:t>4</w:t>
            </w: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月</w:t>
            </w:r>
            <w:r w:rsidRPr="0065551F">
              <w:rPr>
                <w:lang w:eastAsia="zh-CN"/>
              </w:rPr>
              <w:t>30</w:t>
            </w: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日的試算表</w:t>
            </w:r>
          </w:p>
        </w:tc>
        <w:tc>
          <w:tcPr>
            <w:tcW w:w="982" w:type="dxa"/>
          </w:tcPr>
          <w:p w14:paraId="08813339" w14:textId="77777777" w:rsidR="000254F9" w:rsidRPr="00582E53" w:rsidRDefault="000254F9" w:rsidP="00E60CD4">
            <w:pPr>
              <w:jc w:val="right"/>
              <w:rPr>
                <w:color w:val="FF0000"/>
              </w:rPr>
            </w:pPr>
          </w:p>
        </w:tc>
      </w:tr>
      <w:tr w:rsidR="000254F9" w:rsidRPr="00926909" w14:paraId="0F792031" w14:textId="77777777" w:rsidTr="00E60CD4">
        <w:tc>
          <w:tcPr>
            <w:tcW w:w="4318" w:type="dxa"/>
            <w:tcBorders>
              <w:top w:val="single" w:sz="4" w:space="0" w:color="auto"/>
            </w:tcBorders>
          </w:tcPr>
          <w:p w14:paraId="37B55B20" w14:textId="77777777" w:rsidR="000254F9" w:rsidRPr="002E7A76" w:rsidRDefault="000254F9" w:rsidP="00E60CD4"/>
        </w:tc>
        <w:tc>
          <w:tcPr>
            <w:tcW w:w="1776" w:type="dxa"/>
            <w:gridSpan w:val="2"/>
            <w:tcBorders>
              <w:top w:val="single" w:sz="4" w:space="0" w:color="auto"/>
            </w:tcBorders>
          </w:tcPr>
          <w:p w14:paraId="4375A208" w14:textId="77777777" w:rsidR="000254F9" w:rsidRPr="00582E53" w:rsidRDefault="000254F9" w:rsidP="00E60CD4">
            <w:pPr>
              <w:jc w:val="right"/>
            </w:pPr>
            <w:r w:rsidRPr="0065551F">
              <w:rPr>
                <w:rFonts w:ascii="新細明體" w:eastAsia="新細明體" w:hAnsi="新細明體"/>
                <w:lang w:eastAsia="zh-CN"/>
              </w:rPr>
              <w:t>借方</w:t>
            </w:r>
            <w:r w:rsidRPr="002E7A76">
              <w:t xml:space="preserve"> </w:t>
            </w:r>
          </w:p>
          <w:p w14:paraId="12D5EAB8" w14:textId="77777777" w:rsidR="000254F9" w:rsidRPr="002E7A76" w:rsidRDefault="000254F9" w:rsidP="00E60CD4">
            <w:pPr>
              <w:jc w:val="right"/>
            </w:pPr>
            <w:r w:rsidRPr="002E7A76">
              <w:t>$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</w:tcBorders>
          </w:tcPr>
          <w:p w14:paraId="339A5835" w14:textId="77777777" w:rsidR="000254F9" w:rsidRPr="00582E53" w:rsidRDefault="000254F9" w:rsidP="00E60CD4">
            <w:pPr>
              <w:jc w:val="right"/>
            </w:pPr>
            <w:r w:rsidRPr="0065551F">
              <w:rPr>
                <w:rFonts w:ascii="新細明體" w:eastAsia="新細明體" w:hAnsi="新細明體"/>
                <w:lang w:eastAsia="zh-CN"/>
              </w:rPr>
              <w:t>貸方</w:t>
            </w:r>
          </w:p>
          <w:p w14:paraId="4336A80B" w14:textId="77777777" w:rsidR="000254F9" w:rsidRPr="002E7A76" w:rsidRDefault="000254F9" w:rsidP="00E60CD4">
            <w:pPr>
              <w:jc w:val="right"/>
            </w:pPr>
            <w:r w:rsidRPr="002E7A76">
              <w:t>$</w:t>
            </w:r>
          </w:p>
        </w:tc>
        <w:tc>
          <w:tcPr>
            <w:tcW w:w="982" w:type="dxa"/>
            <w:tcBorders>
              <w:left w:val="nil"/>
            </w:tcBorders>
          </w:tcPr>
          <w:p w14:paraId="22D99014" w14:textId="77777777" w:rsidR="000254F9" w:rsidRPr="00582E53" w:rsidRDefault="000254F9" w:rsidP="00E60CD4">
            <w:pPr>
              <w:jc w:val="right"/>
              <w:rPr>
                <w:color w:val="FF0000"/>
              </w:rPr>
            </w:pPr>
          </w:p>
        </w:tc>
      </w:tr>
      <w:tr w:rsidR="000254F9" w:rsidRPr="00926909" w14:paraId="4E87BD22" w14:textId="77777777" w:rsidTr="00E60CD4">
        <w:tc>
          <w:tcPr>
            <w:tcW w:w="4318" w:type="dxa"/>
          </w:tcPr>
          <w:p w14:paraId="34D4B1DF" w14:textId="77777777" w:rsidR="000254F9" w:rsidRPr="00582E53" w:rsidRDefault="000254F9" w:rsidP="00E60CD4">
            <w:r>
              <w:rPr>
                <w:rFonts w:ascii="新細明體" w:eastAsia="新細明體" w:hAnsi="新細明體" w:cs="新細明體" w:hint="eastAsia"/>
                <w:lang w:eastAsia="zh-CN"/>
              </w:rPr>
              <w:t>應收貨款</w:t>
            </w:r>
          </w:p>
        </w:tc>
        <w:tc>
          <w:tcPr>
            <w:tcW w:w="1776" w:type="dxa"/>
            <w:gridSpan w:val="2"/>
          </w:tcPr>
          <w:p w14:paraId="5EB88915" w14:textId="77777777" w:rsidR="000254F9" w:rsidRPr="00582E53" w:rsidRDefault="000254F9" w:rsidP="00E60CD4">
            <w:pPr>
              <w:jc w:val="right"/>
            </w:pPr>
            <w:r w:rsidRPr="002E7A76">
              <w:t>25,000</w:t>
            </w:r>
          </w:p>
        </w:tc>
        <w:tc>
          <w:tcPr>
            <w:tcW w:w="1536" w:type="dxa"/>
            <w:tcBorders>
              <w:left w:val="nil"/>
            </w:tcBorders>
          </w:tcPr>
          <w:p w14:paraId="686FD8FF" w14:textId="77777777" w:rsidR="000254F9" w:rsidRPr="00582E53" w:rsidRDefault="000254F9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25E49DD5" w14:textId="77777777" w:rsidR="000254F9" w:rsidRPr="00582E53" w:rsidRDefault="000254F9" w:rsidP="00E60CD4">
            <w:pPr>
              <w:jc w:val="right"/>
              <w:rPr>
                <w:color w:val="FF0000"/>
              </w:rPr>
            </w:pPr>
          </w:p>
        </w:tc>
      </w:tr>
      <w:tr w:rsidR="000254F9" w:rsidRPr="00926909" w14:paraId="3383682E" w14:textId="77777777" w:rsidTr="00E60CD4">
        <w:tc>
          <w:tcPr>
            <w:tcW w:w="4318" w:type="dxa"/>
          </w:tcPr>
          <w:p w14:paraId="486FA980" w14:textId="77777777" w:rsidR="000254F9" w:rsidRPr="00582E53" w:rsidRDefault="000254F9" w:rsidP="00E60CD4"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銷貨</w:t>
            </w:r>
          </w:p>
        </w:tc>
        <w:tc>
          <w:tcPr>
            <w:tcW w:w="1776" w:type="dxa"/>
            <w:gridSpan w:val="2"/>
          </w:tcPr>
          <w:p w14:paraId="7EC67FC5" w14:textId="77777777" w:rsidR="000254F9" w:rsidRPr="00582E53" w:rsidRDefault="000254F9" w:rsidP="00E60CD4">
            <w:pPr>
              <w:jc w:val="right"/>
            </w:pPr>
          </w:p>
        </w:tc>
        <w:tc>
          <w:tcPr>
            <w:tcW w:w="1536" w:type="dxa"/>
            <w:tcBorders>
              <w:left w:val="nil"/>
            </w:tcBorders>
          </w:tcPr>
          <w:p w14:paraId="20209477" w14:textId="77777777" w:rsidR="000254F9" w:rsidRPr="00582E53" w:rsidRDefault="000254F9" w:rsidP="00E60CD4">
            <w:pPr>
              <w:jc w:val="right"/>
            </w:pPr>
            <w:r w:rsidRPr="002E7A76">
              <w:t>138,000</w:t>
            </w:r>
          </w:p>
        </w:tc>
        <w:tc>
          <w:tcPr>
            <w:tcW w:w="982" w:type="dxa"/>
            <w:tcBorders>
              <w:left w:val="nil"/>
            </w:tcBorders>
          </w:tcPr>
          <w:p w14:paraId="1CEC624A" w14:textId="77777777" w:rsidR="000254F9" w:rsidRPr="00582E53" w:rsidRDefault="000254F9" w:rsidP="00E60CD4">
            <w:pPr>
              <w:jc w:val="right"/>
              <w:rPr>
                <w:color w:val="FF0000"/>
              </w:rPr>
            </w:pPr>
          </w:p>
        </w:tc>
      </w:tr>
      <w:tr w:rsidR="000254F9" w:rsidRPr="00926909" w14:paraId="0A9DA247" w14:textId="77777777" w:rsidTr="00E60CD4">
        <w:tc>
          <w:tcPr>
            <w:tcW w:w="4318" w:type="dxa"/>
          </w:tcPr>
          <w:p w14:paraId="5340887F" w14:textId="77777777" w:rsidR="000254F9" w:rsidRPr="00582E53" w:rsidRDefault="000254F9" w:rsidP="00E60CD4"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銀行存款</w:t>
            </w:r>
            <w:r w:rsidRPr="0065551F">
              <w:rPr>
                <w:lang w:eastAsia="zh-CN"/>
              </w:rPr>
              <w:t xml:space="preserve"> (</w:t>
            </w: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銀行透支</w:t>
            </w:r>
            <w:r>
              <w:rPr>
                <w:rFonts w:ascii="新細明體" w:eastAsia="新細明體" w:hAnsi="新細明體" w:cs="新細明體" w:hint="eastAsia"/>
              </w:rPr>
              <w:t>*</w:t>
            </w:r>
            <w:r w:rsidRPr="0065551F">
              <w:rPr>
                <w:lang w:eastAsia="zh-CN"/>
              </w:rPr>
              <w:t>)</w:t>
            </w:r>
          </w:p>
        </w:tc>
        <w:tc>
          <w:tcPr>
            <w:tcW w:w="1776" w:type="dxa"/>
            <w:gridSpan w:val="2"/>
          </w:tcPr>
          <w:p w14:paraId="6DC15D88" w14:textId="77777777" w:rsidR="000254F9" w:rsidRPr="00582E53" w:rsidRDefault="000254F9" w:rsidP="00E60CD4">
            <w:pPr>
              <w:jc w:val="right"/>
            </w:pPr>
          </w:p>
        </w:tc>
        <w:tc>
          <w:tcPr>
            <w:tcW w:w="1536" w:type="dxa"/>
            <w:tcBorders>
              <w:left w:val="nil"/>
            </w:tcBorders>
          </w:tcPr>
          <w:p w14:paraId="2E2E0BBD" w14:textId="77777777" w:rsidR="000254F9" w:rsidRPr="00582E53" w:rsidRDefault="000254F9" w:rsidP="00E60CD4">
            <w:pPr>
              <w:jc w:val="right"/>
            </w:pPr>
            <w:r w:rsidRPr="002E7A76">
              <w:t>95,900</w:t>
            </w:r>
          </w:p>
        </w:tc>
        <w:tc>
          <w:tcPr>
            <w:tcW w:w="982" w:type="dxa"/>
            <w:tcBorders>
              <w:left w:val="nil"/>
            </w:tcBorders>
          </w:tcPr>
          <w:p w14:paraId="378529B4" w14:textId="77777777" w:rsidR="000254F9" w:rsidRPr="00582E53" w:rsidRDefault="000254F9" w:rsidP="00E60CD4">
            <w:pPr>
              <w:jc w:val="right"/>
              <w:rPr>
                <w:color w:val="FF0000"/>
              </w:rPr>
            </w:pPr>
          </w:p>
        </w:tc>
      </w:tr>
      <w:tr w:rsidR="000254F9" w:rsidRPr="00926909" w14:paraId="5ABA4F8A" w14:textId="77777777" w:rsidTr="00E60CD4">
        <w:tc>
          <w:tcPr>
            <w:tcW w:w="4318" w:type="dxa"/>
          </w:tcPr>
          <w:p w14:paraId="5C6746FF" w14:textId="77777777" w:rsidR="000254F9" w:rsidRPr="00582E53" w:rsidRDefault="000254F9" w:rsidP="00E60CD4"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雜費</w:t>
            </w:r>
          </w:p>
        </w:tc>
        <w:tc>
          <w:tcPr>
            <w:tcW w:w="1776" w:type="dxa"/>
            <w:gridSpan w:val="2"/>
          </w:tcPr>
          <w:p w14:paraId="011B903D" w14:textId="77777777" w:rsidR="000254F9" w:rsidRPr="00582E53" w:rsidRDefault="000254F9" w:rsidP="00E60CD4">
            <w:pPr>
              <w:jc w:val="right"/>
            </w:pPr>
            <w:r w:rsidRPr="002E7A76">
              <w:t>45,000</w:t>
            </w:r>
          </w:p>
        </w:tc>
        <w:tc>
          <w:tcPr>
            <w:tcW w:w="1536" w:type="dxa"/>
            <w:tcBorders>
              <w:left w:val="nil"/>
            </w:tcBorders>
          </w:tcPr>
          <w:p w14:paraId="19792158" w14:textId="77777777" w:rsidR="000254F9" w:rsidRPr="00582E53" w:rsidRDefault="000254F9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5700F4C0" w14:textId="77777777" w:rsidR="000254F9" w:rsidRPr="00582E53" w:rsidRDefault="000254F9" w:rsidP="00E60CD4">
            <w:pPr>
              <w:jc w:val="right"/>
              <w:rPr>
                <w:color w:val="FF0000"/>
              </w:rPr>
            </w:pPr>
          </w:p>
        </w:tc>
      </w:tr>
      <w:tr w:rsidR="000254F9" w:rsidRPr="00926909" w14:paraId="0C188723" w14:textId="77777777" w:rsidTr="00E60CD4">
        <w:tc>
          <w:tcPr>
            <w:tcW w:w="4318" w:type="dxa"/>
          </w:tcPr>
          <w:p w14:paraId="388A44F0" w14:textId="77777777" w:rsidR="000254F9" w:rsidRPr="002E7A76" w:rsidRDefault="000254F9" w:rsidP="00E60CD4"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貨車</w:t>
            </w:r>
          </w:p>
        </w:tc>
        <w:tc>
          <w:tcPr>
            <w:tcW w:w="1776" w:type="dxa"/>
            <w:gridSpan w:val="2"/>
          </w:tcPr>
          <w:p w14:paraId="2B8382EE" w14:textId="77777777" w:rsidR="000254F9" w:rsidRPr="002E7A76" w:rsidRDefault="000254F9" w:rsidP="00E60CD4">
            <w:pPr>
              <w:jc w:val="right"/>
            </w:pPr>
            <w:r w:rsidRPr="002E7A76">
              <w:t>50,000</w:t>
            </w:r>
          </w:p>
        </w:tc>
        <w:tc>
          <w:tcPr>
            <w:tcW w:w="1536" w:type="dxa"/>
            <w:tcBorders>
              <w:left w:val="nil"/>
            </w:tcBorders>
          </w:tcPr>
          <w:p w14:paraId="6F42B2D5" w14:textId="77777777" w:rsidR="000254F9" w:rsidRPr="002E7A76" w:rsidRDefault="000254F9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6CD3956E" w14:textId="77777777" w:rsidR="000254F9" w:rsidRPr="00582E53" w:rsidRDefault="000254F9" w:rsidP="00E60CD4">
            <w:pPr>
              <w:jc w:val="right"/>
              <w:rPr>
                <w:color w:val="FF0000"/>
              </w:rPr>
            </w:pPr>
          </w:p>
        </w:tc>
      </w:tr>
      <w:tr w:rsidR="000254F9" w:rsidRPr="00926909" w14:paraId="014F2DB6" w14:textId="77777777" w:rsidTr="00E60CD4">
        <w:tc>
          <w:tcPr>
            <w:tcW w:w="4318" w:type="dxa"/>
          </w:tcPr>
          <w:p w14:paraId="24050C07" w14:textId="77777777" w:rsidR="000254F9" w:rsidRPr="002E7A76" w:rsidRDefault="000254F9" w:rsidP="00E60CD4"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存貨</w:t>
            </w:r>
          </w:p>
        </w:tc>
        <w:tc>
          <w:tcPr>
            <w:tcW w:w="1776" w:type="dxa"/>
            <w:gridSpan w:val="2"/>
          </w:tcPr>
          <w:p w14:paraId="70AB38DD" w14:textId="77777777" w:rsidR="000254F9" w:rsidRPr="002E7A76" w:rsidRDefault="000254F9" w:rsidP="00E60CD4">
            <w:pPr>
              <w:jc w:val="right"/>
            </w:pPr>
            <w:r w:rsidRPr="002E7A76">
              <w:t>60,000</w:t>
            </w:r>
          </w:p>
        </w:tc>
        <w:tc>
          <w:tcPr>
            <w:tcW w:w="1536" w:type="dxa"/>
            <w:tcBorders>
              <w:left w:val="nil"/>
            </w:tcBorders>
          </w:tcPr>
          <w:p w14:paraId="73B16BB2" w14:textId="77777777" w:rsidR="000254F9" w:rsidRPr="002E7A76" w:rsidRDefault="000254F9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787D7DC7" w14:textId="77777777" w:rsidR="000254F9" w:rsidRPr="00582E53" w:rsidRDefault="000254F9" w:rsidP="00E60CD4">
            <w:pPr>
              <w:jc w:val="right"/>
              <w:rPr>
                <w:color w:val="FF0000"/>
              </w:rPr>
            </w:pPr>
          </w:p>
        </w:tc>
      </w:tr>
      <w:tr w:rsidR="000254F9" w:rsidRPr="00926909" w14:paraId="57F5172D" w14:textId="77777777" w:rsidTr="00E60CD4">
        <w:tc>
          <w:tcPr>
            <w:tcW w:w="4318" w:type="dxa"/>
          </w:tcPr>
          <w:p w14:paraId="559960AE" w14:textId="77777777" w:rsidR="000254F9" w:rsidRPr="002E7A76" w:rsidRDefault="000254F9" w:rsidP="00E60CD4"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資本</w:t>
            </w:r>
          </w:p>
        </w:tc>
        <w:tc>
          <w:tcPr>
            <w:tcW w:w="1776" w:type="dxa"/>
            <w:gridSpan w:val="2"/>
          </w:tcPr>
          <w:p w14:paraId="781ECA93" w14:textId="77777777" w:rsidR="000254F9" w:rsidRPr="002E7A76" w:rsidRDefault="000254F9" w:rsidP="00E60CD4">
            <w:pPr>
              <w:jc w:val="right"/>
            </w:pPr>
          </w:p>
        </w:tc>
        <w:tc>
          <w:tcPr>
            <w:tcW w:w="1536" w:type="dxa"/>
          </w:tcPr>
          <w:p w14:paraId="504E6D20" w14:textId="77777777" w:rsidR="000254F9" w:rsidRPr="002E7A76" w:rsidRDefault="000254F9" w:rsidP="00E60CD4">
            <w:pPr>
              <w:jc w:val="right"/>
            </w:pPr>
            <w:r w:rsidRPr="002E7A76">
              <w:t>190,000</w:t>
            </w:r>
          </w:p>
        </w:tc>
        <w:tc>
          <w:tcPr>
            <w:tcW w:w="982" w:type="dxa"/>
            <w:tcBorders>
              <w:left w:val="nil"/>
            </w:tcBorders>
          </w:tcPr>
          <w:p w14:paraId="6BBD4B0D" w14:textId="77777777" w:rsidR="000254F9" w:rsidRPr="00582E53" w:rsidRDefault="000254F9" w:rsidP="00E60CD4">
            <w:pPr>
              <w:jc w:val="right"/>
              <w:rPr>
                <w:color w:val="FF0000"/>
              </w:rPr>
            </w:pPr>
          </w:p>
        </w:tc>
      </w:tr>
      <w:tr w:rsidR="000254F9" w:rsidRPr="00926909" w14:paraId="6B4E6E55" w14:textId="77777777" w:rsidTr="00E60CD4">
        <w:tc>
          <w:tcPr>
            <w:tcW w:w="4318" w:type="dxa"/>
          </w:tcPr>
          <w:p w14:paraId="7086F116" w14:textId="77777777" w:rsidR="000254F9" w:rsidRPr="002E7A76" w:rsidRDefault="000254F9" w:rsidP="00E60CD4"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購貨</w:t>
            </w:r>
          </w:p>
        </w:tc>
        <w:tc>
          <w:tcPr>
            <w:tcW w:w="1776" w:type="dxa"/>
            <w:gridSpan w:val="2"/>
          </w:tcPr>
          <w:p w14:paraId="03DBCDBC" w14:textId="77777777" w:rsidR="000254F9" w:rsidRPr="002E7A76" w:rsidRDefault="000254F9" w:rsidP="00E60CD4">
            <w:pPr>
              <w:jc w:val="right"/>
            </w:pPr>
            <w:r w:rsidRPr="002E7A76">
              <w:t>200,000</w:t>
            </w:r>
          </w:p>
        </w:tc>
        <w:tc>
          <w:tcPr>
            <w:tcW w:w="1536" w:type="dxa"/>
            <w:tcBorders>
              <w:left w:val="nil"/>
            </w:tcBorders>
          </w:tcPr>
          <w:p w14:paraId="227058C6" w14:textId="77777777" w:rsidR="000254F9" w:rsidRPr="002E7A76" w:rsidRDefault="000254F9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4B0A759A" w14:textId="77777777" w:rsidR="000254F9" w:rsidRPr="00582E53" w:rsidRDefault="000254F9" w:rsidP="00E60CD4">
            <w:pPr>
              <w:jc w:val="right"/>
              <w:rPr>
                <w:color w:val="FF0000"/>
              </w:rPr>
            </w:pPr>
          </w:p>
        </w:tc>
      </w:tr>
      <w:tr w:rsidR="000254F9" w:rsidRPr="00926909" w14:paraId="71924F63" w14:textId="77777777" w:rsidTr="00E60CD4">
        <w:tc>
          <w:tcPr>
            <w:tcW w:w="4318" w:type="dxa"/>
          </w:tcPr>
          <w:p w14:paraId="3AEBA778" w14:textId="77777777" w:rsidR="000254F9" w:rsidRPr="002E7A76" w:rsidRDefault="000254F9" w:rsidP="00E60CD4">
            <w:r>
              <w:rPr>
                <w:rFonts w:ascii="新細明體" w:eastAsia="新細明體" w:hAnsi="新細明體" w:cs="新細明體" w:hint="eastAsia"/>
                <w:lang w:eastAsia="zh-CN"/>
              </w:rPr>
              <w:t>應付貨款</w:t>
            </w:r>
          </w:p>
        </w:tc>
        <w:tc>
          <w:tcPr>
            <w:tcW w:w="1776" w:type="dxa"/>
            <w:gridSpan w:val="2"/>
          </w:tcPr>
          <w:p w14:paraId="7D847258" w14:textId="77777777" w:rsidR="000254F9" w:rsidRPr="002E7A76" w:rsidRDefault="000254F9" w:rsidP="00E60CD4">
            <w:pPr>
              <w:jc w:val="right"/>
            </w:pPr>
          </w:p>
        </w:tc>
        <w:tc>
          <w:tcPr>
            <w:tcW w:w="1536" w:type="dxa"/>
          </w:tcPr>
          <w:p w14:paraId="5D238C4F" w14:textId="77777777" w:rsidR="000254F9" w:rsidRPr="002E7A76" w:rsidRDefault="000254F9" w:rsidP="00E60CD4">
            <w:pPr>
              <w:jc w:val="right"/>
            </w:pPr>
            <w:r w:rsidRPr="002E7A76">
              <w:t>180,000</w:t>
            </w:r>
          </w:p>
        </w:tc>
        <w:tc>
          <w:tcPr>
            <w:tcW w:w="982" w:type="dxa"/>
            <w:tcBorders>
              <w:left w:val="nil"/>
            </w:tcBorders>
          </w:tcPr>
          <w:p w14:paraId="37CA93BB" w14:textId="77777777" w:rsidR="000254F9" w:rsidRPr="00582E53" w:rsidRDefault="000254F9" w:rsidP="00E60CD4">
            <w:pPr>
              <w:jc w:val="right"/>
              <w:rPr>
                <w:color w:val="FF0000"/>
              </w:rPr>
            </w:pPr>
          </w:p>
        </w:tc>
      </w:tr>
      <w:tr w:rsidR="000254F9" w:rsidRPr="00926909" w14:paraId="579140D4" w14:textId="77777777" w:rsidTr="00E60CD4">
        <w:tc>
          <w:tcPr>
            <w:tcW w:w="4318" w:type="dxa"/>
          </w:tcPr>
          <w:p w14:paraId="14FC7CBB" w14:textId="77777777" w:rsidR="000254F9" w:rsidRPr="002E7A76" w:rsidRDefault="000254F9" w:rsidP="00E60CD4"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提用</w:t>
            </w:r>
          </w:p>
        </w:tc>
        <w:tc>
          <w:tcPr>
            <w:tcW w:w="1776" w:type="dxa"/>
            <w:gridSpan w:val="2"/>
          </w:tcPr>
          <w:p w14:paraId="3549DDD6" w14:textId="77777777" w:rsidR="000254F9" w:rsidRPr="002E7A76" w:rsidRDefault="000254F9" w:rsidP="00E60CD4">
            <w:pPr>
              <w:jc w:val="right"/>
            </w:pPr>
            <w:r w:rsidRPr="002E7A76">
              <w:t>40,000</w:t>
            </w:r>
          </w:p>
        </w:tc>
        <w:tc>
          <w:tcPr>
            <w:tcW w:w="1536" w:type="dxa"/>
            <w:tcBorders>
              <w:left w:val="nil"/>
            </w:tcBorders>
          </w:tcPr>
          <w:p w14:paraId="6DD034A7" w14:textId="77777777" w:rsidR="000254F9" w:rsidRPr="002E7A76" w:rsidRDefault="000254F9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6780E9AB" w14:textId="77777777" w:rsidR="000254F9" w:rsidRPr="00582E53" w:rsidRDefault="000254F9" w:rsidP="00E60CD4">
            <w:pPr>
              <w:jc w:val="right"/>
              <w:rPr>
                <w:color w:val="FF0000"/>
              </w:rPr>
            </w:pPr>
          </w:p>
        </w:tc>
      </w:tr>
      <w:tr w:rsidR="000254F9" w:rsidRPr="00926909" w14:paraId="457AD259" w14:textId="77777777" w:rsidTr="00E60CD4">
        <w:tc>
          <w:tcPr>
            <w:tcW w:w="4318" w:type="dxa"/>
          </w:tcPr>
          <w:p w14:paraId="7A70DA95" w14:textId="77777777" w:rsidR="000254F9" w:rsidRPr="002E7A76" w:rsidRDefault="000254F9" w:rsidP="00E60CD4"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租金</w:t>
            </w:r>
          </w:p>
        </w:tc>
        <w:tc>
          <w:tcPr>
            <w:tcW w:w="1776" w:type="dxa"/>
            <w:gridSpan w:val="2"/>
          </w:tcPr>
          <w:p w14:paraId="567E709A" w14:textId="77777777" w:rsidR="000254F9" w:rsidRPr="002E7A76" w:rsidRDefault="000254F9" w:rsidP="00E60CD4">
            <w:pPr>
              <w:jc w:val="right"/>
            </w:pPr>
            <w:r w:rsidRPr="002E7A76">
              <w:t>30,000</w:t>
            </w:r>
          </w:p>
        </w:tc>
        <w:tc>
          <w:tcPr>
            <w:tcW w:w="1536" w:type="dxa"/>
            <w:tcBorders>
              <w:left w:val="nil"/>
            </w:tcBorders>
          </w:tcPr>
          <w:p w14:paraId="4BB2A221" w14:textId="77777777" w:rsidR="000254F9" w:rsidRPr="002E7A76" w:rsidRDefault="000254F9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1F02B231" w14:textId="77777777" w:rsidR="000254F9" w:rsidRPr="00582E53" w:rsidRDefault="000254F9" w:rsidP="00E60CD4">
            <w:pPr>
              <w:jc w:val="right"/>
              <w:rPr>
                <w:color w:val="FF0000"/>
              </w:rPr>
            </w:pPr>
          </w:p>
        </w:tc>
      </w:tr>
      <w:tr w:rsidR="000254F9" w:rsidRPr="00926909" w14:paraId="4555536F" w14:textId="77777777" w:rsidTr="00E60CD4">
        <w:tc>
          <w:tcPr>
            <w:tcW w:w="4318" w:type="dxa"/>
          </w:tcPr>
          <w:p w14:paraId="13E4844A" w14:textId="77777777" w:rsidR="000254F9" w:rsidRPr="002E7A76" w:rsidRDefault="000254F9" w:rsidP="00E60CD4"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銷貨運費</w:t>
            </w:r>
          </w:p>
        </w:tc>
        <w:tc>
          <w:tcPr>
            <w:tcW w:w="1776" w:type="dxa"/>
            <w:gridSpan w:val="2"/>
          </w:tcPr>
          <w:p w14:paraId="40B3CA33" w14:textId="77777777" w:rsidR="000254F9" w:rsidRPr="002E7A76" w:rsidRDefault="000254F9" w:rsidP="00E60CD4">
            <w:pPr>
              <w:jc w:val="right"/>
            </w:pPr>
            <w:r w:rsidRPr="002E7A76">
              <w:t>70,620</w:t>
            </w:r>
          </w:p>
        </w:tc>
        <w:tc>
          <w:tcPr>
            <w:tcW w:w="1536" w:type="dxa"/>
            <w:tcBorders>
              <w:left w:val="nil"/>
            </w:tcBorders>
          </w:tcPr>
          <w:p w14:paraId="4C60CCA9" w14:textId="77777777" w:rsidR="000254F9" w:rsidRPr="002E7A76" w:rsidRDefault="000254F9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389849D5" w14:textId="77777777" w:rsidR="000254F9" w:rsidRPr="00582E53" w:rsidRDefault="000254F9" w:rsidP="00E60CD4">
            <w:pPr>
              <w:jc w:val="right"/>
              <w:rPr>
                <w:color w:val="FF0000"/>
              </w:rPr>
            </w:pPr>
          </w:p>
        </w:tc>
      </w:tr>
      <w:tr w:rsidR="000254F9" w:rsidRPr="00926909" w14:paraId="2304F058" w14:textId="77777777" w:rsidTr="00E60CD4">
        <w:tc>
          <w:tcPr>
            <w:tcW w:w="4318" w:type="dxa"/>
          </w:tcPr>
          <w:p w14:paraId="756EA81B" w14:textId="77777777" w:rsidR="000254F9" w:rsidRPr="002E7A76" w:rsidRDefault="000254F9" w:rsidP="00E60CD4"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購貨退出</w:t>
            </w:r>
          </w:p>
        </w:tc>
        <w:tc>
          <w:tcPr>
            <w:tcW w:w="1776" w:type="dxa"/>
            <w:gridSpan w:val="2"/>
          </w:tcPr>
          <w:p w14:paraId="31340B65" w14:textId="77777777" w:rsidR="000254F9" w:rsidRPr="002E7A76" w:rsidRDefault="000254F9" w:rsidP="00E60CD4">
            <w:pPr>
              <w:jc w:val="right"/>
            </w:pPr>
          </w:p>
        </w:tc>
        <w:tc>
          <w:tcPr>
            <w:tcW w:w="1536" w:type="dxa"/>
            <w:tcBorders>
              <w:left w:val="nil"/>
            </w:tcBorders>
          </w:tcPr>
          <w:p w14:paraId="34A5F7A3" w14:textId="77777777" w:rsidR="000254F9" w:rsidRPr="002E7A76" w:rsidRDefault="000254F9" w:rsidP="00E60CD4">
            <w:pPr>
              <w:jc w:val="right"/>
            </w:pPr>
            <w:r w:rsidRPr="002E7A76">
              <w:t>2,660</w:t>
            </w:r>
          </w:p>
        </w:tc>
        <w:tc>
          <w:tcPr>
            <w:tcW w:w="982" w:type="dxa"/>
            <w:tcBorders>
              <w:left w:val="nil"/>
            </w:tcBorders>
          </w:tcPr>
          <w:p w14:paraId="5E19E8CD" w14:textId="77777777" w:rsidR="000254F9" w:rsidRPr="00582E53" w:rsidRDefault="000254F9" w:rsidP="00E60CD4">
            <w:pPr>
              <w:jc w:val="right"/>
              <w:rPr>
                <w:color w:val="FF0000"/>
              </w:rPr>
            </w:pPr>
          </w:p>
        </w:tc>
      </w:tr>
      <w:tr w:rsidR="000254F9" w:rsidRPr="00926909" w14:paraId="30FDB5F3" w14:textId="77777777" w:rsidTr="00E60CD4">
        <w:tc>
          <w:tcPr>
            <w:tcW w:w="4318" w:type="dxa"/>
          </w:tcPr>
          <w:p w14:paraId="0F851AB7" w14:textId="77777777" w:rsidR="000254F9" w:rsidRPr="002E7A76" w:rsidRDefault="000254F9" w:rsidP="00E60CD4"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銷貨退回</w:t>
            </w:r>
          </w:p>
        </w:tc>
        <w:tc>
          <w:tcPr>
            <w:tcW w:w="1776" w:type="dxa"/>
            <w:gridSpan w:val="2"/>
          </w:tcPr>
          <w:p w14:paraId="005EA18C" w14:textId="77777777" w:rsidR="000254F9" w:rsidRPr="002E7A76" w:rsidRDefault="000254F9" w:rsidP="00E60CD4">
            <w:pPr>
              <w:jc w:val="right"/>
            </w:pPr>
            <w:r w:rsidRPr="002E7A76">
              <w:t>6,540</w:t>
            </w:r>
          </w:p>
        </w:tc>
        <w:tc>
          <w:tcPr>
            <w:tcW w:w="1536" w:type="dxa"/>
            <w:tcBorders>
              <w:left w:val="nil"/>
            </w:tcBorders>
          </w:tcPr>
          <w:p w14:paraId="49681AC7" w14:textId="77777777" w:rsidR="000254F9" w:rsidRPr="002E7A76" w:rsidRDefault="000254F9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39D8107F" w14:textId="77777777" w:rsidR="000254F9" w:rsidRPr="00582E53" w:rsidRDefault="000254F9" w:rsidP="00E60CD4">
            <w:pPr>
              <w:jc w:val="right"/>
              <w:rPr>
                <w:color w:val="FF0000"/>
              </w:rPr>
            </w:pPr>
          </w:p>
        </w:tc>
      </w:tr>
      <w:tr w:rsidR="000254F9" w:rsidRPr="00926909" w14:paraId="76052B7D" w14:textId="77777777" w:rsidTr="00E60CD4">
        <w:tc>
          <w:tcPr>
            <w:tcW w:w="4318" w:type="dxa"/>
          </w:tcPr>
          <w:p w14:paraId="1039EEA4" w14:textId="77777777" w:rsidR="000254F9" w:rsidRPr="002E7A76" w:rsidRDefault="000254F9" w:rsidP="00E60CD4"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購貨折扣</w:t>
            </w:r>
          </w:p>
        </w:tc>
        <w:tc>
          <w:tcPr>
            <w:tcW w:w="1776" w:type="dxa"/>
            <w:gridSpan w:val="2"/>
          </w:tcPr>
          <w:p w14:paraId="1984C85F" w14:textId="77777777" w:rsidR="000254F9" w:rsidRPr="002E7A76" w:rsidRDefault="000254F9" w:rsidP="00E60CD4">
            <w:pPr>
              <w:jc w:val="right"/>
            </w:pPr>
          </w:p>
        </w:tc>
        <w:tc>
          <w:tcPr>
            <w:tcW w:w="1536" w:type="dxa"/>
          </w:tcPr>
          <w:p w14:paraId="1607A03C" w14:textId="77777777" w:rsidR="000254F9" w:rsidRPr="002E7A76" w:rsidRDefault="000254F9" w:rsidP="00E60CD4">
            <w:pPr>
              <w:jc w:val="right"/>
            </w:pPr>
            <w:r w:rsidRPr="002E7A76">
              <w:t>14,500</w:t>
            </w:r>
          </w:p>
        </w:tc>
        <w:tc>
          <w:tcPr>
            <w:tcW w:w="982" w:type="dxa"/>
            <w:tcBorders>
              <w:left w:val="nil"/>
            </w:tcBorders>
          </w:tcPr>
          <w:p w14:paraId="3D9AC85B" w14:textId="77777777" w:rsidR="000254F9" w:rsidRPr="00582E53" w:rsidRDefault="000254F9" w:rsidP="00E60CD4">
            <w:pPr>
              <w:jc w:val="right"/>
              <w:rPr>
                <w:color w:val="FF0000"/>
              </w:rPr>
            </w:pPr>
          </w:p>
        </w:tc>
      </w:tr>
      <w:tr w:rsidR="000254F9" w:rsidRPr="00926909" w14:paraId="4B4BA62E" w14:textId="77777777" w:rsidTr="00E60CD4">
        <w:tc>
          <w:tcPr>
            <w:tcW w:w="4318" w:type="dxa"/>
          </w:tcPr>
          <w:p w14:paraId="3F6251D9" w14:textId="77777777" w:rsidR="000254F9" w:rsidRPr="002E7A76" w:rsidRDefault="000254F9" w:rsidP="00E60CD4"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銷貨折扣</w:t>
            </w:r>
          </w:p>
        </w:tc>
        <w:tc>
          <w:tcPr>
            <w:tcW w:w="1776" w:type="dxa"/>
            <w:gridSpan w:val="2"/>
          </w:tcPr>
          <w:p w14:paraId="39EAB9FD" w14:textId="77777777" w:rsidR="000254F9" w:rsidRPr="002E7A76" w:rsidRDefault="000254F9" w:rsidP="00E60CD4">
            <w:pPr>
              <w:jc w:val="right"/>
            </w:pPr>
            <w:r w:rsidRPr="002E7A76">
              <w:t>900</w:t>
            </w:r>
          </w:p>
        </w:tc>
        <w:tc>
          <w:tcPr>
            <w:tcW w:w="1536" w:type="dxa"/>
            <w:tcBorders>
              <w:left w:val="nil"/>
            </w:tcBorders>
          </w:tcPr>
          <w:p w14:paraId="7CEDF5AC" w14:textId="77777777" w:rsidR="000254F9" w:rsidRPr="002E7A76" w:rsidRDefault="000254F9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4FF6D4B9" w14:textId="77777777" w:rsidR="000254F9" w:rsidRPr="00582E53" w:rsidRDefault="000254F9" w:rsidP="00E60CD4">
            <w:pPr>
              <w:jc w:val="right"/>
              <w:rPr>
                <w:color w:val="FF0000"/>
              </w:rPr>
            </w:pPr>
          </w:p>
        </w:tc>
      </w:tr>
      <w:tr w:rsidR="000254F9" w:rsidRPr="00926909" w14:paraId="6C1C6636" w14:textId="77777777" w:rsidTr="00E60CD4">
        <w:tc>
          <w:tcPr>
            <w:tcW w:w="4318" w:type="dxa"/>
          </w:tcPr>
          <w:p w14:paraId="30331EE9" w14:textId="77777777" w:rsidR="000254F9" w:rsidRPr="00582E53" w:rsidRDefault="000254F9" w:rsidP="00E60CD4"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租金按金</w:t>
            </w:r>
          </w:p>
        </w:tc>
        <w:tc>
          <w:tcPr>
            <w:tcW w:w="1776" w:type="dxa"/>
            <w:gridSpan w:val="2"/>
          </w:tcPr>
          <w:p w14:paraId="34358F36" w14:textId="77777777" w:rsidR="000254F9" w:rsidRPr="00582E53" w:rsidRDefault="000254F9" w:rsidP="00E60CD4">
            <w:pPr>
              <w:jc w:val="right"/>
            </w:pPr>
            <w:r w:rsidRPr="002E7A76">
              <w:t>93,000</w:t>
            </w:r>
          </w:p>
        </w:tc>
        <w:tc>
          <w:tcPr>
            <w:tcW w:w="1536" w:type="dxa"/>
            <w:tcBorders>
              <w:left w:val="nil"/>
            </w:tcBorders>
          </w:tcPr>
          <w:p w14:paraId="05C3D7CC" w14:textId="77777777" w:rsidR="000254F9" w:rsidRPr="00582E53" w:rsidRDefault="000254F9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453A6408" w14:textId="77777777" w:rsidR="000254F9" w:rsidRPr="00582E53" w:rsidRDefault="000254F9" w:rsidP="00E60CD4">
            <w:pPr>
              <w:jc w:val="right"/>
              <w:rPr>
                <w:i/>
                <w:iCs/>
                <w:color w:val="FF0000"/>
              </w:rPr>
            </w:pPr>
          </w:p>
        </w:tc>
      </w:tr>
      <w:tr w:rsidR="000254F9" w:rsidRPr="00926909" w14:paraId="33F52E34" w14:textId="77777777" w:rsidTr="00E60CD4">
        <w:tc>
          <w:tcPr>
            <w:tcW w:w="4986" w:type="dxa"/>
            <w:gridSpan w:val="2"/>
          </w:tcPr>
          <w:p w14:paraId="188A279F" w14:textId="77777777" w:rsidR="000254F9" w:rsidRPr="002E7A76" w:rsidRDefault="000254F9" w:rsidP="00E60CD4">
            <w:pPr>
              <w:jc w:val="right"/>
            </w:pPr>
          </w:p>
        </w:tc>
        <w:tc>
          <w:tcPr>
            <w:tcW w:w="1108" w:type="dxa"/>
            <w:tcBorders>
              <w:top w:val="single" w:sz="4" w:space="0" w:color="auto"/>
              <w:bottom w:val="double" w:sz="4" w:space="0" w:color="auto"/>
            </w:tcBorders>
          </w:tcPr>
          <w:p w14:paraId="071EB7F0" w14:textId="77777777" w:rsidR="000254F9" w:rsidRPr="002E7A76" w:rsidRDefault="000254F9" w:rsidP="00E60CD4">
            <w:pPr>
              <w:jc w:val="right"/>
              <w:rPr>
                <w:b/>
                <w:bCs/>
              </w:rPr>
            </w:pPr>
            <w:r w:rsidRPr="00582E53">
              <w:rPr>
                <w:rFonts w:eastAsiaTheme="minorEastAsia"/>
                <w:b/>
                <w:bCs/>
              </w:rPr>
              <w:t>621,060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double" w:sz="4" w:space="0" w:color="auto"/>
            </w:tcBorders>
          </w:tcPr>
          <w:p w14:paraId="40831601" w14:textId="77777777" w:rsidR="000254F9" w:rsidRPr="002E7A76" w:rsidRDefault="000254F9" w:rsidP="00E60CD4">
            <w:pPr>
              <w:jc w:val="right"/>
              <w:rPr>
                <w:b/>
                <w:bCs/>
              </w:rPr>
            </w:pPr>
            <w:r w:rsidRPr="002E7A76">
              <w:rPr>
                <w:b/>
                <w:bCs/>
              </w:rPr>
              <w:t>621,060</w:t>
            </w:r>
          </w:p>
        </w:tc>
        <w:tc>
          <w:tcPr>
            <w:tcW w:w="982" w:type="dxa"/>
            <w:tcBorders>
              <w:left w:val="nil"/>
            </w:tcBorders>
          </w:tcPr>
          <w:p w14:paraId="7FEFF775" w14:textId="77777777" w:rsidR="000254F9" w:rsidRPr="00582E53" w:rsidRDefault="000254F9" w:rsidP="00E60CD4">
            <w:pPr>
              <w:jc w:val="right"/>
              <w:rPr>
                <w:color w:val="FF0000"/>
              </w:rPr>
            </w:pPr>
          </w:p>
        </w:tc>
      </w:tr>
      <w:tr w:rsidR="000254F9" w:rsidRPr="00EE2E40" w14:paraId="64858D6C" w14:textId="77777777" w:rsidTr="00E60CD4">
        <w:tc>
          <w:tcPr>
            <w:tcW w:w="4318" w:type="dxa"/>
          </w:tcPr>
          <w:p w14:paraId="5FFA4D8A" w14:textId="77777777" w:rsidR="000254F9" w:rsidRPr="00EE2E40" w:rsidRDefault="000254F9" w:rsidP="00E60CD4"/>
        </w:tc>
        <w:tc>
          <w:tcPr>
            <w:tcW w:w="1776" w:type="dxa"/>
            <w:gridSpan w:val="2"/>
          </w:tcPr>
          <w:p w14:paraId="207DA05E" w14:textId="77777777" w:rsidR="000254F9" w:rsidRPr="00EE2E40" w:rsidRDefault="000254F9" w:rsidP="00E60CD4">
            <w:pPr>
              <w:jc w:val="right"/>
              <w:rPr>
                <w:b/>
                <w:bCs/>
              </w:rPr>
            </w:pPr>
          </w:p>
        </w:tc>
        <w:tc>
          <w:tcPr>
            <w:tcW w:w="1536" w:type="dxa"/>
            <w:tcBorders>
              <w:top w:val="double" w:sz="4" w:space="0" w:color="auto"/>
              <w:left w:val="nil"/>
            </w:tcBorders>
          </w:tcPr>
          <w:p w14:paraId="0E7E0BF2" w14:textId="77777777" w:rsidR="000254F9" w:rsidRPr="00A123B7" w:rsidRDefault="000254F9" w:rsidP="00E60CD4">
            <w:pPr>
              <w:jc w:val="right"/>
              <w:rPr>
                <w:b/>
                <w:bCs/>
              </w:rPr>
            </w:pPr>
          </w:p>
        </w:tc>
        <w:tc>
          <w:tcPr>
            <w:tcW w:w="982" w:type="dxa"/>
            <w:tcBorders>
              <w:left w:val="nil"/>
            </w:tcBorders>
          </w:tcPr>
          <w:p w14:paraId="149CF592" w14:textId="77777777" w:rsidR="000254F9" w:rsidRPr="00582E53" w:rsidRDefault="000254F9" w:rsidP="00E60CD4">
            <w:pPr>
              <w:jc w:val="right"/>
              <w:rPr>
                <w:i/>
                <w:iCs/>
                <w:color w:val="FF0000"/>
              </w:rPr>
            </w:pPr>
          </w:p>
        </w:tc>
      </w:tr>
    </w:tbl>
    <w:p w14:paraId="728F4897" w14:textId="77777777" w:rsidR="000254F9" w:rsidRDefault="000254F9" w:rsidP="000254F9"/>
    <w:p w14:paraId="7DE0B952" w14:textId="77777777" w:rsidR="000254F9" w:rsidRPr="0084136B" w:rsidRDefault="000254F9" w:rsidP="000254F9">
      <w:pPr>
        <w:rPr>
          <w:rFonts w:ascii="新細明體" w:eastAsia="新細明體" w:hAnsi="新細明體" w:cs="新細明體"/>
          <w:i/>
          <w:iCs/>
          <w:color w:val="202124"/>
          <w:shd w:val="clear" w:color="auto" w:fill="FFFFFF"/>
        </w:rPr>
      </w:pPr>
      <w:r w:rsidRPr="0084136B">
        <w:rPr>
          <w:rFonts w:ascii="新細明體" w:eastAsia="新細明體" w:hAnsi="新細明體" w:cs="新細明體" w:hint="eastAsia"/>
          <w:i/>
          <w:iCs/>
          <w:color w:val="202124"/>
          <w:shd w:val="clear" w:color="auto" w:fill="FFFFFF"/>
        </w:rPr>
        <w:t>解</w:t>
      </w:r>
      <w:r w:rsidRPr="0084136B">
        <w:rPr>
          <w:rFonts w:ascii="新細明體" w:eastAsia="新細明體" w:hAnsi="新細明體" w:cs="新細明體"/>
          <w:i/>
          <w:iCs/>
          <w:color w:val="202124"/>
          <w:shd w:val="clear" w:color="auto" w:fill="FFFFFF"/>
        </w:rPr>
        <w:t>說</w:t>
      </w:r>
      <w:r>
        <w:rPr>
          <w:rFonts w:ascii="新細明體" w:eastAsia="新細明體" w:hAnsi="新細明體" w:cs="新細明體" w:hint="eastAsia"/>
          <w:i/>
          <w:iCs/>
          <w:color w:val="202124"/>
          <w:shd w:val="clear" w:color="auto" w:fill="FFFFFF"/>
        </w:rPr>
        <w:t>*</w:t>
      </w:r>
      <w:r w:rsidRPr="0084136B">
        <w:rPr>
          <w:rFonts w:ascii="新細明體" w:eastAsia="新細明體" w:hAnsi="新細明體" w:cs="新細明體" w:hint="eastAsia"/>
          <w:i/>
          <w:iCs/>
          <w:color w:val="202124"/>
          <w:shd w:val="clear" w:color="auto" w:fill="FFFFFF"/>
        </w:rPr>
        <w:t xml:space="preserve">：銀行存款通常是資產帳戶，有借方結餘，但當提款金額大於戶口結餘時 </w:t>
      </w:r>
      <w:r w:rsidRPr="0084136B">
        <w:rPr>
          <w:rFonts w:ascii="新細明體" w:eastAsia="新細明體" w:hAnsi="新細明體" w:cs="新細明體"/>
          <w:i/>
          <w:iCs/>
          <w:color w:val="202124"/>
          <w:shd w:val="clear" w:color="auto" w:fill="FFFFFF"/>
        </w:rPr>
        <w:t>(即</w:t>
      </w:r>
      <w:r w:rsidRPr="0084136B">
        <w:rPr>
          <w:rFonts w:ascii="新細明體" w:eastAsia="新細明體" w:hAnsi="新細明體" w:cs="新細明體" w:hint="eastAsia"/>
          <w:i/>
          <w:iCs/>
          <w:color w:val="202124"/>
          <w:shd w:val="clear" w:color="auto" w:fill="FFFFFF"/>
        </w:rPr>
        <w:t>銀行透支</w:t>
      </w:r>
      <w:r w:rsidRPr="0084136B">
        <w:rPr>
          <w:rFonts w:ascii="新細明體" w:eastAsia="新細明體" w:hAnsi="新細明體" w:cs="新細明體"/>
          <w:i/>
          <w:iCs/>
          <w:color w:val="202124"/>
          <w:shd w:val="clear" w:color="auto" w:fill="FFFFFF"/>
        </w:rPr>
        <w:t>)</w:t>
      </w:r>
      <w:r w:rsidRPr="0084136B">
        <w:rPr>
          <w:rFonts w:ascii="新細明體" w:eastAsia="新細明體" w:hAnsi="新細明體" w:cs="新細明體" w:hint="eastAsia"/>
          <w:i/>
          <w:iCs/>
          <w:color w:val="202124"/>
          <w:shd w:val="clear" w:color="auto" w:fill="FFFFFF"/>
        </w:rPr>
        <w:t>，此帳戶會變成負債帳戶，有貸方結餘。</w:t>
      </w:r>
    </w:p>
    <w:p w14:paraId="3132715B" w14:textId="77777777" w:rsidR="000254F9" w:rsidRPr="0084136B" w:rsidRDefault="000254F9" w:rsidP="000254F9"/>
    <w:tbl>
      <w:tblPr>
        <w:tblStyle w:val="TableGrid7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1"/>
      </w:tblGrid>
      <w:tr w:rsidR="000254F9" w:rsidRPr="000F5FF3" w14:paraId="2A8B75D9" w14:textId="77777777" w:rsidTr="00E60CD4">
        <w:tc>
          <w:tcPr>
            <w:tcW w:w="9781" w:type="dxa"/>
          </w:tcPr>
          <w:p w14:paraId="77337F8E" w14:textId="77777777" w:rsidR="000254F9" w:rsidRPr="000F5FF3" w:rsidRDefault="000254F9" w:rsidP="00E60CD4">
            <w:pPr>
              <w:ind w:left="-104"/>
              <w:rPr>
                <w:rFonts w:eastAsiaTheme="minorEastAsia"/>
              </w:rPr>
            </w:pPr>
            <w:r w:rsidRPr="000F5FF3">
              <w:rPr>
                <w:rFonts w:eastAsiaTheme="minorEastAsia"/>
              </w:rPr>
              <w:t>(e)</w:t>
            </w:r>
            <w:r w:rsidRPr="000F5FF3">
              <w:rPr>
                <w:rFonts w:eastAsiaTheme="minorEastAsia"/>
              </w:rPr>
              <w:tab/>
            </w:r>
          </w:p>
          <w:p w14:paraId="0DB16014" w14:textId="77777777" w:rsidR="000254F9" w:rsidRPr="000F5FF3" w:rsidRDefault="000254F9" w:rsidP="00E60CD4">
            <w:pPr>
              <w:ind w:left="-104"/>
              <w:rPr>
                <w:rFonts w:eastAsiaTheme="minorEastAsia"/>
              </w:rPr>
            </w:pPr>
            <w:r w:rsidRPr="000F5FF3">
              <w:rPr>
                <w:rFonts w:eastAsiaTheme="minorEastAsia"/>
              </w:rPr>
              <w:t>試算表的限制：</w:t>
            </w:r>
          </w:p>
          <w:p w14:paraId="68BF8B8C" w14:textId="77777777" w:rsidR="000254F9" w:rsidRPr="000F5FF3" w:rsidRDefault="000254F9" w:rsidP="00E60CD4">
            <w:pPr>
              <w:ind w:left="-101"/>
              <w:jc w:val="both"/>
              <w:rPr>
                <w:rFonts w:eastAsiaTheme="minorEastAsia"/>
                <w:b/>
                <w:bCs/>
                <w:lang w:val="en-US"/>
              </w:rPr>
            </w:pPr>
            <w:r w:rsidRPr="000F5FF3">
              <w:rPr>
                <w:rFonts w:eastAsiaTheme="minorEastAsia"/>
              </w:rPr>
              <w:t>即使</w:t>
            </w:r>
            <w:r>
              <w:rPr>
                <w:rFonts w:eastAsiaTheme="minorEastAsia"/>
              </w:rPr>
              <w:t>試算表中</w:t>
            </w:r>
            <w:r w:rsidRPr="000F5FF3">
              <w:rPr>
                <w:rFonts w:eastAsiaTheme="minorEastAsia"/>
              </w:rPr>
              <w:t>借方</w:t>
            </w:r>
            <w:r>
              <w:rPr>
                <w:rFonts w:eastAsiaTheme="minorEastAsia" w:hint="eastAsia"/>
                <w:lang w:eastAsia="zh-HK"/>
              </w:rPr>
              <w:t>結</w:t>
            </w:r>
            <w:r w:rsidRPr="000F5FF3">
              <w:rPr>
                <w:rFonts w:eastAsiaTheme="minorEastAsia"/>
              </w:rPr>
              <w:t>餘</w:t>
            </w:r>
            <w:r>
              <w:rPr>
                <w:rFonts w:eastAsiaTheme="minorEastAsia"/>
              </w:rPr>
              <w:t>與</w:t>
            </w:r>
            <w:r w:rsidRPr="000F5FF3">
              <w:rPr>
                <w:rFonts w:eastAsiaTheme="minorEastAsia"/>
              </w:rPr>
              <w:t>貸方</w:t>
            </w:r>
            <w:r>
              <w:rPr>
                <w:rFonts w:eastAsiaTheme="minorEastAsia" w:hint="eastAsia"/>
                <w:lang w:eastAsia="zh-HK"/>
              </w:rPr>
              <w:t>結</w:t>
            </w:r>
            <w:r w:rsidRPr="000F5FF3">
              <w:rPr>
                <w:rFonts w:eastAsiaTheme="minorEastAsia"/>
              </w:rPr>
              <w:t>餘</w:t>
            </w:r>
            <w:r>
              <w:rPr>
                <w:rFonts w:eastAsiaTheme="minorEastAsia"/>
              </w:rPr>
              <w:t>的</w:t>
            </w:r>
            <w:r w:rsidRPr="000F5FF3">
              <w:rPr>
                <w:rFonts w:eastAsiaTheme="minorEastAsia"/>
              </w:rPr>
              <w:t>總額</w:t>
            </w:r>
            <w:r>
              <w:rPr>
                <w:rFonts w:eastAsiaTheme="minorEastAsia"/>
              </w:rPr>
              <w:t>相同</w:t>
            </w:r>
            <w:r w:rsidRPr="000F5FF3">
              <w:rPr>
                <w:rFonts w:eastAsiaTheme="minorEastAsia"/>
              </w:rPr>
              <w:t>，會計</w:t>
            </w:r>
            <w:r>
              <w:rPr>
                <w:rFonts w:eastAsiaTheme="minorEastAsia"/>
              </w:rPr>
              <w:t>記</w:t>
            </w:r>
            <w:r w:rsidRPr="000F5FF3">
              <w:rPr>
                <w:rFonts w:eastAsiaTheme="minorEastAsia"/>
              </w:rPr>
              <w:t>錄中仍</w:t>
            </w:r>
            <w:r>
              <w:rPr>
                <w:rFonts w:eastAsiaTheme="minorEastAsia"/>
              </w:rPr>
              <w:t>然</w:t>
            </w:r>
            <w:r w:rsidRPr="000F5FF3">
              <w:rPr>
                <w:rFonts w:eastAsiaTheme="minorEastAsia"/>
              </w:rPr>
              <w:t>可能存在錯誤或遺漏。</w:t>
            </w:r>
          </w:p>
          <w:p w14:paraId="1759611D" w14:textId="77777777" w:rsidR="000254F9" w:rsidRPr="000F5FF3" w:rsidRDefault="000254F9" w:rsidP="00E60CD4">
            <w:pPr>
              <w:rPr>
                <w:rFonts w:eastAsiaTheme="minorEastAsia"/>
                <w:b/>
                <w:bCs/>
              </w:rPr>
            </w:pPr>
          </w:p>
          <w:p w14:paraId="5AEF548C" w14:textId="77777777" w:rsidR="000254F9" w:rsidRPr="000F5FF3" w:rsidRDefault="000254F9" w:rsidP="00E60CD4">
            <w:pPr>
              <w:ind w:hanging="101"/>
              <w:rPr>
                <w:rFonts w:eastAsiaTheme="minorEastAsia"/>
              </w:rPr>
            </w:pPr>
            <w:r w:rsidRPr="000F5FF3">
              <w:rPr>
                <w:rFonts w:eastAsiaTheme="minorEastAsia"/>
              </w:rPr>
              <w:t>以下是一些不影響試算</w:t>
            </w:r>
            <w:r>
              <w:rPr>
                <w:rFonts w:eastAsiaTheme="minorEastAsia"/>
              </w:rPr>
              <w:t>表</w:t>
            </w:r>
            <w:r w:rsidRPr="000F5FF3">
              <w:rPr>
                <w:rFonts w:eastAsiaTheme="minorEastAsia"/>
              </w:rPr>
              <w:t>平衡的錯誤的例子：</w:t>
            </w:r>
          </w:p>
        </w:tc>
      </w:tr>
    </w:tbl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9072"/>
      </w:tblGrid>
      <w:tr w:rsidR="000254F9" w:rsidRPr="00974054" w14:paraId="0AB0ADFA" w14:textId="77777777" w:rsidTr="00E60CD4">
        <w:tc>
          <w:tcPr>
            <w:tcW w:w="567" w:type="dxa"/>
          </w:tcPr>
          <w:p w14:paraId="4334CA64" w14:textId="77777777" w:rsidR="000254F9" w:rsidRPr="00974054" w:rsidRDefault="000254F9" w:rsidP="00E60CD4">
            <w:pPr>
              <w:ind w:hanging="104"/>
              <w:jc w:val="both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>1.</w:t>
            </w:r>
          </w:p>
        </w:tc>
        <w:tc>
          <w:tcPr>
            <w:tcW w:w="9072" w:type="dxa"/>
          </w:tcPr>
          <w:p w14:paraId="5B453FE2" w14:textId="77777777" w:rsidR="000254F9" w:rsidRPr="00974054" w:rsidRDefault="000254F9" w:rsidP="00E60CD4">
            <w:pPr>
              <w:ind w:hanging="104"/>
              <w:jc w:val="both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>帳簿完全遺漏了現金銷貨。</w:t>
            </w:r>
            <w:r w:rsidRPr="00974054">
              <w:rPr>
                <w:rFonts w:eastAsia="新細明體"/>
              </w:rPr>
              <w:t xml:space="preserve"> </w:t>
            </w:r>
            <w:r w:rsidRPr="00974054">
              <w:rPr>
                <w:rFonts w:eastAsia="新細明體"/>
                <w:i/>
                <w:iCs/>
              </w:rPr>
              <w:t>（遺漏錯誤）</w:t>
            </w:r>
          </w:p>
        </w:tc>
      </w:tr>
      <w:tr w:rsidR="000254F9" w:rsidRPr="00974054" w14:paraId="4B071DCF" w14:textId="77777777" w:rsidTr="00E60CD4">
        <w:tc>
          <w:tcPr>
            <w:tcW w:w="567" w:type="dxa"/>
          </w:tcPr>
          <w:p w14:paraId="370F0060" w14:textId="77777777" w:rsidR="000254F9" w:rsidRPr="00974054" w:rsidRDefault="000254F9" w:rsidP="00E60CD4">
            <w:pPr>
              <w:ind w:hanging="104"/>
              <w:jc w:val="both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>2.</w:t>
            </w:r>
          </w:p>
        </w:tc>
        <w:tc>
          <w:tcPr>
            <w:tcW w:w="9072" w:type="dxa"/>
          </w:tcPr>
          <w:p w14:paraId="558E3153" w14:textId="77777777" w:rsidR="000254F9" w:rsidRPr="00974054" w:rsidRDefault="000254F9" w:rsidP="00E60CD4">
            <w:pPr>
              <w:ind w:hanging="104"/>
              <w:jc w:val="both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>從安迪公司</w:t>
            </w:r>
            <w:r w:rsidRPr="0035439C">
              <w:rPr>
                <w:rFonts w:eastAsia="新細明體" w:hint="eastAsia"/>
              </w:rPr>
              <w:t>賒</w:t>
            </w:r>
            <w:r w:rsidRPr="00974054">
              <w:rPr>
                <w:rFonts w:eastAsia="新細明體"/>
              </w:rPr>
              <w:t>購的商品被錯誤記入安東公司的帳戶。</w:t>
            </w:r>
            <w:r w:rsidRPr="00974054">
              <w:rPr>
                <w:rFonts w:eastAsia="新細明體"/>
              </w:rPr>
              <w:t xml:space="preserve"> </w:t>
            </w:r>
            <w:r w:rsidRPr="00974054">
              <w:rPr>
                <w:rFonts w:eastAsia="新細明體"/>
                <w:i/>
                <w:iCs/>
              </w:rPr>
              <w:t>（帳名調亂錯誤）</w:t>
            </w:r>
          </w:p>
        </w:tc>
      </w:tr>
    </w:tbl>
    <w:tbl>
      <w:tblPr>
        <w:tblStyle w:val="TableGrid1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9072"/>
      </w:tblGrid>
      <w:tr w:rsidR="000254F9" w:rsidRPr="00974054" w14:paraId="5EC1A103" w14:textId="77777777" w:rsidTr="00E60CD4">
        <w:tc>
          <w:tcPr>
            <w:tcW w:w="567" w:type="dxa"/>
          </w:tcPr>
          <w:p w14:paraId="6B0F742D" w14:textId="77777777" w:rsidR="000254F9" w:rsidRPr="00974054" w:rsidRDefault="000254F9" w:rsidP="00E60CD4">
            <w:pPr>
              <w:ind w:right="-27" w:hanging="104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>3.</w:t>
            </w:r>
          </w:p>
        </w:tc>
        <w:tc>
          <w:tcPr>
            <w:tcW w:w="9072" w:type="dxa"/>
          </w:tcPr>
          <w:p w14:paraId="4AE8C45B" w14:textId="77777777" w:rsidR="000254F9" w:rsidRPr="00974054" w:rsidRDefault="000254F9" w:rsidP="00E60CD4">
            <w:pPr>
              <w:ind w:hanging="104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>銷售帳戶及租金帳戶均多計了</w:t>
            </w:r>
            <w:r w:rsidRPr="00974054">
              <w:rPr>
                <w:rFonts w:eastAsia="新細明體"/>
              </w:rPr>
              <w:t xml:space="preserve"> $1,000</w:t>
            </w:r>
            <w:r w:rsidRPr="00974054">
              <w:rPr>
                <w:rFonts w:eastAsia="新細明體"/>
              </w:rPr>
              <w:t>。</w:t>
            </w:r>
            <w:r w:rsidRPr="00974054">
              <w:rPr>
                <w:rFonts w:eastAsia="新細明體"/>
              </w:rPr>
              <w:t xml:space="preserve"> </w:t>
            </w:r>
            <w:r w:rsidRPr="00974054">
              <w:rPr>
                <w:rFonts w:eastAsia="新細明體"/>
                <w:i/>
                <w:iCs/>
              </w:rPr>
              <w:t>（抵銷性錯誤）</w:t>
            </w:r>
          </w:p>
        </w:tc>
      </w:tr>
    </w:tbl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567"/>
        <w:gridCol w:w="9072"/>
      </w:tblGrid>
      <w:tr w:rsidR="000254F9" w:rsidRPr="00974054" w14:paraId="5C88F51B" w14:textId="77777777" w:rsidTr="00E60CD4"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54AD4A5" w14:textId="77777777" w:rsidR="000254F9" w:rsidRPr="00974054" w:rsidRDefault="000254F9" w:rsidP="00E60CD4">
            <w:pPr>
              <w:ind w:hanging="104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 xml:space="preserve">4.    </w:t>
            </w:r>
          </w:p>
        </w:tc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</w:tcPr>
          <w:p w14:paraId="62CC8EA3" w14:textId="77777777" w:rsidR="000254F9" w:rsidRPr="00974054" w:rsidRDefault="000254F9" w:rsidP="00E60CD4">
            <w:pPr>
              <w:ind w:hanging="104"/>
              <w:rPr>
                <w:rFonts w:eastAsia="新細明體"/>
              </w:rPr>
            </w:pPr>
            <w:r>
              <w:rPr>
                <w:rFonts w:eastAsia="新細明體"/>
              </w:rPr>
              <w:t>向貝蒂有限公司</w:t>
            </w:r>
            <w:r w:rsidRPr="0035439C">
              <w:rPr>
                <w:rFonts w:eastAsia="新細明體" w:hint="eastAsia"/>
              </w:rPr>
              <w:t>賒</w:t>
            </w:r>
            <w:r>
              <w:rPr>
                <w:rFonts w:eastAsia="新細明體"/>
              </w:rPr>
              <w:t>銷</w:t>
            </w:r>
            <w:r w:rsidRPr="00974054">
              <w:rPr>
                <w:rFonts w:eastAsia="新細明體"/>
              </w:rPr>
              <w:t>$500</w:t>
            </w:r>
            <w:r w:rsidRPr="00974054">
              <w:rPr>
                <w:rFonts w:eastAsia="新細明體"/>
              </w:rPr>
              <w:t>的商品在帳簿中誤記為</w:t>
            </w:r>
            <w:r w:rsidRPr="00974054">
              <w:rPr>
                <w:rFonts w:eastAsia="新細明體"/>
              </w:rPr>
              <w:t>$50</w:t>
            </w:r>
            <w:r w:rsidRPr="00974054">
              <w:rPr>
                <w:rFonts w:eastAsia="新細明體"/>
              </w:rPr>
              <w:t>。</w:t>
            </w:r>
            <w:r w:rsidRPr="00974054">
              <w:rPr>
                <w:rFonts w:eastAsia="新細明體"/>
              </w:rPr>
              <w:t xml:space="preserve"> </w:t>
            </w:r>
            <w:r w:rsidRPr="00974054">
              <w:rPr>
                <w:rFonts w:eastAsia="新細明體"/>
                <w:i/>
                <w:iCs/>
              </w:rPr>
              <w:t>（原始分錄錯誤）</w:t>
            </w:r>
          </w:p>
        </w:tc>
      </w:tr>
      <w:tr w:rsidR="000254F9" w:rsidRPr="00974054" w14:paraId="0EC70DF7" w14:textId="77777777" w:rsidTr="00E60CD4"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D2FEA3F" w14:textId="77777777" w:rsidR="000254F9" w:rsidRPr="00974054" w:rsidRDefault="000254F9" w:rsidP="00E60CD4">
            <w:pPr>
              <w:ind w:hanging="104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 xml:space="preserve">5.    </w:t>
            </w:r>
          </w:p>
        </w:tc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</w:tcPr>
          <w:p w14:paraId="023A39C6" w14:textId="77777777" w:rsidR="000254F9" w:rsidRPr="00974054" w:rsidRDefault="000254F9" w:rsidP="00E60CD4">
            <w:pPr>
              <w:ind w:hanging="104"/>
              <w:jc w:val="both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>向蘋果公司支付的</w:t>
            </w:r>
            <w:r w:rsidRPr="00974054">
              <w:rPr>
                <w:rFonts w:eastAsia="新細明體"/>
              </w:rPr>
              <w:t>$2000</w:t>
            </w:r>
            <w:r w:rsidRPr="00974054">
              <w:rPr>
                <w:rFonts w:eastAsia="新細明體"/>
              </w:rPr>
              <w:t>現金</w:t>
            </w:r>
            <w:r>
              <w:rPr>
                <w:rFonts w:eastAsia="新細明體"/>
              </w:rPr>
              <w:t>被</w:t>
            </w:r>
            <w:r w:rsidRPr="00974054">
              <w:rPr>
                <w:rFonts w:eastAsia="新細明體"/>
              </w:rPr>
              <w:t>錯誤</w:t>
            </w:r>
            <w:r>
              <w:rPr>
                <w:rFonts w:eastAsia="新細明體"/>
              </w:rPr>
              <w:t>地</w:t>
            </w:r>
            <w:r w:rsidRPr="00974054">
              <w:rPr>
                <w:rFonts w:eastAsia="新細明體"/>
              </w:rPr>
              <w:t>借</w:t>
            </w:r>
            <w:r>
              <w:rPr>
                <w:rFonts w:eastAsia="新細明體"/>
              </w:rPr>
              <w:t>記</w:t>
            </w:r>
            <w:r w:rsidRPr="00974054">
              <w:rPr>
                <w:rFonts w:eastAsia="新細明體"/>
              </w:rPr>
              <w:t>到現金帳戶，</w:t>
            </w:r>
            <w:r>
              <w:rPr>
                <w:rFonts w:eastAsia="新細明體"/>
              </w:rPr>
              <w:t>及</w:t>
            </w:r>
            <w:r w:rsidRPr="00974054">
              <w:rPr>
                <w:rFonts w:eastAsia="新細明體"/>
              </w:rPr>
              <w:t>貸</w:t>
            </w:r>
            <w:r>
              <w:rPr>
                <w:rFonts w:eastAsia="新細明體"/>
              </w:rPr>
              <w:t>記</w:t>
            </w:r>
            <w:r w:rsidRPr="00974054">
              <w:rPr>
                <w:rFonts w:eastAsia="新細明體"/>
              </w:rPr>
              <w:t>到蘋果公司的帳戶。</w:t>
            </w:r>
            <w:r w:rsidRPr="00974054">
              <w:rPr>
                <w:rFonts w:eastAsia="新細明體"/>
              </w:rPr>
              <w:t xml:space="preserve"> </w:t>
            </w:r>
            <w:r w:rsidRPr="00974054">
              <w:rPr>
                <w:rFonts w:eastAsia="新細明體"/>
                <w:i/>
                <w:iCs/>
              </w:rPr>
              <w:t>（顛倒入帳錯誤）</w:t>
            </w:r>
          </w:p>
        </w:tc>
      </w:tr>
      <w:tr w:rsidR="000254F9" w:rsidRPr="00974054" w14:paraId="4189687E" w14:textId="77777777" w:rsidTr="00E60CD4"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56F7695" w14:textId="77777777" w:rsidR="000254F9" w:rsidRPr="00974054" w:rsidRDefault="000254F9" w:rsidP="00E60CD4">
            <w:pPr>
              <w:ind w:hanging="104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>6.</w:t>
            </w:r>
          </w:p>
        </w:tc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</w:tcPr>
          <w:p w14:paraId="2024DEF0" w14:textId="77777777" w:rsidR="000254F9" w:rsidRPr="00974054" w:rsidRDefault="000254F9" w:rsidP="00E60CD4">
            <w:pPr>
              <w:ind w:hanging="104"/>
              <w:jc w:val="both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>購入貨車借</w:t>
            </w:r>
            <w:r>
              <w:rPr>
                <w:rFonts w:eastAsia="新細明體"/>
              </w:rPr>
              <w:t>記</w:t>
            </w:r>
            <w:r w:rsidRPr="00974054">
              <w:rPr>
                <w:rFonts w:eastAsia="新細明體"/>
              </w:rPr>
              <w:t>到購貨帳戶而非貨車帳戶。</w:t>
            </w:r>
            <w:r w:rsidRPr="00974054">
              <w:rPr>
                <w:rFonts w:eastAsia="新細明體"/>
              </w:rPr>
              <w:t xml:space="preserve"> </w:t>
            </w:r>
            <w:r w:rsidRPr="00974054">
              <w:rPr>
                <w:rFonts w:eastAsia="新細明體"/>
                <w:i/>
                <w:iCs/>
              </w:rPr>
              <w:t>（原則性錯誤）</w:t>
            </w:r>
          </w:p>
        </w:tc>
      </w:tr>
    </w:tbl>
    <w:p w14:paraId="4F7A724E" w14:textId="77777777" w:rsidR="000254F9" w:rsidRDefault="000254F9" w:rsidP="000254F9">
      <w:pPr>
        <w:spacing w:after="160" w:line="259" w:lineRule="auto"/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2206080" behindDoc="0" locked="0" layoutInCell="1" allowOverlap="1" wp14:anchorId="54329CE1" wp14:editId="34B95601">
                <wp:simplePos x="0" y="0"/>
                <wp:positionH relativeFrom="margin">
                  <wp:posOffset>1676400</wp:posOffset>
                </wp:positionH>
                <wp:positionV relativeFrom="paragraph">
                  <wp:posOffset>323850</wp:posOffset>
                </wp:positionV>
                <wp:extent cx="4647063" cy="390525"/>
                <wp:effectExtent l="0" t="0" r="20320" b="28575"/>
                <wp:wrapNone/>
                <wp:docPr id="1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063" cy="390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B04140" w14:textId="77777777" w:rsidR="000254F9" w:rsidRPr="0068458B" w:rsidRDefault="000254F9" w:rsidP="000254F9">
                            <w:pPr>
                              <w:rPr>
                                <w:rFonts w:ascii="新細明體" w:eastAsia="新細明體" w:hAnsi="新細明體" w:cs="新細明體"/>
                                <w:lang w:val="en-US"/>
                              </w:rPr>
                            </w:pPr>
                            <w:r w:rsidRPr="0068458B">
                              <w:rPr>
                                <w:rFonts w:ascii="新細明體" w:eastAsia="新細明體" w:hAnsi="新細明體" w:cs="新細明體" w:hint="eastAsia"/>
                              </w:rPr>
                              <w:t>試算表只能找到</w:t>
                            </w:r>
                            <w:r w:rsidRPr="0068458B"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</w:rPr>
                              <w:t>單一分錄</w:t>
                            </w:r>
                            <w:r w:rsidRPr="0068458B">
                              <w:rPr>
                                <w:rFonts w:ascii="新細明體" w:eastAsia="新細明體" w:hAnsi="新細明體" w:cs="新細明體" w:hint="eastAsia"/>
                              </w:rPr>
                              <w:t>或</w:t>
                            </w:r>
                            <w:r w:rsidRPr="0068458B"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</w:rPr>
                              <w:t>借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</w:rPr>
                              <w:t>記和</w:t>
                            </w:r>
                            <w:r w:rsidRPr="0068458B"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</w:rPr>
                              <w:t>貸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</w:rPr>
                              <w:t>記</w:t>
                            </w:r>
                            <w:r w:rsidRPr="0068458B"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</w:rPr>
                              <w:t>分錄不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</w:rPr>
                              <w:t>相</w:t>
                            </w:r>
                            <w:r w:rsidRPr="0068458B"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</w:rPr>
                              <w:t>等</w:t>
                            </w:r>
                            <w:r w:rsidRPr="0068458B">
                              <w:rPr>
                                <w:rFonts w:ascii="新細明體" w:eastAsia="新細明體" w:hAnsi="新細明體" w:cs="新細明體" w:hint="eastAsia"/>
                              </w:rPr>
                              <w:t>的錯誤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29CE1" id="_x0000_s1087" type="#_x0000_t202" style="position:absolute;margin-left:132pt;margin-top:25.5pt;width:365.9pt;height:30.75pt;z-index:252206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">
                <v:textbox>
                  <w:txbxContent>
                    <w:p w14:paraId="76B04140" w14:textId="77777777" w:rsidR="000254F9" w:rsidRPr="0068458B" w:rsidRDefault="000254F9" w:rsidP="000254F9">
                      <w:pPr>
                        <w:rPr>
                          <w:rFonts w:ascii="新細明體" w:eastAsia="新細明體" w:hAnsi="新細明體" w:cs="新細明體"/>
                          <w:lang w:val="en-US"/>
                        </w:rPr>
                      </w:pPr>
                      <w:r w:rsidRPr="0068458B">
                        <w:rPr>
                          <w:rFonts w:ascii="新細明體" w:eastAsia="新細明體" w:hAnsi="新細明體" w:cs="新細明體" w:hint="eastAsia"/>
                        </w:rPr>
                        <w:t>試算表只能找到</w:t>
                      </w:r>
                      <w:r w:rsidRPr="0068458B">
                        <w:rPr>
                          <w:rFonts w:ascii="新細明體" w:eastAsia="新細明體" w:hAnsi="新細明體" w:cs="新細明體" w:hint="eastAsia"/>
                          <w:color w:val="FF0000"/>
                        </w:rPr>
                        <w:t>單一分錄</w:t>
                      </w:r>
                      <w:r w:rsidRPr="0068458B">
                        <w:rPr>
                          <w:rFonts w:ascii="新細明體" w:eastAsia="新細明體" w:hAnsi="新細明體" w:cs="新細明體" w:hint="eastAsia"/>
                        </w:rPr>
                        <w:t>或</w:t>
                      </w:r>
                      <w:r w:rsidRPr="0068458B">
                        <w:rPr>
                          <w:rFonts w:ascii="新細明體" w:eastAsia="新細明體" w:hAnsi="新細明體" w:cs="新細明體" w:hint="eastAsia"/>
                          <w:color w:val="FF0000"/>
                        </w:rPr>
                        <w:t>借</w:t>
                      </w:r>
                      <w:r>
                        <w:rPr>
                          <w:rFonts w:ascii="新細明體" w:eastAsia="新細明體" w:hAnsi="新細明體" w:cs="新細明體" w:hint="eastAsia"/>
                          <w:color w:val="FF0000"/>
                        </w:rPr>
                        <w:t>記和</w:t>
                      </w:r>
                      <w:r w:rsidRPr="0068458B">
                        <w:rPr>
                          <w:rFonts w:ascii="新細明體" w:eastAsia="新細明體" w:hAnsi="新細明體" w:cs="新細明體" w:hint="eastAsia"/>
                          <w:color w:val="FF0000"/>
                        </w:rPr>
                        <w:t>貸</w:t>
                      </w:r>
                      <w:r>
                        <w:rPr>
                          <w:rFonts w:ascii="新細明體" w:eastAsia="新細明體" w:hAnsi="新細明體" w:cs="新細明體" w:hint="eastAsia"/>
                          <w:color w:val="FF0000"/>
                        </w:rPr>
                        <w:t>記</w:t>
                      </w:r>
                      <w:r w:rsidRPr="0068458B">
                        <w:rPr>
                          <w:rFonts w:ascii="新細明體" w:eastAsia="新細明體" w:hAnsi="新細明體" w:cs="新細明體" w:hint="eastAsia"/>
                          <w:color w:val="FF0000"/>
                        </w:rPr>
                        <w:t>分錄不</w:t>
                      </w:r>
                      <w:r>
                        <w:rPr>
                          <w:rFonts w:ascii="新細明體" w:eastAsia="新細明體" w:hAnsi="新細明體" w:cs="新細明體" w:hint="eastAsia"/>
                          <w:color w:val="FF0000"/>
                        </w:rPr>
                        <w:t>相</w:t>
                      </w:r>
                      <w:r w:rsidRPr="0068458B">
                        <w:rPr>
                          <w:rFonts w:ascii="新細明體" w:eastAsia="新細明體" w:hAnsi="新細明體" w:cs="新細明體" w:hint="eastAsia"/>
                          <w:color w:val="FF0000"/>
                        </w:rPr>
                        <w:t>等</w:t>
                      </w:r>
                      <w:r w:rsidRPr="0068458B">
                        <w:rPr>
                          <w:rFonts w:ascii="新細明體" w:eastAsia="新細明體" w:hAnsi="新細明體" w:cs="新細明體" w:hint="eastAsia"/>
                        </w:rPr>
                        <w:t>的錯誤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br w:type="page"/>
      </w:r>
    </w:p>
    <w:p w14:paraId="277FED95" w14:textId="77777777" w:rsidR="000254F9" w:rsidRDefault="000254F9" w:rsidP="000254F9">
      <w:pPr>
        <w:rPr>
          <w:rFonts w:ascii="新細明體" w:eastAsia="新細明體" w:hAnsi="新細明體"/>
          <w:b/>
          <w:bCs/>
          <w:lang w:eastAsia="zh-HK"/>
        </w:rPr>
      </w:pPr>
      <w:r w:rsidRPr="00AA2B01">
        <w:rPr>
          <w:rFonts w:ascii="新細明體" w:eastAsia="新細明體" w:hAnsi="新細明體" w:hint="eastAsia"/>
          <w:b/>
          <w:bCs/>
          <w:lang w:eastAsia="zh-HK"/>
        </w:rPr>
        <w:lastRenderedPageBreak/>
        <w:t>注意事項：</w:t>
      </w:r>
    </w:p>
    <w:p w14:paraId="71CA3F66" w14:textId="77777777" w:rsidR="000254F9" w:rsidRPr="00F91E6E" w:rsidRDefault="000254F9" w:rsidP="000254F9">
      <w:pPr>
        <w:rPr>
          <w:rFonts w:ascii="新細明體" w:eastAsia="新細明體" w:hAnsi="新細明體"/>
          <w:b/>
          <w:bCs/>
          <w:lang w:eastAsia="zh-HK"/>
        </w:rPr>
      </w:pPr>
      <w:r>
        <w:rPr>
          <w:rFonts w:ascii="新細明體" w:eastAsia="新細明體" w:hAnsi="新細明體" w:cs="新細明體" w:hint="eastAsia"/>
          <w:u w:val="single"/>
          <w:shd w:val="clear" w:color="auto" w:fill="FFFFFF"/>
        </w:rPr>
        <w:t>常見錯誤：</w:t>
      </w:r>
    </w:p>
    <w:p w14:paraId="76EF16D3" w14:textId="77777777" w:rsidR="000254F9" w:rsidRPr="000E7694" w:rsidRDefault="000254F9" w:rsidP="000254F9">
      <w:pPr>
        <w:rPr>
          <w:rFonts w:eastAsiaTheme="minorEastAsia"/>
        </w:rPr>
      </w:pPr>
      <w:r w:rsidRPr="000E7694">
        <w:rPr>
          <w:rFonts w:eastAsiaTheme="minorEastAsia"/>
        </w:rPr>
        <w:t>1.</w:t>
      </w:r>
      <w:r>
        <w:rPr>
          <w:rFonts w:eastAsiaTheme="minorEastAsia"/>
        </w:rPr>
        <w:t xml:space="preserve">    </w:t>
      </w:r>
      <w:r w:rsidRPr="000E7694">
        <w:rPr>
          <w:rFonts w:eastAsiaTheme="minorEastAsia" w:hint="eastAsia"/>
        </w:rPr>
        <w:t>未能把銀行透支歸類為負債。</w:t>
      </w:r>
    </w:p>
    <w:p w14:paraId="4D4B96B6" w14:textId="77777777" w:rsidR="000254F9" w:rsidRPr="000E7694" w:rsidRDefault="000254F9" w:rsidP="000254F9">
      <w:pPr>
        <w:rPr>
          <w:rFonts w:eastAsiaTheme="minorEastAsia"/>
        </w:rPr>
      </w:pPr>
      <w:r w:rsidRPr="000E7694">
        <w:rPr>
          <w:rFonts w:eastAsiaTheme="minorEastAsia"/>
        </w:rPr>
        <w:t>2.</w:t>
      </w:r>
      <w:r>
        <w:rPr>
          <w:rFonts w:eastAsiaTheme="minorEastAsia"/>
        </w:rPr>
        <w:t xml:space="preserve">    </w:t>
      </w:r>
      <w:r w:rsidRPr="000E7694">
        <w:rPr>
          <w:rFonts w:eastAsiaTheme="minorEastAsia" w:hint="eastAsia"/>
        </w:rPr>
        <w:t>未能區分帳戶內的結餘數字和總額數字。</w:t>
      </w:r>
      <w:r w:rsidRPr="000E7694">
        <w:rPr>
          <w:rFonts w:eastAsiaTheme="minorEastAsia"/>
        </w:rPr>
        <w:t xml:space="preserve"> </w:t>
      </w:r>
    </w:p>
    <w:p w14:paraId="67E199E8" w14:textId="77777777" w:rsidR="000254F9" w:rsidRPr="000E7694" w:rsidRDefault="000254F9" w:rsidP="000254F9">
      <w:pPr>
        <w:rPr>
          <w:rFonts w:eastAsiaTheme="minorEastAsia"/>
        </w:rPr>
      </w:pPr>
      <w:r w:rsidRPr="000E7694">
        <w:rPr>
          <w:rFonts w:eastAsiaTheme="minorEastAsia"/>
        </w:rPr>
        <w:t>3.</w:t>
      </w:r>
      <w:r>
        <w:rPr>
          <w:rFonts w:eastAsiaTheme="minorEastAsia"/>
        </w:rPr>
        <w:t xml:space="preserve">    </w:t>
      </w:r>
      <w:r w:rsidRPr="000E7694">
        <w:rPr>
          <w:rFonts w:eastAsiaTheme="minorEastAsia" w:hint="eastAsia"/>
        </w:rPr>
        <w:t>混淆影響試算表平衡及不影響試算表平衡的錯誤。</w:t>
      </w:r>
    </w:p>
    <w:p w14:paraId="54DA58A9" w14:textId="77777777" w:rsidR="000254F9" w:rsidRPr="007E68F0" w:rsidRDefault="000254F9" w:rsidP="000254F9"/>
    <w:p w14:paraId="57881D24" w14:textId="77777777" w:rsidR="000254F9" w:rsidRDefault="000254F9" w:rsidP="000254F9"/>
    <w:p w14:paraId="1802130D" w14:textId="333EE5A6" w:rsidR="000254F9" w:rsidRPr="000254F9" w:rsidRDefault="000254F9" w:rsidP="00027610">
      <w:pPr>
        <w:rPr>
          <w:rFonts w:eastAsiaTheme="minorEastAsia"/>
        </w:rPr>
      </w:pPr>
    </w:p>
    <w:p w14:paraId="0EFCEA19" w14:textId="795974E5" w:rsidR="000254F9" w:rsidRDefault="000254F9" w:rsidP="00027610">
      <w:pPr>
        <w:rPr>
          <w:rFonts w:eastAsiaTheme="minorEastAsia"/>
        </w:rPr>
      </w:pPr>
    </w:p>
    <w:p w14:paraId="77E67E3B" w14:textId="3E75EB66" w:rsidR="000254F9" w:rsidRDefault="000254F9" w:rsidP="00027610">
      <w:pPr>
        <w:rPr>
          <w:rFonts w:eastAsiaTheme="minorEastAsia"/>
        </w:rPr>
      </w:pPr>
    </w:p>
    <w:p w14:paraId="4CD4802B" w14:textId="753380C5" w:rsidR="000254F9" w:rsidRDefault="000254F9" w:rsidP="00027610">
      <w:pPr>
        <w:rPr>
          <w:rFonts w:eastAsiaTheme="minorEastAsia"/>
        </w:rPr>
      </w:pPr>
    </w:p>
    <w:p w14:paraId="53E00911" w14:textId="7AD27342" w:rsidR="000254F9" w:rsidRDefault="000254F9" w:rsidP="00027610">
      <w:pPr>
        <w:rPr>
          <w:rFonts w:eastAsiaTheme="minorEastAsia"/>
        </w:rPr>
      </w:pPr>
    </w:p>
    <w:p w14:paraId="769C9BF7" w14:textId="2E61CA49" w:rsidR="000254F9" w:rsidRDefault="000254F9" w:rsidP="00027610">
      <w:pPr>
        <w:rPr>
          <w:rFonts w:eastAsiaTheme="minorEastAsia"/>
        </w:rPr>
      </w:pPr>
    </w:p>
    <w:p w14:paraId="789A131B" w14:textId="2C3944F0" w:rsidR="000254F9" w:rsidRDefault="000254F9" w:rsidP="00027610">
      <w:pPr>
        <w:rPr>
          <w:rFonts w:eastAsiaTheme="minorEastAsia"/>
        </w:rPr>
      </w:pPr>
    </w:p>
    <w:p w14:paraId="2C167059" w14:textId="3509D4D9" w:rsidR="000254F9" w:rsidRDefault="000254F9" w:rsidP="00027610">
      <w:pPr>
        <w:rPr>
          <w:rFonts w:eastAsiaTheme="minorEastAsia"/>
        </w:rPr>
      </w:pPr>
    </w:p>
    <w:p w14:paraId="55376871" w14:textId="2710A893" w:rsidR="000254F9" w:rsidRDefault="000254F9" w:rsidP="00027610">
      <w:pPr>
        <w:rPr>
          <w:rFonts w:eastAsiaTheme="minorEastAsia"/>
        </w:rPr>
      </w:pPr>
    </w:p>
    <w:p w14:paraId="451FD888" w14:textId="64A55CBE" w:rsidR="000254F9" w:rsidRDefault="000254F9" w:rsidP="00027610">
      <w:pPr>
        <w:rPr>
          <w:rFonts w:eastAsiaTheme="minorEastAsia"/>
        </w:rPr>
      </w:pPr>
    </w:p>
    <w:p w14:paraId="36E3D0C5" w14:textId="16227E61" w:rsidR="000254F9" w:rsidRDefault="000254F9" w:rsidP="00027610">
      <w:pPr>
        <w:rPr>
          <w:rFonts w:eastAsiaTheme="minorEastAsia"/>
        </w:rPr>
      </w:pPr>
    </w:p>
    <w:p w14:paraId="44571D50" w14:textId="09A77929" w:rsidR="000254F9" w:rsidRDefault="000254F9" w:rsidP="00027610">
      <w:pPr>
        <w:rPr>
          <w:rFonts w:eastAsiaTheme="minorEastAsia"/>
        </w:rPr>
      </w:pPr>
    </w:p>
    <w:p w14:paraId="78DFCF17" w14:textId="10298AFE" w:rsidR="000254F9" w:rsidRDefault="000254F9" w:rsidP="00027610">
      <w:pPr>
        <w:rPr>
          <w:rFonts w:eastAsiaTheme="minorEastAsia"/>
        </w:rPr>
      </w:pPr>
    </w:p>
    <w:p w14:paraId="24C5F5A3" w14:textId="41FB2356" w:rsidR="000254F9" w:rsidRDefault="000254F9" w:rsidP="00027610">
      <w:pPr>
        <w:rPr>
          <w:rFonts w:eastAsiaTheme="minorEastAsia"/>
        </w:rPr>
      </w:pPr>
    </w:p>
    <w:p w14:paraId="5A877AAC" w14:textId="390D79DB" w:rsidR="000254F9" w:rsidRDefault="000254F9" w:rsidP="00027610">
      <w:pPr>
        <w:rPr>
          <w:rFonts w:eastAsiaTheme="minorEastAsia"/>
        </w:rPr>
      </w:pPr>
    </w:p>
    <w:p w14:paraId="55088F50" w14:textId="48C29F5D" w:rsidR="000254F9" w:rsidRDefault="000254F9" w:rsidP="00027610">
      <w:pPr>
        <w:rPr>
          <w:rFonts w:eastAsiaTheme="minorEastAsia"/>
        </w:rPr>
      </w:pPr>
    </w:p>
    <w:p w14:paraId="6D687BD6" w14:textId="2C348D0C" w:rsidR="000254F9" w:rsidRDefault="000254F9" w:rsidP="00027610">
      <w:pPr>
        <w:rPr>
          <w:rFonts w:eastAsiaTheme="minorEastAsia"/>
        </w:rPr>
      </w:pPr>
    </w:p>
    <w:p w14:paraId="7713DE99" w14:textId="709CADB6" w:rsidR="000254F9" w:rsidRDefault="000254F9" w:rsidP="00027610">
      <w:pPr>
        <w:rPr>
          <w:rFonts w:eastAsiaTheme="minorEastAsia"/>
        </w:rPr>
      </w:pPr>
    </w:p>
    <w:p w14:paraId="45C1252A" w14:textId="2B87C1E9" w:rsidR="000254F9" w:rsidRDefault="000254F9" w:rsidP="00027610">
      <w:pPr>
        <w:rPr>
          <w:rFonts w:eastAsiaTheme="minorEastAsia"/>
        </w:rPr>
      </w:pPr>
    </w:p>
    <w:p w14:paraId="1226CDA1" w14:textId="504D7D4A" w:rsidR="000254F9" w:rsidRDefault="000254F9" w:rsidP="00027610">
      <w:pPr>
        <w:rPr>
          <w:rFonts w:eastAsiaTheme="minorEastAsia"/>
        </w:rPr>
      </w:pPr>
    </w:p>
    <w:p w14:paraId="47CC5826" w14:textId="3D7BEFF5" w:rsidR="000254F9" w:rsidRDefault="000254F9" w:rsidP="00027610">
      <w:pPr>
        <w:rPr>
          <w:rFonts w:eastAsiaTheme="minorEastAsia"/>
        </w:rPr>
      </w:pPr>
    </w:p>
    <w:p w14:paraId="56B152FC" w14:textId="229A7133" w:rsidR="000254F9" w:rsidRDefault="000254F9" w:rsidP="00027610">
      <w:pPr>
        <w:rPr>
          <w:rFonts w:eastAsiaTheme="minorEastAsia"/>
        </w:rPr>
      </w:pPr>
    </w:p>
    <w:p w14:paraId="19F57005" w14:textId="3F860A6D" w:rsidR="000254F9" w:rsidRDefault="000254F9" w:rsidP="00027610">
      <w:pPr>
        <w:rPr>
          <w:rFonts w:eastAsiaTheme="minorEastAsia"/>
        </w:rPr>
      </w:pPr>
    </w:p>
    <w:p w14:paraId="144AD6C2" w14:textId="78BD112E" w:rsidR="000254F9" w:rsidRDefault="000254F9" w:rsidP="00027610">
      <w:pPr>
        <w:rPr>
          <w:rFonts w:eastAsiaTheme="minorEastAsia"/>
        </w:rPr>
      </w:pPr>
    </w:p>
    <w:p w14:paraId="08491656" w14:textId="709AB510" w:rsidR="000254F9" w:rsidRDefault="000254F9" w:rsidP="00027610">
      <w:pPr>
        <w:rPr>
          <w:rFonts w:eastAsiaTheme="minorEastAsia"/>
        </w:rPr>
      </w:pPr>
    </w:p>
    <w:p w14:paraId="7A2117A7" w14:textId="300D98C4" w:rsidR="000254F9" w:rsidRDefault="000254F9" w:rsidP="00027610">
      <w:pPr>
        <w:rPr>
          <w:rFonts w:eastAsiaTheme="minorEastAsia"/>
        </w:rPr>
      </w:pPr>
    </w:p>
    <w:p w14:paraId="14AA589E" w14:textId="62B4E6B6" w:rsidR="000254F9" w:rsidRDefault="000254F9" w:rsidP="00027610">
      <w:pPr>
        <w:rPr>
          <w:rFonts w:eastAsiaTheme="minorEastAsia"/>
        </w:rPr>
      </w:pPr>
    </w:p>
    <w:p w14:paraId="5103C363" w14:textId="5757A360" w:rsidR="000254F9" w:rsidRDefault="000254F9" w:rsidP="00027610">
      <w:pPr>
        <w:rPr>
          <w:rFonts w:eastAsiaTheme="minorEastAsia"/>
        </w:rPr>
      </w:pPr>
    </w:p>
    <w:p w14:paraId="58238266" w14:textId="3B87DDEB" w:rsidR="000254F9" w:rsidRDefault="000254F9" w:rsidP="00027610">
      <w:pPr>
        <w:rPr>
          <w:rFonts w:eastAsiaTheme="minorEastAsia"/>
        </w:rPr>
      </w:pPr>
    </w:p>
    <w:p w14:paraId="66594C6C" w14:textId="280E8959" w:rsidR="000254F9" w:rsidRDefault="000254F9" w:rsidP="00027610">
      <w:pPr>
        <w:rPr>
          <w:rFonts w:eastAsiaTheme="minorEastAsia"/>
        </w:rPr>
      </w:pPr>
    </w:p>
    <w:p w14:paraId="50B7E2E3" w14:textId="1FD6F3FD" w:rsidR="000254F9" w:rsidRDefault="000254F9" w:rsidP="00027610">
      <w:pPr>
        <w:rPr>
          <w:rFonts w:eastAsiaTheme="minorEastAsia"/>
        </w:rPr>
      </w:pPr>
    </w:p>
    <w:p w14:paraId="145AE596" w14:textId="54BF0CDA" w:rsidR="000254F9" w:rsidRDefault="000254F9" w:rsidP="00027610">
      <w:pPr>
        <w:rPr>
          <w:rFonts w:eastAsiaTheme="minorEastAsia"/>
        </w:rPr>
      </w:pPr>
    </w:p>
    <w:p w14:paraId="405CEE4C" w14:textId="55FB1CAA" w:rsidR="000254F9" w:rsidRDefault="000254F9" w:rsidP="00027610">
      <w:pPr>
        <w:rPr>
          <w:rFonts w:eastAsiaTheme="minorEastAsia"/>
        </w:rPr>
      </w:pPr>
    </w:p>
    <w:p w14:paraId="1D878E5C" w14:textId="2656F9AF" w:rsidR="000254F9" w:rsidRDefault="000254F9" w:rsidP="00027610">
      <w:pPr>
        <w:rPr>
          <w:rFonts w:eastAsiaTheme="minorEastAsia"/>
        </w:rPr>
      </w:pPr>
    </w:p>
    <w:p w14:paraId="71B5850A" w14:textId="34427C6B" w:rsidR="000254F9" w:rsidRDefault="000254F9" w:rsidP="00027610">
      <w:pPr>
        <w:rPr>
          <w:rFonts w:eastAsiaTheme="minorEastAsia"/>
        </w:rPr>
      </w:pPr>
    </w:p>
    <w:p w14:paraId="75ABE185" w14:textId="7897B135" w:rsidR="000254F9" w:rsidRDefault="000254F9" w:rsidP="00027610">
      <w:pPr>
        <w:rPr>
          <w:rFonts w:eastAsiaTheme="minorEastAsia"/>
        </w:rPr>
      </w:pPr>
    </w:p>
    <w:p w14:paraId="6E762E1F" w14:textId="4B5F8C9B" w:rsidR="000254F9" w:rsidRDefault="000254F9" w:rsidP="00027610">
      <w:pPr>
        <w:rPr>
          <w:rFonts w:eastAsiaTheme="minorEastAsia"/>
        </w:rPr>
      </w:pPr>
    </w:p>
    <w:p w14:paraId="2BA1F219" w14:textId="4106C1B0" w:rsidR="000254F9" w:rsidRDefault="000254F9" w:rsidP="00027610">
      <w:pPr>
        <w:rPr>
          <w:rFonts w:eastAsiaTheme="minorEastAsia"/>
        </w:rPr>
      </w:pPr>
    </w:p>
    <w:p w14:paraId="3B416730" w14:textId="368D01E5" w:rsidR="000254F9" w:rsidRDefault="000254F9" w:rsidP="00027610">
      <w:pPr>
        <w:rPr>
          <w:rFonts w:eastAsiaTheme="minorEastAsia"/>
        </w:rPr>
      </w:pPr>
    </w:p>
    <w:p w14:paraId="5A8E75F9" w14:textId="58FCA2E3" w:rsidR="000254F9" w:rsidRDefault="000254F9" w:rsidP="00027610">
      <w:pPr>
        <w:rPr>
          <w:rFonts w:eastAsiaTheme="minorEastAsia"/>
        </w:rPr>
      </w:pPr>
    </w:p>
    <w:p w14:paraId="6F01D560" w14:textId="692C1389" w:rsidR="000254F9" w:rsidRDefault="000254F9" w:rsidP="00027610">
      <w:pPr>
        <w:rPr>
          <w:rFonts w:eastAsiaTheme="minorEastAsia"/>
        </w:rPr>
      </w:pPr>
    </w:p>
    <w:p w14:paraId="5AF6677A" w14:textId="7D1B9A2F" w:rsidR="000254F9" w:rsidRDefault="000254F9" w:rsidP="00027610">
      <w:pPr>
        <w:rPr>
          <w:rFonts w:eastAsiaTheme="minorEastAsia"/>
        </w:rPr>
      </w:pPr>
    </w:p>
    <w:p w14:paraId="059A97AB" w14:textId="77777777" w:rsidR="005E7333" w:rsidRDefault="005E7333" w:rsidP="005E7333">
      <w:pPr>
        <w:ind w:right="-35"/>
        <w:jc w:val="center"/>
        <w:rPr>
          <w:rFonts w:eastAsia="新細明體"/>
          <w:color w:val="000000"/>
          <w:shd w:val="clear" w:color="auto" w:fill="FFFFFF"/>
        </w:rPr>
        <w:sectPr w:rsidR="005E7333" w:rsidSect="000254F9">
          <w:footerReference w:type="default" r:id="rId13"/>
          <w:type w:val="continuous"/>
          <w:pgSz w:w="11906" w:h="16838"/>
          <w:pgMar w:top="1440" w:right="1080" w:bottom="1440" w:left="1080" w:header="708" w:footer="708" w:gutter="0"/>
          <w:pgNumType w:start="1"/>
          <w:cols w:space="708"/>
          <w:docGrid w:linePitch="360"/>
        </w:sectPr>
      </w:pPr>
    </w:p>
    <w:p w14:paraId="383BCE35" w14:textId="53FC000B" w:rsidR="005E7333" w:rsidRPr="0065551F" w:rsidRDefault="005E7333" w:rsidP="005E7333">
      <w:pPr>
        <w:ind w:right="-35"/>
        <w:jc w:val="center"/>
        <w:rPr>
          <w:rFonts w:eastAsia="新細明體"/>
        </w:rPr>
      </w:pPr>
      <w:r w:rsidRPr="0065551F">
        <w:rPr>
          <w:rFonts w:eastAsia="新細明體"/>
          <w:color w:val="000000"/>
          <w:shd w:val="clear" w:color="auto" w:fill="FFFFFF"/>
        </w:rPr>
        <w:lastRenderedPageBreak/>
        <w:t>分層課業</w:t>
      </w:r>
      <w:r w:rsidRPr="0065551F">
        <w:rPr>
          <w:rFonts w:eastAsia="新細明體"/>
        </w:rPr>
        <w:t>：試算表</w:t>
      </w:r>
    </w:p>
    <w:p w14:paraId="6962A5E3" w14:textId="77777777" w:rsidR="005E7333" w:rsidRPr="0065551F" w:rsidRDefault="005E7333" w:rsidP="005E7333">
      <w:pPr>
        <w:snapToGrid w:val="0"/>
        <w:jc w:val="center"/>
        <w:rPr>
          <w:rFonts w:eastAsia="新細明體"/>
          <w:spacing w:val="20"/>
        </w:rPr>
      </w:pPr>
      <w:r w:rsidRPr="0065551F">
        <w:rPr>
          <w:rFonts w:eastAsia="新細明體"/>
          <w:spacing w:val="20"/>
        </w:rPr>
        <w:t>進階課業</w:t>
      </w:r>
      <w:r w:rsidRPr="0065551F">
        <w:rPr>
          <w:rFonts w:eastAsia="新細明體"/>
          <w:spacing w:val="20"/>
        </w:rPr>
        <w:t xml:space="preserve"> - </w:t>
      </w:r>
      <w:r w:rsidRPr="0065551F">
        <w:rPr>
          <w:rFonts w:eastAsia="新細明體"/>
          <w:spacing w:val="20"/>
        </w:rPr>
        <w:t>題目</w:t>
      </w:r>
    </w:p>
    <w:p w14:paraId="0882DF1E" w14:textId="77777777" w:rsidR="005E7333" w:rsidRPr="0065551F" w:rsidRDefault="005E7333" w:rsidP="005E7333">
      <w:pPr>
        <w:snapToGrid w:val="0"/>
        <w:jc w:val="center"/>
        <w:rPr>
          <w:rFonts w:eastAsia="新細明體"/>
        </w:rPr>
      </w:pPr>
    </w:p>
    <w:tbl>
      <w:tblPr>
        <w:tblStyle w:val="TableGrid2"/>
        <w:tblW w:w="9746" w:type="dxa"/>
        <w:tblLayout w:type="fixed"/>
        <w:tblLook w:val="04A0" w:firstRow="1" w:lastRow="0" w:firstColumn="1" w:lastColumn="0" w:noHBand="0" w:noVBand="1"/>
      </w:tblPr>
      <w:tblGrid>
        <w:gridCol w:w="9746"/>
      </w:tblGrid>
      <w:tr w:rsidR="005E7333" w:rsidRPr="0065551F" w14:paraId="2CD12E0C" w14:textId="77777777" w:rsidTr="00E60CD4">
        <w:tc>
          <w:tcPr>
            <w:tcW w:w="9746" w:type="dxa"/>
            <w:tcBorders>
              <w:top w:val="nil"/>
              <w:left w:val="nil"/>
              <w:bottom w:val="nil"/>
              <w:right w:val="nil"/>
            </w:tcBorders>
          </w:tcPr>
          <w:p w14:paraId="1FB639B9" w14:textId="77777777" w:rsidR="005E7333" w:rsidRPr="0065551F" w:rsidRDefault="005E7333" w:rsidP="00E60CD4">
            <w:pPr>
              <w:tabs>
                <w:tab w:val="left" w:pos="387"/>
              </w:tabs>
              <w:snapToGrid w:val="0"/>
              <w:ind w:left="-116"/>
              <w:jc w:val="both"/>
              <w:rPr>
                <w:rFonts w:eastAsia="新細明體"/>
              </w:rPr>
            </w:pPr>
            <w:r>
              <w:rPr>
                <w:rFonts w:eastAsia="新細明體" w:hint="eastAsia"/>
                <w:lang w:eastAsia="zh-HK"/>
              </w:rPr>
              <w:t>以</w:t>
            </w:r>
            <w:r>
              <w:rPr>
                <w:rFonts w:eastAsia="新細明體"/>
              </w:rPr>
              <w:t>下</w:t>
            </w:r>
            <w:r w:rsidRPr="0065551F">
              <w:rPr>
                <w:rFonts w:eastAsia="新細明體"/>
              </w:rPr>
              <w:t>帳戶節錄自彼得公司</w:t>
            </w:r>
            <w:r>
              <w:rPr>
                <w:rFonts w:eastAsia="新細明體" w:hint="eastAsia"/>
              </w:rPr>
              <w:t>於</w:t>
            </w:r>
            <w:r>
              <w:rPr>
                <w:rFonts w:eastAsia="新細明體"/>
              </w:rPr>
              <w:t>2020</w:t>
            </w:r>
            <w:r w:rsidRPr="0065551F">
              <w:rPr>
                <w:rFonts w:eastAsia="新細明體"/>
              </w:rPr>
              <w:t>年</w:t>
            </w:r>
            <w:r w:rsidRPr="0065551F">
              <w:rPr>
                <w:rFonts w:eastAsia="新細明體"/>
              </w:rPr>
              <w:t>4</w:t>
            </w:r>
            <w:r w:rsidRPr="0065551F">
              <w:rPr>
                <w:rFonts w:eastAsia="新細明體"/>
              </w:rPr>
              <w:t>月</w:t>
            </w:r>
            <w:r w:rsidRPr="0065551F">
              <w:rPr>
                <w:rFonts w:eastAsia="新細明體"/>
              </w:rPr>
              <w:t>30</w:t>
            </w:r>
            <w:r w:rsidRPr="0065551F">
              <w:rPr>
                <w:rFonts w:eastAsia="新細明體"/>
              </w:rPr>
              <w:t>日的</w:t>
            </w:r>
            <w:r w:rsidRPr="0065551F">
              <w:rPr>
                <w:rFonts w:ascii="新細明體" w:eastAsia="新細明體" w:hAnsi="新細明體" w:cs="新細明體" w:hint="eastAsia"/>
              </w:rPr>
              <w:t>帳簿</w:t>
            </w:r>
            <w:r w:rsidRPr="0065551F">
              <w:rPr>
                <w:rFonts w:eastAsia="新細明體"/>
              </w:rPr>
              <w:t>：</w:t>
            </w:r>
            <w:r w:rsidRPr="0065551F">
              <w:rPr>
                <w:rFonts w:eastAsia="新細明體"/>
              </w:rPr>
              <w:t xml:space="preserve"> </w:t>
            </w:r>
          </w:p>
        </w:tc>
      </w:tr>
      <w:tr w:rsidR="005E7333" w:rsidRPr="0065551F" w14:paraId="0BD9723D" w14:textId="77777777" w:rsidTr="00E60CD4">
        <w:tc>
          <w:tcPr>
            <w:tcW w:w="9746" w:type="dxa"/>
            <w:tcBorders>
              <w:top w:val="nil"/>
              <w:left w:val="nil"/>
              <w:bottom w:val="nil"/>
              <w:right w:val="nil"/>
            </w:tcBorders>
          </w:tcPr>
          <w:p w14:paraId="6FE052E8" w14:textId="77777777" w:rsidR="005E7333" w:rsidRPr="0065551F" w:rsidRDefault="005E7333" w:rsidP="00E60CD4">
            <w:pPr>
              <w:snapToGrid w:val="0"/>
              <w:jc w:val="both"/>
              <w:rPr>
                <w:u w:val="single"/>
              </w:rPr>
            </w:pPr>
          </w:p>
        </w:tc>
      </w:tr>
    </w:tbl>
    <w:p w14:paraId="30004DA0" w14:textId="77777777" w:rsidR="005E7333" w:rsidRPr="0065551F" w:rsidRDefault="005E7333" w:rsidP="005E7333">
      <w:pPr>
        <w:snapToGrid w:val="0"/>
        <w:jc w:val="center"/>
      </w:pPr>
    </w:p>
    <w:tbl>
      <w:tblPr>
        <w:tblStyle w:val="TableGrid2"/>
        <w:tblW w:w="12135" w:type="dxa"/>
        <w:tblInd w:w="-850" w:type="dxa"/>
        <w:tblLayout w:type="fixed"/>
        <w:tblLook w:val="04A0" w:firstRow="1" w:lastRow="0" w:firstColumn="1" w:lastColumn="0" w:noHBand="0" w:noVBand="1"/>
      </w:tblPr>
      <w:tblGrid>
        <w:gridCol w:w="897"/>
        <w:gridCol w:w="1087"/>
        <w:gridCol w:w="2559"/>
        <w:gridCol w:w="1671"/>
        <w:gridCol w:w="1285"/>
        <w:gridCol w:w="2304"/>
        <w:gridCol w:w="1435"/>
        <w:gridCol w:w="897"/>
      </w:tblGrid>
      <w:tr w:rsidR="005E7333" w:rsidRPr="0065551F" w14:paraId="7BD4F9E0" w14:textId="77777777" w:rsidTr="00E60CD4">
        <w:trPr>
          <w:trHeight w:val="86"/>
        </w:trPr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16AEC73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14:paraId="4A1C9B5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</w:rPr>
            </w:pPr>
          </w:p>
        </w:tc>
        <w:tc>
          <w:tcPr>
            <w:tcW w:w="781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680FC3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</w:rPr>
              <w:t xml:space="preserve">        </w:t>
            </w:r>
            <w:r>
              <w:rPr>
                <w:rFonts w:eastAsiaTheme="minorEastAsia"/>
                <w:lang w:eastAsia="zh-CN"/>
              </w:rPr>
              <w:t>應收貨款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D5914C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3D803DF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2465F925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9"/>
        </w:trPr>
        <w:tc>
          <w:tcPr>
            <w:tcW w:w="897" w:type="dxa"/>
          </w:tcPr>
          <w:p w14:paraId="3482F07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1E50339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559" w:type="dxa"/>
            <w:tcBorders>
              <w:top w:val="single" w:sz="4" w:space="0" w:color="auto"/>
              <w:left w:val="nil"/>
            </w:tcBorders>
            <w:shd w:val="clear" w:color="auto" w:fill="auto"/>
          </w:tcPr>
          <w:p w14:paraId="05D7F55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48EB90A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01A0BA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304" w:type="dxa"/>
            <w:tcBorders>
              <w:top w:val="single" w:sz="4" w:space="0" w:color="auto"/>
            </w:tcBorders>
            <w:shd w:val="clear" w:color="auto" w:fill="auto"/>
          </w:tcPr>
          <w:p w14:paraId="523EA29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  <w:tcBorders>
              <w:top w:val="single" w:sz="4" w:space="0" w:color="auto"/>
            </w:tcBorders>
            <w:shd w:val="clear" w:color="auto" w:fill="auto"/>
          </w:tcPr>
          <w:p w14:paraId="47F17F2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897" w:type="dxa"/>
          </w:tcPr>
          <w:p w14:paraId="16A71F3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576A9611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897" w:type="dxa"/>
          </w:tcPr>
          <w:p w14:paraId="7713CAB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4D53E8B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</w:rPr>
              <w:t>4</w:t>
            </w:r>
            <w:r w:rsidRPr="0065551F">
              <w:rPr>
                <w:rFonts w:eastAsiaTheme="minorEastAsia"/>
              </w:rPr>
              <w:t>月</w:t>
            </w:r>
            <w:r w:rsidRPr="0065551F">
              <w:rPr>
                <w:rFonts w:eastAsiaTheme="minorEastAsia"/>
                <w:lang w:eastAsia="zh-CN"/>
              </w:rPr>
              <w:tab/>
              <w:t>1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59" w:type="dxa"/>
            <w:shd w:val="clear" w:color="auto" w:fill="auto"/>
          </w:tcPr>
          <w:p w14:paraId="27140E4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承上結餘</w:t>
            </w:r>
          </w:p>
        </w:tc>
        <w:tc>
          <w:tcPr>
            <w:tcW w:w="1671" w:type="dxa"/>
            <w:tcBorders>
              <w:right w:val="single" w:sz="4" w:space="0" w:color="auto"/>
            </w:tcBorders>
            <w:shd w:val="clear" w:color="auto" w:fill="auto"/>
          </w:tcPr>
          <w:p w14:paraId="4775549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25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  <w:shd w:val="clear" w:color="auto" w:fill="auto"/>
          </w:tcPr>
          <w:p w14:paraId="7B3A528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20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</w:t>
            </w:r>
            <w:r w:rsidRPr="0065551F">
              <w:rPr>
                <w:rFonts w:eastAsiaTheme="minorEastAsia"/>
                <w:lang w:eastAsia="zh-CN"/>
              </w:rPr>
              <w:t>月</w:t>
            </w:r>
            <w:r w:rsidRPr="0065551F">
              <w:rPr>
                <w:rFonts w:eastAsiaTheme="minorEastAsia"/>
                <w:lang w:eastAsia="zh-CN"/>
              </w:rPr>
              <w:t>25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4" w:type="dxa"/>
            <w:shd w:val="clear" w:color="auto" w:fill="auto"/>
          </w:tcPr>
          <w:p w14:paraId="077C2D8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銀行存款</w:t>
            </w:r>
          </w:p>
        </w:tc>
        <w:tc>
          <w:tcPr>
            <w:tcW w:w="1435" w:type="dxa"/>
            <w:shd w:val="clear" w:color="auto" w:fill="auto"/>
          </w:tcPr>
          <w:p w14:paraId="41EB67E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29,100</w:t>
            </w:r>
          </w:p>
        </w:tc>
        <w:tc>
          <w:tcPr>
            <w:tcW w:w="897" w:type="dxa"/>
          </w:tcPr>
          <w:p w14:paraId="7EFD531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17751A57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2F0BE0D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75BE848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ab/>
              <w:t>8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59" w:type="dxa"/>
            <w:shd w:val="clear" w:color="auto" w:fill="auto"/>
          </w:tcPr>
          <w:p w14:paraId="28F0289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銷貨</w:t>
            </w:r>
          </w:p>
        </w:tc>
        <w:tc>
          <w:tcPr>
            <w:tcW w:w="1671" w:type="dxa"/>
            <w:tcBorders>
              <w:right w:val="single" w:sz="4" w:space="0" w:color="auto"/>
            </w:tcBorders>
            <w:shd w:val="clear" w:color="auto" w:fill="auto"/>
          </w:tcPr>
          <w:p w14:paraId="2052A73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30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  <w:shd w:val="clear" w:color="auto" w:fill="auto"/>
          </w:tcPr>
          <w:p w14:paraId="1DE69C5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2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        </w:t>
            </w:r>
            <w:r w:rsidRPr="0065551F">
              <w:rPr>
                <w:rFonts w:eastAsiaTheme="minorEastAsia"/>
                <w:lang w:eastAsia="zh-CN"/>
              </w:rPr>
              <w:t>25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4" w:type="dxa"/>
            <w:shd w:val="clear" w:color="auto" w:fill="auto"/>
          </w:tcPr>
          <w:p w14:paraId="33086C8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銷貨折扣</w:t>
            </w:r>
          </w:p>
        </w:tc>
        <w:tc>
          <w:tcPr>
            <w:tcW w:w="1435" w:type="dxa"/>
            <w:shd w:val="clear" w:color="auto" w:fill="auto"/>
          </w:tcPr>
          <w:p w14:paraId="6538565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900</w:t>
            </w:r>
          </w:p>
        </w:tc>
        <w:tc>
          <w:tcPr>
            <w:tcW w:w="897" w:type="dxa"/>
          </w:tcPr>
          <w:p w14:paraId="3D55965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</w:tbl>
    <w:p w14:paraId="02803ED2" w14:textId="77777777" w:rsidR="005E7333" w:rsidRPr="0065551F" w:rsidRDefault="005E7333" w:rsidP="005E7333">
      <w:pPr>
        <w:snapToGrid w:val="0"/>
        <w:jc w:val="center"/>
      </w:pPr>
    </w:p>
    <w:tbl>
      <w:tblPr>
        <w:tblStyle w:val="TableGrid2"/>
        <w:tblW w:w="12091" w:type="dxa"/>
        <w:tblInd w:w="-850" w:type="dxa"/>
        <w:tblLayout w:type="fixed"/>
        <w:tblLook w:val="04A0" w:firstRow="1" w:lastRow="0" w:firstColumn="1" w:lastColumn="0" w:noHBand="0" w:noVBand="1"/>
      </w:tblPr>
      <w:tblGrid>
        <w:gridCol w:w="897"/>
        <w:gridCol w:w="1087"/>
        <w:gridCol w:w="2519"/>
        <w:gridCol w:w="46"/>
        <w:gridCol w:w="1624"/>
        <w:gridCol w:w="1284"/>
        <w:gridCol w:w="2303"/>
        <w:gridCol w:w="1434"/>
        <w:gridCol w:w="897"/>
      </w:tblGrid>
      <w:tr w:rsidR="005E7333" w:rsidRPr="0065551F" w14:paraId="228DF824" w14:textId="77777777" w:rsidTr="00E60CD4">
        <w:trPr>
          <w:trHeight w:val="86"/>
        </w:trPr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0CF6AF2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  <w:lang w:eastAsia="zh-CN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14:paraId="6EA9E26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  <w:lang w:eastAsia="zh-CN"/>
              </w:rPr>
            </w:pPr>
          </w:p>
        </w:tc>
        <w:tc>
          <w:tcPr>
            <w:tcW w:w="777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5F709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 xml:space="preserve">           </w:t>
            </w:r>
            <w:r w:rsidRPr="0065551F">
              <w:rPr>
                <w:rFonts w:eastAsiaTheme="minorEastAsia"/>
                <w:lang w:eastAsia="zh-CN"/>
              </w:rPr>
              <w:t>銀行存款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6EF9B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3A6DD4E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68C6D795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9"/>
        </w:trPr>
        <w:tc>
          <w:tcPr>
            <w:tcW w:w="897" w:type="dxa"/>
          </w:tcPr>
          <w:p w14:paraId="3B753C7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1B9D94B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519" w:type="dxa"/>
            <w:tcBorders>
              <w:top w:val="single" w:sz="4" w:space="0" w:color="auto"/>
              <w:left w:val="nil"/>
            </w:tcBorders>
          </w:tcPr>
          <w:p w14:paraId="075E46F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0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46D5EE9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</w:tcBorders>
          </w:tcPr>
          <w:p w14:paraId="182FD84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303" w:type="dxa"/>
            <w:tcBorders>
              <w:top w:val="single" w:sz="4" w:space="0" w:color="auto"/>
            </w:tcBorders>
          </w:tcPr>
          <w:p w14:paraId="7E89BE9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1434" w:type="dxa"/>
            <w:tcBorders>
              <w:top w:val="single" w:sz="4" w:space="0" w:color="auto"/>
            </w:tcBorders>
          </w:tcPr>
          <w:p w14:paraId="05617EA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897" w:type="dxa"/>
          </w:tcPr>
          <w:p w14:paraId="084561D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14BBDE41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897" w:type="dxa"/>
          </w:tcPr>
          <w:p w14:paraId="2F49599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2BFF470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</w:t>
            </w:r>
            <w:r w:rsidRPr="0065551F">
              <w:rPr>
                <w:rFonts w:eastAsiaTheme="minorEastAsia"/>
                <w:lang w:eastAsia="zh-CN"/>
              </w:rPr>
              <w:t>月</w:t>
            </w:r>
            <w:r w:rsidRPr="0065551F">
              <w:rPr>
                <w:rFonts w:eastAsiaTheme="minorEastAsia"/>
                <w:lang w:eastAsia="zh-CN"/>
              </w:rPr>
              <w:tab/>
              <w:t>2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19" w:type="dxa"/>
          </w:tcPr>
          <w:p w14:paraId="7B55C35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資本</w:t>
            </w:r>
          </w:p>
        </w:tc>
        <w:tc>
          <w:tcPr>
            <w:tcW w:w="1670" w:type="dxa"/>
            <w:gridSpan w:val="2"/>
            <w:tcBorders>
              <w:right w:val="single" w:sz="4" w:space="0" w:color="auto"/>
            </w:tcBorders>
          </w:tcPr>
          <w:p w14:paraId="2432F57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20,000</w:t>
            </w:r>
          </w:p>
        </w:tc>
        <w:tc>
          <w:tcPr>
            <w:tcW w:w="1284" w:type="dxa"/>
            <w:tcBorders>
              <w:left w:val="single" w:sz="4" w:space="0" w:color="auto"/>
            </w:tcBorders>
          </w:tcPr>
          <w:p w14:paraId="51FF6D3C" w14:textId="77777777" w:rsidR="005E7333" w:rsidRPr="0065551F" w:rsidRDefault="005E7333" w:rsidP="00E60CD4">
            <w:pPr>
              <w:tabs>
                <w:tab w:val="left" w:pos="239"/>
                <w:tab w:val="right" w:pos="9746"/>
              </w:tabs>
              <w:snapToGrid w:val="0"/>
              <w:ind w:right="12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</w:t>
            </w:r>
            <w:r w:rsidRPr="0065551F">
              <w:rPr>
                <w:rFonts w:eastAsiaTheme="minorEastAsia"/>
                <w:lang w:eastAsia="zh-CN"/>
              </w:rPr>
              <w:t>月</w:t>
            </w:r>
            <w:r w:rsidRPr="0065551F">
              <w:rPr>
                <w:rFonts w:eastAsiaTheme="minorEastAsia"/>
                <w:lang w:eastAsia="zh-CN"/>
              </w:rPr>
              <w:tab/>
              <w:t>1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3" w:type="dxa"/>
          </w:tcPr>
          <w:p w14:paraId="4F0E679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承上結餘</w:t>
            </w:r>
          </w:p>
        </w:tc>
        <w:tc>
          <w:tcPr>
            <w:tcW w:w="1434" w:type="dxa"/>
          </w:tcPr>
          <w:p w14:paraId="76A81E8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10,000</w:t>
            </w:r>
          </w:p>
        </w:tc>
        <w:tc>
          <w:tcPr>
            <w:tcW w:w="897" w:type="dxa"/>
          </w:tcPr>
          <w:p w14:paraId="2AA8471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0DDA4EC8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897" w:type="dxa"/>
          </w:tcPr>
          <w:p w14:paraId="064A0D2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61E6503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ab/>
              <w:t>2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65" w:type="dxa"/>
            <w:gridSpan w:val="2"/>
          </w:tcPr>
          <w:p w14:paraId="5BA0A57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蘇珊有限公司</w:t>
            </w:r>
            <w:r w:rsidRPr="0065551F">
              <w:rPr>
                <w:rFonts w:eastAsiaTheme="minorEastAsia" w:hint="eastAsia"/>
                <w:lang w:eastAsia="zh-CN"/>
              </w:rPr>
              <w:t>貸款</w:t>
            </w:r>
          </w:p>
        </w:tc>
        <w:tc>
          <w:tcPr>
            <w:tcW w:w="1624" w:type="dxa"/>
            <w:tcBorders>
              <w:right w:val="single" w:sz="4" w:space="0" w:color="auto"/>
            </w:tcBorders>
          </w:tcPr>
          <w:p w14:paraId="3CF8FC1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0,000</w:t>
            </w:r>
          </w:p>
        </w:tc>
        <w:tc>
          <w:tcPr>
            <w:tcW w:w="1284" w:type="dxa"/>
            <w:tcBorders>
              <w:left w:val="single" w:sz="4" w:space="0" w:color="auto"/>
            </w:tcBorders>
          </w:tcPr>
          <w:p w14:paraId="36EB8566" w14:textId="77777777" w:rsidR="005E7333" w:rsidRPr="0065551F" w:rsidRDefault="005E7333" w:rsidP="00E60CD4">
            <w:pPr>
              <w:tabs>
                <w:tab w:val="left" w:pos="239"/>
                <w:tab w:val="left" w:pos="471"/>
                <w:tab w:val="right" w:pos="9746"/>
              </w:tabs>
              <w:snapToGrid w:val="0"/>
              <w:ind w:right="12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ab/>
              <w:t>15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3" w:type="dxa"/>
          </w:tcPr>
          <w:p w14:paraId="046976B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</w:rPr>
            </w:pPr>
            <w:r w:rsidRPr="0065551F">
              <w:rPr>
                <w:rFonts w:eastAsiaTheme="minorEastAsia"/>
              </w:rPr>
              <w:t>蘇珊有限公司貸款</w:t>
            </w:r>
          </w:p>
        </w:tc>
        <w:tc>
          <w:tcPr>
            <w:tcW w:w="1434" w:type="dxa"/>
          </w:tcPr>
          <w:p w14:paraId="5CFD24F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130,000</w:t>
            </w:r>
          </w:p>
        </w:tc>
        <w:tc>
          <w:tcPr>
            <w:tcW w:w="897" w:type="dxa"/>
          </w:tcPr>
          <w:p w14:paraId="767F548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726C0470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0B0D07D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0DF21A3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ab/>
              <w:t>25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19" w:type="dxa"/>
          </w:tcPr>
          <w:p w14:paraId="1BE3C34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應收貨款</w:t>
            </w:r>
          </w:p>
        </w:tc>
        <w:tc>
          <w:tcPr>
            <w:tcW w:w="1670" w:type="dxa"/>
            <w:gridSpan w:val="2"/>
            <w:tcBorders>
              <w:right w:val="single" w:sz="4" w:space="0" w:color="auto"/>
            </w:tcBorders>
          </w:tcPr>
          <w:p w14:paraId="0BC6A5A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29,100</w:t>
            </w:r>
          </w:p>
        </w:tc>
        <w:tc>
          <w:tcPr>
            <w:tcW w:w="1284" w:type="dxa"/>
            <w:tcBorders>
              <w:left w:val="single" w:sz="4" w:space="0" w:color="auto"/>
            </w:tcBorders>
          </w:tcPr>
          <w:p w14:paraId="5ECEAA7F" w14:textId="77777777" w:rsidR="005E7333" w:rsidRPr="0065551F" w:rsidRDefault="005E7333" w:rsidP="00E60CD4">
            <w:pPr>
              <w:tabs>
                <w:tab w:val="left" w:pos="239"/>
                <w:tab w:val="right" w:pos="9746"/>
              </w:tabs>
              <w:snapToGrid w:val="0"/>
              <w:ind w:right="12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ab/>
              <w:t>30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3" w:type="dxa"/>
          </w:tcPr>
          <w:p w14:paraId="396FC35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雜費</w:t>
            </w:r>
          </w:p>
        </w:tc>
        <w:tc>
          <w:tcPr>
            <w:tcW w:w="1434" w:type="dxa"/>
          </w:tcPr>
          <w:p w14:paraId="0FA6E94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5,000</w:t>
            </w:r>
          </w:p>
        </w:tc>
        <w:tc>
          <w:tcPr>
            <w:tcW w:w="897" w:type="dxa"/>
          </w:tcPr>
          <w:p w14:paraId="11512E5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</w:tbl>
    <w:p w14:paraId="34F34369" w14:textId="77777777" w:rsidR="005E7333" w:rsidRPr="0065551F" w:rsidRDefault="005E7333" w:rsidP="005E7333">
      <w:pPr>
        <w:snapToGrid w:val="0"/>
        <w:jc w:val="center"/>
      </w:pPr>
    </w:p>
    <w:p w14:paraId="736DDD65" w14:textId="77777777" w:rsidR="005E7333" w:rsidRPr="0065551F" w:rsidRDefault="005E7333" w:rsidP="005E7333">
      <w:pPr>
        <w:snapToGrid w:val="0"/>
        <w:jc w:val="center"/>
      </w:pPr>
    </w:p>
    <w:tbl>
      <w:tblPr>
        <w:tblStyle w:val="TableGrid2"/>
        <w:tblW w:w="12091" w:type="dxa"/>
        <w:tblInd w:w="-850" w:type="dxa"/>
        <w:tblLayout w:type="fixed"/>
        <w:tblLook w:val="04A0" w:firstRow="1" w:lastRow="0" w:firstColumn="1" w:lastColumn="0" w:noHBand="0" w:noVBand="1"/>
      </w:tblPr>
      <w:tblGrid>
        <w:gridCol w:w="897"/>
        <w:gridCol w:w="1087"/>
        <w:gridCol w:w="2515"/>
        <w:gridCol w:w="1671"/>
        <w:gridCol w:w="1285"/>
        <w:gridCol w:w="2304"/>
        <w:gridCol w:w="1435"/>
        <w:gridCol w:w="897"/>
      </w:tblGrid>
      <w:tr w:rsidR="005E7333" w:rsidRPr="0065551F" w14:paraId="3D705B56" w14:textId="77777777" w:rsidTr="00E60CD4">
        <w:trPr>
          <w:trHeight w:val="86"/>
        </w:trPr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58D36C1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  <w:lang w:eastAsia="zh-CN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14:paraId="41E7A1A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  <w:lang w:eastAsia="zh-CN"/>
              </w:rPr>
            </w:pPr>
          </w:p>
        </w:tc>
        <w:tc>
          <w:tcPr>
            <w:tcW w:w="777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30521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 xml:space="preserve">           </w:t>
            </w:r>
            <w:r w:rsidRPr="0065551F">
              <w:rPr>
                <w:rFonts w:eastAsiaTheme="minorEastAsia"/>
                <w:lang w:eastAsia="zh-CN"/>
              </w:rPr>
              <w:t>蘇珊有限公司貸款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CA037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36F3AE3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6F16E232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9"/>
        </w:trPr>
        <w:tc>
          <w:tcPr>
            <w:tcW w:w="897" w:type="dxa"/>
          </w:tcPr>
          <w:p w14:paraId="1A6CD1C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5BB8897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515" w:type="dxa"/>
            <w:tcBorders>
              <w:top w:val="single" w:sz="4" w:space="0" w:color="auto"/>
              <w:left w:val="nil"/>
            </w:tcBorders>
          </w:tcPr>
          <w:p w14:paraId="517EBA0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top w:val="single" w:sz="4" w:space="0" w:color="auto"/>
              <w:right w:val="single" w:sz="4" w:space="0" w:color="auto"/>
            </w:tcBorders>
          </w:tcPr>
          <w:p w14:paraId="05B46F6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</w:tcBorders>
          </w:tcPr>
          <w:p w14:paraId="76234EE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304" w:type="dxa"/>
            <w:tcBorders>
              <w:top w:val="single" w:sz="4" w:space="0" w:color="auto"/>
            </w:tcBorders>
          </w:tcPr>
          <w:p w14:paraId="43962D5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  <w:tcBorders>
              <w:top w:val="single" w:sz="4" w:space="0" w:color="auto"/>
            </w:tcBorders>
          </w:tcPr>
          <w:p w14:paraId="7356122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897" w:type="dxa"/>
          </w:tcPr>
          <w:p w14:paraId="48047C0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669DB1AF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897" w:type="dxa"/>
          </w:tcPr>
          <w:p w14:paraId="5BF0873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357FDD9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08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</w:t>
            </w:r>
            <w:r w:rsidRPr="0065551F">
              <w:rPr>
                <w:rFonts w:eastAsiaTheme="minorEastAsia"/>
                <w:lang w:eastAsia="zh-CN"/>
              </w:rPr>
              <w:t>月</w:t>
            </w:r>
            <w:r w:rsidRPr="0065551F">
              <w:rPr>
                <w:rFonts w:eastAsiaTheme="minorEastAsia"/>
                <w:lang w:eastAsia="zh-CN"/>
              </w:rPr>
              <w:tab/>
              <w:t>15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15" w:type="dxa"/>
          </w:tcPr>
          <w:p w14:paraId="05649B7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</w:rPr>
            </w:pPr>
            <w:r w:rsidRPr="0065551F">
              <w:rPr>
                <w:rFonts w:eastAsiaTheme="minorEastAsia"/>
                <w:lang w:eastAsia="zh-CN"/>
              </w:rPr>
              <w:t>銀行存款</w:t>
            </w: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7FACBAC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130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20867E59" w14:textId="77777777" w:rsidR="005E7333" w:rsidRPr="0065551F" w:rsidRDefault="005E7333" w:rsidP="00E60CD4">
            <w:pPr>
              <w:tabs>
                <w:tab w:val="left" w:pos="516"/>
                <w:tab w:val="right" w:pos="9746"/>
              </w:tabs>
              <w:snapToGrid w:val="0"/>
              <w:ind w:right="118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</w:t>
            </w:r>
            <w:r w:rsidRPr="0065551F">
              <w:rPr>
                <w:rFonts w:eastAsiaTheme="minorEastAsia"/>
                <w:lang w:eastAsia="zh-CN"/>
              </w:rPr>
              <w:t>月</w:t>
            </w:r>
            <w:r w:rsidRPr="0065551F">
              <w:rPr>
                <w:rFonts w:eastAsiaTheme="minorEastAsia"/>
                <w:lang w:eastAsia="zh-CN"/>
              </w:rPr>
              <w:tab/>
              <w:t>1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4" w:type="dxa"/>
          </w:tcPr>
          <w:p w14:paraId="62A9E13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承上結餘</w:t>
            </w:r>
          </w:p>
        </w:tc>
        <w:tc>
          <w:tcPr>
            <w:tcW w:w="1435" w:type="dxa"/>
          </w:tcPr>
          <w:p w14:paraId="2A30EBD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90,000</w:t>
            </w:r>
          </w:p>
        </w:tc>
        <w:tc>
          <w:tcPr>
            <w:tcW w:w="897" w:type="dxa"/>
          </w:tcPr>
          <w:p w14:paraId="31D5800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08A78C85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4AB66D4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538BFDE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5" w:type="dxa"/>
          </w:tcPr>
          <w:p w14:paraId="3C99A74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6DB3D08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26545EB5" w14:textId="77777777" w:rsidR="005E7333" w:rsidRPr="0065551F" w:rsidRDefault="005E7333" w:rsidP="00E60CD4">
            <w:pPr>
              <w:tabs>
                <w:tab w:val="left" w:pos="525"/>
                <w:tab w:val="right" w:pos="9746"/>
              </w:tabs>
              <w:snapToGrid w:val="0"/>
              <w:ind w:right="118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ab/>
              <w:t>2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4" w:type="dxa"/>
          </w:tcPr>
          <w:p w14:paraId="0DC2032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銀行存款</w:t>
            </w:r>
          </w:p>
        </w:tc>
        <w:tc>
          <w:tcPr>
            <w:tcW w:w="1435" w:type="dxa"/>
          </w:tcPr>
          <w:p w14:paraId="66FE8D0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0,000</w:t>
            </w:r>
          </w:p>
        </w:tc>
        <w:tc>
          <w:tcPr>
            <w:tcW w:w="897" w:type="dxa"/>
          </w:tcPr>
          <w:p w14:paraId="4E7564C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</w:tbl>
    <w:p w14:paraId="1EC69193" w14:textId="77777777" w:rsidR="005E7333" w:rsidRPr="0065551F" w:rsidRDefault="005E7333" w:rsidP="005E7333">
      <w:pPr>
        <w:snapToGrid w:val="0"/>
        <w:jc w:val="center"/>
      </w:pPr>
    </w:p>
    <w:p w14:paraId="42CB8447" w14:textId="77777777" w:rsidR="005E7333" w:rsidRPr="0065551F" w:rsidRDefault="005E7333" w:rsidP="005E7333">
      <w:pPr>
        <w:snapToGrid w:val="0"/>
      </w:pPr>
    </w:p>
    <w:p w14:paraId="149E6366" w14:textId="77777777" w:rsidR="005E7333" w:rsidRPr="0065551F" w:rsidRDefault="005E7333" w:rsidP="005E7333">
      <w:pPr>
        <w:snapToGrid w:val="0"/>
      </w:pPr>
    </w:p>
    <w:p w14:paraId="1B57FE19" w14:textId="77777777" w:rsidR="005E7333" w:rsidRPr="0065551F" w:rsidRDefault="005E7333" w:rsidP="005E7333">
      <w:pPr>
        <w:snapToGrid w:val="0"/>
        <w:rPr>
          <w:b/>
        </w:rPr>
      </w:pPr>
      <w:r w:rsidRPr="0065551F">
        <w:rPr>
          <w:rFonts w:ascii="新細明體" w:eastAsia="新細明體" w:hAnsi="新細明體" w:cs="新細明體" w:hint="eastAsia"/>
          <w:b/>
        </w:rPr>
        <w:t>作業要求</w:t>
      </w:r>
    </w:p>
    <w:tbl>
      <w:tblPr>
        <w:tblStyle w:val="TableGrid2"/>
        <w:tblW w:w="104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9854"/>
      </w:tblGrid>
      <w:tr w:rsidR="005E7333" w:rsidRPr="0065551F" w14:paraId="71B477C1" w14:textId="77777777" w:rsidTr="00E60CD4">
        <w:trPr>
          <w:trHeight w:val="221"/>
        </w:trPr>
        <w:tc>
          <w:tcPr>
            <w:tcW w:w="552" w:type="dxa"/>
          </w:tcPr>
          <w:p w14:paraId="19BBC7D9" w14:textId="77777777" w:rsidR="005E7333" w:rsidRPr="0065551F" w:rsidRDefault="005E7333" w:rsidP="00E60CD4">
            <w:pPr>
              <w:snapToGrid w:val="0"/>
              <w:ind w:hanging="116"/>
              <w:jc w:val="both"/>
            </w:pPr>
            <w:r w:rsidRPr="0065551F">
              <w:t>(</w:t>
            </w:r>
            <w:r>
              <w:t>a</w:t>
            </w:r>
            <w:r w:rsidRPr="0065551F">
              <w:t>)</w:t>
            </w:r>
          </w:p>
        </w:tc>
        <w:tc>
          <w:tcPr>
            <w:tcW w:w="9854" w:type="dxa"/>
          </w:tcPr>
          <w:p w14:paraId="53EE7D3D" w14:textId="77777777" w:rsidR="005E7333" w:rsidRPr="0065551F" w:rsidRDefault="005E7333" w:rsidP="00E60CD4">
            <w:pPr>
              <w:tabs>
                <w:tab w:val="left" w:pos="-117"/>
                <w:tab w:val="left" w:pos="3303"/>
              </w:tabs>
              <w:snapToGrid w:val="0"/>
              <w:ind w:left="-117" w:right="-16"/>
            </w:pPr>
            <w:r>
              <w:rPr>
                <w:rFonts w:ascii="新細明體" w:eastAsia="新細明體" w:hAnsi="新細明體" w:cs="新細明體" w:hint="eastAsia"/>
              </w:rPr>
              <w:t>於</w:t>
            </w:r>
            <w:r>
              <w:rPr>
                <w:rFonts w:eastAsia="新細明體"/>
              </w:rPr>
              <w:t>2020</w:t>
            </w:r>
            <w:r w:rsidRPr="0065551F">
              <w:rPr>
                <w:rFonts w:eastAsia="新細明體"/>
              </w:rPr>
              <w:t>年</w:t>
            </w:r>
            <w:r w:rsidRPr="0065551F">
              <w:rPr>
                <w:rFonts w:eastAsia="新細明體"/>
              </w:rPr>
              <w:t>4</w:t>
            </w:r>
            <w:r w:rsidRPr="0065551F">
              <w:rPr>
                <w:rFonts w:eastAsia="新細明體"/>
              </w:rPr>
              <w:t>月</w:t>
            </w:r>
            <w:r w:rsidRPr="0065551F">
              <w:rPr>
                <w:rFonts w:eastAsia="新細明體"/>
              </w:rPr>
              <w:t>30</w:t>
            </w:r>
            <w:r w:rsidRPr="0065551F">
              <w:rPr>
                <w:rFonts w:ascii="新細明體" w:eastAsia="新細明體" w:hAnsi="新細明體" w:cs="新細明體" w:hint="eastAsia"/>
              </w:rPr>
              <w:t>日結平</w:t>
            </w:r>
            <w:r>
              <w:rPr>
                <w:rFonts w:ascii="新細明體" w:eastAsia="新細明體" w:hAnsi="新細明體" w:cs="新細明體"/>
              </w:rPr>
              <w:t>以</w:t>
            </w:r>
            <w:r w:rsidRPr="0065551F">
              <w:rPr>
                <w:rFonts w:ascii="新細明體" w:eastAsia="新細明體" w:hAnsi="新細明體" w:cs="新細明體" w:hint="eastAsia"/>
              </w:rPr>
              <w:t>上帳戶，以及</w:t>
            </w:r>
            <w:r>
              <w:rPr>
                <w:rFonts w:ascii="新細明體" w:eastAsia="新細明體" w:hAnsi="新細明體" w:cs="新細明體" w:hint="eastAsia"/>
              </w:rPr>
              <w:t>列示</w:t>
            </w:r>
            <w:r w:rsidRPr="0065551F">
              <w:rPr>
                <w:rFonts w:ascii="新細明體" w:eastAsia="新細明體" w:hAnsi="新細明體" w:cs="新細明體" w:hint="eastAsia"/>
              </w:rPr>
              <w:t>在</w:t>
            </w:r>
            <w:r>
              <w:rPr>
                <w:rFonts w:ascii="新細明體" w:eastAsia="新細明體" w:hAnsi="新細明體" w:cs="新細明體" w:hint="eastAsia"/>
              </w:rPr>
              <w:t>下</w:t>
            </w:r>
            <w:r w:rsidRPr="0065551F">
              <w:rPr>
                <w:rFonts w:ascii="新細明體" w:eastAsia="新細明體" w:hAnsi="新細明體" w:cs="新細明體" w:hint="eastAsia"/>
              </w:rPr>
              <w:t>月的期初</w:t>
            </w:r>
            <w:r w:rsidRPr="005E1E3B">
              <w:rPr>
                <w:rFonts w:ascii="新細明體" w:eastAsia="新細明體" w:hAnsi="新細明體" w:cs="新細明體"/>
              </w:rPr>
              <w:t>結</w:t>
            </w:r>
            <w:r w:rsidRPr="0065551F">
              <w:rPr>
                <w:rFonts w:ascii="新細明體" w:eastAsia="新細明體" w:hAnsi="新細明體" w:cs="新細明體" w:hint="eastAsia"/>
              </w:rPr>
              <w:t>餘。</w:t>
            </w:r>
            <w:r w:rsidRPr="0065551F">
              <w:tab/>
              <w:t xml:space="preserve">                </w:t>
            </w:r>
            <w:r>
              <w:t xml:space="preserve">        </w:t>
            </w:r>
            <w:r w:rsidRPr="0065551F">
              <w:t xml:space="preserve">  </w:t>
            </w:r>
            <w:r w:rsidRPr="0065551F">
              <w:rPr>
                <w:rFonts w:hint="eastAsia"/>
              </w:rPr>
              <w:t>(</w:t>
            </w:r>
            <w:r>
              <w:t>2</w:t>
            </w:r>
            <w:r w:rsidRPr="0065551F">
              <w:rPr>
                <w:rFonts w:eastAsia="新細明體"/>
              </w:rPr>
              <w:t xml:space="preserve"> </w:t>
            </w:r>
            <w:r w:rsidRPr="0065551F">
              <w:rPr>
                <w:rFonts w:eastAsia="新細明體"/>
              </w:rPr>
              <w:t>分</w:t>
            </w:r>
            <w:r w:rsidRPr="0065551F">
              <w:rPr>
                <w:rFonts w:eastAsia="新細明體"/>
              </w:rPr>
              <w:t>)</w:t>
            </w:r>
            <w:r w:rsidRPr="0065551F">
              <w:tab/>
            </w:r>
          </w:p>
          <w:p w14:paraId="7F4769D8" w14:textId="77777777" w:rsidR="005E7333" w:rsidRPr="0065551F" w:rsidRDefault="005E7333" w:rsidP="00E60CD4">
            <w:pPr>
              <w:tabs>
                <w:tab w:val="right" w:pos="0"/>
                <w:tab w:val="right" w:pos="8970"/>
              </w:tabs>
              <w:snapToGrid w:val="0"/>
              <w:jc w:val="both"/>
            </w:pPr>
          </w:p>
        </w:tc>
      </w:tr>
      <w:tr w:rsidR="005E7333" w:rsidRPr="0065551F" w14:paraId="74A38B0D" w14:textId="77777777" w:rsidTr="00E60CD4">
        <w:trPr>
          <w:trHeight w:val="221"/>
        </w:trPr>
        <w:tc>
          <w:tcPr>
            <w:tcW w:w="552" w:type="dxa"/>
            <w:shd w:val="clear" w:color="auto" w:fill="auto"/>
          </w:tcPr>
          <w:p w14:paraId="336323B8" w14:textId="77777777" w:rsidR="005E7333" w:rsidRPr="0065551F" w:rsidRDefault="005E7333" w:rsidP="00E60CD4">
            <w:pPr>
              <w:tabs>
                <w:tab w:val="left" w:pos="-117"/>
                <w:tab w:val="left" w:pos="3303"/>
              </w:tabs>
              <w:snapToGrid w:val="0"/>
              <w:ind w:left="-117" w:right="-106"/>
            </w:pPr>
            <w:r w:rsidRPr="0065551F">
              <w:t>(</w:t>
            </w:r>
            <w:r>
              <w:t>b</w:t>
            </w:r>
            <w:r w:rsidRPr="0065551F">
              <w:t>)</w:t>
            </w:r>
          </w:p>
        </w:tc>
        <w:tc>
          <w:tcPr>
            <w:tcW w:w="9854" w:type="dxa"/>
            <w:shd w:val="clear" w:color="auto" w:fill="auto"/>
          </w:tcPr>
          <w:p w14:paraId="7D5E2660" w14:textId="77777777" w:rsidR="005E7333" w:rsidRPr="0065551F" w:rsidRDefault="005E7333" w:rsidP="00E60CD4">
            <w:pPr>
              <w:tabs>
                <w:tab w:val="left" w:pos="-117"/>
                <w:tab w:val="left" w:pos="3303"/>
              </w:tabs>
              <w:snapToGrid w:val="0"/>
              <w:ind w:left="-108" w:right="-106" w:firstLine="9"/>
            </w:pPr>
            <w:r w:rsidRPr="0065551F">
              <w:rPr>
                <w:rFonts w:ascii="新細明體" w:eastAsia="新細明體" w:hAnsi="新細明體" w:cs="新細明體" w:hint="eastAsia"/>
              </w:rPr>
              <w:t>從</w:t>
            </w:r>
            <w:r>
              <w:rPr>
                <w:rFonts w:ascii="新細明體" w:eastAsia="新細明體" w:hAnsi="新細明體" w:cs="新細明體" w:hint="eastAsia"/>
              </w:rPr>
              <w:t>以上</w:t>
            </w:r>
            <w:r w:rsidRPr="0065551F">
              <w:rPr>
                <w:rFonts w:ascii="新細明體" w:eastAsia="新細明體" w:hAnsi="新細明體" w:cs="新細明體" w:hint="eastAsia"/>
              </w:rPr>
              <w:t>帳戶</w:t>
            </w:r>
            <w:r>
              <w:rPr>
                <w:rFonts w:ascii="新細明體" w:eastAsia="新細明體" w:hAnsi="新細明體" w:cs="新細明體" w:hint="eastAsia"/>
              </w:rPr>
              <w:t>中，</w:t>
            </w:r>
            <w:r w:rsidRPr="0065551F">
              <w:rPr>
                <w:rFonts w:ascii="新細明體" w:eastAsia="新細明體" w:hAnsi="新細明體" w:cs="新細明體" w:hint="eastAsia"/>
              </w:rPr>
              <w:t>為</w:t>
            </w:r>
            <w:r>
              <w:rPr>
                <w:rFonts w:ascii="新細明體" w:eastAsia="新細明體" w:hAnsi="新細明體" w:cs="新細明體" w:hint="eastAsia"/>
              </w:rPr>
              <w:t>下列</w:t>
            </w:r>
            <w:r w:rsidRPr="0065551F">
              <w:rPr>
                <w:rFonts w:ascii="新細明體" w:eastAsia="新細明體" w:hAnsi="新細明體" w:cs="新細明體" w:hint="eastAsia"/>
              </w:rPr>
              <w:t>帳戶</w:t>
            </w:r>
            <w:r w:rsidRPr="005679DE">
              <w:rPr>
                <w:rFonts w:ascii="新細明體" w:eastAsia="新細明體" w:hAnsi="新細明體" w:cs="新細明體"/>
              </w:rPr>
              <w:t>結</w:t>
            </w:r>
            <w:r>
              <w:rPr>
                <w:rFonts w:ascii="新細明體" w:eastAsia="新細明體" w:hAnsi="新細明體" w:cs="新細明體" w:hint="eastAsia"/>
              </w:rPr>
              <w:t>餘各舉</w:t>
            </w:r>
            <w:r w:rsidRPr="0065551F">
              <w:rPr>
                <w:rFonts w:ascii="新細明體" w:eastAsia="新細明體" w:hAnsi="新細明體" w:cs="新細明體" w:hint="eastAsia"/>
              </w:rPr>
              <w:t>一例</w:t>
            </w:r>
            <w:r w:rsidRPr="0065551F">
              <w:t>：</w:t>
            </w:r>
          </w:p>
          <w:p w14:paraId="1FF33D98" w14:textId="77777777" w:rsidR="005E7333" w:rsidRPr="0065551F" w:rsidRDefault="005E7333" w:rsidP="00E60CD4">
            <w:pPr>
              <w:tabs>
                <w:tab w:val="left" w:pos="-117"/>
                <w:tab w:val="left" w:pos="333"/>
              </w:tabs>
              <w:snapToGrid w:val="0"/>
              <w:ind w:left="-108" w:right="-106" w:firstLine="9"/>
            </w:pPr>
            <w:r w:rsidRPr="0065551F">
              <w:t>(i)</w:t>
            </w:r>
            <w:r w:rsidRPr="0065551F">
              <w:tab/>
            </w:r>
            <w:r w:rsidRPr="0065551F">
              <w:tab/>
            </w:r>
            <w:r w:rsidRPr="0065551F">
              <w:rPr>
                <w:rFonts w:ascii="新細明體" w:eastAsia="新細明體" w:hAnsi="新細明體" w:cs="新細明體" w:hint="eastAsia"/>
              </w:rPr>
              <w:t>零</w:t>
            </w:r>
            <w:r w:rsidRPr="005E1E3B">
              <w:rPr>
                <w:rFonts w:ascii="新細明體" w:eastAsia="新細明體" w:hAnsi="新細明體" w:cs="新細明體"/>
              </w:rPr>
              <w:t>結</w:t>
            </w:r>
            <w:r w:rsidRPr="0065551F">
              <w:rPr>
                <w:rFonts w:ascii="新細明體" w:eastAsia="新細明體" w:hAnsi="新細明體" w:cs="新細明體" w:hint="eastAsia"/>
              </w:rPr>
              <w:t>餘</w:t>
            </w:r>
          </w:p>
          <w:p w14:paraId="518EA87D" w14:textId="77777777" w:rsidR="005E7333" w:rsidRPr="0065551F" w:rsidRDefault="005E7333" w:rsidP="00E60CD4">
            <w:pPr>
              <w:tabs>
                <w:tab w:val="left" w:pos="-117"/>
                <w:tab w:val="left" w:pos="333"/>
              </w:tabs>
              <w:snapToGrid w:val="0"/>
              <w:ind w:left="-108" w:right="-106" w:firstLine="9"/>
            </w:pPr>
            <w:r w:rsidRPr="0065551F">
              <w:t>(ii)</w:t>
            </w:r>
            <w:r w:rsidRPr="0065551F">
              <w:tab/>
            </w:r>
            <w:r w:rsidRPr="0065551F">
              <w:tab/>
            </w:r>
            <w:r w:rsidRPr="0065551F">
              <w:rPr>
                <w:rFonts w:ascii="新細明體" w:eastAsia="新細明體" w:hAnsi="新細明體" w:cs="新細明體" w:hint="eastAsia"/>
              </w:rPr>
              <w:t>借方</w:t>
            </w:r>
            <w:r w:rsidRPr="005E1E3B">
              <w:rPr>
                <w:rFonts w:ascii="新細明體" w:eastAsia="新細明體" w:hAnsi="新細明體" w:cs="新細明體"/>
              </w:rPr>
              <w:t>結</w:t>
            </w:r>
            <w:r w:rsidRPr="0065551F">
              <w:rPr>
                <w:rFonts w:ascii="新細明體" w:eastAsia="新細明體" w:hAnsi="新細明體" w:cs="新細明體" w:hint="eastAsia"/>
              </w:rPr>
              <w:t>餘</w:t>
            </w:r>
          </w:p>
          <w:p w14:paraId="68E2AD0F" w14:textId="77777777" w:rsidR="005E7333" w:rsidRPr="0065551F" w:rsidRDefault="005E7333" w:rsidP="00E60CD4">
            <w:pPr>
              <w:tabs>
                <w:tab w:val="left" w:pos="-117"/>
                <w:tab w:val="left" w:pos="333"/>
              </w:tabs>
              <w:snapToGrid w:val="0"/>
              <w:ind w:left="-108" w:right="-106" w:firstLine="9"/>
            </w:pPr>
            <w:r w:rsidRPr="0065551F">
              <w:t>(iii)</w:t>
            </w:r>
            <w:r w:rsidRPr="0065551F">
              <w:tab/>
            </w:r>
            <w:r w:rsidRPr="0065551F">
              <w:tab/>
            </w:r>
            <w:r w:rsidRPr="0065551F">
              <w:rPr>
                <w:rFonts w:ascii="新細明體" w:eastAsia="新細明體" w:hAnsi="新細明體" w:cs="新細明體" w:hint="eastAsia"/>
              </w:rPr>
              <w:t>貸方</w:t>
            </w:r>
            <w:r w:rsidRPr="005E1E3B">
              <w:rPr>
                <w:rFonts w:ascii="新細明體" w:eastAsia="新細明體" w:hAnsi="新細明體" w:cs="新細明體"/>
              </w:rPr>
              <w:t>結</w:t>
            </w:r>
            <w:r w:rsidRPr="0065551F">
              <w:rPr>
                <w:rFonts w:ascii="新細明體" w:eastAsia="新細明體" w:hAnsi="新細明體" w:cs="新細明體" w:hint="eastAsia"/>
              </w:rPr>
              <w:t>餘</w:t>
            </w:r>
          </w:p>
          <w:p w14:paraId="5B15F6A2" w14:textId="77777777" w:rsidR="005E7333" w:rsidRPr="0065551F" w:rsidRDefault="005E7333" w:rsidP="00E60CD4">
            <w:pPr>
              <w:tabs>
                <w:tab w:val="left" w:pos="-117"/>
                <w:tab w:val="left" w:pos="333"/>
              </w:tabs>
              <w:snapToGrid w:val="0"/>
              <w:ind w:left="-108" w:right="233" w:firstLine="9"/>
            </w:pP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  <w:t xml:space="preserve">    </w:t>
            </w:r>
            <w:r>
              <w:t xml:space="preserve">          </w:t>
            </w:r>
            <w:r w:rsidRPr="0065551F">
              <w:t xml:space="preserve"> (3 </w:t>
            </w:r>
            <w:r w:rsidRPr="0065551F">
              <w:rPr>
                <w:rFonts w:ascii="新細明體" w:eastAsia="新細明體" w:hAnsi="新細明體" w:cs="新細明體" w:hint="eastAsia"/>
              </w:rPr>
              <w:t>分</w:t>
            </w:r>
            <w:r w:rsidRPr="0065551F">
              <w:rPr>
                <w:rFonts w:asciiTheme="minorEastAsia" w:eastAsiaTheme="minorEastAsia" w:hAnsiTheme="minorEastAsia" w:hint="eastAsia"/>
              </w:rPr>
              <w:t>)</w:t>
            </w:r>
          </w:p>
        </w:tc>
      </w:tr>
    </w:tbl>
    <w:p w14:paraId="411A68A2" w14:textId="77777777" w:rsidR="005E7333" w:rsidRPr="0065551F" w:rsidRDefault="005E7333" w:rsidP="005E7333">
      <w:r w:rsidRPr="0065551F">
        <w:br w:type="page"/>
      </w:r>
    </w:p>
    <w:tbl>
      <w:tblPr>
        <w:tblStyle w:val="TableGrid2"/>
        <w:tblW w:w="99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772"/>
        <w:gridCol w:w="4908"/>
      </w:tblGrid>
      <w:tr w:rsidR="005E7333" w:rsidRPr="0065551F" w14:paraId="306E8E63" w14:textId="77777777" w:rsidTr="00E60CD4">
        <w:trPr>
          <w:trHeight w:val="221"/>
        </w:trPr>
        <w:tc>
          <w:tcPr>
            <w:tcW w:w="9948" w:type="dxa"/>
            <w:gridSpan w:val="3"/>
          </w:tcPr>
          <w:p w14:paraId="2D2CF2E2" w14:textId="77777777" w:rsidR="005E7333" w:rsidRPr="0065551F" w:rsidRDefault="005E7333" w:rsidP="00E60CD4">
            <w:pPr>
              <w:snapToGrid w:val="0"/>
              <w:ind w:hanging="116"/>
              <w:jc w:val="both"/>
            </w:pPr>
          </w:p>
        </w:tc>
      </w:tr>
      <w:tr w:rsidR="005E7333" w:rsidRPr="0065551F" w14:paraId="2445AAA3" w14:textId="77777777" w:rsidTr="00E60CD4">
        <w:trPr>
          <w:trHeight w:val="221"/>
        </w:trPr>
        <w:tc>
          <w:tcPr>
            <w:tcW w:w="9948" w:type="dxa"/>
            <w:gridSpan w:val="3"/>
          </w:tcPr>
          <w:p w14:paraId="1C592DFB" w14:textId="77777777" w:rsidR="005E7333" w:rsidRPr="0065551F" w:rsidRDefault="005E7333" w:rsidP="00E60CD4">
            <w:pPr>
              <w:snapToGrid w:val="0"/>
              <w:ind w:left="-108"/>
              <w:jc w:val="both"/>
            </w:pPr>
            <w:r w:rsidRPr="0065551F">
              <w:rPr>
                <w:rFonts w:ascii="新細明體" w:eastAsia="新細明體" w:hAnsi="新細明體" w:cs="新細明體" w:hint="eastAsia"/>
              </w:rPr>
              <w:t>除了</w:t>
            </w:r>
            <w:r>
              <w:rPr>
                <w:rFonts w:ascii="新細明體" w:eastAsia="新細明體" w:hAnsi="新細明體" w:cs="新細明體" w:hint="eastAsia"/>
              </w:rPr>
              <w:t>以上</w:t>
            </w:r>
            <w:r w:rsidRPr="0065551F">
              <w:rPr>
                <w:rFonts w:ascii="新細明體" w:eastAsia="新細明體" w:hAnsi="新細明體" w:cs="新細明體" w:hint="eastAsia"/>
              </w:rPr>
              <w:t>帳戶</w:t>
            </w:r>
            <w:r>
              <w:rPr>
                <w:rFonts w:ascii="新細明體" w:eastAsia="新細明體" w:hAnsi="新細明體" w:cs="新細明體" w:hint="eastAsia"/>
              </w:rPr>
              <w:t>外</w:t>
            </w:r>
            <w:r w:rsidRPr="0065551F">
              <w:rPr>
                <w:rFonts w:ascii="新細明體" w:eastAsia="新細明體" w:hAnsi="新細明體" w:cs="新細明體" w:hint="eastAsia"/>
              </w:rPr>
              <w:t>，彼得公司截至</w:t>
            </w:r>
            <w:r>
              <w:rPr>
                <w:rFonts w:eastAsia="新細明體"/>
              </w:rPr>
              <w:t>2020</w:t>
            </w:r>
            <w:r w:rsidRPr="0065551F">
              <w:rPr>
                <w:rFonts w:eastAsia="新細明體"/>
              </w:rPr>
              <w:t>年</w:t>
            </w:r>
            <w:r w:rsidRPr="0065551F">
              <w:rPr>
                <w:rFonts w:eastAsia="新細明體"/>
              </w:rPr>
              <w:t>4</w:t>
            </w:r>
            <w:r w:rsidRPr="0065551F">
              <w:rPr>
                <w:rFonts w:eastAsia="新細明體"/>
              </w:rPr>
              <w:t>月</w:t>
            </w:r>
            <w:r w:rsidRPr="0065551F">
              <w:rPr>
                <w:rFonts w:eastAsia="新細明體"/>
              </w:rPr>
              <w:t>30</w:t>
            </w:r>
            <w:r w:rsidRPr="0065551F">
              <w:rPr>
                <w:rFonts w:ascii="新細明體" w:eastAsia="新細明體" w:hAnsi="新細明體" w:cs="新細明體" w:hint="eastAsia"/>
              </w:rPr>
              <w:t>日的帳簿有</w:t>
            </w:r>
            <w:r>
              <w:rPr>
                <w:rFonts w:ascii="新細明體" w:eastAsia="新細明體" w:hAnsi="新細明體" w:cs="新細明體" w:hint="eastAsia"/>
              </w:rPr>
              <w:t>以下</w:t>
            </w:r>
            <w:r w:rsidRPr="0065551F">
              <w:rPr>
                <w:rFonts w:ascii="新細明體" w:eastAsia="新細明體" w:hAnsi="新細明體" w:cs="新細明體" w:hint="eastAsia"/>
              </w:rPr>
              <w:t>結餘：</w:t>
            </w:r>
          </w:p>
        </w:tc>
      </w:tr>
      <w:tr w:rsidR="005E7333" w:rsidRPr="0065551F" w14:paraId="7C41C077" w14:textId="77777777" w:rsidTr="00E60CD4">
        <w:trPr>
          <w:trHeight w:val="221"/>
        </w:trPr>
        <w:tc>
          <w:tcPr>
            <w:tcW w:w="2268" w:type="dxa"/>
          </w:tcPr>
          <w:p w14:paraId="1FAFE863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3A72E825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4908" w:type="dxa"/>
          </w:tcPr>
          <w:p w14:paraId="6540A689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t xml:space="preserve">     $</w:t>
            </w:r>
          </w:p>
        </w:tc>
      </w:tr>
      <w:tr w:rsidR="005E7333" w:rsidRPr="0065551F" w14:paraId="22C03070" w14:textId="77777777" w:rsidTr="00E60CD4">
        <w:trPr>
          <w:trHeight w:val="221"/>
        </w:trPr>
        <w:tc>
          <w:tcPr>
            <w:tcW w:w="2268" w:type="dxa"/>
          </w:tcPr>
          <w:p w14:paraId="01818840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6154ABD5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貨車</w:t>
            </w:r>
          </w:p>
        </w:tc>
        <w:tc>
          <w:tcPr>
            <w:tcW w:w="4908" w:type="dxa"/>
          </w:tcPr>
          <w:p w14:paraId="0850E725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t>50,000</w:t>
            </w:r>
          </w:p>
        </w:tc>
      </w:tr>
      <w:tr w:rsidR="005E7333" w:rsidRPr="0065551F" w14:paraId="4B9D45A8" w14:textId="77777777" w:rsidTr="00E60CD4">
        <w:trPr>
          <w:trHeight w:val="221"/>
        </w:trPr>
        <w:tc>
          <w:tcPr>
            <w:tcW w:w="2268" w:type="dxa"/>
          </w:tcPr>
          <w:p w14:paraId="420F02CB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54EAF1DF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存貨</w:t>
            </w:r>
          </w:p>
        </w:tc>
        <w:tc>
          <w:tcPr>
            <w:tcW w:w="4908" w:type="dxa"/>
          </w:tcPr>
          <w:p w14:paraId="544DE6D4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t>60,000</w:t>
            </w:r>
          </w:p>
        </w:tc>
      </w:tr>
      <w:tr w:rsidR="005E7333" w:rsidRPr="0065551F" w14:paraId="3B8881A1" w14:textId="77777777" w:rsidTr="00E60CD4">
        <w:trPr>
          <w:trHeight w:val="221"/>
        </w:trPr>
        <w:tc>
          <w:tcPr>
            <w:tcW w:w="2268" w:type="dxa"/>
          </w:tcPr>
          <w:p w14:paraId="6B86146C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11CA5DA3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資本</w:t>
            </w:r>
          </w:p>
        </w:tc>
        <w:tc>
          <w:tcPr>
            <w:tcW w:w="4908" w:type="dxa"/>
          </w:tcPr>
          <w:p w14:paraId="1B76E6FF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t>190,000</w:t>
            </w:r>
          </w:p>
        </w:tc>
      </w:tr>
      <w:tr w:rsidR="005E7333" w:rsidRPr="0065551F" w14:paraId="36FCE13D" w14:textId="77777777" w:rsidTr="00E60CD4">
        <w:trPr>
          <w:trHeight w:val="221"/>
        </w:trPr>
        <w:tc>
          <w:tcPr>
            <w:tcW w:w="2268" w:type="dxa"/>
          </w:tcPr>
          <w:p w14:paraId="7EE1D1C7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3839CCC2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購貨</w:t>
            </w:r>
          </w:p>
        </w:tc>
        <w:tc>
          <w:tcPr>
            <w:tcW w:w="4908" w:type="dxa"/>
          </w:tcPr>
          <w:p w14:paraId="1C7105EC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t>200,000</w:t>
            </w:r>
          </w:p>
        </w:tc>
      </w:tr>
      <w:tr w:rsidR="005E7333" w:rsidRPr="0065551F" w14:paraId="5F61C70F" w14:textId="77777777" w:rsidTr="00E60CD4">
        <w:trPr>
          <w:trHeight w:val="221"/>
        </w:trPr>
        <w:tc>
          <w:tcPr>
            <w:tcW w:w="2268" w:type="dxa"/>
          </w:tcPr>
          <w:p w14:paraId="1E59A4F9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701AA6B1" w14:textId="77777777" w:rsidR="005E7333" w:rsidRPr="00E8097B" w:rsidRDefault="005E7333" w:rsidP="00E60CD4">
            <w:pPr>
              <w:tabs>
                <w:tab w:val="right" w:pos="8970"/>
              </w:tabs>
              <w:snapToGrid w:val="0"/>
              <w:rPr>
                <w:rFonts w:ascii="新細明體" w:eastAsia="新細明體" w:hAnsi="新細明體" w:cs="新細明體"/>
                <w:lang w:val="en-US"/>
              </w:rPr>
            </w:pPr>
            <w:r>
              <w:rPr>
                <w:rFonts w:ascii="新細明體" w:eastAsia="新細明體" w:hAnsi="新細明體" w:cs="新細明體" w:hint="eastAsia"/>
                <w:lang w:val="en-US" w:eastAsia="zh-HK"/>
              </w:rPr>
              <w:t>銷貨</w:t>
            </w:r>
          </w:p>
        </w:tc>
        <w:tc>
          <w:tcPr>
            <w:tcW w:w="4908" w:type="dxa"/>
          </w:tcPr>
          <w:p w14:paraId="4979C405" w14:textId="77777777" w:rsidR="005E7333" w:rsidRPr="00E8097B" w:rsidRDefault="005E7333" w:rsidP="00E60CD4">
            <w:pPr>
              <w:tabs>
                <w:tab w:val="right" w:pos="8970"/>
              </w:tabs>
              <w:snapToGrid w:val="0"/>
            </w:pPr>
            <w:r w:rsidRPr="00E8097B">
              <w:rPr>
                <w:rFonts w:eastAsiaTheme="minorEastAsia"/>
              </w:rPr>
              <w:t>138,000</w:t>
            </w:r>
          </w:p>
        </w:tc>
      </w:tr>
      <w:tr w:rsidR="005E7333" w:rsidRPr="0065551F" w14:paraId="5AA1C462" w14:textId="77777777" w:rsidTr="00E60CD4">
        <w:trPr>
          <w:trHeight w:val="221"/>
        </w:trPr>
        <w:tc>
          <w:tcPr>
            <w:tcW w:w="2268" w:type="dxa"/>
          </w:tcPr>
          <w:p w14:paraId="451E8315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3E97A767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  <w:rPr>
                <w:rFonts w:ascii="新細明體" w:eastAsia="新細明體" w:hAnsi="新細明體" w:cs="新細明體"/>
              </w:rPr>
            </w:pPr>
            <w:r>
              <w:rPr>
                <w:rFonts w:ascii="新細明體" w:eastAsia="新細明體" w:hAnsi="新細明體" w:cs="新細明體" w:hint="eastAsia"/>
                <w:lang w:eastAsia="zh-HK"/>
              </w:rPr>
              <w:t>雜費</w:t>
            </w:r>
          </w:p>
        </w:tc>
        <w:tc>
          <w:tcPr>
            <w:tcW w:w="4908" w:type="dxa"/>
          </w:tcPr>
          <w:p w14:paraId="5AFDEE09" w14:textId="77777777" w:rsidR="005E7333" w:rsidRPr="00E8097B" w:rsidRDefault="005E7333" w:rsidP="00E60CD4">
            <w:pPr>
              <w:tabs>
                <w:tab w:val="right" w:pos="8970"/>
              </w:tabs>
              <w:snapToGrid w:val="0"/>
            </w:pPr>
            <w:r w:rsidRPr="00E8097B">
              <w:rPr>
                <w:rFonts w:eastAsiaTheme="minorEastAsia"/>
              </w:rPr>
              <w:t>45,000</w:t>
            </w:r>
          </w:p>
        </w:tc>
      </w:tr>
      <w:tr w:rsidR="005E7333" w:rsidRPr="0065551F" w14:paraId="678BDCDF" w14:textId="77777777" w:rsidTr="00E60CD4">
        <w:trPr>
          <w:trHeight w:val="221"/>
        </w:trPr>
        <w:tc>
          <w:tcPr>
            <w:tcW w:w="2268" w:type="dxa"/>
          </w:tcPr>
          <w:p w14:paraId="0AF7B9C6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5C9E900F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>
              <w:rPr>
                <w:rFonts w:ascii="新細明體" w:eastAsia="新細明體" w:hAnsi="新細明體" w:cs="新細明體" w:hint="eastAsia"/>
              </w:rPr>
              <w:t>應付貨款</w:t>
            </w:r>
          </w:p>
        </w:tc>
        <w:tc>
          <w:tcPr>
            <w:tcW w:w="4908" w:type="dxa"/>
          </w:tcPr>
          <w:p w14:paraId="4A0972F4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t>180,000</w:t>
            </w:r>
          </w:p>
        </w:tc>
      </w:tr>
      <w:tr w:rsidR="005E7333" w:rsidRPr="0065551F" w14:paraId="273B5D51" w14:textId="77777777" w:rsidTr="00E60CD4">
        <w:trPr>
          <w:trHeight w:val="221"/>
        </w:trPr>
        <w:tc>
          <w:tcPr>
            <w:tcW w:w="2268" w:type="dxa"/>
          </w:tcPr>
          <w:p w14:paraId="7BA535DE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0C108435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提用</w:t>
            </w:r>
          </w:p>
        </w:tc>
        <w:tc>
          <w:tcPr>
            <w:tcW w:w="4908" w:type="dxa"/>
          </w:tcPr>
          <w:p w14:paraId="70AC90C9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t>40,000</w:t>
            </w:r>
          </w:p>
        </w:tc>
      </w:tr>
      <w:tr w:rsidR="005E7333" w:rsidRPr="0065551F" w14:paraId="3D10FA0B" w14:textId="77777777" w:rsidTr="00E60CD4">
        <w:trPr>
          <w:trHeight w:val="221"/>
        </w:trPr>
        <w:tc>
          <w:tcPr>
            <w:tcW w:w="2268" w:type="dxa"/>
          </w:tcPr>
          <w:p w14:paraId="2B77AE4A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296619C3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租金</w:t>
            </w:r>
          </w:p>
        </w:tc>
        <w:tc>
          <w:tcPr>
            <w:tcW w:w="4908" w:type="dxa"/>
          </w:tcPr>
          <w:p w14:paraId="4CF70F40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t>30,000</w:t>
            </w:r>
          </w:p>
        </w:tc>
      </w:tr>
      <w:tr w:rsidR="005E7333" w:rsidRPr="0065551F" w14:paraId="135A4598" w14:textId="77777777" w:rsidTr="00E60CD4">
        <w:trPr>
          <w:trHeight w:val="221"/>
        </w:trPr>
        <w:tc>
          <w:tcPr>
            <w:tcW w:w="2268" w:type="dxa"/>
          </w:tcPr>
          <w:p w14:paraId="4F555222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173CCFE6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銷貨運費</w:t>
            </w:r>
          </w:p>
        </w:tc>
        <w:tc>
          <w:tcPr>
            <w:tcW w:w="4908" w:type="dxa"/>
          </w:tcPr>
          <w:p w14:paraId="13007377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t>70,620</w:t>
            </w:r>
          </w:p>
        </w:tc>
      </w:tr>
      <w:tr w:rsidR="005E7333" w:rsidRPr="0065551F" w14:paraId="0D6FA1A8" w14:textId="77777777" w:rsidTr="00E60CD4">
        <w:trPr>
          <w:trHeight w:val="221"/>
        </w:trPr>
        <w:tc>
          <w:tcPr>
            <w:tcW w:w="2268" w:type="dxa"/>
          </w:tcPr>
          <w:p w14:paraId="092C95E3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0E7EEBC0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購貨退出</w:t>
            </w:r>
          </w:p>
        </w:tc>
        <w:tc>
          <w:tcPr>
            <w:tcW w:w="4908" w:type="dxa"/>
          </w:tcPr>
          <w:p w14:paraId="3626E6C3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t>2,660</w:t>
            </w:r>
          </w:p>
        </w:tc>
      </w:tr>
      <w:tr w:rsidR="005E7333" w:rsidRPr="0065551F" w14:paraId="15076E8D" w14:textId="77777777" w:rsidTr="00E60CD4">
        <w:trPr>
          <w:trHeight w:val="221"/>
        </w:trPr>
        <w:tc>
          <w:tcPr>
            <w:tcW w:w="2268" w:type="dxa"/>
          </w:tcPr>
          <w:p w14:paraId="0E996334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2D7F8C12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銷貨退回</w:t>
            </w:r>
          </w:p>
        </w:tc>
        <w:tc>
          <w:tcPr>
            <w:tcW w:w="4908" w:type="dxa"/>
          </w:tcPr>
          <w:p w14:paraId="112D61A3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t>6,540</w:t>
            </w:r>
          </w:p>
        </w:tc>
      </w:tr>
      <w:tr w:rsidR="005E7333" w:rsidRPr="0065551F" w14:paraId="3C074D3A" w14:textId="77777777" w:rsidTr="00E60CD4">
        <w:trPr>
          <w:trHeight w:val="221"/>
        </w:trPr>
        <w:tc>
          <w:tcPr>
            <w:tcW w:w="2268" w:type="dxa"/>
          </w:tcPr>
          <w:p w14:paraId="5928E3E0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10BADB40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購貨折扣</w:t>
            </w:r>
          </w:p>
        </w:tc>
        <w:tc>
          <w:tcPr>
            <w:tcW w:w="4908" w:type="dxa"/>
          </w:tcPr>
          <w:p w14:paraId="6B79D5AD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t>14,500</w:t>
            </w:r>
          </w:p>
        </w:tc>
      </w:tr>
      <w:tr w:rsidR="005E7333" w:rsidRPr="0065551F" w14:paraId="49EEC0FE" w14:textId="77777777" w:rsidTr="00E60CD4">
        <w:trPr>
          <w:trHeight w:val="221"/>
        </w:trPr>
        <w:tc>
          <w:tcPr>
            <w:tcW w:w="2268" w:type="dxa"/>
          </w:tcPr>
          <w:p w14:paraId="7F2A7BD0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1BDCE149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銷貨折扣</w:t>
            </w:r>
          </w:p>
        </w:tc>
        <w:tc>
          <w:tcPr>
            <w:tcW w:w="4908" w:type="dxa"/>
          </w:tcPr>
          <w:p w14:paraId="03BB77C7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t>900</w:t>
            </w:r>
          </w:p>
        </w:tc>
      </w:tr>
      <w:tr w:rsidR="005E7333" w:rsidRPr="0065551F" w14:paraId="12D178A4" w14:textId="77777777" w:rsidTr="00E60CD4">
        <w:trPr>
          <w:trHeight w:val="221"/>
        </w:trPr>
        <w:tc>
          <w:tcPr>
            <w:tcW w:w="2268" w:type="dxa"/>
          </w:tcPr>
          <w:p w14:paraId="676EB6D9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1D699639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rPr>
                <w:rFonts w:ascii="新細明體" w:eastAsia="新細明體" w:hAnsi="新細明體" w:cs="新細明體" w:hint="eastAsia"/>
              </w:rPr>
              <w:t>租金按金</w:t>
            </w:r>
          </w:p>
        </w:tc>
        <w:tc>
          <w:tcPr>
            <w:tcW w:w="4908" w:type="dxa"/>
          </w:tcPr>
          <w:p w14:paraId="76B4D80E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  <w:r w:rsidRPr="0065551F">
              <w:t>93,000</w:t>
            </w:r>
          </w:p>
        </w:tc>
      </w:tr>
      <w:tr w:rsidR="005E7333" w:rsidRPr="0065551F" w14:paraId="3C3660E7" w14:textId="77777777" w:rsidTr="00E60CD4">
        <w:trPr>
          <w:trHeight w:val="221"/>
        </w:trPr>
        <w:tc>
          <w:tcPr>
            <w:tcW w:w="2268" w:type="dxa"/>
          </w:tcPr>
          <w:p w14:paraId="090DE042" w14:textId="77777777" w:rsidR="005E7333" w:rsidRPr="0065551F" w:rsidDel="00487894" w:rsidRDefault="005E7333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2772" w:type="dxa"/>
          </w:tcPr>
          <w:p w14:paraId="7460EBB0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</w:p>
          <w:p w14:paraId="453EA31E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</w:p>
        </w:tc>
        <w:tc>
          <w:tcPr>
            <w:tcW w:w="4908" w:type="dxa"/>
          </w:tcPr>
          <w:p w14:paraId="0F048A32" w14:textId="77777777" w:rsidR="005E7333" w:rsidRPr="0065551F" w:rsidRDefault="005E7333" w:rsidP="00E60CD4">
            <w:pPr>
              <w:tabs>
                <w:tab w:val="right" w:pos="8970"/>
              </w:tabs>
              <w:snapToGrid w:val="0"/>
            </w:pPr>
          </w:p>
        </w:tc>
      </w:tr>
    </w:tbl>
    <w:p w14:paraId="0D30555D" w14:textId="77777777" w:rsidR="005E7333" w:rsidRPr="0065551F" w:rsidRDefault="005E7333" w:rsidP="005E7333">
      <w:pPr>
        <w:snapToGrid w:val="0"/>
        <w:rPr>
          <w:b/>
        </w:rPr>
      </w:pPr>
      <w:r w:rsidRPr="0065551F">
        <w:rPr>
          <w:rFonts w:ascii="新細明體" w:eastAsia="新細明體" w:hAnsi="新細明體" w:cs="新細明體" w:hint="eastAsia"/>
          <w:b/>
        </w:rPr>
        <w:t>作業要求</w:t>
      </w:r>
    </w:p>
    <w:p w14:paraId="1247834A" w14:textId="77777777" w:rsidR="005E7333" w:rsidRDefault="005E7333" w:rsidP="005E7333">
      <w:pPr>
        <w:ind w:right="-409"/>
        <w:rPr>
          <w:rFonts w:eastAsiaTheme="minorEastAsia"/>
        </w:rPr>
      </w:pPr>
      <w:r>
        <w:rPr>
          <w:rFonts w:eastAsiaTheme="minorEastAsia" w:hint="eastAsia"/>
        </w:rPr>
        <w:t>(c)</w:t>
      </w:r>
      <w:r>
        <w:rPr>
          <w:rFonts w:eastAsia="新細明體"/>
        </w:rPr>
        <w:tab/>
      </w:r>
      <w:r w:rsidRPr="004968D5">
        <w:rPr>
          <w:rFonts w:eastAsiaTheme="minorEastAsia"/>
        </w:rPr>
        <w:t>列出試算表的兩項功能。</w:t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  <w:t xml:space="preserve">         (2 </w:t>
      </w:r>
      <w:r>
        <w:rPr>
          <w:rFonts w:eastAsiaTheme="minorEastAsia" w:hint="eastAsia"/>
          <w:lang w:eastAsia="zh-HK"/>
        </w:rPr>
        <w:t>分</w:t>
      </w:r>
      <w:r>
        <w:rPr>
          <w:rFonts w:eastAsiaTheme="minorEastAsia" w:hint="eastAsia"/>
          <w:lang w:eastAsia="zh-HK"/>
        </w:rPr>
        <w:t>)</w:t>
      </w:r>
    </w:p>
    <w:p w14:paraId="5C8471B1" w14:textId="77777777" w:rsidR="005E7333" w:rsidRDefault="005E7333" w:rsidP="005E7333">
      <w:pPr>
        <w:ind w:right="-409"/>
        <w:rPr>
          <w:rFonts w:eastAsiaTheme="minorEastAsia"/>
          <w:lang w:eastAsia="zh-HK"/>
        </w:rPr>
      </w:pPr>
      <w:r>
        <w:rPr>
          <w:rFonts w:eastAsiaTheme="minorEastAsia" w:hint="eastAsia"/>
        </w:rPr>
        <w:t>(d)</w:t>
      </w:r>
      <w:r>
        <w:rPr>
          <w:rFonts w:eastAsiaTheme="minorEastAsia"/>
        </w:rPr>
        <w:tab/>
      </w:r>
      <w:r w:rsidRPr="004968D5">
        <w:rPr>
          <w:rFonts w:eastAsiaTheme="minorEastAsia" w:hint="eastAsia"/>
        </w:rPr>
        <w:t>編製於</w:t>
      </w:r>
      <w:r w:rsidRPr="004968D5">
        <w:rPr>
          <w:rFonts w:eastAsiaTheme="minorEastAsia"/>
        </w:rPr>
        <w:t>2020</w:t>
      </w:r>
      <w:r w:rsidRPr="004968D5">
        <w:rPr>
          <w:rFonts w:eastAsiaTheme="minorEastAsia" w:hint="eastAsia"/>
        </w:rPr>
        <w:t>年</w:t>
      </w:r>
      <w:r w:rsidRPr="004968D5">
        <w:rPr>
          <w:rFonts w:eastAsiaTheme="minorEastAsia"/>
        </w:rPr>
        <w:t>4</w:t>
      </w:r>
      <w:r w:rsidRPr="004968D5">
        <w:rPr>
          <w:rFonts w:eastAsiaTheme="minorEastAsia" w:hint="eastAsia"/>
        </w:rPr>
        <w:t>月</w:t>
      </w:r>
      <w:r w:rsidRPr="004968D5">
        <w:rPr>
          <w:rFonts w:eastAsiaTheme="minorEastAsia"/>
        </w:rPr>
        <w:t>30</w:t>
      </w:r>
      <w:r w:rsidRPr="004968D5">
        <w:rPr>
          <w:rFonts w:eastAsiaTheme="minorEastAsia" w:hint="eastAsia"/>
        </w:rPr>
        <w:t>日的試算表。</w:t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  <w:t xml:space="preserve">         </w:t>
      </w:r>
      <w:r>
        <w:rPr>
          <w:rFonts w:eastAsiaTheme="minorEastAsia" w:hint="eastAsia"/>
        </w:rPr>
        <w:t>(9</w:t>
      </w:r>
      <w:r>
        <w:rPr>
          <w:rFonts w:eastAsiaTheme="minorEastAsia" w:hint="eastAsia"/>
          <w:lang w:eastAsia="zh-HK"/>
        </w:rPr>
        <w:t>分</w:t>
      </w:r>
      <w:r>
        <w:rPr>
          <w:rFonts w:eastAsiaTheme="minorEastAsia" w:hint="eastAsia"/>
          <w:lang w:eastAsia="zh-HK"/>
        </w:rPr>
        <w:t>)</w:t>
      </w:r>
    </w:p>
    <w:p w14:paraId="600A7BE6" w14:textId="77777777" w:rsidR="005E7333" w:rsidRPr="004968D5" w:rsidRDefault="005E7333" w:rsidP="005E7333">
      <w:pPr>
        <w:ind w:right="-409"/>
        <w:rPr>
          <w:rFonts w:eastAsiaTheme="minorEastAsia"/>
        </w:rPr>
      </w:pPr>
      <w:r>
        <w:rPr>
          <w:rFonts w:eastAsiaTheme="minorEastAsia"/>
        </w:rPr>
        <w:t>(e</w:t>
      </w:r>
      <w:r>
        <w:rPr>
          <w:rFonts w:eastAsiaTheme="minorEastAsia" w:hint="eastAsia"/>
        </w:rPr>
        <w:t>)</w:t>
      </w:r>
      <w:r>
        <w:rPr>
          <w:rFonts w:eastAsiaTheme="minorEastAsia"/>
        </w:rPr>
        <w:tab/>
      </w:r>
      <w:r w:rsidRPr="004968D5">
        <w:rPr>
          <w:rFonts w:eastAsiaTheme="minorEastAsia" w:hint="eastAsia"/>
        </w:rPr>
        <w:t>試舉一個例子解釋試算表的限制。</w:t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  <w:t xml:space="preserve">         </w:t>
      </w:r>
      <w:r>
        <w:rPr>
          <w:rFonts w:eastAsiaTheme="minorEastAsia" w:hint="eastAsia"/>
        </w:rPr>
        <w:t>(2</w:t>
      </w:r>
      <w:r>
        <w:rPr>
          <w:rFonts w:eastAsiaTheme="minorEastAsia" w:hint="eastAsia"/>
          <w:lang w:eastAsia="zh-HK"/>
        </w:rPr>
        <w:t>分</w:t>
      </w:r>
      <w:r>
        <w:rPr>
          <w:rFonts w:eastAsiaTheme="minorEastAsia" w:hint="eastAsia"/>
          <w:lang w:eastAsia="zh-HK"/>
        </w:rPr>
        <w:t>)</w:t>
      </w:r>
    </w:p>
    <w:p w14:paraId="0D401647" w14:textId="77777777" w:rsidR="005E7333" w:rsidRPr="0065551F" w:rsidRDefault="005E7333" w:rsidP="005E7333">
      <w:pPr>
        <w:tabs>
          <w:tab w:val="left" w:pos="9630"/>
        </w:tabs>
        <w:ind w:right="-409"/>
        <w:jc w:val="right"/>
        <w:rPr>
          <w:lang w:val="en-US"/>
        </w:rPr>
      </w:pPr>
      <w:r w:rsidRPr="0065551F">
        <w:t>(</w:t>
      </w:r>
      <w:r w:rsidRPr="0065551F">
        <w:rPr>
          <w:rFonts w:ascii="新細明體" w:eastAsia="新細明體" w:hAnsi="新細明體" w:cs="新細明體" w:hint="eastAsia"/>
        </w:rPr>
        <w:t>總分</w:t>
      </w:r>
      <w:r w:rsidRPr="0065551F">
        <w:t xml:space="preserve">: </w:t>
      </w:r>
      <w:r w:rsidRPr="00E8097B">
        <w:rPr>
          <w:rFonts w:eastAsiaTheme="minorEastAsia"/>
        </w:rPr>
        <w:t>18</w:t>
      </w:r>
      <w:r w:rsidRPr="0065551F">
        <w:t xml:space="preserve"> </w:t>
      </w:r>
      <w:r w:rsidRPr="0065551F">
        <w:rPr>
          <w:rFonts w:ascii="新細明體" w:eastAsia="新細明體" w:hAnsi="新細明體" w:cs="新細明體" w:hint="eastAsia"/>
        </w:rPr>
        <w:t>分</w:t>
      </w:r>
      <w:r w:rsidRPr="0065551F">
        <w:t>)</w:t>
      </w:r>
    </w:p>
    <w:p w14:paraId="6EA34E99" w14:textId="77777777" w:rsidR="005E7333" w:rsidRDefault="005E7333" w:rsidP="005E7333">
      <w:pPr>
        <w:rPr>
          <w:rFonts w:ascii="新細明體" w:eastAsia="新細明體" w:hAnsi="新細明體" w:cs="新細明體"/>
          <w:u w:val="single"/>
        </w:rPr>
      </w:pPr>
    </w:p>
    <w:p w14:paraId="0A0B3540" w14:textId="77777777" w:rsidR="005E7333" w:rsidRDefault="005E7333" w:rsidP="005E7333">
      <w:pPr>
        <w:rPr>
          <w:rFonts w:ascii="新細明體" w:eastAsia="新細明體" w:hAnsi="新細明體" w:cs="新細明體"/>
          <w:u w:val="single"/>
        </w:rPr>
      </w:pPr>
    </w:p>
    <w:p w14:paraId="6B06A0DA" w14:textId="77777777" w:rsidR="005E7333" w:rsidRPr="0065551F" w:rsidRDefault="005E7333" w:rsidP="005E7333">
      <w:pPr>
        <w:rPr>
          <w:u w:val="single"/>
        </w:rPr>
      </w:pPr>
      <w:r w:rsidRPr="0065551F">
        <w:rPr>
          <w:rFonts w:ascii="新細明體" w:eastAsia="新細明體" w:hAnsi="新細明體" w:cs="新細明體" w:hint="eastAsia"/>
          <w:u w:val="single"/>
        </w:rPr>
        <w:t>挑戰題</w:t>
      </w:r>
    </w:p>
    <w:tbl>
      <w:tblPr>
        <w:tblStyle w:val="TableGrid"/>
        <w:tblW w:w="999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71"/>
        <w:gridCol w:w="119"/>
      </w:tblGrid>
      <w:tr w:rsidR="005E7333" w:rsidRPr="0065551F" w14:paraId="0E773915" w14:textId="77777777" w:rsidTr="00E60CD4">
        <w:tc>
          <w:tcPr>
            <w:tcW w:w="9990" w:type="dxa"/>
            <w:gridSpan w:val="2"/>
          </w:tcPr>
          <w:p w14:paraId="7855CBC5" w14:textId="77777777" w:rsidR="005E7333" w:rsidRPr="0065551F" w:rsidRDefault="005E7333" w:rsidP="00E60CD4">
            <w:pPr>
              <w:tabs>
                <w:tab w:val="right" w:pos="9773"/>
              </w:tabs>
              <w:ind w:left="-16"/>
              <w:jc w:val="both"/>
            </w:pPr>
            <w:r w:rsidRPr="0065551F">
              <w:rPr>
                <w:rFonts w:ascii="新細明體" w:eastAsia="新細明體" w:hAnsi="新細明體" w:cs="新細明體" w:hint="eastAsia"/>
              </w:rPr>
              <w:t>假設彼得公司的財政年</w:t>
            </w:r>
            <w:r>
              <w:rPr>
                <w:rFonts w:ascii="新細明體" w:eastAsia="新細明體" w:hAnsi="新細明體" w:cs="新細明體" w:hint="eastAsia"/>
              </w:rPr>
              <w:t>度止於</w:t>
            </w:r>
            <w:r>
              <w:rPr>
                <w:rFonts w:eastAsia="新細明體"/>
              </w:rPr>
              <w:t>2020</w:t>
            </w:r>
            <w:r w:rsidRPr="00E82C4D">
              <w:rPr>
                <w:rFonts w:eastAsia="新細明體"/>
              </w:rPr>
              <w:t>年</w:t>
            </w:r>
            <w:r w:rsidRPr="00E82C4D">
              <w:rPr>
                <w:rFonts w:eastAsia="新細明體"/>
              </w:rPr>
              <w:t>4</w:t>
            </w:r>
            <w:r w:rsidRPr="00E82C4D">
              <w:rPr>
                <w:rFonts w:eastAsia="新細明體"/>
              </w:rPr>
              <w:t>月</w:t>
            </w:r>
            <w:r w:rsidRPr="00E82C4D">
              <w:rPr>
                <w:rFonts w:eastAsia="新細明體"/>
              </w:rPr>
              <w:t>30</w:t>
            </w:r>
            <w:r w:rsidRPr="0065551F">
              <w:rPr>
                <w:rFonts w:ascii="新細明體" w:eastAsia="新細明體" w:hAnsi="新細明體" w:cs="新細明體" w:hint="eastAsia"/>
              </w:rPr>
              <w:t>日</w:t>
            </w:r>
            <w:r>
              <w:rPr>
                <w:rFonts w:ascii="新細明體" w:eastAsia="新細明體" w:hAnsi="新細明體" w:cs="新細明體" w:hint="eastAsia"/>
              </w:rPr>
              <w:t>，當日</w:t>
            </w:r>
            <w:r w:rsidRPr="0065551F">
              <w:rPr>
                <w:rFonts w:ascii="新細明體" w:eastAsia="新細明體" w:hAnsi="新細明體" w:cs="新細明體" w:hint="eastAsia"/>
              </w:rPr>
              <w:t>的期末存貨價值為</w:t>
            </w:r>
            <w:r w:rsidRPr="0065551F">
              <w:t>$100,000</w:t>
            </w:r>
            <w:r w:rsidRPr="0065551F">
              <w:rPr>
                <w:rFonts w:ascii="新細明體" w:eastAsia="新細明體" w:hAnsi="新細明體" w:cs="新細明體" w:hint="eastAsia"/>
              </w:rPr>
              <w:t>，解釋</w:t>
            </w:r>
            <w:r>
              <w:rPr>
                <w:rFonts w:ascii="新細明體" w:eastAsia="新細明體" w:hAnsi="新細明體" w:cs="新細明體" w:hint="eastAsia"/>
              </w:rPr>
              <w:t>以下帳戶</w:t>
            </w:r>
            <w:r w:rsidRPr="0065551F">
              <w:rPr>
                <w:rFonts w:ascii="新細明體" w:eastAsia="新細明體" w:hAnsi="新細明體" w:cs="新細明體" w:hint="eastAsia"/>
              </w:rPr>
              <w:t>在</w:t>
            </w:r>
            <w:r>
              <w:rPr>
                <w:rFonts w:ascii="新細明體" w:eastAsia="新細明體" w:hAnsi="新細明體" w:cs="新細明體" w:hint="eastAsia"/>
              </w:rPr>
              <w:t>編製</w:t>
            </w:r>
            <w:r w:rsidRPr="0065551F">
              <w:rPr>
                <w:rFonts w:ascii="新細明體" w:eastAsia="新細明體" w:hAnsi="新細明體" w:cs="新細明體" w:hint="eastAsia"/>
              </w:rPr>
              <w:t>財務報表前，</w:t>
            </w:r>
            <w:r>
              <w:rPr>
                <w:rFonts w:ascii="新細明體" w:eastAsia="新細明體" w:hAnsi="新細明體" w:cs="新細明體" w:hint="eastAsia"/>
              </w:rPr>
              <w:t>所須</w:t>
            </w:r>
            <w:r w:rsidRPr="0065551F">
              <w:rPr>
                <w:rFonts w:ascii="新細明體" w:eastAsia="新細明體" w:hAnsi="新細明體" w:cs="新細明體" w:hint="eastAsia"/>
              </w:rPr>
              <w:t>的會計處理：</w:t>
            </w:r>
            <w:r w:rsidRPr="0065551F">
              <w:t xml:space="preserve">      </w:t>
            </w:r>
            <w:r w:rsidRPr="0065551F">
              <w:tab/>
              <w:t xml:space="preserve">     </w:t>
            </w:r>
          </w:p>
        </w:tc>
      </w:tr>
      <w:tr w:rsidR="005E7333" w:rsidRPr="0065551F" w14:paraId="58C7C92B" w14:textId="77777777" w:rsidTr="00E60CD4">
        <w:tc>
          <w:tcPr>
            <w:tcW w:w="9990" w:type="dxa"/>
            <w:gridSpan w:val="2"/>
          </w:tcPr>
          <w:p w14:paraId="0ED59F7E" w14:textId="77777777" w:rsidR="005E7333" w:rsidRPr="0065551F" w:rsidRDefault="005E7333" w:rsidP="00E60CD4">
            <w:pPr>
              <w:tabs>
                <w:tab w:val="left" w:pos="893"/>
                <w:tab w:val="left" w:pos="2477"/>
              </w:tabs>
              <w:ind w:left="-16"/>
              <w:jc w:val="both"/>
            </w:pPr>
            <w:r w:rsidRPr="0065551F">
              <w:t xml:space="preserve">(i) </w:t>
            </w:r>
            <w:r w:rsidRPr="0065551F">
              <w:tab/>
            </w:r>
            <w:r w:rsidRPr="0065551F">
              <w:rPr>
                <w:rFonts w:ascii="新細明體" w:eastAsia="新細明體" w:hAnsi="新細明體" w:cs="新細明體" w:hint="eastAsia"/>
              </w:rPr>
              <w:t>存貨</w:t>
            </w:r>
            <w:r w:rsidRPr="0065551F">
              <w:t xml:space="preserve"> </w:t>
            </w:r>
          </w:p>
          <w:p w14:paraId="3454557A" w14:textId="77777777" w:rsidR="005E7333" w:rsidRPr="0065551F" w:rsidRDefault="005E7333" w:rsidP="00E60CD4">
            <w:pPr>
              <w:tabs>
                <w:tab w:val="left" w:pos="830"/>
                <w:tab w:val="left" w:pos="1690"/>
                <w:tab w:val="right" w:pos="9773"/>
              </w:tabs>
              <w:ind w:left="-16"/>
              <w:jc w:val="both"/>
            </w:pPr>
            <w:r w:rsidRPr="0065551F">
              <w:t>(ii)</w:t>
            </w:r>
            <w:r w:rsidRPr="0065551F">
              <w:tab/>
              <w:t xml:space="preserve"> </w:t>
            </w:r>
            <w:r w:rsidRPr="0065551F">
              <w:rPr>
                <w:rFonts w:ascii="新細明體" w:eastAsia="新細明體" w:hAnsi="新細明體" w:cs="新細明體" w:hint="eastAsia"/>
              </w:rPr>
              <w:t>銷貨</w:t>
            </w:r>
          </w:p>
          <w:p w14:paraId="226005B6" w14:textId="77777777" w:rsidR="005E7333" w:rsidRPr="0065551F" w:rsidRDefault="005E7333" w:rsidP="00E60CD4">
            <w:pPr>
              <w:tabs>
                <w:tab w:val="left" w:pos="893"/>
                <w:tab w:val="left" w:pos="1690"/>
                <w:tab w:val="right" w:pos="9773"/>
              </w:tabs>
              <w:ind w:left="-16"/>
              <w:jc w:val="both"/>
            </w:pPr>
            <w:r w:rsidRPr="0065551F">
              <w:t>(iii)</w:t>
            </w:r>
            <w:r w:rsidRPr="0065551F">
              <w:tab/>
            </w:r>
            <w:r w:rsidRPr="0065551F">
              <w:rPr>
                <w:rFonts w:ascii="新細明體" w:eastAsia="新細明體" w:hAnsi="新細明體" w:cs="新細明體" w:hint="eastAsia"/>
              </w:rPr>
              <w:t>雜費</w:t>
            </w:r>
            <w:r w:rsidRPr="0065551F">
              <w:tab/>
              <w:t xml:space="preserve">                                                                                            </w:t>
            </w:r>
            <w:r>
              <w:t xml:space="preserve">                        </w:t>
            </w:r>
            <w:r w:rsidRPr="0065551F">
              <w:t xml:space="preserve"> </w:t>
            </w:r>
            <w:r>
              <w:t xml:space="preserve">        </w:t>
            </w:r>
            <w:r w:rsidRPr="0065551F">
              <w:t xml:space="preserve">(4 </w:t>
            </w:r>
            <w:r w:rsidRPr="0065551F">
              <w:rPr>
                <w:rFonts w:ascii="新細明體" w:eastAsia="新細明體" w:hAnsi="新細明體" w:cs="新細明體" w:hint="eastAsia"/>
              </w:rPr>
              <w:t>分</w:t>
            </w:r>
            <w:r w:rsidRPr="0065551F">
              <w:t>)</w:t>
            </w:r>
          </w:p>
        </w:tc>
      </w:tr>
      <w:tr w:rsidR="005E7333" w:rsidRPr="0065551F" w14:paraId="7B72FA4B" w14:textId="77777777" w:rsidTr="00E60CD4">
        <w:tc>
          <w:tcPr>
            <w:tcW w:w="9990" w:type="dxa"/>
            <w:gridSpan w:val="2"/>
          </w:tcPr>
          <w:p w14:paraId="037D5D5A" w14:textId="77777777" w:rsidR="005E7333" w:rsidRPr="0065551F" w:rsidRDefault="005E7333" w:rsidP="00E60CD4">
            <w:pPr>
              <w:tabs>
                <w:tab w:val="right" w:pos="9773"/>
              </w:tabs>
              <w:ind w:left="-16"/>
              <w:jc w:val="both"/>
            </w:pPr>
          </w:p>
        </w:tc>
      </w:tr>
      <w:tr w:rsidR="005E7333" w:rsidRPr="0065551F" w14:paraId="5F03E0DB" w14:textId="77777777" w:rsidTr="00E60CD4">
        <w:tc>
          <w:tcPr>
            <w:tcW w:w="9990" w:type="dxa"/>
            <w:gridSpan w:val="2"/>
          </w:tcPr>
          <w:p w14:paraId="04F8FCB8" w14:textId="77777777" w:rsidR="005E7333" w:rsidRPr="0065551F" w:rsidRDefault="005E7333" w:rsidP="00E60CD4">
            <w:pPr>
              <w:tabs>
                <w:tab w:val="right" w:pos="9773"/>
              </w:tabs>
              <w:ind w:left="-16"/>
              <w:jc w:val="both"/>
            </w:pPr>
          </w:p>
        </w:tc>
      </w:tr>
      <w:tr w:rsidR="005E7333" w:rsidRPr="0065551F" w14:paraId="58A5780B" w14:textId="77777777" w:rsidTr="00E60CD4">
        <w:tc>
          <w:tcPr>
            <w:tcW w:w="9990" w:type="dxa"/>
            <w:gridSpan w:val="2"/>
          </w:tcPr>
          <w:p w14:paraId="32D60C5F" w14:textId="77777777" w:rsidR="005E7333" w:rsidRPr="0065551F" w:rsidRDefault="005E7333" w:rsidP="00E60CD4">
            <w:pPr>
              <w:tabs>
                <w:tab w:val="right" w:pos="9773"/>
              </w:tabs>
              <w:ind w:left="-16"/>
              <w:jc w:val="both"/>
            </w:pPr>
          </w:p>
        </w:tc>
      </w:tr>
      <w:tr w:rsidR="005E7333" w:rsidRPr="0065551F" w14:paraId="6535373A" w14:textId="77777777" w:rsidTr="00E60CD4">
        <w:trPr>
          <w:gridAfter w:val="1"/>
          <w:wAfter w:w="119" w:type="dxa"/>
        </w:trPr>
        <w:tc>
          <w:tcPr>
            <w:tcW w:w="9871" w:type="dxa"/>
          </w:tcPr>
          <w:p w14:paraId="5EFB2E89" w14:textId="77777777" w:rsidR="005E7333" w:rsidRPr="0065551F" w:rsidRDefault="005E7333" w:rsidP="00E60CD4">
            <w:pPr>
              <w:tabs>
                <w:tab w:val="right" w:pos="9140"/>
              </w:tabs>
              <w:ind w:right="480"/>
            </w:pPr>
          </w:p>
        </w:tc>
      </w:tr>
    </w:tbl>
    <w:p w14:paraId="459496C5" w14:textId="77777777" w:rsidR="005E7333" w:rsidRPr="0065551F" w:rsidRDefault="005E7333" w:rsidP="005E7333">
      <w:pPr>
        <w:tabs>
          <w:tab w:val="left" w:pos="1270"/>
        </w:tabs>
        <w:snapToGrid w:val="0"/>
        <w:jc w:val="both"/>
        <w:rPr>
          <w:u w:val="single"/>
        </w:rPr>
      </w:pPr>
    </w:p>
    <w:p w14:paraId="7068D037" w14:textId="77777777" w:rsidR="005E7333" w:rsidRPr="0065551F" w:rsidRDefault="005E7333" w:rsidP="005E7333">
      <w:pPr>
        <w:spacing w:after="160" w:line="259" w:lineRule="auto"/>
      </w:pPr>
      <w:r w:rsidRPr="0065551F">
        <w:br w:type="page"/>
      </w:r>
    </w:p>
    <w:p w14:paraId="0008C738" w14:textId="77777777" w:rsidR="005E7333" w:rsidRPr="0065551F" w:rsidRDefault="005E7333" w:rsidP="005E7333">
      <w:pPr>
        <w:rPr>
          <w:rFonts w:asciiTheme="minorEastAsia" w:eastAsiaTheme="minorEastAsia" w:hAnsiTheme="minorEastAsia"/>
        </w:rPr>
      </w:pPr>
    </w:p>
    <w:p w14:paraId="6BCF5EEC" w14:textId="77777777" w:rsidR="005E7333" w:rsidRPr="0065551F" w:rsidRDefault="005E7333" w:rsidP="005E7333">
      <w:pPr>
        <w:jc w:val="center"/>
        <w:rPr>
          <w:rFonts w:asciiTheme="minorEastAsia" w:eastAsiaTheme="minorEastAsia" w:hAnsiTheme="minorEastAsia"/>
        </w:rPr>
      </w:pPr>
      <w:r w:rsidRPr="0065551F">
        <w:rPr>
          <w:rFonts w:asciiTheme="minorEastAsia" w:eastAsiaTheme="minorEastAsia" w:hAnsiTheme="minorEastAsia" w:cs="新細明體" w:hint="eastAsia"/>
          <w:color w:val="000000"/>
          <w:shd w:val="clear" w:color="auto" w:fill="FFFFFF"/>
        </w:rPr>
        <w:t>分層課業</w:t>
      </w:r>
      <w:r w:rsidRPr="0065551F">
        <w:rPr>
          <w:rFonts w:asciiTheme="minorEastAsia" w:eastAsiaTheme="minorEastAsia" w:hAnsiTheme="minorEastAsia" w:cs="新細明體" w:hint="eastAsia"/>
        </w:rPr>
        <w:t>：試算表</w:t>
      </w:r>
    </w:p>
    <w:p w14:paraId="0D796AB1" w14:textId="77777777" w:rsidR="005E7333" w:rsidRPr="0065551F" w:rsidRDefault="005E7333" w:rsidP="005E7333">
      <w:pPr>
        <w:jc w:val="center"/>
        <w:rPr>
          <w:rFonts w:asciiTheme="minorEastAsia" w:eastAsiaTheme="minorEastAsia" w:hAnsiTheme="minorEastAsia"/>
        </w:rPr>
      </w:pPr>
      <w:r w:rsidRPr="0065551F">
        <w:rPr>
          <w:rFonts w:asciiTheme="minorEastAsia" w:eastAsiaTheme="minorEastAsia" w:hAnsiTheme="minorEastAsia"/>
        </w:rPr>
        <w:t>進階課業 –</w:t>
      </w:r>
      <w:r w:rsidRPr="0065551F">
        <w:rPr>
          <w:rFonts w:asciiTheme="minorEastAsia" w:eastAsiaTheme="minorEastAsia" w:hAnsiTheme="minorEastAsia" w:cs="新細明體" w:hint="eastAsia"/>
          <w:lang w:eastAsia="zh-HK"/>
        </w:rPr>
        <w:t>工作紙</w:t>
      </w:r>
    </w:p>
    <w:p w14:paraId="05FEB93C" w14:textId="77777777" w:rsidR="005E7333" w:rsidRPr="0065551F" w:rsidRDefault="005E7333" w:rsidP="005E7333">
      <w:pPr>
        <w:jc w:val="center"/>
      </w:pPr>
    </w:p>
    <w:tbl>
      <w:tblPr>
        <w:tblStyle w:val="TableGrid"/>
        <w:tblW w:w="94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3"/>
        <w:gridCol w:w="9015"/>
      </w:tblGrid>
      <w:tr w:rsidR="005E7333" w:rsidRPr="0065551F" w14:paraId="1FBCB798" w14:textId="77777777" w:rsidTr="00E60CD4">
        <w:tc>
          <w:tcPr>
            <w:tcW w:w="426" w:type="dxa"/>
          </w:tcPr>
          <w:p w14:paraId="1814D75D" w14:textId="77777777" w:rsidR="005E7333" w:rsidRPr="0065551F" w:rsidRDefault="005E7333" w:rsidP="00E60CD4">
            <w:pPr>
              <w:tabs>
                <w:tab w:val="right" w:pos="0"/>
              </w:tabs>
              <w:ind w:hanging="110"/>
            </w:pPr>
            <w:r w:rsidRPr="0065551F">
              <w:t xml:space="preserve"> (</w:t>
            </w:r>
            <w:r>
              <w:t>a</w:t>
            </w:r>
            <w:r w:rsidRPr="0065551F">
              <w:t>)</w:t>
            </w:r>
          </w:p>
        </w:tc>
        <w:tc>
          <w:tcPr>
            <w:tcW w:w="9072" w:type="dxa"/>
          </w:tcPr>
          <w:p w14:paraId="7296D6D6" w14:textId="77777777" w:rsidR="005E7333" w:rsidRPr="0065551F" w:rsidRDefault="005E7333" w:rsidP="00E60CD4">
            <w:pPr>
              <w:tabs>
                <w:tab w:val="right" w:pos="0"/>
                <w:tab w:val="right" w:pos="8970"/>
              </w:tabs>
              <w:snapToGrid w:val="0"/>
              <w:jc w:val="both"/>
            </w:pPr>
            <w:r>
              <w:rPr>
                <w:rFonts w:ascii="新細明體" w:eastAsia="新細明體" w:hAnsi="新細明體" w:cs="新細明體" w:hint="eastAsia"/>
              </w:rPr>
              <w:t>於</w:t>
            </w:r>
            <w:r>
              <w:rPr>
                <w:rFonts w:eastAsia="新細明體"/>
              </w:rPr>
              <w:t>2020</w:t>
            </w:r>
            <w:r w:rsidRPr="0065551F">
              <w:rPr>
                <w:rFonts w:eastAsia="新細明體"/>
              </w:rPr>
              <w:t>年</w:t>
            </w:r>
            <w:r w:rsidRPr="0065551F">
              <w:rPr>
                <w:rFonts w:eastAsia="新細明體"/>
              </w:rPr>
              <w:t>4</w:t>
            </w:r>
            <w:r w:rsidRPr="0065551F">
              <w:rPr>
                <w:rFonts w:eastAsia="新細明體"/>
              </w:rPr>
              <w:t>月</w:t>
            </w:r>
            <w:r w:rsidRPr="0065551F">
              <w:rPr>
                <w:rFonts w:eastAsia="新細明體"/>
              </w:rPr>
              <w:t>30</w:t>
            </w:r>
            <w:r w:rsidRPr="0065551F">
              <w:rPr>
                <w:rFonts w:ascii="新細明體" w:eastAsia="新細明體" w:hAnsi="新細明體" w:cs="新細明體" w:hint="eastAsia"/>
              </w:rPr>
              <w:t>日</w:t>
            </w:r>
            <w:r>
              <w:rPr>
                <w:rFonts w:ascii="新細明體" w:eastAsia="新細明體" w:hAnsi="新細明體" w:cs="新細明體"/>
              </w:rPr>
              <w:t>結平</w:t>
            </w:r>
            <w:r>
              <w:rPr>
                <w:rFonts w:ascii="新細明體" w:eastAsia="新細明體" w:hAnsi="新細明體" w:cs="新細明體" w:hint="eastAsia"/>
              </w:rPr>
              <w:t>以上帳戶，以及列示下</w:t>
            </w:r>
            <w:r w:rsidRPr="0065551F">
              <w:rPr>
                <w:rFonts w:ascii="新細明體" w:eastAsia="新細明體" w:hAnsi="新細明體" w:cs="新細明體" w:hint="eastAsia"/>
              </w:rPr>
              <w:t>月的期初</w:t>
            </w:r>
            <w:r w:rsidRPr="005046DB">
              <w:rPr>
                <w:rFonts w:ascii="新細明體" w:eastAsia="新細明體" w:hAnsi="新細明體" w:cs="新細明體"/>
              </w:rPr>
              <w:t>結</w:t>
            </w:r>
            <w:r w:rsidRPr="0065551F">
              <w:rPr>
                <w:rFonts w:ascii="新細明體" w:eastAsia="新細明體" w:hAnsi="新細明體" w:cs="新細明體" w:hint="eastAsia"/>
              </w:rPr>
              <w:t>餘。</w:t>
            </w:r>
          </w:p>
        </w:tc>
      </w:tr>
    </w:tbl>
    <w:p w14:paraId="25DC12C5" w14:textId="77777777" w:rsidR="005E7333" w:rsidRPr="0065551F" w:rsidRDefault="005E7333" w:rsidP="005E7333">
      <w:pPr>
        <w:rPr>
          <w:u w:val="single"/>
        </w:rPr>
      </w:pPr>
    </w:p>
    <w:tbl>
      <w:tblPr>
        <w:tblStyle w:val="TableGrid2"/>
        <w:tblW w:w="11238" w:type="dxa"/>
        <w:tblInd w:w="-850" w:type="dxa"/>
        <w:tblLayout w:type="fixed"/>
        <w:tblLook w:val="04A0" w:firstRow="1" w:lastRow="0" w:firstColumn="1" w:lastColumn="0" w:noHBand="0" w:noVBand="1"/>
      </w:tblPr>
      <w:tblGrid>
        <w:gridCol w:w="897"/>
        <w:gridCol w:w="1087"/>
        <w:gridCol w:w="2559"/>
        <w:gridCol w:w="1671"/>
        <w:gridCol w:w="1285"/>
        <w:gridCol w:w="2304"/>
        <w:gridCol w:w="1435"/>
      </w:tblGrid>
      <w:tr w:rsidR="005E7333" w:rsidRPr="0065551F" w14:paraId="5E668A7E" w14:textId="77777777" w:rsidTr="00E60CD4">
        <w:trPr>
          <w:trHeight w:val="86"/>
        </w:trPr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06C8CD2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14:paraId="60735D3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</w:rPr>
            </w:pPr>
          </w:p>
        </w:tc>
        <w:tc>
          <w:tcPr>
            <w:tcW w:w="781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CBA6C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</w:rPr>
              <w:t xml:space="preserve">        </w:t>
            </w:r>
            <w:r>
              <w:rPr>
                <w:rFonts w:eastAsiaTheme="minorEastAsia"/>
                <w:lang w:eastAsia="zh-CN"/>
              </w:rPr>
              <w:t>應收貨款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C8EE3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0F883A95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9"/>
        </w:trPr>
        <w:tc>
          <w:tcPr>
            <w:tcW w:w="897" w:type="dxa"/>
          </w:tcPr>
          <w:p w14:paraId="1EDBE28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748F592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559" w:type="dxa"/>
            <w:tcBorders>
              <w:top w:val="single" w:sz="4" w:space="0" w:color="auto"/>
              <w:left w:val="nil"/>
            </w:tcBorders>
          </w:tcPr>
          <w:p w14:paraId="3A5CC2E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top w:val="single" w:sz="4" w:space="0" w:color="auto"/>
              <w:right w:val="single" w:sz="4" w:space="0" w:color="auto"/>
            </w:tcBorders>
          </w:tcPr>
          <w:p w14:paraId="13AEE52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</w:tcBorders>
          </w:tcPr>
          <w:p w14:paraId="3798CD1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304" w:type="dxa"/>
            <w:tcBorders>
              <w:top w:val="single" w:sz="4" w:space="0" w:color="auto"/>
            </w:tcBorders>
          </w:tcPr>
          <w:p w14:paraId="7C01151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  <w:tcBorders>
              <w:top w:val="single" w:sz="4" w:space="0" w:color="auto"/>
            </w:tcBorders>
          </w:tcPr>
          <w:p w14:paraId="509216F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$</w:t>
            </w:r>
          </w:p>
        </w:tc>
      </w:tr>
      <w:tr w:rsidR="005E7333" w:rsidRPr="0065551F" w14:paraId="4C0985CC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897" w:type="dxa"/>
          </w:tcPr>
          <w:p w14:paraId="783C1DB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354D39D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</w:t>
            </w:r>
            <w:r w:rsidRPr="0065551F">
              <w:rPr>
                <w:rFonts w:eastAsiaTheme="minorEastAsia"/>
                <w:lang w:eastAsia="zh-CN"/>
              </w:rPr>
              <w:t>月</w:t>
            </w:r>
            <w:r w:rsidRPr="0065551F">
              <w:rPr>
                <w:rFonts w:eastAsiaTheme="minorEastAsia"/>
                <w:lang w:eastAsia="zh-CN"/>
              </w:rPr>
              <w:tab/>
              <w:t>1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59" w:type="dxa"/>
          </w:tcPr>
          <w:p w14:paraId="6EB1D6A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承上結餘</w:t>
            </w: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3783EEA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25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5B67426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</w:t>
            </w:r>
            <w:r w:rsidRPr="0065551F">
              <w:rPr>
                <w:rFonts w:eastAsiaTheme="minorEastAsia"/>
                <w:lang w:eastAsia="zh-CN"/>
              </w:rPr>
              <w:t>月</w:t>
            </w:r>
            <w:r w:rsidRPr="0065551F">
              <w:rPr>
                <w:rFonts w:eastAsiaTheme="minorEastAsia"/>
                <w:lang w:eastAsia="zh-CN"/>
              </w:rPr>
              <w:tab/>
              <w:t>25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4" w:type="dxa"/>
          </w:tcPr>
          <w:p w14:paraId="236C2D8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銀行存款</w:t>
            </w:r>
          </w:p>
        </w:tc>
        <w:tc>
          <w:tcPr>
            <w:tcW w:w="1435" w:type="dxa"/>
          </w:tcPr>
          <w:p w14:paraId="081C984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29,100</w:t>
            </w:r>
          </w:p>
        </w:tc>
      </w:tr>
      <w:tr w:rsidR="005E7333" w:rsidRPr="0065551F" w14:paraId="25E378DB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245EC5F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62DC786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ab/>
              <w:t>8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59" w:type="dxa"/>
          </w:tcPr>
          <w:p w14:paraId="3F04F18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銷貨</w:t>
            </w: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3BB35CA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30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6AF74A5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ab/>
              <w:t>25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4" w:type="dxa"/>
          </w:tcPr>
          <w:p w14:paraId="2BECB2B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銷貨折扣</w:t>
            </w:r>
          </w:p>
        </w:tc>
        <w:tc>
          <w:tcPr>
            <w:tcW w:w="1435" w:type="dxa"/>
          </w:tcPr>
          <w:p w14:paraId="3291FEA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900</w:t>
            </w:r>
          </w:p>
        </w:tc>
      </w:tr>
      <w:tr w:rsidR="005E7333" w:rsidRPr="0065551F" w14:paraId="2905075E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22A02CC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75E258C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59" w:type="dxa"/>
          </w:tcPr>
          <w:p w14:paraId="0774DAF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29019F6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3E4E2D6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2304" w:type="dxa"/>
          </w:tcPr>
          <w:p w14:paraId="5830BE9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</w:tcPr>
          <w:p w14:paraId="610C1EC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7628BE02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40F8638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140F561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59" w:type="dxa"/>
          </w:tcPr>
          <w:p w14:paraId="2B656EB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6D563B1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20252FC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360"/>
              <w:rPr>
                <w:rFonts w:eastAsiaTheme="minorEastAsia"/>
                <w:lang w:eastAsia="zh-CN"/>
              </w:rPr>
            </w:pPr>
          </w:p>
        </w:tc>
        <w:tc>
          <w:tcPr>
            <w:tcW w:w="2304" w:type="dxa"/>
          </w:tcPr>
          <w:p w14:paraId="4DA5CFA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</w:tcPr>
          <w:p w14:paraId="6D1C6A5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0FA08C26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140E3F4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019F281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59" w:type="dxa"/>
          </w:tcPr>
          <w:p w14:paraId="51D1E04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7B951F0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22D3B5F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360"/>
              <w:rPr>
                <w:rFonts w:eastAsiaTheme="minorEastAsia"/>
                <w:lang w:eastAsia="zh-CN"/>
              </w:rPr>
            </w:pPr>
          </w:p>
        </w:tc>
        <w:tc>
          <w:tcPr>
            <w:tcW w:w="2304" w:type="dxa"/>
          </w:tcPr>
          <w:p w14:paraId="2EF9AD8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</w:tcPr>
          <w:p w14:paraId="3B82451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6D1A982A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1D2D41A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6C3C982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59" w:type="dxa"/>
          </w:tcPr>
          <w:p w14:paraId="6BA707D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01E5532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55B4872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360"/>
              <w:rPr>
                <w:rFonts w:eastAsiaTheme="minorEastAsia"/>
                <w:lang w:eastAsia="zh-CN"/>
              </w:rPr>
            </w:pPr>
          </w:p>
        </w:tc>
        <w:tc>
          <w:tcPr>
            <w:tcW w:w="2304" w:type="dxa"/>
          </w:tcPr>
          <w:p w14:paraId="09B146D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</w:tcPr>
          <w:p w14:paraId="70F7CA5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0CCFBDBE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304C696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7E73C49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59" w:type="dxa"/>
          </w:tcPr>
          <w:p w14:paraId="3A4AD07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632B606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121D679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360"/>
              <w:rPr>
                <w:rFonts w:eastAsiaTheme="minorEastAsia"/>
                <w:lang w:eastAsia="zh-CN"/>
              </w:rPr>
            </w:pPr>
          </w:p>
        </w:tc>
        <w:tc>
          <w:tcPr>
            <w:tcW w:w="2304" w:type="dxa"/>
          </w:tcPr>
          <w:p w14:paraId="0D1B08F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</w:tcPr>
          <w:p w14:paraId="61336C5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3AE632C0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18AED2B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05D705F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59" w:type="dxa"/>
          </w:tcPr>
          <w:p w14:paraId="250C606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43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66DBCF9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19B7FB8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360"/>
              <w:rPr>
                <w:rFonts w:eastAsiaTheme="minorEastAsia"/>
                <w:lang w:eastAsia="zh-CN"/>
              </w:rPr>
            </w:pPr>
          </w:p>
        </w:tc>
        <w:tc>
          <w:tcPr>
            <w:tcW w:w="2304" w:type="dxa"/>
          </w:tcPr>
          <w:p w14:paraId="4239F0F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</w:tcPr>
          <w:p w14:paraId="43DE1C0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</w:tbl>
    <w:p w14:paraId="2C35D368" w14:textId="77777777" w:rsidR="005E7333" w:rsidRPr="0065551F" w:rsidRDefault="005E7333" w:rsidP="005E7333">
      <w:pPr>
        <w:rPr>
          <w:rFonts w:ascii="Arial" w:hAnsi="Arial" w:cs="Arial"/>
          <w:sz w:val="22"/>
          <w:szCs w:val="22"/>
        </w:rPr>
      </w:pPr>
    </w:p>
    <w:tbl>
      <w:tblPr>
        <w:tblStyle w:val="TableGrid2"/>
        <w:tblW w:w="12112" w:type="dxa"/>
        <w:tblInd w:w="-8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"/>
        <w:gridCol w:w="878"/>
        <w:gridCol w:w="19"/>
        <w:gridCol w:w="1087"/>
        <w:gridCol w:w="2519"/>
        <w:gridCol w:w="46"/>
        <w:gridCol w:w="1624"/>
        <w:gridCol w:w="12"/>
        <w:gridCol w:w="1272"/>
        <w:gridCol w:w="77"/>
        <w:gridCol w:w="1873"/>
        <w:gridCol w:w="353"/>
        <w:gridCol w:w="1434"/>
        <w:gridCol w:w="28"/>
        <w:gridCol w:w="522"/>
        <w:gridCol w:w="347"/>
      </w:tblGrid>
      <w:tr w:rsidR="005E7333" w:rsidRPr="0065551F" w14:paraId="074A0DD7" w14:textId="77777777" w:rsidTr="00E60CD4">
        <w:trPr>
          <w:gridAfter w:val="1"/>
          <w:wAfter w:w="347" w:type="dxa"/>
          <w:trHeight w:val="275"/>
        </w:trPr>
        <w:tc>
          <w:tcPr>
            <w:tcW w:w="899" w:type="dxa"/>
            <w:gridSpan w:val="2"/>
          </w:tcPr>
          <w:p w14:paraId="27FC069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106" w:type="dxa"/>
            <w:gridSpan w:val="2"/>
          </w:tcPr>
          <w:p w14:paraId="0A957F1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2519" w:type="dxa"/>
          </w:tcPr>
          <w:p w14:paraId="243A2E1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82" w:type="dxa"/>
            <w:gridSpan w:val="3"/>
          </w:tcPr>
          <w:p w14:paraId="6707D95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1349" w:type="dxa"/>
            <w:gridSpan w:val="2"/>
          </w:tcPr>
          <w:p w14:paraId="3328B68B" w14:textId="77777777" w:rsidR="005E7333" w:rsidRPr="0065551F" w:rsidRDefault="005E7333" w:rsidP="00E60CD4">
            <w:pPr>
              <w:tabs>
                <w:tab w:val="left" w:pos="480"/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873" w:type="dxa"/>
          </w:tcPr>
          <w:p w14:paraId="3BEFBC3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815" w:type="dxa"/>
            <w:gridSpan w:val="3"/>
          </w:tcPr>
          <w:p w14:paraId="7714CCB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522" w:type="dxa"/>
          </w:tcPr>
          <w:p w14:paraId="73FE8BE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22B133AC" w14:textId="77777777" w:rsidTr="00E60C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21" w:type="dxa"/>
          <w:trHeight w:val="86"/>
        </w:trPr>
        <w:tc>
          <w:tcPr>
            <w:tcW w:w="8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019A6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  <w:lang w:eastAsia="zh-CN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14:paraId="3B8CCB6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  <w:lang w:eastAsia="zh-CN"/>
              </w:rPr>
            </w:pPr>
          </w:p>
        </w:tc>
        <w:tc>
          <w:tcPr>
            <w:tcW w:w="777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6385B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 xml:space="preserve">           </w:t>
            </w:r>
            <w:r w:rsidRPr="0065551F">
              <w:rPr>
                <w:rFonts w:ascii="新細明體" w:eastAsia="新細明體" w:hAnsi="新細明體" w:cs="新細明體" w:hint="eastAsia"/>
              </w:rPr>
              <w:t>銀行存款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0E3EE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991352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07FCB736" w14:textId="77777777" w:rsidTr="00E60CD4">
        <w:trPr>
          <w:gridBefore w:val="1"/>
          <w:wBefore w:w="21" w:type="dxa"/>
          <w:trHeight w:val="89"/>
        </w:trPr>
        <w:tc>
          <w:tcPr>
            <w:tcW w:w="897" w:type="dxa"/>
            <w:gridSpan w:val="2"/>
          </w:tcPr>
          <w:p w14:paraId="031815C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4E08CB1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519" w:type="dxa"/>
            <w:tcBorders>
              <w:top w:val="single" w:sz="4" w:space="0" w:color="auto"/>
              <w:left w:val="nil"/>
            </w:tcBorders>
          </w:tcPr>
          <w:p w14:paraId="4263E9A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0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0E069FC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128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F2C6A6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303" w:type="dxa"/>
            <w:gridSpan w:val="3"/>
            <w:tcBorders>
              <w:top w:val="single" w:sz="4" w:space="0" w:color="auto"/>
            </w:tcBorders>
          </w:tcPr>
          <w:p w14:paraId="55FB252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1434" w:type="dxa"/>
            <w:tcBorders>
              <w:top w:val="single" w:sz="4" w:space="0" w:color="auto"/>
            </w:tcBorders>
          </w:tcPr>
          <w:p w14:paraId="1ECDD97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897" w:type="dxa"/>
            <w:gridSpan w:val="3"/>
          </w:tcPr>
          <w:p w14:paraId="5A1C3A7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1C751A56" w14:textId="77777777" w:rsidTr="00E60CD4">
        <w:trPr>
          <w:gridBefore w:val="1"/>
          <w:wBefore w:w="21" w:type="dxa"/>
          <w:trHeight w:val="173"/>
        </w:trPr>
        <w:tc>
          <w:tcPr>
            <w:tcW w:w="897" w:type="dxa"/>
            <w:gridSpan w:val="2"/>
          </w:tcPr>
          <w:p w14:paraId="050D586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6C0438D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</w:t>
            </w:r>
            <w:r w:rsidRPr="0065551F">
              <w:rPr>
                <w:rFonts w:eastAsiaTheme="minorEastAsia"/>
                <w:lang w:eastAsia="zh-CN"/>
              </w:rPr>
              <w:t>月</w:t>
            </w:r>
            <w:r w:rsidRPr="0065551F">
              <w:rPr>
                <w:rFonts w:eastAsiaTheme="minorEastAsia"/>
                <w:lang w:eastAsia="zh-CN"/>
              </w:rPr>
              <w:tab/>
              <w:t>2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19" w:type="dxa"/>
          </w:tcPr>
          <w:p w14:paraId="79053B0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資本</w:t>
            </w:r>
          </w:p>
        </w:tc>
        <w:tc>
          <w:tcPr>
            <w:tcW w:w="1670" w:type="dxa"/>
            <w:gridSpan w:val="2"/>
            <w:tcBorders>
              <w:right w:val="single" w:sz="4" w:space="0" w:color="auto"/>
            </w:tcBorders>
          </w:tcPr>
          <w:p w14:paraId="58B6CB9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20,000</w:t>
            </w: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77AE5645" w14:textId="77777777" w:rsidR="005E7333" w:rsidRPr="0065551F" w:rsidRDefault="005E7333" w:rsidP="00E60CD4">
            <w:pPr>
              <w:tabs>
                <w:tab w:val="left" w:pos="239"/>
                <w:tab w:val="right" w:pos="9746"/>
              </w:tabs>
              <w:snapToGrid w:val="0"/>
              <w:ind w:right="12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</w:t>
            </w:r>
            <w:r w:rsidRPr="0065551F">
              <w:rPr>
                <w:rFonts w:eastAsiaTheme="minorEastAsia"/>
                <w:lang w:eastAsia="zh-CN"/>
              </w:rPr>
              <w:t>月</w:t>
            </w:r>
            <w:r w:rsidRPr="0065551F">
              <w:rPr>
                <w:rFonts w:eastAsiaTheme="minorEastAsia"/>
                <w:lang w:eastAsia="zh-CN"/>
              </w:rPr>
              <w:tab/>
              <w:t>1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3" w:type="dxa"/>
            <w:gridSpan w:val="3"/>
          </w:tcPr>
          <w:p w14:paraId="7630882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承上結餘</w:t>
            </w:r>
          </w:p>
        </w:tc>
        <w:tc>
          <w:tcPr>
            <w:tcW w:w="1434" w:type="dxa"/>
          </w:tcPr>
          <w:p w14:paraId="3EE4405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10,000</w:t>
            </w:r>
          </w:p>
        </w:tc>
        <w:tc>
          <w:tcPr>
            <w:tcW w:w="897" w:type="dxa"/>
            <w:gridSpan w:val="3"/>
          </w:tcPr>
          <w:p w14:paraId="55864E4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4EE0D9FE" w14:textId="77777777" w:rsidTr="00E60CD4">
        <w:trPr>
          <w:gridBefore w:val="1"/>
          <w:wBefore w:w="21" w:type="dxa"/>
          <w:trHeight w:val="173"/>
        </w:trPr>
        <w:tc>
          <w:tcPr>
            <w:tcW w:w="897" w:type="dxa"/>
            <w:gridSpan w:val="2"/>
          </w:tcPr>
          <w:p w14:paraId="53801F5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753F657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ab/>
              <w:t>2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65" w:type="dxa"/>
            <w:gridSpan w:val="2"/>
          </w:tcPr>
          <w:p w14:paraId="1C24285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蘇珊有限公司貸款</w:t>
            </w:r>
          </w:p>
        </w:tc>
        <w:tc>
          <w:tcPr>
            <w:tcW w:w="1624" w:type="dxa"/>
            <w:tcBorders>
              <w:right w:val="single" w:sz="4" w:space="0" w:color="auto"/>
            </w:tcBorders>
          </w:tcPr>
          <w:p w14:paraId="322BC48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0,000</w:t>
            </w: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541E6639" w14:textId="77777777" w:rsidR="005E7333" w:rsidRPr="0065551F" w:rsidRDefault="005E7333" w:rsidP="00E60CD4">
            <w:pPr>
              <w:tabs>
                <w:tab w:val="left" w:pos="239"/>
                <w:tab w:val="left" w:pos="471"/>
                <w:tab w:val="right" w:pos="9746"/>
              </w:tabs>
              <w:snapToGrid w:val="0"/>
              <w:ind w:right="12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ab/>
              <w:t>15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3" w:type="dxa"/>
            <w:gridSpan w:val="3"/>
          </w:tcPr>
          <w:p w14:paraId="2D447EF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蘇珊有限公司貸款</w:t>
            </w:r>
          </w:p>
        </w:tc>
        <w:tc>
          <w:tcPr>
            <w:tcW w:w="1434" w:type="dxa"/>
          </w:tcPr>
          <w:p w14:paraId="37C8611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130,000</w:t>
            </w:r>
          </w:p>
        </w:tc>
        <w:tc>
          <w:tcPr>
            <w:tcW w:w="897" w:type="dxa"/>
            <w:gridSpan w:val="3"/>
          </w:tcPr>
          <w:p w14:paraId="1D4082A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369CC0D3" w14:textId="77777777" w:rsidTr="00E60CD4">
        <w:trPr>
          <w:gridBefore w:val="1"/>
          <w:wBefore w:w="21" w:type="dxa"/>
          <w:trHeight w:val="86"/>
        </w:trPr>
        <w:tc>
          <w:tcPr>
            <w:tcW w:w="897" w:type="dxa"/>
            <w:gridSpan w:val="2"/>
          </w:tcPr>
          <w:p w14:paraId="2317CE4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6350331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ab/>
              <w:t>25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19" w:type="dxa"/>
          </w:tcPr>
          <w:p w14:paraId="16C4918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應收貨款</w:t>
            </w:r>
          </w:p>
        </w:tc>
        <w:tc>
          <w:tcPr>
            <w:tcW w:w="1670" w:type="dxa"/>
            <w:gridSpan w:val="2"/>
            <w:tcBorders>
              <w:right w:val="single" w:sz="4" w:space="0" w:color="auto"/>
            </w:tcBorders>
          </w:tcPr>
          <w:p w14:paraId="0E10E82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29,100</w:t>
            </w: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39A5F0E9" w14:textId="77777777" w:rsidR="005E7333" w:rsidRPr="0065551F" w:rsidRDefault="005E7333" w:rsidP="00E60CD4">
            <w:pPr>
              <w:tabs>
                <w:tab w:val="left" w:pos="239"/>
                <w:tab w:val="right" w:pos="9746"/>
              </w:tabs>
              <w:snapToGrid w:val="0"/>
              <w:ind w:right="12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ab/>
              <w:t>30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3" w:type="dxa"/>
            <w:gridSpan w:val="3"/>
          </w:tcPr>
          <w:p w14:paraId="2E17F9F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雜費</w:t>
            </w:r>
          </w:p>
        </w:tc>
        <w:tc>
          <w:tcPr>
            <w:tcW w:w="1434" w:type="dxa"/>
          </w:tcPr>
          <w:p w14:paraId="68DCE14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5,000</w:t>
            </w:r>
          </w:p>
        </w:tc>
        <w:tc>
          <w:tcPr>
            <w:tcW w:w="897" w:type="dxa"/>
            <w:gridSpan w:val="3"/>
          </w:tcPr>
          <w:p w14:paraId="7CBB404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3FB530D1" w14:textId="77777777" w:rsidTr="00E60CD4">
        <w:trPr>
          <w:gridBefore w:val="1"/>
          <w:wBefore w:w="21" w:type="dxa"/>
          <w:trHeight w:val="86"/>
        </w:trPr>
        <w:tc>
          <w:tcPr>
            <w:tcW w:w="897" w:type="dxa"/>
            <w:gridSpan w:val="2"/>
          </w:tcPr>
          <w:p w14:paraId="369E35F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6E884FD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9" w:type="dxa"/>
          </w:tcPr>
          <w:p w14:paraId="7E6BDD8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0" w:type="dxa"/>
            <w:gridSpan w:val="2"/>
            <w:tcBorders>
              <w:right w:val="single" w:sz="4" w:space="0" w:color="auto"/>
            </w:tcBorders>
          </w:tcPr>
          <w:p w14:paraId="0B1E1F3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1DA164F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360"/>
              <w:rPr>
                <w:rFonts w:eastAsiaTheme="minorEastAsia"/>
                <w:lang w:eastAsia="zh-CN"/>
              </w:rPr>
            </w:pPr>
          </w:p>
        </w:tc>
        <w:tc>
          <w:tcPr>
            <w:tcW w:w="2303" w:type="dxa"/>
            <w:gridSpan w:val="3"/>
          </w:tcPr>
          <w:p w14:paraId="53AB309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4" w:type="dxa"/>
          </w:tcPr>
          <w:p w14:paraId="6974216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  <w:gridSpan w:val="3"/>
          </w:tcPr>
          <w:p w14:paraId="2731E1E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049036C3" w14:textId="77777777" w:rsidTr="00E60CD4">
        <w:trPr>
          <w:gridBefore w:val="1"/>
          <w:wBefore w:w="21" w:type="dxa"/>
          <w:trHeight w:val="86"/>
        </w:trPr>
        <w:tc>
          <w:tcPr>
            <w:tcW w:w="897" w:type="dxa"/>
            <w:gridSpan w:val="2"/>
          </w:tcPr>
          <w:p w14:paraId="251E951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214AAB6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9" w:type="dxa"/>
          </w:tcPr>
          <w:p w14:paraId="489DBD7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0" w:type="dxa"/>
            <w:gridSpan w:val="2"/>
            <w:tcBorders>
              <w:right w:val="single" w:sz="4" w:space="0" w:color="auto"/>
            </w:tcBorders>
          </w:tcPr>
          <w:p w14:paraId="667B846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2B9275E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360"/>
              <w:rPr>
                <w:rFonts w:eastAsiaTheme="minorEastAsia"/>
                <w:lang w:eastAsia="zh-CN"/>
              </w:rPr>
            </w:pPr>
          </w:p>
        </w:tc>
        <w:tc>
          <w:tcPr>
            <w:tcW w:w="2303" w:type="dxa"/>
            <w:gridSpan w:val="3"/>
          </w:tcPr>
          <w:p w14:paraId="2CC0D6C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4" w:type="dxa"/>
          </w:tcPr>
          <w:p w14:paraId="7CFCB0A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  <w:gridSpan w:val="3"/>
          </w:tcPr>
          <w:p w14:paraId="0511525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5B23844A" w14:textId="77777777" w:rsidTr="00E60CD4">
        <w:trPr>
          <w:gridBefore w:val="1"/>
          <w:wBefore w:w="21" w:type="dxa"/>
          <w:trHeight w:val="86"/>
        </w:trPr>
        <w:tc>
          <w:tcPr>
            <w:tcW w:w="897" w:type="dxa"/>
            <w:gridSpan w:val="2"/>
          </w:tcPr>
          <w:p w14:paraId="2B918CF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09D8B29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9" w:type="dxa"/>
          </w:tcPr>
          <w:p w14:paraId="59476DA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0" w:type="dxa"/>
            <w:gridSpan w:val="2"/>
            <w:tcBorders>
              <w:right w:val="single" w:sz="4" w:space="0" w:color="auto"/>
            </w:tcBorders>
          </w:tcPr>
          <w:p w14:paraId="24462E4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336A43B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360"/>
              <w:rPr>
                <w:rFonts w:eastAsiaTheme="minorEastAsia"/>
                <w:lang w:eastAsia="zh-CN"/>
              </w:rPr>
            </w:pPr>
          </w:p>
        </w:tc>
        <w:tc>
          <w:tcPr>
            <w:tcW w:w="2303" w:type="dxa"/>
            <w:gridSpan w:val="3"/>
          </w:tcPr>
          <w:p w14:paraId="0EB5A3B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4" w:type="dxa"/>
          </w:tcPr>
          <w:p w14:paraId="69569F8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  <w:gridSpan w:val="3"/>
          </w:tcPr>
          <w:p w14:paraId="3B34295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52FF5031" w14:textId="77777777" w:rsidTr="00E60CD4">
        <w:trPr>
          <w:gridBefore w:val="1"/>
          <w:wBefore w:w="21" w:type="dxa"/>
          <w:trHeight w:val="86"/>
        </w:trPr>
        <w:tc>
          <w:tcPr>
            <w:tcW w:w="897" w:type="dxa"/>
            <w:gridSpan w:val="2"/>
          </w:tcPr>
          <w:p w14:paraId="7C96EAD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44BD144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9" w:type="dxa"/>
          </w:tcPr>
          <w:p w14:paraId="24BFA22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0" w:type="dxa"/>
            <w:gridSpan w:val="2"/>
            <w:tcBorders>
              <w:right w:val="single" w:sz="4" w:space="0" w:color="auto"/>
            </w:tcBorders>
          </w:tcPr>
          <w:p w14:paraId="66BCEBD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78B074F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360"/>
              <w:rPr>
                <w:rFonts w:eastAsiaTheme="minorEastAsia"/>
                <w:lang w:eastAsia="zh-CN"/>
              </w:rPr>
            </w:pPr>
          </w:p>
        </w:tc>
        <w:tc>
          <w:tcPr>
            <w:tcW w:w="2303" w:type="dxa"/>
            <w:gridSpan w:val="3"/>
          </w:tcPr>
          <w:p w14:paraId="2484FE9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4" w:type="dxa"/>
          </w:tcPr>
          <w:p w14:paraId="1D283AF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  <w:gridSpan w:val="3"/>
          </w:tcPr>
          <w:p w14:paraId="2B6B6B4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19BE28DD" w14:textId="77777777" w:rsidTr="00E60CD4">
        <w:trPr>
          <w:gridBefore w:val="1"/>
          <w:wBefore w:w="21" w:type="dxa"/>
          <w:trHeight w:val="86"/>
        </w:trPr>
        <w:tc>
          <w:tcPr>
            <w:tcW w:w="897" w:type="dxa"/>
            <w:gridSpan w:val="2"/>
          </w:tcPr>
          <w:p w14:paraId="27B459F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4CED383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9" w:type="dxa"/>
          </w:tcPr>
          <w:p w14:paraId="4392991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0" w:type="dxa"/>
            <w:gridSpan w:val="2"/>
            <w:tcBorders>
              <w:right w:val="single" w:sz="4" w:space="0" w:color="auto"/>
            </w:tcBorders>
          </w:tcPr>
          <w:p w14:paraId="6A0875B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61984C8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360"/>
              <w:rPr>
                <w:rFonts w:eastAsiaTheme="minorEastAsia"/>
                <w:lang w:eastAsia="zh-CN"/>
              </w:rPr>
            </w:pPr>
          </w:p>
        </w:tc>
        <w:tc>
          <w:tcPr>
            <w:tcW w:w="2303" w:type="dxa"/>
            <w:gridSpan w:val="3"/>
          </w:tcPr>
          <w:p w14:paraId="2ABC1A6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4" w:type="dxa"/>
          </w:tcPr>
          <w:p w14:paraId="0D4EA37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  <w:gridSpan w:val="3"/>
          </w:tcPr>
          <w:p w14:paraId="1CE1B3D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06471C50" w14:textId="77777777" w:rsidTr="00E60CD4">
        <w:trPr>
          <w:gridBefore w:val="1"/>
          <w:wBefore w:w="21" w:type="dxa"/>
          <w:trHeight w:val="86"/>
        </w:trPr>
        <w:tc>
          <w:tcPr>
            <w:tcW w:w="897" w:type="dxa"/>
            <w:gridSpan w:val="2"/>
          </w:tcPr>
          <w:p w14:paraId="2F32584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3970E21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9" w:type="dxa"/>
          </w:tcPr>
          <w:p w14:paraId="3A9EB82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0" w:type="dxa"/>
            <w:gridSpan w:val="2"/>
            <w:tcBorders>
              <w:right w:val="single" w:sz="4" w:space="0" w:color="auto"/>
            </w:tcBorders>
          </w:tcPr>
          <w:p w14:paraId="760C105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47DC388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360"/>
              <w:rPr>
                <w:rFonts w:eastAsiaTheme="minorEastAsia"/>
                <w:lang w:eastAsia="zh-CN"/>
              </w:rPr>
            </w:pPr>
          </w:p>
        </w:tc>
        <w:tc>
          <w:tcPr>
            <w:tcW w:w="2303" w:type="dxa"/>
            <w:gridSpan w:val="3"/>
          </w:tcPr>
          <w:p w14:paraId="6671087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4" w:type="dxa"/>
          </w:tcPr>
          <w:p w14:paraId="195F191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  <w:gridSpan w:val="3"/>
          </w:tcPr>
          <w:p w14:paraId="70519ED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</w:tbl>
    <w:p w14:paraId="7115CEC0" w14:textId="77777777" w:rsidR="005E7333" w:rsidRPr="0065551F" w:rsidRDefault="005E7333" w:rsidP="005E7333">
      <w:pPr>
        <w:snapToGrid w:val="0"/>
        <w:jc w:val="center"/>
      </w:pPr>
    </w:p>
    <w:tbl>
      <w:tblPr>
        <w:tblStyle w:val="TableGrid2"/>
        <w:tblW w:w="12091" w:type="dxa"/>
        <w:tblInd w:w="-850" w:type="dxa"/>
        <w:tblLayout w:type="fixed"/>
        <w:tblLook w:val="04A0" w:firstRow="1" w:lastRow="0" w:firstColumn="1" w:lastColumn="0" w:noHBand="0" w:noVBand="1"/>
      </w:tblPr>
      <w:tblGrid>
        <w:gridCol w:w="897"/>
        <w:gridCol w:w="1087"/>
        <w:gridCol w:w="2515"/>
        <w:gridCol w:w="1671"/>
        <w:gridCol w:w="1285"/>
        <w:gridCol w:w="2304"/>
        <w:gridCol w:w="1435"/>
        <w:gridCol w:w="897"/>
      </w:tblGrid>
      <w:tr w:rsidR="005E7333" w:rsidRPr="0065551F" w14:paraId="1F8153FD" w14:textId="77777777" w:rsidTr="00E60CD4">
        <w:trPr>
          <w:trHeight w:val="86"/>
        </w:trPr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CA9839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  <w:lang w:eastAsia="zh-CN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14:paraId="3E2A7B7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rPr>
                <w:rFonts w:eastAsiaTheme="minorEastAsia"/>
                <w:lang w:eastAsia="zh-CN"/>
              </w:rPr>
            </w:pPr>
          </w:p>
        </w:tc>
        <w:tc>
          <w:tcPr>
            <w:tcW w:w="777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D074C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 xml:space="preserve">           </w:t>
            </w:r>
            <w:r w:rsidRPr="0065551F">
              <w:rPr>
                <w:rFonts w:eastAsiaTheme="minorEastAsia"/>
                <w:lang w:eastAsia="zh-CN"/>
              </w:rPr>
              <w:t>蘇珊有限公司貸款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1DC91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77B96C6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6633655B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9"/>
        </w:trPr>
        <w:tc>
          <w:tcPr>
            <w:tcW w:w="897" w:type="dxa"/>
          </w:tcPr>
          <w:p w14:paraId="3F7FC1F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2341DFC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515" w:type="dxa"/>
            <w:tcBorders>
              <w:top w:val="single" w:sz="4" w:space="0" w:color="auto"/>
              <w:left w:val="nil"/>
            </w:tcBorders>
          </w:tcPr>
          <w:p w14:paraId="3132991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top w:val="single" w:sz="4" w:space="0" w:color="auto"/>
              <w:right w:val="single" w:sz="4" w:space="0" w:color="auto"/>
            </w:tcBorders>
          </w:tcPr>
          <w:p w14:paraId="7D28630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</w:tcBorders>
          </w:tcPr>
          <w:p w14:paraId="116C8CB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2020</w:t>
            </w:r>
            <w:r>
              <w:rPr>
                <w:rFonts w:eastAsiaTheme="minorEastAsia"/>
                <w:lang w:eastAsia="zh-CN"/>
              </w:rPr>
              <w:t>年</w:t>
            </w:r>
          </w:p>
        </w:tc>
        <w:tc>
          <w:tcPr>
            <w:tcW w:w="2304" w:type="dxa"/>
            <w:tcBorders>
              <w:top w:val="single" w:sz="4" w:space="0" w:color="auto"/>
            </w:tcBorders>
          </w:tcPr>
          <w:p w14:paraId="0C5F1BB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  <w:tcBorders>
              <w:top w:val="single" w:sz="4" w:space="0" w:color="auto"/>
            </w:tcBorders>
          </w:tcPr>
          <w:p w14:paraId="37B780D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$</w:t>
            </w:r>
          </w:p>
        </w:tc>
        <w:tc>
          <w:tcPr>
            <w:tcW w:w="897" w:type="dxa"/>
          </w:tcPr>
          <w:p w14:paraId="15D6A2E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center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75DF1D47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897" w:type="dxa"/>
          </w:tcPr>
          <w:p w14:paraId="5CC4492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7137F32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08"/>
              <w:jc w:val="both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</w:t>
            </w:r>
            <w:r w:rsidRPr="0065551F">
              <w:rPr>
                <w:rFonts w:eastAsiaTheme="minorEastAsia"/>
                <w:lang w:eastAsia="zh-CN"/>
              </w:rPr>
              <w:t>月</w:t>
            </w:r>
            <w:r w:rsidRPr="0065551F">
              <w:rPr>
                <w:rFonts w:eastAsiaTheme="minorEastAsia"/>
                <w:lang w:eastAsia="zh-CN"/>
              </w:rPr>
              <w:tab/>
              <w:t>15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515" w:type="dxa"/>
          </w:tcPr>
          <w:p w14:paraId="0A77F4A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</w:rPr>
            </w:pPr>
            <w:r w:rsidRPr="0065551F">
              <w:rPr>
                <w:rFonts w:eastAsiaTheme="minorEastAsia"/>
                <w:lang w:eastAsia="zh-CN"/>
              </w:rPr>
              <w:t>銀行存款</w:t>
            </w: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36F1DAF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130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776A6BA7" w14:textId="77777777" w:rsidR="005E7333" w:rsidRPr="0065551F" w:rsidRDefault="005E7333" w:rsidP="00E60CD4">
            <w:pPr>
              <w:tabs>
                <w:tab w:val="left" w:pos="516"/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</w:t>
            </w:r>
            <w:r w:rsidRPr="0065551F">
              <w:rPr>
                <w:rFonts w:eastAsiaTheme="minorEastAsia"/>
                <w:lang w:eastAsia="zh-CN"/>
              </w:rPr>
              <w:t>月</w:t>
            </w:r>
            <w:r w:rsidRPr="0065551F">
              <w:rPr>
                <w:rFonts w:eastAsiaTheme="minorEastAsia"/>
                <w:lang w:eastAsia="zh-CN"/>
              </w:rPr>
              <w:tab/>
              <w:t>1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4" w:type="dxa"/>
          </w:tcPr>
          <w:p w14:paraId="48B0E6C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承上結餘</w:t>
            </w:r>
          </w:p>
        </w:tc>
        <w:tc>
          <w:tcPr>
            <w:tcW w:w="1435" w:type="dxa"/>
          </w:tcPr>
          <w:p w14:paraId="4591EC3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90,000</w:t>
            </w:r>
          </w:p>
        </w:tc>
        <w:tc>
          <w:tcPr>
            <w:tcW w:w="897" w:type="dxa"/>
          </w:tcPr>
          <w:p w14:paraId="0A1F828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77D14661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0B731B6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59EE82B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5" w:type="dxa"/>
          </w:tcPr>
          <w:p w14:paraId="2E18EFC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0DB3B4E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4230F02B" w14:textId="77777777" w:rsidR="005E7333" w:rsidRPr="0065551F" w:rsidRDefault="005E7333" w:rsidP="00E60CD4">
            <w:pPr>
              <w:tabs>
                <w:tab w:val="left" w:pos="525"/>
                <w:tab w:val="right" w:pos="9746"/>
              </w:tabs>
              <w:snapToGrid w:val="0"/>
              <w:ind w:right="118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ab/>
              <w:t>2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4" w:type="dxa"/>
          </w:tcPr>
          <w:p w14:paraId="6A7A761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銀行存款</w:t>
            </w:r>
          </w:p>
        </w:tc>
        <w:tc>
          <w:tcPr>
            <w:tcW w:w="1435" w:type="dxa"/>
          </w:tcPr>
          <w:p w14:paraId="771038D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  <w:r w:rsidRPr="0065551F">
              <w:rPr>
                <w:rFonts w:eastAsiaTheme="minorEastAsia"/>
                <w:lang w:eastAsia="zh-CN"/>
              </w:rPr>
              <w:t>40,000</w:t>
            </w:r>
          </w:p>
        </w:tc>
        <w:tc>
          <w:tcPr>
            <w:tcW w:w="897" w:type="dxa"/>
          </w:tcPr>
          <w:p w14:paraId="4461D26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5F54ABDF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3285E15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552281D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5" w:type="dxa"/>
          </w:tcPr>
          <w:p w14:paraId="27DD3BD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6D4DECF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61899B19" w14:textId="77777777" w:rsidR="005E7333" w:rsidRPr="0065551F" w:rsidRDefault="005E7333" w:rsidP="00E60CD4">
            <w:pPr>
              <w:tabs>
                <w:tab w:val="left" w:pos="525"/>
                <w:tab w:val="right" w:pos="9746"/>
              </w:tabs>
              <w:snapToGrid w:val="0"/>
              <w:ind w:right="392"/>
              <w:rPr>
                <w:rFonts w:eastAsiaTheme="minorEastAsia"/>
                <w:lang w:eastAsia="zh-CN"/>
              </w:rPr>
            </w:pPr>
          </w:p>
        </w:tc>
        <w:tc>
          <w:tcPr>
            <w:tcW w:w="2304" w:type="dxa"/>
          </w:tcPr>
          <w:p w14:paraId="770FEB3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</w:tcPr>
          <w:p w14:paraId="38BF94B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</w:tcPr>
          <w:p w14:paraId="28B9148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549033FD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4E52726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4BFB1AC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5" w:type="dxa"/>
          </w:tcPr>
          <w:p w14:paraId="7B3F23D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404E463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15E7BF6A" w14:textId="77777777" w:rsidR="005E7333" w:rsidRPr="0065551F" w:rsidRDefault="005E7333" w:rsidP="00E60CD4">
            <w:pPr>
              <w:tabs>
                <w:tab w:val="left" w:pos="525"/>
                <w:tab w:val="right" w:pos="9746"/>
              </w:tabs>
              <w:snapToGrid w:val="0"/>
              <w:ind w:right="392"/>
              <w:rPr>
                <w:rFonts w:eastAsiaTheme="minorEastAsia"/>
                <w:lang w:eastAsia="zh-CN"/>
              </w:rPr>
            </w:pPr>
          </w:p>
        </w:tc>
        <w:tc>
          <w:tcPr>
            <w:tcW w:w="2304" w:type="dxa"/>
          </w:tcPr>
          <w:p w14:paraId="76A6F16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</w:tcPr>
          <w:p w14:paraId="7D885A4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</w:tcPr>
          <w:p w14:paraId="72FC4FD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5394371C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3B274A0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6D4EBAB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5" w:type="dxa"/>
          </w:tcPr>
          <w:p w14:paraId="005DDAB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2B9C8F6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30360BA2" w14:textId="77777777" w:rsidR="005E7333" w:rsidRPr="0065551F" w:rsidRDefault="005E7333" w:rsidP="00E60CD4">
            <w:pPr>
              <w:tabs>
                <w:tab w:val="left" w:pos="525"/>
                <w:tab w:val="right" w:pos="9746"/>
              </w:tabs>
              <w:snapToGrid w:val="0"/>
              <w:ind w:right="392"/>
              <w:rPr>
                <w:rFonts w:eastAsiaTheme="minorEastAsia"/>
                <w:lang w:eastAsia="zh-CN"/>
              </w:rPr>
            </w:pPr>
          </w:p>
        </w:tc>
        <w:tc>
          <w:tcPr>
            <w:tcW w:w="2304" w:type="dxa"/>
          </w:tcPr>
          <w:p w14:paraId="246903F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</w:tcPr>
          <w:p w14:paraId="6BCA0AD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</w:tcPr>
          <w:p w14:paraId="410E104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33C26CA3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7812FE8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0BBBFE6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5" w:type="dxa"/>
          </w:tcPr>
          <w:p w14:paraId="461A87A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02D32F9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7AD69657" w14:textId="77777777" w:rsidR="005E7333" w:rsidRPr="0065551F" w:rsidRDefault="005E7333" w:rsidP="00E60CD4">
            <w:pPr>
              <w:tabs>
                <w:tab w:val="left" w:pos="525"/>
                <w:tab w:val="right" w:pos="9746"/>
              </w:tabs>
              <w:snapToGrid w:val="0"/>
              <w:ind w:right="392"/>
              <w:rPr>
                <w:rFonts w:eastAsiaTheme="minorEastAsia"/>
                <w:lang w:eastAsia="zh-CN"/>
              </w:rPr>
            </w:pPr>
          </w:p>
        </w:tc>
        <w:tc>
          <w:tcPr>
            <w:tcW w:w="2304" w:type="dxa"/>
          </w:tcPr>
          <w:p w14:paraId="15526E9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</w:tcPr>
          <w:p w14:paraId="1668448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</w:tcPr>
          <w:p w14:paraId="3919F46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7BE77FDC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44CE72C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3F16BDD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5" w:type="dxa"/>
          </w:tcPr>
          <w:p w14:paraId="667D069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6572BED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7E11600D" w14:textId="77777777" w:rsidR="005E7333" w:rsidRPr="0065551F" w:rsidRDefault="005E7333" w:rsidP="00E60CD4">
            <w:pPr>
              <w:tabs>
                <w:tab w:val="left" w:pos="525"/>
                <w:tab w:val="right" w:pos="9746"/>
              </w:tabs>
              <w:snapToGrid w:val="0"/>
              <w:ind w:right="392"/>
              <w:rPr>
                <w:rFonts w:eastAsiaTheme="minorEastAsia"/>
                <w:lang w:eastAsia="zh-CN"/>
              </w:rPr>
            </w:pPr>
          </w:p>
        </w:tc>
        <w:tc>
          <w:tcPr>
            <w:tcW w:w="2304" w:type="dxa"/>
          </w:tcPr>
          <w:p w14:paraId="7B9EDA4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</w:tcPr>
          <w:p w14:paraId="1828532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</w:tcPr>
          <w:p w14:paraId="5E0B8B2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  <w:tr w:rsidR="005E7333" w:rsidRPr="0065551F" w14:paraId="6B606856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27"/>
        </w:trPr>
        <w:tc>
          <w:tcPr>
            <w:tcW w:w="897" w:type="dxa"/>
          </w:tcPr>
          <w:p w14:paraId="7B21097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3D740AE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2515" w:type="dxa"/>
          </w:tcPr>
          <w:p w14:paraId="27D2BAC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1671" w:type="dxa"/>
            <w:tcBorders>
              <w:right w:val="single" w:sz="4" w:space="0" w:color="auto"/>
            </w:tcBorders>
          </w:tcPr>
          <w:p w14:paraId="5A531D2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419182D5" w14:textId="77777777" w:rsidR="005E7333" w:rsidRPr="0065551F" w:rsidRDefault="005E7333" w:rsidP="00E60CD4">
            <w:pPr>
              <w:tabs>
                <w:tab w:val="left" w:pos="525"/>
                <w:tab w:val="right" w:pos="9746"/>
              </w:tabs>
              <w:snapToGrid w:val="0"/>
              <w:ind w:right="392"/>
              <w:rPr>
                <w:rFonts w:eastAsiaTheme="minorEastAsia"/>
                <w:lang w:eastAsia="zh-CN"/>
              </w:rPr>
            </w:pPr>
          </w:p>
        </w:tc>
        <w:tc>
          <w:tcPr>
            <w:tcW w:w="2304" w:type="dxa"/>
          </w:tcPr>
          <w:p w14:paraId="06550B4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Theme="minorEastAsia"/>
                <w:lang w:eastAsia="zh-CN"/>
              </w:rPr>
            </w:pPr>
          </w:p>
        </w:tc>
        <w:tc>
          <w:tcPr>
            <w:tcW w:w="1435" w:type="dxa"/>
          </w:tcPr>
          <w:p w14:paraId="079EA43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  <w:tc>
          <w:tcPr>
            <w:tcW w:w="897" w:type="dxa"/>
          </w:tcPr>
          <w:p w14:paraId="6C0DE03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Theme="minorEastAsia"/>
                <w:lang w:eastAsia="zh-CN"/>
              </w:rPr>
            </w:pPr>
          </w:p>
        </w:tc>
      </w:tr>
    </w:tbl>
    <w:p w14:paraId="6C8FA5E6" w14:textId="77777777" w:rsidR="005E7333" w:rsidRPr="0065551F" w:rsidRDefault="005E7333" w:rsidP="005E7333">
      <w:pPr>
        <w:snapToGrid w:val="0"/>
      </w:pPr>
    </w:p>
    <w:p w14:paraId="5DDC4FBB" w14:textId="77777777" w:rsidR="005E7333" w:rsidRPr="0065551F" w:rsidRDefault="005E7333" w:rsidP="005E7333">
      <w:pPr>
        <w:snapToGrid w:val="0"/>
      </w:pPr>
    </w:p>
    <w:tbl>
      <w:tblPr>
        <w:tblStyle w:val="TableGrid2"/>
        <w:tblW w:w="104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9854"/>
      </w:tblGrid>
      <w:tr w:rsidR="005E7333" w:rsidRPr="0065551F" w14:paraId="4E393D2D" w14:textId="77777777" w:rsidTr="00E60CD4">
        <w:trPr>
          <w:trHeight w:val="221"/>
        </w:trPr>
        <w:tc>
          <w:tcPr>
            <w:tcW w:w="552" w:type="dxa"/>
          </w:tcPr>
          <w:p w14:paraId="67EB976B" w14:textId="77777777" w:rsidR="005E7333" w:rsidRPr="0065551F" w:rsidRDefault="005E7333" w:rsidP="00E60CD4">
            <w:pPr>
              <w:tabs>
                <w:tab w:val="left" w:pos="-117"/>
                <w:tab w:val="left" w:pos="3303"/>
              </w:tabs>
              <w:snapToGrid w:val="0"/>
              <w:ind w:left="-117" w:right="-106"/>
            </w:pPr>
            <w:r>
              <w:t>(b</w:t>
            </w:r>
            <w:r w:rsidRPr="0065551F">
              <w:t>)</w:t>
            </w:r>
          </w:p>
        </w:tc>
        <w:tc>
          <w:tcPr>
            <w:tcW w:w="9854" w:type="dxa"/>
          </w:tcPr>
          <w:p w14:paraId="541CBF95" w14:textId="77777777" w:rsidR="005E7333" w:rsidRPr="0065551F" w:rsidRDefault="005E7333" w:rsidP="00E60CD4">
            <w:pPr>
              <w:tabs>
                <w:tab w:val="left" w:pos="-117"/>
                <w:tab w:val="left" w:pos="333"/>
              </w:tabs>
              <w:snapToGrid w:val="0"/>
              <w:ind w:right="-106" w:hanging="72"/>
            </w:pPr>
            <w:r w:rsidRPr="0065551F">
              <w:t>(i)</w:t>
            </w:r>
            <w:r w:rsidRPr="0065551F">
              <w:tab/>
            </w:r>
            <w:r w:rsidRPr="0065551F">
              <w:tab/>
              <w:t>________________________________________________________________</w:t>
            </w:r>
          </w:p>
          <w:p w14:paraId="6DEE9D8E" w14:textId="77777777" w:rsidR="005E7333" w:rsidRPr="0065551F" w:rsidRDefault="005E7333" w:rsidP="00E60CD4">
            <w:pPr>
              <w:tabs>
                <w:tab w:val="left" w:pos="-117"/>
                <w:tab w:val="left" w:pos="333"/>
              </w:tabs>
              <w:snapToGrid w:val="0"/>
              <w:ind w:left="-108" w:right="-106" w:firstLine="9"/>
            </w:pPr>
          </w:p>
          <w:p w14:paraId="761F3609" w14:textId="77777777" w:rsidR="005E7333" w:rsidRPr="0065551F" w:rsidRDefault="005E7333" w:rsidP="00E60CD4">
            <w:pPr>
              <w:tabs>
                <w:tab w:val="left" w:pos="-117"/>
                <w:tab w:val="left" w:pos="333"/>
              </w:tabs>
              <w:snapToGrid w:val="0"/>
              <w:ind w:left="-108" w:right="-106" w:firstLine="9"/>
            </w:pPr>
            <w:r w:rsidRPr="0065551F">
              <w:t>(ii)</w:t>
            </w:r>
            <w:r w:rsidRPr="0065551F">
              <w:tab/>
            </w:r>
            <w:r w:rsidRPr="0065551F">
              <w:tab/>
            </w:r>
            <w:r w:rsidRPr="0012231B">
              <w:t>________________________________________________________________</w:t>
            </w:r>
          </w:p>
          <w:p w14:paraId="2668F560" w14:textId="77777777" w:rsidR="005E7333" w:rsidRPr="0065551F" w:rsidRDefault="005E7333" w:rsidP="00E60CD4">
            <w:pPr>
              <w:tabs>
                <w:tab w:val="left" w:pos="-117"/>
                <w:tab w:val="left" w:pos="333"/>
              </w:tabs>
              <w:snapToGrid w:val="0"/>
              <w:ind w:left="-108" w:right="-106" w:firstLine="9"/>
            </w:pPr>
          </w:p>
          <w:p w14:paraId="239A3254" w14:textId="77777777" w:rsidR="005E7333" w:rsidRPr="0065551F" w:rsidRDefault="005E7333" w:rsidP="00E60CD4">
            <w:pPr>
              <w:tabs>
                <w:tab w:val="left" w:pos="-117"/>
                <w:tab w:val="left" w:pos="333"/>
              </w:tabs>
              <w:snapToGrid w:val="0"/>
              <w:spacing w:line="360" w:lineRule="auto"/>
              <w:ind w:left="-108" w:right="-106" w:firstLine="9"/>
            </w:pPr>
            <w:r w:rsidRPr="0065551F">
              <w:t>(iii)</w:t>
            </w:r>
            <w:r w:rsidRPr="0065551F">
              <w:tab/>
            </w:r>
            <w:r w:rsidRPr="0065551F">
              <w:tab/>
              <w:t>________________________________________________________________</w:t>
            </w:r>
          </w:p>
          <w:p w14:paraId="6D897ACF" w14:textId="77777777" w:rsidR="005E7333" w:rsidRPr="0065551F" w:rsidRDefault="005E7333" w:rsidP="00E60CD4">
            <w:pPr>
              <w:tabs>
                <w:tab w:val="left" w:pos="-117"/>
              </w:tabs>
              <w:snapToGrid w:val="0"/>
              <w:ind w:right="164"/>
            </w:pPr>
            <w:r w:rsidRPr="0065551F">
              <w:lastRenderedPageBreak/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  <w:r w:rsidRPr="0065551F">
              <w:tab/>
            </w:r>
          </w:p>
        </w:tc>
      </w:tr>
    </w:tbl>
    <w:tbl>
      <w:tblPr>
        <w:tblStyle w:val="TableGrid"/>
        <w:tblW w:w="94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8931"/>
      </w:tblGrid>
      <w:tr w:rsidR="005E7333" w:rsidRPr="0065551F" w14:paraId="736A2B88" w14:textId="77777777" w:rsidTr="00E60CD4">
        <w:tc>
          <w:tcPr>
            <w:tcW w:w="567" w:type="dxa"/>
          </w:tcPr>
          <w:p w14:paraId="04ECC96F" w14:textId="77777777" w:rsidR="005E7333" w:rsidRPr="0065551F" w:rsidRDefault="005E7333" w:rsidP="00E60CD4">
            <w:pPr>
              <w:tabs>
                <w:tab w:val="right" w:pos="0"/>
              </w:tabs>
              <w:ind w:hanging="110"/>
            </w:pPr>
            <w:r w:rsidRPr="0065551F">
              <w:lastRenderedPageBreak/>
              <w:t>(</w:t>
            </w:r>
            <w:r>
              <w:t>c</w:t>
            </w:r>
            <w:r w:rsidRPr="0065551F">
              <w:t>)</w:t>
            </w:r>
          </w:p>
        </w:tc>
        <w:tc>
          <w:tcPr>
            <w:tcW w:w="8931" w:type="dxa"/>
          </w:tcPr>
          <w:p w14:paraId="0AF851E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 xml:space="preserve">                                                    </w:t>
            </w:r>
          </w:p>
        </w:tc>
      </w:tr>
    </w:tbl>
    <w:tbl>
      <w:tblPr>
        <w:tblStyle w:val="TableGrid4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21"/>
      </w:tblGrid>
      <w:tr w:rsidR="005E7333" w:rsidRPr="0065551F" w14:paraId="65008DE4" w14:textId="77777777" w:rsidTr="00E60CD4">
        <w:tc>
          <w:tcPr>
            <w:tcW w:w="9936" w:type="dxa"/>
            <w:tcBorders>
              <w:left w:val="nil"/>
            </w:tcBorders>
          </w:tcPr>
          <w:p w14:paraId="4B14F7D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>_________________________________________________________________________________</w:t>
            </w:r>
          </w:p>
          <w:p w14:paraId="7E74E19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  <w:tr w:rsidR="005E7333" w:rsidRPr="0065551F" w14:paraId="255A03E5" w14:textId="77777777" w:rsidTr="00E60CD4">
        <w:tc>
          <w:tcPr>
            <w:tcW w:w="9936" w:type="dxa"/>
            <w:tcBorders>
              <w:left w:val="nil"/>
            </w:tcBorders>
          </w:tcPr>
          <w:p w14:paraId="61504AD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>_________________________________________________________________________________</w:t>
            </w:r>
          </w:p>
          <w:p w14:paraId="6054840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  <w:tr w:rsidR="005E7333" w:rsidRPr="0065551F" w14:paraId="6BD9A3B7" w14:textId="77777777" w:rsidTr="00E60CD4">
        <w:tc>
          <w:tcPr>
            <w:tcW w:w="9936" w:type="dxa"/>
            <w:tcBorders>
              <w:left w:val="nil"/>
            </w:tcBorders>
          </w:tcPr>
          <w:p w14:paraId="09542BA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>_________________________________________________________________________________</w:t>
            </w:r>
          </w:p>
          <w:p w14:paraId="7D1A853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  <w:p w14:paraId="7D769FD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>_________________________________________________________________________________</w:t>
            </w:r>
          </w:p>
          <w:p w14:paraId="4ADF194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</w:tbl>
    <w:p w14:paraId="176A850A" w14:textId="77777777" w:rsidR="005E7333" w:rsidRPr="0065551F" w:rsidRDefault="005E7333" w:rsidP="005E7333"/>
    <w:tbl>
      <w:tblPr>
        <w:tblStyle w:val="TableGrid"/>
        <w:tblW w:w="94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662"/>
        <w:gridCol w:w="1134"/>
        <w:gridCol w:w="1135"/>
      </w:tblGrid>
      <w:tr w:rsidR="005E7333" w:rsidRPr="0065551F" w14:paraId="5000D704" w14:textId="77777777" w:rsidTr="00E60CD4">
        <w:tc>
          <w:tcPr>
            <w:tcW w:w="567" w:type="dxa"/>
          </w:tcPr>
          <w:p w14:paraId="6C7E974A" w14:textId="77777777" w:rsidR="005E7333" w:rsidRPr="0065551F" w:rsidRDefault="005E7333" w:rsidP="00E60CD4">
            <w:pPr>
              <w:snapToGrid w:val="0"/>
              <w:ind w:hanging="116"/>
              <w:jc w:val="both"/>
            </w:pPr>
            <w:r w:rsidRPr="0065551F">
              <w:t>(d)</w:t>
            </w:r>
          </w:p>
        </w:tc>
        <w:tc>
          <w:tcPr>
            <w:tcW w:w="8931" w:type="dxa"/>
            <w:gridSpan w:val="3"/>
          </w:tcPr>
          <w:p w14:paraId="4F7ED6BC" w14:textId="77777777" w:rsidR="005E7333" w:rsidRPr="0065551F" w:rsidRDefault="005E7333" w:rsidP="00E60CD4">
            <w:pPr>
              <w:tabs>
                <w:tab w:val="right" w:pos="8966"/>
              </w:tabs>
              <w:snapToGrid w:val="0"/>
              <w:jc w:val="both"/>
            </w:pPr>
          </w:p>
        </w:tc>
      </w:tr>
      <w:tr w:rsidR="005E7333" w:rsidRPr="0065551F" w14:paraId="49A99FCD" w14:textId="77777777" w:rsidTr="00E60CD4">
        <w:trPr>
          <w:gridBefore w:val="1"/>
          <w:wBefore w:w="567" w:type="dxa"/>
        </w:trPr>
        <w:tc>
          <w:tcPr>
            <w:tcW w:w="8931" w:type="dxa"/>
            <w:gridSpan w:val="3"/>
          </w:tcPr>
          <w:p w14:paraId="4B45A3CC" w14:textId="77777777" w:rsidR="005E7333" w:rsidRPr="0065551F" w:rsidRDefault="005E7333" w:rsidP="00E60CD4">
            <w:pPr>
              <w:jc w:val="center"/>
            </w:pPr>
          </w:p>
        </w:tc>
      </w:tr>
      <w:tr w:rsidR="005E7333" w:rsidRPr="0065551F" w14:paraId="0DDEC697" w14:textId="77777777" w:rsidTr="00E60CD4">
        <w:trPr>
          <w:gridBefore w:val="1"/>
          <w:wBefore w:w="567" w:type="dxa"/>
        </w:trPr>
        <w:tc>
          <w:tcPr>
            <w:tcW w:w="6662" w:type="dxa"/>
          </w:tcPr>
          <w:p w14:paraId="0B645B62" w14:textId="77777777" w:rsidR="005E7333" w:rsidRPr="0065551F" w:rsidRDefault="005E7333" w:rsidP="00E60CD4"/>
        </w:tc>
        <w:tc>
          <w:tcPr>
            <w:tcW w:w="1134" w:type="dxa"/>
          </w:tcPr>
          <w:p w14:paraId="24128543" w14:textId="77777777" w:rsidR="005E7333" w:rsidRPr="0065551F" w:rsidRDefault="005E7333" w:rsidP="00E60CD4">
            <w:pPr>
              <w:jc w:val="right"/>
            </w:pPr>
          </w:p>
        </w:tc>
        <w:tc>
          <w:tcPr>
            <w:tcW w:w="1135" w:type="dxa"/>
          </w:tcPr>
          <w:p w14:paraId="758F19D4" w14:textId="77777777" w:rsidR="005E7333" w:rsidRPr="0065551F" w:rsidRDefault="005E7333" w:rsidP="00E60CD4">
            <w:pPr>
              <w:jc w:val="right"/>
            </w:pPr>
          </w:p>
        </w:tc>
      </w:tr>
      <w:tr w:rsidR="005E7333" w:rsidRPr="0065551F" w14:paraId="7AC0E3F0" w14:textId="77777777" w:rsidTr="00E60CD4">
        <w:trPr>
          <w:gridBefore w:val="1"/>
          <w:wBefore w:w="567" w:type="dxa"/>
        </w:trPr>
        <w:tc>
          <w:tcPr>
            <w:tcW w:w="6662" w:type="dxa"/>
          </w:tcPr>
          <w:p w14:paraId="367549FA" w14:textId="77777777" w:rsidR="005E7333" w:rsidRPr="0065551F" w:rsidRDefault="005E7333" w:rsidP="00E60CD4"/>
        </w:tc>
        <w:tc>
          <w:tcPr>
            <w:tcW w:w="1134" w:type="dxa"/>
          </w:tcPr>
          <w:p w14:paraId="4CA3BB5C" w14:textId="77777777" w:rsidR="005E7333" w:rsidRPr="0065551F" w:rsidRDefault="005E7333" w:rsidP="00E60CD4">
            <w:pPr>
              <w:jc w:val="right"/>
            </w:pPr>
          </w:p>
        </w:tc>
        <w:tc>
          <w:tcPr>
            <w:tcW w:w="1135" w:type="dxa"/>
          </w:tcPr>
          <w:p w14:paraId="40579376" w14:textId="77777777" w:rsidR="005E7333" w:rsidRPr="0065551F" w:rsidRDefault="005E7333" w:rsidP="00E60CD4">
            <w:pPr>
              <w:jc w:val="right"/>
            </w:pPr>
          </w:p>
        </w:tc>
      </w:tr>
      <w:tr w:rsidR="005E7333" w:rsidRPr="0065551F" w14:paraId="1F0C296E" w14:textId="77777777" w:rsidTr="00E60CD4">
        <w:trPr>
          <w:gridBefore w:val="1"/>
          <w:wBefore w:w="567" w:type="dxa"/>
        </w:trPr>
        <w:tc>
          <w:tcPr>
            <w:tcW w:w="6662" w:type="dxa"/>
          </w:tcPr>
          <w:p w14:paraId="54F578BB" w14:textId="77777777" w:rsidR="005E7333" w:rsidRPr="0065551F" w:rsidRDefault="005E7333" w:rsidP="00E60CD4"/>
        </w:tc>
        <w:tc>
          <w:tcPr>
            <w:tcW w:w="1134" w:type="dxa"/>
          </w:tcPr>
          <w:p w14:paraId="6825723A" w14:textId="77777777" w:rsidR="005E7333" w:rsidRPr="0065551F" w:rsidRDefault="005E7333" w:rsidP="00E60CD4">
            <w:pPr>
              <w:jc w:val="right"/>
            </w:pPr>
          </w:p>
        </w:tc>
        <w:tc>
          <w:tcPr>
            <w:tcW w:w="1135" w:type="dxa"/>
          </w:tcPr>
          <w:p w14:paraId="7F9C022B" w14:textId="77777777" w:rsidR="005E7333" w:rsidRPr="0065551F" w:rsidRDefault="005E7333" w:rsidP="00E60CD4">
            <w:pPr>
              <w:jc w:val="right"/>
            </w:pPr>
          </w:p>
        </w:tc>
      </w:tr>
      <w:tr w:rsidR="005E7333" w:rsidRPr="0065551F" w14:paraId="39F75F5B" w14:textId="77777777" w:rsidTr="00E60CD4">
        <w:trPr>
          <w:gridBefore w:val="1"/>
          <w:wBefore w:w="567" w:type="dxa"/>
        </w:trPr>
        <w:tc>
          <w:tcPr>
            <w:tcW w:w="6662" w:type="dxa"/>
          </w:tcPr>
          <w:p w14:paraId="309E138A" w14:textId="77777777" w:rsidR="005E7333" w:rsidRPr="0065551F" w:rsidRDefault="005E7333" w:rsidP="00E60CD4"/>
        </w:tc>
        <w:tc>
          <w:tcPr>
            <w:tcW w:w="1134" w:type="dxa"/>
          </w:tcPr>
          <w:p w14:paraId="3B605FE9" w14:textId="77777777" w:rsidR="005E7333" w:rsidRPr="0065551F" w:rsidRDefault="005E7333" w:rsidP="00E60CD4">
            <w:pPr>
              <w:jc w:val="right"/>
            </w:pPr>
          </w:p>
        </w:tc>
        <w:tc>
          <w:tcPr>
            <w:tcW w:w="1135" w:type="dxa"/>
          </w:tcPr>
          <w:p w14:paraId="7B4C521F" w14:textId="77777777" w:rsidR="005E7333" w:rsidRPr="0065551F" w:rsidRDefault="005E7333" w:rsidP="00E60CD4">
            <w:pPr>
              <w:jc w:val="right"/>
            </w:pPr>
          </w:p>
        </w:tc>
      </w:tr>
      <w:tr w:rsidR="005E7333" w:rsidRPr="0065551F" w14:paraId="427A4F84" w14:textId="77777777" w:rsidTr="00E60CD4">
        <w:trPr>
          <w:gridBefore w:val="1"/>
          <w:wBefore w:w="567" w:type="dxa"/>
        </w:trPr>
        <w:tc>
          <w:tcPr>
            <w:tcW w:w="6662" w:type="dxa"/>
          </w:tcPr>
          <w:p w14:paraId="6211F5B5" w14:textId="77777777" w:rsidR="005E7333" w:rsidRPr="0065551F" w:rsidRDefault="005E7333" w:rsidP="00E60CD4"/>
        </w:tc>
        <w:tc>
          <w:tcPr>
            <w:tcW w:w="1134" w:type="dxa"/>
          </w:tcPr>
          <w:p w14:paraId="660BFDD0" w14:textId="77777777" w:rsidR="005E7333" w:rsidRPr="0065551F" w:rsidRDefault="005E7333" w:rsidP="00E60CD4">
            <w:pPr>
              <w:jc w:val="right"/>
            </w:pPr>
          </w:p>
        </w:tc>
        <w:tc>
          <w:tcPr>
            <w:tcW w:w="1135" w:type="dxa"/>
          </w:tcPr>
          <w:p w14:paraId="75150554" w14:textId="77777777" w:rsidR="005E7333" w:rsidRPr="0065551F" w:rsidRDefault="005E7333" w:rsidP="00E60CD4">
            <w:pPr>
              <w:jc w:val="right"/>
            </w:pPr>
          </w:p>
        </w:tc>
      </w:tr>
      <w:tr w:rsidR="005E7333" w:rsidRPr="0065551F" w14:paraId="5C0E47BB" w14:textId="77777777" w:rsidTr="00E60CD4">
        <w:trPr>
          <w:gridBefore w:val="1"/>
          <w:wBefore w:w="567" w:type="dxa"/>
        </w:trPr>
        <w:tc>
          <w:tcPr>
            <w:tcW w:w="6662" w:type="dxa"/>
          </w:tcPr>
          <w:p w14:paraId="69495949" w14:textId="77777777" w:rsidR="005E7333" w:rsidRPr="0065551F" w:rsidRDefault="005E7333" w:rsidP="00E60CD4"/>
        </w:tc>
        <w:tc>
          <w:tcPr>
            <w:tcW w:w="1134" w:type="dxa"/>
          </w:tcPr>
          <w:p w14:paraId="3DF339A9" w14:textId="77777777" w:rsidR="005E7333" w:rsidRPr="0065551F" w:rsidRDefault="005E7333" w:rsidP="00E60CD4">
            <w:pPr>
              <w:jc w:val="right"/>
            </w:pPr>
          </w:p>
        </w:tc>
        <w:tc>
          <w:tcPr>
            <w:tcW w:w="1135" w:type="dxa"/>
          </w:tcPr>
          <w:p w14:paraId="36F7D0B4" w14:textId="77777777" w:rsidR="005E7333" w:rsidRPr="0065551F" w:rsidRDefault="005E7333" w:rsidP="00E60CD4">
            <w:pPr>
              <w:jc w:val="right"/>
            </w:pPr>
          </w:p>
        </w:tc>
      </w:tr>
      <w:tr w:rsidR="005E7333" w:rsidRPr="0065551F" w14:paraId="1E4B4E72" w14:textId="77777777" w:rsidTr="00E60CD4">
        <w:trPr>
          <w:gridBefore w:val="1"/>
          <w:wBefore w:w="567" w:type="dxa"/>
        </w:trPr>
        <w:tc>
          <w:tcPr>
            <w:tcW w:w="6662" w:type="dxa"/>
          </w:tcPr>
          <w:p w14:paraId="2AE2AF92" w14:textId="77777777" w:rsidR="005E7333" w:rsidRPr="0065551F" w:rsidRDefault="005E7333" w:rsidP="00E60CD4"/>
        </w:tc>
        <w:tc>
          <w:tcPr>
            <w:tcW w:w="1134" w:type="dxa"/>
          </w:tcPr>
          <w:p w14:paraId="55763753" w14:textId="77777777" w:rsidR="005E7333" w:rsidRPr="0065551F" w:rsidRDefault="005E7333" w:rsidP="00E60CD4">
            <w:pPr>
              <w:jc w:val="right"/>
            </w:pPr>
          </w:p>
        </w:tc>
        <w:tc>
          <w:tcPr>
            <w:tcW w:w="1135" w:type="dxa"/>
          </w:tcPr>
          <w:p w14:paraId="33354957" w14:textId="77777777" w:rsidR="005E7333" w:rsidRPr="0065551F" w:rsidRDefault="005E7333" w:rsidP="00E60CD4">
            <w:pPr>
              <w:jc w:val="right"/>
            </w:pPr>
          </w:p>
        </w:tc>
      </w:tr>
      <w:tr w:rsidR="005E7333" w:rsidRPr="0065551F" w14:paraId="2E2684CE" w14:textId="77777777" w:rsidTr="00E60CD4">
        <w:trPr>
          <w:gridBefore w:val="1"/>
          <w:wBefore w:w="567" w:type="dxa"/>
        </w:trPr>
        <w:tc>
          <w:tcPr>
            <w:tcW w:w="6662" w:type="dxa"/>
          </w:tcPr>
          <w:p w14:paraId="4A0D3BF6" w14:textId="77777777" w:rsidR="005E7333" w:rsidRPr="0065551F" w:rsidRDefault="005E7333" w:rsidP="00E60CD4"/>
        </w:tc>
        <w:tc>
          <w:tcPr>
            <w:tcW w:w="1134" w:type="dxa"/>
          </w:tcPr>
          <w:p w14:paraId="78C23052" w14:textId="77777777" w:rsidR="005E7333" w:rsidRPr="0065551F" w:rsidRDefault="005E7333" w:rsidP="00E60CD4">
            <w:pPr>
              <w:jc w:val="right"/>
            </w:pPr>
          </w:p>
        </w:tc>
        <w:tc>
          <w:tcPr>
            <w:tcW w:w="1135" w:type="dxa"/>
          </w:tcPr>
          <w:p w14:paraId="4CC49F77" w14:textId="77777777" w:rsidR="005E7333" w:rsidRPr="0065551F" w:rsidRDefault="005E7333" w:rsidP="00E60CD4">
            <w:pPr>
              <w:jc w:val="right"/>
            </w:pPr>
          </w:p>
        </w:tc>
      </w:tr>
      <w:tr w:rsidR="005E7333" w:rsidRPr="0065551F" w14:paraId="39EEFFA5" w14:textId="77777777" w:rsidTr="00E60CD4">
        <w:trPr>
          <w:gridBefore w:val="1"/>
          <w:wBefore w:w="567" w:type="dxa"/>
        </w:trPr>
        <w:tc>
          <w:tcPr>
            <w:tcW w:w="6662" w:type="dxa"/>
          </w:tcPr>
          <w:p w14:paraId="16C18DE2" w14:textId="77777777" w:rsidR="005E7333" w:rsidRPr="0065551F" w:rsidRDefault="005E7333" w:rsidP="00E60CD4"/>
        </w:tc>
        <w:tc>
          <w:tcPr>
            <w:tcW w:w="1134" w:type="dxa"/>
          </w:tcPr>
          <w:p w14:paraId="1A6CCFAD" w14:textId="77777777" w:rsidR="005E7333" w:rsidRPr="0065551F" w:rsidRDefault="005E7333" w:rsidP="00E60CD4">
            <w:pPr>
              <w:jc w:val="right"/>
            </w:pPr>
          </w:p>
        </w:tc>
        <w:tc>
          <w:tcPr>
            <w:tcW w:w="1135" w:type="dxa"/>
          </w:tcPr>
          <w:p w14:paraId="5B67D8A4" w14:textId="77777777" w:rsidR="005E7333" w:rsidRPr="0065551F" w:rsidRDefault="005E7333" w:rsidP="00E60CD4">
            <w:pPr>
              <w:jc w:val="right"/>
            </w:pPr>
          </w:p>
        </w:tc>
      </w:tr>
      <w:tr w:rsidR="005E7333" w:rsidRPr="0065551F" w14:paraId="05721B35" w14:textId="77777777" w:rsidTr="00E60CD4">
        <w:trPr>
          <w:gridBefore w:val="1"/>
          <w:wBefore w:w="567" w:type="dxa"/>
        </w:trPr>
        <w:tc>
          <w:tcPr>
            <w:tcW w:w="6662" w:type="dxa"/>
          </w:tcPr>
          <w:p w14:paraId="20D21E48" w14:textId="77777777" w:rsidR="005E7333" w:rsidRPr="0065551F" w:rsidRDefault="005E7333" w:rsidP="00E60CD4"/>
        </w:tc>
        <w:tc>
          <w:tcPr>
            <w:tcW w:w="1134" w:type="dxa"/>
          </w:tcPr>
          <w:p w14:paraId="37E0729E" w14:textId="77777777" w:rsidR="005E7333" w:rsidRPr="0065551F" w:rsidRDefault="005E7333" w:rsidP="00E60CD4">
            <w:pPr>
              <w:jc w:val="right"/>
            </w:pPr>
          </w:p>
        </w:tc>
        <w:tc>
          <w:tcPr>
            <w:tcW w:w="1135" w:type="dxa"/>
          </w:tcPr>
          <w:p w14:paraId="3899F5A9" w14:textId="77777777" w:rsidR="005E7333" w:rsidRPr="0065551F" w:rsidRDefault="005E7333" w:rsidP="00E60CD4">
            <w:pPr>
              <w:jc w:val="right"/>
            </w:pPr>
          </w:p>
        </w:tc>
      </w:tr>
      <w:tr w:rsidR="005E7333" w:rsidRPr="0065551F" w14:paraId="751081F4" w14:textId="77777777" w:rsidTr="00E60CD4">
        <w:trPr>
          <w:gridBefore w:val="1"/>
          <w:wBefore w:w="567" w:type="dxa"/>
        </w:trPr>
        <w:tc>
          <w:tcPr>
            <w:tcW w:w="6662" w:type="dxa"/>
          </w:tcPr>
          <w:p w14:paraId="058A6652" w14:textId="77777777" w:rsidR="005E7333" w:rsidRPr="0065551F" w:rsidRDefault="005E7333" w:rsidP="00E60CD4"/>
        </w:tc>
        <w:tc>
          <w:tcPr>
            <w:tcW w:w="1134" w:type="dxa"/>
          </w:tcPr>
          <w:p w14:paraId="298415C2" w14:textId="77777777" w:rsidR="005E7333" w:rsidRPr="0065551F" w:rsidRDefault="005E7333" w:rsidP="00E60CD4">
            <w:pPr>
              <w:jc w:val="right"/>
            </w:pPr>
          </w:p>
        </w:tc>
        <w:tc>
          <w:tcPr>
            <w:tcW w:w="1135" w:type="dxa"/>
          </w:tcPr>
          <w:p w14:paraId="4B436F45" w14:textId="77777777" w:rsidR="005E7333" w:rsidRPr="0065551F" w:rsidRDefault="005E7333" w:rsidP="00E60CD4">
            <w:pPr>
              <w:jc w:val="right"/>
            </w:pPr>
          </w:p>
        </w:tc>
      </w:tr>
      <w:tr w:rsidR="005E7333" w:rsidRPr="0065551F" w14:paraId="5C8C7782" w14:textId="77777777" w:rsidTr="00E60CD4">
        <w:trPr>
          <w:gridBefore w:val="1"/>
          <w:wBefore w:w="567" w:type="dxa"/>
        </w:trPr>
        <w:tc>
          <w:tcPr>
            <w:tcW w:w="6662" w:type="dxa"/>
          </w:tcPr>
          <w:p w14:paraId="15567052" w14:textId="77777777" w:rsidR="005E7333" w:rsidRPr="0065551F" w:rsidRDefault="005E7333" w:rsidP="00E60CD4"/>
        </w:tc>
        <w:tc>
          <w:tcPr>
            <w:tcW w:w="1134" w:type="dxa"/>
          </w:tcPr>
          <w:p w14:paraId="301FA4E0" w14:textId="77777777" w:rsidR="005E7333" w:rsidRPr="0065551F" w:rsidRDefault="005E7333" w:rsidP="00E60CD4">
            <w:pPr>
              <w:jc w:val="right"/>
            </w:pPr>
          </w:p>
        </w:tc>
        <w:tc>
          <w:tcPr>
            <w:tcW w:w="1135" w:type="dxa"/>
          </w:tcPr>
          <w:p w14:paraId="4904E9DC" w14:textId="77777777" w:rsidR="005E7333" w:rsidRPr="0065551F" w:rsidRDefault="005E7333" w:rsidP="00E60CD4">
            <w:pPr>
              <w:jc w:val="right"/>
            </w:pPr>
          </w:p>
        </w:tc>
      </w:tr>
      <w:tr w:rsidR="005E7333" w:rsidRPr="0065551F" w14:paraId="76F222BC" w14:textId="77777777" w:rsidTr="00E60CD4">
        <w:trPr>
          <w:gridBefore w:val="1"/>
          <w:wBefore w:w="567" w:type="dxa"/>
        </w:trPr>
        <w:tc>
          <w:tcPr>
            <w:tcW w:w="6662" w:type="dxa"/>
          </w:tcPr>
          <w:p w14:paraId="13D1A739" w14:textId="77777777" w:rsidR="005E7333" w:rsidRPr="0065551F" w:rsidRDefault="005E7333" w:rsidP="00E60CD4"/>
        </w:tc>
        <w:tc>
          <w:tcPr>
            <w:tcW w:w="1134" w:type="dxa"/>
          </w:tcPr>
          <w:p w14:paraId="6D08E5E2" w14:textId="77777777" w:rsidR="005E7333" w:rsidRPr="0065551F" w:rsidRDefault="005E7333" w:rsidP="00E60CD4">
            <w:pPr>
              <w:jc w:val="right"/>
            </w:pPr>
          </w:p>
        </w:tc>
        <w:tc>
          <w:tcPr>
            <w:tcW w:w="1135" w:type="dxa"/>
          </w:tcPr>
          <w:p w14:paraId="09680771" w14:textId="77777777" w:rsidR="005E7333" w:rsidRPr="0065551F" w:rsidRDefault="005E7333" w:rsidP="00E60CD4">
            <w:pPr>
              <w:jc w:val="right"/>
            </w:pPr>
          </w:p>
        </w:tc>
      </w:tr>
      <w:tr w:rsidR="005E7333" w:rsidRPr="0065551F" w14:paraId="46680116" w14:textId="77777777" w:rsidTr="00E60CD4">
        <w:trPr>
          <w:gridBefore w:val="1"/>
          <w:wBefore w:w="567" w:type="dxa"/>
        </w:trPr>
        <w:tc>
          <w:tcPr>
            <w:tcW w:w="6662" w:type="dxa"/>
          </w:tcPr>
          <w:p w14:paraId="422B7857" w14:textId="77777777" w:rsidR="005E7333" w:rsidRPr="0065551F" w:rsidRDefault="005E7333" w:rsidP="00E60CD4"/>
          <w:p w14:paraId="18B466C4" w14:textId="77777777" w:rsidR="005E7333" w:rsidRPr="0065551F" w:rsidRDefault="005E7333" w:rsidP="00E60CD4"/>
          <w:p w14:paraId="5BD739C7" w14:textId="77777777" w:rsidR="005E7333" w:rsidRPr="0065551F" w:rsidRDefault="005E7333" w:rsidP="00E60CD4"/>
          <w:p w14:paraId="6AD0798E" w14:textId="77777777" w:rsidR="005E7333" w:rsidRPr="0065551F" w:rsidRDefault="005E7333" w:rsidP="00E60CD4"/>
          <w:p w14:paraId="5AD43CDD" w14:textId="77777777" w:rsidR="005E7333" w:rsidRPr="0065551F" w:rsidRDefault="005E7333" w:rsidP="00E60CD4"/>
          <w:p w14:paraId="1B2FC2EE" w14:textId="77777777" w:rsidR="005E7333" w:rsidRPr="0065551F" w:rsidRDefault="005E7333" w:rsidP="00E60CD4"/>
          <w:p w14:paraId="1255D35F" w14:textId="77777777" w:rsidR="005E7333" w:rsidRPr="0065551F" w:rsidRDefault="005E7333" w:rsidP="00E60CD4"/>
          <w:p w14:paraId="019A8BC1" w14:textId="77777777" w:rsidR="005E7333" w:rsidRPr="0065551F" w:rsidRDefault="005E7333" w:rsidP="00E60CD4"/>
          <w:p w14:paraId="20F00CFC" w14:textId="77777777" w:rsidR="005E7333" w:rsidRPr="0065551F" w:rsidRDefault="005E7333" w:rsidP="00E60CD4"/>
          <w:p w14:paraId="342ED6EC" w14:textId="77777777" w:rsidR="005E7333" w:rsidRPr="0065551F" w:rsidRDefault="005E7333" w:rsidP="00E60CD4"/>
          <w:p w14:paraId="03F7E3A2" w14:textId="77777777" w:rsidR="005E7333" w:rsidRPr="0065551F" w:rsidRDefault="005E7333" w:rsidP="00E60CD4"/>
          <w:p w14:paraId="57E4690C" w14:textId="77777777" w:rsidR="005E7333" w:rsidRPr="0065551F" w:rsidRDefault="005E7333" w:rsidP="00E60CD4"/>
          <w:p w14:paraId="709ED37A" w14:textId="77777777" w:rsidR="005E7333" w:rsidRPr="0065551F" w:rsidRDefault="005E7333" w:rsidP="00E60CD4"/>
          <w:p w14:paraId="1823D6E0" w14:textId="77777777" w:rsidR="005E7333" w:rsidRPr="0065551F" w:rsidRDefault="005E7333" w:rsidP="00E60CD4"/>
          <w:p w14:paraId="31F7040D" w14:textId="77777777" w:rsidR="005E7333" w:rsidRPr="0065551F" w:rsidRDefault="005E7333" w:rsidP="00E60CD4"/>
          <w:p w14:paraId="6C6334CC" w14:textId="77777777" w:rsidR="005E7333" w:rsidRPr="0065551F" w:rsidRDefault="005E7333" w:rsidP="00E60CD4"/>
          <w:p w14:paraId="34ED5A4A" w14:textId="77777777" w:rsidR="005E7333" w:rsidRPr="0065551F" w:rsidRDefault="005E7333" w:rsidP="00E60CD4"/>
          <w:p w14:paraId="10AD9D2E" w14:textId="77777777" w:rsidR="005E7333" w:rsidRPr="0065551F" w:rsidRDefault="005E7333" w:rsidP="00E60CD4"/>
          <w:p w14:paraId="6F73AE72" w14:textId="77777777" w:rsidR="005E7333" w:rsidRPr="0065551F" w:rsidRDefault="005E7333" w:rsidP="00E60CD4"/>
          <w:p w14:paraId="43F84938" w14:textId="77777777" w:rsidR="005E7333" w:rsidRPr="0065551F" w:rsidRDefault="005E7333" w:rsidP="00E60CD4"/>
          <w:p w14:paraId="271DC249" w14:textId="77777777" w:rsidR="005E7333" w:rsidRPr="0065551F" w:rsidRDefault="005E7333" w:rsidP="00E60CD4"/>
        </w:tc>
        <w:tc>
          <w:tcPr>
            <w:tcW w:w="1134" w:type="dxa"/>
          </w:tcPr>
          <w:p w14:paraId="3BB3354C" w14:textId="77777777" w:rsidR="005E7333" w:rsidRPr="0065551F" w:rsidRDefault="005E7333" w:rsidP="00E60CD4">
            <w:pPr>
              <w:jc w:val="right"/>
            </w:pPr>
          </w:p>
        </w:tc>
        <w:tc>
          <w:tcPr>
            <w:tcW w:w="1135" w:type="dxa"/>
          </w:tcPr>
          <w:p w14:paraId="65108916" w14:textId="77777777" w:rsidR="005E7333" w:rsidRPr="0065551F" w:rsidRDefault="005E7333" w:rsidP="00E60CD4">
            <w:pPr>
              <w:jc w:val="right"/>
            </w:pPr>
          </w:p>
        </w:tc>
      </w:tr>
    </w:tbl>
    <w:p w14:paraId="1EFE78A5" w14:textId="77777777" w:rsidR="005E7333" w:rsidRDefault="005E7333" w:rsidP="005E7333">
      <w:pPr>
        <w:rPr>
          <w:rFonts w:ascii="Arial" w:eastAsiaTheme="minorEastAsia" w:hAnsi="Arial" w:cs="Arial"/>
          <w:sz w:val="22"/>
          <w:szCs w:val="22"/>
        </w:rPr>
      </w:pPr>
    </w:p>
    <w:p w14:paraId="236708A4" w14:textId="77777777" w:rsidR="005E7333" w:rsidRDefault="005E7333" w:rsidP="005E7333">
      <w:pPr>
        <w:rPr>
          <w:rFonts w:ascii="Arial" w:eastAsiaTheme="minorEastAsia" w:hAnsi="Arial" w:cs="Arial"/>
          <w:sz w:val="22"/>
          <w:szCs w:val="22"/>
        </w:rPr>
      </w:pPr>
    </w:p>
    <w:p w14:paraId="42C345FB" w14:textId="77777777" w:rsidR="005E7333" w:rsidRDefault="005E7333" w:rsidP="005E7333">
      <w:pPr>
        <w:rPr>
          <w:rFonts w:ascii="Arial" w:eastAsiaTheme="minorEastAsia" w:hAnsi="Arial" w:cs="Arial"/>
          <w:sz w:val="22"/>
          <w:szCs w:val="22"/>
        </w:rPr>
      </w:pPr>
    </w:p>
    <w:p w14:paraId="5860962F" w14:textId="77777777" w:rsidR="005E7333" w:rsidRPr="00534C50" w:rsidRDefault="005E7333" w:rsidP="005E7333">
      <w:pPr>
        <w:rPr>
          <w:rFonts w:ascii="Arial" w:eastAsiaTheme="minorEastAsia" w:hAnsi="Arial" w:cs="Arial"/>
          <w:sz w:val="22"/>
          <w:szCs w:val="22"/>
        </w:rPr>
      </w:pPr>
    </w:p>
    <w:tbl>
      <w:tblPr>
        <w:tblStyle w:val="TableGrid"/>
        <w:tblW w:w="110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6"/>
        <w:gridCol w:w="309"/>
        <w:gridCol w:w="842"/>
      </w:tblGrid>
      <w:tr w:rsidR="005E7333" w:rsidRPr="0065551F" w14:paraId="4E9DCA0A" w14:textId="77777777" w:rsidTr="00E60CD4">
        <w:tc>
          <w:tcPr>
            <w:tcW w:w="9936" w:type="dxa"/>
          </w:tcPr>
          <w:p w14:paraId="0C6E676A" w14:textId="77777777" w:rsidR="005E7333" w:rsidRPr="0065551F" w:rsidRDefault="005E7333" w:rsidP="00E60CD4">
            <w:pPr>
              <w:ind w:hanging="110"/>
            </w:pPr>
            <w:r w:rsidRPr="0065551F">
              <w:t>(e)</w:t>
            </w:r>
          </w:p>
        </w:tc>
        <w:tc>
          <w:tcPr>
            <w:tcW w:w="1151" w:type="dxa"/>
            <w:gridSpan w:val="2"/>
          </w:tcPr>
          <w:p w14:paraId="0281F4ED" w14:textId="77777777" w:rsidR="005E7333" w:rsidRPr="0065551F" w:rsidRDefault="005E7333" w:rsidP="00E60CD4">
            <w:pPr>
              <w:ind w:left="-104"/>
              <w:rPr>
                <w:lang w:val="en-US"/>
              </w:rPr>
            </w:pPr>
          </w:p>
        </w:tc>
      </w:tr>
      <w:tr w:rsidR="005E7333" w:rsidRPr="0065551F" w14:paraId="05D8D6CE" w14:textId="77777777" w:rsidTr="00E60CD4">
        <w:tc>
          <w:tcPr>
            <w:tcW w:w="9936" w:type="dxa"/>
          </w:tcPr>
          <w:p w14:paraId="165CC657" w14:textId="77777777" w:rsidR="005E7333" w:rsidRPr="0065551F" w:rsidRDefault="005E7333" w:rsidP="00E60CD4"/>
        </w:tc>
        <w:tc>
          <w:tcPr>
            <w:tcW w:w="309" w:type="dxa"/>
          </w:tcPr>
          <w:p w14:paraId="0031C6E2" w14:textId="77777777" w:rsidR="005E7333" w:rsidRPr="0065551F" w:rsidRDefault="005E7333" w:rsidP="00E60CD4">
            <w:pPr>
              <w:ind w:hanging="104"/>
              <w:jc w:val="both"/>
            </w:pPr>
          </w:p>
        </w:tc>
        <w:tc>
          <w:tcPr>
            <w:tcW w:w="842" w:type="dxa"/>
          </w:tcPr>
          <w:p w14:paraId="10A78653" w14:textId="77777777" w:rsidR="005E7333" w:rsidRPr="0065551F" w:rsidRDefault="005E7333" w:rsidP="00E60CD4">
            <w:pPr>
              <w:ind w:left="-104"/>
              <w:jc w:val="both"/>
            </w:pPr>
          </w:p>
        </w:tc>
      </w:tr>
      <w:tr w:rsidR="005E7333" w:rsidRPr="0065551F" w14:paraId="33913714" w14:textId="77777777" w:rsidTr="00E60CD4">
        <w:tc>
          <w:tcPr>
            <w:tcW w:w="9936" w:type="dxa"/>
          </w:tcPr>
          <w:p w14:paraId="6AB5449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>_________________________________________________________________________________</w:t>
            </w:r>
          </w:p>
          <w:p w14:paraId="4715BAF1" w14:textId="77777777" w:rsidR="005E7333" w:rsidRPr="0065551F" w:rsidRDefault="005E7333" w:rsidP="00E60CD4"/>
        </w:tc>
        <w:tc>
          <w:tcPr>
            <w:tcW w:w="309" w:type="dxa"/>
          </w:tcPr>
          <w:p w14:paraId="27B18A4A" w14:textId="77777777" w:rsidR="005E7333" w:rsidRPr="0065551F" w:rsidRDefault="005E7333" w:rsidP="00E60CD4">
            <w:pPr>
              <w:ind w:left="567" w:hanging="656"/>
            </w:pPr>
          </w:p>
        </w:tc>
        <w:tc>
          <w:tcPr>
            <w:tcW w:w="842" w:type="dxa"/>
          </w:tcPr>
          <w:p w14:paraId="61131172" w14:textId="77777777" w:rsidR="005E7333" w:rsidRPr="0065551F" w:rsidRDefault="005E7333" w:rsidP="00E60CD4">
            <w:pPr>
              <w:ind w:left="-104"/>
            </w:pPr>
          </w:p>
        </w:tc>
      </w:tr>
      <w:tr w:rsidR="005E7333" w:rsidRPr="0065551F" w14:paraId="1FA269B0" w14:textId="77777777" w:rsidTr="00E60CD4">
        <w:tc>
          <w:tcPr>
            <w:tcW w:w="9936" w:type="dxa"/>
          </w:tcPr>
          <w:p w14:paraId="64FACCF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>_________________________________________________________________________________</w:t>
            </w:r>
          </w:p>
          <w:p w14:paraId="0496CDC5" w14:textId="77777777" w:rsidR="005E7333" w:rsidRPr="0065551F" w:rsidRDefault="005E7333" w:rsidP="00E60CD4"/>
        </w:tc>
        <w:tc>
          <w:tcPr>
            <w:tcW w:w="309" w:type="dxa"/>
          </w:tcPr>
          <w:p w14:paraId="2860B976" w14:textId="77777777" w:rsidR="005E7333" w:rsidRPr="0065551F" w:rsidRDefault="005E7333" w:rsidP="00E60CD4">
            <w:pPr>
              <w:ind w:left="567" w:hanging="656"/>
            </w:pPr>
          </w:p>
        </w:tc>
        <w:tc>
          <w:tcPr>
            <w:tcW w:w="842" w:type="dxa"/>
          </w:tcPr>
          <w:p w14:paraId="21B7B4DE" w14:textId="77777777" w:rsidR="005E7333" w:rsidRPr="0065551F" w:rsidRDefault="005E7333" w:rsidP="00E60CD4">
            <w:pPr>
              <w:ind w:left="-104"/>
            </w:pPr>
          </w:p>
        </w:tc>
      </w:tr>
      <w:tr w:rsidR="005E7333" w:rsidRPr="0065551F" w14:paraId="4EC4DF1D" w14:textId="77777777" w:rsidTr="00E60CD4">
        <w:tc>
          <w:tcPr>
            <w:tcW w:w="9936" w:type="dxa"/>
          </w:tcPr>
          <w:p w14:paraId="34BD51E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>_________________________________________________________________________________</w:t>
            </w:r>
          </w:p>
          <w:p w14:paraId="5DFB603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  <w:p w14:paraId="0FA6BCE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>_________________________________________________________________________________</w:t>
            </w:r>
          </w:p>
          <w:p w14:paraId="0AAAAA9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  <w:tc>
          <w:tcPr>
            <w:tcW w:w="309" w:type="dxa"/>
          </w:tcPr>
          <w:p w14:paraId="50600CB2" w14:textId="77777777" w:rsidR="005E7333" w:rsidRPr="0065551F" w:rsidRDefault="005E7333" w:rsidP="00E60CD4">
            <w:pPr>
              <w:ind w:left="567" w:hanging="656"/>
            </w:pPr>
          </w:p>
        </w:tc>
        <w:tc>
          <w:tcPr>
            <w:tcW w:w="842" w:type="dxa"/>
          </w:tcPr>
          <w:p w14:paraId="0FD3E355" w14:textId="77777777" w:rsidR="005E7333" w:rsidRPr="0065551F" w:rsidRDefault="005E7333" w:rsidP="00E60CD4">
            <w:pPr>
              <w:ind w:left="-104"/>
            </w:pPr>
          </w:p>
        </w:tc>
      </w:tr>
      <w:tr w:rsidR="005E7333" w:rsidRPr="0065551F" w14:paraId="10BCA270" w14:textId="77777777" w:rsidTr="00E60CD4">
        <w:tc>
          <w:tcPr>
            <w:tcW w:w="9936" w:type="dxa"/>
          </w:tcPr>
          <w:p w14:paraId="71B02DF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>_________________________________________________________________________________</w:t>
            </w:r>
          </w:p>
          <w:p w14:paraId="0EDFE25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  <w:tc>
          <w:tcPr>
            <w:tcW w:w="309" w:type="dxa"/>
          </w:tcPr>
          <w:p w14:paraId="3DFB6226" w14:textId="77777777" w:rsidR="005E7333" w:rsidRPr="0065551F" w:rsidRDefault="005E7333" w:rsidP="00E60CD4">
            <w:pPr>
              <w:ind w:left="567" w:hanging="656"/>
            </w:pPr>
          </w:p>
        </w:tc>
        <w:tc>
          <w:tcPr>
            <w:tcW w:w="842" w:type="dxa"/>
          </w:tcPr>
          <w:p w14:paraId="6FF12245" w14:textId="77777777" w:rsidR="005E7333" w:rsidRPr="0065551F" w:rsidRDefault="005E7333" w:rsidP="00E60CD4">
            <w:pPr>
              <w:ind w:left="-104"/>
            </w:pPr>
          </w:p>
        </w:tc>
      </w:tr>
    </w:tbl>
    <w:tbl>
      <w:tblPr>
        <w:tblStyle w:val="TableGrid2"/>
        <w:tblW w:w="104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9854"/>
      </w:tblGrid>
      <w:tr w:rsidR="005E7333" w:rsidRPr="0065551F" w14:paraId="19E3A692" w14:textId="77777777" w:rsidTr="00E60CD4">
        <w:trPr>
          <w:trHeight w:val="221"/>
        </w:trPr>
        <w:tc>
          <w:tcPr>
            <w:tcW w:w="10406" w:type="dxa"/>
            <w:gridSpan w:val="2"/>
          </w:tcPr>
          <w:p w14:paraId="2FB04F6C" w14:textId="77777777" w:rsidR="005E7333" w:rsidRPr="0065551F" w:rsidRDefault="005E7333" w:rsidP="00E60CD4">
            <w:pPr>
              <w:tabs>
                <w:tab w:val="left" w:pos="-117"/>
                <w:tab w:val="left" w:pos="333"/>
              </w:tabs>
              <w:snapToGrid w:val="0"/>
              <w:ind w:right="-106" w:hanging="72"/>
              <w:rPr>
                <w:rFonts w:asciiTheme="majorEastAsia" w:eastAsiaTheme="majorEastAsia" w:hAnsiTheme="majorEastAsia"/>
                <w:spacing w:val="20"/>
                <w:u w:val="single"/>
              </w:rPr>
            </w:pPr>
            <w:r w:rsidRPr="0065551F">
              <w:rPr>
                <w:rFonts w:asciiTheme="majorEastAsia" w:eastAsiaTheme="majorEastAsia" w:hAnsiTheme="majorEastAsia"/>
                <w:spacing w:val="20"/>
                <w:u w:val="single"/>
              </w:rPr>
              <w:t>挑戰題</w:t>
            </w:r>
          </w:p>
        </w:tc>
      </w:tr>
      <w:tr w:rsidR="005E7333" w:rsidRPr="0065551F" w14:paraId="77A9D5C6" w14:textId="77777777" w:rsidTr="00E60CD4">
        <w:trPr>
          <w:trHeight w:val="221"/>
        </w:trPr>
        <w:tc>
          <w:tcPr>
            <w:tcW w:w="552" w:type="dxa"/>
          </w:tcPr>
          <w:p w14:paraId="4D79FBB1" w14:textId="77777777" w:rsidR="005E7333" w:rsidRPr="0065551F" w:rsidRDefault="005E7333" w:rsidP="00E60CD4">
            <w:pPr>
              <w:tabs>
                <w:tab w:val="left" w:pos="-117"/>
                <w:tab w:val="left" w:pos="3303"/>
              </w:tabs>
              <w:snapToGrid w:val="0"/>
              <w:ind w:left="-117" w:right="-106"/>
            </w:pPr>
            <w:r w:rsidRPr="0065551F">
              <w:t>(i)</w:t>
            </w:r>
          </w:p>
        </w:tc>
        <w:tc>
          <w:tcPr>
            <w:tcW w:w="9854" w:type="dxa"/>
          </w:tcPr>
          <w:p w14:paraId="5BB9882C" w14:textId="77777777" w:rsidR="005E7333" w:rsidRPr="0065551F" w:rsidRDefault="005E7333" w:rsidP="00E60CD4">
            <w:pPr>
              <w:tabs>
                <w:tab w:val="left" w:pos="-117"/>
                <w:tab w:val="left" w:pos="333"/>
              </w:tabs>
              <w:snapToGrid w:val="0"/>
              <w:ind w:left="-108" w:right="164" w:firstLine="9"/>
            </w:pPr>
          </w:p>
        </w:tc>
      </w:tr>
      <w:tr w:rsidR="005E7333" w:rsidRPr="0065551F" w14:paraId="197B69C6" w14:textId="77777777" w:rsidTr="00E60CD4">
        <w:trPr>
          <w:trHeight w:val="221"/>
        </w:trPr>
        <w:tc>
          <w:tcPr>
            <w:tcW w:w="552" w:type="dxa"/>
          </w:tcPr>
          <w:p w14:paraId="497B0C4F" w14:textId="77777777" w:rsidR="005E7333" w:rsidRPr="0065551F" w:rsidRDefault="005E7333" w:rsidP="00E60CD4">
            <w:pPr>
              <w:tabs>
                <w:tab w:val="left" w:pos="-117"/>
                <w:tab w:val="left" w:pos="3303"/>
              </w:tabs>
              <w:snapToGrid w:val="0"/>
              <w:ind w:left="-117" w:right="-106"/>
            </w:pPr>
          </w:p>
        </w:tc>
        <w:tc>
          <w:tcPr>
            <w:tcW w:w="9854" w:type="dxa"/>
          </w:tcPr>
          <w:p w14:paraId="10940473" w14:textId="77777777" w:rsidR="005E7333" w:rsidRPr="0065551F" w:rsidRDefault="005E7333" w:rsidP="00E60CD4">
            <w:pPr>
              <w:tabs>
                <w:tab w:val="left" w:pos="-117"/>
                <w:tab w:val="left" w:pos="333"/>
              </w:tabs>
              <w:snapToGrid w:val="0"/>
              <w:ind w:left="-108" w:right="164" w:firstLine="9"/>
            </w:pPr>
          </w:p>
        </w:tc>
      </w:tr>
    </w:tbl>
    <w:tbl>
      <w:tblPr>
        <w:tblStyle w:val="TableGrid5"/>
        <w:tblW w:w="99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6"/>
      </w:tblGrid>
      <w:tr w:rsidR="005E7333" w:rsidRPr="0065551F" w14:paraId="34A33583" w14:textId="77777777" w:rsidTr="00E60CD4">
        <w:tc>
          <w:tcPr>
            <w:tcW w:w="9936" w:type="dxa"/>
            <w:tcBorders>
              <w:left w:val="nil"/>
            </w:tcBorders>
          </w:tcPr>
          <w:p w14:paraId="2E959B0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>_________________________________________________________________________________</w:t>
            </w:r>
          </w:p>
          <w:p w14:paraId="3C69746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  <w:tr w:rsidR="005E7333" w:rsidRPr="0065551F" w14:paraId="1A56D71C" w14:textId="77777777" w:rsidTr="00E60CD4">
        <w:tc>
          <w:tcPr>
            <w:tcW w:w="9936" w:type="dxa"/>
            <w:tcBorders>
              <w:left w:val="nil"/>
            </w:tcBorders>
          </w:tcPr>
          <w:p w14:paraId="7448AED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>_________________________________________________________________________________</w:t>
            </w:r>
          </w:p>
          <w:p w14:paraId="2369510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  <w:tr w:rsidR="005E7333" w:rsidRPr="0065551F" w14:paraId="42D630FA" w14:textId="77777777" w:rsidTr="00E60CD4">
        <w:tc>
          <w:tcPr>
            <w:tcW w:w="9936" w:type="dxa"/>
            <w:tcBorders>
              <w:left w:val="nil"/>
            </w:tcBorders>
          </w:tcPr>
          <w:p w14:paraId="108704E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>_________________________________________________________________________________</w:t>
            </w:r>
          </w:p>
          <w:p w14:paraId="26D48A9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  <w:tr w:rsidR="005E7333" w:rsidRPr="0065551F" w14:paraId="046A5C5B" w14:textId="77777777" w:rsidTr="00E60CD4">
        <w:tc>
          <w:tcPr>
            <w:tcW w:w="9936" w:type="dxa"/>
            <w:tcBorders>
              <w:left w:val="nil"/>
            </w:tcBorders>
          </w:tcPr>
          <w:p w14:paraId="2E21CA6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>_________________________________________________________________________________</w:t>
            </w:r>
          </w:p>
          <w:p w14:paraId="615E944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</w:tbl>
    <w:tbl>
      <w:tblPr>
        <w:tblStyle w:val="TableGrid2"/>
        <w:tblW w:w="104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9854"/>
      </w:tblGrid>
      <w:tr w:rsidR="005E7333" w:rsidRPr="0065551F" w14:paraId="7BE3675F" w14:textId="77777777" w:rsidTr="00E60CD4">
        <w:trPr>
          <w:trHeight w:val="221"/>
        </w:trPr>
        <w:tc>
          <w:tcPr>
            <w:tcW w:w="552" w:type="dxa"/>
          </w:tcPr>
          <w:p w14:paraId="7F65C142" w14:textId="77777777" w:rsidR="005E7333" w:rsidRPr="0065551F" w:rsidRDefault="005E7333" w:rsidP="00E60CD4">
            <w:pPr>
              <w:tabs>
                <w:tab w:val="left" w:pos="-117"/>
                <w:tab w:val="left" w:pos="3303"/>
              </w:tabs>
              <w:snapToGrid w:val="0"/>
              <w:ind w:left="-117" w:right="-106"/>
            </w:pPr>
          </w:p>
        </w:tc>
        <w:tc>
          <w:tcPr>
            <w:tcW w:w="9854" w:type="dxa"/>
          </w:tcPr>
          <w:p w14:paraId="7DB3F5A3" w14:textId="77777777" w:rsidR="005E7333" w:rsidRPr="0065551F" w:rsidRDefault="005E7333" w:rsidP="00E60CD4">
            <w:pPr>
              <w:tabs>
                <w:tab w:val="left" w:pos="-117"/>
                <w:tab w:val="left" w:pos="333"/>
              </w:tabs>
              <w:snapToGrid w:val="0"/>
              <w:ind w:left="-108" w:right="164" w:firstLine="9"/>
            </w:pPr>
          </w:p>
        </w:tc>
      </w:tr>
      <w:tr w:rsidR="005E7333" w:rsidRPr="0065551F" w14:paraId="2E56D265" w14:textId="77777777" w:rsidTr="00E60CD4">
        <w:trPr>
          <w:trHeight w:val="221"/>
        </w:trPr>
        <w:tc>
          <w:tcPr>
            <w:tcW w:w="552" w:type="dxa"/>
          </w:tcPr>
          <w:p w14:paraId="5E019CC6" w14:textId="77777777" w:rsidR="005E7333" w:rsidRPr="0065551F" w:rsidRDefault="005E7333" w:rsidP="00E60CD4">
            <w:pPr>
              <w:tabs>
                <w:tab w:val="left" w:pos="-117"/>
                <w:tab w:val="left" w:pos="3303"/>
              </w:tabs>
              <w:snapToGrid w:val="0"/>
              <w:ind w:left="-117" w:right="-106"/>
            </w:pPr>
            <w:r w:rsidRPr="0065551F">
              <w:t>(ii)</w:t>
            </w:r>
          </w:p>
        </w:tc>
        <w:tc>
          <w:tcPr>
            <w:tcW w:w="9854" w:type="dxa"/>
          </w:tcPr>
          <w:p w14:paraId="7EE83C1B" w14:textId="77777777" w:rsidR="005E7333" w:rsidRPr="0065551F" w:rsidRDefault="005E7333" w:rsidP="00E60CD4">
            <w:pPr>
              <w:tabs>
                <w:tab w:val="left" w:pos="-117"/>
                <w:tab w:val="left" w:pos="333"/>
              </w:tabs>
              <w:snapToGrid w:val="0"/>
              <w:ind w:left="-108" w:right="164" w:firstLine="9"/>
            </w:pPr>
          </w:p>
        </w:tc>
      </w:tr>
      <w:tr w:rsidR="005E7333" w:rsidRPr="0065551F" w14:paraId="4DBF4C73" w14:textId="77777777" w:rsidTr="00E60CD4">
        <w:trPr>
          <w:trHeight w:val="221"/>
        </w:trPr>
        <w:tc>
          <w:tcPr>
            <w:tcW w:w="552" w:type="dxa"/>
          </w:tcPr>
          <w:p w14:paraId="53D22676" w14:textId="77777777" w:rsidR="005E7333" w:rsidRPr="0065551F" w:rsidRDefault="005E7333" w:rsidP="00E60CD4">
            <w:pPr>
              <w:tabs>
                <w:tab w:val="left" w:pos="-117"/>
                <w:tab w:val="left" w:pos="3303"/>
              </w:tabs>
              <w:snapToGrid w:val="0"/>
              <w:ind w:left="-117" w:right="-106"/>
            </w:pPr>
          </w:p>
        </w:tc>
        <w:tc>
          <w:tcPr>
            <w:tcW w:w="9854" w:type="dxa"/>
          </w:tcPr>
          <w:p w14:paraId="401A586E" w14:textId="77777777" w:rsidR="005E7333" w:rsidRPr="0065551F" w:rsidRDefault="005E7333" w:rsidP="00E60CD4">
            <w:pPr>
              <w:tabs>
                <w:tab w:val="left" w:pos="-117"/>
                <w:tab w:val="left" w:pos="333"/>
              </w:tabs>
              <w:snapToGrid w:val="0"/>
              <w:ind w:left="-108" w:right="164" w:firstLine="9"/>
            </w:pPr>
          </w:p>
        </w:tc>
      </w:tr>
      <w:tr w:rsidR="005E7333" w:rsidRPr="0065551F" w14:paraId="504B44F4" w14:textId="77777777" w:rsidTr="00E60CD4">
        <w:trPr>
          <w:trHeight w:val="221"/>
        </w:trPr>
        <w:tc>
          <w:tcPr>
            <w:tcW w:w="552" w:type="dxa"/>
          </w:tcPr>
          <w:p w14:paraId="3EE4C579" w14:textId="77777777" w:rsidR="005E7333" w:rsidRPr="0065551F" w:rsidRDefault="005E7333" w:rsidP="00E60CD4">
            <w:pPr>
              <w:tabs>
                <w:tab w:val="left" w:pos="-117"/>
                <w:tab w:val="left" w:pos="3303"/>
              </w:tabs>
              <w:snapToGrid w:val="0"/>
              <w:ind w:left="-117" w:right="-106"/>
            </w:pPr>
          </w:p>
        </w:tc>
        <w:tc>
          <w:tcPr>
            <w:tcW w:w="9854" w:type="dxa"/>
          </w:tcPr>
          <w:p w14:paraId="697889CC" w14:textId="77777777" w:rsidR="005E7333" w:rsidRPr="0065551F" w:rsidRDefault="005E7333" w:rsidP="00E60CD4">
            <w:pPr>
              <w:tabs>
                <w:tab w:val="left" w:pos="-117"/>
                <w:tab w:val="left" w:pos="333"/>
              </w:tabs>
              <w:snapToGrid w:val="0"/>
              <w:ind w:right="164"/>
            </w:pPr>
          </w:p>
        </w:tc>
      </w:tr>
    </w:tbl>
    <w:tbl>
      <w:tblPr>
        <w:tblStyle w:val="TableGrid5"/>
        <w:tblW w:w="99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6"/>
      </w:tblGrid>
      <w:tr w:rsidR="005E7333" w:rsidRPr="0065551F" w14:paraId="52C3AE7C" w14:textId="77777777" w:rsidTr="00E60CD4">
        <w:tc>
          <w:tcPr>
            <w:tcW w:w="9936" w:type="dxa"/>
            <w:tcBorders>
              <w:left w:val="nil"/>
            </w:tcBorders>
          </w:tcPr>
          <w:p w14:paraId="72A1296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>_________________________________________________________________________________</w:t>
            </w:r>
          </w:p>
          <w:p w14:paraId="2BBED37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  <w:tr w:rsidR="005E7333" w:rsidRPr="0065551F" w14:paraId="0BD3A938" w14:textId="77777777" w:rsidTr="00E60CD4">
        <w:tc>
          <w:tcPr>
            <w:tcW w:w="9936" w:type="dxa"/>
            <w:tcBorders>
              <w:left w:val="nil"/>
            </w:tcBorders>
          </w:tcPr>
          <w:p w14:paraId="3809A99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>_________________________________________________________________________________</w:t>
            </w:r>
          </w:p>
          <w:p w14:paraId="65BC81F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  <w:tr w:rsidR="005E7333" w:rsidRPr="0065551F" w14:paraId="59D4C643" w14:textId="77777777" w:rsidTr="00E60CD4">
        <w:tc>
          <w:tcPr>
            <w:tcW w:w="9936" w:type="dxa"/>
            <w:tcBorders>
              <w:left w:val="nil"/>
            </w:tcBorders>
          </w:tcPr>
          <w:p w14:paraId="520F88C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>_________________________________________________________________________________</w:t>
            </w:r>
          </w:p>
          <w:p w14:paraId="3900414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  <w:tr w:rsidR="005E7333" w:rsidRPr="0065551F" w14:paraId="1E028C74" w14:textId="77777777" w:rsidTr="00E60CD4">
        <w:tc>
          <w:tcPr>
            <w:tcW w:w="9936" w:type="dxa"/>
            <w:tcBorders>
              <w:left w:val="nil"/>
            </w:tcBorders>
          </w:tcPr>
          <w:p w14:paraId="52C6DC2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>_________________________________________________________________________________</w:t>
            </w:r>
          </w:p>
          <w:p w14:paraId="31F84F2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</w:tbl>
    <w:tbl>
      <w:tblPr>
        <w:tblStyle w:val="TableGrid2"/>
        <w:tblW w:w="104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9854"/>
      </w:tblGrid>
      <w:tr w:rsidR="005E7333" w:rsidRPr="0065551F" w14:paraId="282B1426" w14:textId="77777777" w:rsidTr="00E60CD4">
        <w:trPr>
          <w:trHeight w:val="221"/>
        </w:trPr>
        <w:tc>
          <w:tcPr>
            <w:tcW w:w="552" w:type="dxa"/>
          </w:tcPr>
          <w:p w14:paraId="62D2F177" w14:textId="77777777" w:rsidR="005E7333" w:rsidRPr="0065551F" w:rsidRDefault="005E7333" w:rsidP="00E60CD4">
            <w:pPr>
              <w:tabs>
                <w:tab w:val="left" w:pos="-117"/>
                <w:tab w:val="left" w:pos="3303"/>
              </w:tabs>
              <w:snapToGrid w:val="0"/>
              <w:ind w:left="-117" w:right="-106"/>
            </w:pPr>
          </w:p>
        </w:tc>
        <w:tc>
          <w:tcPr>
            <w:tcW w:w="9854" w:type="dxa"/>
          </w:tcPr>
          <w:p w14:paraId="51864C54" w14:textId="77777777" w:rsidR="005E7333" w:rsidRPr="0065551F" w:rsidRDefault="005E7333" w:rsidP="00E60CD4">
            <w:pPr>
              <w:tabs>
                <w:tab w:val="left" w:pos="-117"/>
                <w:tab w:val="left" w:pos="333"/>
              </w:tabs>
              <w:snapToGrid w:val="0"/>
              <w:ind w:left="-108" w:right="164" w:firstLine="9"/>
            </w:pPr>
          </w:p>
        </w:tc>
      </w:tr>
      <w:tr w:rsidR="005E7333" w:rsidRPr="0065551F" w14:paraId="2FA9805E" w14:textId="77777777" w:rsidTr="00E60CD4">
        <w:trPr>
          <w:trHeight w:val="221"/>
        </w:trPr>
        <w:tc>
          <w:tcPr>
            <w:tcW w:w="552" w:type="dxa"/>
          </w:tcPr>
          <w:p w14:paraId="17B0C349" w14:textId="77777777" w:rsidR="005E7333" w:rsidRPr="0065551F" w:rsidRDefault="005E7333" w:rsidP="00E60CD4">
            <w:pPr>
              <w:tabs>
                <w:tab w:val="left" w:pos="-117"/>
                <w:tab w:val="left" w:pos="3303"/>
              </w:tabs>
              <w:snapToGrid w:val="0"/>
              <w:ind w:left="-117" w:right="-106"/>
            </w:pPr>
            <w:r w:rsidRPr="0065551F">
              <w:t>(iii)</w:t>
            </w:r>
          </w:p>
        </w:tc>
        <w:tc>
          <w:tcPr>
            <w:tcW w:w="9854" w:type="dxa"/>
          </w:tcPr>
          <w:p w14:paraId="734073F3" w14:textId="77777777" w:rsidR="005E7333" w:rsidRPr="0065551F" w:rsidRDefault="005E7333" w:rsidP="00E60CD4">
            <w:pPr>
              <w:tabs>
                <w:tab w:val="left" w:pos="-117"/>
                <w:tab w:val="left" w:pos="333"/>
              </w:tabs>
              <w:snapToGrid w:val="0"/>
              <w:ind w:left="-108" w:right="164" w:firstLine="9"/>
            </w:pPr>
          </w:p>
          <w:p w14:paraId="0AAD2678" w14:textId="77777777" w:rsidR="005E7333" w:rsidRPr="0065551F" w:rsidRDefault="005E7333" w:rsidP="00E60CD4">
            <w:pPr>
              <w:tabs>
                <w:tab w:val="left" w:pos="-117"/>
                <w:tab w:val="left" w:pos="333"/>
              </w:tabs>
              <w:snapToGrid w:val="0"/>
              <w:ind w:left="-108" w:right="164" w:firstLine="9"/>
            </w:pPr>
          </w:p>
        </w:tc>
      </w:tr>
      <w:tr w:rsidR="005E7333" w:rsidRPr="0065551F" w14:paraId="2D2685E0" w14:textId="77777777" w:rsidTr="00E60CD4">
        <w:trPr>
          <w:trHeight w:val="221"/>
        </w:trPr>
        <w:tc>
          <w:tcPr>
            <w:tcW w:w="552" w:type="dxa"/>
          </w:tcPr>
          <w:p w14:paraId="14AE6786" w14:textId="77777777" w:rsidR="005E7333" w:rsidRPr="0065551F" w:rsidRDefault="005E7333" w:rsidP="00E60CD4">
            <w:pPr>
              <w:tabs>
                <w:tab w:val="left" w:pos="-117"/>
                <w:tab w:val="left" w:pos="3303"/>
              </w:tabs>
              <w:snapToGrid w:val="0"/>
              <w:ind w:left="-117" w:right="-106"/>
            </w:pPr>
          </w:p>
        </w:tc>
        <w:tc>
          <w:tcPr>
            <w:tcW w:w="9854" w:type="dxa"/>
          </w:tcPr>
          <w:p w14:paraId="01C63D33" w14:textId="77777777" w:rsidR="005E7333" w:rsidRPr="0065551F" w:rsidRDefault="005E7333" w:rsidP="00E60CD4">
            <w:pPr>
              <w:tabs>
                <w:tab w:val="left" w:pos="-117"/>
                <w:tab w:val="left" w:pos="333"/>
              </w:tabs>
              <w:snapToGrid w:val="0"/>
              <w:ind w:left="-108" w:right="164" w:firstLine="9"/>
            </w:pPr>
          </w:p>
        </w:tc>
      </w:tr>
    </w:tbl>
    <w:tbl>
      <w:tblPr>
        <w:tblStyle w:val="TableGrid5"/>
        <w:tblW w:w="99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6"/>
      </w:tblGrid>
      <w:tr w:rsidR="005E7333" w:rsidRPr="0065551F" w14:paraId="065C5E1A" w14:textId="77777777" w:rsidTr="00E60CD4">
        <w:tc>
          <w:tcPr>
            <w:tcW w:w="9936" w:type="dxa"/>
            <w:tcBorders>
              <w:left w:val="nil"/>
            </w:tcBorders>
          </w:tcPr>
          <w:p w14:paraId="39EAACA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>_________________________________________________________________________________</w:t>
            </w:r>
          </w:p>
          <w:p w14:paraId="7AED8D8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  <w:tr w:rsidR="005E7333" w:rsidRPr="0065551F" w14:paraId="621281AA" w14:textId="77777777" w:rsidTr="00E60CD4">
        <w:tc>
          <w:tcPr>
            <w:tcW w:w="9936" w:type="dxa"/>
            <w:tcBorders>
              <w:left w:val="nil"/>
            </w:tcBorders>
          </w:tcPr>
          <w:p w14:paraId="2092B2E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>_________________________________________________________________________________</w:t>
            </w:r>
          </w:p>
          <w:p w14:paraId="36E74A1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  <w:tr w:rsidR="005E7333" w:rsidRPr="0065551F" w14:paraId="39EA3489" w14:textId="77777777" w:rsidTr="00E60CD4">
        <w:tc>
          <w:tcPr>
            <w:tcW w:w="9936" w:type="dxa"/>
            <w:tcBorders>
              <w:left w:val="nil"/>
            </w:tcBorders>
          </w:tcPr>
          <w:p w14:paraId="7B0535C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>_________________________________________________________________________________</w:t>
            </w:r>
          </w:p>
          <w:p w14:paraId="11EC865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  <w:tr w:rsidR="005E7333" w:rsidRPr="0065551F" w14:paraId="78B4A765" w14:textId="77777777" w:rsidTr="00E60CD4">
        <w:tc>
          <w:tcPr>
            <w:tcW w:w="9936" w:type="dxa"/>
            <w:tcBorders>
              <w:left w:val="nil"/>
            </w:tcBorders>
          </w:tcPr>
          <w:p w14:paraId="68EE347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65551F">
              <w:t>_________________________________________________________________________________</w:t>
            </w:r>
          </w:p>
          <w:p w14:paraId="155F00F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</w:tbl>
    <w:tbl>
      <w:tblPr>
        <w:tblStyle w:val="TableGrid2"/>
        <w:tblW w:w="104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9854"/>
      </w:tblGrid>
      <w:tr w:rsidR="005E7333" w:rsidRPr="0065551F" w14:paraId="25A1FCB9" w14:textId="77777777" w:rsidTr="00E60CD4">
        <w:trPr>
          <w:trHeight w:val="221"/>
        </w:trPr>
        <w:tc>
          <w:tcPr>
            <w:tcW w:w="552" w:type="dxa"/>
          </w:tcPr>
          <w:p w14:paraId="4586B937" w14:textId="77777777" w:rsidR="005E7333" w:rsidRPr="0065551F" w:rsidRDefault="005E7333" w:rsidP="00E60CD4">
            <w:pPr>
              <w:tabs>
                <w:tab w:val="left" w:pos="-117"/>
                <w:tab w:val="left" w:pos="3303"/>
              </w:tabs>
              <w:snapToGrid w:val="0"/>
              <w:ind w:left="-117" w:right="-106"/>
            </w:pPr>
          </w:p>
        </w:tc>
        <w:tc>
          <w:tcPr>
            <w:tcW w:w="9854" w:type="dxa"/>
          </w:tcPr>
          <w:p w14:paraId="5C7C3FA1" w14:textId="77777777" w:rsidR="005E7333" w:rsidRPr="0065551F" w:rsidRDefault="005E7333" w:rsidP="00E60CD4">
            <w:pPr>
              <w:tabs>
                <w:tab w:val="left" w:pos="-117"/>
                <w:tab w:val="left" w:pos="333"/>
              </w:tabs>
              <w:snapToGrid w:val="0"/>
              <w:ind w:left="-108" w:right="164" w:firstLine="9"/>
            </w:pPr>
          </w:p>
        </w:tc>
      </w:tr>
    </w:tbl>
    <w:p w14:paraId="52691B00" w14:textId="77777777" w:rsidR="005E7333" w:rsidRPr="0065551F" w:rsidRDefault="005E7333" w:rsidP="005E7333">
      <w:pPr>
        <w:spacing w:after="160" w:line="259" w:lineRule="auto"/>
        <w:rPr>
          <w:rFonts w:eastAsiaTheme="minorEastAsia"/>
          <w:lang w:eastAsia="zh-CN"/>
        </w:rPr>
      </w:pPr>
      <w:r w:rsidRPr="0065551F">
        <w:br w:type="page"/>
      </w:r>
    </w:p>
    <w:p w14:paraId="253DA804" w14:textId="77777777" w:rsidR="005E7333" w:rsidRPr="0065551F" w:rsidRDefault="005E7333" w:rsidP="005E7333">
      <w:pPr>
        <w:pStyle w:val="ListParagraph"/>
        <w:ind w:left="567"/>
        <w:rPr>
          <w:rFonts w:ascii="Times New Roman" w:hAnsi="Times New Roman" w:cs="Times New Roman"/>
          <w:sz w:val="24"/>
          <w:szCs w:val="24"/>
          <w:u w:val="single"/>
          <w:lang w:val="en-HK"/>
        </w:rPr>
      </w:pPr>
    </w:p>
    <w:p w14:paraId="49637333" w14:textId="77777777" w:rsidR="005E7333" w:rsidRPr="0065551F" w:rsidRDefault="005E7333" w:rsidP="005E7333">
      <w:pPr>
        <w:ind w:right="-35"/>
        <w:jc w:val="center"/>
        <w:rPr>
          <w:rFonts w:asciiTheme="minorEastAsia" w:eastAsiaTheme="minorEastAsia" w:hAnsiTheme="minorEastAsia"/>
        </w:rPr>
      </w:pPr>
      <w:r w:rsidRPr="0065551F">
        <w:rPr>
          <w:rFonts w:asciiTheme="minorEastAsia" w:eastAsiaTheme="minorEastAsia" w:hAnsiTheme="minorEastAsia" w:cs="新細明體" w:hint="eastAsia"/>
          <w:color w:val="000000"/>
          <w:shd w:val="clear" w:color="auto" w:fill="FFFFFF"/>
        </w:rPr>
        <w:t>分層課業</w:t>
      </w:r>
      <w:r w:rsidRPr="0065551F">
        <w:rPr>
          <w:rFonts w:asciiTheme="minorEastAsia" w:eastAsiaTheme="minorEastAsia" w:hAnsiTheme="minorEastAsia"/>
        </w:rPr>
        <w:t>：</w:t>
      </w:r>
      <w:r w:rsidRPr="0065551F">
        <w:rPr>
          <w:rFonts w:asciiTheme="minorEastAsia" w:eastAsiaTheme="minorEastAsia" w:hAnsiTheme="minorEastAsia" w:cs="新細明體" w:hint="eastAsia"/>
        </w:rPr>
        <w:t>試算表</w:t>
      </w:r>
    </w:p>
    <w:p w14:paraId="07474BE4" w14:textId="77777777" w:rsidR="005E7333" w:rsidRPr="0065551F" w:rsidRDefault="005E7333" w:rsidP="005E7333">
      <w:pPr>
        <w:snapToGrid w:val="0"/>
        <w:jc w:val="center"/>
        <w:rPr>
          <w:spacing w:val="20"/>
        </w:rPr>
      </w:pPr>
      <w:r w:rsidRPr="0065551F">
        <w:rPr>
          <w:rFonts w:asciiTheme="minorEastAsia" w:eastAsiaTheme="minorEastAsia" w:hAnsiTheme="minorEastAsia"/>
          <w:spacing w:val="20"/>
        </w:rPr>
        <w:t>進階課業 –</w:t>
      </w:r>
      <w:r w:rsidRPr="0065551F">
        <w:rPr>
          <w:rFonts w:asciiTheme="minorEastAsia" w:eastAsiaTheme="minorEastAsia" w:hAnsiTheme="minorEastAsia" w:cs="新細明體" w:hint="eastAsia"/>
          <w:lang w:eastAsia="zh-HK"/>
        </w:rPr>
        <w:t>建議答案及解說</w:t>
      </w:r>
    </w:p>
    <w:tbl>
      <w:tblPr>
        <w:tblStyle w:val="TableGrid"/>
        <w:tblW w:w="9786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2"/>
        <w:gridCol w:w="426"/>
        <w:gridCol w:w="8788"/>
      </w:tblGrid>
      <w:tr w:rsidR="005E7333" w:rsidRPr="0065551F" w14:paraId="29D5F38B" w14:textId="77777777" w:rsidTr="00E60CD4">
        <w:tc>
          <w:tcPr>
            <w:tcW w:w="572" w:type="dxa"/>
          </w:tcPr>
          <w:p w14:paraId="55370D91" w14:textId="77777777" w:rsidR="005E7333" w:rsidRPr="0065551F" w:rsidRDefault="005E7333" w:rsidP="00E60CD4">
            <w:pPr>
              <w:tabs>
                <w:tab w:val="right" w:pos="0"/>
              </w:tabs>
              <w:ind w:hanging="110"/>
              <w:rPr>
                <w:lang w:eastAsia="zh-CN"/>
              </w:rPr>
            </w:pPr>
            <w:r w:rsidRPr="0065551F">
              <w:rPr>
                <w:lang w:eastAsia="zh-CN"/>
              </w:rPr>
              <w:t>(</w:t>
            </w:r>
            <w:r>
              <w:rPr>
                <w:lang w:eastAsia="zh-CN"/>
              </w:rPr>
              <w:t>a</w:t>
            </w:r>
            <w:r w:rsidRPr="0065551F">
              <w:rPr>
                <w:lang w:eastAsia="zh-CN"/>
              </w:rPr>
              <w:t>)</w:t>
            </w:r>
          </w:p>
        </w:tc>
        <w:tc>
          <w:tcPr>
            <w:tcW w:w="426" w:type="dxa"/>
          </w:tcPr>
          <w:p w14:paraId="3C10662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  <w:rPr>
                <w:lang w:eastAsia="zh-CN"/>
              </w:rPr>
            </w:pPr>
          </w:p>
        </w:tc>
        <w:tc>
          <w:tcPr>
            <w:tcW w:w="8788" w:type="dxa"/>
            <w:tcBorders>
              <w:left w:val="nil"/>
            </w:tcBorders>
          </w:tcPr>
          <w:p w14:paraId="5C2C481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  <w:rPr>
                <w:lang w:eastAsia="zh-CN"/>
              </w:rPr>
            </w:pPr>
          </w:p>
        </w:tc>
      </w:tr>
    </w:tbl>
    <w:tbl>
      <w:tblPr>
        <w:tblStyle w:val="TableGrid2"/>
        <w:tblW w:w="13032" w:type="dxa"/>
        <w:tblInd w:w="-8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7"/>
        <w:gridCol w:w="1087"/>
        <w:gridCol w:w="2559"/>
        <w:gridCol w:w="771"/>
        <w:gridCol w:w="900"/>
        <w:gridCol w:w="1285"/>
        <w:gridCol w:w="2304"/>
        <w:gridCol w:w="551"/>
        <w:gridCol w:w="884"/>
        <w:gridCol w:w="897"/>
        <w:gridCol w:w="897"/>
      </w:tblGrid>
      <w:tr w:rsidR="005E7333" w:rsidRPr="0065551F" w14:paraId="21433669" w14:textId="77777777" w:rsidTr="00E60CD4">
        <w:trPr>
          <w:trHeight w:val="86"/>
        </w:trPr>
        <w:tc>
          <w:tcPr>
            <w:tcW w:w="897" w:type="dxa"/>
          </w:tcPr>
          <w:p w14:paraId="0FECF1E4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087" w:type="dxa"/>
            <w:tcBorders>
              <w:bottom w:val="single" w:sz="4" w:space="0" w:color="auto"/>
            </w:tcBorders>
          </w:tcPr>
          <w:p w14:paraId="10087BDE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7819" w:type="dxa"/>
            <w:gridSpan w:val="5"/>
            <w:tcBorders>
              <w:bottom w:val="single" w:sz="4" w:space="0" w:color="auto"/>
            </w:tcBorders>
          </w:tcPr>
          <w:p w14:paraId="3084A46E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5551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       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應收貨款</w:t>
            </w:r>
          </w:p>
        </w:tc>
        <w:tc>
          <w:tcPr>
            <w:tcW w:w="1435" w:type="dxa"/>
            <w:gridSpan w:val="2"/>
            <w:tcBorders>
              <w:bottom w:val="single" w:sz="4" w:space="0" w:color="auto"/>
            </w:tcBorders>
          </w:tcPr>
          <w:p w14:paraId="6BA4CCF3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897" w:type="dxa"/>
          </w:tcPr>
          <w:p w14:paraId="2C5780F0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 w:hanging="93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</w:tcPr>
          <w:p w14:paraId="33FA3800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5E7333" w:rsidRPr="0065551F" w14:paraId="69660664" w14:textId="77777777" w:rsidTr="00E60CD4">
        <w:trPr>
          <w:trHeight w:val="89"/>
        </w:trPr>
        <w:tc>
          <w:tcPr>
            <w:tcW w:w="897" w:type="dxa"/>
          </w:tcPr>
          <w:p w14:paraId="2A8B2EE4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3892A503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020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年</w:t>
            </w:r>
          </w:p>
        </w:tc>
        <w:tc>
          <w:tcPr>
            <w:tcW w:w="2559" w:type="dxa"/>
            <w:tcBorders>
              <w:top w:val="single" w:sz="4" w:space="0" w:color="auto"/>
            </w:tcBorders>
          </w:tcPr>
          <w:p w14:paraId="6CD1492A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671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33F0D1BC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5551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</w:tcBorders>
          </w:tcPr>
          <w:p w14:paraId="38AAEE57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020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年</w:t>
            </w:r>
          </w:p>
        </w:tc>
        <w:tc>
          <w:tcPr>
            <w:tcW w:w="2304" w:type="dxa"/>
            <w:tcBorders>
              <w:top w:val="single" w:sz="4" w:space="0" w:color="auto"/>
            </w:tcBorders>
          </w:tcPr>
          <w:p w14:paraId="10865FAB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435" w:type="dxa"/>
            <w:gridSpan w:val="2"/>
            <w:tcBorders>
              <w:top w:val="single" w:sz="4" w:space="0" w:color="auto"/>
            </w:tcBorders>
          </w:tcPr>
          <w:p w14:paraId="0E10D15B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5551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897" w:type="dxa"/>
          </w:tcPr>
          <w:p w14:paraId="363C464F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</w:tcPr>
          <w:p w14:paraId="41620BA8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5E7333" w:rsidRPr="0065551F" w14:paraId="6FDDE6C4" w14:textId="77777777" w:rsidTr="00E60CD4">
        <w:trPr>
          <w:trHeight w:val="173"/>
        </w:trPr>
        <w:tc>
          <w:tcPr>
            <w:tcW w:w="897" w:type="dxa"/>
          </w:tcPr>
          <w:p w14:paraId="0A102CC8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087" w:type="dxa"/>
          </w:tcPr>
          <w:p w14:paraId="2992B133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5551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</w:t>
            </w:r>
            <w:r w:rsidRPr="0065551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月</w:t>
            </w:r>
            <w:r w:rsidRPr="0065551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  <w:t>1</w:t>
            </w:r>
            <w:r w:rsidRPr="0065551F">
              <w:t>日</w:t>
            </w:r>
          </w:p>
        </w:tc>
        <w:tc>
          <w:tcPr>
            <w:tcW w:w="2559" w:type="dxa"/>
          </w:tcPr>
          <w:p w14:paraId="7BA4C25F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承上結餘</w:t>
            </w:r>
          </w:p>
        </w:tc>
        <w:tc>
          <w:tcPr>
            <w:tcW w:w="1671" w:type="dxa"/>
            <w:gridSpan w:val="2"/>
            <w:tcBorders>
              <w:right w:val="single" w:sz="4" w:space="0" w:color="auto"/>
            </w:tcBorders>
          </w:tcPr>
          <w:p w14:paraId="7AC1B656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5551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5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747CFCF2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 w:right="2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5551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</w:t>
            </w:r>
            <w:r w:rsidRPr="0065551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月</w:t>
            </w:r>
            <w:r w:rsidRPr="0065551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  <w:t>25</w:t>
            </w:r>
            <w:r w:rsidRPr="0065551F">
              <w:t>日</w:t>
            </w:r>
          </w:p>
        </w:tc>
        <w:tc>
          <w:tcPr>
            <w:tcW w:w="2304" w:type="dxa"/>
          </w:tcPr>
          <w:p w14:paraId="7A00CBEB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5551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銀行存款</w:t>
            </w:r>
          </w:p>
        </w:tc>
        <w:tc>
          <w:tcPr>
            <w:tcW w:w="1435" w:type="dxa"/>
            <w:gridSpan w:val="2"/>
          </w:tcPr>
          <w:p w14:paraId="0B9BE7E4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5551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9,100</w:t>
            </w:r>
          </w:p>
        </w:tc>
        <w:tc>
          <w:tcPr>
            <w:tcW w:w="897" w:type="dxa"/>
          </w:tcPr>
          <w:p w14:paraId="771BD07E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</w:tcPr>
          <w:p w14:paraId="011A7A99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5E7333" w:rsidRPr="0065551F" w14:paraId="014B50B9" w14:textId="77777777" w:rsidTr="00E60CD4">
        <w:trPr>
          <w:trHeight w:val="86"/>
        </w:trPr>
        <w:tc>
          <w:tcPr>
            <w:tcW w:w="897" w:type="dxa"/>
          </w:tcPr>
          <w:p w14:paraId="2EEAED55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087" w:type="dxa"/>
          </w:tcPr>
          <w:p w14:paraId="059FAC20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5551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  <w:t>8</w:t>
            </w:r>
            <w:r w:rsidRPr="0065551F">
              <w:t>日</w:t>
            </w:r>
          </w:p>
        </w:tc>
        <w:tc>
          <w:tcPr>
            <w:tcW w:w="2559" w:type="dxa"/>
          </w:tcPr>
          <w:p w14:paraId="599AFDB9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5551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銷貨</w:t>
            </w:r>
          </w:p>
        </w:tc>
        <w:tc>
          <w:tcPr>
            <w:tcW w:w="1671" w:type="dxa"/>
            <w:gridSpan w:val="2"/>
            <w:tcBorders>
              <w:right w:val="single" w:sz="4" w:space="0" w:color="auto"/>
            </w:tcBorders>
          </w:tcPr>
          <w:p w14:paraId="2A048198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5551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30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09EC6077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 w:right="2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5551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  <w:t>25</w:t>
            </w:r>
            <w:r w:rsidRPr="0065551F">
              <w:t>日</w:t>
            </w:r>
          </w:p>
        </w:tc>
        <w:tc>
          <w:tcPr>
            <w:tcW w:w="2304" w:type="dxa"/>
          </w:tcPr>
          <w:p w14:paraId="4C3D6A34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574ACD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銷貨折扣</w:t>
            </w:r>
          </w:p>
        </w:tc>
        <w:tc>
          <w:tcPr>
            <w:tcW w:w="1435" w:type="dxa"/>
            <w:gridSpan w:val="2"/>
          </w:tcPr>
          <w:p w14:paraId="6B2036D6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65551F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00</w:t>
            </w:r>
          </w:p>
        </w:tc>
        <w:tc>
          <w:tcPr>
            <w:tcW w:w="897" w:type="dxa"/>
          </w:tcPr>
          <w:p w14:paraId="4DE4A9CD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</w:tcPr>
          <w:p w14:paraId="5852F344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5E7333" w:rsidRPr="0065551F" w14:paraId="57A313E3" w14:textId="77777777" w:rsidTr="00E60CD4">
        <w:trPr>
          <w:trHeight w:val="86"/>
        </w:trPr>
        <w:tc>
          <w:tcPr>
            <w:tcW w:w="897" w:type="dxa"/>
          </w:tcPr>
          <w:p w14:paraId="41647497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087" w:type="dxa"/>
          </w:tcPr>
          <w:p w14:paraId="45D9A537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559" w:type="dxa"/>
          </w:tcPr>
          <w:p w14:paraId="49A4048C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671" w:type="dxa"/>
            <w:gridSpan w:val="2"/>
            <w:tcBorders>
              <w:right w:val="single" w:sz="4" w:space="0" w:color="auto"/>
            </w:tcBorders>
          </w:tcPr>
          <w:p w14:paraId="344F5955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6322EFFD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 w:right="2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65551F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30</w:t>
            </w:r>
            <w:r w:rsidRPr="00574ACD">
              <w:rPr>
                <w:color w:val="FF0000"/>
              </w:rPr>
              <w:t>日</w:t>
            </w:r>
          </w:p>
        </w:tc>
        <w:tc>
          <w:tcPr>
            <w:tcW w:w="2304" w:type="dxa"/>
          </w:tcPr>
          <w:p w14:paraId="4E5D9C25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結餘轉下</w:t>
            </w:r>
          </w:p>
        </w:tc>
        <w:tc>
          <w:tcPr>
            <w:tcW w:w="1435" w:type="dxa"/>
            <w:gridSpan w:val="2"/>
          </w:tcPr>
          <w:p w14:paraId="783C0C1B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65551F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25,000</w:t>
            </w:r>
          </w:p>
        </w:tc>
        <w:tc>
          <w:tcPr>
            <w:tcW w:w="897" w:type="dxa"/>
          </w:tcPr>
          <w:p w14:paraId="32A971C1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-93" w:firstLine="18"/>
              <w:contextualSpacing w:val="0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</w:tcPr>
          <w:p w14:paraId="297DBC07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5E7333" w:rsidRPr="0065551F" w14:paraId="639730C5" w14:textId="77777777" w:rsidTr="00E60CD4">
        <w:trPr>
          <w:trHeight w:val="86"/>
        </w:trPr>
        <w:tc>
          <w:tcPr>
            <w:tcW w:w="897" w:type="dxa"/>
          </w:tcPr>
          <w:p w14:paraId="263EBFE9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1087" w:type="dxa"/>
          </w:tcPr>
          <w:p w14:paraId="50551C52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3330" w:type="dxa"/>
            <w:gridSpan w:val="2"/>
          </w:tcPr>
          <w:p w14:paraId="6C2C44FC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900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95F7785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65551F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55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5E7932CF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 w:right="360"/>
              <w:contextualSpacing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2855" w:type="dxa"/>
            <w:gridSpan w:val="2"/>
          </w:tcPr>
          <w:p w14:paraId="6A9F1506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884" w:type="dxa"/>
            <w:tcBorders>
              <w:top w:val="single" w:sz="4" w:space="0" w:color="auto"/>
              <w:bottom w:val="double" w:sz="4" w:space="0" w:color="auto"/>
            </w:tcBorders>
          </w:tcPr>
          <w:p w14:paraId="73F6819C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65551F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55,000</w:t>
            </w:r>
          </w:p>
        </w:tc>
        <w:tc>
          <w:tcPr>
            <w:tcW w:w="897" w:type="dxa"/>
          </w:tcPr>
          <w:p w14:paraId="52D7363B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</w:tcPr>
          <w:p w14:paraId="25485951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</w:tr>
      <w:tr w:rsidR="005E7333" w:rsidRPr="0065551F" w14:paraId="611ACB63" w14:textId="77777777" w:rsidTr="00E60CD4">
        <w:trPr>
          <w:trHeight w:val="86"/>
        </w:trPr>
        <w:tc>
          <w:tcPr>
            <w:tcW w:w="897" w:type="dxa"/>
          </w:tcPr>
          <w:p w14:paraId="3A36E62F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087" w:type="dxa"/>
          </w:tcPr>
          <w:p w14:paraId="67297323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65551F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5</w:t>
            </w:r>
            <w:r w:rsidRPr="0065551F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月</w:t>
            </w:r>
            <w:r w:rsidRPr="0065551F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 xml:space="preserve"> 1</w:t>
            </w:r>
            <w:r w:rsidRPr="00574ACD">
              <w:rPr>
                <w:color w:val="FF0000"/>
              </w:rPr>
              <w:t>日</w:t>
            </w:r>
          </w:p>
        </w:tc>
        <w:tc>
          <w:tcPr>
            <w:tcW w:w="3330" w:type="dxa"/>
            <w:gridSpan w:val="2"/>
          </w:tcPr>
          <w:p w14:paraId="3C32EC4B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承上結餘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089FC647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65551F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25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74863AC7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 w:right="36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304" w:type="dxa"/>
          </w:tcPr>
          <w:p w14:paraId="5C89CBD8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435" w:type="dxa"/>
            <w:gridSpan w:val="2"/>
          </w:tcPr>
          <w:p w14:paraId="2D5DF882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897" w:type="dxa"/>
          </w:tcPr>
          <w:p w14:paraId="0913614E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 w:hanging="75"/>
              <w:contextualSpacing w:val="0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</w:tcPr>
          <w:p w14:paraId="4788AB27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</w:tbl>
    <w:p w14:paraId="5BF97519" w14:textId="77777777" w:rsidR="005E7333" w:rsidRPr="0065551F" w:rsidRDefault="005E7333" w:rsidP="005E7333"/>
    <w:tbl>
      <w:tblPr>
        <w:tblStyle w:val="TableGrid3"/>
        <w:tblW w:w="12782" w:type="dxa"/>
        <w:tblInd w:w="-8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"/>
        <w:gridCol w:w="877"/>
        <w:gridCol w:w="19"/>
        <w:gridCol w:w="1087"/>
        <w:gridCol w:w="2667"/>
        <w:gridCol w:w="46"/>
        <w:gridCol w:w="540"/>
        <w:gridCol w:w="1085"/>
        <w:gridCol w:w="12"/>
        <w:gridCol w:w="1272"/>
        <w:gridCol w:w="77"/>
        <w:gridCol w:w="1873"/>
        <w:gridCol w:w="353"/>
        <w:gridCol w:w="371"/>
        <w:gridCol w:w="1064"/>
        <w:gridCol w:w="28"/>
        <w:gridCol w:w="494"/>
        <w:gridCol w:w="28"/>
        <w:gridCol w:w="522"/>
        <w:gridCol w:w="347"/>
      </w:tblGrid>
      <w:tr w:rsidR="005E7333" w:rsidRPr="0065551F" w14:paraId="43487BD8" w14:textId="77777777" w:rsidTr="00E60CD4">
        <w:trPr>
          <w:gridAfter w:val="1"/>
          <w:wAfter w:w="347" w:type="dxa"/>
          <w:trHeight w:val="275"/>
        </w:trPr>
        <w:tc>
          <w:tcPr>
            <w:tcW w:w="897" w:type="dxa"/>
            <w:gridSpan w:val="2"/>
          </w:tcPr>
          <w:p w14:paraId="0C0E1BA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</w:p>
        </w:tc>
        <w:tc>
          <w:tcPr>
            <w:tcW w:w="1106" w:type="dxa"/>
            <w:gridSpan w:val="2"/>
          </w:tcPr>
          <w:p w14:paraId="1447616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</w:p>
        </w:tc>
        <w:tc>
          <w:tcPr>
            <w:tcW w:w="2667" w:type="dxa"/>
          </w:tcPr>
          <w:p w14:paraId="1171A6A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</w:p>
        </w:tc>
        <w:tc>
          <w:tcPr>
            <w:tcW w:w="1683" w:type="dxa"/>
            <w:gridSpan w:val="4"/>
          </w:tcPr>
          <w:p w14:paraId="501351D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lang w:eastAsia="zh-CN"/>
              </w:rPr>
            </w:pPr>
          </w:p>
        </w:tc>
        <w:tc>
          <w:tcPr>
            <w:tcW w:w="1349" w:type="dxa"/>
            <w:gridSpan w:val="2"/>
          </w:tcPr>
          <w:p w14:paraId="1038C5DC" w14:textId="77777777" w:rsidR="005E7333" w:rsidRPr="0065551F" w:rsidRDefault="005E7333" w:rsidP="00E60CD4">
            <w:pPr>
              <w:tabs>
                <w:tab w:val="left" w:pos="480"/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210176" behindDoc="0" locked="0" layoutInCell="1" allowOverlap="1" wp14:anchorId="68D187C7" wp14:editId="4952DDDF">
                      <wp:simplePos x="0" y="0"/>
                      <wp:positionH relativeFrom="column">
                        <wp:posOffset>-3265805</wp:posOffset>
                      </wp:positionH>
                      <wp:positionV relativeFrom="paragraph">
                        <wp:posOffset>121285</wp:posOffset>
                      </wp:positionV>
                      <wp:extent cx="6125952" cy="1404620"/>
                      <wp:effectExtent l="0" t="0" r="27305" b="24765"/>
                      <wp:wrapNone/>
                      <wp:docPr id="3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125952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6B278F4" w14:textId="77777777" w:rsidR="005E7333" w:rsidRPr="00A51E68" w:rsidRDefault="005E7333" w:rsidP="005E7333">
                                  <w:pPr>
                                    <w:jc w:val="both"/>
                                    <w:rPr>
                                      <w:rFonts w:ascii="Comic Sans MS" w:hAnsi="Comic Sans MS"/>
                                    </w:rPr>
                                  </w:pP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</w:rPr>
                                    <w:t>解</w:t>
                                  </w:r>
                                  <w:r>
                                    <w:rPr>
                                      <w:rFonts w:ascii="新細明體" w:eastAsia="新細明體" w:hAnsi="新細明體" w:cs="新細明體"/>
                                    </w:rPr>
                                    <w:t>說</w:t>
                                  </w:r>
                                  <w:r w:rsidRPr="00E22496">
                                    <w:rPr>
                                      <w:rFonts w:ascii="新細明體" w:eastAsia="新細明體" w:hAnsi="新細明體" w:cs="新細明體" w:hint="eastAsia"/>
                                    </w:rPr>
                                    <w:t>：</w:t>
                                  </w:r>
                                  <w:r w:rsidRPr="004B0D9C">
                                    <w:rPr>
                                      <w:rFonts w:ascii="新細明體" w:eastAsia="新細明體" w:hAnsi="新細明體" w:cs="新細明體" w:hint="eastAsia"/>
                                    </w:rPr>
                                    <w:t xml:space="preserve">銀行存款通常是資產帳戶，有借方結餘，但當提款金額大於戶口結餘時 </w:t>
                                  </w:r>
                                  <w:r w:rsidRPr="004B0D9C">
                                    <w:rPr>
                                      <w:rFonts w:ascii="新細明體" w:eastAsia="新細明體" w:hAnsi="新細明體" w:cs="新細明體"/>
                                    </w:rPr>
                                    <w:t>(即</w:t>
                                  </w:r>
                                  <w:r w:rsidRPr="004B0D9C">
                                    <w:rPr>
                                      <w:rFonts w:ascii="新細明體" w:eastAsia="新細明體" w:hAnsi="新細明體" w:cs="新細明體" w:hint="eastAsia"/>
                                    </w:rPr>
                                    <w:t>銀行透支</w:t>
                                  </w:r>
                                  <w:r w:rsidRPr="004B0D9C">
                                    <w:rPr>
                                      <w:rFonts w:ascii="新細明體" w:eastAsia="新細明體" w:hAnsi="新細明體" w:cs="新細明體"/>
                                    </w:rPr>
                                    <w:t>)</w:t>
                                  </w:r>
                                  <w:r w:rsidRPr="004B0D9C">
                                    <w:rPr>
                                      <w:rFonts w:ascii="新細明體" w:eastAsia="新細明體" w:hAnsi="新細明體" w:cs="新細明體" w:hint="eastAsia"/>
                                    </w:rPr>
                                    <w:t>，此帳戶會變成負債帳戶，有貸方結餘。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68D187C7" id="_x0000_s1088" type="#_x0000_t202" style="position:absolute;margin-left:-257.15pt;margin-top:9.55pt;width:482.35pt;height:110.6pt;z-index:2522101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">
                      <v:textbox style="mso-fit-shape-to-text:t">
                        <w:txbxContent>
                          <w:p w14:paraId="66B278F4" w14:textId="77777777" w:rsidR="005E7333" w:rsidRPr="00A51E68" w:rsidRDefault="005E7333" w:rsidP="005E7333">
                            <w:pPr>
                              <w:jc w:val="both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新細明體" w:eastAsia="新細明體" w:hAnsi="新細明體" w:cs="新細明體" w:hint="eastAsia"/>
                              </w:rPr>
                              <w:t>解</w:t>
                            </w:r>
                            <w:r>
                              <w:rPr>
                                <w:rFonts w:ascii="新細明體" w:eastAsia="新細明體" w:hAnsi="新細明體" w:cs="新細明體"/>
                              </w:rPr>
                              <w:t>說</w:t>
                            </w:r>
                            <w:r w:rsidRPr="00E22496">
                              <w:rPr>
                                <w:rFonts w:ascii="新細明體" w:eastAsia="新細明體" w:hAnsi="新細明體" w:cs="新細明體" w:hint="eastAsia"/>
                              </w:rPr>
                              <w:t>：</w:t>
                            </w:r>
                            <w:r w:rsidRPr="004B0D9C">
                              <w:rPr>
                                <w:rFonts w:ascii="新細明體" w:eastAsia="新細明體" w:hAnsi="新細明體" w:cs="新細明體" w:hint="eastAsia"/>
                              </w:rPr>
                              <w:t xml:space="preserve">銀行存款通常是資產帳戶，有借方結餘，但當提款金額大於戶口結餘時 </w:t>
                            </w:r>
                            <w:r w:rsidRPr="004B0D9C">
                              <w:rPr>
                                <w:rFonts w:ascii="新細明體" w:eastAsia="新細明體" w:hAnsi="新細明體" w:cs="新細明體"/>
                              </w:rPr>
                              <w:t>(即</w:t>
                            </w:r>
                            <w:r w:rsidRPr="004B0D9C">
                              <w:rPr>
                                <w:rFonts w:ascii="新細明體" w:eastAsia="新細明體" w:hAnsi="新細明體" w:cs="新細明體" w:hint="eastAsia"/>
                              </w:rPr>
                              <w:t>銀行透支</w:t>
                            </w:r>
                            <w:r w:rsidRPr="004B0D9C">
                              <w:rPr>
                                <w:rFonts w:ascii="新細明體" w:eastAsia="新細明體" w:hAnsi="新細明體" w:cs="新細明體"/>
                              </w:rPr>
                              <w:t>)</w:t>
                            </w:r>
                            <w:r w:rsidRPr="004B0D9C">
                              <w:rPr>
                                <w:rFonts w:ascii="新細明體" w:eastAsia="新細明體" w:hAnsi="新細明體" w:cs="新細明體" w:hint="eastAsia"/>
                              </w:rPr>
                              <w:t>，此帳戶會變成負債帳戶，有貸方結餘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73" w:type="dxa"/>
          </w:tcPr>
          <w:p w14:paraId="6D0B475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</w:p>
        </w:tc>
        <w:tc>
          <w:tcPr>
            <w:tcW w:w="1816" w:type="dxa"/>
            <w:gridSpan w:val="4"/>
          </w:tcPr>
          <w:p w14:paraId="64BC93D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</w:p>
        </w:tc>
        <w:tc>
          <w:tcPr>
            <w:tcW w:w="522" w:type="dxa"/>
            <w:gridSpan w:val="2"/>
          </w:tcPr>
          <w:p w14:paraId="3180AAF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lang w:eastAsia="zh-CN"/>
              </w:rPr>
            </w:pPr>
          </w:p>
        </w:tc>
        <w:tc>
          <w:tcPr>
            <w:tcW w:w="522" w:type="dxa"/>
          </w:tcPr>
          <w:p w14:paraId="302CD73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</w:p>
        </w:tc>
      </w:tr>
      <w:tr w:rsidR="005E7333" w:rsidRPr="0065551F" w14:paraId="1F889F9D" w14:textId="77777777" w:rsidTr="00E60CD4">
        <w:trPr>
          <w:gridAfter w:val="1"/>
          <w:wAfter w:w="347" w:type="dxa"/>
          <w:trHeight w:val="275"/>
        </w:trPr>
        <w:tc>
          <w:tcPr>
            <w:tcW w:w="897" w:type="dxa"/>
            <w:gridSpan w:val="2"/>
          </w:tcPr>
          <w:p w14:paraId="4EC3EFC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</w:p>
        </w:tc>
        <w:tc>
          <w:tcPr>
            <w:tcW w:w="1106" w:type="dxa"/>
            <w:gridSpan w:val="2"/>
          </w:tcPr>
          <w:p w14:paraId="4DD264C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</w:p>
        </w:tc>
        <w:tc>
          <w:tcPr>
            <w:tcW w:w="2667" w:type="dxa"/>
          </w:tcPr>
          <w:p w14:paraId="1B703A8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</w:p>
        </w:tc>
        <w:tc>
          <w:tcPr>
            <w:tcW w:w="1683" w:type="dxa"/>
            <w:gridSpan w:val="4"/>
          </w:tcPr>
          <w:p w14:paraId="3B82DF0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209152" behindDoc="0" locked="0" layoutInCell="1" allowOverlap="1" wp14:anchorId="0B16822A" wp14:editId="798C4A0A">
                      <wp:simplePos x="0" y="0"/>
                      <wp:positionH relativeFrom="column">
                        <wp:posOffset>122555</wp:posOffset>
                      </wp:positionH>
                      <wp:positionV relativeFrom="paragraph">
                        <wp:posOffset>486410</wp:posOffset>
                      </wp:positionV>
                      <wp:extent cx="631825" cy="381635"/>
                      <wp:effectExtent l="0" t="0" r="53975" b="56515"/>
                      <wp:wrapNone/>
                      <wp:docPr id="39" name="Straight Arrow Connector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1825" cy="38163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B6A6B2" id="Straight Arrow Connector 39" o:spid="_x0000_s1026" type="#_x0000_t32" style="position:absolute;margin-left:9.65pt;margin-top:38.3pt;width:49.75pt;height:30.05pt;z-index:25220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349" w:type="dxa"/>
            <w:gridSpan w:val="2"/>
          </w:tcPr>
          <w:p w14:paraId="26B3FFE4" w14:textId="77777777" w:rsidR="005E7333" w:rsidRPr="0065551F" w:rsidRDefault="005E7333" w:rsidP="00E60CD4">
            <w:pPr>
              <w:tabs>
                <w:tab w:val="left" w:pos="480"/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</w:p>
          <w:p w14:paraId="626CA591" w14:textId="77777777" w:rsidR="005E7333" w:rsidRPr="0065551F" w:rsidRDefault="005E7333" w:rsidP="00E60CD4">
            <w:pPr>
              <w:tabs>
                <w:tab w:val="left" w:pos="480"/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</w:p>
          <w:p w14:paraId="7D18A069" w14:textId="77777777" w:rsidR="005E7333" w:rsidRPr="0065551F" w:rsidRDefault="005E7333" w:rsidP="00E60CD4">
            <w:pPr>
              <w:tabs>
                <w:tab w:val="left" w:pos="480"/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</w:p>
          <w:p w14:paraId="34CEDC33" w14:textId="77777777" w:rsidR="005E7333" w:rsidRPr="0065551F" w:rsidRDefault="005E7333" w:rsidP="00E60CD4">
            <w:pPr>
              <w:tabs>
                <w:tab w:val="left" w:pos="480"/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</w:p>
          <w:p w14:paraId="7EE25455" w14:textId="77777777" w:rsidR="005E7333" w:rsidRPr="0065551F" w:rsidRDefault="005E7333" w:rsidP="00E60CD4">
            <w:pPr>
              <w:tabs>
                <w:tab w:val="left" w:pos="480"/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</w:p>
        </w:tc>
        <w:tc>
          <w:tcPr>
            <w:tcW w:w="1873" w:type="dxa"/>
          </w:tcPr>
          <w:p w14:paraId="4BCA4FD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</w:p>
        </w:tc>
        <w:tc>
          <w:tcPr>
            <w:tcW w:w="1816" w:type="dxa"/>
            <w:gridSpan w:val="4"/>
          </w:tcPr>
          <w:p w14:paraId="2B65DAD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</w:p>
        </w:tc>
        <w:tc>
          <w:tcPr>
            <w:tcW w:w="522" w:type="dxa"/>
            <w:gridSpan w:val="2"/>
          </w:tcPr>
          <w:p w14:paraId="7D88A3D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lang w:eastAsia="zh-CN"/>
              </w:rPr>
            </w:pPr>
          </w:p>
        </w:tc>
        <w:tc>
          <w:tcPr>
            <w:tcW w:w="522" w:type="dxa"/>
          </w:tcPr>
          <w:p w14:paraId="7E01A0F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</w:p>
        </w:tc>
      </w:tr>
      <w:tr w:rsidR="005E7333" w:rsidRPr="0065551F" w14:paraId="2DB8BAF7" w14:textId="77777777" w:rsidTr="00E60CD4">
        <w:trPr>
          <w:gridBefore w:val="1"/>
          <w:wBefore w:w="20" w:type="dxa"/>
          <w:trHeight w:val="86"/>
        </w:trPr>
        <w:tc>
          <w:tcPr>
            <w:tcW w:w="896" w:type="dxa"/>
            <w:gridSpan w:val="2"/>
          </w:tcPr>
          <w:p w14:paraId="575FFDF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  <w:lang w:eastAsia="zh-CN"/>
              </w:rPr>
            </w:pPr>
          </w:p>
        </w:tc>
        <w:tc>
          <w:tcPr>
            <w:tcW w:w="1087" w:type="dxa"/>
            <w:tcBorders>
              <w:bottom w:val="single" w:sz="4" w:space="0" w:color="auto"/>
            </w:tcBorders>
          </w:tcPr>
          <w:p w14:paraId="189E9B7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  <w:lang w:eastAsia="zh-CN"/>
              </w:rPr>
            </w:pPr>
          </w:p>
        </w:tc>
        <w:tc>
          <w:tcPr>
            <w:tcW w:w="7925" w:type="dxa"/>
            <w:gridSpan w:val="9"/>
            <w:tcBorders>
              <w:bottom w:val="single" w:sz="4" w:space="0" w:color="auto"/>
            </w:tcBorders>
          </w:tcPr>
          <w:p w14:paraId="17BFCB1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 xml:space="preserve">           </w:t>
            </w:r>
            <w:r w:rsidRPr="0065551F">
              <w:rPr>
                <w:rFonts w:ascii="新細明體" w:eastAsia="新細明體" w:hAnsi="新細明體" w:cs="新細明體" w:hint="eastAsia"/>
              </w:rPr>
              <w:t>銀行存款</w:t>
            </w:r>
          </w:p>
        </w:tc>
        <w:tc>
          <w:tcPr>
            <w:tcW w:w="1435" w:type="dxa"/>
            <w:gridSpan w:val="2"/>
            <w:tcBorders>
              <w:bottom w:val="single" w:sz="4" w:space="0" w:color="auto"/>
            </w:tcBorders>
          </w:tcPr>
          <w:p w14:paraId="33DE686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lang w:eastAsia="zh-CN"/>
              </w:rPr>
            </w:pPr>
          </w:p>
        </w:tc>
        <w:tc>
          <w:tcPr>
            <w:tcW w:w="522" w:type="dxa"/>
            <w:gridSpan w:val="2"/>
          </w:tcPr>
          <w:p w14:paraId="765707D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  <w:i/>
                <w:lang w:eastAsia="zh-CN"/>
              </w:rPr>
            </w:pPr>
          </w:p>
        </w:tc>
        <w:tc>
          <w:tcPr>
            <w:tcW w:w="897" w:type="dxa"/>
            <w:gridSpan w:val="3"/>
          </w:tcPr>
          <w:p w14:paraId="03D56CB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i/>
                <w:lang w:eastAsia="zh-CN"/>
              </w:rPr>
            </w:pPr>
          </w:p>
        </w:tc>
      </w:tr>
      <w:tr w:rsidR="005E7333" w:rsidRPr="0065551F" w14:paraId="035A4CFD" w14:textId="77777777" w:rsidTr="00E60CD4">
        <w:trPr>
          <w:gridBefore w:val="1"/>
          <w:wBefore w:w="20" w:type="dxa"/>
          <w:trHeight w:val="89"/>
        </w:trPr>
        <w:tc>
          <w:tcPr>
            <w:tcW w:w="896" w:type="dxa"/>
            <w:gridSpan w:val="2"/>
          </w:tcPr>
          <w:p w14:paraId="22E973B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71081E9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2020</w:t>
            </w:r>
            <w:r>
              <w:rPr>
                <w:rFonts w:eastAsia="新細明體"/>
                <w:lang w:eastAsia="zh-CN"/>
              </w:rPr>
              <w:t>年</w:t>
            </w:r>
          </w:p>
        </w:tc>
        <w:tc>
          <w:tcPr>
            <w:tcW w:w="2667" w:type="dxa"/>
            <w:tcBorders>
              <w:top w:val="single" w:sz="4" w:space="0" w:color="auto"/>
            </w:tcBorders>
          </w:tcPr>
          <w:p w14:paraId="5F8AB07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</w:p>
        </w:tc>
        <w:tc>
          <w:tcPr>
            <w:tcW w:w="1671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14:paraId="66A1B49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$</w:t>
            </w:r>
          </w:p>
        </w:tc>
        <w:tc>
          <w:tcPr>
            <w:tcW w:w="128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49A683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2020</w:t>
            </w:r>
            <w:r>
              <w:rPr>
                <w:rFonts w:eastAsia="新細明體"/>
                <w:lang w:eastAsia="zh-CN"/>
              </w:rPr>
              <w:t>年</w:t>
            </w:r>
          </w:p>
        </w:tc>
        <w:tc>
          <w:tcPr>
            <w:tcW w:w="2303" w:type="dxa"/>
            <w:gridSpan w:val="3"/>
            <w:tcBorders>
              <w:top w:val="single" w:sz="4" w:space="0" w:color="auto"/>
            </w:tcBorders>
          </w:tcPr>
          <w:p w14:paraId="129BD70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lang w:eastAsia="zh-CN"/>
              </w:rPr>
            </w:pPr>
          </w:p>
        </w:tc>
        <w:tc>
          <w:tcPr>
            <w:tcW w:w="1435" w:type="dxa"/>
            <w:gridSpan w:val="2"/>
            <w:tcBorders>
              <w:top w:val="single" w:sz="4" w:space="0" w:color="auto"/>
            </w:tcBorders>
          </w:tcPr>
          <w:p w14:paraId="7F94D5F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$</w:t>
            </w:r>
          </w:p>
        </w:tc>
        <w:tc>
          <w:tcPr>
            <w:tcW w:w="522" w:type="dxa"/>
            <w:gridSpan w:val="2"/>
          </w:tcPr>
          <w:p w14:paraId="0BE2892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i/>
                <w:lang w:eastAsia="zh-CN"/>
              </w:rPr>
            </w:pPr>
          </w:p>
        </w:tc>
        <w:tc>
          <w:tcPr>
            <w:tcW w:w="897" w:type="dxa"/>
            <w:gridSpan w:val="3"/>
          </w:tcPr>
          <w:p w14:paraId="0CB47E3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i/>
                <w:lang w:eastAsia="zh-CN"/>
              </w:rPr>
            </w:pPr>
          </w:p>
        </w:tc>
      </w:tr>
      <w:tr w:rsidR="005E7333" w:rsidRPr="0065551F" w14:paraId="4C872B1F" w14:textId="77777777" w:rsidTr="00E60CD4">
        <w:trPr>
          <w:gridBefore w:val="1"/>
          <w:wBefore w:w="20" w:type="dxa"/>
          <w:trHeight w:val="173"/>
        </w:trPr>
        <w:tc>
          <w:tcPr>
            <w:tcW w:w="896" w:type="dxa"/>
            <w:gridSpan w:val="2"/>
          </w:tcPr>
          <w:p w14:paraId="3A482CF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7DF1321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4</w:t>
            </w:r>
            <w:r w:rsidRPr="0065551F">
              <w:rPr>
                <w:rFonts w:eastAsia="新細明體"/>
                <w:lang w:eastAsia="zh-CN"/>
              </w:rPr>
              <w:t>月</w:t>
            </w:r>
            <w:r w:rsidRPr="0065551F">
              <w:rPr>
                <w:rFonts w:eastAsia="新細明體"/>
                <w:lang w:eastAsia="zh-CN"/>
              </w:rPr>
              <w:tab/>
              <w:t>2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667" w:type="dxa"/>
          </w:tcPr>
          <w:p w14:paraId="291C08C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資本</w:t>
            </w:r>
          </w:p>
        </w:tc>
        <w:tc>
          <w:tcPr>
            <w:tcW w:w="1671" w:type="dxa"/>
            <w:gridSpan w:val="3"/>
            <w:tcBorders>
              <w:right w:val="single" w:sz="4" w:space="0" w:color="auto"/>
            </w:tcBorders>
          </w:tcPr>
          <w:p w14:paraId="3388B0F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20,000</w:t>
            </w: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1DF93624" w14:textId="77777777" w:rsidR="005E7333" w:rsidRPr="0065551F" w:rsidRDefault="005E7333" w:rsidP="00E60CD4">
            <w:pPr>
              <w:tabs>
                <w:tab w:val="left" w:pos="92"/>
                <w:tab w:val="right" w:pos="9746"/>
              </w:tabs>
              <w:snapToGrid w:val="0"/>
              <w:ind w:right="125"/>
              <w:jc w:val="right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4</w:t>
            </w:r>
            <w:r w:rsidRPr="0065551F">
              <w:rPr>
                <w:rFonts w:eastAsia="新細明體"/>
                <w:lang w:eastAsia="zh-CN"/>
              </w:rPr>
              <w:t>月</w:t>
            </w:r>
            <w:r w:rsidRPr="0065551F">
              <w:rPr>
                <w:rFonts w:eastAsia="新細明體"/>
                <w:lang w:eastAsia="zh-CN"/>
              </w:rPr>
              <w:tab/>
              <w:t>1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3" w:type="dxa"/>
            <w:gridSpan w:val="3"/>
          </w:tcPr>
          <w:p w14:paraId="7C9ED11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承上結餘</w:t>
            </w:r>
          </w:p>
        </w:tc>
        <w:tc>
          <w:tcPr>
            <w:tcW w:w="1435" w:type="dxa"/>
            <w:gridSpan w:val="2"/>
          </w:tcPr>
          <w:p w14:paraId="73C7C97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10,000</w:t>
            </w:r>
          </w:p>
        </w:tc>
        <w:tc>
          <w:tcPr>
            <w:tcW w:w="522" w:type="dxa"/>
            <w:gridSpan w:val="2"/>
          </w:tcPr>
          <w:p w14:paraId="528925A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lang w:eastAsia="zh-CN"/>
              </w:rPr>
            </w:pPr>
          </w:p>
        </w:tc>
        <w:tc>
          <w:tcPr>
            <w:tcW w:w="897" w:type="dxa"/>
            <w:gridSpan w:val="3"/>
          </w:tcPr>
          <w:p w14:paraId="7276A43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lang w:eastAsia="zh-CN"/>
              </w:rPr>
            </w:pPr>
          </w:p>
        </w:tc>
      </w:tr>
      <w:tr w:rsidR="005E7333" w:rsidRPr="0065551F" w14:paraId="0464BEE4" w14:textId="77777777" w:rsidTr="00E60CD4">
        <w:trPr>
          <w:gridBefore w:val="1"/>
          <w:wBefore w:w="20" w:type="dxa"/>
          <w:trHeight w:val="173"/>
        </w:trPr>
        <w:tc>
          <w:tcPr>
            <w:tcW w:w="896" w:type="dxa"/>
            <w:gridSpan w:val="2"/>
          </w:tcPr>
          <w:p w14:paraId="788E2D6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017002B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ab/>
              <w:t>2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713" w:type="dxa"/>
            <w:gridSpan w:val="2"/>
          </w:tcPr>
          <w:p w14:paraId="4125C32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蘇珊有限公司貸款</w:t>
            </w:r>
          </w:p>
        </w:tc>
        <w:tc>
          <w:tcPr>
            <w:tcW w:w="1625" w:type="dxa"/>
            <w:gridSpan w:val="2"/>
            <w:tcBorders>
              <w:right w:val="single" w:sz="4" w:space="0" w:color="auto"/>
            </w:tcBorders>
          </w:tcPr>
          <w:p w14:paraId="60BBCB3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40,000</w:t>
            </w: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1F6FD672" w14:textId="77777777" w:rsidR="005E7333" w:rsidRPr="0065551F" w:rsidRDefault="005E7333" w:rsidP="00E60CD4">
            <w:pPr>
              <w:tabs>
                <w:tab w:val="left" w:pos="92"/>
                <w:tab w:val="left" w:pos="471"/>
                <w:tab w:val="right" w:pos="9746"/>
              </w:tabs>
              <w:snapToGrid w:val="0"/>
              <w:ind w:right="125"/>
              <w:jc w:val="right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ab/>
              <w:t>15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3" w:type="dxa"/>
            <w:gridSpan w:val="3"/>
          </w:tcPr>
          <w:p w14:paraId="2082A89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蘇珊有限公司貸款</w:t>
            </w:r>
          </w:p>
        </w:tc>
        <w:tc>
          <w:tcPr>
            <w:tcW w:w="1435" w:type="dxa"/>
            <w:gridSpan w:val="2"/>
          </w:tcPr>
          <w:p w14:paraId="4F8B304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130,000</w:t>
            </w:r>
          </w:p>
        </w:tc>
        <w:tc>
          <w:tcPr>
            <w:tcW w:w="522" w:type="dxa"/>
            <w:gridSpan w:val="2"/>
          </w:tcPr>
          <w:p w14:paraId="29C8ECB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lang w:eastAsia="zh-CN"/>
              </w:rPr>
            </w:pPr>
          </w:p>
        </w:tc>
        <w:tc>
          <w:tcPr>
            <w:tcW w:w="897" w:type="dxa"/>
            <w:gridSpan w:val="3"/>
          </w:tcPr>
          <w:p w14:paraId="1C2CF94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lang w:eastAsia="zh-CN"/>
              </w:rPr>
            </w:pPr>
          </w:p>
        </w:tc>
      </w:tr>
      <w:tr w:rsidR="005E7333" w:rsidRPr="0065551F" w14:paraId="53E75C06" w14:textId="77777777" w:rsidTr="00E60CD4">
        <w:trPr>
          <w:gridBefore w:val="1"/>
          <w:wBefore w:w="20" w:type="dxa"/>
          <w:trHeight w:val="86"/>
        </w:trPr>
        <w:tc>
          <w:tcPr>
            <w:tcW w:w="896" w:type="dxa"/>
            <w:gridSpan w:val="2"/>
          </w:tcPr>
          <w:p w14:paraId="27FBE1F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lang w:eastAsia="zh-CN"/>
              </w:rPr>
            </w:pPr>
          </w:p>
        </w:tc>
        <w:tc>
          <w:tcPr>
            <w:tcW w:w="1087" w:type="dxa"/>
          </w:tcPr>
          <w:p w14:paraId="05193A0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ab/>
              <w:t>25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667" w:type="dxa"/>
          </w:tcPr>
          <w:p w14:paraId="33D3918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應收貨款</w:t>
            </w:r>
          </w:p>
        </w:tc>
        <w:tc>
          <w:tcPr>
            <w:tcW w:w="1671" w:type="dxa"/>
            <w:gridSpan w:val="3"/>
            <w:tcBorders>
              <w:right w:val="single" w:sz="4" w:space="0" w:color="auto"/>
            </w:tcBorders>
          </w:tcPr>
          <w:p w14:paraId="5681EAD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29,100</w:t>
            </w: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511AFFF0" w14:textId="77777777" w:rsidR="005E7333" w:rsidRPr="0065551F" w:rsidRDefault="005E7333" w:rsidP="00E60CD4">
            <w:pPr>
              <w:tabs>
                <w:tab w:val="left" w:pos="92"/>
                <w:tab w:val="right" w:pos="9746"/>
              </w:tabs>
              <w:snapToGrid w:val="0"/>
              <w:ind w:right="125"/>
              <w:jc w:val="right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ab/>
              <w:t>30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3" w:type="dxa"/>
            <w:gridSpan w:val="3"/>
          </w:tcPr>
          <w:p w14:paraId="13D97F1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雜費</w:t>
            </w:r>
          </w:p>
        </w:tc>
        <w:tc>
          <w:tcPr>
            <w:tcW w:w="1435" w:type="dxa"/>
            <w:gridSpan w:val="2"/>
          </w:tcPr>
          <w:p w14:paraId="19EE6F1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45,000</w:t>
            </w:r>
          </w:p>
        </w:tc>
        <w:tc>
          <w:tcPr>
            <w:tcW w:w="522" w:type="dxa"/>
            <w:gridSpan w:val="2"/>
          </w:tcPr>
          <w:p w14:paraId="6B28093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lang w:eastAsia="zh-CN"/>
              </w:rPr>
            </w:pPr>
          </w:p>
        </w:tc>
        <w:tc>
          <w:tcPr>
            <w:tcW w:w="897" w:type="dxa"/>
            <w:gridSpan w:val="3"/>
          </w:tcPr>
          <w:p w14:paraId="79F555B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lang w:eastAsia="zh-CN"/>
              </w:rPr>
            </w:pPr>
          </w:p>
        </w:tc>
      </w:tr>
      <w:tr w:rsidR="005E7333" w:rsidRPr="0065551F" w14:paraId="5067D92B" w14:textId="77777777" w:rsidTr="00E60CD4">
        <w:trPr>
          <w:gridBefore w:val="1"/>
          <w:wBefore w:w="20" w:type="dxa"/>
          <w:trHeight w:val="86"/>
        </w:trPr>
        <w:tc>
          <w:tcPr>
            <w:tcW w:w="896" w:type="dxa"/>
            <w:gridSpan w:val="2"/>
          </w:tcPr>
          <w:p w14:paraId="6DC231B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color w:val="FF0000"/>
                <w:lang w:eastAsia="zh-CN"/>
              </w:rPr>
            </w:pPr>
          </w:p>
        </w:tc>
        <w:tc>
          <w:tcPr>
            <w:tcW w:w="1087" w:type="dxa"/>
          </w:tcPr>
          <w:p w14:paraId="4DFA03A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color w:val="FF0000"/>
                <w:lang w:eastAsia="zh-CN"/>
              </w:rPr>
            </w:pPr>
            <w:r w:rsidRPr="0065551F">
              <w:rPr>
                <w:rFonts w:eastAsia="新細明體"/>
                <w:color w:val="FF0000"/>
                <w:lang w:eastAsia="zh-CN"/>
              </w:rPr>
              <w:tab/>
              <w:t>30</w:t>
            </w:r>
            <w:r w:rsidRPr="00574ACD">
              <w:rPr>
                <w:rFonts w:eastAsiaTheme="minorEastAsia"/>
                <w:color w:val="FF0000"/>
                <w:lang w:eastAsia="zh-CN"/>
              </w:rPr>
              <w:t>日</w:t>
            </w:r>
          </w:p>
        </w:tc>
        <w:tc>
          <w:tcPr>
            <w:tcW w:w="2667" w:type="dxa"/>
          </w:tcPr>
          <w:p w14:paraId="0B6B3DA5" w14:textId="77777777" w:rsidR="005E7333" w:rsidRPr="0065551F" w:rsidRDefault="005E7333" w:rsidP="00E60CD4">
            <w:pPr>
              <w:tabs>
                <w:tab w:val="right" w:pos="2451"/>
              </w:tabs>
              <w:snapToGrid w:val="0"/>
              <w:ind w:firstLine="301"/>
              <w:jc w:val="both"/>
              <w:rPr>
                <w:rFonts w:eastAsia="新細明體"/>
                <w:color w:val="FF0000"/>
                <w:lang w:eastAsia="zh-CN"/>
              </w:rPr>
            </w:pPr>
            <w:r>
              <w:rPr>
                <w:rFonts w:eastAsia="新細明體"/>
                <w:color w:val="FF0000"/>
                <w:lang w:eastAsia="zh-CN"/>
              </w:rPr>
              <w:t>結餘轉下</w:t>
            </w:r>
            <w:r>
              <w:rPr>
                <w:rFonts w:eastAsia="新細明體"/>
                <w:color w:val="FF0000"/>
                <w:lang w:eastAsia="zh-CN"/>
              </w:rPr>
              <w:tab/>
            </w:r>
          </w:p>
        </w:tc>
        <w:tc>
          <w:tcPr>
            <w:tcW w:w="1671" w:type="dxa"/>
            <w:gridSpan w:val="3"/>
            <w:tcBorders>
              <w:right w:val="single" w:sz="4" w:space="0" w:color="auto"/>
            </w:tcBorders>
          </w:tcPr>
          <w:p w14:paraId="2C288ED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  <w:lang w:eastAsia="zh-CN"/>
              </w:rPr>
            </w:pPr>
            <w:r w:rsidRPr="0065551F">
              <w:rPr>
                <w:rFonts w:eastAsia="新細明體"/>
                <w:color w:val="FF0000"/>
                <w:lang w:eastAsia="zh-CN"/>
              </w:rPr>
              <w:t>95,900</w:t>
            </w: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2AFD059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360"/>
              <w:rPr>
                <w:rFonts w:eastAsia="新細明體"/>
                <w:color w:val="FF0000"/>
                <w:lang w:eastAsia="zh-CN"/>
              </w:rPr>
            </w:pPr>
            <w:r w:rsidRPr="0065551F">
              <w:rPr>
                <w:rFonts w:eastAsia="新細明體"/>
                <w:color w:val="FF0000"/>
                <w:lang w:eastAsia="zh-CN"/>
              </w:rPr>
              <w:tab/>
            </w:r>
          </w:p>
        </w:tc>
        <w:tc>
          <w:tcPr>
            <w:tcW w:w="2303" w:type="dxa"/>
            <w:gridSpan w:val="3"/>
          </w:tcPr>
          <w:p w14:paraId="47CCDEE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1435" w:type="dxa"/>
            <w:gridSpan w:val="2"/>
          </w:tcPr>
          <w:p w14:paraId="19911F3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522" w:type="dxa"/>
            <w:gridSpan w:val="2"/>
            <w:vAlign w:val="center"/>
          </w:tcPr>
          <w:p w14:paraId="6F6730C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hanging="93"/>
              <w:rPr>
                <w:rFonts w:eastAsia="新細明體"/>
                <w:i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897" w:type="dxa"/>
            <w:gridSpan w:val="3"/>
          </w:tcPr>
          <w:p w14:paraId="64C7648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color w:val="FF0000"/>
                <w:lang w:eastAsia="zh-CN"/>
              </w:rPr>
            </w:pPr>
          </w:p>
        </w:tc>
      </w:tr>
      <w:tr w:rsidR="005E7333" w:rsidRPr="0065551F" w14:paraId="1482DBA0" w14:textId="77777777" w:rsidTr="00E60CD4">
        <w:trPr>
          <w:gridBefore w:val="1"/>
          <w:wBefore w:w="20" w:type="dxa"/>
          <w:trHeight w:val="86"/>
        </w:trPr>
        <w:tc>
          <w:tcPr>
            <w:tcW w:w="896" w:type="dxa"/>
            <w:gridSpan w:val="2"/>
          </w:tcPr>
          <w:p w14:paraId="3B032FD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color w:val="FF0000"/>
                <w:lang w:eastAsia="zh-CN"/>
              </w:rPr>
            </w:pPr>
          </w:p>
        </w:tc>
        <w:tc>
          <w:tcPr>
            <w:tcW w:w="1087" w:type="dxa"/>
          </w:tcPr>
          <w:p w14:paraId="044E660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3253" w:type="dxa"/>
            <w:gridSpan w:val="3"/>
          </w:tcPr>
          <w:p w14:paraId="4EACF31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1085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BF7477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  <w:lang w:eastAsia="zh-CN"/>
              </w:rPr>
            </w:pPr>
            <w:r w:rsidRPr="0065551F">
              <w:rPr>
                <w:rFonts w:eastAsia="新細明體"/>
                <w:color w:val="FF0000"/>
                <w:lang w:eastAsia="zh-CN"/>
              </w:rPr>
              <w:t>185,000</w:t>
            </w: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387DBFA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360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2674" w:type="dxa"/>
            <w:gridSpan w:val="4"/>
          </w:tcPr>
          <w:p w14:paraId="4B2F3E1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double" w:sz="4" w:space="0" w:color="auto"/>
            </w:tcBorders>
          </w:tcPr>
          <w:p w14:paraId="6E6CF36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  <w:lang w:eastAsia="zh-CN"/>
              </w:rPr>
            </w:pPr>
            <w:r w:rsidRPr="0065551F">
              <w:rPr>
                <w:rFonts w:eastAsia="新細明體"/>
                <w:color w:val="FF0000"/>
                <w:lang w:eastAsia="zh-CN"/>
              </w:rPr>
              <w:t>185,000</w:t>
            </w:r>
          </w:p>
        </w:tc>
        <w:tc>
          <w:tcPr>
            <w:tcW w:w="522" w:type="dxa"/>
            <w:gridSpan w:val="2"/>
            <w:vAlign w:val="center"/>
          </w:tcPr>
          <w:p w14:paraId="64C3BA5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hanging="93"/>
              <w:rPr>
                <w:rFonts w:eastAsia="新細明體"/>
                <w:i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897" w:type="dxa"/>
            <w:gridSpan w:val="3"/>
          </w:tcPr>
          <w:p w14:paraId="43CFC34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color w:val="FF0000"/>
                <w:lang w:eastAsia="zh-CN"/>
              </w:rPr>
            </w:pPr>
          </w:p>
        </w:tc>
      </w:tr>
      <w:tr w:rsidR="005E7333" w:rsidRPr="0065551F" w14:paraId="50005EE6" w14:textId="77777777" w:rsidTr="00E60CD4">
        <w:trPr>
          <w:gridBefore w:val="1"/>
          <w:wBefore w:w="20" w:type="dxa"/>
          <w:trHeight w:val="86"/>
        </w:trPr>
        <w:tc>
          <w:tcPr>
            <w:tcW w:w="896" w:type="dxa"/>
            <w:gridSpan w:val="2"/>
          </w:tcPr>
          <w:p w14:paraId="7B304D6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color w:val="FF0000"/>
                <w:lang w:eastAsia="zh-CN"/>
              </w:rPr>
            </w:pPr>
          </w:p>
        </w:tc>
        <w:tc>
          <w:tcPr>
            <w:tcW w:w="1087" w:type="dxa"/>
          </w:tcPr>
          <w:p w14:paraId="071594A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2667" w:type="dxa"/>
          </w:tcPr>
          <w:p w14:paraId="61F47B7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1671" w:type="dxa"/>
            <w:gridSpan w:val="3"/>
            <w:tcBorders>
              <w:right w:val="single" w:sz="4" w:space="0" w:color="auto"/>
            </w:tcBorders>
          </w:tcPr>
          <w:p w14:paraId="7B30A7C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1284" w:type="dxa"/>
            <w:gridSpan w:val="2"/>
            <w:tcBorders>
              <w:left w:val="single" w:sz="4" w:space="0" w:color="auto"/>
            </w:tcBorders>
          </w:tcPr>
          <w:p w14:paraId="14A104D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  <w:lang w:eastAsia="zh-CN"/>
              </w:rPr>
            </w:pPr>
            <w:r w:rsidRPr="0065551F">
              <w:rPr>
                <w:rFonts w:eastAsia="新細明體"/>
                <w:color w:val="FF0000"/>
                <w:lang w:eastAsia="zh-CN"/>
              </w:rPr>
              <w:t>5</w:t>
            </w:r>
            <w:r w:rsidRPr="0065551F">
              <w:rPr>
                <w:rFonts w:eastAsia="新細明體"/>
                <w:color w:val="FF0000"/>
                <w:lang w:eastAsia="zh-CN"/>
              </w:rPr>
              <w:t>月</w:t>
            </w:r>
            <w:r w:rsidRPr="0065551F">
              <w:rPr>
                <w:rFonts w:eastAsia="新細明體"/>
                <w:color w:val="FF0000"/>
                <w:lang w:eastAsia="zh-CN"/>
              </w:rPr>
              <w:t xml:space="preserve"> 1</w:t>
            </w:r>
            <w:r w:rsidRPr="00574ACD">
              <w:rPr>
                <w:rFonts w:eastAsiaTheme="minorEastAsia"/>
                <w:color w:val="FF0000"/>
                <w:lang w:eastAsia="zh-CN"/>
              </w:rPr>
              <w:t>日</w:t>
            </w:r>
          </w:p>
        </w:tc>
        <w:tc>
          <w:tcPr>
            <w:tcW w:w="2303" w:type="dxa"/>
            <w:gridSpan w:val="3"/>
          </w:tcPr>
          <w:p w14:paraId="0044531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  <w:lang w:eastAsia="zh-CN"/>
              </w:rPr>
            </w:pPr>
            <w:r>
              <w:rPr>
                <w:rFonts w:eastAsia="新細明體"/>
                <w:color w:val="FF0000"/>
                <w:lang w:eastAsia="zh-CN"/>
              </w:rPr>
              <w:t>承上結餘</w:t>
            </w:r>
          </w:p>
        </w:tc>
        <w:tc>
          <w:tcPr>
            <w:tcW w:w="1435" w:type="dxa"/>
            <w:gridSpan w:val="2"/>
          </w:tcPr>
          <w:p w14:paraId="5834C47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  <w:lang w:eastAsia="zh-CN"/>
              </w:rPr>
            </w:pPr>
            <w:r w:rsidRPr="0065551F">
              <w:rPr>
                <w:rFonts w:eastAsia="新細明體"/>
                <w:color w:val="FF0000"/>
                <w:lang w:eastAsia="zh-CN"/>
              </w:rPr>
              <w:t>95,900</w:t>
            </w:r>
          </w:p>
        </w:tc>
        <w:tc>
          <w:tcPr>
            <w:tcW w:w="522" w:type="dxa"/>
            <w:gridSpan w:val="2"/>
            <w:vAlign w:val="center"/>
          </w:tcPr>
          <w:p w14:paraId="7B62EA8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hanging="93"/>
              <w:rPr>
                <w:rFonts w:eastAsia="新細明體"/>
                <w:i/>
                <w:color w:val="FF0000"/>
                <w:sz w:val="18"/>
                <w:szCs w:val="18"/>
                <w:lang w:eastAsia="zh-CN"/>
              </w:rPr>
            </w:pPr>
          </w:p>
        </w:tc>
        <w:tc>
          <w:tcPr>
            <w:tcW w:w="897" w:type="dxa"/>
            <w:gridSpan w:val="3"/>
          </w:tcPr>
          <w:p w14:paraId="1CCBC2E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color w:val="FF0000"/>
                <w:lang w:eastAsia="zh-CN"/>
              </w:rPr>
            </w:pPr>
          </w:p>
        </w:tc>
      </w:tr>
    </w:tbl>
    <w:p w14:paraId="39456EA1" w14:textId="77777777" w:rsidR="005E7333" w:rsidRPr="0065551F" w:rsidRDefault="005E7333" w:rsidP="005E7333"/>
    <w:tbl>
      <w:tblPr>
        <w:tblStyle w:val="TableGrid3"/>
        <w:tblW w:w="13189" w:type="dxa"/>
        <w:tblInd w:w="-8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72"/>
        <w:gridCol w:w="93"/>
        <w:gridCol w:w="2195"/>
        <w:gridCol w:w="600"/>
        <w:gridCol w:w="1223"/>
        <w:gridCol w:w="1275"/>
        <w:gridCol w:w="2304"/>
        <w:gridCol w:w="371"/>
        <w:gridCol w:w="1064"/>
        <w:gridCol w:w="898"/>
        <w:gridCol w:w="898"/>
      </w:tblGrid>
      <w:tr w:rsidR="005E7333" w:rsidRPr="0065551F" w14:paraId="653CDE6F" w14:textId="77777777" w:rsidTr="00E60CD4">
        <w:trPr>
          <w:trHeight w:val="173"/>
        </w:trPr>
        <w:tc>
          <w:tcPr>
            <w:tcW w:w="896" w:type="dxa"/>
          </w:tcPr>
          <w:p w14:paraId="37B1DE7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lang w:eastAsia="zh-CN"/>
              </w:rPr>
            </w:pPr>
          </w:p>
        </w:tc>
        <w:tc>
          <w:tcPr>
            <w:tcW w:w="1372" w:type="dxa"/>
          </w:tcPr>
          <w:p w14:paraId="3DB176F8" w14:textId="77777777" w:rsidR="005E7333" w:rsidRPr="0065551F" w:rsidRDefault="005E7333" w:rsidP="00E60CD4">
            <w:pPr>
              <w:tabs>
                <w:tab w:val="left" w:pos="445"/>
                <w:tab w:val="right" w:pos="9746"/>
              </w:tabs>
              <w:snapToGrid w:val="0"/>
              <w:ind w:right="76"/>
              <w:jc w:val="both"/>
              <w:rPr>
                <w:rFonts w:eastAsia="新細明體"/>
                <w:lang w:eastAsia="zh-CN"/>
              </w:rPr>
            </w:pPr>
          </w:p>
        </w:tc>
        <w:tc>
          <w:tcPr>
            <w:tcW w:w="2288" w:type="dxa"/>
            <w:gridSpan w:val="2"/>
          </w:tcPr>
          <w:p w14:paraId="5C2DD0D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77"/>
              <w:jc w:val="both"/>
              <w:rPr>
                <w:rFonts w:eastAsia="新細明體"/>
                <w:lang w:eastAsia="zh-CN"/>
              </w:rPr>
            </w:pPr>
          </w:p>
        </w:tc>
        <w:tc>
          <w:tcPr>
            <w:tcW w:w="1823" w:type="dxa"/>
            <w:gridSpan w:val="2"/>
          </w:tcPr>
          <w:p w14:paraId="64B1FCF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</w:p>
        </w:tc>
        <w:tc>
          <w:tcPr>
            <w:tcW w:w="1275" w:type="dxa"/>
          </w:tcPr>
          <w:p w14:paraId="1B43157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360"/>
              <w:rPr>
                <w:rFonts w:eastAsia="新細明體"/>
                <w:lang w:eastAsia="zh-CN"/>
              </w:rPr>
            </w:pPr>
          </w:p>
        </w:tc>
        <w:tc>
          <w:tcPr>
            <w:tcW w:w="2304" w:type="dxa"/>
          </w:tcPr>
          <w:p w14:paraId="779AEF0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</w:p>
        </w:tc>
        <w:tc>
          <w:tcPr>
            <w:tcW w:w="1435" w:type="dxa"/>
            <w:gridSpan w:val="2"/>
          </w:tcPr>
          <w:p w14:paraId="0DD11BB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</w:p>
        </w:tc>
        <w:tc>
          <w:tcPr>
            <w:tcW w:w="898" w:type="dxa"/>
          </w:tcPr>
          <w:p w14:paraId="2A200CA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</w:p>
        </w:tc>
        <w:tc>
          <w:tcPr>
            <w:tcW w:w="898" w:type="dxa"/>
          </w:tcPr>
          <w:p w14:paraId="2A93053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</w:p>
        </w:tc>
      </w:tr>
      <w:tr w:rsidR="005E7333" w:rsidRPr="0065551F" w14:paraId="0FF22F58" w14:textId="77777777" w:rsidTr="00E60C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898" w:type="dxa"/>
          <w:trHeight w:val="86"/>
        </w:trPr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14:paraId="6B2E2A07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  <w:lang w:eastAsia="zh-CN"/>
              </w:rPr>
            </w:pPr>
          </w:p>
        </w:tc>
        <w:tc>
          <w:tcPr>
            <w:tcW w:w="14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50F495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  <w:lang w:eastAsia="zh-CN"/>
              </w:rPr>
            </w:pPr>
          </w:p>
        </w:tc>
        <w:tc>
          <w:tcPr>
            <w:tcW w:w="759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7DD07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 xml:space="preserve">           </w:t>
            </w:r>
            <w:r w:rsidRPr="0065551F">
              <w:rPr>
                <w:rFonts w:eastAsia="新細明體"/>
                <w:lang w:eastAsia="zh-CN"/>
              </w:rPr>
              <w:t>蘇珊有限公司貸款</w:t>
            </w:r>
          </w:p>
        </w:tc>
        <w:tc>
          <w:tcPr>
            <w:tcW w:w="14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B27B9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lang w:eastAsia="zh-CN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</w:tcPr>
          <w:p w14:paraId="213BD8A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lang w:eastAsia="zh-CN"/>
              </w:rPr>
            </w:pPr>
          </w:p>
        </w:tc>
      </w:tr>
      <w:tr w:rsidR="005E7333" w:rsidRPr="0065551F" w14:paraId="0E69F6C1" w14:textId="77777777" w:rsidTr="00E60CD4">
        <w:trPr>
          <w:gridAfter w:val="1"/>
          <w:wAfter w:w="898" w:type="dxa"/>
          <w:trHeight w:val="89"/>
        </w:trPr>
        <w:tc>
          <w:tcPr>
            <w:tcW w:w="896" w:type="dxa"/>
          </w:tcPr>
          <w:p w14:paraId="590F05C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</w:p>
        </w:tc>
        <w:tc>
          <w:tcPr>
            <w:tcW w:w="1465" w:type="dxa"/>
            <w:gridSpan w:val="2"/>
            <w:tcBorders>
              <w:top w:val="single" w:sz="4" w:space="0" w:color="auto"/>
            </w:tcBorders>
          </w:tcPr>
          <w:p w14:paraId="305E8A9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2020</w:t>
            </w:r>
            <w:r>
              <w:rPr>
                <w:rFonts w:eastAsia="新細明體"/>
                <w:lang w:eastAsia="zh-CN"/>
              </w:rPr>
              <w:t>年</w:t>
            </w:r>
          </w:p>
        </w:tc>
        <w:tc>
          <w:tcPr>
            <w:tcW w:w="2195" w:type="dxa"/>
            <w:tcBorders>
              <w:top w:val="single" w:sz="4" w:space="0" w:color="auto"/>
              <w:left w:val="nil"/>
            </w:tcBorders>
          </w:tcPr>
          <w:p w14:paraId="35F701F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</w:p>
        </w:tc>
        <w:tc>
          <w:tcPr>
            <w:tcW w:w="1823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6013556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$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</w:tcBorders>
          </w:tcPr>
          <w:p w14:paraId="60BFD66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2020</w:t>
            </w:r>
            <w:r>
              <w:rPr>
                <w:rFonts w:eastAsia="新細明體"/>
                <w:lang w:eastAsia="zh-CN"/>
              </w:rPr>
              <w:t>年</w:t>
            </w:r>
          </w:p>
        </w:tc>
        <w:tc>
          <w:tcPr>
            <w:tcW w:w="2304" w:type="dxa"/>
            <w:tcBorders>
              <w:top w:val="single" w:sz="4" w:space="0" w:color="auto"/>
            </w:tcBorders>
          </w:tcPr>
          <w:p w14:paraId="3A91685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lang w:eastAsia="zh-CN"/>
              </w:rPr>
            </w:pPr>
          </w:p>
        </w:tc>
        <w:tc>
          <w:tcPr>
            <w:tcW w:w="1435" w:type="dxa"/>
            <w:gridSpan w:val="2"/>
            <w:tcBorders>
              <w:top w:val="single" w:sz="4" w:space="0" w:color="auto"/>
            </w:tcBorders>
          </w:tcPr>
          <w:p w14:paraId="775D990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$</w:t>
            </w:r>
          </w:p>
        </w:tc>
        <w:tc>
          <w:tcPr>
            <w:tcW w:w="898" w:type="dxa"/>
          </w:tcPr>
          <w:p w14:paraId="5CC50BF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lang w:eastAsia="zh-CN"/>
              </w:rPr>
            </w:pPr>
          </w:p>
        </w:tc>
      </w:tr>
      <w:tr w:rsidR="005E7333" w:rsidRPr="0065551F" w14:paraId="6780BE5C" w14:textId="77777777" w:rsidTr="00E60CD4">
        <w:trPr>
          <w:gridAfter w:val="1"/>
          <w:wAfter w:w="898" w:type="dxa"/>
          <w:trHeight w:val="173"/>
        </w:trPr>
        <w:tc>
          <w:tcPr>
            <w:tcW w:w="896" w:type="dxa"/>
          </w:tcPr>
          <w:p w14:paraId="122BF7A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lang w:eastAsia="zh-CN"/>
              </w:rPr>
            </w:pPr>
          </w:p>
        </w:tc>
        <w:tc>
          <w:tcPr>
            <w:tcW w:w="1465" w:type="dxa"/>
            <w:gridSpan w:val="2"/>
          </w:tcPr>
          <w:p w14:paraId="3BC945B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4</w:t>
            </w:r>
            <w:r w:rsidRPr="0065551F">
              <w:rPr>
                <w:rFonts w:eastAsia="新細明體"/>
                <w:lang w:eastAsia="zh-CN"/>
              </w:rPr>
              <w:t>月</w:t>
            </w:r>
            <w:r w:rsidRPr="0065551F">
              <w:rPr>
                <w:rFonts w:eastAsia="新細明體"/>
                <w:lang w:eastAsia="zh-CN"/>
              </w:rPr>
              <w:t>15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195" w:type="dxa"/>
          </w:tcPr>
          <w:p w14:paraId="3385761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</w:rPr>
            </w:pPr>
            <w:r w:rsidRPr="0065551F">
              <w:rPr>
                <w:rFonts w:eastAsia="新細明體"/>
                <w:lang w:eastAsia="zh-CN"/>
              </w:rPr>
              <w:t>銀行存款</w:t>
            </w:r>
          </w:p>
        </w:tc>
        <w:tc>
          <w:tcPr>
            <w:tcW w:w="1823" w:type="dxa"/>
            <w:gridSpan w:val="2"/>
            <w:tcBorders>
              <w:right w:val="single" w:sz="4" w:space="0" w:color="auto"/>
            </w:tcBorders>
          </w:tcPr>
          <w:p w14:paraId="220F678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130,000</w:t>
            </w:r>
          </w:p>
        </w:tc>
        <w:tc>
          <w:tcPr>
            <w:tcW w:w="1275" w:type="dxa"/>
            <w:tcBorders>
              <w:left w:val="single" w:sz="4" w:space="0" w:color="auto"/>
            </w:tcBorders>
          </w:tcPr>
          <w:p w14:paraId="4403A1D3" w14:textId="77777777" w:rsidR="005E7333" w:rsidRPr="0065551F" w:rsidRDefault="005E7333" w:rsidP="00E60CD4">
            <w:pPr>
              <w:tabs>
                <w:tab w:val="left" w:pos="516"/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4</w:t>
            </w:r>
            <w:r w:rsidRPr="0065551F">
              <w:rPr>
                <w:rFonts w:eastAsia="新細明體"/>
                <w:lang w:eastAsia="zh-CN"/>
              </w:rPr>
              <w:t>月</w:t>
            </w:r>
            <w:r w:rsidRPr="0065551F">
              <w:rPr>
                <w:rFonts w:eastAsia="新細明體"/>
                <w:lang w:eastAsia="zh-CN"/>
              </w:rPr>
              <w:tab/>
              <w:t>1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4" w:type="dxa"/>
          </w:tcPr>
          <w:p w14:paraId="5A63F83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承上結餘</w:t>
            </w:r>
          </w:p>
        </w:tc>
        <w:tc>
          <w:tcPr>
            <w:tcW w:w="1435" w:type="dxa"/>
            <w:gridSpan w:val="2"/>
          </w:tcPr>
          <w:p w14:paraId="48352FC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90,000</w:t>
            </w:r>
          </w:p>
        </w:tc>
        <w:tc>
          <w:tcPr>
            <w:tcW w:w="898" w:type="dxa"/>
          </w:tcPr>
          <w:p w14:paraId="3B7736D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</w:p>
        </w:tc>
      </w:tr>
      <w:tr w:rsidR="005E7333" w:rsidRPr="0065551F" w14:paraId="4381A7DF" w14:textId="77777777" w:rsidTr="00E60CD4">
        <w:trPr>
          <w:gridAfter w:val="1"/>
          <w:wAfter w:w="898" w:type="dxa"/>
          <w:trHeight w:val="86"/>
        </w:trPr>
        <w:tc>
          <w:tcPr>
            <w:tcW w:w="896" w:type="dxa"/>
          </w:tcPr>
          <w:p w14:paraId="5113B5D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lang w:eastAsia="zh-CN"/>
              </w:rPr>
            </w:pPr>
          </w:p>
        </w:tc>
        <w:tc>
          <w:tcPr>
            <w:tcW w:w="1465" w:type="dxa"/>
            <w:gridSpan w:val="2"/>
          </w:tcPr>
          <w:p w14:paraId="7C342B4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</w:p>
        </w:tc>
        <w:tc>
          <w:tcPr>
            <w:tcW w:w="2195" w:type="dxa"/>
          </w:tcPr>
          <w:p w14:paraId="786D671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lang w:eastAsia="zh-CN"/>
              </w:rPr>
            </w:pPr>
          </w:p>
        </w:tc>
        <w:tc>
          <w:tcPr>
            <w:tcW w:w="1823" w:type="dxa"/>
            <w:gridSpan w:val="2"/>
            <w:tcBorders>
              <w:right w:val="single" w:sz="4" w:space="0" w:color="auto"/>
            </w:tcBorders>
          </w:tcPr>
          <w:p w14:paraId="1819840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</w:p>
        </w:tc>
        <w:tc>
          <w:tcPr>
            <w:tcW w:w="1275" w:type="dxa"/>
            <w:tcBorders>
              <w:left w:val="single" w:sz="4" w:space="0" w:color="auto"/>
            </w:tcBorders>
          </w:tcPr>
          <w:p w14:paraId="25EBA956" w14:textId="77777777" w:rsidR="005E7333" w:rsidRPr="0065551F" w:rsidRDefault="005E7333" w:rsidP="00E60CD4">
            <w:pPr>
              <w:tabs>
                <w:tab w:val="left" w:pos="525"/>
                <w:tab w:val="right" w:pos="9746"/>
              </w:tabs>
              <w:snapToGrid w:val="0"/>
              <w:ind w:right="82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ab/>
              <w:t>2</w:t>
            </w:r>
            <w:r w:rsidRPr="0065551F">
              <w:rPr>
                <w:rFonts w:eastAsiaTheme="minorEastAsia"/>
                <w:lang w:eastAsia="zh-CN"/>
              </w:rPr>
              <w:t>日</w:t>
            </w:r>
          </w:p>
        </w:tc>
        <w:tc>
          <w:tcPr>
            <w:tcW w:w="2304" w:type="dxa"/>
          </w:tcPr>
          <w:p w14:paraId="5CCC0E13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銀行存款</w:t>
            </w:r>
          </w:p>
        </w:tc>
        <w:tc>
          <w:tcPr>
            <w:tcW w:w="1435" w:type="dxa"/>
            <w:gridSpan w:val="2"/>
          </w:tcPr>
          <w:p w14:paraId="1B44D3D5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40,000</w:t>
            </w:r>
          </w:p>
        </w:tc>
        <w:tc>
          <w:tcPr>
            <w:tcW w:w="898" w:type="dxa"/>
          </w:tcPr>
          <w:p w14:paraId="3A7F5F8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</w:p>
        </w:tc>
      </w:tr>
      <w:tr w:rsidR="005E7333" w:rsidRPr="0065551F" w14:paraId="3A6F6BF0" w14:textId="77777777" w:rsidTr="00E60C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898" w:type="dxa"/>
          <w:trHeight w:val="86"/>
        </w:trPr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14:paraId="6011F55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color w:val="FF0000"/>
                <w:lang w:eastAsia="zh-CN"/>
              </w:rPr>
            </w:pPr>
          </w:p>
        </w:tc>
        <w:tc>
          <w:tcPr>
            <w:tcW w:w="14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BFD266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27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B8030F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135A19A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  <w:lang w:eastAsia="zh-CN"/>
              </w:rPr>
            </w:pPr>
            <w:r w:rsidRPr="0065551F">
              <w:rPr>
                <w:rFonts w:eastAsia="新細明體"/>
                <w:color w:val="FF0000"/>
                <w:lang w:eastAsia="zh-CN"/>
              </w:rPr>
              <w:t>130,000</w:t>
            </w: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2973F9D" w14:textId="77777777" w:rsidR="005E7333" w:rsidRPr="0065551F" w:rsidRDefault="005E7333" w:rsidP="00E60CD4">
            <w:pPr>
              <w:tabs>
                <w:tab w:val="left" w:pos="525"/>
                <w:tab w:val="right" w:pos="9746"/>
              </w:tabs>
              <w:snapToGrid w:val="0"/>
              <w:ind w:right="392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2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702DF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  <w:lang w:eastAsia="zh-CN"/>
              </w:rPr>
            </w:pP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0DA15FD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  <w:lang w:eastAsia="zh-CN"/>
              </w:rPr>
            </w:pPr>
            <w:r w:rsidRPr="0065551F">
              <w:rPr>
                <w:rFonts w:eastAsia="新細明體"/>
                <w:color w:val="FF0000"/>
                <w:lang w:eastAsia="zh-CN"/>
              </w:rPr>
              <w:t>130,000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</w:tcPr>
          <w:p w14:paraId="02E586C2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  <w:lang w:eastAsia="zh-CN"/>
              </w:rPr>
            </w:pPr>
          </w:p>
        </w:tc>
      </w:tr>
    </w:tbl>
    <w:p w14:paraId="5F8C9727" w14:textId="77777777" w:rsidR="005E7333" w:rsidRDefault="005E7333" w:rsidP="005E7333"/>
    <w:p w14:paraId="2F8F9028" w14:textId="77777777" w:rsidR="005E7333" w:rsidRPr="0065551F" w:rsidRDefault="005E7333" w:rsidP="005E7333">
      <w:r w:rsidRPr="0065551F">
        <w:t>(</w:t>
      </w:r>
      <w:r>
        <w:t>b</w:t>
      </w:r>
      <w:r w:rsidRPr="0065551F">
        <w:t>)</w:t>
      </w:r>
      <w:r w:rsidRPr="0065551F">
        <w:tab/>
        <w:t>(i)</w:t>
      </w:r>
      <w:r w:rsidRPr="0065551F">
        <w:tab/>
      </w:r>
      <w:r w:rsidRPr="0065551F">
        <w:rPr>
          <w:rFonts w:ascii="新細明體" w:eastAsia="新細明體" w:hAnsi="新細明體" w:cs="新細明體" w:hint="eastAsia"/>
        </w:rPr>
        <w:t>零</w:t>
      </w:r>
      <w:r w:rsidRPr="009C5EC5">
        <w:rPr>
          <w:rFonts w:ascii="新細明體" w:eastAsia="新細明體" w:hAnsi="新細明體" w:cs="新細明體"/>
        </w:rPr>
        <w:t>結</w:t>
      </w:r>
      <w:r w:rsidRPr="0065551F">
        <w:rPr>
          <w:rFonts w:ascii="新細明體" w:eastAsia="新細明體" w:hAnsi="新細明體" w:cs="新細明體" w:hint="eastAsia"/>
        </w:rPr>
        <w:t>餘</w:t>
      </w:r>
      <w:r w:rsidRPr="0065551F">
        <w:t>：</w:t>
      </w:r>
      <w:r w:rsidRPr="0065551F">
        <w:rPr>
          <w:rFonts w:ascii="新細明體" w:eastAsia="新細明體" w:hAnsi="新細明體" w:cs="新細明體" w:hint="eastAsia"/>
        </w:rPr>
        <w:t>蘇珊有限公司貸款</w:t>
      </w:r>
      <w:r w:rsidRPr="0065551F">
        <w:tab/>
      </w:r>
      <w:r w:rsidRPr="0065551F">
        <w:tab/>
      </w:r>
      <w:r w:rsidRPr="0065551F">
        <w:tab/>
      </w:r>
      <w:r w:rsidRPr="0065551F">
        <w:tab/>
      </w:r>
      <w:r w:rsidRPr="0065551F">
        <w:tab/>
      </w:r>
      <w:r w:rsidRPr="0065551F">
        <w:tab/>
      </w:r>
    </w:p>
    <w:p w14:paraId="319A11F8" w14:textId="77777777" w:rsidR="005E7333" w:rsidRPr="0065551F" w:rsidRDefault="005E7333" w:rsidP="005E7333">
      <w:pPr>
        <w:ind w:left="720" w:hangingChars="300" w:hanging="720"/>
        <w:rPr>
          <w:rFonts w:eastAsiaTheme="minorEastAsia"/>
        </w:rPr>
      </w:pPr>
      <w:r w:rsidRPr="0065551F">
        <w:tab/>
        <w:t>(ii)</w:t>
      </w:r>
      <w:r w:rsidRPr="0065551F">
        <w:tab/>
      </w:r>
      <w:r w:rsidRPr="0065551F">
        <w:rPr>
          <w:rFonts w:ascii="新細明體" w:eastAsia="新細明體" w:hAnsi="新細明體" w:cs="新細明體" w:hint="eastAsia"/>
        </w:rPr>
        <w:t>借方</w:t>
      </w:r>
      <w:r w:rsidRPr="009C5EC5">
        <w:rPr>
          <w:rFonts w:ascii="新細明體" w:eastAsia="新細明體" w:hAnsi="新細明體" w:cs="新細明體"/>
        </w:rPr>
        <w:t>結</w:t>
      </w:r>
      <w:r w:rsidRPr="0065551F">
        <w:rPr>
          <w:rFonts w:ascii="新細明體" w:eastAsia="新細明體" w:hAnsi="新細明體" w:cs="新細明體" w:hint="eastAsia"/>
        </w:rPr>
        <w:t>餘</w:t>
      </w:r>
      <w:r w:rsidRPr="0065551F">
        <w:t>：</w:t>
      </w:r>
      <w:r>
        <w:rPr>
          <w:rFonts w:ascii="新細明體" w:eastAsia="新細明體" w:hAnsi="新細明體" w:cs="新細明體" w:hint="eastAsia"/>
        </w:rPr>
        <w:t>應收貨款</w:t>
      </w:r>
      <w:r w:rsidRPr="0065551F">
        <w:tab/>
      </w:r>
      <w:r w:rsidRPr="0065551F">
        <w:tab/>
      </w:r>
      <w:r w:rsidRPr="0065551F">
        <w:tab/>
      </w:r>
      <w:r w:rsidRPr="0065551F">
        <w:tab/>
      </w:r>
      <w:r w:rsidRPr="0065551F">
        <w:tab/>
      </w:r>
      <w:r w:rsidRPr="0065551F">
        <w:tab/>
      </w:r>
      <w:r w:rsidRPr="0065551F">
        <w:rPr>
          <w:rFonts w:eastAsiaTheme="minorEastAsia"/>
        </w:rPr>
        <w:br/>
      </w:r>
      <w:r w:rsidRPr="0065551F">
        <w:t>(iii)</w:t>
      </w:r>
      <w:r w:rsidRPr="0065551F">
        <w:tab/>
      </w:r>
      <w:r w:rsidRPr="0065551F">
        <w:rPr>
          <w:rFonts w:ascii="新細明體" w:eastAsia="新細明體" w:hAnsi="新細明體" w:cs="新細明體" w:hint="eastAsia"/>
        </w:rPr>
        <w:t>貸方</w:t>
      </w:r>
      <w:r w:rsidRPr="009C5EC5">
        <w:rPr>
          <w:rFonts w:ascii="新細明體" w:eastAsia="新細明體" w:hAnsi="新細明體" w:cs="新細明體"/>
        </w:rPr>
        <w:t>結</w:t>
      </w:r>
      <w:r w:rsidRPr="0065551F">
        <w:rPr>
          <w:rFonts w:ascii="新細明體" w:eastAsia="新細明體" w:hAnsi="新細明體" w:cs="新細明體" w:hint="eastAsia"/>
        </w:rPr>
        <w:t>餘</w:t>
      </w:r>
      <w:r w:rsidRPr="0065551F">
        <w:t>：</w:t>
      </w:r>
      <w:r w:rsidRPr="0065551F">
        <w:rPr>
          <w:rFonts w:ascii="新細明體" w:eastAsia="新細明體" w:hAnsi="新細明體" w:cs="新細明體" w:hint="eastAsia"/>
        </w:rPr>
        <w:t>銀行存款</w:t>
      </w:r>
      <w:r w:rsidRPr="0065551F">
        <w:t xml:space="preserve"> (</w:t>
      </w:r>
      <w:r w:rsidRPr="0065551F">
        <w:rPr>
          <w:rFonts w:ascii="新細明體" w:eastAsia="新細明體" w:hAnsi="新細明體" w:cs="新細明體" w:hint="eastAsia"/>
        </w:rPr>
        <w:t>銀行透支</w:t>
      </w:r>
      <w:r w:rsidRPr="0065551F">
        <w:t>)</w:t>
      </w:r>
      <w:r w:rsidRPr="0065551F">
        <w:tab/>
      </w:r>
      <w:r w:rsidRPr="0065551F">
        <w:tab/>
      </w:r>
      <w:r w:rsidRPr="0065551F">
        <w:tab/>
      </w:r>
      <w:r w:rsidRPr="0065551F">
        <w:tab/>
      </w:r>
      <w:r w:rsidRPr="0065551F">
        <w:tab/>
      </w:r>
    </w:p>
    <w:p w14:paraId="7EB01CD9" w14:textId="77777777" w:rsidR="005E7333" w:rsidRDefault="005E7333" w:rsidP="005E7333">
      <w:pPr>
        <w:rPr>
          <w:rFonts w:eastAsiaTheme="minorEastAsia"/>
        </w:rPr>
      </w:pPr>
    </w:p>
    <w:p w14:paraId="454FB528" w14:textId="77777777" w:rsidR="005E7333" w:rsidRDefault="005E7333" w:rsidP="005E7333">
      <w:pPr>
        <w:rPr>
          <w:rFonts w:eastAsiaTheme="minorEastAsia"/>
        </w:rPr>
      </w:pPr>
    </w:p>
    <w:tbl>
      <w:tblPr>
        <w:tblStyle w:val="TableGrid"/>
        <w:tblW w:w="9786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2"/>
        <w:gridCol w:w="426"/>
        <w:gridCol w:w="8788"/>
      </w:tblGrid>
      <w:tr w:rsidR="005E7333" w:rsidRPr="0065551F" w14:paraId="5B67C7B5" w14:textId="77777777" w:rsidTr="00E60CD4">
        <w:tc>
          <w:tcPr>
            <w:tcW w:w="572" w:type="dxa"/>
          </w:tcPr>
          <w:p w14:paraId="1DE590FB" w14:textId="77777777" w:rsidR="005E7333" w:rsidRPr="0065551F" w:rsidRDefault="005E7333" w:rsidP="00E60CD4">
            <w:pPr>
              <w:tabs>
                <w:tab w:val="right" w:pos="0"/>
              </w:tabs>
              <w:ind w:hanging="107"/>
              <w:rPr>
                <w:lang w:eastAsia="zh-CN"/>
              </w:rPr>
            </w:pPr>
            <w:r w:rsidRPr="0065551F">
              <w:rPr>
                <w:lang w:eastAsia="zh-CN"/>
              </w:rPr>
              <w:t>(</w:t>
            </w:r>
            <w:r>
              <w:rPr>
                <w:lang w:eastAsia="zh-CN"/>
              </w:rPr>
              <w:t>c</w:t>
            </w:r>
            <w:r w:rsidRPr="0065551F">
              <w:rPr>
                <w:lang w:eastAsia="zh-CN"/>
              </w:rPr>
              <w:t>)</w:t>
            </w:r>
          </w:p>
        </w:tc>
        <w:tc>
          <w:tcPr>
            <w:tcW w:w="9214" w:type="dxa"/>
            <w:gridSpan w:val="2"/>
          </w:tcPr>
          <w:p w14:paraId="0AF7B1A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  <w:rPr>
                <w:lang w:eastAsia="zh-CN"/>
              </w:rPr>
            </w:pPr>
            <w:r w:rsidRPr="0065551F">
              <w:rPr>
                <w:rFonts w:ascii="新細明體" w:eastAsia="新細明體" w:hAnsi="新細明體" w:cs="新細明體" w:hint="eastAsia"/>
              </w:rPr>
              <w:t>功能</w:t>
            </w:r>
            <w:r>
              <w:rPr>
                <w:rFonts w:ascii="新細明體" w:eastAsia="新細明體" w:hAnsi="新細明體" w:cs="新細明體" w:hint="eastAsia"/>
              </w:rPr>
              <w:t>包括</w:t>
            </w:r>
            <w:r w:rsidRPr="0065551F">
              <w:rPr>
                <w:rFonts w:ascii="新細明體" w:eastAsia="新細明體" w:hAnsi="新細明體" w:cs="新細明體" w:hint="eastAsia"/>
              </w:rPr>
              <w:t>：</w:t>
            </w:r>
          </w:p>
        </w:tc>
      </w:tr>
      <w:tr w:rsidR="005E7333" w:rsidRPr="0065551F" w14:paraId="2D23213A" w14:textId="77777777" w:rsidTr="00E60CD4">
        <w:tc>
          <w:tcPr>
            <w:tcW w:w="572" w:type="dxa"/>
          </w:tcPr>
          <w:p w14:paraId="37655BBF" w14:textId="77777777" w:rsidR="005E7333" w:rsidRPr="00982F96" w:rsidRDefault="005E7333" w:rsidP="00E60CD4">
            <w:pPr>
              <w:tabs>
                <w:tab w:val="right" w:pos="0"/>
              </w:tabs>
              <w:ind w:hanging="110"/>
              <w:rPr>
                <w:lang w:eastAsia="zh-CN"/>
              </w:rPr>
            </w:pPr>
          </w:p>
        </w:tc>
        <w:tc>
          <w:tcPr>
            <w:tcW w:w="426" w:type="dxa"/>
          </w:tcPr>
          <w:p w14:paraId="467D84EE" w14:textId="77777777" w:rsidR="005E7333" w:rsidRPr="00982F96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  <w:rPr>
                <w:lang w:eastAsia="zh-CN"/>
              </w:rPr>
            </w:pPr>
            <w:r w:rsidRPr="00982F96">
              <w:rPr>
                <w:lang w:eastAsia="zh-CN"/>
              </w:rPr>
              <w:t>1.</w:t>
            </w:r>
          </w:p>
        </w:tc>
        <w:tc>
          <w:tcPr>
            <w:tcW w:w="8788" w:type="dxa"/>
            <w:tcBorders>
              <w:left w:val="nil"/>
            </w:tcBorders>
          </w:tcPr>
          <w:p w14:paraId="5861706E" w14:textId="77777777" w:rsidR="005E7333" w:rsidRPr="00982F96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982F96">
              <w:rPr>
                <w:rFonts w:ascii="新細明體" w:eastAsia="新細明體" w:hAnsi="新細明體" w:cs="新細明體" w:hint="eastAsia"/>
              </w:rPr>
              <w:t>透過檢查</w:t>
            </w:r>
            <w:r w:rsidRPr="00982F96">
              <w:rPr>
                <w:rFonts w:asciiTheme="minorEastAsia" w:hAnsiTheme="minorEastAsia" w:hint="eastAsia"/>
                <w:u w:val="single"/>
              </w:rPr>
              <w:t>借方</w:t>
            </w:r>
            <w:r w:rsidRPr="00982F96">
              <w:rPr>
                <w:rFonts w:ascii="新細明體" w:eastAsia="新細明體" w:hAnsi="新細明體" w:cs="新細明體" w:hint="eastAsia"/>
              </w:rPr>
              <w:t>和</w:t>
            </w:r>
            <w:r w:rsidRPr="00982F96">
              <w:rPr>
                <w:rFonts w:asciiTheme="minorEastAsia" w:hAnsiTheme="minorEastAsia" w:hint="eastAsia"/>
                <w:u w:val="single"/>
              </w:rPr>
              <w:t>貸方</w:t>
            </w:r>
            <w:r w:rsidRPr="00982F96">
              <w:rPr>
                <w:rFonts w:ascii="新細明體" w:eastAsia="新細明體" w:hAnsi="新細明體" w:cs="新細明體" w:hint="eastAsia"/>
              </w:rPr>
              <w:t>的</w:t>
            </w:r>
            <w:r w:rsidRPr="00982F96">
              <w:rPr>
                <w:rFonts w:eastAsia="新細明體" w:hint="eastAsia"/>
                <w:lang w:eastAsia="zh-HK"/>
              </w:rPr>
              <w:t>結</w:t>
            </w:r>
            <w:r w:rsidRPr="00982F96">
              <w:rPr>
                <w:rFonts w:ascii="新細明體" w:eastAsia="新細明體" w:hAnsi="新細明體" w:cs="新細明體" w:hint="eastAsia"/>
              </w:rPr>
              <w:t>餘總和是否相等來測試</w:t>
            </w:r>
            <w:r w:rsidRPr="00982F96">
              <w:rPr>
                <w:rFonts w:ascii="新細明體" w:eastAsia="新細明體" w:hAnsi="新細明體" w:cs="新細明體" w:hint="eastAsia"/>
                <w:u w:val="single"/>
              </w:rPr>
              <w:t>複式記帳</w:t>
            </w:r>
            <w:r w:rsidRPr="00982F96">
              <w:rPr>
                <w:rFonts w:ascii="新細明體" w:eastAsia="新細明體" w:hAnsi="新細明體" w:cs="新細明體" w:hint="eastAsia"/>
              </w:rPr>
              <w:t>系統的</w:t>
            </w:r>
            <w:r w:rsidRPr="00982F96">
              <w:rPr>
                <w:rFonts w:ascii="新細明體" w:eastAsia="新細明體" w:hAnsi="新細明體" w:cs="新細明體" w:hint="eastAsia"/>
                <w:u w:val="single"/>
              </w:rPr>
              <w:t>算術準確性</w:t>
            </w:r>
            <w:r w:rsidRPr="00982F96">
              <w:rPr>
                <w:rFonts w:ascii="新細明體" w:eastAsia="新細明體" w:hAnsi="新細明體" w:cs="新細明體" w:hint="eastAsia"/>
              </w:rPr>
              <w:t>。</w:t>
            </w:r>
          </w:p>
        </w:tc>
      </w:tr>
      <w:tr w:rsidR="005E7333" w:rsidRPr="0065551F" w14:paraId="5F94878C" w14:textId="77777777" w:rsidTr="00E60CD4">
        <w:tc>
          <w:tcPr>
            <w:tcW w:w="572" w:type="dxa"/>
          </w:tcPr>
          <w:p w14:paraId="37BE6BD0" w14:textId="77777777" w:rsidR="005E7333" w:rsidRPr="00982F96" w:rsidRDefault="005E7333" w:rsidP="00E60CD4">
            <w:pPr>
              <w:tabs>
                <w:tab w:val="right" w:pos="0"/>
              </w:tabs>
              <w:ind w:hanging="110"/>
            </w:pPr>
          </w:p>
        </w:tc>
        <w:tc>
          <w:tcPr>
            <w:tcW w:w="426" w:type="dxa"/>
          </w:tcPr>
          <w:p w14:paraId="1F3AD7D1" w14:textId="77777777" w:rsidR="005E7333" w:rsidRPr="00982F96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  <w:rPr>
                <w:lang w:eastAsia="zh-CN"/>
              </w:rPr>
            </w:pPr>
            <w:r w:rsidRPr="00982F96">
              <w:rPr>
                <w:lang w:eastAsia="zh-CN"/>
              </w:rPr>
              <w:t>2.</w:t>
            </w:r>
          </w:p>
        </w:tc>
        <w:tc>
          <w:tcPr>
            <w:tcW w:w="8788" w:type="dxa"/>
            <w:tcBorders>
              <w:left w:val="nil"/>
            </w:tcBorders>
          </w:tcPr>
          <w:p w14:paraId="2F762AD1" w14:textId="77777777" w:rsidR="005E7333" w:rsidRPr="00982F96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982F96">
              <w:rPr>
                <w:rFonts w:ascii="新細明體" w:eastAsia="新細明體" w:hAnsi="新細明體" w:cs="新細明體" w:hint="eastAsia"/>
              </w:rPr>
              <w:t>作為編製</w:t>
            </w:r>
            <w:r w:rsidRPr="00982F96">
              <w:rPr>
                <w:rFonts w:ascii="新細明體" w:eastAsia="新細明體" w:hAnsi="新細明體" w:cs="新細明體" w:hint="eastAsia"/>
                <w:u w:val="single"/>
              </w:rPr>
              <w:t>財務報表</w:t>
            </w:r>
            <w:r w:rsidRPr="00982F96">
              <w:rPr>
                <w:rFonts w:ascii="新細明體" w:eastAsia="新細明體" w:hAnsi="新細明體" w:cs="新細明體" w:hint="eastAsia"/>
              </w:rPr>
              <w:t>的基礎。</w:t>
            </w:r>
            <w:r w:rsidRPr="00982F96">
              <w:t xml:space="preserve"> </w:t>
            </w:r>
          </w:p>
          <w:p w14:paraId="63556F1D" w14:textId="77777777" w:rsidR="005E7333" w:rsidRPr="00982F96" w:rsidRDefault="005E7333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</w:p>
        </w:tc>
      </w:tr>
    </w:tbl>
    <w:p w14:paraId="6020E1CB" w14:textId="77777777" w:rsidR="005E7333" w:rsidRDefault="005E7333" w:rsidP="005E7333"/>
    <w:p w14:paraId="68832413" w14:textId="77777777" w:rsidR="005E7333" w:rsidRDefault="005E7333" w:rsidP="005E7333"/>
    <w:p w14:paraId="0A0BEC5C" w14:textId="77777777" w:rsidR="005E7333" w:rsidRDefault="005E7333" w:rsidP="005E7333"/>
    <w:p w14:paraId="067737C7" w14:textId="77777777" w:rsidR="005E7333" w:rsidRDefault="005E7333" w:rsidP="005E7333"/>
    <w:p w14:paraId="26A3832B" w14:textId="77777777" w:rsidR="005E7333" w:rsidRPr="0065551F" w:rsidRDefault="005E7333" w:rsidP="005E7333">
      <w:r w:rsidRPr="0065551F">
        <w:t>(d)</w:t>
      </w:r>
    </w:p>
    <w:tbl>
      <w:tblPr>
        <w:tblStyle w:val="TableGrid"/>
        <w:tblW w:w="8612" w:type="dxa"/>
        <w:tblInd w:w="11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18"/>
        <w:gridCol w:w="668"/>
        <w:gridCol w:w="1108"/>
        <w:gridCol w:w="1536"/>
        <w:gridCol w:w="982"/>
      </w:tblGrid>
      <w:tr w:rsidR="005E7333" w:rsidRPr="0065551F" w14:paraId="1BE1ADF0" w14:textId="77777777" w:rsidTr="00E60CD4">
        <w:trPr>
          <w:trHeight w:val="53"/>
        </w:trPr>
        <w:tc>
          <w:tcPr>
            <w:tcW w:w="7630" w:type="dxa"/>
            <w:gridSpan w:val="4"/>
          </w:tcPr>
          <w:p w14:paraId="69EBD319" w14:textId="77777777" w:rsidR="005E7333" w:rsidRPr="0065551F" w:rsidRDefault="005E7333" w:rsidP="00E60CD4">
            <w:pPr>
              <w:jc w:val="center"/>
              <w:rPr>
                <w:lang w:eastAsia="zh-CN"/>
              </w:rPr>
            </w:pP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彼得公司</w:t>
            </w:r>
          </w:p>
        </w:tc>
        <w:tc>
          <w:tcPr>
            <w:tcW w:w="982" w:type="dxa"/>
          </w:tcPr>
          <w:p w14:paraId="170E550E" w14:textId="77777777" w:rsidR="005E7333" w:rsidRPr="0065551F" w:rsidRDefault="005E7333" w:rsidP="00E60CD4">
            <w:pPr>
              <w:jc w:val="center"/>
              <w:rPr>
                <w:lang w:eastAsia="zh-CN"/>
              </w:rPr>
            </w:pPr>
          </w:p>
        </w:tc>
      </w:tr>
      <w:tr w:rsidR="005E7333" w:rsidRPr="0065551F" w14:paraId="0F5BB06E" w14:textId="77777777" w:rsidTr="00E60CD4">
        <w:tc>
          <w:tcPr>
            <w:tcW w:w="7630" w:type="dxa"/>
            <w:gridSpan w:val="4"/>
            <w:tcBorders>
              <w:bottom w:val="single" w:sz="4" w:space="0" w:color="auto"/>
            </w:tcBorders>
          </w:tcPr>
          <w:p w14:paraId="3BDA9E57" w14:textId="77777777" w:rsidR="005E7333" w:rsidRPr="0065551F" w:rsidRDefault="005E7333" w:rsidP="00E60CD4">
            <w:pPr>
              <w:jc w:val="center"/>
            </w:pPr>
            <w:r>
              <w:rPr>
                <w:rFonts w:eastAsia="新細明體"/>
              </w:rPr>
              <w:t>於</w:t>
            </w:r>
            <w:r>
              <w:t>2020</w:t>
            </w:r>
            <w:r w:rsidRPr="0065551F">
              <w:rPr>
                <w:rFonts w:ascii="新細明體" w:eastAsia="新細明體" w:hAnsi="新細明體" w:cs="新細明體" w:hint="eastAsia"/>
              </w:rPr>
              <w:t>年</w:t>
            </w:r>
            <w:r w:rsidRPr="0065551F">
              <w:t>4</w:t>
            </w:r>
            <w:r w:rsidRPr="0065551F">
              <w:rPr>
                <w:rFonts w:ascii="新細明體" w:eastAsia="新細明體" w:hAnsi="新細明體" w:cs="新細明體" w:hint="eastAsia"/>
              </w:rPr>
              <w:t>月</w:t>
            </w:r>
            <w:r w:rsidRPr="0065551F">
              <w:t>30</w:t>
            </w:r>
            <w:r w:rsidRPr="0065551F">
              <w:rPr>
                <w:rFonts w:ascii="新細明體" w:eastAsia="新細明體" w:hAnsi="新細明體" w:cs="新細明體" w:hint="eastAsia"/>
              </w:rPr>
              <w:t>日的試算表</w:t>
            </w:r>
          </w:p>
        </w:tc>
        <w:tc>
          <w:tcPr>
            <w:tcW w:w="982" w:type="dxa"/>
          </w:tcPr>
          <w:p w14:paraId="4CF93464" w14:textId="77777777" w:rsidR="005E7333" w:rsidRPr="0065551F" w:rsidRDefault="005E7333" w:rsidP="00E60CD4">
            <w:pPr>
              <w:jc w:val="right"/>
              <w:rPr>
                <w:color w:val="FF0000"/>
              </w:rPr>
            </w:pPr>
          </w:p>
        </w:tc>
      </w:tr>
      <w:tr w:rsidR="005E7333" w:rsidRPr="0065551F" w14:paraId="224AE8FA" w14:textId="77777777" w:rsidTr="00E60CD4">
        <w:tc>
          <w:tcPr>
            <w:tcW w:w="4318" w:type="dxa"/>
            <w:tcBorders>
              <w:top w:val="single" w:sz="4" w:space="0" w:color="auto"/>
            </w:tcBorders>
          </w:tcPr>
          <w:p w14:paraId="4B8C261B" w14:textId="77777777" w:rsidR="005E7333" w:rsidRPr="0065551F" w:rsidRDefault="005E7333" w:rsidP="00E60CD4"/>
        </w:tc>
        <w:tc>
          <w:tcPr>
            <w:tcW w:w="1776" w:type="dxa"/>
            <w:gridSpan w:val="2"/>
            <w:tcBorders>
              <w:top w:val="single" w:sz="4" w:space="0" w:color="auto"/>
            </w:tcBorders>
          </w:tcPr>
          <w:p w14:paraId="5A9EB1D9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  <w:r w:rsidRPr="0065551F">
              <w:rPr>
                <w:rFonts w:ascii="新細明體" w:eastAsia="新細明體" w:hAnsi="新細明體"/>
                <w:lang w:eastAsia="zh-CN"/>
              </w:rPr>
              <w:t>借方</w:t>
            </w:r>
            <w:r w:rsidRPr="0065551F">
              <w:rPr>
                <w:lang w:eastAsia="zh-CN"/>
              </w:rPr>
              <w:t xml:space="preserve"> ($)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</w:tcBorders>
          </w:tcPr>
          <w:p w14:paraId="1519BC15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  <w:r w:rsidRPr="0065551F">
              <w:rPr>
                <w:rFonts w:ascii="新細明體" w:eastAsia="新細明體" w:hAnsi="新細明體"/>
                <w:lang w:eastAsia="zh-CN"/>
              </w:rPr>
              <w:t>貸方</w:t>
            </w:r>
            <w:r w:rsidRPr="0065551F">
              <w:rPr>
                <w:lang w:eastAsia="zh-CN"/>
              </w:rPr>
              <w:t xml:space="preserve"> ($)</w:t>
            </w:r>
          </w:p>
        </w:tc>
        <w:tc>
          <w:tcPr>
            <w:tcW w:w="982" w:type="dxa"/>
            <w:tcBorders>
              <w:left w:val="nil"/>
            </w:tcBorders>
          </w:tcPr>
          <w:p w14:paraId="17513AD6" w14:textId="77777777" w:rsidR="005E7333" w:rsidRPr="0065551F" w:rsidRDefault="005E7333" w:rsidP="00E60CD4">
            <w:pPr>
              <w:jc w:val="right"/>
              <w:rPr>
                <w:color w:val="FF0000"/>
                <w:lang w:eastAsia="zh-CN"/>
              </w:rPr>
            </w:pPr>
          </w:p>
        </w:tc>
      </w:tr>
      <w:tr w:rsidR="005E7333" w:rsidRPr="0065551F" w14:paraId="196E44AD" w14:textId="77777777" w:rsidTr="00E60CD4">
        <w:tc>
          <w:tcPr>
            <w:tcW w:w="4318" w:type="dxa"/>
          </w:tcPr>
          <w:p w14:paraId="2ED8925E" w14:textId="77777777" w:rsidR="005E7333" w:rsidRPr="0065551F" w:rsidRDefault="005E7333" w:rsidP="00E60CD4">
            <w:pPr>
              <w:rPr>
                <w:lang w:eastAsia="zh-CN"/>
              </w:rPr>
            </w:pPr>
            <w:r>
              <w:rPr>
                <w:rFonts w:ascii="新細明體" w:eastAsia="新細明體" w:hAnsi="新細明體" w:cs="新細明體" w:hint="eastAsia"/>
                <w:lang w:eastAsia="zh-CN"/>
              </w:rPr>
              <w:t>應收貨款</w:t>
            </w:r>
          </w:p>
        </w:tc>
        <w:tc>
          <w:tcPr>
            <w:tcW w:w="1776" w:type="dxa"/>
            <w:gridSpan w:val="2"/>
          </w:tcPr>
          <w:p w14:paraId="4573E7EE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  <w:r w:rsidRPr="0065551F">
              <w:rPr>
                <w:lang w:eastAsia="zh-CN"/>
              </w:rPr>
              <w:t>25,000</w:t>
            </w:r>
          </w:p>
        </w:tc>
        <w:tc>
          <w:tcPr>
            <w:tcW w:w="1536" w:type="dxa"/>
            <w:tcBorders>
              <w:left w:val="nil"/>
            </w:tcBorders>
          </w:tcPr>
          <w:p w14:paraId="0A956FC1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</w:p>
        </w:tc>
        <w:tc>
          <w:tcPr>
            <w:tcW w:w="982" w:type="dxa"/>
            <w:tcBorders>
              <w:left w:val="nil"/>
            </w:tcBorders>
          </w:tcPr>
          <w:p w14:paraId="21ECEDDF" w14:textId="77777777" w:rsidR="005E7333" w:rsidRPr="0065551F" w:rsidRDefault="005E7333" w:rsidP="00E60CD4">
            <w:pPr>
              <w:jc w:val="right"/>
              <w:rPr>
                <w:color w:val="FF0000"/>
                <w:lang w:eastAsia="zh-CN"/>
              </w:rPr>
            </w:pPr>
          </w:p>
        </w:tc>
      </w:tr>
      <w:tr w:rsidR="005E7333" w:rsidRPr="0065551F" w14:paraId="13691F44" w14:textId="77777777" w:rsidTr="00E60CD4">
        <w:tc>
          <w:tcPr>
            <w:tcW w:w="4318" w:type="dxa"/>
          </w:tcPr>
          <w:p w14:paraId="364D7152" w14:textId="77777777" w:rsidR="005E7333" w:rsidRPr="0065551F" w:rsidRDefault="005E7333" w:rsidP="00E60CD4">
            <w:pPr>
              <w:rPr>
                <w:lang w:eastAsia="zh-CN"/>
              </w:rPr>
            </w:pP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銷貨</w:t>
            </w:r>
          </w:p>
        </w:tc>
        <w:tc>
          <w:tcPr>
            <w:tcW w:w="1776" w:type="dxa"/>
            <w:gridSpan w:val="2"/>
          </w:tcPr>
          <w:p w14:paraId="540133C6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</w:p>
        </w:tc>
        <w:tc>
          <w:tcPr>
            <w:tcW w:w="1536" w:type="dxa"/>
            <w:tcBorders>
              <w:left w:val="nil"/>
            </w:tcBorders>
          </w:tcPr>
          <w:p w14:paraId="4D2C1CBA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  <w:r w:rsidRPr="0065551F">
              <w:rPr>
                <w:lang w:eastAsia="zh-CN"/>
              </w:rPr>
              <w:t>138,000</w:t>
            </w:r>
          </w:p>
        </w:tc>
        <w:tc>
          <w:tcPr>
            <w:tcW w:w="982" w:type="dxa"/>
            <w:tcBorders>
              <w:left w:val="nil"/>
            </w:tcBorders>
          </w:tcPr>
          <w:p w14:paraId="3056F7B1" w14:textId="77777777" w:rsidR="005E7333" w:rsidRPr="0065551F" w:rsidRDefault="005E7333" w:rsidP="00E60CD4">
            <w:pPr>
              <w:jc w:val="right"/>
              <w:rPr>
                <w:color w:val="FF0000"/>
                <w:lang w:eastAsia="zh-CN"/>
              </w:rPr>
            </w:pPr>
          </w:p>
        </w:tc>
      </w:tr>
      <w:tr w:rsidR="005E7333" w:rsidRPr="0065551F" w14:paraId="2A08E530" w14:textId="77777777" w:rsidTr="00E60CD4">
        <w:tc>
          <w:tcPr>
            <w:tcW w:w="4318" w:type="dxa"/>
          </w:tcPr>
          <w:p w14:paraId="42E11EA3" w14:textId="77777777" w:rsidR="005E7333" w:rsidRPr="0065551F" w:rsidRDefault="005E7333" w:rsidP="00E60CD4">
            <w:pPr>
              <w:rPr>
                <w:lang w:eastAsia="zh-CN"/>
              </w:rPr>
            </w:pP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銀行存款</w:t>
            </w:r>
            <w:r w:rsidRPr="0065551F">
              <w:rPr>
                <w:lang w:eastAsia="zh-CN"/>
              </w:rPr>
              <w:t xml:space="preserve"> (</w:t>
            </w: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銀行透支</w:t>
            </w:r>
            <w:r w:rsidRPr="0065551F">
              <w:rPr>
                <w:lang w:eastAsia="zh-CN"/>
              </w:rPr>
              <w:t>)</w:t>
            </w:r>
          </w:p>
        </w:tc>
        <w:tc>
          <w:tcPr>
            <w:tcW w:w="1776" w:type="dxa"/>
            <w:gridSpan w:val="2"/>
          </w:tcPr>
          <w:p w14:paraId="51613020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</w:p>
        </w:tc>
        <w:tc>
          <w:tcPr>
            <w:tcW w:w="1536" w:type="dxa"/>
            <w:tcBorders>
              <w:left w:val="nil"/>
            </w:tcBorders>
          </w:tcPr>
          <w:p w14:paraId="18801E75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  <w:r w:rsidRPr="0065551F">
              <w:rPr>
                <w:lang w:eastAsia="zh-CN"/>
              </w:rPr>
              <w:t>95,900</w:t>
            </w:r>
          </w:p>
        </w:tc>
        <w:tc>
          <w:tcPr>
            <w:tcW w:w="982" w:type="dxa"/>
            <w:tcBorders>
              <w:left w:val="nil"/>
            </w:tcBorders>
          </w:tcPr>
          <w:p w14:paraId="061D3863" w14:textId="77777777" w:rsidR="005E7333" w:rsidRPr="0065551F" w:rsidRDefault="005E7333" w:rsidP="00E60CD4">
            <w:pPr>
              <w:jc w:val="right"/>
              <w:rPr>
                <w:color w:val="FF0000"/>
                <w:lang w:eastAsia="zh-CN"/>
              </w:rPr>
            </w:pPr>
          </w:p>
        </w:tc>
      </w:tr>
      <w:tr w:rsidR="005E7333" w:rsidRPr="0065551F" w14:paraId="5CEAB7F0" w14:textId="77777777" w:rsidTr="00E60CD4">
        <w:tc>
          <w:tcPr>
            <w:tcW w:w="4318" w:type="dxa"/>
          </w:tcPr>
          <w:p w14:paraId="324D3742" w14:textId="77777777" w:rsidR="005E7333" w:rsidRPr="0065551F" w:rsidRDefault="005E7333" w:rsidP="00E60CD4">
            <w:pPr>
              <w:rPr>
                <w:lang w:eastAsia="zh-CN"/>
              </w:rPr>
            </w:pP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雜費</w:t>
            </w:r>
          </w:p>
        </w:tc>
        <w:tc>
          <w:tcPr>
            <w:tcW w:w="1776" w:type="dxa"/>
            <w:gridSpan w:val="2"/>
          </w:tcPr>
          <w:p w14:paraId="574DAA21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  <w:r w:rsidRPr="0065551F">
              <w:rPr>
                <w:lang w:eastAsia="zh-CN"/>
              </w:rPr>
              <w:t>45,000</w:t>
            </w:r>
          </w:p>
        </w:tc>
        <w:tc>
          <w:tcPr>
            <w:tcW w:w="1536" w:type="dxa"/>
            <w:tcBorders>
              <w:left w:val="nil"/>
            </w:tcBorders>
          </w:tcPr>
          <w:p w14:paraId="598494F2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</w:p>
        </w:tc>
        <w:tc>
          <w:tcPr>
            <w:tcW w:w="982" w:type="dxa"/>
            <w:tcBorders>
              <w:left w:val="nil"/>
            </w:tcBorders>
          </w:tcPr>
          <w:p w14:paraId="4E52E367" w14:textId="77777777" w:rsidR="005E7333" w:rsidRPr="0065551F" w:rsidRDefault="005E7333" w:rsidP="00E60CD4">
            <w:pPr>
              <w:jc w:val="right"/>
              <w:rPr>
                <w:color w:val="FF0000"/>
                <w:lang w:eastAsia="zh-CN"/>
              </w:rPr>
            </w:pPr>
          </w:p>
        </w:tc>
      </w:tr>
      <w:tr w:rsidR="005E7333" w:rsidRPr="0065551F" w14:paraId="5265677E" w14:textId="77777777" w:rsidTr="00E60CD4">
        <w:tc>
          <w:tcPr>
            <w:tcW w:w="4318" w:type="dxa"/>
          </w:tcPr>
          <w:p w14:paraId="339F6401" w14:textId="77777777" w:rsidR="005E7333" w:rsidRPr="0065551F" w:rsidRDefault="005E7333" w:rsidP="00E60CD4">
            <w:pPr>
              <w:rPr>
                <w:lang w:eastAsia="zh-CN"/>
              </w:rPr>
            </w:pP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貨車</w:t>
            </w:r>
          </w:p>
        </w:tc>
        <w:tc>
          <w:tcPr>
            <w:tcW w:w="1776" w:type="dxa"/>
            <w:gridSpan w:val="2"/>
          </w:tcPr>
          <w:p w14:paraId="04CC50D6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  <w:r w:rsidRPr="0065551F">
              <w:rPr>
                <w:lang w:eastAsia="zh-CN"/>
              </w:rPr>
              <w:t>50,000</w:t>
            </w:r>
          </w:p>
        </w:tc>
        <w:tc>
          <w:tcPr>
            <w:tcW w:w="1536" w:type="dxa"/>
            <w:tcBorders>
              <w:left w:val="nil"/>
            </w:tcBorders>
          </w:tcPr>
          <w:p w14:paraId="2D45C662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</w:p>
        </w:tc>
        <w:tc>
          <w:tcPr>
            <w:tcW w:w="982" w:type="dxa"/>
            <w:tcBorders>
              <w:left w:val="nil"/>
            </w:tcBorders>
          </w:tcPr>
          <w:p w14:paraId="68D8709F" w14:textId="77777777" w:rsidR="005E7333" w:rsidRPr="0065551F" w:rsidRDefault="005E7333" w:rsidP="00E60CD4">
            <w:pPr>
              <w:jc w:val="right"/>
              <w:rPr>
                <w:color w:val="FF0000"/>
                <w:lang w:eastAsia="zh-CN"/>
              </w:rPr>
            </w:pPr>
          </w:p>
        </w:tc>
      </w:tr>
      <w:tr w:rsidR="005E7333" w:rsidRPr="0065551F" w14:paraId="2357343A" w14:textId="77777777" w:rsidTr="00E60CD4">
        <w:tc>
          <w:tcPr>
            <w:tcW w:w="4318" w:type="dxa"/>
          </w:tcPr>
          <w:p w14:paraId="17401D8D" w14:textId="77777777" w:rsidR="005E7333" w:rsidRPr="0065551F" w:rsidRDefault="005E7333" w:rsidP="00E60CD4">
            <w:pPr>
              <w:rPr>
                <w:lang w:eastAsia="zh-CN"/>
              </w:rPr>
            </w:pP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存貨</w:t>
            </w:r>
          </w:p>
        </w:tc>
        <w:tc>
          <w:tcPr>
            <w:tcW w:w="1776" w:type="dxa"/>
            <w:gridSpan w:val="2"/>
          </w:tcPr>
          <w:p w14:paraId="11BA565C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  <w:r w:rsidRPr="0065551F">
              <w:rPr>
                <w:lang w:eastAsia="zh-CN"/>
              </w:rPr>
              <w:t>60,000</w:t>
            </w:r>
          </w:p>
        </w:tc>
        <w:tc>
          <w:tcPr>
            <w:tcW w:w="1536" w:type="dxa"/>
            <w:tcBorders>
              <w:left w:val="nil"/>
            </w:tcBorders>
          </w:tcPr>
          <w:p w14:paraId="348FBA60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</w:p>
        </w:tc>
        <w:tc>
          <w:tcPr>
            <w:tcW w:w="982" w:type="dxa"/>
            <w:tcBorders>
              <w:left w:val="nil"/>
            </w:tcBorders>
          </w:tcPr>
          <w:p w14:paraId="08EDBC23" w14:textId="77777777" w:rsidR="005E7333" w:rsidRPr="0065551F" w:rsidRDefault="005E7333" w:rsidP="00E60CD4">
            <w:pPr>
              <w:jc w:val="right"/>
              <w:rPr>
                <w:color w:val="FF0000"/>
                <w:lang w:eastAsia="zh-CN"/>
              </w:rPr>
            </w:pPr>
          </w:p>
        </w:tc>
      </w:tr>
      <w:tr w:rsidR="005E7333" w:rsidRPr="0065551F" w14:paraId="3FF9C1D0" w14:textId="77777777" w:rsidTr="00E60CD4">
        <w:tc>
          <w:tcPr>
            <w:tcW w:w="4318" w:type="dxa"/>
          </w:tcPr>
          <w:p w14:paraId="637B60AC" w14:textId="77777777" w:rsidR="005E7333" w:rsidRPr="0065551F" w:rsidRDefault="005E7333" w:rsidP="00E60CD4">
            <w:pPr>
              <w:rPr>
                <w:lang w:eastAsia="zh-CN"/>
              </w:rPr>
            </w:pP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資本</w:t>
            </w:r>
          </w:p>
        </w:tc>
        <w:tc>
          <w:tcPr>
            <w:tcW w:w="1776" w:type="dxa"/>
            <w:gridSpan w:val="2"/>
          </w:tcPr>
          <w:p w14:paraId="0F388AE4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</w:p>
        </w:tc>
        <w:tc>
          <w:tcPr>
            <w:tcW w:w="1536" w:type="dxa"/>
          </w:tcPr>
          <w:p w14:paraId="07350F98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  <w:r w:rsidRPr="0065551F">
              <w:rPr>
                <w:lang w:eastAsia="zh-CN"/>
              </w:rPr>
              <w:t>190,000</w:t>
            </w:r>
          </w:p>
        </w:tc>
        <w:tc>
          <w:tcPr>
            <w:tcW w:w="982" w:type="dxa"/>
            <w:tcBorders>
              <w:left w:val="nil"/>
            </w:tcBorders>
          </w:tcPr>
          <w:p w14:paraId="19A3E7A1" w14:textId="77777777" w:rsidR="005E7333" w:rsidRPr="0065551F" w:rsidRDefault="005E7333" w:rsidP="00E60CD4">
            <w:pPr>
              <w:jc w:val="right"/>
              <w:rPr>
                <w:color w:val="FF0000"/>
                <w:lang w:eastAsia="zh-CN"/>
              </w:rPr>
            </w:pPr>
          </w:p>
        </w:tc>
      </w:tr>
      <w:tr w:rsidR="005E7333" w:rsidRPr="0065551F" w14:paraId="30257C02" w14:textId="77777777" w:rsidTr="00E60CD4">
        <w:tc>
          <w:tcPr>
            <w:tcW w:w="4318" w:type="dxa"/>
          </w:tcPr>
          <w:p w14:paraId="6B8D167C" w14:textId="77777777" w:rsidR="005E7333" w:rsidRPr="0065551F" w:rsidRDefault="005E7333" w:rsidP="00E60CD4">
            <w:pPr>
              <w:rPr>
                <w:lang w:eastAsia="zh-CN"/>
              </w:rPr>
            </w:pP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購貨</w:t>
            </w:r>
          </w:p>
        </w:tc>
        <w:tc>
          <w:tcPr>
            <w:tcW w:w="1776" w:type="dxa"/>
            <w:gridSpan w:val="2"/>
          </w:tcPr>
          <w:p w14:paraId="1EA48FA8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  <w:r w:rsidRPr="0065551F">
              <w:rPr>
                <w:lang w:eastAsia="zh-CN"/>
              </w:rPr>
              <w:t>200,000</w:t>
            </w:r>
          </w:p>
        </w:tc>
        <w:tc>
          <w:tcPr>
            <w:tcW w:w="1536" w:type="dxa"/>
            <w:tcBorders>
              <w:left w:val="nil"/>
            </w:tcBorders>
          </w:tcPr>
          <w:p w14:paraId="2A27D635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</w:p>
        </w:tc>
        <w:tc>
          <w:tcPr>
            <w:tcW w:w="982" w:type="dxa"/>
            <w:tcBorders>
              <w:left w:val="nil"/>
            </w:tcBorders>
          </w:tcPr>
          <w:p w14:paraId="55516F3E" w14:textId="77777777" w:rsidR="005E7333" w:rsidRPr="0065551F" w:rsidRDefault="005E7333" w:rsidP="00E60CD4">
            <w:pPr>
              <w:jc w:val="right"/>
              <w:rPr>
                <w:color w:val="FF0000"/>
                <w:lang w:eastAsia="zh-CN"/>
              </w:rPr>
            </w:pPr>
          </w:p>
        </w:tc>
      </w:tr>
      <w:tr w:rsidR="005E7333" w:rsidRPr="0065551F" w14:paraId="3AADF64D" w14:textId="77777777" w:rsidTr="00E60CD4">
        <w:tc>
          <w:tcPr>
            <w:tcW w:w="4318" w:type="dxa"/>
          </w:tcPr>
          <w:p w14:paraId="29133471" w14:textId="77777777" w:rsidR="005E7333" w:rsidRPr="0065551F" w:rsidRDefault="005E7333" w:rsidP="00E60CD4">
            <w:pPr>
              <w:rPr>
                <w:lang w:eastAsia="zh-CN"/>
              </w:rPr>
            </w:pPr>
            <w:r>
              <w:rPr>
                <w:rFonts w:ascii="新細明體" w:eastAsia="新細明體" w:hAnsi="新細明體" w:cs="新細明體" w:hint="eastAsia"/>
                <w:lang w:eastAsia="zh-CN"/>
              </w:rPr>
              <w:t>應付貨款</w:t>
            </w:r>
          </w:p>
        </w:tc>
        <w:tc>
          <w:tcPr>
            <w:tcW w:w="1776" w:type="dxa"/>
            <w:gridSpan w:val="2"/>
          </w:tcPr>
          <w:p w14:paraId="60CF931D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</w:p>
        </w:tc>
        <w:tc>
          <w:tcPr>
            <w:tcW w:w="1536" w:type="dxa"/>
          </w:tcPr>
          <w:p w14:paraId="164BA4FE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  <w:r w:rsidRPr="0065551F">
              <w:rPr>
                <w:lang w:eastAsia="zh-CN"/>
              </w:rPr>
              <w:t>180,000</w:t>
            </w:r>
          </w:p>
        </w:tc>
        <w:tc>
          <w:tcPr>
            <w:tcW w:w="982" w:type="dxa"/>
            <w:tcBorders>
              <w:left w:val="nil"/>
            </w:tcBorders>
          </w:tcPr>
          <w:p w14:paraId="6F055580" w14:textId="77777777" w:rsidR="005E7333" w:rsidRPr="0065551F" w:rsidRDefault="005E7333" w:rsidP="00E60CD4">
            <w:pPr>
              <w:jc w:val="right"/>
              <w:rPr>
                <w:color w:val="FF0000"/>
                <w:lang w:eastAsia="zh-CN"/>
              </w:rPr>
            </w:pPr>
          </w:p>
        </w:tc>
      </w:tr>
      <w:tr w:rsidR="005E7333" w:rsidRPr="0065551F" w14:paraId="04F6155E" w14:textId="77777777" w:rsidTr="00E60CD4">
        <w:tc>
          <w:tcPr>
            <w:tcW w:w="4318" w:type="dxa"/>
          </w:tcPr>
          <w:p w14:paraId="3ECEC9E8" w14:textId="77777777" w:rsidR="005E7333" w:rsidRPr="0065551F" w:rsidRDefault="005E7333" w:rsidP="00E60CD4">
            <w:pPr>
              <w:rPr>
                <w:lang w:eastAsia="zh-CN"/>
              </w:rPr>
            </w:pP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提用</w:t>
            </w:r>
          </w:p>
        </w:tc>
        <w:tc>
          <w:tcPr>
            <w:tcW w:w="1776" w:type="dxa"/>
            <w:gridSpan w:val="2"/>
          </w:tcPr>
          <w:p w14:paraId="1E248C45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  <w:r w:rsidRPr="0065551F">
              <w:rPr>
                <w:lang w:eastAsia="zh-CN"/>
              </w:rPr>
              <w:t>40,000</w:t>
            </w:r>
          </w:p>
        </w:tc>
        <w:tc>
          <w:tcPr>
            <w:tcW w:w="1536" w:type="dxa"/>
            <w:tcBorders>
              <w:left w:val="nil"/>
            </w:tcBorders>
          </w:tcPr>
          <w:p w14:paraId="7B25F560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</w:p>
        </w:tc>
        <w:tc>
          <w:tcPr>
            <w:tcW w:w="982" w:type="dxa"/>
            <w:tcBorders>
              <w:left w:val="nil"/>
            </w:tcBorders>
          </w:tcPr>
          <w:p w14:paraId="7A435A8F" w14:textId="77777777" w:rsidR="005E7333" w:rsidRPr="0065551F" w:rsidRDefault="005E7333" w:rsidP="00E60CD4">
            <w:pPr>
              <w:jc w:val="right"/>
              <w:rPr>
                <w:color w:val="FF0000"/>
                <w:lang w:eastAsia="zh-CN"/>
              </w:rPr>
            </w:pPr>
          </w:p>
        </w:tc>
      </w:tr>
      <w:tr w:rsidR="005E7333" w:rsidRPr="0065551F" w14:paraId="1FFE65BC" w14:textId="77777777" w:rsidTr="00E60CD4">
        <w:tc>
          <w:tcPr>
            <w:tcW w:w="4318" w:type="dxa"/>
          </w:tcPr>
          <w:p w14:paraId="6F9E5C89" w14:textId="77777777" w:rsidR="005E7333" w:rsidRPr="0065551F" w:rsidRDefault="005E7333" w:rsidP="00E60CD4">
            <w:pPr>
              <w:rPr>
                <w:lang w:eastAsia="zh-CN"/>
              </w:rPr>
            </w:pP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租金</w:t>
            </w:r>
          </w:p>
        </w:tc>
        <w:tc>
          <w:tcPr>
            <w:tcW w:w="1776" w:type="dxa"/>
            <w:gridSpan w:val="2"/>
          </w:tcPr>
          <w:p w14:paraId="2950E61D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  <w:r w:rsidRPr="0065551F">
              <w:rPr>
                <w:lang w:eastAsia="zh-CN"/>
              </w:rPr>
              <w:t>30,000</w:t>
            </w:r>
          </w:p>
        </w:tc>
        <w:tc>
          <w:tcPr>
            <w:tcW w:w="1536" w:type="dxa"/>
            <w:tcBorders>
              <w:left w:val="nil"/>
            </w:tcBorders>
          </w:tcPr>
          <w:p w14:paraId="1F98A135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</w:p>
        </w:tc>
        <w:tc>
          <w:tcPr>
            <w:tcW w:w="982" w:type="dxa"/>
            <w:tcBorders>
              <w:left w:val="nil"/>
            </w:tcBorders>
          </w:tcPr>
          <w:p w14:paraId="3D6D2A59" w14:textId="77777777" w:rsidR="005E7333" w:rsidRPr="0065551F" w:rsidRDefault="005E7333" w:rsidP="00E60CD4">
            <w:pPr>
              <w:jc w:val="right"/>
              <w:rPr>
                <w:color w:val="FF0000"/>
                <w:lang w:eastAsia="zh-CN"/>
              </w:rPr>
            </w:pPr>
          </w:p>
        </w:tc>
      </w:tr>
      <w:tr w:rsidR="005E7333" w:rsidRPr="0065551F" w14:paraId="19A2FF2A" w14:textId="77777777" w:rsidTr="00E60CD4">
        <w:tc>
          <w:tcPr>
            <w:tcW w:w="4318" w:type="dxa"/>
          </w:tcPr>
          <w:p w14:paraId="7D91A91F" w14:textId="77777777" w:rsidR="005E7333" w:rsidRPr="0065551F" w:rsidRDefault="005E7333" w:rsidP="00E60CD4">
            <w:pPr>
              <w:rPr>
                <w:lang w:eastAsia="zh-CN"/>
              </w:rPr>
            </w:pP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銷貨運費</w:t>
            </w:r>
          </w:p>
        </w:tc>
        <w:tc>
          <w:tcPr>
            <w:tcW w:w="1776" w:type="dxa"/>
            <w:gridSpan w:val="2"/>
          </w:tcPr>
          <w:p w14:paraId="58120392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  <w:r w:rsidRPr="0065551F">
              <w:rPr>
                <w:lang w:eastAsia="zh-CN"/>
              </w:rPr>
              <w:t>70,620</w:t>
            </w:r>
          </w:p>
        </w:tc>
        <w:tc>
          <w:tcPr>
            <w:tcW w:w="1536" w:type="dxa"/>
            <w:tcBorders>
              <w:left w:val="nil"/>
            </w:tcBorders>
          </w:tcPr>
          <w:p w14:paraId="461FD4E0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</w:p>
        </w:tc>
        <w:tc>
          <w:tcPr>
            <w:tcW w:w="982" w:type="dxa"/>
            <w:tcBorders>
              <w:left w:val="nil"/>
            </w:tcBorders>
          </w:tcPr>
          <w:p w14:paraId="4E36713D" w14:textId="77777777" w:rsidR="005E7333" w:rsidRPr="0065551F" w:rsidRDefault="005E7333" w:rsidP="00E60CD4">
            <w:pPr>
              <w:jc w:val="right"/>
              <w:rPr>
                <w:color w:val="FF0000"/>
                <w:lang w:eastAsia="zh-CN"/>
              </w:rPr>
            </w:pPr>
          </w:p>
        </w:tc>
      </w:tr>
      <w:tr w:rsidR="005E7333" w:rsidRPr="0065551F" w14:paraId="20499888" w14:textId="77777777" w:rsidTr="00E60CD4">
        <w:tc>
          <w:tcPr>
            <w:tcW w:w="4318" w:type="dxa"/>
          </w:tcPr>
          <w:p w14:paraId="1D23A51C" w14:textId="77777777" w:rsidR="005E7333" w:rsidRPr="0065551F" w:rsidRDefault="005E7333" w:rsidP="00E60CD4">
            <w:pPr>
              <w:rPr>
                <w:lang w:eastAsia="zh-CN"/>
              </w:rPr>
            </w:pP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購貨退出</w:t>
            </w:r>
          </w:p>
        </w:tc>
        <w:tc>
          <w:tcPr>
            <w:tcW w:w="1776" w:type="dxa"/>
            <w:gridSpan w:val="2"/>
          </w:tcPr>
          <w:p w14:paraId="7B81D525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</w:p>
        </w:tc>
        <w:tc>
          <w:tcPr>
            <w:tcW w:w="1536" w:type="dxa"/>
            <w:tcBorders>
              <w:left w:val="nil"/>
            </w:tcBorders>
          </w:tcPr>
          <w:p w14:paraId="3EDAF290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  <w:r w:rsidRPr="0065551F">
              <w:rPr>
                <w:lang w:eastAsia="zh-CN"/>
              </w:rPr>
              <w:t>2,660</w:t>
            </w:r>
          </w:p>
        </w:tc>
        <w:tc>
          <w:tcPr>
            <w:tcW w:w="982" w:type="dxa"/>
            <w:tcBorders>
              <w:left w:val="nil"/>
            </w:tcBorders>
          </w:tcPr>
          <w:p w14:paraId="70985D8B" w14:textId="77777777" w:rsidR="005E7333" w:rsidRPr="0065551F" w:rsidRDefault="005E7333" w:rsidP="00E60CD4">
            <w:pPr>
              <w:jc w:val="right"/>
              <w:rPr>
                <w:color w:val="FF0000"/>
                <w:lang w:eastAsia="zh-CN"/>
              </w:rPr>
            </w:pPr>
          </w:p>
        </w:tc>
      </w:tr>
      <w:tr w:rsidR="005E7333" w:rsidRPr="0065551F" w14:paraId="7DB0EDC8" w14:textId="77777777" w:rsidTr="00E60CD4">
        <w:tc>
          <w:tcPr>
            <w:tcW w:w="4318" w:type="dxa"/>
          </w:tcPr>
          <w:p w14:paraId="426D56C6" w14:textId="77777777" w:rsidR="005E7333" w:rsidRPr="0065551F" w:rsidRDefault="005E7333" w:rsidP="00E60CD4">
            <w:pPr>
              <w:rPr>
                <w:lang w:eastAsia="zh-CN"/>
              </w:rPr>
            </w:pP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銷貨退回</w:t>
            </w:r>
          </w:p>
        </w:tc>
        <w:tc>
          <w:tcPr>
            <w:tcW w:w="1776" w:type="dxa"/>
            <w:gridSpan w:val="2"/>
          </w:tcPr>
          <w:p w14:paraId="77A6BAB3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  <w:r w:rsidRPr="0065551F">
              <w:rPr>
                <w:lang w:eastAsia="zh-CN"/>
              </w:rPr>
              <w:t>6,540</w:t>
            </w:r>
          </w:p>
        </w:tc>
        <w:tc>
          <w:tcPr>
            <w:tcW w:w="1536" w:type="dxa"/>
            <w:tcBorders>
              <w:left w:val="nil"/>
            </w:tcBorders>
          </w:tcPr>
          <w:p w14:paraId="52555DE3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</w:p>
        </w:tc>
        <w:tc>
          <w:tcPr>
            <w:tcW w:w="982" w:type="dxa"/>
            <w:tcBorders>
              <w:left w:val="nil"/>
            </w:tcBorders>
          </w:tcPr>
          <w:p w14:paraId="2FFFA6DB" w14:textId="77777777" w:rsidR="005E7333" w:rsidRPr="0065551F" w:rsidRDefault="005E7333" w:rsidP="00E60CD4">
            <w:pPr>
              <w:jc w:val="right"/>
              <w:rPr>
                <w:color w:val="FF0000"/>
                <w:lang w:eastAsia="zh-CN"/>
              </w:rPr>
            </w:pPr>
          </w:p>
        </w:tc>
      </w:tr>
      <w:tr w:rsidR="005E7333" w:rsidRPr="0065551F" w14:paraId="48154DE1" w14:textId="77777777" w:rsidTr="00E60CD4">
        <w:tc>
          <w:tcPr>
            <w:tcW w:w="4318" w:type="dxa"/>
          </w:tcPr>
          <w:p w14:paraId="079F03C7" w14:textId="77777777" w:rsidR="005E7333" w:rsidRPr="0065551F" w:rsidRDefault="005E7333" w:rsidP="00E60CD4">
            <w:pPr>
              <w:rPr>
                <w:lang w:eastAsia="zh-CN"/>
              </w:rPr>
            </w:pP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購貨折扣</w:t>
            </w:r>
          </w:p>
        </w:tc>
        <w:tc>
          <w:tcPr>
            <w:tcW w:w="1776" w:type="dxa"/>
            <w:gridSpan w:val="2"/>
          </w:tcPr>
          <w:p w14:paraId="7A608EFB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</w:p>
        </w:tc>
        <w:tc>
          <w:tcPr>
            <w:tcW w:w="1536" w:type="dxa"/>
          </w:tcPr>
          <w:p w14:paraId="655A1B08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  <w:r w:rsidRPr="0065551F">
              <w:rPr>
                <w:lang w:eastAsia="zh-CN"/>
              </w:rPr>
              <w:t>14,500</w:t>
            </w:r>
          </w:p>
        </w:tc>
        <w:tc>
          <w:tcPr>
            <w:tcW w:w="982" w:type="dxa"/>
            <w:tcBorders>
              <w:left w:val="nil"/>
            </w:tcBorders>
          </w:tcPr>
          <w:p w14:paraId="4CCBF8D1" w14:textId="77777777" w:rsidR="005E7333" w:rsidRPr="0065551F" w:rsidRDefault="005E7333" w:rsidP="00E60CD4">
            <w:pPr>
              <w:jc w:val="right"/>
              <w:rPr>
                <w:color w:val="FF0000"/>
                <w:lang w:eastAsia="zh-CN"/>
              </w:rPr>
            </w:pPr>
          </w:p>
        </w:tc>
      </w:tr>
      <w:tr w:rsidR="005E7333" w:rsidRPr="0065551F" w14:paraId="37F4E9D4" w14:textId="77777777" w:rsidTr="00E60CD4">
        <w:tc>
          <w:tcPr>
            <w:tcW w:w="4318" w:type="dxa"/>
          </w:tcPr>
          <w:p w14:paraId="7459966A" w14:textId="77777777" w:rsidR="005E7333" w:rsidRPr="0065551F" w:rsidRDefault="005E7333" w:rsidP="00E60CD4">
            <w:pPr>
              <w:rPr>
                <w:lang w:eastAsia="zh-CN"/>
              </w:rPr>
            </w:pPr>
            <w:r w:rsidRPr="0000798F">
              <w:rPr>
                <w:rFonts w:ascii="新細明體" w:eastAsia="新細明體" w:hAnsi="新細明體" w:cs="新細明體" w:hint="eastAsia"/>
                <w:lang w:eastAsia="zh-CN"/>
              </w:rPr>
              <w:t>銷貨折扣</w:t>
            </w:r>
          </w:p>
        </w:tc>
        <w:tc>
          <w:tcPr>
            <w:tcW w:w="1776" w:type="dxa"/>
            <w:gridSpan w:val="2"/>
          </w:tcPr>
          <w:p w14:paraId="2BEC4D01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  <w:r w:rsidRPr="0065551F">
              <w:rPr>
                <w:lang w:eastAsia="zh-CN"/>
              </w:rPr>
              <w:t>900</w:t>
            </w:r>
          </w:p>
        </w:tc>
        <w:tc>
          <w:tcPr>
            <w:tcW w:w="1536" w:type="dxa"/>
            <w:tcBorders>
              <w:left w:val="nil"/>
            </w:tcBorders>
          </w:tcPr>
          <w:p w14:paraId="2352F9CE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</w:p>
        </w:tc>
        <w:tc>
          <w:tcPr>
            <w:tcW w:w="982" w:type="dxa"/>
            <w:tcBorders>
              <w:left w:val="nil"/>
            </w:tcBorders>
          </w:tcPr>
          <w:p w14:paraId="41461087" w14:textId="77777777" w:rsidR="005E7333" w:rsidRPr="0065551F" w:rsidRDefault="005E7333" w:rsidP="00E60CD4">
            <w:pPr>
              <w:jc w:val="right"/>
              <w:rPr>
                <w:color w:val="FF0000"/>
                <w:lang w:eastAsia="zh-CN"/>
              </w:rPr>
            </w:pPr>
          </w:p>
        </w:tc>
      </w:tr>
      <w:tr w:rsidR="005E7333" w:rsidRPr="0065551F" w14:paraId="2123120F" w14:textId="77777777" w:rsidTr="00E60CD4">
        <w:tc>
          <w:tcPr>
            <w:tcW w:w="4318" w:type="dxa"/>
          </w:tcPr>
          <w:p w14:paraId="49BB3B3D" w14:textId="77777777" w:rsidR="005E7333" w:rsidRPr="0065551F" w:rsidRDefault="005E7333" w:rsidP="00E60CD4">
            <w:pPr>
              <w:rPr>
                <w:lang w:eastAsia="zh-CN"/>
              </w:rPr>
            </w:pPr>
            <w:r w:rsidRPr="0065551F">
              <w:rPr>
                <w:rFonts w:ascii="新細明體" w:eastAsia="新細明體" w:hAnsi="新細明體" w:cs="新細明體" w:hint="eastAsia"/>
                <w:lang w:eastAsia="zh-CN"/>
              </w:rPr>
              <w:t>租金按金</w:t>
            </w:r>
          </w:p>
        </w:tc>
        <w:tc>
          <w:tcPr>
            <w:tcW w:w="1776" w:type="dxa"/>
            <w:gridSpan w:val="2"/>
          </w:tcPr>
          <w:p w14:paraId="2EDC691B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  <w:r w:rsidRPr="0065551F">
              <w:rPr>
                <w:lang w:eastAsia="zh-CN"/>
              </w:rPr>
              <w:t>93,000</w:t>
            </w:r>
          </w:p>
        </w:tc>
        <w:tc>
          <w:tcPr>
            <w:tcW w:w="1536" w:type="dxa"/>
            <w:tcBorders>
              <w:left w:val="nil"/>
            </w:tcBorders>
          </w:tcPr>
          <w:p w14:paraId="58B8F165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</w:p>
        </w:tc>
        <w:tc>
          <w:tcPr>
            <w:tcW w:w="982" w:type="dxa"/>
            <w:tcBorders>
              <w:left w:val="nil"/>
            </w:tcBorders>
          </w:tcPr>
          <w:p w14:paraId="4A119F8F" w14:textId="77777777" w:rsidR="005E7333" w:rsidRPr="0065551F" w:rsidRDefault="005E7333" w:rsidP="00E60CD4">
            <w:pPr>
              <w:jc w:val="right"/>
              <w:rPr>
                <w:i/>
                <w:iCs/>
                <w:color w:val="FF0000"/>
                <w:lang w:eastAsia="zh-CN"/>
              </w:rPr>
            </w:pPr>
          </w:p>
        </w:tc>
      </w:tr>
      <w:tr w:rsidR="005E7333" w:rsidRPr="0065551F" w14:paraId="54C4AF7A" w14:textId="77777777" w:rsidTr="00E60CD4">
        <w:tc>
          <w:tcPr>
            <w:tcW w:w="4986" w:type="dxa"/>
            <w:gridSpan w:val="2"/>
          </w:tcPr>
          <w:p w14:paraId="59788C82" w14:textId="77777777" w:rsidR="005E7333" w:rsidRPr="0065551F" w:rsidRDefault="005E7333" w:rsidP="00E60CD4">
            <w:pPr>
              <w:jc w:val="right"/>
              <w:rPr>
                <w:lang w:eastAsia="zh-CN"/>
              </w:rPr>
            </w:pPr>
          </w:p>
        </w:tc>
        <w:tc>
          <w:tcPr>
            <w:tcW w:w="1108" w:type="dxa"/>
            <w:tcBorders>
              <w:top w:val="single" w:sz="4" w:space="0" w:color="auto"/>
              <w:bottom w:val="double" w:sz="4" w:space="0" w:color="auto"/>
            </w:tcBorders>
          </w:tcPr>
          <w:p w14:paraId="00B346E0" w14:textId="77777777" w:rsidR="005E7333" w:rsidRPr="0065551F" w:rsidRDefault="005E7333" w:rsidP="00E60CD4">
            <w:pPr>
              <w:jc w:val="right"/>
              <w:rPr>
                <w:b/>
                <w:bCs/>
                <w:lang w:eastAsia="zh-CN"/>
              </w:rPr>
            </w:pPr>
            <w:r w:rsidRPr="0065551F">
              <w:rPr>
                <w:rFonts w:eastAsia="新細明體"/>
                <w:b/>
                <w:bCs/>
                <w:lang w:eastAsia="zh-CN"/>
              </w:rPr>
              <w:t>621,060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double" w:sz="4" w:space="0" w:color="auto"/>
            </w:tcBorders>
          </w:tcPr>
          <w:p w14:paraId="78B2A536" w14:textId="77777777" w:rsidR="005E7333" w:rsidRPr="0065551F" w:rsidRDefault="005E7333" w:rsidP="00E60CD4">
            <w:pPr>
              <w:jc w:val="right"/>
              <w:rPr>
                <w:b/>
                <w:bCs/>
                <w:lang w:eastAsia="zh-CN"/>
              </w:rPr>
            </w:pPr>
            <w:r w:rsidRPr="0065551F">
              <w:rPr>
                <w:b/>
                <w:bCs/>
                <w:lang w:eastAsia="zh-CN"/>
              </w:rPr>
              <w:t>621,060</w:t>
            </w:r>
          </w:p>
        </w:tc>
        <w:tc>
          <w:tcPr>
            <w:tcW w:w="982" w:type="dxa"/>
            <w:tcBorders>
              <w:left w:val="nil"/>
            </w:tcBorders>
          </w:tcPr>
          <w:p w14:paraId="7878FE67" w14:textId="77777777" w:rsidR="005E7333" w:rsidRPr="0065551F" w:rsidRDefault="005E7333" w:rsidP="00E60CD4">
            <w:pPr>
              <w:jc w:val="right"/>
              <w:rPr>
                <w:color w:val="FF0000"/>
                <w:lang w:eastAsia="zh-CN"/>
              </w:rPr>
            </w:pPr>
          </w:p>
        </w:tc>
      </w:tr>
    </w:tbl>
    <w:p w14:paraId="188CB11E" w14:textId="77777777" w:rsidR="005E7333" w:rsidRPr="0065551F" w:rsidRDefault="005E7333" w:rsidP="005E7333"/>
    <w:p w14:paraId="68737E8C" w14:textId="77777777" w:rsidR="005E7333" w:rsidRPr="0065551F" w:rsidRDefault="005E7333" w:rsidP="005E7333">
      <w:r w:rsidRPr="0065551F">
        <w:t>(e)</w:t>
      </w:r>
    </w:p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9072"/>
      </w:tblGrid>
      <w:tr w:rsidR="005E7333" w:rsidRPr="0065551F" w14:paraId="199436ED" w14:textId="77777777" w:rsidTr="00E60CD4">
        <w:tc>
          <w:tcPr>
            <w:tcW w:w="9639" w:type="dxa"/>
            <w:gridSpan w:val="2"/>
          </w:tcPr>
          <w:p w14:paraId="31CAB8F8" w14:textId="77777777" w:rsidR="005E7333" w:rsidRPr="0065551F" w:rsidRDefault="005E7333" w:rsidP="00E60CD4">
            <w:pPr>
              <w:ind w:left="-104"/>
            </w:pPr>
            <w:r w:rsidRPr="0065551F">
              <w:rPr>
                <w:rFonts w:ascii="新細明體" w:eastAsia="新細明體" w:hAnsi="新細明體" w:cs="新細明體" w:hint="eastAsia"/>
              </w:rPr>
              <w:t>試算表的限制：</w:t>
            </w:r>
          </w:p>
          <w:p w14:paraId="4926E274" w14:textId="77777777" w:rsidR="005E7333" w:rsidRPr="0065551F" w:rsidRDefault="005E7333" w:rsidP="00E60CD4">
            <w:pPr>
              <w:ind w:left="-101"/>
              <w:jc w:val="both"/>
              <w:rPr>
                <w:b/>
                <w:bCs/>
                <w:lang w:val="en-US"/>
              </w:rPr>
            </w:pPr>
            <w:r w:rsidRPr="0065551F">
              <w:rPr>
                <w:rFonts w:ascii="新細明體" w:eastAsia="新細明體" w:hAnsi="新細明體" w:cs="新細明體" w:hint="eastAsia"/>
              </w:rPr>
              <w:t>即使試算表</w:t>
            </w:r>
            <w:r>
              <w:rPr>
                <w:rFonts w:ascii="新細明體" w:eastAsia="新細明體" w:hAnsi="新細明體" w:cs="新細明體" w:hint="eastAsia"/>
              </w:rPr>
              <w:t>中</w:t>
            </w:r>
            <w:r w:rsidRPr="0065551F">
              <w:rPr>
                <w:rFonts w:asciiTheme="minorEastAsia" w:hAnsiTheme="minorEastAsia" w:hint="eastAsia"/>
              </w:rPr>
              <w:t>借方</w:t>
            </w:r>
            <w:r>
              <w:rPr>
                <w:rFonts w:asciiTheme="minorEastAsia" w:eastAsiaTheme="minorEastAsia" w:hAnsiTheme="minorEastAsia" w:hint="eastAsia"/>
                <w:lang w:eastAsia="zh-HK"/>
              </w:rPr>
              <w:t>結</w:t>
            </w:r>
            <w:r w:rsidRPr="0065551F">
              <w:rPr>
                <w:rFonts w:ascii="新細明體" w:eastAsia="新細明體" w:hAnsi="新細明體" w:cs="新細明體" w:hint="eastAsia"/>
              </w:rPr>
              <w:t>餘</w:t>
            </w:r>
            <w:r>
              <w:rPr>
                <w:rFonts w:ascii="新細明體" w:eastAsia="新細明體" w:hAnsi="新細明體" w:cs="新細明體" w:hint="eastAsia"/>
              </w:rPr>
              <w:t>與</w:t>
            </w:r>
            <w:r w:rsidRPr="0065551F">
              <w:rPr>
                <w:rFonts w:asciiTheme="minorEastAsia" w:hAnsiTheme="minorEastAsia" w:hint="eastAsia"/>
              </w:rPr>
              <w:t>貸方</w:t>
            </w:r>
            <w:r>
              <w:rPr>
                <w:rFonts w:asciiTheme="minorEastAsia" w:eastAsiaTheme="minorEastAsia" w:hAnsiTheme="minorEastAsia" w:hint="eastAsia"/>
                <w:lang w:eastAsia="zh-HK"/>
              </w:rPr>
              <w:t>結</w:t>
            </w:r>
            <w:r w:rsidRPr="0065551F">
              <w:rPr>
                <w:rFonts w:ascii="新細明體" w:eastAsia="新細明體" w:hAnsi="新細明體" w:cs="新細明體" w:hint="eastAsia"/>
              </w:rPr>
              <w:t>餘</w:t>
            </w:r>
            <w:r>
              <w:rPr>
                <w:rFonts w:ascii="新細明體" w:eastAsia="新細明體" w:hAnsi="新細明體" w:cs="新細明體" w:hint="eastAsia"/>
              </w:rPr>
              <w:t>的</w:t>
            </w:r>
            <w:r w:rsidRPr="0065551F">
              <w:rPr>
                <w:rFonts w:ascii="新細明體" w:eastAsia="新細明體" w:hAnsi="新細明體" w:cs="新細明體" w:hint="eastAsia"/>
              </w:rPr>
              <w:t>總額</w:t>
            </w:r>
            <w:r>
              <w:rPr>
                <w:rFonts w:ascii="新細明體" w:eastAsia="新細明體" w:hAnsi="新細明體" w:cs="新細明體" w:hint="eastAsia"/>
              </w:rPr>
              <w:t>相同</w:t>
            </w:r>
            <w:r w:rsidRPr="0065551F">
              <w:rPr>
                <w:rFonts w:ascii="新細明體" w:eastAsia="新細明體" w:hAnsi="新細明體" w:cs="新細明體" w:hint="eastAsia"/>
              </w:rPr>
              <w:t>，會計</w:t>
            </w:r>
            <w:r>
              <w:rPr>
                <w:rFonts w:ascii="新細明體" w:eastAsia="新細明體" w:hAnsi="新細明體" w:cs="新細明體" w:hint="eastAsia"/>
              </w:rPr>
              <w:t>記</w:t>
            </w:r>
            <w:r w:rsidRPr="0065551F">
              <w:rPr>
                <w:rFonts w:ascii="新細明體" w:eastAsia="新細明體" w:hAnsi="新細明體" w:cs="新細明體" w:hint="eastAsia"/>
              </w:rPr>
              <w:t>錄中仍</w:t>
            </w:r>
            <w:r>
              <w:rPr>
                <w:rFonts w:ascii="新細明體" w:eastAsia="新細明體" w:hAnsi="新細明體" w:cs="新細明體" w:hint="eastAsia"/>
              </w:rPr>
              <w:t>然</w:t>
            </w:r>
            <w:r w:rsidRPr="0065551F">
              <w:rPr>
                <w:rFonts w:ascii="新細明體" w:eastAsia="新細明體" w:hAnsi="新細明體" w:cs="新細明體" w:hint="eastAsia"/>
              </w:rPr>
              <w:t>可能存在錯誤或遺漏。</w:t>
            </w:r>
          </w:p>
          <w:p w14:paraId="73CA463E" w14:textId="77777777" w:rsidR="005E7333" w:rsidRPr="0065551F" w:rsidRDefault="005E7333" w:rsidP="00E60CD4">
            <w:pPr>
              <w:rPr>
                <w:b/>
                <w:bCs/>
              </w:rPr>
            </w:pPr>
          </w:p>
          <w:p w14:paraId="31F5AB04" w14:textId="77777777" w:rsidR="005E7333" w:rsidRPr="0065551F" w:rsidRDefault="005E7333" w:rsidP="00E60CD4">
            <w:pPr>
              <w:ind w:hanging="108"/>
              <w:rPr>
                <w:rFonts w:eastAsiaTheme="minorEastAsia"/>
              </w:rPr>
            </w:pPr>
            <w:r>
              <w:rPr>
                <w:rFonts w:ascii="新細明體" w:eastAsia="新細明體" w:hAnsi="新細明體" w:cs="新細明體" w:hint="eastAsia"/>
              </w:rPr>
              <w:t>下列</w:t>
            </w:r>
            <w:r w:rsidRPr="0065551F">
              <w:rPr>
                <w:rFonts w:ascii="新細明體" w:eastAsia="新細明體" w:hAnsi="新細明體" w:cs="新細明體" w:hint="eastAsia"/>
              </w:rPr>
              <w:t>是一些不影響試算表平衡的錯誤的例子：</w:t>
            </w:r>
            <w:r w:rsidRPr="0065551F">
              <w:t xml:space="preserve"> </w:t>
            </w:r>
          </w:p>
          <w:p w14:paraId="38AE80E9" w14:textId="77777777" w:rsidR="005E7333" w:rsidRPr="0065551F" w:rsidRDefault="005E7333" w:rsidP="00E60CD4">
            <w:pPr>
              <w:ind w:left="-104"/>
              <w:jc w:val="both"/>
            </w:pPr>
          </w:p>
        </w:tc>
      </w:tr>
      <w:tr w:rsidR="005E7333" w:rsidRPr="00574ACD" w14:paraId="18D2BD53" w14:textId="77777777" w:rsidTr="00E60CD4">
        <w:tc>
          <w:tcPr>
            <w:tcW w:w="567" w:type="dxa"/>
          </w:tcPr>
          <w:p w14:paraId="660BD220" w14:textId="77777777" w:rsidR="005E7333" w:rsidRPr="00574ACD" w:rsidRDefault="005E7333" w:rsidP="00E60CD4">
            <w:pPr>
              <w:ind w:left="-104"/>
              <w:jc w:val="both"/>
              <w:rPr>
                <w:rFonts w:eastAsia="新細明體"/>
              </w:rPr>
            </w:pPr>
            <w:r w:rsidRPr="00574ACD">
              <w:rPr>
                <w:rFonts w:eastAsia="新細明體"/>
              </w:rPr>
              <w:t>1.</w:t>
            </w:r>
          </w:p>
        </w:tc>
        <w:tc>
          <w:tcPr>
            <w:tcW w:w="9072" w:type="dxa"/>
          </w:tcPr>
          <w:p w14:paraId="6E890005" w14:textId="77777777" w:rsidR="005E7333" w:rsidRPr="00574ACD" w:rsidRDefault="005E7333" w:rsidP="00E60CD4">
            <w:pPr>
              <w:ind w:left="-104"/>
              <w:jc w:val="both"/>
              <w:rPr>
                <w:rFonts w:eastAsia="新細明體"/>
              </w:rPr>
            </w:pPr>
            <w:r w:rsidRPr="0065551F">
              <w:rPr>
                <w:rFonts w:ascii="新細明體" w:eastAsia="新細明體" w:hAnsi="新細明體" w:cs="新細明體" w:hint="eastAsia"/>
              </w:rPr>
              <w:t>帳簿</w:t>
            </w:r>
            <w:r w:rsidRPr="00574ACD">
              <w:rPr>
                <w:rFonts w:eastAsia="新細明體"/>
              </w:rPr>
              <w:t>完全遺漏了現金銷貨。</w:t>
            </w:r>
            <w:r w:rsidRPr="00574ACD">
              <w:rPr>
                <w:rFonts w:eastAsia="新細明體"/>
              </w:rPr>
              <w:t xml:space="preserve"> </w:t>
            </w:r>
            <w:r w:rsidRPr="00574ACD">
              <w:rPr>
                <w:rFonts w:eastAsia="新細明體"/>
                <w:i/>
                <w:iCs/>
              </w:rPr>
              <w:t>（遺漏錯誤）</w:t>
            </w:r>
          </w:p>
        </w:tc>
      </w:tr>
      <w:tr w:rsidR="005E7333" w:rsidRPr="00574ACD" w14:paraId="6FF90649" w14:textId="77777777" w:rsidTr="00E60CD4">
        <w:tc>
          <w:tcPr>
            <w:tcW w:w="567" w:type="dxa"/>
          </w:tcPr>
          <w:p w14:paraId="67B5D638" w14:textId="77777777" w:rsidR="005E7333" w:rsidRPr="00574ACD" w:rsidRDefault="005E7333" w:rsidP="00E60CD4">
            <w:pPr>
              <w:ind w:left="-104"/>
              <w:jc w:val="both"/>
              <w:rPr>
                <w:rFonts w:eastAsia="新細明體"/>
              </w:rPr>
            </w:pPr>
            <w:r w:rsidRPr="00574ACD">
              <w:rPr>
                <w:rFonts w:eastAsia="新細明體"/>
              </w:rPr>
              <w:t>2.</w:t>
            </w:r>
          </w:p>
        </w:tc>
        <w:tc>
          <w:tcPr>
            <w:tcW w:w="9072" w:type="dxa"/>
          </w:tcPr>
          <w:p w14:paraId="45E7FD9B" w14:textId="77777777" w:rsidR="005E7333" w:rsidRPr="00574ACD" w:rsidRDefault="005E7333" w:rsidP="00E60CD4">
            <w:pPr>
              <w:ind w:left="-104"/>
              <w:jc w:val="both"/>
              <w:rPr>
                <w:rFonts w:eastAsia="新細明體"/>
              </w:rPr>
            </w:pPr>
            <w:r w:rsidRPr="00574ACD">
              <w:rPr>
                <w:rFonts w:eastAsia="新細明體"/>
              </w:rPr>
              <w:t>從安迪公司</w:t>
            </w:r>
            <w:r w:rsidRPr="00A816E9">
              <w:rPr>
                <w:rFonts w:eastAsia="新細明體" w:hint="eastAsia"/>
              </w:rPr>
              <w:t>賒</w:t>
            </w:r>
            <w:r w:rsidRPr="00574ACD">
              <w:rPr>
                <w:rFonts w:eastAsia="新細明體"/>
              </w:rPr>
              <w:t>購的商品被錯誤記入安東公司的</w:t>
            </w:r>
            <w:r>
              <w:rPr>
                <w:rFonts w:eastAsia="新細明體"/>
              </w:rPr>
              <w:t>帳</w:t>
            </w:r>
            <w:r w:rsidRPr="00574ACD">
              <w:rPr>
                <w:rFonts w:eastAsia="新細明體"/>
              </w:rPr>
              <w:t>戶。</w:t>
            </w:r>
            <w:r w:rsidRPr="00574ACD">
              <w:rPr>
                <w:rFonts w:eastAsia="新細明體"/>
              </w:rPr>
              <w:t xml:space="preserve"> </w:t>
            </w:r>
            <w:r w:rsidRPr="00574ACD">
              <w:rPr>
                <w:rFonts w:eastAsia="新細明體"/>
                <w:i/>
                <w:iCs/>
              </w:rPr>
              <w:t>（帳名調亂錯誤）</w:t>
            </w:r>
          </w:p>
        </w:tc>
      </w:tr>
    </w:tbl>
    <w:tbl>
      <w:tblPr>
        <w:tblStyle w:val="TableGrid1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9072"/>
      </w:tblGrid>
      <w:tr w:rsidR="005E7333" w:rsidRPr="00574ACD" w14:paraId="0C801615" w14:textId="77777777" w:rsidTr="00E60CD4">
        <w:tc>
          <w:tcPr>
            <w:tcW w:w="567" w:type="dxa"/>
          </w:tcPr>
          <w:p w14:paraId="3F731CB3" w14:textId="77777777" w:rsidR="005E7333" w:rsidRPr="00574ACD" w:rsidRDefault="005E7333" w:rsidP="00E60CD4">
            <w:pPr>
              <w:ind w:left="567" w:right="-27" w:hanging="642"/>
              <w:rPr>
                <w:rFonts w:eastAsia="新細明體"/>
              </w:rPr>
            </w:pPr>
            <w:r w:rsidRPr="00574ACD">
              <w:rPr>
                <w:rFonts w:eastAsia="新細明體"/>
              </w:rPr>
              <w:t>3.</w:t>
            </w:r>
          </w:p>
        </w:tc>
        <w:tc>
          <w:tcPr>
            <w:tcW w:w="9072" w:type="dxa"/>
          </w:tcPr>
          <w:p w14:paraId="3E20D45F" w14:textId="77777777" w:rsidR="005E7333" w:rsidRPr="00574ACD" w:rsidRDefault="005E7333" w:rsidP="00E60CD4">
            <w:pPr>
              <w:ind w:left="-104"/>
              <w:rPr>
                <w:rFonts w:eastAsia="新細明體"/>
              </w:rPr>
            </w:pPr>
            <w:r w:rsidRPr="00574ACD">
              <w:rPr>
                <w:rFonts w:eastAsia="新細明體"/>
              </w:rPr>
              <w:t>銷售</w:t>
            </w:r>
            <w:r>
              <w:rPr>
                <w:rFonts w:eastAsia="新細明體"/>
              </w:rPr>
              <w:t>帳</w:t>
            </w:r>
            <w:r w:rsidRPr="00574ACD">
              <w:rPr>
                <w:rFonts w:eastAsia="新細明體"/>
              </w:rPr>
              <w:t>戶及租金</w:t>
            </w:r>
            <w:r>
              <w:rPr>
                <w:rFonts w:eastAsia="新細明體"/>
              </w:rPr>
              <w:t>帳</w:t>
            </w:r>
            <w:r w:rsidRPr="00574ACD">
              <w:rPr>
                <w:rFonts w:eastAsia="新細明體"/>
              </w:rPr>
              <w:t>戶均多計了</w:t>
            </w:r>
            <w:r w:rsidRPr="00574ACD">
              <w:rPr>
                <w:rFonts w:eastAsia="新細明體"/>
              </w:rPr>
              <w:t xml:space="preserve"> $1,000</w:t>
            </w:r>
            <w:r w:rsidRPr="00574ACD">
              <w:rPr>
                <w:rFonts w:eastAsia="新細明體"/>
              </w:rPr>
              <w:t>。</w:t>
            </w:r>
            <w:r w:rsidRPr="00574ACD">
              <w:rPr>
                <w:rFonts w:eastAsia="新細明體"/>
              </w:rPr>
              <w:t xml:space="preserve"> </w:t>
            </w:r>
            <w:r w:rsidRPr="00574ACD">
              <w:rPr>
                <w:rFonts w:eastAsia="新細明體"/>
                <w:i/>
                <w:iCs/>
              </w:rPr>
              <w:t>（抵銷</w:t>
            </w:r>
            <w:r>
              <w:rPr>
                <w:rFonts w:eastAsia="新細明體"/>
                <w:i/>
                <w:iCs/>
              </w:rPr>
              <w:t>性</w:t>
            </w:r>
            <w:r w:rsidRPr="00574ACD">
              <w:rPr>
                <w:rFonts w:eastAsia="新細明體"/>
                <w:i/>
                <w:iCs/>
              </w:rPr>
              <w:t>錯誤）</w:t>
            </w:r>
          </w:p>
        </w:tc>
      </w:tr>
    </w:tbl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567"/>
        <w:gridCol w:w="9072"/>
      </w:tblGrid>
      <w:tr w:rsidR="005E7333" w:rsidRPr="00574ACD" w14:paraId="5D7433CC" w14:textId="77777777" w:rsidTr="00E60CD4"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8DBE7BE" w14:textId="77777777" w:rsidR="005E7333" w:rsidRPr="00574ACD" w:rsidRDefault="005E7333" w:rsidP="00E60CD4">
            <w:pPr>
              <w:ind w:left="457" w:hanging="561"/>
              <w:rPr>
                <w:rFonts w:eastAsia="新細明體"/>
              </w:rPr>
            </w:pPr>
            <w:r w:rsidRPr="00574ACD">
              <w:rPr>
                <w:rFonts w:eastAsia="新細明體"/>
              </w:rPr>
              <w:t xml:space="preserve">4.    </w:t>
            </w:r>
          </w:p>
        </w:tc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</w:tcPr>
          <w:p w14:paraId="17561BC6" w14:textId="77777777" w:rsidR="005E7333" w:rsidRPr="00574ACD" w:rsidRDefault="005E7333" w:rsidP="00E60CD4">
            <w:pPr>
              <w:ind w:hanging="108"/>
              <w:rPr>
                <w:rFonts w:eastAsia="新細明體"/>
              </w:rPr>
            </w:pPr>
            <w:r w:rsidRPr="00574ACD">
              <w:rPr>
                <w:rFonts w:eastAsia="新細明體"/>
              </w:rPr>
              <w:t>向貝蒂有限公司</w:t>
            </w:r>
            <w:r w:rsidRPr="00A816E9">
              <w:rPr>
                <w:rFonts w:eastAsia="新細明體" w:hint="eastAsia"/>
              </w:rPr>
              <w:t>賒</w:t>
            </w:r>
            <w:r w:rsidRPr="00574ACD">
              <w:rPr>
                <w:rFonts w:eastAsia="新細明體"/>
              </w:rPr>
              <w:t>銷</w:t>
            </w:r>
            <w:r w:rsidRPr="00574ACD">
              <w:rPr>
                <w:rFonts w:eastAsia="新細明體"/>
              </w:rPr>
              <w:t>$500</w:t>
            </w:r>
            <w:r w:rsidRPr="00574ACD">
              <w:rPr>
                <w:rFonts w:eastAsia="新細明體"/>
              </w:rPr>
              <w:t>的商品在帳簿中誤記為</w:t>
            </w:r>
            <w:r w:rsidRPr="00574ACD">
              <w:rPr>
                <w:rFonts w:eastAsia="新細明體"/>
              </w:rPr>
              <w:t>$50</w:t>
            </w:r>
            <w:r w:rsidRPr="00574ACD">
              <w:rPr>
                <w:rFonts w:eastAsia="新細明體"/>
              </w:rPr>
              <w:t>。</w:t>
            </w:r>
            <w:r w:rsidRPr="00574ACD">
              <w:rPr>
                <w:rFonts w:eastAsia="新細明體"/>
              </w:rPr>
              <w:t xml:space="preserve"> </w:t>
            </w:r>
            <w:r w:rsidRPr="00574ACD">
              <w:rPr>
                <w:rFonts w:eastAsia="新細明體"/>
                <w:i/>
                <w:iCs/>
              </w:rPr>
              <w:t>（原始分錄錯誤）</w:t>
            </w:r>
          </w:p>
        </w:tc>
      </w:tr>
      <w:tr w:rsidR="005E7333" w:rsidRPr="00574ACD" w14:paraId="7AE1F23A" w14:textId="77777777" w:rsidTr="00E60CD4"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DF41424" w14:textId="77777777" w:rsidR="005E7333" w:rsidRPr="00574ACD" w:rsidRDefault="005E7333" w:rsidP="00E60CD4">
            <w:pPr>
              <w:ind w:hanging="104"/>
              <w:rPr>
                <w:rFonts w:eastAsia="新細明體"/>
              </w:rPr>
            </w:pPr>
            <w:r w:rsidRPr="00574ACD">
              <w:rPr>
                <w:rFonts w:eastAsia="新細明體"/>
              </w:rPr>
              <w:t xml:space="preserve">5.    </w:t>
            </w:r>
          </w:p>
        </w:tc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</w:tcPr>
          <w:p w14:paraId="27B58CA9" w14:textId="77777777" w:rsidR="005E7333" w:rsidRPr="00574ACD" w:rsidRDefault="005E7333" w:rsidP="00E60CD4">
            <w:pPr>
              <w:ind w:left="-107"/>
              <w:jc w:val="both"/>
              <w:rPr>
                <w:rFonts w:eastAsia="新細明體"/>
              </w:rPr>
            </w:pPr>
            <w:r w:rsidRPr="00574ACD">
              <w:rPr>
                <w:rFonts w:eastAsia="新細明體"/>
              </w:rPr>
              <w:t>向蘋果公司支付的</w:t>
            </w:r>
            <w:r w:rsidRPr="00574ACD">
              <w:rPr>
                <w:rFonts w:eastAsia="新細明體"/>
              </w:rPr>
              <w:t>$2000</w:t>
            </w:r>
            <w:r w:rsidRPr="00574ACD">
              <w:rPr>
                <w:rFonts w:eastAsia="新細明體"/>
              </w:rPr>
              <w:t>現金</w:t>
            </w:r>
            <w:r>
              <w:rPr>
                <w:rFonts w:eastAsia="新細明體"/>
              </w:rPr>
              <w:t>被</w:t>
            </w:r>
            <w:r w:rsidRPr="00574ACD">
              <w:rPr>
                <w:rFonts w:eastAsia="新細明體"/>
              </w:rPr>
              <w:t>錯誤</w:t>
            </w:r>
            <w:r>
              <w:rPr>
                <w:rFonts w:eastAsia="新細明體"/>
              </w:rPr>
              <w:t>地</w:t>
            </w:r>
            <w:r w:rsidRPr="00574ACD">
              <w:rPr>
                <w:rFonts w:eastAsia="新細明體"/>
              </w:rPr>
              <w:t>借</w:t>
            </w:r>
            <w:r>
              <w:rPr>
                <w:rFonts w:eastAsia="新細明體"/>
              </w:rPr>
              <w:t>記</w:t>
            </w:r>
            <w:r w:rsidRPr="00574ACD">
              <w:rPr>
                <w:rFonts w:eastAsia="新細明體"/>
              </w:rPr>
              <w:t>到現金</w:t>
            </w:r>
            <w:r>
              <w:rPr>
                <w:rFonts w:eastAsia="新細明體"/>
              </w:rPr>
              <w:t>帳</w:t>
            </w:r>
            <w:r w:rsidRPr="00574ACD">
              <w:rPr>
                <w:rFonts w:eastAsia="新細明體"/>
              </w:rPr>
              <w:t>戶，</w:t>
            </w:r>
            <w:r>
              <w:rPr>
                <w:rFonts w:eastAsia="新細明體"/>
              </w:rPr>
              <w:t>及</w:t>
            </w:r>
            <w:r w:rsidRPr="00574ACD">
              <w:rPr>
                <w:rFonts w:eastAsia="新細明體"/>
              </w:rPr>
              <w:t>貸</w:t>
            </w:r>
            <w:r>
              <w:rPr>
                <w:rFonts w:eastAsia="新細明體"/>
              </w:rPr>
              <w:t>記</w:t>
            </w:r>
            <w:r w:rsidRPr="00574ACD">
              <w:rPr>
                <w:rFonts w:eastAsia="新細明體"/>
              </w:rPr>
              <w:t>到蘋果公司的</w:t>
            </w:r>
            <w:r>
              <w:rPr>
                <w:rFonts w:eastAsia="新細明體"/>
              </w:rPr>
              <w:t>帳</w:t>
            </w:r>
            <w:r w:rsidRPr="00574ACD">
              <w:rPr>
                <w:rFonts w:eastAsia="新細明體"/>
              </w:rPr>
              <w:t>戶。</w:t>
            </w:r>
            <w:r w:rsidRPr="00574ACD">
              <w:rPr>
                <w:rFonts w:eastAsia="新細明體"/>
              </w:rPr>
              <w:t xml:space="preserve"> </w:t>
            </w:r>
            <w:r w:rsidRPr="00574ACD">
              <w:rPr>
                <w:rFonts w:eastAsia="新細明體"/>
                <w:i/>
                <w:iCs/>
              </w:rPr>
              <w:t>（顛倒入帳錯誤）</w:t>
            </w:r>
          </w:p>
        </w:tc>
      </w:tr>
      <w:tr w:rsidR="005E7333" w:rsidRPr="00206114" w14:paraId="4BC0FB65" w14:textId="77777777" w:rsidTr="00E60CD4"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9169C2C" w14:textId="77777777" w:rsidR="005E7333" w:rsidRPr="00206114" w:rsidRDefault="005E7333" w:rsidP="00E60CD4">
            <w:pPr>
              <w:ind w:hanging="104"/>
              <w:rPr>
                <w:rFonts w:eastAsiaTheme="minorEastAsia"/>
              </w:rPr>
            </w:pPr>
            <w:r w:rsidRPr="00206114">
              <w:rPr>
                <w:rFonts w:eastAsiaTheme="minorEastAsia"/>
              </w:rPr>
              <w:t>6.</w:t>
            </w:r>
          </w:p>
        </w:tc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</w:tcPr>
          <w:p w14:paraId="03721CA1" w14:textId="77777777" w:rsidR="005E7333" w:rsidRPr="00206114" w:rsidRDefault="005E7333" w:rsidP="00E60CD4">
            <w:pPr>
              <w:ind w:left="-107"/>
              <w:jc w:val="both"/>
              <w:rPr>
                <w:rFonts w:eastAsiaTheme="minorEastAsia"/>
              </w:rPr>
            </w:pPr>
            <w:r w:rsidRPr="00206114">
              <w:rPr>
                <w:rFonts w:eastAsiaTheme="minorEastAsia"/>
              </w:rPr>
              <w:t>購入貨車借</w:t>
            </w:r>
            <w:r>
              <w:rPr>
                <w:rFonts w:eastAsiaTheme="minorEastAsia"/>
              </w:rPr>
              <w:t>記</w:t>
            </w:r>
            <w:r w:rsidRPr="00206114">
              <w:rPr>
                <w:rFonts w:eastAsiaTheme="minorEastAsia"/>
              </w:rPr>
              <w:t>到</w:t>
            </w:r>
            <w:r w:rsidRPr="0065551F">
              <w:rPr>
                <w:rFonts w:ascii="新細明體" w:eastAsia="新細明體" w:hAnsi="新細明體" w:cs="新細明體" w:hint="eastAsia"/>
              </w:rPr>
              <w:t>購貨</w:t>
            </w:r>
            <w:r>
              <w:rPr>
                <w:rFonts w:eastAsiaTheme="minorEastAsia"/>
              </w:rPr>
              <w:t>帳</w:t>
            </w:r>
            <w:r w:rsidRPr="00206114">
              <w:rPr>
                <w:rFonts w:eastAsiaTheme="minorEastAsia"/>
              </w:rPr>
              <w:t>戶而非貨車</w:t>
            </w:r>
            <w:r>
              <w:rPr>
                <w:rFonts w:eastAsiaTheme="minorEastAsia"/>
              </w:rPr>
              <w:t>帳</w:t>
            </w:r>
            <w:r w:rsidRPr="00206114">
              <w:rPr>
                <w:rFonts w:eastAsiaTheme="minorEastAsia"/>
              </w:rPr>
              <w:t>戶。</w:t>
            </w:r>
            <w:r w:rsidRPr="00206114">
              <w:rPr>
                <w:rFonts w:eastAsiaTheme="minorEastAsia"/>
              </w:rPr>
              <w:t xml:space="preserve"> </w:t>
            </w:r>
            <w:r w:rsidRPr="00206114">
              <w:rPr>
                <w:rFonts w:eastAsiaTheme="minorEastAsia"/>
                <w:i/>
                <w:iCs/>
              </w:rPr>
              <w:t>（原則性錯誤）</w:t>
            </w:r>
          </w:p>
        </w:tc>
      </w:tr>
    </w:tbl>
    <w:p w14:paraId="4579204B" w14:textId="77777777" w:rsidR="005E7333" w:rsidRPr="0065551F" w:rsidRDefault="005E7333" w:rsidP="005E7333"/>
    <w:p w14:paraId="52D8A57A" w14:textId="77777777" w:rsidR="005E7333" w:rsidRPr="0065551F" w:rsidRDefault="005E7333" w:rsidP="005E7333">
      <w:pPr>
        <w:rPr>
          <w:rFonts w:ascii="Comic Sans MS" w:hAnsi="Comic Sans MS"/>
          <w:color w:val="FF0000"/>
          <w:u w:val="single"/>
        </w:rPr>
      </w:pPr>
      <w:r w:rsidRPr="0065551F">
        <w:rPr>
          <w:rFonts w:ascii="新細明體" w:eastAsia="新細明體" w:hAnsi="新細明體" w:cs="新細明體" w:hint="eastAsia"/>
          <w:color w:val="FF0000"/>
          <w:u w:val="single"/>
        </w:rPr>
        <w:t>解說</w:t>
      </w:r>
      <w:r w:rsidRPr="0065551F">
        <w:rPr>
          <w:rFonts w:ascii="Comic Sans MS" w:hAnsi="Comic Sans MS"/>
          <w:color w:val="FF0000"/>
          <w:u w:val="single"/>
        </w:rPr>
        <w:t>：</w:t>
      </w:r>
    </w:p>
    <w:p w14:paraId="5C51170E" w14:textId="77777777" w:rsidR="005E7333" w:rsidRPr="0065551F" w:rsidRDefault="005E7333" w:rsidP="005E7333">
      <w:pPr>
        <w:rPr>
          <w:rFonts w:ascii="Comic Sans MS" w:hAnsi="Comic Sans MS"/>
          <w:color w:val="FF0000"/>
        </w:rPr>
      </w:pPr>
      <w:r w:rsidRPr="0065551F">
        <w:rPr>
          <w:rFonts w:ascii="新細明體" w:eastAsia="新細明體" w:hAnsi="新細明體" w:cs="新細明體" w:hint="eastAsia"/>
          <w:color w:val="FF0000"/>
        </w:rPr>
        <w:t>試算表只能</w:t>
      </w:r>
      <w:r>
        <w:rPr>
          <w:rFonts w:ascii="新細明體" w:eastAsia="新細明體" w:hAnsi="新細明體" w:cs="新細明體" w:hint="eastAsia"/>
          <w:color w:val="FF0000"/>
        </w:rPr>
        <w:t>找</w:t>
      </w:r>
      <w:r w:rsidRPr="0065551F">
        <w:rPr>
          <w:rFonts w:ascii="新細明體" w:eastAsia="新細明體" w:hAnsi="新細明體" w:cs="新細明體" w:hint="eastAsia"/>
          <w:color w:val="FF0000"/>
        </w:rPr>
        <w:t>到單一分錄或借</w:t>
      </w:r>
      <w:r>
        <w:rPr>
          <w:rFonts w:ascii="新細明體" w:eastAsia="新細明體" w:hAnsi="新細明體" w:cs="新細明體" w:hint="eastAsia"/>
          <w:color w:val="FF0000"/>
        </w:rPr>
        <w:t>記和</w:t>
      </w:r>
      <w:r w:rsidRPr="0065551F">
        <w:rPr>
          <w:rFonts w:ascii="新細明體" w:eastAsia="新細明體" w:hAnsi="新細明體" w:cs="新細明體" w:hint="eastAsia"/>
          <w:color w:val="FF0000"/>
        </w:rPr>
        <w:t>貸</w:t>
      </w:r>
      <w:r>
        <w:rPr>
          <w:rFonts w:ascii="新細明體" w:eastAsia="新細明體" w:hAnsi="新細明體" w:cs="新細明體" w:hint="eastAsia"/>
          <w:color w:val="FF0000"/>
        </w:rPr>
        <w:t>記</w:t>
      </w:r>
      <w:r w:rsidRPr="0065551F">
        <w:rPr>
          <w:rFonts w:ascii="新細明體" w:eastAsia="新細明體" w:hAnsi="新細明體" w:cs="新細明體" w:hint="eastAsia"/>
          <w:color w:val="FF0000"/>
        </w:rPr>
        <w:t>分錄不</w:t>
      </w:r>
      <w:r>
        <w:rPr>
          <w:rFonts w:ascii="新細明體" w:eastAsia="新細明體" w:hAnsi="新細明體" w:cs="新細明體" w:hint="eastAsia"/>
          <w:color w:val="FF0000"/>
        </w:rPr>
        <w:t>相</w:t>
      </w:r>
      <w:r w:rsidRPr="0065551F">
        <w:rPr>
          <w:rFonts w:ascii="新細明體" w:eastAsia="新細明體" w:hAnsi="新細明體" w:cs="新細明體" w:hint="eastAsia"/>
          <w:color w:val="FF0000"/>
        </w:rPr>
        <w:t>等的錯誤，例如：</w:t>
      </w:r>
    </w:p>
    <w:p w14:paraId="2DEE56D8" w14:textId="77777777" w:rsidR="005E7333" w:rsidRPr="0065551F" w:rsidRDefault="005E7333" w:rsidP="005E7333">
      <w:pPr>
        <w:rPr>
          <w:rFonts w:ascii="Comic Sans MS" w:hAnsi="Comic Sans MS"/>
          <w:color w:val="FF0000"/>
        </w:rPr>
      </w:pPr>
    </w:p>
    <w:p w14:paraId="2B865F62" w14:textId="77777777" w:rsidR="005E7333" w:rsidRPr="0065551F" w:rsidRDefault="005E7333" w:rsidP="005E7333">
      <w:pPr>
        <w:rPr>
          <w:rFonts w:ascii="Comic Sans MS" w:hAnsi="Comic Sans MS"/>
          <w:color w:val="FF0000"/>
        </w:rPr>
      </w:pPr>
      <w:r w:rsidRPr="0065551F">
        <w:rPr>
          <w:rFonts w:ascii="Comic Sans MS" w:hAnsi="Comic Sans MS"/>
          <w:color w:val="FF0000"/>
        </w:rPr>
        <w:t>1.</w:t>
      </w:r>
      <w:r w:rsidRPr="0065551F">
        <w:rPr>
          <w:rFonts w:ascii="Comic Sans MS" w:hAnsi="Comic Sans MS"/>
          <w:color w:val="FF0000"/>
        </w:rPr>
        <w:tab/>
      </w:r>
      <w:r w:rsidRPr="0065551F">
        <w:rPr>
          <w:rFonts w:ascii="新細明體" w:eastAsia="新細明體" w:hAnsi="新細明體" w:cs="新細明體" w:hint="eastAsia"/>
          <w:color w:val="FF0000"/>
        </w:rPr>
        <w:t>現金銷貨只記錄在銷售</w:t>
      </w:r>
      <w:r>
        <w:rPr>
          <w:rFonts w:ascii="新細明體" w:eastAsia="新細明體" w:hAnsi="新細明體" w:cs="新細明體" w:hint="eastAsia"/>
          <w:color w:val="FF0000"/>
        </w:rPr>
        <w:t>帳</w:t>
      </w:r>
      <w:r w:rsidRPr="0065551F">
        <w:rPr>
          <w:rFonts w:ascii="新細明體" w:eastAsia="新細明體" w:hAnsi="新細明體" w:cs="新細明體" w:hint="eastAsia"/>
          <w:color w:val="FF0000"/>
        </w:rPr>
        <w:t>戶中。</w:t>
      </w:r>
    </w:p>
    <w:p w14:paraId="5D05EDF1" w14:textId="77777777" w:rsidR="005E7333" w:rsidRPr="0065551F" w:rsidRDefault="005E7333" w:rsidP="005E7333">
      <w:pPr>
        <w:rPr>
          <w:rFonts w:ascii="Comic Sans MS" w:hAnsi="Comic Sans MS"/>
          <w:color w:val="FF0000"/>
        </w:rPr>
      </w:pPr>
      <w:r w:rsidRPr="0065551F">
        <w:rPr>
          <w:rFonts w:ascii="Comic Sans MS" w:hAnsi="Comic Sans MS"/>
          <w:color w:val="FF0000"/>
        </w:rPr>
        <w:t>2.</w:t>
      </w:r>
      <w:r w:rsidRPr="0065551F">
        <w:rPr>
          <w:rFonts w:ascii="Comic Sans MS" w:hAnsi="Comic Sans MS"/>
          <w:color w:val="FF0000"/>
        </w:rPr>
        <w:tab/>
      </w:r>
      <w:r w:rsidRPr="0065551F">
        <w:rPr>
          <w:rFonts w:ascii="新細明體" w:eastAsia="新細明體" w:hAnsi="新細明體" w:cs="新細明體" w:hint="eastAsia"/>
          <w:color w:val="FF0000"/>
        </w:rPr>
        <w:t>向貝蒂有限公司</w:t>
      </w:r>
      <w:r>
        <w:rPr>
          <w:rFonts w:ascii="新細明體" w:eastAsia="新細明體" w:hAnsi="新細明體" w:cs="新細明體" w:hint="eastAsia"/>
          <w:color w:val="FF0000"/>
          <w:lang w:val="en-US" w:eastAsia="zh-HK"/>
        </w:rPr>
        <w:t>賒</w:t>
      </w:r>
      <w:r w:rsidRPr="0065551F">
        <w:rPr>
          <w:rFonts w:ascii="新細明體" w:eastAsia="新細明體" w:hAnsi="新細明體" w:cs="新細明體" w:hint="eastAsia"/>
          <w:color w:val="FF0000"/>
        </w:rPr>
        <w:t>銷</w:t>
      </w:r>
      <w:r w:rsidRPr="0065551F">
        <w:rPr>
          <w:rFonts w:ascii="Comic Sans MS" w:hAnsi="Comic Sans MS"/>
          <w:color w:val="FF0000"/>
        </w:rPr>
        <w:t>$500</w:t>
      </w:r>
      <w:r w:rsidRPr="0065551F">
        <w:rPr>
          <w:rFonts w:ascii="新細明體" w:eastAsia="新細明體" w:hAnsi="新細明體" w:cs="新細明體" w:hint="eastAsia"/>
          <w:color w:val="FF0000"/>
        </w:rPr>
        <w:t>的</w:t>
      </w:r>
      <w:r>
        <w:rPr>
          <w:rFonts w:ascii="新細明體" w:eastAsia="新細明體" w:hAnsi="新細明體" w:cs="新細明體" w:hint="eastAsia"/>
          <w:color w:val="FF0000"/>
        </w:rPr>
        <w:t>貨</w:t>
      </w:r>
      <w:r w:rsidRPr="0065551F">
        <w:rPr>
          <w:rFonts w:ascii="新細明體" w:eastAsia="新細明體" w:hAnsi="新細明體" w:cs="新細明體" w:hint="eastAsia"/>
          <w:color w:val="FF0000"/>
        </w:rPr>
        <w:t>品在貝蒂有限公司帳戶中誤記為</w:t>
      </w:r>
      <w:r w:rsidRPr="0065551F">
        <w:rPr>
          <w:rFonts w:ascii="Comic Sans MS" w:hAnsi="Comic Sans MS"/>
          <w:color w:val="FF0000"/>
        </w:rPr>
        <w:t>$50</w:t>
      </w:r>
      <w:r w:rsidRPr="0065551F">
        <w:rPr>
          <w:rFonts w:ascii="新細明體" w:eastAsia="新細明體" w:hAnsi="新細明體" w:cs="新細明體" w:hint="eastAsia"/>
          <w:color w:val="FF0000"/>
        </w:rPr>
        <w:t>。</w:t>
      </w:r>
    </w:p>
    <w:p w14:paraId="4786315C" w14:textId="77777777" w:rsidR="005E7333" w:rsidRPr="0065551F" w:rsidRDefault="005E7333" w:rsidP="005E7333">
      <w:pPr>
        <w:rPr>
          <w:rFonts w:ascii="Comic Sans MS" w:hAnsi="Comic Sans MS"/>
          <w:color w:val="FF0000"/>
        </w:rPr>
      </w:pPr>
      <w:r w:rsidRPr="0065551F">
        <w:rPr>
          <w:rFonts w:ascii="Comic Sans MS" w:hAnsi="Comic Sans MS"/>
          <w:color w:val="FF0000"/>
        </w:rPr>
        <w:t>3.</w:t>
      </w:r>
      <w:r w:rsidRPr="0065551F">
        <w:rPr>
          <w:rFonts w:ascii="Comic Sans MS" w:hAnsi="Comic Sans MS"/>
          <w:color w:val="FF0000"/>
        </w:rPr>
        <w:tab/>
      </w:r>
      <w:r w:rsidRPr="0065551F">
        <w:rPr>
          <w:rFonts w:ascii="新細明體" w:eastAsia="新細明體" w:hAnsi="新細明體" w:cs="新細明體" w:hint="eastAsia"/>
          <w:color w:val="FF0000"/>
        </w:rPr>
        <w:t>向蘋果公司支付</w:t>
      </w:r>
      <w:r w:rsidRPr="0065551F">
        <w:rPr>
          <w:rFonts w:ascii="Comic Sans MS" w:hAnsi="Comic Sans MS"/>
          <w:color w:val="FF0000"/>
        </w:rPr>
        <w:t>$2000</w:t>
      </w:r>
      <w:r w:rsidRPr="0065551F">
        <w:rPr>
          <w:rFonts w:ascii="新細明體" w:eastAsia="新細明體" w:hAnsi="新細明體" w:cs="新細明體" w:hint="eastAsia"/>
          <w:color w:val="FF0000"/>
        </w:rPr>
        <w:t>現金錯誤</w:t>
      </w:r>
      <w:r>
        <w:rPr>
          <w:rFonts w:ascii="新細明體" w:eastAsia="新細明體" w:hAnsi="新細明體" w:cs="新細明體" w:hint="eastAsia"/>
          <w:color w:val="FF0000"/>
        </w:rPr>
        <w:t>地</w:t>
      </w:r>
      <w:r w:rsidRPr="0065551F">
        <w:rPr>
          <w:rFonts w:ascii="新細明體" w:eastAsia="新細明體" w:hAnsi="新細明體" w:cs="新細明體" w:hint="eastAsia"/>
          <w:color w:val="FF0000"/>
        </w:rPr>
        <w:t>借</w:t>
      </w:r>
      <w:r>
        <w:rPr>
          <w:rFonts w:ascii="新細明體" w:eastAsia="新細明體" w:hAnsi="新細明體" w:cs="新細明體" w:hint="eastAsia"/>
          <w:color w:val="FF0000"/>
        </w:rPr>
        <w:t>記</w:t>
      </w:r>
      <w:r w:rsidRPr="0065551F">
        <w:rPr>
          <w:rFonts w:ascii="新細明體" w:eastAsia="新細明體" w:hAnsi="新細明體" w:cs="新細明體" w:hint="eastAsia"/>
          <w:color w:val="FF0000"/>
        </w:rPr>
        <w:t>到現金</w:t>
      </w:r>
      <w:r>
        <w:rPr>
          <w:rFonts w:ascii="新細明體" w:eastAsia="新細明體" w:hAnsi="新細明體" w:cs="新細明體" w:hint="eastAsia"/>
          <w:color w:val="FF0000"/>
        </w:rPr>
        <w:t>帳</w:t>
      </w:r>
      <w:r w:rsidRPr="0065551F">
        <w:rPr>
          <w:rFonts w:ascii="新細明體" w:eastAsia="新細明體" w:hAnsi="新細明體" w:cs="新細明體" w:hint="eastAsia"/>
          <w:color w:val="FF0000"/>
        </w:rPr>
        <w:t>戶和蘋果公司</w:t>
      </w:r>
      <w:r>
        <w:rPr>
          <w:rFonts w:ascii="新細明體" w:eastAsia="新細明體" w:hAnsi="新細明體" w:cs="新細明體" w:hint="eastAsia"/>
          <w:color w:val="FF0000"/>
        </w:rPr>
        <w:t>帳</w:t>
      </w:r>
      <w:r w:rsidRPr="0065551F">
        <w:rPr>
          <w:rFonts w:ascii="新細明體" w:eastAsia="新細明體" w:hAnsi="新細明體" w:cs="新細明體" w:hint="eastAsia"/>
          <w:color w:val="FF0000"/>
        </w:rPr>
        <w:t>戶。</w:t>
      </w:r>
    </w:p>
    <w:p w14:paraId="0220651A" w14:textId="77777777" w:rsidR="005E7333" w:rsidRPr="0065551F" w:rsidRDefault="005E7333" w:rsidP="005E7333"/>
    <w:p w14:paraId="2FD33F48" w14:textId="77777777" w:rsidR="005E7333" w:rsidRPr="0065551F" w:rsidRDefault="005E7333" w:rsidP="005E7333">
      <w:pPr>
        <w:spacing w:after="160" w:line="259" w:lineRule="auto"/>
        <w:rPr>
          <w:u w:val="single"/>
        </w:rPr>
      </w:pPr>
      <w:r w:rsidRPr="0065551F">
        <w:rPr>
          <w:rFonts w:asciiTheme="majorEastAsia" w:eastAsiaTheme="majorEastAsia" w:hAnsiTheme="majorEastAsia"/>
          <w:spacing w:val="20"/>
          <w:u w:val="single"/>
        </w:rPr>
        <w:lastRenderedPageBreak/>
        <w:t>挑戰題</w:t>
      </w:r>
      <w:r>
        <w:rPr>
          <w:rFonts w:asciiTheme="majorEastAsia" w:eastAsiaTheme="majorEastAsia" w:hAnsiTheme="majorEastAsia" w:hint="eastAsia"/>
          <w:spacing w:val="20"/>
          <w:u w:val="single"/>
        </w:rPr>
        <w:t>：</w:t>
      </w:r>
    </w:p>
    <w:tbl>
      <w:tblPr>
        <w:tblStyle w:val="TableGrid"/>
        <w:tblW w:w="9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5E7333" w:rsidRPr="0065551F" w14:paraId="1F5346F9" w14:textId="77777777" w:rsidTr="00E60CD4">
        <w:tc>
          <w:tcPr>
            <w:tcW w:w="9720" w:type="dxa"/>
          </w:tcPr>
          <w:p w14:paraId="562F86C6" w14:textId="77777777" w:rsidR="005E7333" w:rsidRPr="0065551F" w:rsidRDefault="005E7333" w:rsidP="00E436FC">
            <w:pPr>
              <w:pStyle w:val="NormalWeb"/>
              <w:ind w:left="720" w:hangingChars="300" w:hanging="720"/>
            </w:pPr>
            <w:r w:rsidRPr="0065551F">
              <w:rPr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211200" behindDoc="0" locked="0" layoutInCell="1" allowOverlap="1" wp14:anchorId="16015819" wp14:editId="4C9D714D">
                      <wp:simplePos x="0" y="0"/>
                      <wp:positionH relativeFrom="margin">
                        <wp:posOffset>-97155</wp:posOffset>
                      </wp:positionH>
                      <wp:positionV relativeFrom="paragraph">
                        <wp:posOffset>465455</wp:posOffset>
                      </wp:positionV>
                      <wp:extent cx="6569075" cy="3000375"/>
                      <wp:effectExtent l="0" t="0" r="22225" b="28575"/>
                      <wp:wrapNone/>
                      <wp:docPr id="4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569075" cy="3000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124BC39" w14:textId="77777777" w:rsidR="005E7333" w:rsidRDefault="005E7333" w:rsidP="005E7333">
                                  <w:pPr>
                                    <w:rPr>
                                      <w:rFonts w:ascii="Comic Sans MS" w:hAnsi="Comic Sans MS"/>
                                      <w:color w:val="FF0000"/>
                                    </w:rPr>
                                  </w:pPr>
                                  <w:r>
                                    <w:rPr>
                                      <w:rFonts w:ascii="Comic Sans MS" w:eastAsiaTheme="minorEastAsia" w:hAnsi="Comic Sans MS" w:hint="eastAsia"/>
                                      <w:color w:val="FF0000"/>
                                    </w:rPr>
                                    <w:t>解</w:t>
                                  </w:r>
                                  <w:r>
                                    <w:rPr>
                                      <w:rFonts w:ascii="Comic Sans MS" w:eastAsiaTheme="minorEastAsia" w:hAnsi="Comic Sans MS"/>
                                      <w:color w:val="FF0000"/>
                                    </w:rPr>
                                    <w:t>說</w:t>
                                  </w:r>
                                  <w:r>
                                    <w:rPr>
                                      <w:rFonts w:ascii="Comic Sans MS" w:eastAsiaTheme="minorEastAsia" w:hAnsi="Comic Sans MS" w:hint="eastAsia"/>
                                      <w:color w:val="FF0000"/>
                                    </w:rPr>
                                    <w:t>：</w:t>
                                  </w:r>
                                  <w:r>
                                    <w:rPr>
                                      <w:rFonts w:ascii="Comic Sans MS" w:hAnsi="Comic Sans MS"/>
                                      <w:color w:val="FF0000"/>
                                    </w:rPr>
                                    <w:t xml:space="preserve"> </w:t>
                                  </w:r>
                                </w:p>
                                <w:p w14:paraId="3955AEF9" w14:textId="77777777" w:rsidR="005E7333" w:rsidRPr="006369BA" w:rsidRDefault="005E7333" w:rsidP="001C6D63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rPr>
                                      <w:rFonts w:ascii="Comic Sans MS" w:hAnsi="Comic Sans MS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val="en-HK" w:eastAsia="zh-TW"/>
                                    </w:rPr>
                                    <w:t>在</w:t>
                                  </w:r>
                                  <w:r w:rsidRPr="00E64A03"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定期盤存制下</w:t>
                                  </w:r>
                                  <w:r>
                                    <w:rPr>
                                      <w:rFonts w:ascii="Comic Sans MS" w:hAnsi="Comic Sans MS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，存貨</w:t>
                                  </w: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帳</w:t>
                                  </w:r>
                                  <w:r>
                                    <w:rPr>
                                      <w:rFonts w:ascii="Comic Sans MS" w:hAnsi="Comic Sans MS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戶</w:t>
                                  </w: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並不會為每一項</w:t>
                                  </w:r>
                                  <w:r>
                                    <w:rPr>
                                      <w:rFonts w:ascii="Comic Sans MS" w:hAnsi="Comic Sans MS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存貨</w:t>
                                  </w: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流</w:t>
                                  </w:r>
                                  <w:r>
                                    <w:rPr>
                                      <w:rFonts w:ascii="Comic Sans MS" w:hAnsi="Comic Sans MS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動</w:t>
                                  </w:r>
                                  <w:r w:rsidRPr="005C3517"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（</w:t>
                                  </w: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例</w:t>
                                  </w:r>
                                  <w:r w:rsidRPr="005C3517"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如購</w:t>
                                  </w: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貨</w:t>
                                  </w:r>
                                  <w:r w:rsidRPr="005C3517"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，銷</w:t>
                                  </w: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貨</w:t>
                                  </w:r>
                                  <w:r w:rsidRPr="005C3517"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，銷貨退回，購貨退出）而更新。</w:t>
                                  </w:r>
                                  <w:r w:rsidRPr="00A51E68">
                                    <w:rPr>
                                      <w:rFonts w:ascii="Comic Sans MS" w:hAnsi="Comic Sans MS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 xml:space="preserve"> </w:t>
                                  </w:r>
                                </w:p>
                                <w:p w14:paraId="27265F40" w14:textId="77777777" w:rsidR="005E7333" w:rsidRDefault="005E7333" w:rsidP="001C6D63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rPr>
                                      <w:rFonts w:ascii="Comic Sans MS" w:hAnsi="Comic Sans MS"/>
                                      <w:color w:val="FF0000"/>
                                      <w:lang w:eastAsia="zh-TW"/>
                                    </w:rPr>
                                  </w:pPr>
                                  <w:r w:rsidRPr="00A642E3"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在</w:t>
                                  </w: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每</w:t>
                                  </w:r>
                                  <w:r>
                                    <w:rPr>
                                      <w:rFonts w:ascii="Comic Sans MS" w:hAnsi="Comic Sans MS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個</w:t>
                                  </w:r>
                                  <w:r w:rsidRPr="00A642E3"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財政年度</w:t>
                                  </w: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結束</w:t>
                                  </w:r>
                                  <w:r w:rsidRPr="00A642E3"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時</w:t>
                                  </w: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，經實地盤點後的</w:t>
                                  </w:r>
                                  <w:r w:rsidRPr="00A642E3"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期末</w:t>
                                  </w:r>
                                  <w:r>
                                    <w:rPr>
                                      <w:rFonts w:ascii="Comic Sans MS" w:hAnsi="Comic Sans MS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存貨</w:t>
                                  </w: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價</w:t>
                                  </w:r>
                                  <w:r>
                                    <w:rPr>
                                      <w:rFonts w:ascii="Comic Sans MS" w:hAnsi="Comic Sans MS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值</w:t>
                                  </w: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，會</w:t>
                                  </w:r>
                                  <w:r w:rsidRPr="00A642E3"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從可供銷售的貨物成本中扣除，以計算銷</w:t>
                                  </w: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貨</w:t>
                                  </w:r>
                                  <w:r w:rsidRPr="00A642E3"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成本。</w:t>
                                  </w:r>
                                  <w:r w:rsidRPr="00A51E68">
                                    <w:rPr>
                                      <w:rFonts w:ascii="Comic Sans MS" w:hAnsi="Comic Sans MS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 xml:space="preserve"> </w:t>
                                  </w:r>
                                </w:p>
                                <w:p w14:paraId="0620D718" w14:textId="77777777" w:rsidR="005E7333" w:rsidRPr="00A51E68" w:rsidRDefault="005E7333" w:rsidP="001C6D63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rPr>
                                      <w:rFonts w:ascii="Comic Sans MS" w:hAnsi="Comic Sans MS"/>
                                      <w:color w:val="FF0000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從</w:t>
                                  </w:r>
                                  <w:r>
                                    <w:rPr>
                                      <w:rFonts w:ascii="Comic Sans MS" w:hAnsi="Comic Sans MS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上</w:t>
                                  </w: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一</w:t>
                                  </w:r>
                                  <w:r>
                                    <w:rPr>
                                      <w:rFonts w:ascii="Comic Sans MS" w:hAnsi="Comic Sans MS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個</w:t>
                                  </w: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財政期</w:t>
                                  </w:r>
                                  <w:r>
                                    <w:rPr>
                                      <w:rFonts w:ascii="Comic Sans MS" w:hAnsi="Comic Sans MS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間</w:t>
                                  </w: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結餘</w:t>
                                  </w:r>
                                  <w:r>
                                    <w:rPr>
                                      <w:rFonts w:ascii="Comic Sans MS" w:hAnsi="Comic Sans MS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轉下的</w:t>
                                  </w: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期初</w:t>
                                  </w:r>
                                  <w:r>
                                    <w:rPr>
                                      <w:rFonts w:ascii="Comic Sans MS" w:hAnsi="Comic Sans MS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存貨</w:t>
                                  </w: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會被撇銷，成為本財政期</w:t>
                                  </w:r>
                                  <w:r>
                                    <w:rPr>
                                      <w:rFonts w:ascii="Comic Sans MS" w:hAnsi="Comic Sans MS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間</w:t>
                                  </w: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的</w:t>
                                  </w:r>
                                  <w:r w:rsidRPr="00A642E3"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銷</w:t>
                                  </w: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貨</w:t>
                                  </w:r>
                                  <w:r w:rsidRPr="00A642E3"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成本</w:t>
                                  </w:r>
                                  <w:r>
                                    <w:rPr>
                                      <w:rFonts w:ascii="Comic Sans MS" w:hAnsi="Comic Sans MS" w:hint="eastAsia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>。</w:t>
                                  </w:r>
                                  <w:r>
                                    <w:rPr>
                                      <w:rFonts w:ascii="Comic Sans MS" w:hAnsi="Comic Sans MS"/>
                                      <w:color w:val="FF0000"/>
                                      <w:sz w:val="24"/>
                                      <w:szCs w:val="24"/>
                                      <w:lang w:eastAsia="zh-TW"/>
                                    </w:rPr>
                                    <w:t xml:space="preserve"> </w:t>
                                  </w:r>
                                </w:p>
                                <w:p w14:paraId="34E87A14" w14:textId="77777777" w:rsidR="005E7333" w:rsidRDefault="005E7333" w:rsidP="005E7333">
                                  <w:pPr>
                                    <w:jc w:val="both"/>
                                    <w:rPr>
                                      <w:rFonts w:ascii="Comic Sans MS" w:hAnsi="Comic Sans MS"/>
                                      <w:color w:val="FF0000"/>
                                    </w:rPr>
                                  </w:pPr>
                                </w:p>
                                <w:p w14:paraId="55A01A3F" w14:textId="77777777" w:rsidR="005E7333" w:rsidRPr="004115AF" w:rsidRDefault="005E7333" w:rsidP="005E7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color w:val="FF0000"/>
                                    </w:rPr>
                                  </w:pPr>
                                  <w:r w:rsidRPr="00A642E3">
                                    <w:rPr>
                                      <w:rFonts w:ascii="新細明體" w:eastAsia="新細明體" w:hAnsi="新細明體" w:cs="新細明體" w:hint="eastAsia"/>
                                      <w:color w:val="FF0000"/>
                                    </w:rPr>
                                    <w:t>計算銷</w:t>
                                  </w: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  <w:color w:val="FF0000"/>
                                    </w:rPr>
                                    <w:t>貨</w:t>
                                  </w:r>
                                  <w:r w:rsidRPr="00A642E3">
                                    <w:rPr>
                                      <w:rFonts w:ascii="新細明體" w:eastAsia="新細明體" w:hAnsi="新細明體" w:cs="新細明體" w:hint="eastAsia"/>
                                      <w:color w:val="FF0000"/>
                                    </w:rPr>
                                    <w:t>成本的公式</w:t>
                                  </w: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  <w:color w:val="FF0000"/>
                                    </w:rPr>
                                    <w:t>：</w:t>
                                  </w:r>
                                </w:p>
                                <w:p w14:paraId="7A1BB993" w14:textId="77777777" w:rsidR="005E7333" w:rsidRPr="00A51E68" w:rsidRDefault="005E7333" w:rsidP="005E7333">
                                  <w:pPr>
                                    <w:jc w:val="center"/>
                                    <w:rPr>
                                      <w:rFonts w:ascii="Comic Sans MS" w:hAnsi="Comic Sans MS"/>
                                      <w:color w:val="FF0000"/>
                                    </w:rPr>
                                  </w:pPr>
                                  <w:r w:rsidRPr="00A642E3">
                                    <w:rPr>
                                      <w:rFonts w:ascii="新細明體" w:eastAsia="新細明體" w:hAnsi="新細明體" w:cs="新細明體" w:hint="eastAsia"/>
                                      <w:color w:val="FF0000"/>
                                    </w:rPr>
                                    <w:t>銷</w:t>
                                  </w: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  <w:color w:val="FF0000"/>
                                    </w:rPr>
                                    <w:t>貨</w:t>
                                  </w:r>
                                  <w:r w:rsidRPr="00A642E3">
                                    <w:rPr>
                                      <w:rFonts w:ascii="新細明體" w:eastAsia="新細明體" w:hAnsi="新細明體" w:cs="新細明體" w:hint="eastAsia"/>
                                      <w:color w:val="FF0000"/>
                                    </w:rPr>
                                    <w:t>成本</w:t>
                                  </w:r>
                                  <w:r w:rsidRPr="004115AF">
                                    <w:rPr>
                                      <w:rFonts w:ascii="Comic Sans MS" w:hAnsi="Comic Sans MS"/>
                                      <w:color w:val="FF0000"/>
                                    </w:rPr>
                                    <w:t xml:space="preserve"> = </w:t>
                                  </w: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  <w:color w:val="FF0000"/>
                                    </w:rPr>
                                    <w:t>期初存貨</w:t>
                                  </w:r>
                                  <w:r w:rsidRPr="004115AF">
                                    <w:rPr>
                                      <w:rFonts w:ascii="Comic Sans MS" w:hAnsi="Comic Sans MS"/>
                                      <w:color w:val="FF0000"/>
                                    </w:rPr>
                                    <w:t xml:space="preserve">* + </w:t>
                                  </w:r>
                                  <w:r w:rsidRPr="005C3517">
                                    <w:rPr>
                                      <w:rFonts w:ascii="新細明體" w:eastAsia="新細明體" w:hAnsi="新細明體" w:cs="新細明體" w:hint="eastAsia"/>
                                      <w:color w:val="FF0000"/>
                                    </w:rPr>
                                    <w:t>購</w:t>
                                  </w: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  <w:color w:val="FF0000"/>
                                    </w:rPr>
                                    <w:t xml:space="preserve">貨 </w:t>
                                  </w:r>
                                  <w:r w:rsidRPr="004115AF">
                                    <w:rPr>
                                      <w:rFonts w:ascii="Comic Sans MS" w:hAnsi="Comic Sans MS"/>
                                      <w:color w:val="FF0000"/>
                                    </w:rPr>
                                    <w:t xml:space="preserve">– </w:t>
                                  </w:r>
                                  <w:r w:rsidRPr="00A642E3">
                                    <w:rPr>
                                      <w:rFonts w:ascii="新細明體" w:eastAsia="新細明體" w:hAnsi="新細明體" w:cs="新細明體" w:hint="eastAsia"/>
                                      <w:color w:val="FF0000"/>
                                    </w:rPr>
                                    <w:t>期末</w:t>
                                  </w:r>
                                  <w:r>
                                    <w:rPr>
                                      <w:rFonts w:ascii="新細明體" w:eastAsia="新細明體" w:hAnsi="新細明體" w:cs="新細明體" w:hint="eastAsia"/>
                                      <w:color w:val="FF0000"/>
                                    </w:rPr>
                                    <w:t>存貨</w:t>
                                  </w:r>
                                  <w:r w:rsidRPr="004115AF">
                                    <w:rPr>
                                      <w:rFonts w:ascii="Comic Sans MS" w:hAnsi="Comic Sans MS"/>
                                      <w:color w:val="FF0000"/>
                                    </w:rPr>
                                    <w:t>*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015819" id="_x0000_s1089" type="#_x0000_t202" style="position:absolute;left:0;text-align:left;margin-left:-7.65pt;margin-top:36.65pt;width:517.25pt;height:236.25pt;z-index:252211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">
                      <v:textbox>
                        <w:txbxContent>
                          <w:p w14:paraId="4124BC39" w14:textId="77777777" w:rsidR="005E7333" w:rsidRDefault="005E7333" w:rsidP="005E7333">
                            <w:pPr>
                              <w:rPr>
                                <w:rFonts w:ascii="Comic Sans MS" w:hAnsi="Comic Sans MS"/>
                                <w:color w:val="FF0000"/>
                              </w:rPr>
                            </w:pPr>
                            <w:r>
                              <w:rPr>
                                <w:rFonts w:ascii="Comic Sans MS" w:eastAsiaTheme="minorEastAsia" w:hAnsi="Comic Sans MS" w:hint="eastAsia"/>
                                <w:color w:val="FF0000"/>
                              </w:rPr>
                              <w:t>解</w:t>
                            </w:r>
                            <w:r>
                              <w:rPr>
                                <w:rFonts w:ascii="Comic Sans MS" w:eastAsiaTheme="minorEastAsia" w:hAnsi="Comic Sans MS"/>
                                <w:color w:val="FF0000"/>
                              </w:rPr>
                              <w:t>說</w:t>
                            </w:r>
                            <w:r>
                              <w:rPr>
                                <w:rFonts w:ascii="Comic Sans MS" w:eastAsiaTheme="minorEastAsia" w:hAnsi="Comic Sans MS" w:hint="eastAsia"/>
                                <w:color w:val="FF0000"/>
                              </w:rPr>
                              <w:t>：</w:t>
                            </w:r>
                            <w:r>
                              <w:rPr>
                                <w:rFonts w:ascii="Comic Sans MS" w:hAnsi="Comic Sans MS"/>
                                <w:color w:val="FF0000"/>
                              </w:rPr>
                              <w:t xml:space="preserve"> </w:t>
                            </w:r>
                          </w:p>
                          <w:p w14:paraId="3955AEF9" w14:textId="77777777" w:rsidR="005E7333" w:rsidRPr="006369BA" w:rsidRDefault="005E7333" w:rsidP="001C6D63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Comic Sans MS" w:hAnsi="Comic Sans MS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val="en-HK" w:eastAsia="zh-TW"/>
                              </w:rPr>
                              <w:t>在</w:t>
                            </w:r>
                            <w:r w:rsidRPr="00E64A03"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定期盤存制下</w:t>
                            </w:r>
                            <w:r>
                              <w:rPr>
                                <w:rFonts w:ascii="Comic Sans MS" w:hAnsi="Comic Sans MS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，存貨</w:t>
                            </w: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帳</w:t>
                            </w:r>
                            <w:r>
                              <w:rPr>
                                <w:rFonts w:ascii="Comic Sans MS" w:hAnsi="Comic Sans MS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戶</w:t>
                            </w: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並不會為每一項</w:t>
                            </w:r>
                            <w:r>
                              <w:rPr>
                                <w:rFonts w:ascii="Comic Sans MS" w:hAnsi="Comic Sans MS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存貨</w:t>
                            </w: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流</w:t>
                            </w:r>
                            <w:r>
                              <w:rPr>
                                <w:rFonts w:ascii="Comic Sans MS" w:hAnsi="Comic Sans MS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動</w:t>
                            </w:r>
                            <w:r w:rsidRPr="005C3517"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（</w:t>
                            </w: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例</w:t>
                            </w:r>
                            <w:r w:rsidRPr="005C3517"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如購</w:t>
                            </w: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貨</w:t>
                            </w:r>
                            <w:r w:rsidRPr="005C3517"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，銷</w:t>
                            </w: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貨</w:t>
                            </w:r>
                            <w:r w:rsidRPr="005C3517"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，銷貨退回，購貨退出）而更新。</w:t>
                            </w:r>
                            <w:r w:rsidRPr="00A51E68">
                              <w:rPr>
                                <w:rFonts w:ascii="Comic Sans MS" w:hAnsi="Comic Sans MS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 xml:space="preserve"> </w:t>
                            </w:r>
                          </w:p>
                          <w:p w14:paraId="27265F40" w14:textId="77777777" w:rsidR="005E7333" w:rsidRDefault="005E7333" w:rsidP="001C6D63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Comic Sans MS" w:hAnsi="Comic Sans MS"/>
                                <w:color w:val="FF0000"/>
                                <w:lang w:eastAsia="zh-TW"/>
                              </w:rPr>
                            </w:pPr>
                            <w:r w:rsidRPr="00A642E3"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在</w:t>
                            </w: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每</w:t>
                            </w:r>
                            <w:r>
                              <w:rPr>
                                <w:rFonts w:ascii="Comic Sans MS" w:hAnsi="Comic Sans MS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個</w:t>
                            </w:r>
                            <w:r w:rsidRPr="00A642E3"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財政年度</w:t>
                            </w: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結束</w:t>
                            </w:r>
                            <w:r w:rsidRPr="00A642E3"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時</w:t>
                            </w: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，經實地盤點後的</w:t>
                            </w:r>
                            <w:r w:rsidRPr="00A642E3"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期末</w:t>
                            </w:r>
                            <w:r>
                              <w:rPr>
                                <w:rFonts w:ascii="Comic Sans MS" w:hAnsi="Comic Sans MS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存貨</w:t>
                            </w: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價</w:t>
                            </w:r>
                            <w:r>
                              <w:rPr>
                                <w:rFonts w:ascii="Comic Sans MS" w:hAnsi="Comic Sans MS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值</w:t>
                            </w: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，會</w:t>
                            </w:r>
                            <w:r w:rsidRPr="00A642E3"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從可供銷售的貨物成本中扣除，以計算銷</w:t>
                            </w: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貨</w:t>
                            </w:r>
                            <w:r w:rsidRPr="00A642E3"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成本。</w:t>
                            </w:r>
                            <w:r w:rsidRPr="00A51E68">
                              <w:rPr>
                                <w:rFonts w:ascii="Comic Sans MS" w:hAnsi="Comic Sans MS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 xml:space="preserve"> </w:t>
                            </w:r>
                          </w:p>
                          <w:p w14:paraId="0620D718" w14:textId="77777777" w:rsidR="005E7333" w:rsidRPr="00A51E68" w:rsidRDefault="005E7333" w:rsidP="001C6D63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Comic Sans MS" w:hAnsi="Comic Sans MS"/>
                                <w:color w:val="FF0000"/>
                                <w:lang w:eastAsia="zh-TW"/>
                              </w:rPr>
                            </w:pP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從</w:t>
                            </w:r>
                            <w:r>
                              <w:rPr>
                                <w:rFonts w:ascii="Comic Sans MS" w:hAnsi="Comic Sans MS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上</w:t>
                            </w: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一</w:t>
                            </w:r>
                            <w:r>
                              <w:rPr>
                                <w:rFonts w:ascii="Comic Sans MS" w:hAnsi="Comic Sans MS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個</w:t>
                            </w: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財政期</w:t>
                            </w:r>
                            <w:r>
                              <w:rPr>
                                <w:rFonts w:ascii="Comic Sans MS" w:hAnsi="Comic Sans MS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間</w:t>
                            </w: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結餘</w:t>
                            </w:r>
                            <w:r>
                              <w:rPr>
                                <w:rFonts w:ascii="Comic Sans MS" w:hAnsi="Comic Sans MS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轉下的</w:t>
                            </w: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期初</w:t>
                            </w:r>
                            <w:r>
                              <w:rPr>
                                <w:rFonts w:ascii="Comic Sans MS" w:hAnsi="Comic Sans MS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存貨</w:t>
                            </w: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會被撇銷，成為本財政期</w:t>
                            </w:r>
                            <w:r>
                              <w:rPr>
                                <w:rFonts w:ascii="Comic Sans MS" w:hAnsi="Comic Sans MS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間</w:t>
                            </w: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的</w:t>
                            </w:r>
                            <w:r w:rsidRPr="00A642E3"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銷</w:t>
                            </w: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貨</w:t>
                            </w:r>
                            <w:r w:rsidRPr="00A642E3"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成本</w:t>
                            </w:r>
                            <w:r>
                              <w:rPr>
                                <w:rFonts w:ascii="Comic Sans MS" w:hAnsi="Comic Sans MS" w:hint="eastAsia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>。</w:t>
                            </w:r>
                            <w:r>
                              <w:rPr>
                                <w:rFonts w:ascii="Comic Sans MS" w:hAnsi="Comic Sans MS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t xml:space="preserve"> </w:t>
                            </w:r>
                          </w:p>
                          <w:p w14:paraId="34E87A14" w14:textId="77777777" w:rsidR="005E7333" w:rsidRDefault="005E7333" w:rsidP="005E7333">
                            <w:pPr>
                              <w:jc w:val="both"/>
                              <w:rPr>
                                <w:rFonts w:ascii="Comic Sans MS" w:hAnsi="Comic Sans MS"/>
                                <w:color w:val="FF0000"/>
                              </w:rPr>
                            </w:pPr>
                          </w:p>
                          <w:p w14:paraId="55A01A3F" w14:textId="77777777" w:rsidR="005E7333" w:rsidRPr="004115AF" w:rsidRDefault="005E7333" w:rsidP="005E7333">
                            <w:pPr>
                              <w:jc w:val="center"/>
                              <w:rPr>
                                <w:rFonts w:ascii="Comic Sans MS" w:hAnsi="Comic Sans MS"/>
                                <w:color w:val="FF0000"/>
                              </w:rPr>
                            </w:pPr>
                            <w:r w:rsidRPr="00A642E3"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</w:rPr>
                              <w:t>計算銷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</w:rPr>
                              <w:t>貨</w:t>
                            </w:r>
                            <w:r w:rsidRPr="00A642E3"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</w:rPr>
                              <w:t>成本的公式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</w:rPr>
                              <w:t>：</w:t>
                            </w:r>
                          </w:p>
                          <w:p w14:paraId="7A1BB993" w14:textId="77777777" w:rsidR="005E7333" w:rsidRPr="00A51E68" w:rsidRDefault="005E7333" w:rsidP="005E7333">
                            <w:pPr>
                              <w:jc w:val="center"/>
                              <w:rPr>
                                <w:rFonts w:ascii="Comic Sans MS" w:hAnsi="Comic Sans MS"/>
                                <w:color w:val="FF0000"/>
                              </w:rPr>
                            </w:pPr>
                            <w:r w:rsidRPr="00A642E3"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</w:rPr>
                              <w:t>銷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</w:rPr>
                              <w:t>貨</w:t>
                            </w:r>
                            <w:r w:rsidRPr="00A642E3"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</w:rPr>
                              <w:t>成本</w:t>
                            </w:r>
                            <w:r w:rsidRPr="004115AF">
                              <w:rPr>
                                <w:rFonts w:ascii="Comic Sans MS" w:hAnsi="Comic Sans MS"/>
                                <w:color w:val="FF0000"/>
                              </w:rPr>
                              <w:t xml:space="preserve"> = 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</w:rPr>
                              <w:t>期初存貨</w:t>
                            </w:r>
                            <w:r w:rsidRPr="004115AF">
                              <w:rPr>
                                <w:rFonts w:ascii="Comic Sans MS" w:hAnsi="Comic Sans MS"/>
                                <w:color w:val="FF0000"/>
                              </w:rPr>
                              <w:t xml:space="preserve">* + </w:t>
                            </w:r>
                            <w:r w:rsidRPr="005C3517"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</w:rPr>
                              <w:t>購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</w:rPr>
                              <w:t xml:space="preserve">貨 </w:t>
                            </w:r>
                            <w:r w:rsidRPr="004115AF">
                              <w:rPr>
                                <w:rFonts w:ascii="Comic Sans MS" w:hAnsi="Comic Sans MS"/>
                                <w:color w:val="FF0000"/>
                              </w:rPr>
                              <w:t xml:space="preserve">– </w:t>
                            </w:r>
                            <w:r w:rsidRPr="00A642E3"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</w:rPr>
                              <w:t>期末</w:t>
                            </w:r>
                            <w:r>
                              <w:rPr>
                                <w:rFonts w:ascii="新細明體" w:eastAsia="新細明體" w:hAnsi="新細明體" w:cs="新細明體" w:hint="eastAsia"/>
                                <w:color w:val="FF0000"/>
                              </w:rPr>
                              <w:t>存貨</w:t>
                            </w:r>
                            <w:r w:rsidRPr="004115AF">
                              <w:rPr>
                                <w:rFonts w:ascii="Comic Sans MS" w:hAnsi="Comic Sans MS"/>
                                <w:color w:val="FF0000"/>
                              </w:rPr>
                              <w:t>**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65551F">
              <w:t>(i)</w:t>
            </w:r>
            <w:r w:rsidRPr="0065551F">
              <w:tab/>
            </w:r>
            <w:r w:rsidRPr="005C3517">
              <w:rPr>
                <w:rFonts w:ascii="新細明體" w:eastAsia="新細明體" w:hAnsi="新細明體"/>
              </w:rPr>
              <w:t>期初</w:t>
            </w:r>
            <w:r w:rsidRPr="005C3517">
              <w:rPr>
                <w:rFonts w:ascii="新細明體" w:eastAsia="新細明體" w:hAnsi="新細明體" w:cs="新細明體" w:hint="eastAsia"/>
              </w:rPr>
              <w:t>存貨應在</w:t>
            </w:r>
            <w:r w:rsidRPr="005C3517">
              <w:rPr>
                <w:rFonts w:ascii="新細明體" w:eastAsia="新細明體" w:hAnsi="新細明體"/>
                <w:lang w:val="zh-TW"/>
              </w:rPr>
              <w:t>財政年度末時撇</w:t>
            </w:r>
            <w:r>
              <w:rPr>
                <w:rFonts w:ascii="新細明體" w:eastAsia="新細明體" w:hAnsi="新細明體"/>
                <w:lang w:val="zh-TW"/>
              </w:rPr>
              <w:t>銷</w:t>
            </w:r>
            <w:r w:rsidRPr="005C3517">
              <w:rPr>
                <w:rFonts w:ascii="新細明體" w:eastAsia="新細明體" w:hAnsi="新細明體"/>
              </w:rPr>
              <w:t>，</w:t>
            </w:r>
            <w:r w:rsidRPr="005C3517">
              <w:rPr>
                <w:rFonts w:ascii="新細明體" w:eastAsia="新細明體" w:hAnsi="新細明體"/>
                <w:lang w:val="zh-TW"/>
              </w:rPr>
              <w:t>同時</w:t>
            </w:r>
            <w:r w:rsidRPr="005C3517">
              <w:rPr>
                <w:rFonts w:ascii="新細明體" w:eastAsia="新細明體" w:hAnsi="新細明體"/>
              </w:rPr>
              <w:t>，</w:t>
            </w:r>
            <w:r>
              <w:rPr>
                <w:rFonts w:ascii="新細明體" w:eastAsia="新細明體" w:hAnsi="新細明體"/>
              </w:rPr>
              <w:t>經實地盤點後的</w:t>
            </w:r>
            <w:r w:rsidRPr="005C3517">
              <w:rPr>
                <w:rFonts w:ascii="新細明體" w:eastAsia="新細明體" w:hAnsi="新細明體"/>
                <w:lang w:val="zh-TW"/>
              </w:rPr>
              <w:t>期末</w:t>
            </w:r>
            <w:r w:rsidRPr="005C3517">
              <w:rPr>
                <w:rFonts w:ascii="新細明體" w:eastAsia="新細明體" w:hAnsi="新細明體" w:cs="新細明體" w:hint="eastAsia"/>
              </w:rPr>
              <w:t>存貨價值會</w:t>
            </w:r>
            <w:r>
              <w:rPr>
                <w:rFonts w:ascii="新細明體" w:eastAsia="新細明體" w:hAnsi="新細明體" w:cs="新細明體" w:hint="eastAsia"/>
              </w:rPr>
              <w:t>借記</w:t>
            </w:r>
            <w:r w:rsidRPr="005C3517">
              <w:rPr>
                <w:rFonts w:ascii="新細明體" w:eastAsia="新細明體" w:hAnsi="新細明體" w:cs="新細明體" w:hint="eastAsia"/>
              </w:rPr>
              <w:t>到存貨帳</w:t>
            </w:r>
            <w:r>
              <w:rPr>
                <w:rFonts w:ascii="新細明體" w:eastAsia="新細明體" w:hAnsi="新細明體" w:cs="新細明體" w:hint="eastAsia"/>
              </w:rPr>
              <w:t>及貸記</w:t>
            </w:r>
            <w:r w:rsidRPr="005C3517">
              <w:rPr>
                <w:rFonts w:ascii="新細明體" w:eastAsia="新細明體" w:hAnsi="新細明體" w:cs="新細明體" w:hint="eastAsia"/>
              </w:rPr>
              <w:t>到損益帳</w:t>
            </w:r>
            <w:r w:rsidRPr="005C3517">
              <w:rPr>
                <w:rFonts w:ascii="新細明體" w:eastAsia="新細明體" w:hAnsi="新細明體"/>
              </w:rPr>
              <w:t>。</w:t>
            </w:r>
          </w:p>
          <w:p w14:paraId="78522DB2" w14:textId="77777777" w:rsidR="005E7333" w:rsidRPr="0065551F" w:rsidRDefault="005E7333" w:rsidP="00E60CD4">
            <w:pPr>
              <w:pStyle w:val="NormalWeb"/>
            </w:pPr>
          </w:p>
          <w:p w14:paraId="03B008B8" w14:textId="77777777" w:rsidR="005E7333" w:rsidRPr="0065551F" w:rsidRDefault="005E7333" w:rsidP="00E60CD4">
            <w:pPr>
              <w:pStyle w:val="NormalWeb"/>
            </w:pPr>
          </w:p>
          <w:p w14:paraId="134B227C" w14:textId="77777777" w:rsidR="005E7333" w:rsidRPr="0065551F" w:rsidRDefault="005E7333" w:rsidP="00E60CD4">
            <w:pPr>
              <w:pStyle w:val="NormalWeb"/>
            </w:pPr>
          </w:p>
          <w:p w14:paraId="4476A5E5" w14:textId="77777777" w:rsidR="005E7333" w:rsidRPr="0065551F" w:rsidRDefault="005E7333" w:rsidP="00E60CD4">
            <w:pPr>
              <w:pStyle w:val="NormalWeb"/>
            </w:pPr>
          </w:p>
          <w:p w14:paraId="16C71A89" w14:textId="77777777" w:rsidR="005E7333" w:rsidRPr="0065551F" w:rsidRDefault="005E7333" w:rsidP="00E60CD4">
            <w:pPr>
              <w:pStyle w:val="NormalWeb"/>
            </w:pPr>
          </w:p>
          <w:p w14:paraId="6F51B329" w14:textId="77777777" w:rsidR="005E7333" w:rsidRPr="0065551F" w:rsidRDefault="005E7333" w:rsidP="00E60CD4">
            <w:pPr>
              <w:pStyle w:val="NormalWeb"/>
            </w:pPr>
            <w:r w:rsidRPr="0065551F">
              <w:rPr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214272" behindDoc="0" locked="0" layoutInCell="1" allowOverlap="1" wp14:anchorId="4F1075FB" wp14:editId="458B0450">
                      <wp:simplePos x="0" y="0"/>
                      <wp:positionH relativeFrom="column">
                        <wp:posOffset>3655695</wp:posOffset>
                      </wp:positionH>
                      <wp:positionV relativeFrom="paragraph">
                        <wp:posOffset>340360</wp:posOffset>
                      </wp:positionV>
                      <wp:extent cx="2684145" cy="723900"/>
                      <wp:effectExtent l="0" t="0" r="20955" b="19050"/>
                      <wp:wrapNone/>
                      <wp:docPr id="4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84145" cy="723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929AD82" w14:textId="77777777" w:rsidR="005E7333" w:rsidRPr="000E7CE5" w:rsidRDefault="005E7333" w:rsidP="005E7333">
                                  <w:pPr>
                                    <w:jc w:val="both"/>
                                    <w:rPr>
                                      <w:rFonts w:asciiTheme="minorHAnsi" w:eastAsiaTheme="minorEastAsia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 w:rsidRPr="000E7CE5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期末存貨計價</w:t>
                                  </w:r>
                                  <w:r w:rsidRPr="000E7CE5"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：</w:t>
                                  </w:r>
                                </w:p>
                                <w:p w14:paraId="1EF212B8" w14:textId="77777777" w:rsidR="005E7333" w:rsidRPr="000E7CE5" w:rsidRDefault="005E7333" w:rsidP="005E7333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 w:rsidRPr="000E7CE5"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借</w:t>
                                  </w:r>
                                  <w:r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記</w:t>
                                  </w:r>
                                  <w:r w:rsidRPr="000E7CE5"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</w:t>
                                  </w:r>
                                  <w:r w:rsidRPr="000E7CE5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</w:t>
                                  </w:r>
                                  <w:r w:rsidRPr="000E7CE5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存貨</w:t>
                                  </w:r>
                                  <w:r w:rsidRPr="000E7CE5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</w:t>
                                  </w:r>
                                  <w:r w:rsidRPr="000E7CE5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ab/>
                                  </w:r>
                                  <w:r w:rsidRPr="000E7CE5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ab/>
                                    <w:t>$100,000</w:t>
                                  </w:r>
                                </w:p>
                                <w:p w14:paraId="47C4E30D" w14:textId="77777777" w:rsidR="005E7333" w:rsidRPr="007A5CE2" w:rsidRDefault="005E7333" w:rsidP="005E7333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 w:rsidRPr="000E7CE5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   </w:t>
                                  </w:r>
                                  <w:r w:rsidRPr="000E7CE5"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貸</w:t>
                                  </w:r>
                                  <w:r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記</w:t>
                                  </w:r>
                                  <w:r w:rsidRPr="000E7CE5"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</w:t>
                                  </w:r>
                                  <w:r w:rsidRPr="000E7CE5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   </w:t>
                                  </w:r>
                                  <w:r w:rsidRPr="000E7CE5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損益帳</w:t>
                                  </w:r>
                                  <w:r w:rsidRPr="000E7CE5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ab/>
                                    <w:t xml:space="preserve"> </w:t>
                                  </w:r>
                                  <w:r w:rsidRPr="000E7CE5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ab/>
                                    <w:t>$100,000</w:t>
                                  </w:r>
                                </w:p>
                                <w:p w14:paraId="67474B21" w14:textId="77777777" w:rsidR="005E7333" w:rsidRPr="007A5CE2" w:rsidRDefault="005E7333" w:rsidP="005E7333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color w:val="FF0000"/>
                                    </w:rPr>
                                  </w:pPr>
                                </w:p>
                                <w:p w14:paraId="351A0FEC" w14:textId="77777777" w:rsidR="005E7333" w:rsidRPr="00081221" w:rsidRDefault="005E7333" w:rsidP="005E7333">
                                  <w:pPr>
                                    <w:jc w:val="both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1075FB" id="_x0000_s1090" type="#_x0000_t202" style="position:absolute;margin-left:287.85pt;margin-top:26.8pt;width:211.35pt;height:57pt;z-index:252214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">
                      <v:textbox>
                        <w:txbxContent>
                          <w:p w14:paraId="0929AD82" w14:textId="77777777" w:rsidR="005E7333" w:rsidRPr="000E7CE5" w:rsidRDefault="005E7333" w:rsidP="005E7333">
                            <w:pPr>
                              <w:jc w:val="both"/>
                              <w:rPr>
                                <w:rFonts w:asciiTheme="minorHAnsi" w:eastAsiaTheme="minorEastAsia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 w:rsidRPr="000E7CE5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</w:rPr>
                              <w:t>期末存貨計價</w:t>
                            </w:r>
                            <w:r w:rsidRPr="000E7CE5"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>：</w:t>
                            </w:r>
                          </w:p>
                          <w:p w14:paraId="1EF212B8" w14:textId="77777777" w:rsidR="005E7333" w:rsidRPr="000E7CE5" w:rsidRDefault="005E7333" w:rsidP="005E7333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 w:rsidRPr="000E7CE5"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>借</w:t>
                            </w:r>
                            <w:r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>記</w:t>
                            </w:r>
                            <w:r w:rsidRPr="000E7CE5"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 xml:space="preserve"> </w:t>
                            </w:r>
                            <w:r w:rsidRPr="000E7CE5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 </w:t>
                            </w:r>
                            <w:r w:rsidRPr="000E7CE5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</w:rPr>
                              <w:t>存貨</w:t>
                            </w:r>
                            <w:r w:rsidRPr="000E7CE5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 </w:t>
                            </w:r>
                            <w:r w:rsidRPr="000E7CE5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ab/>
                            </w:r>
                            <w:r w:rsidRPr="000E7CE5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ab/>
                              <w:t>$100,000</w:t>
                            </w:r>
                          </w:p>
                          <w:p w14:paraId="47C4E30D" w14:textId="77777777" w:rsidR="005E7333" w:rsidRPr="007A5CE2" w:rsidRDefault="005E7333" w:rsidP="005E7333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 w:rsidRPr="000E7CE5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    </w:t>
                            </w:r>
                            <w:r w:rsidRPr="000E7CE5"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>貸</w:t>
                            </w:r>
                            <w:r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>記</w:t>
                            </w:r>
                            <w:r w:rsidRPr="000E7CE5"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 xml:space="preserve"> </w:t>
                            </w:r>
                            <w:r w:rsidRPr="000E7CE5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    </w:t>
                            </w:r>
                            <w:r w:rsidRPr="000E7CE5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</w:rPr>
                              <w:t>損益帳</w:t>
                            </w:r>
                            <w:r w:rsidRPr="000E7CE5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ab/>
                              <w:t xml:space="preserve"> </w:t>
                            </w:r>
                            <w:r w:rsidRPr="000E7CE5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ab/>
                              <w:t>$100,000</w:t>
                            </w:r>
                          </w:p>
                          <w:p w14:paraId="67474B21" w14:textId="77777777" w:rsidR="005E7333" w:rsidRPr="007A5CE2" w:rsidRDefault="005E7333" w:rsidP="005E7333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color w:val="FF0000"/>
                              </w:rPr>
                            </w:pPr>
                          </w:p>
                          <w:p w14:paraId="351A0FEC" w14:textId="77777777" w:rsidR="005E7333" w:rsidRPr="00081221" w:rsidRDefault="005E7333" w:rsidP="005E7333">
                            <w:pPr>
                              <w:jc w:val="both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5551F">
              <w:rPr>
                <w:noProof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2212224" behindDoc="0" locked="0" layoutInCell="1" allowOverlap="1" wp14:anchorId="01313AA5" wp14:editId="58A38DA7">
                      <wp:simplePos x="0" y="0"/>
                      <wp:positionH relativeFrom="column">
                        <wp:posOffset>788670</wp:posOffset>
                      </wp:positionH>
                      <wp:positionV relativeFrom="paragraph">
                        <wp:posOffset>332740</wp:posOffset>
                      </wp:positionV>
                      <wp:extent cx="2600490" cy="687121"/>
                      <wp:effectExtent l="0" t="0" r="28575" b="17780"/>
                      <wp:wrapNone/>
                      <wp:docPr id="4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00490" cy="687121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425B1E4" w14:textId="77777777" w:rsidR="005E7333" w:rsidRPr="000E7CE5" w:rsidRDefault="005E7333" w:rsidP="005E7333">
                                  <w:pPr>
                                    <w:jc w:val="both"/>
                                    <w:rPr>
                                      <w:rFonts w:asciiTheme="minorHAnsi" w:eastAsiaTheme="minorEastAsia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 w:rsidRPr="00EC73B2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撇銷</w:t>
                                  </w:r>
                                  <w:r w:rsidRPr="000E7CE5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期初存貨</w:t>
                                  </w:r>
                                  <w:r w:rsidRPr="000E7CE5"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：</w:t>
                                  </w:r>
                                </w:p>
                                <w:p w14:paraId="75265F87" w14:textId="77777777" w:rsidR="005E7333" w:rsidRPr="000E7CE5" w:rsidRDefault="005E7333" w:rsidP="005E7333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借記</w:t>
                                  </w:r>
                                  <w:r w:rsidRPr="000E7CE5"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</w:t>
                                  </w:r>
                                  <w:r w:rsidRPr="000E7CE5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損益帳</w:t>
                                  </w:r>
                                  <w:r w:rsidRPr="000E7CE5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ab/>
                                    <w:t>$60,000</w:t>
                                  </w:r>
                                </w:p>
                                <w:p w14:paraId="5C2BA6DE" w14:textId="77777777" w:rsidR="005E7333" w:rsidRPr="007A5CE2" w:rsidRDefault="005E7333" w:rsidP="005E7333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</w:pPr>
                                  <w:r w:rsidRPr="000E7CE5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   </w:t>
                                  </w:r>
                                  <w:r w:rsidRPr="000E7CE5"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貸</w:t>
                                  </w:r>
                                  <w:r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記</w:t>
                                  </w:r>
                                  <w:r w:rsidRPr="000E7CE5">
                                    <w:rPr>
                                      <w:rFonts w:asciiTheme="minorHAnsi" w:eastAsiaTheme="minorEastAsia" w:hAnsiTheme="minorHAnsi" w:cstheme="minorHAnsi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</w:t>
                                  </w:r>
                                  <w:r w:rsidRPr="000E7CE5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 </w:t>
                                  </w:r>
                                  <w:r w:rsidRPr="000E7CE5">
                                    <w:rPr>
                                      <w:rFonts w:ascii="新細明體" w:eastAsia="新細明體" w:hAnsi="新細明體" w:cs="新細明體" w:hint="eastAsia"/>
                                      <w:i/>
                                      <w:iCs/>
                                      <w:color w:val="4472C4" w:themeColor="accent1"/>
                                    </w:rPr>
                                    <w:t>存貨</w:t>
                                  </w:r>
                                  <w:r w:rsidRPr="000E7CE5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 xml:space="preserve">  </w:t>
                                  </w:r>
                                  <w:r w:rsidRPr="000E7CE5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ab/>
                                  </w:r>
                                  <w:r w:rsidRPr="000E7CE5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4472C4" w:themeColor="accent1"/>
                                    </w:rPr>
                                    <w:tab/>
                                    <w:t>$60,000</w:t>
                                  </w:r>
                                </w:p>
                                <w:p w14:paraId="11AD70FC" w14:textId="77777777" w:rsidR="005E7333" w:rsidRPr="007A5CE2" w:rsidRDefault="005E7333" w:rsidP="005E7333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color w:val="FF0000"/>
                                    </w:rPr>
                                  </w:pPr>
                                </w:p>
                                <w:p w14:paraId="45D44153" w14:textId="77777777" w:rsidR="005E7333" w:rsidRPr="00081221" w:rsidRDefault="005E7333" w:rsidP="005E7333">
                                  <w:pPr>
                                    <w:jc w:val="both"/>
                                    <w:rPr>
                                      <w:rFonts w:ascii="Comic Sans MS" w:hAnsi="Comic Sans MS"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313AA5" id="_x0000_s1091" type="#_x0000_t202" style="position:absolute;margin-left:62.1pt;margin-top:26.2pt;width:204.75pt;height:54.1pt;z-index:252212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">
                      <v:textbox>
                        <w:txbxContent>
                          <w:p w14:paraId="4425B1E4" w14:textId="77777777" w:rsidR="005E7333" w:rsidRPr="000E7CE5" w:rsidRDefault="005E7333" w:rsidP="005E7333">
                            <w:pPr>
                              <w:jc w:val="both"/>
                              <w:rPr>
                                <w:rFonts w:asciiTheme="minorHAnsi" w:eastAsiaTheme="minorEastAsia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 w:rsidRPr="00EC73B2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</w:rPr>
                              <w:t>撇銷</w:t>
                            </w:r>
                            <w:r w:rsidRPr="000E7CE5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</w:rPr>
                              <w:t>期初存貨</w:t>
                            </w:r>
                            <w:r w:rsidRPr="000E7CE5"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>：</w:t>
                            </w:r>
                          </w:p>
                          <w:p w14:paraId="75265F87" w14:textId="77777777" w:rsidR="005E7333" w:rsidRPr="000E7CE5" w:rsidRDefault="005E7333" w:rsidP="005E7333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>借記</w:t>
                            </w:r>
                            <w:r w:rsidRPr="000E7CE5"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 xml:space="preserve"> </w:t>
                            </w:r>
                            <w:r w:rsidRPr="000E7CE5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</w:rPr>
                              <w:t>損益帳</w:t>
                            </w:r>
                            <w:r w:rsidRPr="000E7CE5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ab/>
                              <w:t>$60,000</w:t>
                            </w:r>
                          </w:p>
                          <w:p w14:paraId="5C2BA6DE" w14:textId="77777777" w:rsidR="005E7333" w:rsidRPr="007A5CE2" w:rsidRDefault="005E7333" w:rsidP="005E7333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</w:pPr>
                            <w:r w:rsidRPr="000E7CE5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    </w:t>
                            </w:r>
                            <w:r w:rsidRPr="000E7CE5"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>貸</w:t>
                            </w:r>
                            <w:r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>記</w:t>
                            </w:r>
                            <w:r w:rsidRPr="000E7CE5">
                              <w:rPr>
                                <w:rFonts w:asciiTheme="minorHAnsi" w:eastAsiaTheme="minorEastAsia" w:hAnsiTheme="minorHAnsi" w:cstheme="minorHAnsi" w:hint="eastAsia"/>
                                <w:i/>
                                <w:iCs/>
                                <w:color w:val="4472C4" w:themeColor="accent1"/>
                              </w:rPr>
                              <w:t xml:space="preserve"> </w:t>
                            </w:r>
                            <w:r w:rsidRPr="000E7CE5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  </w:t>
                            </w:r>
                            <w:r w:rsidRPr="000E7CE5">
                              <w:rPr>
                                <w:rFonts w:ascii="新細明體" w:eastAsia="新細明體" w:hAnsi="新細明體" w:cs="新細明體" w:hint="eastAsia"/>
                                <w:i/>
                                <w:iCs/>
                                <w:color w:val="4472C4" w:themeColor="accent1"/>
                              </w:rPr>
                              <w:t>存貨</w:t>
                            </w:r>
                            <w:r w:rsidRPr="000E7CE5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 xml:space="preserve">  </w:t>
                            </w:r>
                            <w:r w:rsidRPr="000E7CE5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ab/>
                            </w:r>
                            <w:r w:rsidRPr="000E7CE5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472C4" w:themeColor="accent1"/>
                              </w:rPr>
                              <w:tab/>
                              <w:t>$60,000</w:t>
                            </w:r>
                          </w:p>
                          <w:p w14:paraId="11AD70FC" w14:textId="77777777" w:rsidR="005E7333" w:rsidRPr="007A5CE2" w:rsidRDefault="005E7333" w:rsidP="005E7333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color w:val="FF0000"/>
                              </w:rPr>
                            </w:pPr>
                          </w:p>
                          <w:p w14:paraId="45D44153" w14:textId="77777777" w:rsidR="005E7333" w:rsidRPr="00081221" w:rsidRDefault="005E7333" w:rsidP="005E7333">
                            <w:pPr>
                              <w:jc w:val="both"/>
                              <w:rPr>
                                <w:rFonts w:ascii="Comic Sans MS" w:hAnsi="Comic Sans MS"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5551F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215296" behindDoc="0" locked="0" layoutInCell="1" allowOverlap="1" wp14:anchorId="157E24FA" wp14:editId="235D3994">
                      <wp:simplePos x="0" y="0"/>
                      <wp:positionH relativeFrom="column">
                        <wp:posOffset>4198620</wp:posOffset>
                      </wp:positionH>
                      <wp:positionV relativeFrom="paragraph">
                        <wp:posOffset>62865</wp:posOffset>
                      </wp:positionV>
                      <wp:extent cx="132138" cy="194945"/>
                      <wp:effectExtent l="0" t="0" r="77470" b="52705"/>
                      <wp:wrapNone/>
                      <wp:docPr id="46" name="Straight Arrow Connector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2138" cy="1949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F8F256F" id="Straight Arrow Connector 46" o:spid="_x0000_s1026" type="#_x0000_t32" style="position:absolute;margin-left:330.6pt;margin-top:4.95pt;width:10.4pt;height:15.35pt;z-index:252215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 w:rsidRPr="0065551F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213248" behindDoc="0" locked="0" layoutInCell="1" allowOverlap="1" wp14:anchorId="4A76A36E" wp14:editId="4468836F">
                      <wp:simplePos x="0" y="0"/>
                      <wp:positionH relativeFrom="column">
                        <wp:posOffset>2633980</wp:posOffset>
                      </wp:positionH>
                      <wp:positionV relativeFrom="paragraph">
                        <wp:posOffset>55245</wp:posOffset>
                      </wp:positionV>
                      <wp:extent cx="169137" cy="195566"/>
                      <wp:effectExtent l="38100" t="0" r="21590" b="52705"/>
                      <wp:wrapNone/>
                      <wp:docPr id="47" name="Straight Arrow Connector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69137" cy="19556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873E94" id="Straight Arrow Connector 47" o:spid="_x0000_s1026" type="#_x0000_t32" style="position:absolute;margin-left:207.4pt;margin-top:4.35pt;width:13.3pt;height:15.4pt;flip:x;z-index:25221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2C533158" w14:textId="77777777" w:rsidR="005E7333" w:rsidRPr="0065551F" w:rsidRDefault="005E7333" w:rsidP="00E60CD4">
            <w:pPr>
              <w:pStyle w:val="NormalWeb"/>
            </w:pPr>
          </w:p>
          <w:p w14:paraId="0E98C3C8" w14:textId="77777777" w:rsidR="005E7333" w:rsidRPr="0065551F" w:rsidRDefault="005E7333" w:rsidP="00E60CD4">
            <w:pPr>
              <w:pStyle w:val="NormalWeb"/>
            </w:pPr>
          </w:p>
          <w:p w14:paraId="159B75B9" w14:textId="77777777" w:rsidR="005E7333" w:rsidRDefault="005E7333" w:rsidP="00E60CD4">
            <w:pPr>
              <w:pStyle w:val="NormalWeb"/>
            </w:pPr>
          </w:p>
          <w:p w14:paraId="07FFF82D" w14:textId="77777777" w:rsidR="005E7333" w:rsidRPr="0065551F" w:rsidRDefault="005E7333" w:rsidP="00E60CD4">
            <w:pPr>
              <w:pStyle w:val="NormalWeb"/>
            </w:pPr>
            <w:r w:rsidRPr="0065551F">
              <w:t>(ii)</w:t>
            </w:r>
            <w:r w:rsidRPr="0065551F">
              <w:tab/>
            </w:r>
            <w:r w:rsidRPr="000E7CE5">
              <w:rPr>
                <w:rFonts w:ascii="新細明體" w:eastAsia="新細明體" w:hAnsi="新細明體" w:cs="新細明體"/>
              </w:rPr>
              <w:t>結帳分錄</w:t>
            </w:r>
            <w:r w:rsidRPr="0065551F">
              <w:rPr>
                <w:rFonts w:ascii="新細明體" w:eastAsia="新細明體" w:hAnsi="新細明體" w:cs="新細明體"/>
              </w:rPr>
              <w:t>須</w:t>
            </w:r>
            <w:r>
              <w:rPr>
                <w:rFonts w:ascii="新細明體" w:eastAsia="新細明體" w:hAnsi="新細明體" w:cs="新細明體"/>
              </w:rPr>
              <w:t>借記至</w:t>
            </w:r>
            <w:r w:rsidRPr="0065551F">
              <w:rPr>
                <w:rFonts w:ascii="新細明體" w:eastAsia="新細明體" w:hAnsi="新細明體" w:cs="新細明體" w:hint="eastAsia"/>
              </w:rPr>
              <w:t>銷貨</w:t>
            </w:r>
            <w:r>
              <w:rPr>
                <w:rFonts w:ascii="新細明體" w:eastAsia="新細明體" w:hAnsi="新細明體" w:cs="新細明體" w:hint="eastAsia"/>
              </w:rPr>
              <w:t>帳及貸記至損益帳。</w:t>
            </w:r>
            <w:r w:rsidRPr="0065551F">
              <w:t xml:space="preserve"> </w:t>
            </w:r>
          </w:p>
          <w:p w14:paraId="01E09225" w14:textId="77777777" w:rsidR="005E7333" w:rsidRPr="00637D2D" w:rsidRDefault="005E7333" w:rsidP="00E60CD4">
            <w:pPr>
              <w:pStyle w:val="NormalWeb"/>
              <w:rPr>
                <w:rFonts w:ascii="Helvetica Neue" w:hAnsi="Helvetica Neue"/>
                <w:b/>
                <w:bCs/>
                <w:color w:val="333333"/>
              </w:rPr>
            </w:pPr>
            <w:r w:rsidRPr="0065551F">
              <w:rPr>
                <w:color w:val="FF0000"/>
              </w:rPr>
              <w:tab/>
            </w:r>
            <w:r w:rsidRPr="00637D2D">
              <w:rPr>
                <w:rFonts w:ascii="新細明體" w:eastAsia="新細明體" w:hAnsi="新細明體" w:cs="新細明體" w:hint="eastAsia"/>
                <w:b/>
                <w:color w:val="FF0000"/>
              </w:rPr>
              <w:t>例子</w:t>
            </w:r>
            <w:r w:rsidRPr="00637D2D">
              <w:rPr>
                <w:b/>
                <w:color w:val="FF0000"/>
              </w:rPr>
              <w:t>：</w:t>
            </w:r>
            <w:r w:rsidRPr="00637D2D" w:rsidDel="008C18F5">
              <w:rPr>
                <w:b/>
                <w:color w:val="FF0000"/>
              </w:rPr>
              <w:t xml:space="preserve"> </w:t>
            </w:r>
          </w:p>
        </w:tc>
      </w:tr>
      <w:tr w:rsidR="005E7333" w:rsidRPr="0065551F" w14:paraId="5BF6DE25" w14:textId="77777777" w:rsidTr="00E60CD4">
        <w:tc>
          <w:tcPr>
            <w:tcW w:w="9720" w:type="dxa"/>
          </w:tcPr>
          <w:tbl>
            <w:tblPr>
              <w:tblStyle w:val="TableGrid3"/>
              <w:tblpPr w:leftFromText="180" w:rightFromText="180" w:vertAnchor="page" w:horzAnchor="page" w:tblpX="685" w:tblpY="135"/>
              <w:tblW w:w="1014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34"/>
              <w:gridCol w:w="392"/>
              <w:gridCol w:w="2186"/>
              <w:gridCol w:w="593"/>
              <w:gridCol w:w="1062"/>
              <w:gridCol w:w="1327"/>
              <w:gridCol w:w="1666"/>
              <w:gridCol w:w="366"/>
              <w:gridCol w:w="29"/>
              <w:gridCol w:w="1093"/>
              <w:gridCol w:w="298"/>
            </w:tblGrid>
            <w:tr w:rsidR="005E7333" w:rsidRPr="0065551F" w14:paraId="62A48064" w14:textId="77777777" w:rsidTr="00E60CD4">
              <w:trPr>
                <w:trHeight w:val="277"/>
              </w:trPr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58D67468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contextualSpacing/>
                    <w:rPr>
                      <w:rFonts w:eastAsia="新細明體"/>
                    </w:rPr>
                  </w:pPr>
                </w:p>
              </w:tc>
              <w:tc>
                <w:tcPr>
                  <w:tcW w:w="7226" w:type="dxa"/>
                  <w:gridSpan w:val="6"/>
                  <w:tcBorders>
                    <w:bottom w:val="single" w:sz="4" w:space="0" w:color="auto"/>
                  </w:tcBorders>
                </w:tcPr>
                <w:p w14:paraId="363CA23B" w14:textId="77777777" w:rsidR="005E7333" w:rsidRPr="0065551F" w:rsidRDefault="005E7333" w:rsidP="00E60CD4">
                  <w:pPr>
                    <w:tabs>
                      <w:tab w:val="left" w:pos="1992"/>
                      <w:tab w:val="left" w:pos="2721"/>
                      <w:tab w:val="left" w:pos="3009"/>
                      <w:tab w:val="left" w:pos="3378"/>
                      <w:tab w:val="left" w:pos="3450"/>
                      <w:tab w:val="right" w:pos="9746"/>
                    </w:tabs>
                    <w:snapToGrid w:val="0"/>
                    <w:contextualSpacing/>
                    <w:jc w:val="center"/>
                    <w:rPr>
                      <w:rFonts w:eastAsia="新細明體"/>
                    </w:rPr>
                  </w:pPr>
                  <w:r w:rsidRPr="0065551F">
                    <w:rPr>
                      <w:rFonts w:eastAsia="新細明體"/>
                    </w:rPr>
                    <w:t xml:space="preserve">                 </w:t>
                  </w:r>
                  <w:r w:rsidRPr="0065551F">
                    <w:rPr>
                      <w:rFonts w:eastAsia="新細明體"/>
                    </w:rPr>
                    <w:t>銷貨</w:t>
                  </w:r>
                </w:p>
              </w:tc>
              <w:tc>
                <w:tcPr>
                  <w:tcW w:w="1786" w:type="dxa"/>
                  <w:gridSpan w:val="4"/>
                  <w:tcBorders>
                    <w:bottom w:val="single" w:sz="4" w:space="0" w:color="auto"/>
                  </w:tcBorders>
                </w:tcPr>
                <w:p w14:paraId="4F289337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contextualSpacing/>
                    <w:jc w:val="center"/>
                    <w:rPr>
                      <w:rFonts w:eastAsia="新細明體"/>
                    </w:rPr>
                  </w:pPr>
                </w:p>
              </w:tc>
            </w:tr>
            <w:tr w:rsidR="005E7333" w:rsidRPr="0065551F" w14:paraId="596D4C1C" w14:textId="77777777" w:rsidTr="00E60CD4">
              <w:trPr>
                <w:trHeight w:val="285"/>
              </w:trPr>
              <w:tc>
                <w:tcPr>
                  <w:tcW w:w="1134" w:type="dxa"/>
                  <w:tcBorders>
                    <w:top w:val="single" w:sz="4" w:space="0" w:color="auto"/>
                  </w:tcBorders>
                </w:tcPr>
                <w:p w14:paraId="5BDE6D3E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rPr>
                      <w:rFonts w:eastAsia="新細明體"/>
                    </w:rPr>
                  </w:pPr>
                  <w:r>
                    <w:rPr>
                      <w:rFonts w:eastAsia="新細明體"/>
                    </w:rPr>
                    <w:t>2020</w:t>
                  </w:r>
                  <w:r>
                    <w:rPr>
                      <w:rFonts w:eastAsia="新細明體"/>
                    </w:rPr>
                    <w:t>年</w:t>
                  </w:r>
                </w:p>
              </w:tc>
              <w:tc>
                <w:tcPr>
                  <w:tcW w:w="2578" w:type="dxa"/>
                  <w:gridSpan w:val="2"/>
                  <w:tcBorders>
                    <w:top w:val="single" w:sz="4" w:space="0" w:color="auto"/>
                  </w:tcBorders>
                </w:tcPr>
                <w:p w14:paraId="7F11D975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jc w:val="both"/>
                    <w:rPr>
                      <w:rFonts w:eastAsia="新細明體"/>
                    </w:rPr>
                  </w:pPr>
                </w:p>
              </w:tc>
              <w:tc>
                <w:tcPr>
                  <w:tcW w:w="1655" w:type="dxa"/>
                  <w:gridSpan w:val="2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6AD059F5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jc w:val="right"/>
                    <w:rPr>
                      <w:rFonts w:eastAsia="新細明體"/>
                    </w:rPr>
                  </w:pPr>
                  <w:r w:rsidRPr="0065551F">
                    <w:rPr>
                      <w:rFonts w:eastAsia="新細明體"/>
                    </w:rPr>
                    <w:t>$</w:t>
                  </w:r>
                </w:p>
              </w:tc>
              <w:tc>
                <w:tcPr>
                  <w:tcW w:w="1327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561800F7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ind w:right="-106"/>
                    <w:rPr>
                      <w:rFonts w:eastAsia="新細明體"/>
                    </w:rPr>
                  </w:pPr>
                  <w:r>
                    <w:rPr>
                      <w:rFonts w:eastAsia="新細明體"/>
                    </w:rPr>
                    <w:t>2020</w:t>
                  </w:r>
                  <w:r>
                    <w:rPr>
                      <w:rFonts w:eastAsia="新細明體"/>
                    </w:rPr>
                    <w:t>年</w:t>
                  </w:r>
                </w:p>
              </w:tc>
              <w:tc>
                <w:tcPr>
                  <w:tcW w:w="1666" w:type="dxa"/>
                  <w:tcBorders>
                    <w:top w:val="single" w:sz="4" w:space="0" w:color="auto"/>
                  </w:tcBorders>
                </w:tcPr>
                <w:p w14:paraId="71E9F266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jc w:val="center"/>
                    <w:rPr>
                      <w:rFonts w:eastAsia="新細明體"/>
                    </w:rPr>
                  </w:pPr>
                </w:p>
              </w:tc>
              <w:tc>
                <w:tcPr>
                  <w:tcW w:w="1786" w:type="dxa"/>
                  <w:gridSpan w:val="4"/>
                  <w:tcBorders>
                    <w:top w:val="single" w:sz="4" w:space="0" w:color="auto"/>
                  </w:tcBorders>
                </w:tcPr>
                <w:p w14:paraId="370517C2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ind w:right="290"/>
                    <w:jc w:val="center"/>
                    <w:rPr>
                      <w:rFonts w:eastAsia="新細明體"/>
                    </w:rPr>
                  </w:pPr>
                  <w:r>
                    <w:rPr>
                      <w:rFonts w:eastAsia="新細明體"/>
                    </w:rPr>
                    <w:t xml:space="preserve">                </w:t>
                  </w:r>
                  <w:r w:rsidRPr="0065551F">
                    <w:rPr>
                      <w:rFonts w:eastAsia="新細明體"/>
                    </w:rPr>
                    <w:t>$</w:t>
                  </w:r>
                </w:p>
              </w:tc>
            </w:tr>
            <w:tr w:rsidR="005E7333" w:rsidRPr="0065551F" w14:paraId="4E5A00DF" w14:textId="77777777" w:rsidTr="00E60CD4">
              <w:trPr>
                <w:gridAfter w:val="1"/>
                <w:wAfter w:w="298" w:type="dxa"/>
                <w:trHeight w:val="277"/>
              </w:trPr>
              <w:tc>
                <w:tcPr>
                  <w:tcW w:w="1526" w:type="dxa"/>
                  <w:gridSpan w:val="2"/>
                </w:tcPr>
                <w:p w14:paraId="510DB7D2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rPr>
                      <w:rFonts w:eastAsia="新細明體"/>
                      <w:color w:val="FF0000"/>
                    </w:rPr>
                  </w:pPr>
                  <w:r w:rsidRPr="0065551F">
                    <w:rPr>
                      <w:rFonts w:eastAsia="新細明體"/>
                      <w:color w:val="FF0000"/>
                    </w:rPr>
                    <w:t>4</w:t>
                  </w:r>
                  <w:r w:rsidRPr="0065551F">
                    <w:rPr>
                      <w:rFonts w:eastAsia="新細明體"/>
                      <w:color w:val="FF0000"/>
                    </w:rPr>
                    <w:t>月</w:t>
                  </w:r>
                  <w:r w:rsidRPr="0065551F">
                    <w:rPr>
                      <w:rFonts w:eastAsia="新細明體"/>
                      <w:color w:val="FF0000"/>
                    </w:rPr>
                    <w:t>30</w:t>
                  </w:r>
                  <w:r w:rsidRPr="0065551F">
                    <w:rPr>
                      <w:rFonts w:eastAsia="新細明體"/>
                      <w:color w:val="FF0000"/>
                    </w:rPr>
                    <w:t>日</w:t>
                  </w:r>
                </w:p>
              </w:tc>
              <w:tc>
                <w:tcPr>
                  <w:tcW w:w="2186" w:type="dxa"/>
                </w:tcPr>
                <w:p w14:paraId="1651D17A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jc w:val="both"/>
                    <w:rPr>
                      <w:rFonts w:eastAsia="新細明體"/>
                      <w:color w:val="FF0000"/>
                    </w:rPr>
                  </w:pPr>
                  <w:r w:rsidRPr="0065551F">
                    <w:rPr>
                      <w:rFonts w:eastAsia="新細明體"/>
                      <w:color w:val="FF0000"/>
                    </w:rPr>
                    <w:t>損益</w:t>
                  </w:r>
                  <w:r>
                    <w:rPr>
                      <w:rFonts w:eastAsia="新細明體"/>
                      <w:color w:val="FF0000"/>
                    </w:rPr>
                    <w:t>帳</w:t>
                  </w:r>
                </w:p>
              </w:tc>
              <w:tc>
                <w:tcPr>
                  <w:tcW w:w="1655" w:type="dxa"/>
                  <w:gridSpan w:val="2"/>
                  <w:tcBorders>
                    <w:right w:val="single" w:sz="4" w:space="0" w:color="auto"/>
                  </w:tcBorders>
                </w:tcPr>
                <w:p w14:paraId="5BDDF528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jc w:val="right"/>
                    <w:rPr>
                      <w:rFonts w:eastAsia="新細明體"/>
                      <w:color w:val="FF0000"/>
                    </w:rPr>
                  </w:pPr>
                  <w:r w:rsidRPr="0065551F">
                    <w:rPr>
                      <w:rFonts w:eastAsia="新細明體"/>
                      <w:color w:val="FF0000"/>
                    </w:rPr>
                    <w:t>138,000</w:t>
                  </w:r>
                </w:p>
              </w:tc>
              <w:tc>
                <w:tcPr>
                  <w:tcW w:w="1327" w:type="dxa"/>
                  <w:tcBorders>
                    <w:left w:val="single" w:sz="4" w:space="0" w:color="auto"/>
                  </w:tcBorders>
                </w:tcPr>
                <w:p w14:paraId="6D12F671" w14:textId="77777777" w:rsidR="005E7333" w:rsidRPr="0065551F" w:rsidRDefault="005E7333" w:rsidP="00E60CD4">
                  <w:pPr>
                    <w:tabs>
                      <w:tab w:val="left" w:pos="480"/>
                      <w:tab w:val="left" w:pos="669"/>
                      <w:tab w:val="right" w:pos="9746"/>
                    </w:tabs>
                    <w:snapToGrid w:val="0"/>
                    <w:ind w:right="-43"/>
                    <w:rPr>
                      <w:rFonts w:eastAsia="新細明體"/>
                    </w:rPr>
                  </w:pPr>
                  <w:r w:rsidRPr="0065551F">
                    <w:rPr>
                      <w:rFonts w:eastAsia="新細明體"/>
                    </w:rPr>
                    <w:t>4</w:t>
                  </w:r>
                  <w:r w:rsidRPr="0065551F">
                    <w:rPr>
                      <w:rFonts w:eastAsia="新細明體"/>
                    </w:rPr>
                    <w:t>月</w:t>
                  </w:r>
                  <w:r w:rsidRPr="0065551F">
                    <w:rPr>
                      <w:rFonts w:eastAsia="新細明體"/>
                    </w:rPr>
                    <w:tab/>
                    <w:t>1</w:t>
                  </w:r>
                  <w:r w:rsidRPr="0065551F">
                    <w:rPr>
                      <w:rFonts w:eastAsia="新細明體"/>
                    </w:rPr>
                    <w:t>日</w:t>
                  </w:r>
                </w:p>
              </w:tc>
              <w:tc>
                <w:tcPr>
                  <w:tcW w:w="1666" w:type="dxa"/>
                </w:tcPr>
                <w:p w14:paraId="0B853102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rPr>
                      <w:rFonts w:eastAsia="新細明體"/>
                    </w:rPr>
                  </w:pPr>
                  <w:r>
                    <w:rPr>
                      <w:rFonts w:eastAsia="新細明體"/>
                    </w:rPr>
                    <w:t>承上結餘</w:t>
                  </w:r>
                </w:p>
              </w:tc>
              <w:tc>
                <w:tcPr>
                  <w:tcW w:w="1488" w:type="dxa"/>
                  <w:gridSpan w:val="3"/>
                </w:tcPr>
                <w:p w14:paraId="0FB5D932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ind w:right="-8"/>
                    <w:jc w:val="center"/>
                    <w:rPr>
                      <w:rFonts w:eastAsia="新細明體"/>
                    </w:rPr>
                  </w:pPr>
                  <w:r>
                    <w:rPr>
                      <w:rFonts w:eastAsia="新細明體"/>
                    </w:rPr>
                    <w:t xml:space="preserve">      </w:t>
                  </w:r>
                  <w:r w:rsidRPr="0065551F">
                    <w:rPr>
                      <w:rFonts w:eastAsia="新細明體"/>
                    </w:rPr>
                    <w:t>108,000</w:t>
                  </w:r>
                </w:p>
              </w:tc>
            </w:tr>
            <w:tr w:rsidR="005E7333" w:rsidRPr="0065551F" w14:paraId="11A851C8" w14:textId="77777777" w:rsidTr="00E60CD4">
              <w:trPr>
                <w:gridAfter w:val="1"/>
                <w:wAfter w:w="298" w:type="dxa"/>
                <w:trHeight w:val="277"/>
              </w:trPr>
              <w:tc>
                <w:tcPr>
                  <w:tcW w:w="1134" w:type="dxa"/>
                </w:tcPr>
                <w:p w14:paraId="6DE03D35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rPr>
                      <w:rFonts w:eastAsia="新細明體"/>
                    </w:rPr>
                  </w:pPr>
                </w:p>
              </w:tc>
              <w:tc>
                <w:tcPr>
                  <w:tcW w:w="2578" w:type="dxa"/>
                  <w:gridSpan w:val="2"/>
                </w:tcPr>
                <w:p w14:paraId="4E98FE0F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jc w:val="both"/>
                    <w:rPr>
                      <w:rFonts w:eastAsia="新細明體"/>
                    </w:rPr>
                  </w:pPr>
                </w:p>
              </w:tc>
              <w:tc>
                <w:tcPr>
                  <w:tcW w:w="1655" w:type="dxa"/>
                  <w:gridSpan w:val="2"/>
                  <w:tcBorders>
                    <w:right w:val="single" w:sz="4" w:space="0" w:color="auto"/>
                  </w:tcBorders>
                </w:tcPr>
                <w:p w14:paraId="5E575D30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jc w:val="center"/>
                    <w:rPr>
                      <w:rFonts w:eastAsia="新細明體"/>
                    </w:rPr>
                  </w:pPr>
                </w:p>
              </w:tc>
              <w:tc>
                <w:tcPr>
                  <w:tcW w:w="1327" w:type="dxa"/>
                  <w:tcBorders>
                    <w:left w:val="single" w:sz="4" w:space="0" w:color="auto"/>
                  </w:tcBorders>
                </w:tcPr>
                <w:p w14:paraId="589EEF2D" w14:textId="77777777" w:rsidR="005E7333" w:rsidRPr="0065551F" w:rsidRDefault="005E7333" w:rsidP="00E60CD4">
                  <w:pPr>
                    <w:tabs>
                      <w:tab w:val="left" w:pos="480"/>
                      <w:tab w:val="right" w:pos="9746"/>
                    </w:tabs>
                    <w:snapToGrid w:val="0"/>
                    <w:rPr>
                      <w:rFonts w:eastAsia="新細明體"/>
                    </w:rPr>
                  </w:pPr>
                  <w:r w:rsidRPr="0065551F">
                    <w:rPr>
                      <w:rFonts w:eastAsia="新細明體"/>
                    </w:rPr>
                    <w:tab/>
                    <w:t>8</w:t>
                  </w:r>
                  <w:r w:rsidRPr="0065551F">
                    <w:rPr>
                      <w:rFonts w:eastAsia="新細明體"/>
                    </w:rPr>
                    <w:t>日</w:t>
                  </w:r>
                </w:p>
              </w:tc>
              <w:tc>
                <w:tcPr>
                  <w:tcW w:w="2032" w:type="dxa"/>
                  <w:gridSpan w:val="2"/>
                </w:tcPr>
                <w:p w14:paraId="644A6B09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ind w:right="-8"/>
                    <w:rPr>
                      <w:rFonts w:eastAsia="新細明體"/>
                    </w:rPr>
                  </w:pPr>
                  <w:r>
                    <w:rPr>
                      <w:rFonts w:eastAsia="新細明體"/>
                    </w:rPr>
                    <w:t>應收貨款</w:t>
                  </w:r>
                </w:p>
              </w:tc>
              <w:tc>
                <w:tcPr>
                  <w:tcW w:w="1122" w:type="dxa"/>
                  <w:gridSpan w:val="2"/>
                </w:tcPr>
                <w:p w14:paraId="15F9225F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ind w:right="-8"/>
                    <w:jc w:val="center"/>
                    <w:rPr>
                      <w:rFonts w:eastAsia="新細明體"/>
                    </w:rPr>
                  </w:pPr>
                  <w:r w:rsidRPr="0065551F">
                    <w:rPr>
                      <w:rFonts w:eastAsia="新細明體"/>
                    </w:rPr>
                    <w:t>30,000</w:t>
                  </w:r>
                </w:p>
              </w:tc>
            </w:tr>
            <w:tr w:rsidR="005E7333" w:rsidRPr="0065551F" w14:paraId="360D8130" w14:textId="77777777" w:rsidTr="00E60CD4">
              <w:trPr>
                <w:gridAfter w:val="1"/>
                <w:wAfter w:w="298" w:type="dxa"/>
                <w:trHeight w:val="277"/>
              </w:trPr>
              <w:tc>
                <w:tcPr>
                  <w:tcW w:w="1134" w:type="dxa"/>
                </w:tcPr>
                <w:p w14:paraId="01563323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rPr>
                      <w:rFonts w:eastAsia="新細明體"/>
                    </w:rPr>
                  </w:pPr>
                </w:p>
              </w:tc>
              <w:tc>
                <w:tcPr>
                  <w:tcW w:w="3171" w:type="dxa"/>
                  <w:gridSpan w:val="3"/>
                </w:tcPr>
                <w:p w14:paraId="62F47225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jc w:val="both"/>
                    <w:rPr>
                      <w:rFonts w:eastAsia="新細明體"/>
                    </w:rPr>
                  </w:pPr>
                </w:p>
              </w:tc>
              <w:tc>
                <w:tcPr>
                  <w:tcW w:w="1062" w:type="dxa"/>
                  <w:tcBorders>
                    <w:top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56CBEAA1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jc w:val="right"/>
                    <w:rPr>
                      <w:rFonts w:eastAsia="新細明體"/>
                      <w:color w:val="FF0000"/>
                    </w:rPr>
                  </w:pPr>
                  <w:r w:rsidRPr="0065551F">
                    <w:rPr>
                      <w:rFonts w:eastAsia="新細明體"/>
                      <w:color w:val="FF0000"/>
                    </w:rPr>
                    <w:t>138,000</w:t>
                  </w:r>
                </w:p>
              </w:tc>
              <w:tc>
                <w:tcPr>
                  <w:tcW w:w="1327" w:type="dxa"/>
                  <w:tcBorders>
                    <w:left w:val="single" w:sz="4" w:space="0" w:color="auto"/>
                  </w:tcBorders>
                </w:tcPr>
                <w:p w14:paraId="67F50B16" w14:textId="77777777" w:rsidR="005E7333" w:rsidRPr="0065551F" w:rsidRDefault="005E7333" w:rsidP="00E60CD4">
                  <w:pPr>
                    <w:tabs>
                      <w:tab w:val="left" w:pos="480"/>
                      <w:tab w:val="right" w:pos="9746"/>
                    </w:tabs>
                    <w:snapToGrid w:val="0"/>
                    <w:rPr>
                      <w:rFonts w:eastAsia="新細明體"/>
                      <w:color w:val="FF0000"/>
                    </w:rPr>
                  </w:pPr>
                </w:p>
              </w:tc>
              <w:tc>
                <w:tcPr>
                  <w:tcW w:w="2061" w:type="dxa"/>
                  <w:gridSpan w:val="3"/>
                </w:tcPr>
                <w:p w14:paraId="3EB73AB6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ind w:right="-8"/>
                    <w:jc w:val="center"/>
                    <w:rPr>
                      <w:rFonts w:eastAsia="新細明體"/>
                      <w:color w:val="FF0000"/>
                    </w:rPr>
                  </w:pPr>
                </w:p>
              </w:tc>
              <w:tc>
                <w:tcPr>
                  <w:tcW w:w="1093" w:type="dxa"/>
                  <w:tcBorders>
                    <w:top w:val="single" w:sz="4" w:space="0" w:color="auto"/>
                    <w:bottom w:val="double" w:sz="4" w:space="0" w:color="auto"/>
                  </w:tcBorders>
                </w:tcPr>
                <w:p w14:paraId="16542B4A" w14:textId="77777777" w:rsidR="005E7333" w:rsidRPr="0065551F" w:rsidRDefault="005E7333" w:rsidP="00E60CD4">
                  <w:pPr>
                    <w:tabs>
                      <w:tab w:val="right" w:pos="9746"/>
                    </w:tabs>
                    <w:snapToGrid w:val="0"/>
                    <w:ind w:right="-8"/>
                    <w:jc w:val="center"/>
                    <w:rPr>
                      <w:rFonts w:eastAsia="新細明體"/>
                      <w:color w:val="FF0000"/>
                    </w:rPr>
                  </w:pPr>
                  <w:r w:rsidRPr="0065551F">
                    <w:rPr>
                      <w:rFonts w:eastAsia="新細明體"/>
                      <w:color w:val="FF0000"/>
                    </w:rPr>
                    <w:t>138,000</w:t>
                  </w:r>
                </w:p>
              </w:tc>
            </w:tr>
          </w:tbl>
          <w:p w14:paraId="3F21D6F8" w14:textId="77777777" w:rsidR="005E7333" w:rsidRDefault="005E7333" w:rsidP="00E60CD4">
            <w:pPr>
              <w:pStyle w:val="NormalWeb"/>
            </w:pPr>
          </w:p>
          <w:p w14:paraId="1040BB58" w14:textId="77777777" w:rsidR="005E7333" w:rsidRPr="0065551F" w:rsidRDefault="005E7333" w:rsidP="00E60CD4">
            <w:pPr>
              <w:pStyle w:val="NormalWeb"/>
            </w:pPr>
            <w:r w:rsidRPr="0065551F">
              <w:t>(iii)</w:t>
            </w:r>
            <w:r w:rsidRPr="0065551F">
              <w:tab/>
            </w:r>
            <w:r w:rsidRPr="0065551F">
              <w:rPr>
                <w:rFonts w:ascii="新細明體" w:eastAsia="新細明體" w:hAnsi="新細明體" w:cs="新細明體" w:hint="eastAsia"/>
              </w:rPr>
              <w:t>結帳分錄</w:t>
            </w:r>
            <w:r w:rsidRPr="0065551F">
              <w:rPr>
                <w:rFonts w:ascii="新細明體" w:eastAsia="新細明體" w:hAnsi="新細明體" w:cs="新細明體"/>
              </w:rPr>
              <w:t>須</w:t>
            </w:r>
            <w:r>
              <w:rPr>
                <w:rFonts w:ascii="新細明體" w:eastAsia="新細明體" w:hAnsi="新細明體" w:cs="新細明體" w:hint="eastAsia"/>
              </w:rPr>
              <w:t>借記至</w:t>
            </w:r>
            <w:r w:rsidRPr="0065551F">
              <w:rPr>
                <w:rFonts w:ascii="新細明體" w:eastAsia="新細明體" w:hAnsi="新細明體" w:cs="新細明體" w:hint="eastAsia"/>
              </w:rPr>
              <w:t>損益帳及</w:t>
            </w:r>
            <w:r>
              <w:rPr>
                <w:rFonts w:ascii="新細明體" w:eastAsia="新細明體" w:hAnsi="新細明體" w:cs="新細明體" w:hint="eastAsia"/>
              </w:rPr>
              <w:t>貸記至</w:t>
            </w:r>
            <w:r w:rsidRPr="0065551F">
              <w:rPr>
                <w:rFonts w:ascii="新細明體" w:eastAsia="新細明體" w:hAnsi="新細明體" w:cs="新細明體" w:hint="eastAsia"/>
              </w:rPr>
              <w:t>雜費帳。</w:t>
            </w:r>
            <w:r w:rsidRPr="0065551F">
              <w:t xml:space="preserve">  </w:t>
            </w:r>
          </w:p>
          <w:p w14:paraId="1E5FCAE1" w14:textId="77777777" w:rsidR="005E7333" w:rsidRPr="00637D2D" w:rsidRDefault="005E7333" w:rsidP="00E60CD4">
            <w:pPr>
              <w:pStyle w:val="NormalWeb"/>
              <w:rPr>
                <w:b/>
                <w:u w:val="single"/>
              </w:rPr>
            </w:pPr>
            <w:r w:rsidRPr="0065551F">
              <w:rPr>
                <w:color w:val="FF0000"/>
              </w:rPr>
              <w:tab/>
            </w:r>
            <w:r w:rsidRPr="00637D2D">
              <w:rPr>
                <w:rFonts w:ascii="新細明體" w:eastAsia="新細明體" w:hAnsi="新細明體" w:cs="新細明體" w:hint="eastAsia"/>
                <w:b/>
                <w:color w:val="FF0000"/>
              </w:rPr>
              <w:t>例子</w:t>
            </w:r>
            <w:r w:rsidRPr="00637D2D">
              <w:rPr>
                <w:b/>
                <w:color w:val="FF0000"/>
              </w:rPr>
              <w:t>：</w:t>
            </w:r>
            <w:r w:rsidRPr="00637D2D">
              <w:rPr>
                <w:b/>
                <w:color w:val="FF0000"/>
                <w:u w:val="single"/>
              </w:rPr>
              <w:t xml:space="preserve"> </w:t>
            </w:r>
          </w:p>
        </w:tc>
      </w:tr>
    </w:tbl>
    <w:tbl>
      <w:tblPr>
        <w:tblStyle w:val="TableGrid3"/>
        <w:tblW w:w="12136" w:type="dxa"/>
        <w:tblInd w:w="-8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088"/>
        <w:gridCol w:w="271"/>
        <w:gridCol w:w="2288"/>
        <w:gridCol w:w="772"/>
        <w:gridCol w:w="899"/>
        <w:gridCol w:w="1285"/>
        <w:gridCol w:w="2304"/>
        <w:gridCol w:w="552"/>
        <w:gridCol w:w="883"/>
        <w:gridCol w:w="898"/>
      </w:tblGrid>
      <w:tr w:rsidR="005E7333" w:rsidRPr="0065551F" w14:paraId="478E6586" w14:textId="77777777" w:rsidTr="00E60CD4">
        <w:trPr>
          <w:trHeight w:val="86"/>
        </w:trPr>
        <w:tc>
          <w:tcPr>
            <w:tcW w:w="896" w:type="dxa"/>
          </w:tcPr>
          <w:p w14:paraId="28B52B6D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  <w:lang w:eastAsia="zh-CN"/>
              </w:rPr>
            </w:pPr>
          </w:p>
        </w:tc>
        <w:tc>
          <w:tcPr>
            <w:tcW w:w="1088" w:type="dxa"/>
            <w:tcBorders>
              <w:bottom w:val="single" w:sz="4" w:space="0" w:color="auto"/>
            </w:tcBorders>
          </w:tcPr>
          <w:p w14:paraId="494FC35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  <w:lang w:eastAsia="zh-CN"/>
              </w:rPr>
            </w:pPr>
          </w:p>
        </w:tc>
        <w:tc>
          <w:tcPr>
            <w:tcW w:w="7819" w:type="dxa"/>
            <w:gridSpan w:val="6"/>
            <w:tcBorders>
              <w:bottom w:val="single" w:sz="4" w:space="0" w:color="auto"/>
            </w:tcBorders>
          </w:tcPr>
          <w:p w14:paraId="14060381" w14:textId="77777777" w:rsidR="005E7333" w:rsidRPr="0065551F" w:rsidRDefault="005E7333" w:rsidP="00E60CD4">
            <w:pPr>
              <w:tabs>
                <w:tab w:val="left" w:pos="820"/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</w:rPr>
            </w:pPr>
            <w:r w:rsidRPr="0065551F">
              <w:rPr>
                <w:rFonts w:eastAsia="新細明體"/>
              </w:rPr>
              <w:tab/>
            </w:r>
            <w:r w:rsidRPr="0065551F">
              <w:rPr>
                <w:rFonts w:eastAsia="新細明體" w:hint="eastAsia"/>
              </w:rPr>
              <w:t>雜費</w:t>
            </w:r>
          </w:p>
        </w:tc>
        <w:tc>
          <w:tcPr>
            <w:tcW w:w="1435" w:type="dxa"/>
            <w:gridSpan w:val="2"/>
            <w:tcBorders>
              <w:bottom w:val="single" w:sz="4" w:space="0" w:color="auto"/>
            </w:tcBorders>
          </w:tcPr>
          <w:p w14:paraId="45C11AF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lang w:eastAsia="zh-CN"/>
              </w:rPr>
            </w:pPr>
          </w:p>
        </w:tc>
        <w:tc>
          <w:tcPr>
            <w:tcW w:w="898" w:type="dxa"/>
          </w:tcPr>
          <w:p w14:paraId="1C3565C8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lang w:eastAsia="zh-CN"/>
              </w:rPr>
            </w:pPr>
          </w:p>
        </w:tc>
      </w:tr>
      <w:tr w:rsidR="005E7333" w:rsidRPr="0065551F" w14:paraId="420D7386" w14:textId="77777777" w:rsidTr="00E60CD4">
        <w:trPr>
          <w:trHeight w:val="89"/>
        </w:trPr>
        <w:tc>
          <w:tcPr>
            <w:tcW w:w="896" w:type="dxa"/>
          </w:tcPr>
          <w:p w14:paraId="3CD9A48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</w:p>
        </w:tc>
        <w:tc>
          <w:tcPr>
            <w:tcW w:w="1088" w:type="dxa"/>
            <w:tcBorders>
              <w:top w:val="single" w:sz="4" w:space="0" w:color="auto"/>
            </w:tcBorders>
          </w:tcPr>
          <w:p w14:paraId="048A1A54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2020</w:t>
            </w:r>
            <w:r>
              <w:rPr>
                <w:rFonts w:eastAsia="新細明體"/>
                <w:lang w:eastAsia="zh-CN"/>
              </w:rPr>
              <w:t>年</w:t>
            </w:r>
          </w:p>
        </w:tc>
        <w:tc>
          <w:tcPr>
            <w:tcW w:w="2559" w:type="dxa"/>
            <w:gridSpan w:val="2"/>
            <w:tcBorders>
              <w:top w:val="single" w:sz="4" w:space="0" w:color="auto"/>
            </w:tcBorders>
          </w:tcPr>
          <w:p w14:paraId="4120B3F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lang w:eastAsia="zh-CN"/>
              </w:rPr>
            </w:pPr>
          </w:p>
        </w:tc>
        <w:tc>
          <w:tcPr>
            <w:tcW w:w="1671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1EA53EC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$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</w:tcBorders>
          </w:tcPr>
          <w:p w14:paraId="44666B0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lang w:eastAsia="zh-CN"/>
              </w:rPr>
            </w:pPr>
            <w:r>
              <w:rPr>
                <w:rFonts w:eastAsia="新細明體"/>
                <w:lang w:eastAsia="zh-CN"/>
              </w:rPr>
              <w:t>2020</w:t>
            </w:r>
            <w:r>
              <w:rPr>
                <w:rFonts w:eastAsia="新細明體"/>
                <w:lang w:eastAsia="zh-CN"/>
              </w:rPr>
              <w:t>年</w:t>
            </w:r>
          </w:p>
        </w:tc>
        <w:tc>
          <w:tcPr>
            <w:tcW w:w="2304" w:type="dxa"/>
            <w:tcBorders>
              <w:top w:val="single" w:sz="4" w:space="0" w:color="auto"/>
            </w:tcBorders>
          </w:tcPr>
          <w:p w14:paraId="2823D1DE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lang w:eastAsia="zh-CN"/>
              </w:rPr>
            </w:pPr>
          </w:p>
        </w:tc>
        <w:tc>
          <w:tcPr>
            <w:tcW w:w="1435" w:type="dxa"/>
            <w:gridSpan w:val="2"/>
            <w:tcBorders>
              <w:top w:val="single" w:sz="4" w:space="0" w:color="auto"/>
            </w:tcBorders>
          </w:tcPr>
          <w:p w14:paraId="0136F696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$</w:t>
            </w:r>
          </w:p>
        </w:tc>
        <w:tc>
          <w:tcPr>
            <w:tcW w:w="898" w:type="dxa"/>
          </w:tcPr>
          <w:p w14:paraId="349E902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sz w:val="18"/>
                <w:szCs w:val="18"/>
                <w:lang w:eastAsia="zh-CN"/>
              </w:rPr>
            </w:pPr>
          </w:p>
        </w:tc>
      </w:tr>
      <w:tr w:rsidR="005E7333" w:rsidRPr="0065551F" w14:paraId="30A4773C" w14:textId="77777777" w:rsidTr="00E60CD4">
        <w:trPr>
          <w:trHeight w:val="173"/>
        </w:trPr>
        <w:tc>
          <w:tcPr>
            <w:tcW w:w="896" w:type="dxa"/>
          </w:tcPr>
          <w:p w14:paraId="1915BFF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lang w:eastAsia="zh-CN"/>
              </w:rPr>
            </w:pPr>
          </w:p>
        </w:tc>
        <w:tc>
          <w:tcPr>
            <w:tcW w:w="1359" w:type="dxa"/>
            <w:gridSpan w:val="2"/>
          </w:tcPr>
          <w:p w14:paraId="72727EFB" w14:textId="77777777" w:rsidR="005E7333" w:rsidRPr="0065551F" w:rsidRDefault="005E7333" w:rsidP="00E60CD4">
            <w:pPr>
              <w:tabs>
                <w:tab w:val="left" w:pos="445"/>
                <w:tab w:val="right" w:pos="9746"/>
              </w:tabs>
              <w:snapToGrid w:val="0"/>
              <w:ind w:right="-72"/>
              <w:jc w:val="both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4</w:t>
            </w:r>
            <w:r w:rsidRPr="0065551F">
              <w:rPr>
                <w:rFonts w:eastAsia="新細明體"/>
                <w:lang w:eastAsia="zh-CN"/>
              </w:rPr>
              <w:t>月</w:t>
            </w:r>
            <w:r w:rsidRPr="0065551F">
              <w:rPr>
                <w:rFonts w:eastAsia="新細明體"/>
                <w:lang w:eastAsia="zh-CN"/>
              </w:rPr>
              <w:tab/>
              <w:t>30</w:t>
            </w:r>
            <w:r w:rsidRPr="0065551F">
              <w:rPr>
                <w:rFonts w:eastAsia="新細明體"/>
                <w:lang w:eastAsia="zh-CN"/>
              </w:rPr>
              <w:t>日</w:t>
            </w:r>
          </w:p>
        </w:tc>
        <w:tc>
          <w:tcPr>
            <w:tcW w:w="3060" w:type="dxa"/>
            <w:gridSpan w:val="2"/>
          </w:tcPr>
          <w:p w14:paraId="2D7E66FC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firstLine="77"/>
              <w:jc w:val="both"/>
              <w:rPr>
                <w:rFonts w:eastAsia="DengXian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銀行存款</w:t>
            </w:r>
          </w:p>
        </w:tc>
        <w:tc>
          <w:tcPr>
            <w:tcW w:w="899" w:type="dxa"/>
            <w:tcBorders>
              <w:bottom w:val="double" w:sz="4" w:space="0" w:color="auto"/>
              <w:right w:val="single" w:sz="4" w:space="0" w:color="auto"/>
            </w:tcBorders>
          </w:tcPr>
          <w:p w14:paraId="65419881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lang w:eastAsia="zh-CN"/>
              </w:rPr>
            </w:pPr>
            <w:r w:rsidRPr="0065551F">
              <w:rPr>
                <w:rFonts w:eastAsia="新細明體"/>
                <w:lang w:eastAsia="zh-CN"/>
              </w:rPr>
              <w:t>45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2084673B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  <w:lang w:eastAsia="zh-CN"/>
              </w:rPr>
            </w:pPr>
            <w:r w:rsidRPr="0065551F">
              <w:rPr>
                <w:rFonts w:eastAsia="新細明體"/>
                <w:color w:val="FF0000"/>
                <w:lang w:eastAsia="zh-CN"/>
              </w:rPr>
              <w:t>4</w:t>
            </w:r>
            <w:r w:rsidRPr="0065551F">
              <w:rPr>
                <w:rFonts w:eastAsia="新細明體"/>
                <w:color w:val="FF0000"/>
                <w:lang w:eastAsia="zh-CN"/>
              </w:rPr>
              <w:t>月</w:t>
            </w:r>
            <w:r w:rsidRPr="0065551F">
              <w:rPr>
                <w:rFonts w:eastAsia="新細明體"/>
                <w:color w:val="FF0000"/>
                <w:lang w:eastAsia="zh-CN"/>
              </w:rPr>
              <w:t>30</w:t>
            </w:r>
            <w:r w:rsidRPr="0065551F">
              <w:rPr>
                <w:rFonts w:eastAsia="新細明體"/>
                <w:color w:val="FF0000"/>
                <w:lang w:eastAsia="zh-CN"/>
              </w:rPr>
              <w:t>日</w:t>
            </w:r>
          </w:p>
        </w:tc>
        <w:tc>
          <w:tcPr>
            <w:tcW w:w="2856" w:type="dxa"/>
            <w:gridSpan w:val="2"/>
          </w:tcPr>
          <w:p w14:paraId="1278F829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rPr>
                <w:rFonts w:eastAsia="DengXian"/>
                <w:color w:val="FF0000"/>
                <w:lang w:eastAsia="zh-CN"/>
              </w:rPr>
            </w:pPr>
            <w:r w:rsidRPr="0065551F">
              <w:rPr>
                <w:rFonts w:eastAsia="新細明體"/>
                <w:color w:val="FF0000"/>
                <w:lang w:eastAsia="zh-CN"/>
              </w:rPr>
              <w:t>損益</w:t>
            </w:r>
            <w:r>
              <w:rPr>
                <w:rFonts w:eastAsia="新細明體"/>
                <w:color w:val="FF0000"/>
                <w:lang w:eastAsia="zh-CN"/>
              </w:rPr>
              <w:t>帳</w:t>
            </w:r>
          </w:p>
        </w:tc>
        <w:tc>
          <w:tcPr>
            <w:tcW w:w="883" w:type="dxa"/>
            <w:tcBorders>
              <w:bottom w:val="double" w:sz="4" w:space="0" w:color="auto"/>
            </w:tcBorders>
          </w:tcPr>
          <w:p w14:paraId="45D4F970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  <w:lang w:eastAsia="zh-CN"/>
              </w:rPr>
            </w:pPr>
            <w:r w:rsidRPr="0065551F">
              <w:rPr>
                <w:rFonts w:eastAsia="新細明體"/>
                <w:color w:val="FF0000"/>
                <w:lang w:eastAsia="zh-CN"/>
              </w:rPr>
              <w:t>45,000</w:t>
            </w:r>
          </w:p>
        </w:tc>
        <w:tc>
          <w:tcPr>
            <w:tcW w:w="898" w:type="dxa"/>
            <w:vAlign w:val="center"/>
          </w:tcPr>
          <w:p w14:paraId="16720E8A" w14:textId="77777777" w:rsidR="005E7333" w:rsidRPr="0065551F" w:rsidRDefault="005E7333" w:rsidP="00E60CD4">
            <w:pPr>
              <w:tabs>
                <w:tab w:val="right" w:pos="9746"/>
              </w:tabs>
              <w:snapToGrid w:val="0"/>
              <w:ind w:hanging="93"/>
              <w:rPr>
                <w:rFonts w:eastAsia="新細明體"/>
                <w:sz w:val="18"/>
                <w:szCs w:val="18"/>
                <w:lang w:eastAsia="zh-CN"/>
              </w:rPr>
            </w:pPr>
          </w:p>
        </w:tc>
      </w:tr>
    </w:tbl>
    <w:tbl>
      <w:tblPr>
        <w:tblStyle w:val="TableGrid"/>
        <w:tblW w:w="101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10"/>
        <w:gridCol w:w="2682"/>
        <w:gridCol w:w="1098"/>
        <w:gridCol w:w="3806"/>
      </w:tblGrid>
      <w:tr w:rsidR="005E7333" w:rsidRPr="0065551F" w14:paraId="2B7DF1E5" w14:textId="77777777" w:rsidTr="00E60CD4">
        <w:tc>
          <w:tcPr>
            <w:tcW w:w="2610" w:type="dxa"/>
          </w:tcPr>
          <w:p w14:paraId="307F0DFE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682" w:type="dxa"/>
            <w:tcBorders>
              <w:left w:val="nil"/>
            </w:tcBorders>
          </w:tcPr>
          <w:p w14:paraId="154890E8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1098" w:type="dxa"/>
          </w:tcPr>
          <w:p w14:paraId="1BEBE0A3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3806" w:type="dxa"/>
          </w:tcPr>
          <w:p w14:paraId="43158436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HK"/>
              </w:rPr>
            </w:pPr>
          </w:p>
        </w:tc>
      </w:tr>
      <w:tr w:rsidR="005E7333" w:rsidRPr="0065551F" w14:paraId="32467088" w14:textId="77777777" w:rsidTr="00E60CD4">
        <w:tc>
          <w:tcPr>
            <w:tcW w:w="2610" w:type="dxa"/>
          </w:tcPr>
          <w:p w14:paraId="19B5B5B6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682" w:type="dxa"/>
            <w:tcBorders>
              <w:left w:val="nil"/>
            </w:tcBorders>
          </w:tcPr>
          <w:p w14:paraId="6B08C096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HK"/>
              </w:rPr>
            </w:pPr>
          </w:p>
        </w:tc>
        <w:tc>
          <w:tcPr>
            <w:tcW w:w="1098" w:type="dxa"/>
          </w:tcPr>
          <w:p w14:paraId="49D1208B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3806" w:type="dxa"/>
          </w:tcPr>
          <w:p w14:paraId="76DA5D9E" w14:textId="77777777" w:rsidR="005E7333" w:rsidRPr="0065551F" w:rsidRDefault="005E7333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HK"/>
              </w:rPr>
            </w:pPr>
          </w:p>
        </w:tc>
      </w:tr>
    </w:tbl>
    <w:p w14:paraId="5357EE3E" w14:textId="77777777" w:rsidR="005E7333" w:rsidRDefault="005E7333" w:rsidP="005E7333">
      <w:pPr>
        <w:rPr>
          <w:rFonts w:asciiTheme="minorEastAsia" w:eastAsiaTheme="minorEastAsia" w:hAnsiTheme="minorEastAsia"/>
          <w:b/>
          <w:bCs/>
        </w:rPr>
      </w:pPr>
      <w:r w:rsidRPr="000E7CE5">
        <w:rPr>
          <w:rFonts w:asciiTheme="minorEastAsia" w:eastAsiaTheme="minorEastAsia" w:hAnsiTheme="minorEastAsia"/>
          <w:b/>
          <w:bCs/>
        </w:rPr>
        <w:t>注意事項：</w:t>
      </w:r>
    </w:p>
    <w:p w14:paraId="6F5B9C62" w14:textId="77777777" w:rsidR="005E7333" w:rsidRPr="000E7CE5" w:rsidRDefault="005E7333" w:rsidP="005E7333">
      <w:pPr>
        <w:rPr>
          <w:rFonts w:asciiTheme="minorEastAsia" w:eastAsiaTheme="minorEastAsia" w:hAnsiTheme="minorEastAsia"/>
          <w:b/>
          <w:bCs/>
        </w:rPr>
      </w:pPr>
      <w:r>
        <w:rPr>
          <w:rFonts w:ascii="新細明體" w:eastAsia="新細明體" w:hAnsi="新細明體" w:cs="新細明體" w:hint="eastAsia"/>
          <w:u w:val="single"/>
          <w:shd w:val="clear" w:color="auto" w:fill="FFFFFF"/>
        </w:rPr>
        <w:t>常見錯誤：</w:t>
      </w:r>
    </w:p>
    <w:p w14:paraId="288B4FF8" w14:textId="77777777" w:rsidR="005E7333" w:rsidRPr="000E7694" w:rsidRDefault="005E7333" w:rsidP="005E7333">
      <w:pPr>
        <w:rPr>
          <w:rFonts w:eastAsiaTheme="minorEastAsia"/>
        </w:rPr>
      </w:pPr>
      <w:r w:rsidRPr="000E7694">
        <w:rPr>
          <w:rFonts w:eastAsiaTheme="minorEastAsia"/>
        </w:rPr>
        <w:t>1.</w:t>
      </w:r>
      <w:r w:rsidRPr="000E7694">
        <w:rPr>
          <w:rFonts w:eastAsiaTheme="minorEastAsia"/>
        </w:rPr>
        <w:tab/>
      </w:r>
      <w:r w:rsidRPr="000E7694">
        <w:rPr>
          <w:rFonts w:eastAsiaTheme="minorEastAsia" w:hint="eastAsia"/>
        </w:rPr>
        <w:t>未能把銀行透支歸類為負債。</w:t>
      </w:r>
    </w:p>
    <w:p w14:paraId="03879405" w14:textId="77777777" w:rsidR="005E7333" w:rsidRPr="000E7694" w:rsidRDefault="005E7333" w:rsidP="005E7333">
      <w:pPr>
        <w:rPr>
          <w:rFonts w:eastAsiaTheme="minorEastAsia"/>
        </w:rPr>
      </w:pPr>
      <w:r w:rsidRPr="000E7694">
        <w:rPr>
          <w:rFonts w:eastAsiaTheme="minorEastAsia"/>
        </w:rPr>
        <w:t>2.</w:t>
      </w:r>
      <w:r w:rsidRPr="000E7694">
        <w:rPr>
          <w:rFonts w:eastAsiaTheme="minorEastAsia"/>
        </w:rPr>
        <w:tab/>
      </w:r>
      <w:r w:rsidRPr="000E7694">
        <w:rPr>
          <w:rFonts w:eastAsiaTheme="minorEastAsia" w:hint="eastAsia"/>
        </w:rPr>
        <w:t>未能區分帳戶內的結餘數字和總額數字。</w:t>
      </w:r>
      <w:r w:rsidRPr="000E7694">
        <w:rPr>
          <w:rFonts w:eastAsiaTheme="minorEastAsia"/>
        </w:rPr>
        <w:t xml:space="preserve"> </w:t>
      </w:r>
    </w:p>
    <w:p w14:paraId="03463CC4" w14:textId="77777777" w:rsidR="005E7333" w:rsidRPr="000E7694" w:rsidRDefault="005E7333" w:rsidP="005E7333">
      <w:pPr>
        <w:rPr>
          <w:rFonts w:eastAsiaTheme="minorEastAsia"/>
        </w:rPr>
      </w:pPr>
      <w:r w:rsidRPr="000E7694">
        <w:rPr>
          <w:rFonts w:eastAsiaTheme="minorEastAsia"/>
        </w:rPr>
        <w:t>3.</w:t>
      </w:r>
      <w:r w:rsidRPr="000E7694">
        <w:rPr>
          <w:rFonts w:eastAsiaTheme="minorEastAsia"/>
        </w:rPr>
        <w:tab/>
      </w:r>
      <w:r w:rsidRPr="000E7694">
        <w:rPr>
          <w:rFonts w:eastAsiaTheme="minorEastAsia" w:hint="eastAsia"/>
        </w:rPr>
        <w:t>混淆影響試算表平衡及不影響試算表平衡的錯誤。</w:t>
      </w:r>
    </w:p>
    <w:p w14:paraId="3895E07A" w14:textId="77777777" w:rsidR="005E7333" w:rsidRPr="00C451AF" w:rsidRDefault="005E7333" w:rsidP="005E7333">
      <w:pPr>
        <w:rPr>
          <w:rFonts w:eastAsiaTheme="minorEastAsia"/>
        </w:rPr>
      </w:pPr>
    </w:p>
    <w:p w14:paraId="4FEF9CDA" w14:textId="77777777" w:rsidR="00CF69C5" w:rsidRDefault="00CF69C5" w:rsidP="00CF69C5">
      <w:pPr>
        <w:snapToGrid w:val="0"/>
        <w:jc w:val="center"/>
        <w:rPr>
          <w:rFonts w:eastAsiaTheme="minorEastAsia"/>
          <w:color w:val="000000"/>
          <w:shd w:val="clear" w:color="auto" w:fill="FFFFFF"/>
        </w:rPr>
        <w:sectPr w:rsidR="00CF69C5" w:rsidSect="000254F9">
          <w:footerReference w:type="default" r:id="rId14"/>
          <w:type w:val="continuous"/>
          <w:pgSz w:w="11906" w:h="16838"/>
          <w:pgMar w:top="1440" w:right="1080" w:bottom="1440" w:left="1080" w:header="708" w:footer="708" w:gutter="0"/>
          <w:pgNumType w:start="1"/>
          <w:cols w:space="708"/>
          <w:docGrid w:linePitch="360"/>
        </w:sectPr>
      </w:pPr>
    </w:p>
    <w:p w14:paraId="139261C8" w14:textId="08661992" w:rsidR="00CF69C5" w:rsidRPr="00D31582" w:rsidRDefault="00CF69C5" w:rsidP="00CF69C5">
      <w:pPr>
        <w:snapToGrid w:val="0"/>
        <w:jc w:val="center"/>
      </w:pPr>
      <w:r w:rsidRPr="0002556A">
        <w:rPr>
          <w:rFonts w:eastAsiaTheme="minorEastAsia"/>
          <w:color w:val="000000"/>
          <w:shd w:val="clear" w:color="auto" w:fill="FFFFFF"/>
        </w:rPr>
        <w:lastRenderedPageBreak/>
        <w:t>分層課業</w:t>
      </w:r>
      <w:r w:rsidRPr="0002556A">
        <w:rPr>
          <w:rFonts w:eastAsiaTheme="minorEastAsia"/>
        </w:rPr>
        <w:t>：試算表</w:t>
      </w:r>
    </w:p>
    <w:p w14:paraId="71BDF1D2" w14:textId="77777777" w:rsidR="00CF69C5" w:rsidRPr="00D31582" w:rsidRDefault="00CF69C5" w:rsidP="00CF69C5">
      <w:pPr>
        <w:snapToGrid w:val="0"/>
        <w:ind w:right="107"/>
        <w:jc w:val="center"/>
      </w:pPr>
      <w:r w:rsidRPr="00F43C6F">
        <w:rPr>
          <w:rFonts w:ascii="新細明體" w:eastAsia="新細明體" w:hAnsi="新細明體" w:cs="新細明體" w:hint="eastAsia"/>
        </w:rPr>
        <w:t>評分準則</w:t>
      </w:r>
    </w:p>
    <w:p w14:paraId="1EF30006" w14:textId="77777777" w:rsidR="00CF69C5" w:rsidRPr="00D31582" w:rsidRDefault="00CF69C5" w:rsidP="00CF69C5">
      <w:pPr>
        <w:snapToGrid w:val="0"/>
        <w:ind w:right="107"/>
        <w:jc w:val="right"/>
      </w:pPr>
    </w:p>
    <w:p w14:paraId="6B54AE09" w14:textId="77777777" w:rsidR="00CF69C5" w:rsidRPr="00BF291B" w:rsidRDefault="00CF69C5" w:rsidP="00CF69C5">
      <w:pPr>
        <w:snapToGrid w:val="0"/>
        <w:ind w:right="107"/>
      </w:pPr>
      <w:r>
        <w:t>(a</w:t>
      </w:r>
      <w:r w:rsidRPr="00BF291B">
        <w:t>)</w:t>
      </w:r>
    </w:p>
    <w:tbl>
      <w:tblPr>
        <w:tblStyle w:val="TableGrid2"/>
        <w:tblW w:w="13032" w:type="dxa"/>
        <w:tblInd w:w="-850" w:type="dxa"/>
        <w:tblLayout w:type="fixed"/>
        <w:tblLook w:val="04A0" w:firstRow="1" w:lastRow="0" w:firstColumn="1" w:lastColumn="0" w:noHBand="0" w:noVBand="1"/>
      </w:tblPr>
      <w:tblGrid>
        <w:gridCol w:w="897"/>
        <w:gridCol w:w="1087"/>
        <w:gridCol w:w="2559"/>
        <w:gridCol w:w="771"/>
        <w:gridCol w:w="900"/>
        <w:gridCol w:w="1285"/>
        <w:gridCol w:w="2282"/>
        <w:gridCol w:w="22"/>
        <w:gridCol w:w="1112"/>
        <w:gridCol w:w="1220"/>
        <w:gridCol w:w="897"/>
      </w:tblGrid>
      <w:tr w:rsidR="00CF69C5" w:rsidRPr="00BF291B" w14:paraId="50BFE115" w14:textId="77777777" w:rsidTr="00545761">
        <w:trPr>
          <w:trHeight w:val="86"/>
        </w:trPr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2AA57087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14:paraId="27DABC31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781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7272C7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BF291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 xml:space="preserve">        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應收貨款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AA0100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66F54C7E" w14:textId="77777777" w:rsidR="00CF69C5" w:rsidRPr="00EA43F2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 w:hanging="93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  <w:r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  <w:t>分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B846266" w14:textId="77777777" w:rsidR="00CF69C5" w:rsidRPr="00926909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F69C5" w:rsidRPr="00BF291B" w14:paraId="2A450488" w14:textId="77777777" w:rsidTr="005457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9"/>
        </w:trPr>
        <w:tc>
          <w:tcPr>
            <w:tcW w:w="897" w:type="dxa"/>
          </w:tcPr>
          <w:p w14:paraId="6C2AD08C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418F769B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020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年</w:t>
            </w:r>
          </w:p>
        </w:tc>
        <w:tc>
          <w:tcPr>
            <w:tcW w:w="2559" w:type="dxa"/>
            <w:tcBorders>
              <w:top w:val="single" w:sz="4" w:space="0" w:color="auto"/>
              <w:left w:val="nil"/>
            </w:tcBorders>
          </w:tcPr>
          <w:p w14:paraId="37C5F9F1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671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41126007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BF291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</w:tcBorders>
          </w:tcPr>
          <w:p w14:paraId="78FABF56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020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年</w:t>
            </w:r>
          </w:p>
        </w:tc>
        <w:tc>
          <w:tcPr>
            <w:tcW w:w="2304" w:type="dxa"/>
            <w:gridSpan w:val="2"/>
            <w:tcBorders>
              <w:top w:val="single" w:sz="4" w:space="0" w:color="auto"/>
            </w:tcBorders>
          </w:tcPr>
          <w:p w14:paraId="468B3B6E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12" w:type="dxa"/>
            <w:tcBorders>
              <w:top w:val="single" w:sz="4" w:space="0" w:color="auto"/>
            </w:tcBorders>
          </w:tcPr>
          <w:p w14:paraId="6673C818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BF291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$</w:t>
            </w:r>
          </w:p>
        </w:tc>
        <w:tc>
          <w:tcPr>
            <w:tcW w:w="1220" w:type="dxa"/>
          </w:tcPr>
          <w:p w14:paraId="02D03875" w14:textId="77777777" w:rsidR="00CF69C5" w:rsidRPr="00EA43F2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</w:tcPr>
          <w:p w14:paraId="09129E06" w14:textId="77777777" w:rsidR="00CF69C5" w:rsidRPr="00926909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F69C5" w:rsidRPr="00BF291B" w14:paraId="21E08F45" w14:textId="77777777" w:rsidTr="005457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897" w:type="dxa"/>
          </w:tcPr>
          <w:p w14:paraId="34CB904B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087" w:type="dxa"/>
          </w:tcPr>
          <w:p w14:paraId="006B4F00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AB2CD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</w:t>
            </w:r>
            <w:r w:rsidRPr="00AB2CD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月</w:t>
            </w:r>
            <w:r w:rsidRPr="00AB2CD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  <w:t>1</w:t>
            </w:r>
            <w:r w:rsidRPr="00AB2CD0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日</w:t>
            </w:r>
          </w:p>
        </w:tc>
        <w:tc>
          <w:tcPr>
            <w:tcW w:w="2559" w:type="dxa"/>
          </w:tcPr>
          <w:p w14:paraId="2FC2623E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承上結餘</w:t>
            </w:r>
          </w:p>
        </w:tc>
        <w:tc>
          <w:tcPr>
            <w:tcW w:w="1671" w:type="dxa"/>
            <w:gridSpan w:val="2"/>
            <w:tcBorders>
              <w:right w:val="single" w:sz="4" w:space="0" w:color="auto"/>
            </w:tcBorders>
          </w:tcPr>
          <w:p w14:paraId="4F3FBF4D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BF291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5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5B9AC157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 w:right="2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AB2CD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4</w:t>
            </w:r>
            <w:r w:rsidRPr="00AB2CD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月</w:t>
            </w:r>
            <w:r w:rsidRPr="00AB2CD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5</w:t>
            </w:r>
            <w:r w:rsidRPr="00AB2CD0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日</w:t>
            </w:r>
          </w:p>
        </w:tc>
        <w:tc>
          <w:tcPr>
            <w:tcW w:w="2304" w:type="dxa"/>
            <w:gridSpan w:val="2"/>
          </w:tcPr>
          <w:p w14:paraId="5AF814AC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AB2CD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銀行存款</w:t>
            </w:r>
          </w:p>
        </w:tc>
        <w:tc>
          <w:tcPr>
            <w:tcW w:w="1112" w:type="dxa"/>
          </w:tcPr>
          <w:p w14:paraId="7A3E042A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BF291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29,100</w:t>
            </w:r>
          </w:p>
        </w:tc>
        <w:tc>
          <w:tcPr>
            <w:tcW w:w="1220" w:type="dxa"/>
          </w:tcPr>
          <w:p w14:paraId="3832BEDD" w14:textId="77777777" w:rsidR="00CF69C5" w:rsidRPr="00EA43F2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</w:tcPr>
          <w:p w14:paraId="0DD0E4A7" w14:textId="77777777" w:rsidR="00CF69C5" w:rsidRPr="00926909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F69C5" w:rsidRPr="00BF291B" w14:paraId="08B9AE43" w14:textId="77777777" w:rsidTr="005457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3EE5112C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087" w:type="dxa"/>
          </w:tcPr>
          <w:p w14:paraId="74D0AD48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AB2CD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  <w:t>8</w:t>
            </w:r>
            <w:r w:rsidRPr="00AB2CD0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日</w:t>
            </w:r>
          </w:p>
        </w:tc>
        <w:tc>
          <w:tcPr>
            <w:tcW w:w="2559" w:type="dxa"/>
          </w:tcPr>
          <w:p w14:paraId="04949D5E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AB2CD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銷貨</w:t>
            </w:r>
          </w:p>
        </w:tc>
        <w:tc>
          <w:tcPr>
            <w:tcW w:w="1671" w:type="dxa"/>
            <w:gridSpan w:val="2"/>
            <w:tcBorders>
              <w:right w:val="single" w:sz="4" w:space="0" w:color="auto"/>
            </w:tcBorders>
          </w:tcPr>
          <w:p w14:paraId="5465DC84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BF291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30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62C984B9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 w:right="2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AB2CD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ab/>
              <w:t>25</w:t>
            </w:r>
            <w:r w:rsidRPr="00AB2CD0">
              <w:rPr>
                <w:rFonts w:ascii="Times New Roman" w:hAnsi="Times New Roman" w:cs="Times New Roman" w:hint="eastAsia"/>
                <w:sz w:val="24"/>
                <w:szCs w:val="24"/>
                <w:lang w:val="en-HK" w:eastAsia="zh-TW"/>
              </w:rPr>
              <w:t>日</w:t>
            </w:r>
          </w:p>
        </w:tc>
        <w:tc>
          <w:tcPr>
            <w:tcW w:w="2304" w:type="dxa"/>
            <w:gridSpan w:val="2"/>
          </w:tcPr>
          <w:p w14:paraId="67F5A610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AB2CD0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銷貨折扣</w:t>
            </w:r>
          </w:p>
        </w:tc>
        <w:tc>
          <w:tcPr>
            <w:tcW w:w="1112" w:type="dxa"/>
          </w:tcPr>
          <w:p w14:paraId="55F0B37D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BF291B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900</w:t>
            </w:r>
          </w:p>
        </w:tc>
        <w:tc>
          <w:tcPr>
            <w:tcW w:w="1220" w:type="dxa"/>
          </w:tcPr>
          <w:p w14:paraId="0E22B009" w14:textId="77777777" w:rsidR="00CF69C5" w:rsidRPr="00EA43F2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</w:tcPr>
          <w:p w14:paraId="63C7F2C7" w14:textId="77777777" w:rsidR="00CF69C5" w:rsidRPr="00926909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F69C5" w:rsidRPr="00BF291B" w14:paraId="23705BBE" w14:textId="77777777" w:rsidTr="005457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565EFE61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087" w:type="dxa"/>
          </w:tcPr>
          <w:p w14:paraId="1551B85E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559" w:type="dxa"/>
          </w:tcPr>
          <w:p w14:paraId="7B1A9B8D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671" w:type="dxa"/>
            <w:gridSpan w:val="2"/>
            <w:tcBorders>
              <w:right w:val="single" w:sz="4" w:space="0" w:color="auto"/>
            </w:tcBorders>
          </w:tcPr>
          <w:p w14:paraId="46CE7346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7929126D" w14:textId="77777777" w:rsidR="00CF69C5" w:rsidRPr="00EA43F2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 w:right="2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EA43F2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30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日</w:t>
            </w:r>
          </w:p>
        </w:tc>
        <w:tc>
          <w:tcPr>
            <w:tcW w:w="2304" w:type="dxa"/>
            <w:gridSpan w:val="2"/>
          </w:tcPr>
          <w:p w14:paraId="37B4E32C" w14:textId="77777777" w:rsidR="00CF69C5" w:rsidRPr="00EA43F2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結餘轉下</w:t>
            </w:r>
          </w:p>
        </w:tc>
        <w:tc>
          <w:tcPr>
            <w:tcW w:w="1112" w:type="dxa"/>
          </w:tcPr>
          <w:p w14:paraId="317BE753" w14:textId="77777777" w:rsidR="00CF69C5" w:rsidRPr="00EA43F2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EA43F2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25,000</w:t>
            </w:r>
          </w:p>
        </w:tc>
        <w:tc>
          <w:tcPr>
            <w:tcW w:w="1220" w:type="dxa"/>
          </w:tcPr>
          <w:p w14:paraId="79663AE8" w14:textId="77777777" w:rsidR="00CF69C5" w:rsidRPr="00EA43F2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-93" w:firstLine="18"/>
              <w:contextualSpacing w:val="0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  <w:r w:rsidRPr="00EA43F2"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  <w:t>0.5</w:t>
            </w:r>
          </w:p>
        </w:tc>
        <w:tc>
          <w:tcPr>
            <w:tcW w:w="897" w:type="dxa"/>
          </w:tcPr>
          <w:p w14:paraId="61EEDBBA" w14:textId="77777777" w:rsidR="00CF69C5" w:rsidRPr="00926909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CF69C5" w:rsidRPr="00BF291B" w14:paraId="0CD0ACB2" w14:textId="77777777" w:rsidTr="005457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287C5474" w14:textId="77777777" w:rsidR="00CF69C5" w:rsidRPr="00EA43F2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1087" w:type="dxa"/>
          </w:tcPr>
          <w:p w14:paraId="44C0A41B" w14:textId="77777777" w:rsidR="00CF69C5" w:rsidRPr="00EA43F2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3330" w:type="dxa"/>
            <w:gridSpan w:val="2"/>
          </w:tcPr>
          <w:p w14:paraId="2D6481F7" w14:textId="77777777" w:rsidR="00CF69C5" w:rsidRPr="00EA43F2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900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3DAB8A0" w14:textId="77777777" w:rsidR="00CF69C5" w:rsidRPr="00EA43F2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EA43F2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55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78E98812" w14:textId="77777777" w:rsidR="00CF69C5" w:rsidRPr="00EA43F2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 w:right="360"/>
              <w:contextualSpacing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2282" w:type="dxa"/>
          </w:tcPr>
          <w:p w14:paraId="3216125A" w14:textId="77777777" w:rsidR="00CF69C5" w:rsidRPr="00EA43F2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double" w:sz="4" w:space="0" w:color="auto"/>
            </w:tcBorders>
          </w:tcPr>
          <w:p w14:paraId="13CACB42" w14:textId="77777777" w:rsidR="00CF69C5" w:rsidRPr="00EA43F2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EA43F2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55,000</w:t>
            </w:r>
          </w:p>
        </w:tc>
        <w:tc>
          <w:tcPr>
            <w:tcW w:w="1220" w:type="dxa"/>
          </w:tcPr>
          <w:p w14:paraId="65E45E2B" w14:textId="77777777" w:rsidR="00CF69C5" w:rsidRPr="00EA43F2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</w:p>
        </w:tc>
        <w:tc>
          <w:tcPr>
            <w:tcW w:w="897" w:type="dxa"/>
          </w:tcPr>
          <w:p w14:paraId="04FD847F" w14:textId="77777777" w:rsidR="00CF69C5" w:rsidRPr="00EA43F2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</w:p>
        </w:tc>
      </w:tr>
      <w:tr w:rsidR="00CF69C5" w:rsidRPr="00BF291B" w14:paraId="3C52CA11" w14:textId="77777777" w:rsidTr="005457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3C7DD0C0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HK"/>
              </w:rPr>
            </w:pPr>
          </w:p>
        </w:tc>
        <w:tc>
          <w:tcPr>
            <w:tcW w:w="1087" w:type="dxa"/>
          </w:tcPr>
          <w:p w14:paraId="41BE3668" w14:textId="77777777" w:rsidR="00CF69C5" w:rsidRPr="00EA43F2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F43C6F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5</w:t>
            </w:r>
            <w:r w:rsidRPr="00F43C6F"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val="en-HK"/>
              </w:rPr>
              <w:t>月</w:t>
            </w:r>
            <w:r w:rsidRPr="00F43C6F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 xml:space="preserve"> 1</w:t>
            </w:r>
            <w:r w:rsidRPr="00F43C6F">
              <w:rPr>
                <w:rFonts w:ascii="Times New Roman" w:hAnsi="Times New Roman" w:cs="Times New Roman" w:hint="eastAsia"/>
                <w:color w:val="FF0000"/>
                <w:sz w:val="24"/>
                <w:szCs w:val="24"/>
                <w:lang w:val="en-HK"/>
              </w:rPr>
              <w:t>日</w:t>
            </w:r>
          </w:p>
        </w:tc>
        <w:tc>
          <w:tcPr>
            <w:tcW w:w="3330" w:type="dxa"/>
            <w:gridSpan w:val="2"/>
          </w:tcPr>
          <w:p w14:paraId="393A19C2" w14:textId="77777777" w:rsidR="00CF69C5" w:rsidRPr="00EA43F2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 w:firstLine="343"/>
              <w:contextualSpacing w:val="0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承上結餘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04FB097D" w14:textId="77777777" w:rsidR="00CF69C5" w:rsidRPr="00EA43F2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</w:pPr>
            <w:r w:rsidRPr="00EA43F2">
              <w:rPr>
                <w:rFonts w:ascii="Times New Roman" w:hAnsi="Times New Roman" w:cs="Times New Roman"/>
                <w:color w:val="FF0000"/>
                <w:sz w:val="24"/>
                <w:szCs w:val="24"/>
                <w:lang w:val="en-HK"/>
              </w:rPr>
              <w:t>25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2DA7A401" w14:textId="77777777" w:rsidR="00CF69C5" w:rsidRPr="00926909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 w:right="36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304" w:type="dxa"/>
            <w:gridSpan w:val="2"/>
          </w:tcPr>
          <w:p w14:paraId="134B788F" w14:textId="77777777" w:rsidR="00CF69C5" w:rsidRPr="00A123B7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112" w:type="dxa"/>
          </w:tcPr>
          <w:p w14:paraId="515CB048" w14:textId="77777777" w:rsidR="00CF69C5" w:rsidRPr="00BF291B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1220" w:type="dxa"/>
          </w:tcPr>
          <w:p w14:paraId="6BE3AC0B" w14:textId="77777777" w:rsidR="00CF69C5" w:rsidRPr="00EA43F2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 w:hanging="75"/>
              <w:contextualSpacing w:val="0"/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</w:pPr>
            <w:r w:rsidRPr="00EA43F2">
              <w:rPr>
                <w:rFonts w:ascii="Times New Roman" w:hAnsi="Times New Roman" w:cs="Times New Roman"/>
                <w:i/>
                <w:color w:val="FF0000"/>
                <w:sz w:val="18"/>
                <w:szCs w:val="18"/>
                <w:lang w:val="en-HK"/>
              </w:rPr>
              <w:t>0.5</w:t>
            </w:r>
          </w:p>
        </w:tc>
        <w:tc>
          <w:tcPr>
            <w:tcW w:w="897" w:type="dxa"/>
          </w:tcPr>
          <w:p w14:paraId="184C25CC" w14:textId="77777777" w:rsidR="00CF69C5" w:rsidRPr="00926909" w:rsidRDefault="00CF69C5" w:rsidP="00E60CD4">
            <w:pPr>
              <w:pStyle w:val="ListParagraph"/>
              <w:tabs>
                <w:tab w:val="right" w:pos="9746"/>
              </w:tabs>
              <w:snapToGrid w:val="0"/>
              <w:ind w:left="0"/>
              <w:contextualSpacing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</w:tbl>
    <w:p w14:paraId="4F1EC88A" w14:textId="77777777" w:rsidR="00CF69C5" w:rsidRDefault="00CF69C5" w:rsidP="00CF69C5">
      <w:pPr>
        <w:rPr>
          <w:rFonts w:eastAsiaTheme="minorEastAsia"/>
        </w:rPr>
      </w:pPr>
    </w:p>
    <w:p w14:paraId="6B003238" w14:textId="77777777" w:rsidR="00CF69C5" w:rsidRPr="007709CE" w:rsidRDefault="00CF69C5" w:rsidP="00CF69C5">
      <w:pPr>
        <w:rPr>
          <w:rFonts w:eastAsiaTheme="minorEastAsia"/>
        </w:rPr>
      </w:pPr>
    </w:p>
    <w:tbl>
      <w:tblPr>
        <w:tblStyle w:val="TableGrid3"/>
        <w:tblW w:w="12614" w:type="dxa"/>
        <w:tblInd w:w="-851" w:type="dxa"/>
        <w:tblLayout w:type="fixed"/>
        <w:tblLook w:val="04A0" w:firstRow="1" w:lastRow="0" w:firstColumn="1" w:lastColumn="0" w:noHBand="0" w:noVBand="1"/>
      </w:tblPr>
      <w:tblGrid>
        <w:gridCol w:w="896"/>
        <w:gridCol w:w="1087"/>
        <w:gridCol w:w="2519"/>
        <w:gridCol w:w="46"/>
        <w:gridCol w:w="540"/>
        <w:gridCol w:w="1150"/>
        <w:gridCol w:w="1219"/>
        <w:gridCol w:w="2303"/>
        <w:gridCol w:w="371"/>
        <w:gridCol w:w="1064"/>
        <w:gridCol w:w="522"/>
        <w:gridCol w:w="897"/>
      </w:tblGrid>
      <w:tr w:rsidR="00CF69C5" w:rsidRPr="00BF291B" w14:paraId="135A4EB1" w14:textId="77777777" w:rsidTr="00E60CD4">
        <w:trPr>
          <w:trHeight w:val="86"/>
        </w:trPr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14:paraId="01937141" w14:textId="77777777" w:rsidR="00CF69C5" w:rsidRPr="00BF291B" w:rsidRDefault="00CF69C5" w:rsidP="00E60CD4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14:paraId="106C751A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</w:rPr>
            </w:pPr>
          </w:p>
        </w:tc>
        <w:tc>
          <w:tcPr>
            <w:tcW w:w="777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D5198D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</w:rPr>
            </w:pPr>
            <w:r w:rsidRPr="002E7A76">
              <w:rPr>
                <w:rFonts w:eastAsia="新細明體"/>
              </w:rPr>
              <w:t xml:space="preserve">           </w:t>
            </w:r>
            <w:r w:rsidRPr="00AB2CD0">
              <w:rPr>
                <w:rFonts w:eastAsia="新細明體"/>
              </w:rPr>
              <w:t>銀行存款</w:t>
            </w:r>
          </w:p>
        </w:tc>
        <w:tc>
          <w:tcPr>
            <w:tcW w:w="14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41F08E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1B64DDD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  <w:i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29D60A6A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  <w:i/>
              </w:rPr>
            </w:pPr>
          </w:p>
        </w:tc>
      </w:tr>
      <w:tr w:rsidR="00CF69C5" w:rsidRPr="00BF291B" w14:paraId="257817D2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9"/>
        </w:trPr>
        <w:tc>
          <w:tcPr>
            <w:tcW w:w="896" w:type="dxa"/>
          </w:tcPr>
          <w:p w14:paraId="0A898909" w14:textId="77777777" w:rsidR="00CF69C5" w:rsidRPr="00BF291B" w:rsidRDefault="00CF69C5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595AE29A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  <w:r>
              <w:rPr>
                <w:rFonts w:eastAsia="新細明體"/>
              </w:rPr>
              <w:t>2020</w:t>
            </w:r>
            <w:r>
              <w:rPr>
                <w:rFonts w:eastAsia="新細明體"/>
              </w:rPr>
              <w:t>年</w:t>
            </w:r>
          </w:p>
        </w:tc>
        <w:tc>
          <w:tcPr>
            <w:tcW w:w="2519" w:type="dxa"/>
            <w:tcBorders>
              <w:top w:val="single" w:sz="4" w:space="0" w:color="auto"/>
              <w:left w:val="nil"/>
            </w:tcBorders>
          </w:tcPr>
          <w:p w14:paraId="0EB420F7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</w:rPr>
            </w:pPr>
          </w:p>
        </w:tc>
        <w:tc>
          <w:tcPr>
            <w:tcW w:w="1736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14:paraId="2F61503D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2E7A76">
              <w:rPr>
                <w:rFonts w:eastAsia="新細明體"/>
              </w:rPr>
              <w:t>$</w:t>
            </w:r>
          </w:p>
        </w:tc>
        <w:tc>
          <w:tcPr>
            <w:tcW w:w="1219" w:type="dxa"/>
            <w:tcBorders>
              <w:top w:val="single" w:sz="4" w:space="0" w:color="auto"/>
              <w:left w:val="single" w:sz="4" w:space="0" w:color="auto"/>
            </w:tcBorders>
          </w:tcPr>
          <w:p w14:paraId="435009F4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  <w:r>
              <w:rPr>
                <w:rFonts w:eastAsia="新細明體"/>
              </w:rPr>
              <w:t>2020</w:t>
            </w:r>
            <w:r>
              <w:rPr>
                <w:rFonts w:eastAsia="新細明體"/>
              </w:rPr>
              <w:t>年</w:t>
            </w:r>
          </w:p>
        </w:tc>
        <w:tc>
          <w:tcPr>
            <w:tcW w:w="2303" w:type="dxa"/>
            <w:tcBorders>
              <w:top w:val="single" w:sz="4" w:space="0" w:color="auto"/>
            </w:tcBorders>
          </w:tcPr>
          <w:p w14:paraId="709AAEA7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</w:rPr>
            </w:pPr>
          </w:p>
        </w:tc>
        <w:tc>
          <w:tcPr>
            <w:tcW w:w="1435" w:type="dxa"/>
            <w:gridSpan w:val="2"/>
            <w:tcBorders>
              <w:top w:val="single" w:sz="4" w:space="0" w:color="auto"/>
            </w:tcBorders>
          </w:tcPr>
          <w:p w14:paraId="792B34C6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2E7A76">
              <w:rPr>
                <w:rFonts w:eastAsia="新細明體"/>
              </w:rPr>
              <w:t>$</w:t>
            </w:r>
          </w:p>
        </w:tc>
        <w:tc>
          <w:tcPr>
            <w:tcW w:w="522" w:type="dxa"/>
          </w:tcPr>
          <w:p w14:paraId="099496BB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i/>
              </w:rPr>
            </w:pPr>
          </w:p>
        </w:tc>
        <w:tc>
          <w:tcPr>
            <w:tcW w:w="897" w:type="dxa"/>
          </w:tcPr>
          <w:p w14:paraId="24672EB8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  <w:i/>
              </w:rPr>
            </w:pPr>
          </w:p>
        </w:tc>
      </w:tr>
      <w:tr w:rsidR="00CF69C5" w:rsidRPr="00BF291B" w14:paraId="40A837B9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896" w:type="dxa"/>
          </w:tcPr>
          <w:p w14:paraId="0B369800" w14:textId="77777777" w:rsidR="00CF69C5" w:rsidRPr="00BF291B" w:rsidRDefault="00CF69C5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</w:rPr>
            </w:pPr>
          </w:p>
        </w:tc>
        <w:tc>
          <w:tcPr>
            <w:tcW w:w="1087" w:type="dxa"/>
          </w:tcPr>
          <w:p w14:paraId="48720121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ind w:right="31"/>
              <w:jc w:val="both"/>
              <w:rPr>
                <w:rFonts w:eastAsia="新細明體"/>
              </w:rPr>
            </w:pPr>
            <w:r w:rsidRPr="00AB2CD0">
              <w:rPr>
                <w:rFonts w:eastAsia="新細明體"/>
              </w:rPr>
              <w:t>4</w:t>
            </w:r>
            <w:r w:rsidRPr="00AB2CD0">
              <w:rPr>
                <w:rFonts w:eastAsia="新細明體"/>
              </w:rPr>
              <w:t>月</w:t>
            </w:r>
            <w:r w:rsidRPr="00AB2CD0">
              <w:rPr>
                <w:rFonts w:eastAsia="新細明體"/>
              </w:rPr>
              <w:t>2</w:t>
            </w:r>
            <w:r w:rsidRPr="00AB2CD0">
              <w:rPr>
                <w:rFonts w:ascii="新細明體" w:eastAsia="新細明體" w:hAnsi="新細明體" w:cs="新細明體" w:hint="eastAsia"/>
              </w:rPr>
              <w:t>日</w:t>
            </w:r>
          </w:p>
        </w:tc>
        <w:tc>
          <w:tcPr>
            <w:tcW w:w="2519" w:type="dxa"/>
          </w:tcPr>
          <w:p w14:paraId="58A2339E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</w:rPr>
            </w:pPr>
            <w:r w:rsidRPr="00AB2CD0">
              <w:rPr>
                <w:rFonts w:eastAsia="新細明體"/>
              </w:rPr>
              <w:t>資本</w:t>
            </w:r>
            <w:r w:rsidRPr="00AB2CD0">
              <w:rPr>
                <w:rFonts w:eastAsia="新細明體"/>
              </w:rPr>
              <w:t xml:space="preserve"> </w:t>
            </w:r>
          </w:p>
        </w:tc>
        <w:tc>
          <w:tcPr>
            <w:tcW w:w="1736" w:type="dxa"/>
            <w:gridSpan w:val="3"/>
            <w:tcBorders>
              <w:right w:val="single" w:sz="4" w:space="0" w:color="auto"/>
            </w:tcBorders>
          </w:tcPr>
          <w:p w14:paraId="61A30C10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2E7A76">
              <w:rPr>
                <w:rFonts w:eastAsia="新細明體"/>
              </w:rPr>
              <w:t>20,000</w:t>
            </w:r>
          </w:p>
        </w:tc>
        <w:tc>
          <w:tcPr>
            <w:tcW w:w="1219" w:type="dxa"/>
            <w:tcBorders>
              <w:left w:val="single" w:sz="4" w:space="0" w:color="auto"/>
            </w:tcBorders>
          </w:tcPr>
          <w:p w14:paraId="4712AF95" w14:textId="77777777" w:rsidR="00CF69C5" w:rsidRPr="002E7A76" w:rsidRDefault="00CF69C5" w:rsidP="00E60CD4">
            <w:pPr>
              <w:tabs>
                <w:tab w:val="left" w:pos="516"/>
                <w:tab w:val="right" w:pos="9746"/>
              </w:tabs>
              <w:snapToGrid w:val="0"/>
              <w:ind w:right="-23"/>
              <w:rPr>
                <w:rFonts w:eastAsia="新細明體"/>
              </w:rPr>
            </w:pPr>
            <w:r w:rsidRPr="00AB2CD0">
              <w:rPr>
                <w:rFonts w:eastAsia="新細明體"/>
              </w:rPr>
              <w:t>4</w:t>
            </w:r>
            <w:r w:rsidRPr="00AB2CD0">
              <w:rPr>
                <w:rFonts w:eastAsia="新細明體"/>
              </w:rPr>
              <w:t>月</w:t>
            </w:r>
            <w:r w:rsidRPr="00AB2CD0">
              <w:rPr>
                <w:rFonts w:eastAsia="新細明體"/>
              </w:rPr>
              <w:t>1</w:t>
            </w:r>
            <w:r w:rsidRPr="00AB2CD0">
              <w:rPr>
                <w:rFonts w:ascii="新細明體" w:eastAsia="新細明體" w:hAnsi="新細明體" w:cs="新細明體" w:hint="eastAsia"/>
              </w:rPr>
              <w:t>日</w:t>
            </w:r>
          </w:p>
        </w:tc>
        <w:tc>
          <w:tcPr>
            <w:tcW w:w="2303" w:type="dxa"/>
          </w:tcPr>
          <w:p w14:paraId="32E6C4F1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  <w:r>
              <w:rPr>
                <w:rFonts w:eastAsia="新細明體"/>
              </w:rPr>
              <w:t>承上結餘</w:t>
            </w:r>
          </w:p>
        </w:tc>
        <w:tc>
          <w:tcPr>
            <w:tcW w:w="1435" w:type="dxa"/>
            <w:gridSpan w:val="2"/>
          </w:tcPr>
          <w:p w14:paraId="5A1E14E9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2E7A76">
              <w:rPr>
                <w:rFonts w:eastAsia="新細明體"/>
              </w:rPr>
              <w:t>10,000</w:t>
            </w:r>
          </w:p>
        </w:tc>
        <w:tc>
          <w:tcPr>
            <w:tcW w:w="522" w:type="dxa"/>
          </w:tcPr>
          <w:p w14:paraId="4F1513CC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</w:rPr>
            </w:pPr>
          </w:p>
        </w:tc>
        <w:tc>
          <w:tcPr>
            <w:tcW w:w="897" w:type="dxa"/>
          </w:tcPr>
          <w:p w14:paraId="76A55B30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</w:rPr>
            </w:pPr>
          </w:p>
        </w:tc>
      </w:tr>
      <w:tr w:rsidR="00CF69C5" w:rsidRPr="00BF291B" w14:paraId="3EFE1D6F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896" w:type="dxa"/>
          </w:tcPr>
          <w:p w14:paraId="106E94A5" w14:textId="77777777" w:rsidR="00CF69C5" w:rsidRPr="00BF291B" w:rsidRDefault="00CF69C5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</w:rPr>
            </w:pPr>
          </w:p>
        </w:tc>
        <w:tc>
          <w:tcPr>
            <w:tcW w:w="1087" w:type="dxa"/>
          </w:tcPr>
          <w:p w14:paraId="7D4928A6" w14:textId="56CE3713" w:rsidR="00CF69C5" w:rsidRPr="002E7A76" w:rsidRDefault="00CF69C5" w:rsidP="00545761">
            <w:pPr>
              <w:tabs>
                <w:tab w:val="right" w:pos="9746"/>
              </w:tabs>
              <w:snapToGrid w:val="0"/>
              <w:ind w:right="31"/>
              <w:jc w:val="both"/>
              <w:rPr>
                <w:rFonts w:eastAsia="新細明體"/>
              </w:rPr>
            </w:pPr>
            <w:r>
              <w:rPr>
                <w:rFonts w:eastAsia="新細明體"/>
              </w:rPr>
              <w:t xml:space="preserve">       </w:t>
            </w:r>
            <w:r w:rsidRPr="00AB2CD0">
              <w:rPr>
                <w:rFonts w:eastAsia="新細明體"/>
              </w:rPr>
              <w:t>2</w:t>
            </w:r>
            <w:r w:rsidRPr="00AB2CD0">
              <w:rPr>
                <w:rFonts w:ascii="新細明體" w:eastAsia="新細明體" w:hAnsi="新細明體" w:cs="新細明體" w:hint="eastAsia"/>
              </w:rPr>
              <w:t>日</w:t>
            </w:r>
          </w:p>
        </w:tc>
        <w:tc>
          <w:tcPr>
            <w:tcW w:w="2565" w:type="dxa"/>
            <w:gridSpan w:val="2"/>
          </w:tcPr>
          <w:p w14:paraId="7AA956AC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</w:rPr>
            </w:pPr>
            <w:r w:rsidRPr="00AB2CD0">
              <w:rPr>
                <w:rFonts w:eastAsia="新細明體"/>
              </w:rPr>
              <w:t>蘇珊有限公司貸款</w:t>
            </w:r>
          </w:p>
        </w:tc>
        <w:tc>
          <w:tcPr>
            <w:tcW w:w="1690" w:type="dxa"/>
            <w:gridSpan w:val="2"/>
            <w:tcBorders>
              <w:right w:val="single" w:sz="4" w:space="0" w:color="auto"/>
            </w:tcBorders>
          </w:tcPr>
          <w:p w14:paraId="4D6EF3C1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2E7A76">
              <w:rPr>
                <w:rFonts w:eastAsia="新細明體"/>
              </w:rPr>
              <w:t>40,000</w:t>
            </w:r>
          </w:p>
        </w:tc>
        <w:tc>
          <w:tcPr>
            <w:tcW w:w="1219" w:type="dxa"/>
            <w:tcBorders>
              <w:left w:val="single" w:sz="4" w:space="0" w:color="auto"/>
            </w:tcBorders>
          </w:tcPr>
          <w:p w14:paraId="348A02EA" w14:textId="77777777" w:rsidR="00CF69C5" w:rsidRPr="002E7A76" w:rsidRDefault="00CF69C5" w:rsidP="00E60CD4">
            <w:pPr>
              <w:tabs>
                <w:tab w:val="left" w:pos="471"/>
                <w:tab w:val="right" w:pos="9746"/>
              </w:tabs>
              <w:snapToGrid w:val="0"/>
              <w:ind w:right="-23"/>
              <w:jc w:val="both"/>
              <w:rPr>
                <w:rFonts w:eastAsia="新細明體"/>
              </w:rPr>
            </w:pPr>
            <w:r>
              <w:rPr>
                <w:rFonts w:eastAsia="新細明體"/>
              </w:rPr>
              <w:t xml:space="preserve">       </w:t>
            </w:r>
            <w:r w:rsidRPr="00AB2CD0">
              <w:rPr>
                <w:rFonts w:eastAsia="新細明體"/>
              </w:rPr>
              <w:t>15</w:t>
            </w:r>
            <w:r w:rsidRPr="00AB2CD0">
              <w:rPr>
                <w:rFonts w:hint="eastAsia"/>
              </w:rPr>
              <w:t>日</w:t>
            </w:r>
          </w:p>
        </w:tc>
        <w:tc>
          <w:tcPr>
            <w:tcW w:w="2303" w:type="dxa"/>
          </w:tcPr>
          <w:p w14:paraId="2D9E8FA5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  <w:r w:rsidRPr="00AB2CD0">
              <w:rPr>
                <w:rFonts w:eastAsia="新細明體"/>
              </w:rPr>
              <w:t>蘇珊有限公司貸款</w:t>
            </w:r>
          </w:p>
        </w:tc>
        <w:tc>
          <w:tcPr>
            <w:tcW w:w="1435" w:type="dxa"/>
            <w:gridSpan w:val="2"/>
          </w:tcPr>
          <w:p w14:paraId="36F96F1B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2E7A76">
              <w:rPr>
                <w:rFonts w:eastAsia="新細明體"/>
              </w:rPr>
              <w:t>130,000</w:t>
            </w:r>
          </w:p>
        </w:tc>
        <w:tc>
          <w:tcPr>
            <w:tcW w:w="522" w:type="dxa"/>
          </w:tcPr>
          <w:p w14:paraId="1A282133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</w:rPr>
            </w:pPr>
          </w:p>
        </w:tc>
        <w:tc>
          <w:tcPr>
            <w:tcW w:w="897" w:type="dxa"/>
          </w:tcPr>
          <w:p w14:paraId="108E5275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</w:rPr>
            </w:pPr>
          </w:p>
        </w:tc>
      </w:tr>
      <w:tr w:rsidR="00CF69C5" w:rsidRPr="00BF291B" w14:paraId="3A50D2B5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6" w:type="dxa"/>
          </w:tcPr>
          <w:p w14:paraId="35BBF761" w14:textId="77777777" w:rsidR="00CF69C5" w:rsidRPr="00BF291B" w:rsidRDefault="00CF69C5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</w:rPr>
            </w:pPr>
          </w:p>
        </w:tc>
        <w:tc>
          <w:tcPr>
            <w:tcW w:w="1087" w:type="dxa"/>
          </w:tcPr>
          <w:p w14:paraId="070E05BB" w14:textId="02B724B2" w:rsidR="00CF69C5" w:rsidRPr="002E7A76" w:rsidRDefault="00CF69C5" w:rsidP="00545761">
            <w:pPr>
              <w:tabs>
                <w:tab w:val="right" w:pos="9746"/>
              </w:tabs>
              <w:snapToGrid w:val="0"/>
              <w:ind w:right="31"/>
              <w:jc w:val="both"/>
              <w:rPr>
                <w:rFonts w:eastAsia="新細明體"/>
              </w:rPr>
            </w:pPr>
            <w:r>
              <w:rPr>
                <w:rFonts w:eastAsia="新細明體"/>
              </w:rPr>
              <w:t xml:space="preserve">     </w:t>
            </w:r>
            <w:r w:rsidRPr="00AB2CD0">
              <w:rPr>
                <w:rFonts w:eastAsia="新細明體"/>
              </w:rPr>
              <w:t>25</w:t>
            </w:r>
            <w:r w:rsidRPr="00AB2CD0">
              <w:rPr>
                <w:rFonts w:ascii="新細明體" w:eastAsia="新細明體" w:hAnsi="新細明體" w:cs="新細明體" w:hint="eastAsia"/>
              </w:rPr>
              <w:t>日</w:t>
            </w:r>
          </w:p>
        </w:tc>
        <w:tc>
          <w:tcPr>
            <w:tcW w:w="2519" w:type="dxa"/>
          </w:tcPr>
          <w:p w14:paraId="3FFE80F8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</w:rPr>
            </w:pPr>
            <w:r>
              <w:rPr>
                <w:rFonts w:eastAsia="新細明體"/>
              </w:rPr>
              <w:t>應收貨款</w:t>
            </w:r>
          </w:p>
        </w:tc>
        <w:tc>
          <w:tcPr>
            <w:tcW w:w="1736" w:type="dxa"/>
            <w:gridSpan w:val="3"/>
            <w:tcBorders>
              <w:right w:val="single" w:sz="4" w:space="0" w:color="auto"/>
            </w:tcBorders>
          </w:tcPr>
          <w:p w14:paraId="21A6801D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2E7A76">
              <w:rPr>
                <w:rFonts w:eastAsia="新細明體"/>
              </w:rPr>
              <w:t>29,100</w:t>
            </w:r>
          </w:p>
        </w:tc>
        <w:tc>
          <w:tcPr>
            <w:tcW w:w="1219" w:type="dxa"/>
            <w:tcBorders>
              <w:left w:val="single" w:sz="4" w:space="0" w:color="auto"/>
            </w:tcBorders>
          </w:tcPr>
          <w:p w14:paraId="0B8DA018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ind w:right="119"/>
              <w:rPr>
                <w:rFonts w:eastAsia="新細明體"/>
              </w:rPr>
            </w:pPr>
            <w:r>
              <w:rPr>
                <w:rFonts w:eastAsia="新細明體"/>
              </w:rPr>
              <w:t xml:space="preserve">       </w:t>
            </w:r>
            <w:r w:rsidRPr="00AB2CD0">
              <w:rPr>
                <w:rFonts w:eastAsia="新細明體"/>
              </w:rPr>
              <w:t>30</w:t>
            </w:r>
            <w:r w:rsidRPr="00AB2CD0">
              <w:rPr>
                <w:rFonts w:hint="eastAsia"/>
              </w:rPr>
              <w:t>日</w:t>
            </w:r>
          </w:p>
        </w:tc>
        <w:tc>
          <w:tcPr>
            <w:tcW w:w="2303" w:type="dxa"/>
          </w:tcPr>
          <w:p w14:paraId="53437E1A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  <w:r w:rsidRPr="00AB2CD0">
              <w:rPr>
                <w:rFonts w:eastAsia="新細明體"/>
              </w:rPr>
              <w:t>雜費</w:t>
            </w:r>
          </w:p>
        </w:tc>
        <w:tc>
          <w:tcPr>
            <w:tcW w:w="1435" w:type="dxa"/>
            <w:gridSpan w:val="2"/>
          </w:tcPr>
          <w:p w14:paraId="5F498CED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2E7A76">
              <w:rPr>
                <w:rFonts w:eastAsia="新細明體"/>
              </w:rPr>
              <w:t>45,000</w:t>
            </w:r>
          </w:p>
        </w:tc>
        <w:tc>
          <w:tcPr>
            <w:tcW w:w="522" w:type="dxa"/>
          </w:tcPr>
          <w:p w14:paraId="23B04601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</w:rPr>
            </w:pPr>
          </w:p>
        </w:tc>
        <w:tc>
          <w:tcPr>
            <w:tcW w:w="897" w:type="dxa"/>
          </w:tcPr>
          <w:p w14:paraId="3C7A490A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</w:rPr>
            </w:pPr>
          </w:p>
        </w:tc>
      </w:tr>
      <w:tr w:rsidR="00CF69C5" w:rsidRPr="00BF291B" w14:paraId="1755CF81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6" w:type="dxa"/>
          </w:tcPr>
          <w:p w14:paraId="49B04DEF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color w:val="FF0000"/>
              </w:rPr>
            </w:pPr>
          </w:p>
        </w:tc>
        <w:tc>
          <w:tcPr>
            <w:tcW w:w="1087" w:type="dxa"/>
          </w:tcPr>
          <w:p w14:paraId="0BAA9E0C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ind w:right="31"/>
              <w:jc w:val="both"/>
              <w:rPr>
                <w:rFonts w:eastAsia="新細明體"/>
                <w:color w:val="FF0000"/>
              </w:rPr>
            </w:pPr>
            <w:r w:rsidRPr="00EA43F2">
              <w:rPr>
                <w:rFonts w:eastAsia="新細明體"/>
                <w:color w:val="FF0000"/>
              </w:rPr>
              <w:tab/>
              <w:t>30</w:t>
            </w:r>
            <w:r>
              <w:rPr>
                <w:rFonts w:eastAsia="新細明體"/>
                <w:color w:val="FF0000"/>
              </w:rPr>
              <w:t>日</w:t>
            </w:r>
          </w:p>
        </w:tc>
        <w:tc>
          <w:tcPr>
            <w:tcW w:w="2519" w:type="dxa"/>
          </w:tcPr>
          <w:p w14:paraId="2B7DEC21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color w:val="FF0000"/>
              </w:rPr>
            </w:pPr>
            <w:r>
              <w:rPr>
                <w:rFonts w:eastAsia="新細明體"/>
                <w:color w:val="FF0000"/>
              </w:rPr>
              <w:t>結餘轉下</w:t>
            </w:r>
          </w:p>
        </w:tc>
        <w:tc>
          <w:tcPr>
            <w:tcW w:w="1736" w:type="dxa"/>
            <w:gridSpan w:val="3"/>
            <w:tcBorders>
              <w:right w:val="single" w:sz="4" w:space="0" w:color="auto"/>
            </w:tcBorders>
          </w:tcPr>
          <w:p w14:paraId="18D8898E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</w:rPr>
            </w:pPr>
            <w:r w:rsidRPr="00EA43F2">
              <w:rPr>
                <w:rFonts w:eastAsia="新細明體"/>
                <w:color w:val="FF0000"/>
              </w:rPr>
              <w:t>95,900</w:t>
            </w:r>
          </w:p>
        </w:tc>
        <w:tc>
          <w:tcPr>
            <w:tcW w:w="1219" w:type="dxa"/>
            <w:tcBorders>
              <w:left w:val="single" w:sz="4" w:space="0" w:color="auto"/>
            </w:tcBorders>
          </w:tcPr>
          <w:p w14:paraId="4621BEB7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ind w:right="360"/>
              <w:rPr>
                <w:rFonts w:eastAsia="新細明體"/>
                <w:color w:val="FF0000"/>
              </w:rPr>
            </w:pPr>
            <w:r w:rsidRPr="00EA43F2">
              <w:rPr>
                <w:rFonts w:eastAsia="新細明體"/>
                <w:color w:val="FF0000"/>
              </w:rPr>
              <w:tab/>
            </w:r>
          </w:p>
        </w:tc>
        <w:tc>
          <w:tcPr>
            <w:tcW w:w="2303" w:type="dxa"/>
          </w:tcPr>
          <w:p w14:paraId="179E39D1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</w:rPr>
            </w:pPr>
          </w:p>
        </w:tc>
        <w:tc>
          <w:tcPr>
            <w:tcW w:w="1435" w:type="dxa"/>
            <w:gridSpan w:val="2"/>
          </w:tcPr>
          <w:p w14:paraId="2C1CB768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</w:rPr>
            </w:pPr>
          </w:p>
        </w:tc>
        <w:tc>
          <w:tcPr>
            <w:tcW w:w="522" w:type="dxa"/>
            <w:vAlign w:val="center"/>
          </w:tcPr>
          <w:p w14:paraId="64B4D843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ind w:hanging="93"/>
              <w:rPr>
                <w:rFonts w:eastAsia="新細明體"/>
                <w:i/>
                <w:color w:val="FF0000"/>
                <w:sz w:val="18"/>
                <w:szCs w:val="18"/>
              </w:rPr>
            </w:pPr>
            <w:r w:rsidRPr="00EA43F2">
              <w:rPr>
                <w:i/>
                <w:color w:val="FF0000"/>
                <w:sz w:val="18"/>
                <w:szCs w:val="18"/>
              </w:rPr>
              <w:t>0.5</w:t>
            </w:r>
          </w:p>
        </w:tc>
        <w:tc>
          <w:tcPr>
            <w:tcW w:w="897" w:type="dxa"/>
          </w:tcPr>
          <w:p w14:paraId="08D9671F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color w:val="FF0000"/>
              </w:rPr>
            </w:pPr>
          </w:p>
        </w:tc>
      </w:tr>
      <w:tr w:rsidR="00CF69C5" w:rsidRPr="00BF291B" w14:paraId="2837B679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6" w:type="dxa"/>
          </w:tcPr>
          <w:p w14:paraId="52064707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color w:val="FF0000"/>
              </w:rPr>
            </w:pPr>
          </w:p>
        </w:tc>
        <w:tc>
          <w:tcPr>
            <w:tcW w:w="1087" w:type="dxa"/>
          </w:tcPr>
          <w:p w14:paraId="55DFB61A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color w:val="FF0000"/>
              </w:rPr>
            </w:pPr>
          </w:p>
        </w:tc>
        <w:tc>
          <w:tcPr>
            <w:tcW w:w="3105" w:type="dxa"/>
            <w:gridSpan w:val="3"/>
          </w:tcPr>
          <w:p w14:paraId="0259E621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color w:val="FF0000"/>
              </w:rPr>
            </w:pPr>
          </w:p>
        </w:tc>
        <w:tc>
          <w:tcPr>
            <w:tcW w:w="1150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DDE3BEE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</w:rPr>
            </w:pPr>
            <w:r w:rsidRPr="00EA43F2">
              <w:rPr>
                <w:rFonts w:eastAsia="新細明體"/>
                <w:color w:val="FF0000"/>
              </w:rPr>
              <w:t>185,000</w:t>
            </w:r>
          </w:p>
        </w:tc>
        <w:tc>
          <w:tcPr>
            <w:tcW w:w="1219" w:type="dxa"/>
            <w:tcBorders>
              <w:left w:val="single" w:sz="4" w:space="0" w:color="auto"/>
            </w:tcBorders>
          </w:tcPr>
          <w:p w14:paraId="61ADFF4A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ind w:right="360"/>
              <w:rPr>
                <w:rFonts w:eastAsia="新細明體"/>
                <w:color w:val="FF0000"/>
              </w:rPr>
            </w:pPr>
          </w:p>
        </w:tc>
        <w:tc>
          <w:tcPr>
            <w:tcW w:w="2674" w:type="dxa"/>
            <w:gridSpan w:val="2"/>
          </w:tcPr>
          <w:p w14:paraId="6B27A4F4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double" w:sz="4" w:space="0" w:color="auto"/>
            </w:tcBorders>
          </w:tcPr>
          <w:p w14:paraId="6AF01422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</w:rPr>
            </w:pPr>
            <w:r w:rsidRPr="00EA43F2">
              <w:rPr>
                <w:rFonts w:eastAsia="新細明體"/>
                <w:color w:val="FF0000"/>
              </w:rPr>
              <w:t>185,000</w:t>
            </w:r>
          </w:p>
        </w:tc>
        <w:tc>
          <w:tcPr>
            <w:tcW w:w="522" w:type="dxa"/>
            <w:vAlign w:val="center"/>
          </w:tcPr>
          <w:p w14:paraId="174140FC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ind w:hanging="93"/>
              <w:rPr>
                <w:rFonts w:eastAsia="新細明體"/>
                <w:i/>
                <w:color w:val="FF0000"/>
                <w:sz w:val="18"/>
                <w:szCs w:val="18"/>
              </w:rPr>
            </w:pPr>
          </w:p>
        </w:tc>
        <w:tc>
          <w:tcPr>
            <w:tcW w:w="897" w:type="dxa"/>
          </w:tcPr>
          <w:p w14:paraId="3D66B4ED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color w:val="FF0000"/>
              </w:rPr>
            </w:pPr>
          </w:p>
        </w:tc>
      </w:tr>
      <w:tr w:rsidR="00CF69C5" w:rsidRPr="00BF291B" w14:paraId="11687456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6" w:type="dxa"/>
          </w:tcPr>
          <w:p w14:paraId="7C6019A5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color w:val="FF0000"/>
              </w:rPr>
            </w:pPr>
          </w:p>
        </w:tc>
        <w:tc>
          <w:tcPr>
            <w:tcW w:w="1087" w:type="dxa"/>
          </w:tcPr>
          <w:p w14:paraId="0DC4B90B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color w:val="FF0000"/>
              </w:rPr>
            </w:pPr>
          </w:p>
        </w:tc>
        <w:tc>
          <w:tcPr>
            <w:tcW w:w="2519" w:type="dxa"/>
          </w:tcPr>
          <w:p w14:paraId="4EFB9644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color w:val="FF0000"/>
              </w:rPr>
            </w:pPr>
          </w:p>
        </w:tc>
        <w:tc>
          <w:tcPr>
            <w:tcW w:w="1736" w:type="dxa"/>
            <w:gridSpan w:val="3"/>
            <w:tcBorders>
              <w:right w:val="single" w:sz="4" w:space="0" w:color="auto"/>
            </w:tcBorders>
          </w:tcPr>
          <w:p w14:paraId="24C07C2E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</w:rPr>
            </w:pPr>
          </w:p>
        </w:tc>
        <w:tc>
          <w:tcPr>
            <w:tcW w:w="1219" w:type="dxa"/>
            <w:tcBorders>
              <w:left w:val="single" w:sz="4" w:space="0" w:color="auto"/>
            </w:tcBorders>
          </w:tcPr>
          <w:p w14:paraId="0768C383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</w:rPr>
            </w:pPr>
            <w:r w:rsidRPr="00F43C6F">
              <w:rPr>
                <w:rFonts w:eastAsia="新細明體"/>
                <w:color w:val="FF0000"/>
              </w:rPr>
              <w:t>5</w:t>
            </w:r>
            <w:r w:rsidRPr="00F43C6F">
              <w:rPr>
                <w:rFonts w:eastAsia="新細明體" w:hint="eastAsia"/>
                <w:color w:val="FF0000"/>
              </w:rPr>
              <w:t>月</w:t>
            </w:r>
            <w:r w:rsidRPr="00F43C6F">
              <w:rPr>
                <w:rFonts w:eastAsia="新細明體"/>
                <w:color w:val="FF0000"/>
              </w:rPr>
              <w:t xml:space="preserve"> 1</w:t>
            </w:r>
            <w:r w:rsidRPr="00F43C6F">
              <w:rPr>
                <w:rFonts w:eastAsia="新細明體" w:hint="eastAsia"/>
                <w:color w:val="FF0000"/>
              </w:rPr>
              <w:t>日</w:t>
            </w:r>
          </w:p>
        </w:tc>
        <w:tc>
          <w:tcPr>
            <w:tcW w:w="2303" w:type="dxa"/>
          </w:tcPr>
          <w:p w14:paraId="5921210D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</w:rPr>
            </w:pPr>
            <w:r>
              <w:rPr>
                <w:rFonts w:eastAsia="新細明體"/>
                <w:color w:val="FF0000"/>
              </w:rPr>
              <w:t>承上結餘</w:t>
            </w:r>
          </w:p>
        </w:tc>
        <w:tc>
          <w:tcPr>
            <w:tcW w:w="1435" w:type="dxa"/>
            <w:gridSpan w:val="2"/>
          </w:tcPr>
          <w:p w14:paraId="66FDCCDB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</w:rPr>
            </w:pPr>
            <w:r w:rsidRPr="00EA43F2">
              <w:rPr>
                <w:rFonts w:eastAsia="新細明體"/>
                <w:color w:val="FF0000"/>
              </w:rPr>
              <w:t>95,900</w:t>
            </w:r>
          </w:p>
        </w:tc>
        <w:tc>
          <w:tcPr>
            <w:tcW w:w="522" w:type="dxa"/>
            <w:vAlign w:val="center"/>
          </w:tcPr>
          <w:p w14:paraId="31A8E54C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ind w:hanging="93"/>
              <w:rPr>
                <w:rFonts w:eastAsia="新細明體"/>
                <w:i/>
                <w:color w:val="FF0000"/>
                <w:sz w:val="18"/>
                <w:szCs w:val="18"/>
              </w:rPr>
            </w:pPr>
            <w:r w:rsidRPr="00EA43F2">
              <w:rPr>
                <w:i/>
                <w:color w:val="FF0000"/>
                <w:sz w:val="18"/>
                <w:szCs w:val="18"/>
              </w:rPr>
              <w:t>0.5</w:t>
            </w:r>
          </w:p>
        </w:tc>
        <w:tc>
          <w:tcPr>
            <w:tcW w:w="897" w:type="dxa"/>
          </w:tcPr>
          <w:p w14:paraId="37715220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i/>
                <w:color w:val="FF0000"/>
              </w:rPr>
            </w:pPr>
          </w:p>
        </w:tc>
      </w:tr>
    </w:tbl>
    <w:p w14:paraId="6F43D17E" w14:textId="77777777" w:rsidR="00CF69C5" w:rsidRPr="00EA43F2" w:rsidRDefault="00CF69C5" w:rsidP="00CF69C5">
      <w:pPr>
        <w:snapToGrid w:val="0"/>
        <w:jc w:val="center"/>
        <w:rPr>
          <w:color w:val="FF0000"/>
        </w:rPr>
      </w:pPr>
    </w:p>
    <w:p w14:paraId="17C8CF34" w14:textId="77777777" w:rsidR="00CF69C5" w:rsidRPr="00BF291B" w:rsidRDefault="00CF69C5" w:rsidP="00CF69C5">
      <w:pPr>
        <w:snapToGrid w:val="0"/>
        <w:jc w:val="center"/>
      </w:pPr>
    </w:p>
    <w:tbl>
      <w:tblPr>
        <w:tblStyle w:val="TableGrid3"/>
        <w:tblW w:w="12091" w:type="dxa"/>
        <w:tblInd w:w="-850" w:type="dxa"/>
        <w:tblLayout w:type="fixed"/>
        <w:tblLook w:val="04A0" w:firstRow="1" w:lastRow="0" w:firstColumn="1" w:lastColumn="0" w:noHBand="0" w:noVBand="1"/>
      </w:tblPr>
      <w:tblGrid>
        <w:gridCol w:w="897"/>
        <w:gridCol w:w="1087"/>
        <w:gridCol w:w="2515"/>
        <w:gridCol w:w="600"/>
        <w:gridCol w:w="1071"/>
        <w:gridCol w:w="1285"/>
        <w:gridCol w:w="2304"/>
        <w:gridCol w:w="371"/>
        <w:gridCol w:w="1064"/>
        <w:gridCol w:w="897"/>
      </w:tblGrid>
      <w:tr w:rsidR="00CF69C5" w:rsidRPr="00BF291B" w14:paraId="688724EF" w14:textId="77777777" w:rsidTr="00E60CD4">
        <w:trPr>
          <w:trHeight w:val="86"/>
        </w:trPr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0DC1BE42" w14:textId="77777777" w:rsidR="00CF69C5" w:rsidRPr="00BF291B" w:rsidRDefault="00CF69C5" w:rsidP="00E60CD4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14:paraId="5CAC9E93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contextualSpacing/>
              <w:rPr>
                <w:rFonts w:eastAsia="新細明體"/>
              </w:rPr>
            </w:pPr>
          </w:p>
        </w:tc>
        <w:tc>
          <w:tcPr>
            <w:tcW w:w="777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4C5ADF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</w:rPr>
            </w:pPr>
            <w:r w:rsidRPr="002E7A76">
              <w:rPr>
                <w:rFonts w:eastAsia="新細明體"/>
              </w:rPr>
              <w:t xml:space="preserve">           </w:t>
            </w:r>
            <w:r w:rsidRPr="00AB2CD0">
              <w:rPr>
                <w:rFonts w:eastAsia="新細明體"/>
              </w:rPr>
              <w:t>蘇珊有限公司貸款</w:t>
            </w:r>
          </w:p>
        </w:tc>
        <w:tc>
          <w:tcPr>
            <w:tcW w:w="14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470550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8A3A1E8" w14:textId="77777777" w:rsidR="00CF69C5" w:rsidRPr="00BF291B" w:rsidRDefault="00CF69C5" w:rsidP="00E60CD4">
            <w:pPr>
              <w:tabs>
                <w:tab w:val="right" w:pos="9746"/>
              </w:tabs>
              <w:snapToGrid w:val="0"/>
              <w:contextualSpacing/>
              <w:jc w:val="center"/>
              <w:rPr>
                <w:rFonts w:eastAsia="新細明體"/>
              </w:rPr>
            </w:pPr>
          </w:p>
        </w:tc>
      </w:tr>
      <w:tr w:rsidR="00CF69C5" w:rsidRPr="00BF291B" w14:paraId="0146B75F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9"/>
        </w:trPr>
        <w:tc>
          <w:tcPr>
            <w:tcW w:w="897" w:type="dxa"/>
          </w:tcPr>
          <w:p w14:paraId="23A0D4FE" w14:textId="77777777" w:rsidR="00CF69C5" w:rsidRPr="00BF291B" w:rsidRDefault="00CF69C5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6C17EAE3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  <w:r>
              <w:rPr>
                <w:rFonts w:eastAsia="新細明體"/>
              </w:rPr>
              <w:t>2020</w:t>
            </w:r>
            <w:r>
              <w:rPr>
                <w:rFonts w:eastAsia="新細明體"/>
              </w:rPr>
              <w:t>年</w:t>
            </w:r>
          </w:p>
        </w:tc>
        <w:tc>
          <w:tcPr>
            <w:tcW w:w="2515" w:type="dxa"/>
            <w:tcBorders>
              <w:top w:val="single" w:sz="4" w:space="0" w:color="auto"/>
              <w:left w:val="nil"/>
            </w:tcBorders>
          </w:tcPr>
          <w:p w14:paraId="6C9B05C4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</w:rPr>
            </w:pPr>
          </w:p>
        </w:tc>
        <w:tc>
          <w:tcPr>
            <w:tcW w:w="1671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1239216C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2E7A76">
              <w:rPr>
                <w:rFonts w:eastAsia="新細明體"/>
              </w:rPr>
              <w:t>$</w:t>
            </w:r>
          </w:p>
        </w:tc>
        <w:tc>
          <w:tcPr>
            <w:tcW w:w="1285" w:type="dxa"/>
            <w:tcBorders>
              <w:top w:val="single" w:sz="4" w:space="0" w:color="auto"/>
              <w:left w:val="single" w:sz="4" w:space="0" w:color="auto"/>
            </w:tcBorders>
          </w:tcPr>
          <w:p w14:paraId="34C3F165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rPr>
                <w:rFonts w:eastAsia="新細明體"/>
              </w:rPr>
            </w:pPr>
            <w:r>
              <w:rPr>
                <w:rFonts w:eastAsia="新細明體"/>
              </w:rPr>
              <w:t>2020</w:t>
            </w:r>
            <w:r>
              <w:rPr>
                <w:rFonts w:eastAsia="新細明體"/>
              </w:rPr>
              <w:t>年</w:t>
            </w:r>
          </w:p>
        </w:tc>
        <w:tc>
          <w:tcPr>
            <w:tcW w:w="2304" w:type="dxa"/>
            <w:tcBorders>
              <w:top w:val="single" w:sz="4" w:space="0" w:color="auto"/>
            </w:tcBorders>
          </w:tcPr>
          <w:p w14:paraId="5C107C44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</w:rPr>
            </w:pPr>
          </w:p>
        </w:tc>
        <w:tc>
          <w:tcPr>
            <w:tcW w:w="1435" w:type="dxa"/>
            <w:gridSpan w:val="2"/>
            <w:tcBorders>
              <w:top w:val="single" w:sz="4" w:space="0" w:color="auto"/>
            </w:tcBorders>
          </w:tcPr>
          <w:p w14:paraId="7F7C2EF7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2E7A76">
              <w:rPr>
                <w:rFonts w:eastAsia="新細明體"/>
              </w:rPr>
              <w:t>$</w:t>
            </w:r>
          </w:p>
        </w:tc>
        <w:tc>
          <w:tcPr>
            <w:tcW w:w="897" w:type="dxa"/>
          </w:tcPr>
          <w:p w14:paraId="5A22BA02" w14:textId="77777777" w:rsidR="00CF69C5" w:rsidRPr="00BF291B" w:rsidRDefault="00CF69C5" w:rsidP="00E60CD4">
            <w:pPr>
              <w:tabs>
                <w:tab w:val="right" w:pos="9746"/>
              </w:tabs>
              <w:snapToGrid w:val="0"/>
              <w:jc w:val="center"/>
              <w:rPr>
                <w:rFonts w:eastAsia="新細明體"/>
              </w:rPr>
            </w:pPr>
          </w:p>
        </w:tc>
      </w:tr>
      <w:tr w:rsidR="00CF69C5" w:rsidRPr="00BF291B" w14:paraId="01BC6745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"/>
        </w:trPr>
        <w:tc>
          <w:tcPr>
            <w:tcW w:w="897" w:type="dxa"/>
          </w:tcPr>
          <w:p w14:paraId="10F5666C" w14:textId="77777777" w:rsidR="00CF69C5" w:rsidRPr="00BF291B" w:rsidRDefault="00CF69C5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</w:rPr>
            </w:pPr>
          </w:p>
        </w:tc>
        <w:tc>
          <w:tcPr>
            <w:tcW w:w="1087" w:type="dxa"/>
          </w:tcPr>
          <w:p w14:paraId="3166E579" w14:textId="2FC00D9F" w:rsidR="00CF69C5" w:rsidRPr="00545761" w:rsidRDefault="00CF69C5" w:rsidP="00545761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sz w:val="22"/>
                <w:szCs w:val="22"/>
              </w:rPr>
            </w:pPr>
            <w:r w:rsidRPr="00545761">
              <w:rPr>
                <w:rFonts w:eastAsia="新細明體"/>
                <w:sz w:val="22"/>
                <w:szCs w:val="22"/>
              </w:rPr>
              <w:t>4</w:t>
            </w:r>
            <w:r w:rsidRPr="00545761">
              <w:rPr>
                <w:rFonts w:eastAsia="新細明體"/>
                <w:sz w:val="22"/>
                <w:szCs w:val="22"/>
              </w:rPr>
              <w:t>月</w:t>
            </w:r>
            <w:r w:rsidR="00545761" w:rsidRPr="00545761">
              <w:rPr>
                <w:rFonts w:eastAsia="新細明體"/>
                <w:sz w:val="22"/>
                <w:szCs w:val="22"/>
              </w:rPr>
              <w:t>15</w:t>
            </w:r>
            <w:r w:rsidRPr="00545761">
              <w:rPr>
                <w:rFonts w:eastAsia="新細明體"/>
                <w:sz w:val="22"/>
                <w:szCs w:val="22"/>
              </w:rPr>
              <w:t>日</w:t>
            </w:r>
          </w:p>
        </w:tc>
        <w:tc>
          <w:tcPr>
            <w:tcW w:w="2515" w:type="dxa"/>
          </w:tcPr>
          <w:p w14:paraId="537E26B0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</w:rPr>
            </w:pPr>
            <w:r w:rsidRPr="00AB2CD0">
              <w:rPr>
                <w:rFonts w:eastAsia="新細明體"/>
              </w:rPr>
              <w:t>銀行存款</w:t>
            </w:r>
          </w:p>
        </w:tc>
        <w:tc>
          <w:tcPr>
            <w:tcW w:w="1671" w:type="dxa"/>
            <w:gridSpan w:val="2"/>
            <w:tcBorders>
              <w:right w:val="single" w:sz="4" w:space="0" w:color="auto"/>
            </w:tcBorders>
          </w:tcPr>
          <w:p w14:paraId="299F1A53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2E7A76">
              <w:rPr>
                <w:rFonts w:eastAsia="新細明體"/>
              </w:rPr>
              <w:t>130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57C19EFE" w14:textId="77777777" w:rsidR="00CF69C5" w:rsidRPr="002E7A76" w:rsidRDefault="00CF69C5" w:rsidP="00E60CD4">
            <w:pPr>
              <w:tabs>
                <w:tab w:val="left" w:pos="516"/>
                <w:tab w:val="right" w:pos="9746"/>
              </w:tabs>
              <w:snapToGrid w:val="0"/>
              <w:ind w:right="118"/>
              <w:rPr>
                <w:rFonts w:eastAsia="新細明體"/>
              </w:rPr>
            </w:pPr>
            <w:r w:rsidRPr="00AB2CD0">
              <w:rPr>
                <w:rFonts w:eastAsia="新細明體"/>
              </w:rPr>
              <w:t>4</w:t>
            </w:r>
            <w:r w:rsidRPr="00AB2CD0">
              <w:rPr>
                <w:rFonts w:eastAsia="新細明體"/>
              </w:rPr>
              <w:t>月</w:t>
            </w:r>
            <w:r w:rsidRPr="00AB2CD0">
              <w:rPr>
                <w:rFonts w:eastAsia="新細明體"/>
              </w:rPr>
              <w:t xml:space="preserve"> </w:t>
            </w:r>
            <w:r w:rsidRPr="00AB2CD0">
              <w:rPr>
                <w:rFonts w:eastAsia="新細明體"/>
              </w:rPr>
              <w:tab/>
              <w:t>1</w:t>
            </w:r>
            <w:r w:rsidRPr="00AB2CD0">
              <w:rPr>
                <w:rFonts w:eastAsia="新細明體"/>
              </w:rPr>
              <w:t>日</w:t>
            </w:r>
          </w:p>
        </w:tc>
        <w:tc>
          <w:tcPr>
            <w:tcW w:w="2304" w:type="dxa"/>
          </w:tcPr>
          <w:p w14:paraId="39FD62FF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ind w:right="118"/>
              <w:rPr>
                <w:rFonts w:eastAsia="新細明體"/>
              </w:rPr>
            </w:pPr>
            <w:r>
              <w:rPr>
                <w:rFonts w:eastAsia="新細明體"/>
              </w:rPr>
              <w:t>承上結餘</w:t>
            </w:r>
          </w:p>
        </w:tc>
        <w:tc>
          <w:tcPr>
            <w:tcW w:w="1435" w:type="dxa"/>
            <w:gridSpan w:val="2"/>
          </w:tcPr>
          <w:p w14:paraId="48CB999E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2E7A76">
              <w:rPr>
                <w:rFonts w:eastAsia="新細明體"/>
              </w:rPr>
              <w:t>90,000</w:t>
            </w:r>
          </w:p>
        </w:tc>
        <w:tc>
          <w:tcPr>
            <w:tcW w:w="897" w:type="dxa"/>
          </w:tcPr>
          <w:p w14:paraId="45D11917" w14:textId="77777777" w:rsidR="00CF69C5" w:rsidRPr="00BF291B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</w:p>
        </w:tc>
      </w:tr>
      <w:tr w:rsidR="00CF69C5" w:rsidRPr="00BF291B" w14:paraId="07E39C18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33D2625D" w14:textId="77777777" w:rsidR="00CF69C5" w:rsidRPr="00BF291B" w:rsidRDefault="00CF69C5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</w:rPr>
            </w:pPr>
          </w:p>
        </w:tc>
        <w:tc>
          <w:tcPr>
            <w:tcW w:w="1087" w:type="dxa"/>
          </w:tcPr>
          <w:p w14:paraId="29144848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</w:rPr>
            </w:pPr>
          </w:p>
        </w:tc>
        <w:tc>
          <w:tcPr>
            <w:tcW w:w="2515" w:type="dxa"/>
          </w:tcPr>
          <w:p w14:paraId="0A25A902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</w:rPr>
            </w:pPr>
          </w:p>
        </w:tc>
        <w:tc>
          <w:tcPr>
            <w:tcW w:w="1671" w:type="dxa"/>
            <w:gridSpan w:val="2"/>
            <w:tcBorders>
              <w:right w:val="single" w:sz="4" w:space="0" w:color="auto"/>
            </w:tcBorders>
          </w:tcPr>
          <w:p w14:paraId="61D163B4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38EAD026" w14:textId="77777777" w:rsidR="00CF69C5" w:rsidRPr="002E7A76" w:rsidRDefault="00CF69C5" w:rsidP="00E60CD4">
            <w:pPr>
              <w:tabs>
                <w:tab w:val="left" w:pos="525"/>
                <w:tab w:val="right" w:pos="9746"/>
              </w:tabs>
              <w:snapToGrid w:val="0"/>
              <w:ind w:right="118"/>
              <w:rPr>
                <w:rFonts w:eastAsia="新細明體"/>
              </w:rPr>
            </w:pPr>
            <w:r w:rsidRPr="00AB2CD0">
              <w:rPr>
                <w:rFonts w:eastAsia="新細明體"/>
              </w:rPr>
              <w:tab/>
              <w:t>2</w:t>
            </w:r>
            <w:r w:rsidRPr="00AB2CD0">
              <w:rPr>
                <w:rFonts w:eastAsia="新細明體"/>
              </w:rPr>
              <w:t>日</w:t>
            </w:r>
          </w:p>
        </w:tc>
        <w:tc>
          <w:tcPr>
            <w:tcW w:w="2304" w:type="dxa"/>
          </w:tcPr>
          <w:p w14:paraId="234020E4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ind w:right="118"/>
              <w:rPr>
                <w:rFonts w:eastAsia="新細明體"/>
              </w:rPr>
            </w:pPr>
            <w:r w:rsidRPr="00AB2CD0">
              <w:rPr>
                <w:rFonts w:eastAsia="新細明體"/>
              </w:rPr>
              <w:t>銀行存款</w:t>
            </w:r>
          </w:p>
        </w:tc>
        <w:tc>
          <w:tcPr>
            <w:tcW w:w="1435" w:type="dxa"/>
            <w:gridSpan w:val="2"/>
          </w:tcPr>
          <w:p w14:paraId="6E3A918F" w14:textId="77777777" w:rsidR="00CF69C5" w:rsidRPr="002E7A76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  <w:r w:rsidRPr="002E7A76">
              <w:rPr>
                <w:rFonts w:eastAsia="新細明體"/>
              </w:rPr>
              <w:t>40,000</w:t>
            </w:r>
          </w:p>
        </w:tc>
        <w:tc>
          <w:tcPr>
            <w:tcW w:w="897" w:type="dxa"/>
          </w:tcPr>
          <w:p w14:paraId="57EF06C5" w14:textId="77777777" w:rsidR="00CF69C5" w:rsidRPr="00BF291B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</w:rPr>
            </w:pPr>
          </w:p>
        </w:tc>
      </w:tr>
      <w:tr w:rsidR="00CF69C5" w:rsidRPr="00BF291B" w14:paraId="61F0ADA3" w14:textId="77777777" w:rsidTr="00E60C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"/>
        </w:trPr>
        <w:tc>
          <w:tcPr>
            <w:tcW w:w="897" w:type="dxa"/>
          </w:tcPr>
          <w:p w14:paraId="41E8071B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i/>
                <w:iCs/>
                <w:color w:val="FF0000"/>
              </w:rPr>
            </w:pPr>
          </w:p>
        </w:tc>
        <w:tc>
          <w:tcPr>
            <w:tcW w:w="1087" w:type="dxa"/>
          </w:tcPr>
          <w:p w14:paraId="7D656E19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both"/>
              <w:rPr>
                <w:rFonts w:eastAsia="新細明體"/>
                <w:color w:val="FF0000"/>
              </w:rPr>
            </w:pPr>
          </w:p>
        </w:tc>
        <w:tc>
          <w:tcPr>
            <w:tcW w:w="3115" w:type="dxa"/>
            <w:gridSpan w:val="2"/>
          </w:tcPr>
          <w:p w14:paraId="373DA660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ind w:firstLine="301"/>
              <w:jc w:val="both"/>
              <w:rPr>
                <w:rFonts w:eastAsia="新細明體"/>
                <w:color w:val="FF0000"/>
              </w:rPr>
            </w:pPr>
          </w:p>
        </w:tc>
        <w:tc>
          <w:tcPr>
            <w:tcW w:w="1071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3247CED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</w:rPr>
            </w:pPr>
            <w:r w:rsidRPr="00EA43F2">
              <w:rPr>
                <w:rFonts w:eastAsia="新細明體"/>
                <w:color w:val="FF0000"/>
              </w:rPr>
              <w:t>130,000</w:t>
            </w:r>
          </w:p>
        </w:tc>
        <w:tc>
          <w:tcPr>
            <w:tcW w:w="1285" w:type="dxa"/>
            <w:tcBorders>
              <w:left w:val="single" w:sz="4" w:space="0" w:color="auto"/>
            </w:tcBorders>
          </w:tcPr>
          <w:p w14:paraId="39D977F3" w14:textId="77777777" w:rsidR="00CF69C5" w:rsidRPr="00EA43F2" w:rsidRDefault="00CF69C5" w:rsidP="00E60CD4">
            <w:pPr>
              <w:tabs>
                <w:tab w:val="left" w:pos="525"/>
                <w:tab w:val="right" w:pos="9746"/>
              </w:tabs>
              <w:snapToGrid w:val="0"/>
              <w:ind w:right="392"/>
              <w:rPr>
                <w:rFonts w:eastAsia="新細明體"/>
                <w:color w:val="FF0000"/>
              </w:rPr>
            </w:pPr>
          </w:p>
        </w:tc>
        <w:tc>
          <w:tcPr>
            <w:tcW w:w="2675" w:type="dxa"/>
            <w:gridSpan w:val="2"/>
          </w:tcPr>
          <w:p w14:paraId="66DB75AC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rPr>
                <w:rFonts w:eastAsia="新細明體"/>
                <w:color w:val="FF0000"/>
              </w:rPr>
            </w:pPr>
          </w:p>
        </w:tc>
        <w:tc>
          <w:tcPr>
            <w:tcW w:w="1064" w:type="dxa"/>
            <w:tcBorders>
              <w:top w:val="single" w:sz="4" w:space="0" w:color="auto"/>
              <w:bottom w:val="double" w:sz="4" w:space="0" w:color="auto"/>
            </w:tcBorders>
          </w:tcPr>
          <w:p w14:paraId="0C3E43DE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</w:rPr>
            </w:pPr>
            <w:r w:rsidRPr="00EA43F2">
              <w:rPr>
                <w:rFonts w:eastAsia="新細明體"/>
                <w:color w:val="FF0000"/>
              </w:rPr>
              <w:t>130,000</w:t>
            </w:r>
          </w:p>
        </w:tc>
        <w:tc>
          <w:tcPr>
            <w:tcW w:w="897" w:type="dxa"/>
          </w:tcPr>
          <w:p w14:paraId="4BBE6334" w14:textId="77777777" w:rsidR="00CF69C5" w:rsidRPr="00EA43F2" w:rsidRDefault="00CF69C5" w:rsidP="00E60CD4">
            <w:pPr>
              <w:tabs>
                <w:tab w:val="right" w:pos="9746"/>
              </w:tabs>
              <w:snapToGrid w:val="0"/>
              <w:jc w:val="right"/>
              <w:rPr>
                <w:rFonts w:eastAsia="新細明體"/>
                <w:color w:val="FF0000"/>
              </w:rPr>
            </w:pPr>
          </w:p>
        </w:tc>
      </w:tr>
    </w:tbl>
    <w:p w14:paraId="694227B2" w14:textId="77777777" w:rsidR="00CF69C5" w:rsidRPr="00BF291B" w:rsidRDefault="00CF69C5" w:rsidP="00CF69C5"/>
    <w:p w14:paraId="29F9BD91" w14:textId="77777777" w:rsidR="00CF69C5" w:rsidRPr="00D4416E" w:rsidRDefault="00CF69C5" w:rsidP="00CF69C5">
      <w:pPr>
        <w:ind w:left="90" w:right="-874" w:hanging="90"/>
      </w:pPr>
      <w:r w:rsidRPr="00F43C6F">
        <w:t>*</w:t>
      </w:r>
      <w:r w:rsidRPr="00F43C6F">
        <w:rPr>
          <w:rFonts w:ascii="新細明體" w:eastAsia="新細明體" w:hAnsi="新細明體" w:cs="新細明體" w:hint="eastAsia"/>
        </w:rPr>
        <w:t>帳戶格式不正確（例如漏寫總額或錯誤日期），合共扣一分</w:t>
      </w:r>
    </w:p>
    <w:p w14:paraId="6CEA3EB6" w14:textId="77777777" w:rsidR="00CF69C5" w:rsidRPr="00544B46" w:rsidRDefault="00CF69C5" w:rsidP="00CF69C5"/>
    <w:p w14:paraId="7174C08E" w14:textId="77777777" w:rsidR="00CF69C5" w:rsidRPr="00EA43F2" w:rsidRDefault="00CF69C5" w:rsidP="00CF69C5">
      <w:pPr>
        <w:rPr>
          <w:color w:val="FF0000"/>
        </w:rPr>
      </w:pPr>
      <w:r>
        <w:t>(b)</w:t>
      </w:r>
      <w:r>
        <w:tab/>
        <w:t>(i)</w:t>
      </w:r>
      <w:r>
        <w:tab/>
      </w:r>
      <w:r w:rsidRPr="00AB2CD0">
        <w:rPr>
          <w:rFonts w:ascii="新細明體" w:eastAsia="新細明體" w:hAnsi="新細明體" w:cs="新細明體" w:hint="eastAsia"/>
        </w:rPr>
        <w:t>零餘額：</w:t>
      </w:r>
      <w:r w:rsidRPr="00257034">
        <w:rPr>
          <w:rFonts w:ascii="新細明體" w:eastAsia="新細明體" w:hAnsi="新細明體" w:cs="新細明體" w:hint="eastAsia"/>
        </w:rPr>
        <w:t>蘇珊有限公司貸款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A43F2">
        <w:rPr>
          <w:color w:val="FF0000"/>
        </w:rPr>
        <w:t>(1)</w:t>
      </w:r>
    </w:p>
    <w:p w14:paraId="270BEBEB" w14:textId="77777777" w:rsidR="00CF69C5" w:rsidRPr="00257034" w:rsidRDefault="00CF69C5" w:rsidP="00CF69C5">
      <w:r>
        <w:tab/>
        <w:t>(ii)</w:t>
      </w:r>
      <w:r>
        <w:tab/>
      </w:r>
      <w:r w:rsidRPr="00AB2CD0">
        <w:rPr>
          <w:rFonts w:ascii="新細明體" w:eastAsia="新細明體" w:hAnsi="新細明體" w:cs="新細明體" w:hint="eastAsia"/>
        </w:rPr>
        <w:t>借方餘額：</w:t>
      </w:r>
      <w:r>
        <w:rPr>
          <w:rFonts w:ascii="新細明體" w:eastAsia="新細明體" w:hAnsi="新細明體" w:cs="新細明體" w:hint="eastAsia"/>
        </w:rPr>
        <w:t>應收貨款</w:t>
      </w:r>
      <w:r w:rsidRPr="00257034">
        <w:tab/>
      </w:r>
      <w:r w:rsidRPr="00257034">
        <w:tab/>
      </w:r>
      <w:r w:rsidRPr="00257034">
        <w:tab/>
        <w:t xml:space="preserve">                                    </w:t>
      </w:r>
      <w:r w:rsidRPr="00257034">
        <w:tab/>
      </w:r>
      <w:r w:rsidRPr="00257034">
        <w:tab/>
      </w:r>
      <w:r w:rsidRPr="00257034">
        <w:rPr>
          <w:color w:val="FF0000"/>
        </w:rPr>
        <w:t>(1)</w:t>
      </w:r>
    </w:p>
    <w:p w14:paraId="0F66523E" w14:textId="77777777" w:rsidR="00CF69C5" w:rsidRDefault="00CF69C5" w:rsidP="00CF69C5">
      <w:r w:rsidRPr="00257034">
        <w:tab/>
        <w:t>(iii)</w:t>
      </w:r>
      <w:r w:rsidRPr="00257034">
        <w:tab/>
      </w:r>
      <w:r w:rsidRPr="00257034">
        <w:rPr>
          <w:rFonts w:ascii="新細明體" w:eastAsia="新細明體" w:hAnsi="新細明體" w:cs="新細明體" w:hint="eastAsia"/>
        </w:rPr>
        <w:t>貸方餘額：銀行存款</w:t>
      </w:r>
      <w:r w:rsidRPr="00257034">
        <w:t xml:space="preserve"> </w:t>
      </w:r>
      <w:r w:rsidRPr="00257034">
        <w:rPr>
          <w:rFonts w:ascii="新細明體" w:eastAsia="新細明體" w:hAnsi="新細明體" w:cs="新細明體"/>
        </w:rPr>
        <w:t xml:space="preserve">(銀行透支) </w:t>
      </w:r>
      <w:r w:rsidRPr="00257034">
        <w:tab/>
      </w:r>
      <w:r>
        <w:tab/>
      </w:r>
      <w:r>
        <w:tab/>
      </w:r>
      <w:r>
        <w:tab/>
        <w:t xml:space="preserve">             </w:t>
      </w:r>
      <w:r>
        <w:tab/>
      </w:r>
      <w:r>
        <w:tab/>
      </w:r>
      <w:r w:rsidRPr="00EA43F2">
        <w:rPr>
          <w:color w:val="FF0000"/>
        </w:rPr>
        <w:t>(1)</w:t>
      </w:r>
    </w:p>
    <w:p w14:paraId="636DCD04" w14:textId="77777777" w:rsidR="00CF69C5" w:rsidRDefault="00CF69C5" w:rsidP="00CF69C5"/>
    <w:p w14:paraId="065F1103" w14:textId="77777777" w:rsidR="00CF69C5" w:rsidRDefault="00CF69C5" w:rsidP="00CF69C5">
      <w:pPr>
        <w:rPr>
          <w:rFonts w:eastAsiaTheme="minorEastAsia"/>
        </w:rPr>
      </w:pPr>
    </w:p>
    <w:tbl>
      <w:tblPr>
        <w:tblStyle w:val="TableGrid"/>
        <w:tblW w:w="9786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2"/>
        <w:gridCol w:w="426"/>
        <w:gridCol w:w="8788"/>
      </w:tblGrid>
      <w:tr w:rsidR="00CF69C5" w:rsidRPr="00F55BD1" w14:paraId="3484F46C" w14:textId="77777777" w:rsidTr="00E60CD4">
        <w:tc>
          <w:tcPr>
            <w:tcW w:w="572" w:type="dxa"/>
          </w:tcPr>
          <w:p w14:paraId="081C4B8D" w14:textId="77777777" w:rsidR="00CF69C5" w:rsidRPr="00F55BD1" w:rsidRDefault="00CF69C5" w:rsidP="00E60CD4">
            <w:pPr>
              <w:tabs>
                <w:tab w:val="right" w:pos="0"/>
              </w:tabs>
              <w:ind w:hanging="107"/>
            </w:pPr>
            <w:r w:rsidRPr="00F55BD1">
              <w:t>(c)</w:t>
            </w:r>
          </w:p>
        </w:tc>
        <w:tc>
          <w:tcPr>
            <w:tcW w:w="9214" w:type="dxa"/>
            <w:gridSpan w:val="2"/>
          </w:tcPr>
          <w:p w14:paraId="408B2130" w14:textId="77777777" w:rsidR="00CF69C5" w:rsidRPr="00F55BD1" w:rsidRDefault="00CF69C5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F55BD1">
              <w:rPr>
                <w:rFonts w:ascii="新細明體" w:eastAsia="新細明體" w:hAnsi="新細明體" w:cs="新細明體" w:hint="eastAsia"/>
              </w:rPr>
              <w:t>功能包括：</w:t>
            </w:r>
          </w:p>
        </w:tc>
      </w:tr>
      <w:tr w:rsidR="00CF69C5" w:rsidRPr="00F55BD1" w14:paraId="7F25B0E0" w14:textId="77777777" w:rsidTr="00E60CD4">
        <w:tc>
          <w:tcPr>
            <w:tcW w:w="572" w:type="dxa"/>
          </w:tcPr>
          <w:p w14:paraId="6BA19FBC" w14:textId="77777777" w:rsidR="00CF69C5" w:rsidRPr="00F55BD1" w:rsidRDefault="00CF69C5" w:rsidP="00E60CD4">
            <w:pPr>
              <w:tabs>
                <w:tab w:val="right" w:pos="0"/>
              </w:tabs>
              <w:ind w:hanging="110"/>
            </w:pPr>
          </w:p>
        </w:tc>
        <w:tc>
          <w:tcPr>
            <w:tcW w:w="426" w:type="dxa"/>
          </w:tcPr>
          <w:p w14:paraId="3279DA98" w14:textId="77777777" w:rsidR="00CF69C5" w:rsidRPr="00F55BD1" w:rsidRDefault="00CF69C5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F55BD1">
              <w:t>1.</w:t>
            </w:r>
          </w:p>
        </w:tc>
        <w:tc>
          <w:tcPr>
            <w:tcW w:w="8788" w:type="dxa"/>
            <w:tcBorders>
              <w:left w:val="nil"/>
            </w:tcBorders>
          </w:tcPr>
          <w:p w14:paraId="07C3D742" w14:textId="77777777" w:rsidR="00CF69C5" w:rsidRPr="00F55BD1" w:rsidRDefault="00CF69C5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F55BD1">
              <w:rPr>
                <w:rFonts w:ascii="新細明體" w:eastAsia="新細明體" w:hAnsi="新細明體" w:cs="新細明體" w:hint="eastAsia"/>
              </w:rPr>
              <w:t>透過檢查</w:t>
            </w:r>
            <w:r w:rsidRPr="00F55BD1">
              <w:rPr>
                <w:rFonts w:asciiTheme="minorEastAsia" w:hAnsiTheme="minorEastAsia" w:hint="eastAsia"/>
              </w:rPr>
              <w:t>借方</w:t>
            </w:r>
            <w:r w:rsidRPr="00F55BD1">
              <w:rPr>
                <w:rFonts w:ascii="新細明體" w:eastAsia="新細明體" w:hAnsi="新細明體" w:cs="新細明體" w:hint="eastAsia"/>
              </w:rPr>
              <w:t>和</w:t>
            </w:r>
            <w:r w:rsidRPr="00F55BD1">
              <w:rPr>
                <w:rFonts w:asciiTheme="minorEastAsia" w:hAnsiTheme="minorEastAsia" w:hint="eastAsia"/>
              </w:rPr>
              <w:t>貸方</w:t>
            </w:r>
            <w:r w:rsidRPr="00F55BD1">
              <w:rPr>
                <w:rFonts w:ascii="新細明體" w:eastAsia="新細明體" w:hAnsi="新細明體" w:cs="新細明體" w:hint="eastAsia"/>
              </w:rPr>
              <w:t>的</w:t>
            </w:r>
            <w:r w:rsidRPr="00F55BD1">
              <w:rPr>
                <w:rFonts w:eastAsia="新細明體" w:hint="eastAsia"/>
                <w:lang w:eastAsia="zh-HK"/>
              </w:rPr>
              <w:t>結</w:t>
            </w:r>
            <w:r w:rsidRPr="00F55BD1">
              <w:rPr>
                <w:rFonts w:ascii="新細明體" w:eastAsia="新細明體" w:hAnsi="新細明體" w:cs="新細明體" w:hint="eastAsia"/>
              </w:rPr>
              <w:t>餘總和是否相等來測試複式記帳系統的算術準確性。</w:t>
            </w:r>
          </w:p>
        </w:tc>
      </w:tr>
      <w:tr w:rsidR="00CF69C5" w:rsidRPr="00F55BD1" w14:paraId="647C6A8A" w14:textId="77777777" w:rsidTr="00E60CD4">
        <w:tc>
          <w:tcPr>
            <w:tcW w:w="572" w:type="dxa"/>
          </w:tcPr>
          <w:p w14:paraId="63FF8087" w14:textId="77777777" w:rsidR="00CF69C5" w:rsidRPr="00F55BD1" w:rsidRDefault="00CF69C5" w:rsidP="00E60CD4">
            <w:pPr>
              <w:tabs>
                <w:tab w:val="right" w:pos="0"/>
              </w:tabs>
              <w:ind w:hanging="110"/>
            </w:pPr>
          </w:p>
        </w:tc>
        <w:tc>
          <w:tcPr>
            <w:tcW w:w="426" w:type="dxa"/>
          </w:tcPr>
          <w:p w14:paraId="5BF29E52" w14:textId="77777777" w:rsidR="00CF69C5" w:rsidRPr="00F55BD1" w:rsidRDefault="00CF69C5" w:rsidP="00E60CD4">
            <w:pPr>
              <w:tabs>
                <w:tab w:val="right" w:pos="9746"/>
              </w:tabs>
              <w:snapToGrid w:val="0"/>
              <w:ind w:right="-19"/>
              <w:jc w:val="both"/>
            </w:pPr>
            <w:r w:rsidRPr="00F55BD1">
              <w:t>2.</w:t>
            </w:r>
          </w:p>
        </w:tc>
        <w:tc>
          <w:tcPr>
            <w:tcW w:w="8788" w:type="dxa"/>
            <w:tcBorders>
              <w:left w:val="nil"/>
            </w:tcBorders>
          </w:tcPr>
          <w:p w14:paraId="05B0A37B" w14:textId="77777777" w:rsidR="00CF69C5" w:rsidRPr="00F55BD1" w:rsidRDefault="00CF69C5" w:rsidP="00E60CD4">
            <w:pPr>
              <w:tabs>
                <w:tab w:val="right" w:pos="9746"/>
              </w:tabs>
              <w:snapToGrid w:val="0"/>
              <w:ind w:right="-19"/>
              <w:jc w:val="both"/>
              <w:rPr>
                <w:rFonts w:eastAsia="DengXian"/>
              </w:rPr>
            </w:pPr>
            <w:r w:rsidRPr="00F55BD1">
              <w:rPr>
                <w:rFonts w:ascii="新細明體" w:eastAsia="新細明體" w:hAnsi="新細明體" w:cs="新細明體" w:hint="eastAsia"/>
              </w:rPr>
              <w:t>作為編製財務報表的基礎。</w:t>
            </w:r>
          </w:p>
        </w:tc>
      </w:tr>
    </w:tbl>
    <w:p w14:paraId="14102D91" w14:textId="77777777" w:rsidR="00CF69C5" w:rsidRPr="00F55BD1" w:rsidRDefault="00CF69C5" w:rsidP="00CF69C5">
      <w:pPr>
        <w:jc w:val="right"/>
        <w:rPr>
          <w:rFonts w:eastAsiaTheme="minorEastAsia"/>
        </w:rPr>
      </w:pPr>
      <w:r w:rsidRPr="006B6F0C">
        <w:rPr>
          <w:i/>
          <w:iCs/>
        </w:rPr>
        <w:t>(</w:t>
      </w:r>
      <w:r>
        <w:rPr>
          <w:rFonts w:ascii="新細明體" w:eastAsia="新細明體" w:hAnsi="新細明體" w:cs="新細明體" w:hint="eastAsia"/>
          <w:i/>
          <w:iCs/>
        </w:rPr>
        <w:t>每項</w:t>
      </w:r>
      <w:r>
        <w:rPr>
          <w:i/>
          <w:iCs/>
        </w:rPr>
        <w:t>1</w:t>
      </w:r>
      <w:r>
        <w:rPr>
          <w:rFonts w:ascii="新細明體" w:eastAsia="新細明體" w:hAnsi="新細明體" w:cs="新細明體" w:hint="eastAsia"/>
          <w:i/>
          <w:iCs/>
        </w:rPr>
        <w:t>分</w:t>
      </w:r>
      <w:r>
        <w:rPr>
          <w:i/>
          <w:iCs/>
        </w:rPr>
        <w:t>，</w:t>
      </w:r>
      <w:r>
        <w:rPr>
          <w:rFonts w:ascii="新細明體" w:eastAsia="新細明體" w:hAnsi="新細明體" w:cs="新細明體" w:hint="eastAsia"/>
          <w:i/>
          <w:iCs/>
        </w:rPr>
        <w:t>共</w:t>
      </w:r>
      <w:r>
        <w:rPr>
          <w:i/>
          <w:iCs/>
        </w:rPr>
        <w:t>2</w:t>
      </w:r>
      <w:r>
        <w:rPr>
          <w:rFonts w:ascii="新細明體" w:eastAsia="新細明體" w:hAnsi="新細明體" w:cs="新細明體" w:hint="eastAsia"/>
          <w:i/>
          <w:iCs/>
        </w:rPr>
        <w:t>分</w:t>
      </w:r>
      <w:r w:rsidRPr="006B6F0C">
        <w:rPr>
          <w:i/>
          <w:iCs/>
        </w:rPr>
        <w:t>)</w:t>
      </w:r>
    </w:p>
    <w:p w14:paraId="4BB0C9B3" w14:textId="77777777" w:rsidR="00CF69C5" w:rsidRDefault="00CF69C5" w:rsidP="00CF69C5">
      <w:pPr>
        <w:rPr>
          <w:rFonts w:eastAsiaTheme="minorEastAsia"/>
        </w:rPr>
      </w:pPr>
    </w:p>
    <w:p w14:paraId="5836B071" w14:textId="77777777" w:rsidR="00CF69C5" w:rsidRDefault="00CF69C5" w:rsidP="00CF69C5">
      <w:pPr>
        <w:rPr>
          <w:rFonts w:eastAsiaTheme="minorEastAsia"/>
        </w:rPr>
      </w:pPr>
    </w:p>
    <w:p w14:paraId="451BC5C7" w14:textId="21CBF1AE" w:rsidR="00CF69C5" w:rsidRDefault="00CF69C5" w:rsidP="00CF69C5">
      <w:pPr>
        <w:rPr>
          <w:rFonts w:eastAsiaTheme="minorEastAsia"/>
        </w:rPr>
      </w:pPr>
    </w:p>
    <w:p w14:paraId="2803745B" w14:textId="4BAC7A1E" w:rsidR="00545761" w:rsidRDefault="00545761" w:rsidP="00CF69C5">
      <w:pPr>
        <w:rPr>
          <w:rFonts w:eastAsiaTheme="minorEastAsia"/>
        </w:rPr>
      </w:pPr>
    </w:p>
    <w:p w14:paraId="32D5AABD" w14:textId="7169E1AC" w:rsidR="00545761" w:rsidRDefault="00545761" w:rsidP="00CF69C5">
      <w:pPr>
        <w:rPr>
          <w:rFonts w:eastAsiaTheme="minorEastAsia"/>
        </w:rPr>
      </w:pPr>
    </w:p>
    <w:p w14:paraId="0603651F" w14:textId="77777777" w:rsidR="00545761" w:rsidRDefault="00545761" w:rsidP="00CF69C5">
      <w:pPr>
        <w:rPr>
          <w:rFonts w:eastAsiaTheme="minorEastAsia"/>
        </w:rPr>
      </w:pPr>
    </w:p>
    <w:p w14:paraId="677A83FD" w14:textId="77777777" w:rsidR="00CF69C5" w:rsidRPr="00926909" w:rsidRDefault="00CF69C5" w:rsidP="00CF69C5">
      <w:r w:rsidRPr="00A123B7">
        <w:lastRenderedPageBreak/>
        <w:t>(</w:t>
      </w:r>
      <w:r w:rsidRPr="00926909">
        <w:t>d)</w:t>
      </w:r>
    </w:p>
    <w:tbl>
      <w:tblPr>
        <w:tblStyle w:val="TableGrid"/>
        <w:tblW w:w="8612" w:type="dxa"/>
        <w:tblInd w:w="11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18"/>
        <w:gridCol w:w="668"/>
        <w:gridCol w:w="1108"/>
        <w:gridCol w:w="1536"/>
        <w:gridCol w:w="982"/>
      </w:tblGrid>
      <w:tr w:rsidR="00CF69C5" w:rsidRPr="00926909" w14:paraId="0A28D10C" w14:textId="77777777" w:rsidTr="00E60CD4">
        <w:tc>
          <w:tcPr>
            <w:tcW w:w="7630" w:type="dxa"/>
            <w:gridSpan w:val="4"/>
          </w:tcPr>
          <w:p w14:paraId="62267113" w14:textId="77777777" w:rsidR="00CF69C5" w:rsidRPr="00EA43F2" w:rsidRDefault="00CF69C5" w:rsidP="00E60CD4">
            <w:pPr>
              <w:jc w:val="center"/>
            </w:pPr>
          </w:p>
        </w:tc>
        <w:tc>
          <w:tcPr>
            <w:tcW w:w="982" w:type="dxa"/>
          </w:tcPr>
          <w:p w14:paraId="77CCE2E1" w14:textId="77777777" w:rsidR="00CF69C5" w:rsidRPr="00EA43F2" w:rsidRDefault="00CF69C5" w:rsidP="00E60CD4">
            <w:pPr>
              <w:jc w:val="right"/>
            </w:pPr>
            <w:r>
              <w:rPr>
                <w:color w:val="FF0000"/>
              </w:rPr>
              <w:t>分</w:t>
            </w:r>
          </w:p>
        </w:tc>
      </w:tr>
      <w:tr w:rsidR="00CF69C5" w:rsidRPr="00926909" w14:paraId="095344C5" w14:textId="77777777" w:rsidTr="00E60CD4">
        <w:tc>
          <w:tcPr>
            <w:tcW w:w="7630" w:type="dxa"/>
            <w:gridSpan w:val="4"/>
          </w:tcPr>
          <w:p w14:paraId="5AE85DD9" w14:textId="77777777" w:rsidR="00CF69C5" w:rsidRPr="002E7A76" w:rsidRDefault="00CF69C5" w:rsidP="00E60CD4">
            <w:pPr>
              <w:jc w:val="center"/>
            </w:pPr>
            <w:r w:rsidRPr="00AB2CD0">
              <w:rPr>
                <w:rFonts w:ascii="新細明體" w:eastAsia="新細明體" w:hAnsi="新細明體" w:cs="新細明體" w:hint="eastAsia"/>
              </w:rPr>
              <w:t>彼得公司</w:t>
            </w:r>
          </w:p>
        </w:tc>
        <w:tc>
          <w:tcPr>
            <w:tcW w:w="982" w:type="dxa"/>
          </w:tcPr>
          <w:p w14:paraId="1F653948" w14:textId="77777777" w:rsidR="00CF69C5" w:rsidRPr="00926909" w:rsidRDefault="00CF69C5" w:rsidP="00E60CD4">
            <w:pPr>
              <w:jc w:val="center"/>
            </w:pPr>
          </w:p>
        </w:tc>
      </w:tr>
      <w:tr w:rsidR="00CF69C5" w:rsidRPr="00926909" w14:paraId="760599D5" w14:textId="77777777" w:rsidTr="00E60CD4">
        <w:tc>
          <w:tcPr>
            <w:tcW w:w="7630" w:type="dxa"/>
            <w:gridSpan w:val="4"/>
            <w:tcBorders>
              <w:bottom w:val="single" w:sz="4" w:space="0" w:color="auto"/>
            </w:tcBorders>
          </w:tcPr>
          <w:p w14:paraId="5A81E33A" w14:textId="77777777" w:rsidR="00CF69C5" w:rsidRPr="002E7A76" w:rsidRDefault="00CF69C5" w:rsidP="00E60CD4">
            <w:pPr>
              <w:jc w:val="center"/>
            </w:pPr>
            <w:r>
              <w:rPr>
                <w:rFonts w:eastAsia="新細明體"/>
              </w:rPr>
              <w:t>於</w:t>
            </w:r>
            <w:r>
              <w:t>2020</w:t>
            </w:r>
            <w:r w:rsidRPr="00AB2CD0">
              <w:rPr>
                <w:rFonts w:ascii="新細明體" w:eastAsia="新細明體" w:hAnsi="新細明體" w:cs="新細明體" w:hint="eastAsia"/>
              </w:rPr>
              <w:t>年</w:t>
            </w:r>
            <w:r w:rsidRPr="00AB2CD0">
              <w:t>4</w:t>
            </w:r>
            <w:r w:rsidRPr="00AB2CD0">
              <w:rPr>
                <w:rFonts w:ascii="新細明體" w:eastAsia="新細明體" w:hAnsi="新細明體" w:cs="新細明體" w:hint="eastAsia"/>
              </w:rPr>
              <w:t>月</w:t>
            </w:r>
            <w:r w:rsidRPr="00AB2CD0">
              <w:t>30</w:t>
            </w:r>
            <w:r w:rsidRPr="00AB2CD0">
              <w:rPr>
                <w:rFonts w:ascii="新細明體" w:eastAsia="新細明體" w:hAnsi="新細明體" w:cs="新細明體" w:hint="eastAsia"/>
              </w:rPr>
              <w:t>日的試算表</w:t>
            </w:r>
          </w:p>
        </w:tc>
        <w:tc>
          <w:tcPr>
            <w:tcW w:w="982" w:type="dxa"/>
          </w:tcPr>
          <w:p w14:paraId="43F7019C" w14:textId="77777777" w:rsidR="00CF69C5" w:rsidRPr="00EA43F2" w:rsidRDefault="00CF69C5" w:rsidP="00E60CD4">
            <w:pPr>
              <w:jc w:val="right"/>
              <w:rPr>
                <w:color w:val="FF0000"/>
              </w:rPr>
            </w:pPr>
          </w:p>
        </w:tc>
      </w:tr>
      <w:tr w:rsidR="00CF69C5" w:rsidRPr="00926909" w14:paraId="4C3C856F" w14:textId="77777777" w:rsidTr="00E60CD4">
        <w:tc>
          <w:tcPr>
            <w:tcW w:w="4318" w:type="dxa"/>
            <w:tcBorders>
              <w:top w:val="single" w:sz="4" w:space="0" w:color="auto"/>
            </w:tcBorders>
          </w:tcPr>
          <w:p w14:paraId="4FEB6A40" w14:textId="77777777" w:rsidR="00CF69C5" w:rsidRPr="002E7A76" w:rsidRDefault="00CF69C5" w:rsidP="00E60CD4"/>
        </w:tc>
        <w:tc>
          <w:tcPr>
            <w:tcW w:w="1776" w:type="dxa"/>
            <w:gridSpan w:val="2"/>
            <w:tcBorders>
              <w:top w:val="single" w:sz="4" w:space="0" w:color="auto"/>
            </w:tcBorders>
          </w:tcPr>
          <w:p w14:paraId="15580C6B" w14:textId="77777777" w:rsidR="00CF69C5" w:rsidRPr="00AB2CD0" w:rsidRDefault="00CF69C5" w:rsidP="00E60CD4">
            <w:pPr>
              <w:jc w:val="right"/>
            </w:pPr>
            <w:r w:rsidRPr="00AB2CD0">
              <w:rPr>
                <w:rFonts w:ascii="新細明體" w:eastAsia="新細明體" w:hAnsi="新細明體"/>
              </w:rPr>
              <w:t>借方</w:t>
            </w:r>
          </w:p>
          <w:p w14:paraId="6DE11F50" w14:textId="77777777" w:rsidR="00CF69C5" w:rsidRPr="002E7A76" w:rsidRDefault="00CF69C5" w:rsidP="00E60CD4">
            <w:pPr>
              <w:jc w:val="right"/>
            </w:pPr>
            <w:r w:rsidRPr="00AB2CD0">
              <w:t>$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</w:tcBorders>
          </w:tcPr>
          <w:p w14:paraId="707B33F9" w14:textId="77777777" w:rsidR="00CF69C5" w:rsidRPr="00AB2CD0" w:rsidRDefault="00CF69C5" w:rsidP="00E60CD4">
            <w:pPr>
              <w:jc w:val="right"/>
              <w:rPr>
                <w:rFonts w:ascii="新細明體" w:eastAsia="新細明體" w:hAnsi="新細明體"/>
              </w:rPr>
            </w:pPr>
            <w:r w:rsidRPr="00AB2CD0">
              <w:rPr>
                <w:rFonts w:ascii="新細明體" w:eastAsia="新細明體" w:hAnsi="新細明體"/>
              </w:rPr>
              <w:t xml:space="preserve">貸方 </w:t>
            </w:r>
          </w:p>
          <w:p w14:paraId="4185D7A9" w14:textId="77777777" w:rsidR="00CF69C5" w:rsidRPr="002E7A76" w:rsidRDefault="00CF69C5" w:rsidP="00E60CD4">
            <w:pPr>
              <w:jc w:val="right"/>
            </w:pPr>
            <w:r w:rsidRPr="00AB2CD0">
              <w:t>$</w:t>
            </w:r>
          </w:p>
        </w:tc>
        <w:tc>
          <w:tcPr>
            <w:tcW w:w="982" w:type="dxa"/>
            <w:tcBorders>
              <w:left w:val="nil"/>
            </w:tcBorders>
          </w:tcPr>
          <w:p w14:paraId="46AF4024" w14:textId="77777777" w:rsidR="00CF69C5" w:rsidRPr="00EA43F2" w:rsidRDefault="00CF69C5" w:rsidP="00E60CD4">
            <w:pPr>
              <w:jc w:val="right"/>
              <w:rPr>
                <w:color w:val="FF0000"/>
              </w:rPr>
            </w:pPr>
          </w:p>
        </w:tc>
      </w:tr>
      <w:tr w:rsidR="00CF69C5" w:rsidRPr="00926909" w14:paraId="680CC56C" w14:textId="77777777" w:rsidTr="00E60CD4">
        <w:tc>
          <w:tcPr>
            <w:tcW w:w="4318" w:type="dxa"/>
          </w:tcPr>
          <w:p w14:paraId="48D7E3CB" w14:textId="77777777" w:rsidR="00CF69C5" w:rsidRPr="00257034" w:rsidRDefault="00CF69C5" w:rsidP="00E60CD4">
            <w:pPr>
              <w:rPr>
                <w:rFonts w:eastAsia="DengXian"/>
              </w:rPr>
            </w:pPr>
            <w:r>
              <w:rPr>
                <w:rFonts w:ascii="新細明體" w:eastAsia="新細明體" w:hAnsi="新細明體" w:cs="新細明體" w:hint="eastAsia"/>
              </w:rPr>
              <w:t>應收貨款</w:t>
            </w:r>
          </w:p>
        </w:tc>
        <w:tc>
          <w:tcPr>
            <w:tcW w:w="1776" w:type="dxa"/>
            <w:gridSpan w:val="2"/>
          </w:tcPr>
          <w:p w14:paraId="1D4AAEE0" w14:textId="77777777" w:rsidR="00CF69C5" w:rsidRPr="00EA43F2" w:rsidRDefault="00CF69C5" w:rsidP="00E60CD4">
            <w:pPr>
              <w:jc w:val="right"/>
            </w:pPr>
            <w:r w:rsidRPr="002E7A76">
              <w:t>25,000</w:t>
            </w:r>
          </w:p>
        </w:tc>
        <w:tc>
          <w:tcPr>
            <w:tcW w:w="1536" w:type="dxa"/>
            <w:tcBorders>
              <w:left w:val="nil"/>
            </w:tcBorders>
          </w:tcPr>
          <w:p w14:paraId="55238FD4" w14:textId="77777777" w:rsidR="00CF69C5" w:rsidRPr="00EA43F2" w:rsidRDefault="00CF69C5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5051AAA8" w14:textId="77777777" w:rsidR="00CF69C5" w:rsidRPr="00EA43F2" w:rsidRDefault="00CF69C5" w:rsidP="00E60CD4">
            <w:pPr>
              <w:jc w:val="right"/>
              <w:rPr>
                <w:color w:val="FF0000"/>
              </w:rPr>
            </w:pPr>
            <w:r w:rsidRPr="00A123B7">
              <w:rPr>
                <w:i/>
                <w:iCs/>
                <w:color w:val="FF0000"/>
              </w:rPr>
              <w:t>0.5</w:t>
            </w:r>
          </w:p>
        </w:tc>
      </w:tr>
      <w:tr w:rsidR="00CF69C5" w:rsidRPr="00926909" w14:paraId="38E7A9C2" w14:textId="77777777" w:rsidTr="00E60CD4">
        <w:tc>
          <w:tcPr>
            <w:tcW w:w="4318" w:type="dxa"/>
          </w:tcPr>
          <w:p w14:paraId="4CFEAAA2" w14:textId="77777777" w:rsidR="00CF69C5" w:rsidRPr="00257034" w:rsidRDefault="00CF69C5" w:rsidP="00E60CD4">
            <w:pPr>
              <w:rPr>
                <w:rFonts w:eastAsia="DengXian"/>
              </w:rPr>
            </w:pPr>
            <w:r w:rsidRPr="00AB2CD0">
              <w:rPr>
                <w:rFonts w:ascii="新細明體" w:eastAsia="新細明體" w:hAnsi="新細明體" w:cs="新細明體" w:hint="eastAsia"/>
              </w:rPr>
              <w:t>銷貨</w:t>
            </w:r>
          </w:p>
        </w:tc>
        <w:tc>
          <w:tcPr>
            <w:tcW w:w="1776" w:type="dxa"/>
            <w:gridSpan w:val="2"/>
          </w:tcPr>
          <w:p w14:paraId="60E4DFFE" w14:textId="77777777" w:rsidR="00CF69C5" w:rsidRPr="00EA43F2" w:rsidRDefault="00CF69C5" w:rsidP="00E60CD4">
            <w:pPr>
              <w:jc w:val="right"/>
            </w:pPr>
          </w:p>
        </w:tc>
        <w:tc>
          <w:tcPr>
            <w:tcW w:w="1536" w:type="dxa"/>
            <w:tcBorders>
              <w:left w:val="nil"/>
            </w:tcBorders>
          </w:tcPr>
          <w:p w14:paraId="4771F6A1" w14:textId="77777777" w:rsidR="00CF69C5" w:rsidRPr="00EA43F2" w:rsidRDefault="00CF69C5" w:rsidP="00E60CD4">
            <w:pPr>
              <w:jc w:val="right"/>
            </w:pPr>
            <w:r w:rsidRPr="002E7A76">
              <w:t>138,000</w:t>
            </w:r>
          </w:p>
        </w:tc>
        <w:tc>
          <w:tcPr>
            <w:tcW w:w="982" w:type="dxa"/>
            <w:tcBorders>
              <w:left w:val="nil"/>
            </w:tcBorders>
          </w:tcPr>
          <w:p w14:paraId="7A0F52C8" w14:textId="77777777" w:rsidR="00CF69C5" w:rsidRPr="00EA43F2" w:rsidRDefault="00CF69C5" w:rsidP="00E60CD4">
            <w:pPr>
              <w:jc w:val="right"/>
              <w:rPr>
                <w:color w:val="FF0000"/>
              </w:rPr>
            </w:pPr>
            <w:r w:rsidRPr="00A123B7">
              <w:rPr>
                <w:i/>
                <w:iCs/>
                <w:color w:val="FF0000"/>
              </w:rPr>
              <w:t>0.5</w:t>
            </w:r>
          </w:p>
        </w:tc>
      </w:tr>
      <w:tr w:rsidR="00CF69C5" w:rsidRPr="00926909" w14:paraId="4EBE3CE4" w14:textId="77777777" w:rsidTr="00E60CD4">
        <w:tc>
          <w:tcPr>
            <w:tcW w:w="4318" w:type="dxa"/>
          </w:tcPr>
          <w:p w14:paraId="2A684EEB" w14:textId="77777777" w:rsidR="00CF69C5" w:rsidRPr="00EA43F2" w:rsidRDefault="00CF69C5" w:rsidP="00E60CD4">
            <w:r w:rsidRPr="00AB2CD0">
              <w:rPr>
                <w:rFonts w:ascii="新細明體" w:eastAsia="新細明體" w:hAnsi="新細明體" w:cs="新細明體" w:hint="eastAsia"/>
              </w:rPr>
              <w:t>銀行存款</w:t>
            </w:r>
            <w:r w:rsidRPr="00AB2CD0">
              <w:t xml:space="preserve"> (</w:t>
            </w:r>
            <w:r w:rsidRPr="00AB2CD0">
              <w:rPr>
                <w:rFonts w:ascii="新細明體" w:eastAsia="新細明體" w:hAnsi="新細明體" w:cs="新細明體" w:hint="eastAsia"/>
              </w:rPr>
              <w:t>銀行透支</w:t>
            </w:r>
            <w:r w:rsidRPr="00AB2CD0">
              <w:t>)</w:t>
            </w:r>
          </w:p>
        </w:tc>
        <w:tc>
          <w:tcPr>
            <w:tcW w:w="1776" w:type="dxa"/>
            <w:gridSpan w:val="2"/>
          </w:tcPr>
          <w:p w14:paraId="7EA8663C" w14:textId="77777777" w:rsidR="00CF69C5" w:rsidRPr="00EA43F2" w:rsidRDefault="00CF69C5" w:rsidP="00E60CD4">
            <w:pPr>
              <w:jc w:val="right"/>
            </w:pPr>
          </w:p>
        </w:tc>
        <w:tc>
          <w:tcPr>
            <w:tcW w:w="1536" w:type="dxa"/>
            <w:tcBorders>
              <w:left w:val="nil"/>
            </w:tcBorders>
          </w:tcPr>
          <w:p w14:paraId="1D66F5F9" w14:textId="77777777" w:rsidR="00CF69C5" w:rsidRPr="00EA43F2" w:rsidRDefault="00CF69C5" w:rsidP="00E60CD4">
            <w:pPr>
              <w:jc w:val="right"/>
            </w:pPr>
            <w:r w:rsidRPr="002E7A76">
              <w:t>95,900</w:t>
            </w:r>
          </w:p>
        </w:tc>
        <w:tc>
          <w:tcPr>
            <w:tcW w:w="982" w:type="dxa"/>
            <w:tcBorders>
              <w:left w:val="nil"/>
            </w:tcBorders>
          </w:tcPr>
          <w:p w14:paraId="11F713C6" w14:textId="77777777" w:rsidR="00CF69C5" w:rsidRPr="00EA43F2" w:rsidRDefault="00CF69C5" w:rsidP="00E60CD4">
            <w:pPr>
              <w:jc w:val="right"/>
              <w:rPr>
                <w:color w:val="FF0000"/>
              </w:rPr>
            </w:pPr>
            <w:r w:rsidRPr="00A123B7">
              <w:rPr>
                <w:i/>
                <w:iCs/>
                <w:color w:val="FF0000"/>
              </w:rPr>
              <w:t>0.5</w:t>
            </w:r>
          </w:p>
        </w:tc>
      </w:tr>
      <w:tr w:rsidR="00CF69C5" w:rsidRPr="00926909" w14:paraId="33BC05D2" w14:textId="77777777" w:rsidTr="00E60CD4">
        <w:tc>
          <w:tcPr>
            <w:tcW w:w="4318" w:type="dxa"/>
          </w:tcPr>
          <w:p w14:paraId="7332C5E0" w14:textId="77777777" w:rsidR="00CF69C5" w:rsidRPr="00257034" w:rsidRDefault="00CF69C5" w:rsidP="00E60CD4">
            <w:pPr>
              <w:rPr>
                <w:rFonts w:eastAsia="DengXian"/>
              </w:rPr>
            </w:pPr>
            <w:r w:rsidRPr="00AB2CD0">
              <w:rPr>
                <w:rFonts w:ascii="新細明體" w:eastAsia="新細明體" w:hAnsi="新細明體" w:cs="新細明體" w:hint="eastAsia"/>
              </w:rPr>
              <w:t>雜費</w:t>
            </w:r>
          </w:p>
        </w:tc>
        <w:tc>
          <w:tcPr>
            <w:tcW w:w="1776" w:type="dxa"/>
            <w:gridSpan w:val="2"/>
          </w:tcPr>
          <w:p w14:paraId="7DDE146A" w14:textId="77777777" w:rsidR="00CF69C5" w:rsidRPr="00EA43F2" w:rsidRDefault="00CF69C5" w:rsidP="00E60CD4">
            <w:pPr>
              <w:jc w:val="right"/>
            </w:pPr>
            <w:r w:rsidRPr="002E7A76">
              <w:t>45,000</w:t>
            </w:r>
          </w:p>
        </w:tc>
        <w:tc>
          <w:tcPr>
            <w:tcW w:w="1536" w:type="dxa"/>
            <w:tcBorders>
              <w:left w:val="nil"/>
            </w:tcBorders>
          </w:tcPr>
          <w:p w14:paraId="4BC21208" w14:textId="77777777" w:rsidR="00CF69C5" w:rsidRPr="00EA43F2" w:rsidRDefault="00CF69C5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6F3A898E" w14:textId="77777777" w:rsidR="00CF69C5" w:rsidRPr="00EA43F2" w:rsidRDefault="00CF69C5" w:rsidP="00E60CD4">
            <w:pPr>
              <w:jc w:val="right"/>
              <w:rPr>
                <w:color w:val="FF0000"/>
              </w:rPr>
            </w:pPr>
            <w:r w:rsidRPr="00A123B7">
              <w:rPr>
                <w:i/>
                <w:iCs/>
                <w:color w:val="FF0000"/>
              </w:rPr>
              <w:t>0.5</w:t>
            </w:r>
          </w:p>
        </w:tc>
      </w:tr>
      <w:tr w:rsidR="00CF69C5" w:rsidRPr="00926909" w14:paraId="173F8474" w14:textId="77777777" w:rsidTr="00E60CD4">
        <w:tc>
          <w:tcPr>
            <w:tcW w:w="4318" w:type="dxa"/>
          </w:tcPr>
          <w:p w14:paraId="4F381F3B" w14:textId="77777777" w:rsidR="00CF69C5" w:rsidRPr="00257034" w:rsidRDefault="00CF69C5" w:rsidP="00E60CD4">
            <w:pPr>
              <w:rPr>
                <w:rFonts w:eastAsia="DengXian"/>
              </w:rPr>
            </w:pPr>
            <w:r w:rsidRPr="00AB2CD0">
              <w:rPr>
                <w:rFonts w:ascii="新細明體" w:eastAsia="新細明體" w:hAnsi="新細明體" w:cs="新細明體" w:hint="eastAsia"/>
              </w:rPr>
              <w:t>貨車</w:t>
            </w:r>
            <w:r w:rsidRPr="00AB2CD0">
              <w:t xml:space="preserve"> </w:t>
            </w:r>
          </w:p>
        </w:tc>
        <w:tc>
          <w:tcPr>
            <w:tcW w:w="1776" w:type="dxa"/>
            <w:gridSpan w:val="2"/>
          </w:tcPr>
          <w:p w14:paraId="37130163" w14:textId="77777777" w:rsidR="00CF69C5" w:rsidRPr="002E7A76" w:rsidRDefault="00CF69C5" w:rsidP="00E60CD4">
            <w:pPr>
              <w:jc w:val="right"/>
            </w:pPr>
            <w:r w:rsidRPr="002E7A76">
              <w:t>50,000</w:t>
            </w:r>
          </w:p>
        </w:tc>
        <w:tc>
          <w:tcPr>
            <w:tcW w:w="1536" w:type="dxa"/>
            <w:tcBorders>
              <w:left w:val="nil"/>
            </w:tcBorders>
          </w:tcPr>
          <w:p w14:paraId="6F28FC78" w14:textId="77777777" w:rsidR="00CF69C5" w:rsidRPr="002E7A76" w:rsidRDefault="00CF69C5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126A68B4" w14:textId="77777777" w:rsidR="00CF69C5" w:rsidRPr="00EA43F2" w:rsidRDefault="00CF69C5" w:rsidP="00E60CD4">
            <w:pPr>
              <w:jc w:val="right"/>
              <w:rPr>
                <w:color w:val="FF0000"/>
              </w:rPr>
            </w:pPr>
            <w:r w:rsidRPr="00EA43F2">
              <w:rPr>
                <w:i/>
                <w:iCs/>
                <w:color w:val="FF0000"/>
              </w:rPr>
              <w:t>0.5</w:t>
            </w:r>
          </w:p>
        </w:tc>
      </w:tr>
      <w:tr w:rsidR="00CF69C5" w:rsidRPr="00926909" w14:paraId="0B2EF4F6" w14:textId="77777777" w:rsidTr="00E60CD4">
        <w:tc>
          <w:tcPr>
            <w:tcW w:w="4318" w:type="dxa"/>
          </w:tcPr>
          <w:p w14:paraId="7AC91F6B" w14:textId="77777777" w:rsidR="00CF69C5" w:rsidRPr="002E7A76" w:rsidRDefault="00CF69C5" w:rsidP="00E60CD4">
            <w:r w:rsidRPr="00AB2CD0">
              <w:rPr>
                <w:rFonts w:ascii="新細明體" w:eastAsia="新細明體" w:hAnsi="新細明體" w:cs="新細明體" w:hint="eastAsia"/>
              </w:rPr>
              <w:t>存貨</w:t>
            </w:r>
          </w:p>
        </w:tc>
        <w:tc>
          <w:tcPr>
            <w:tcW w:w="1776" w:type="dxa"/>
            <w:gridSpan w:val="2"/>
          </w:tcPr>
          <w:p w14:paraId="10C73E71" w14:textId="77777777" w:rsidR="00CF69C5" w:rsidRPr="002E7A76" w:rsidRDefault="00CF69C5" w:rsidP="00E60CD4">
            <w:pPr>
              <w:jc w:val="right"/>
            </w:pPr>
            <w:r w:rsidRPr="002E7A76">
              <w:t>60,000</w:t>
            </w:r>
          </w:p>
        </w:tc>
        <w:tc>
          <w:tcPr>
            <w:tcW w:w="1536" w:type="dxa"/>
            <w:tcBorders>
              <w:left w:val="nil"/>
            </w:tcBorders>
          </w:tcPr>
          <w:p w14:paraId="46B31E30" w14:textId="77777777" w:rsidR="00CF69C5" w:rsidRPr="002E7A76" w:rsidRDefault="00CF69C5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6099E68F" w14:textId="77777777" w:rsidR="00CF69C5" w:rsidRPr="00EA43F2" w:rsidRDefault="00CF69C5" w:rsidP="00E60CD4">
            <w:pPr>
              <w:jc w:val="right"/>
              <w:rPr>
                <w:color w:val="FF0000"/>
              </w:rPr>
            </w:pPr>
            <w:r w:rsidRPr="00EA43F2">
              <w:rPr>
                <w:i/>
                <w:iCs/>
                <w:color w:val="FF0000"/>
              </w:rPr>
              <w:t>0.5</w:t>
            </w:r>
          </w:p>
        </w:tc>
      </w:tr>
      <w:tr w:rsidR="00CF69C5" w:rsidRPr="00926909" w14:paraId="5C30F217" w14:textId="77777777" w:rsidTr="00E60CD4">
        <w:tc>
          <w:tcPr>
            <w:tcW w:w="4318" w:type="dxa"/>
          </w:tcPr>
          <w:p w14:paraId="23784242" w14:textId="77777777" w:rsidR="00CF69C5" w:rsidRPr="002E7A76" w:rsidRDefault="00CF69C5" w:rsidP="00E60CD4">
            <w:r w:rsidRPr="00AB2CD0">
              <w:rPr>
                <w:rFonts w:ascii="新細明體" w:eastAsia="新細明體" w:hAnsi="新細明體" w:cs="新細明體" w:hint="eastAsia"/>
              </w:rPr>
              <w:t>資本</w:t>
            </w:r>
          </w:p>
        </w:tc>
        <w:tc>
          <w:tcPr>
            <w:tcW w:w="1776" w:type="dxa"/>
            <w:gridSpan w:val="2"/>
          </w:tcPr>
          <w:p w14:paraId="57929CFD" w14:textId="77777777" w:rsidR="00CF69C5" w:rsidRPr="002E7A76" w:rsidRDefault="00CF69C5" w:rsidP="00E60CD4">
            <w:pPr>
              <w:jc w:val="right"/>
            </w:pPr>
          </w:p>
        </w:tc>
        <w:tc>
          <w:tcPr>
            <w:tcW w:w="1536" w:type="dxa"/>
          </w:tcPr>
          <w:p w14:paraId="2E9D8CE6" w14:textId="77777777" w:rsidR="00CF69C5" w:rsidRPr="002E7A76" w:rsidRDefault="00CF69C5" w:rsidP="00E60CD4">
            <w:pPr>
              <w:jc w:val="right"/>
            </w:pPr>
            <w:r w:rsidRPr="002E7A76">
              <w:t>190,000</w:t>
            </w:r>
          </w:p>
        </w:tc>
        <w:tc>
          <w:tcPr>
            <w:tcW w:w="982" w:type="dxa"/>
            <w:tcBorders>
              <w:left w:val="nil"/>
            </w:tcBorders>
          </w:tcPr>
          <w:p w14:paraId="6D33181D" w14:textId="77777777" w:rsidR="00CF69C5" w:rsidRPr="00EA43F2" w:rsidRDefault="00CF69C5" w:rsidP="00E60CD4">
            <w:pPr>
              <w:jc w:val="right"/>
              <w:rPr>
                <w:color w:val="FF0000"/>
              </w:rPr>
            </w:pPr>
            <w:r w:rsidRPr="00EA43F2">
              <w:rPr>
                <w:i/>
                <w:iCs/>
                <w:color w:val="FF0000"/>
              </w:rPr>
              <w:t>0.5</w:t>
            </w:r>
          </w:p>
        </w:tc>
      </w:tr>
      <w:tr w:rsidR="00CF69C5" w:rsidRPr="00926909" w14:paraId="7E6CE9D9" w14:textId="77777777" w:rsidTr="00E60CD4">
        <w:tc>
          <w:tcPr>
            <w:tcW w:w="4318" w:type="dxa"/>
          </w:tcPr>
          <w:p w14:paraId="5CC44960" w14:textId="77777777" w:rsidR="00CF69C5" w:rsidRPr="002E7A76" w:rsidRDefault="00CF69C5" w:rsidP="00E60CD4">
            <w:r w:rsidRPr="00AB2CD0">
              <w:rPr>
                <w:rFonts w:ascii="新細明體" w:eastAsia="新細明體" w:hAnsi="新細明體" w:cs="新細明體" w:hint="eastAsia"/>
              </w:rPr>
              <w:t>購貨</w:t>
            </w:r>
          </w:p>
        </w:tc>
        <w:tc>
          <w:tcPr>
            <w:tcW w:w="1776" w:type="dxa"/>
            <w:gridSpan w:val="2"/>
          </w:tcPr>
          <w:p w14:paraId="713FCCBA" w14:textId="77777777" w:rsidR="00CF69C5" w:rsidRPr="002E7A76" w:rsidRDefault="00CF69C5" w:rsidP="00E60CD4">
            <w:pPr>
              <w:jc w:val="right"/>
            </w:pPr>
            <w:r w:rsidRPr="002E7A76">
              <w:t>200,000</w:t>
            </w:r>
          </w:p>
        </w:tc>
        <w:tc>
          <w:tcPr>
            <w:tcW w:w="1536" w:type="dxa"/>
            <w:tcBorders>
              <w:left w:val="nil"/>
            </w:tcBorders>
          </w:tcPr>
          <w:p w14:paraId="379DE824" w14:textId="77777777" w:rsidR="00CF69C5" w:rsidRPr="002E7A76" w:rsidRDefault="00CF69C5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3FDF8E8F" w14:textId="77777777" w:rsidR="00CF69C5" w:rsidRPr="00EA43F2" w:rsidRDefault="00CF69C5" w:rsidP="00E60CD4">
            <w:pPr>
              <w:jc w:val="right"/>
              <w:rPr>
                <w:color w:val="FF0000"/>
              </w:rPr>
            </w:pPr>
            <w:r w:rsidRPr="00EA43F2">
              <w:rPr>
                <w:i/>
                <w:iCs/>
                <w:color w:val="FF0000"/>
              </w:rPr>
              <w:t>0.5</w:t>
            </w:r>
          </w:p>
        </w:tc>
      </w:tr>
      <w:tr w:rsidR="00CF69C5" w:rsidRPr="00926909" w14:paraId="6FEE0526" w14:textId="77777777" w:rsidTr="00E60CD4">
        <w:tc>
          <w:tcPr>
            <w:tcW w:w="4318" w:type="dxa"/>
          </w:tcPr>
          <w:p w14:paraId="33542B3C" w14:textId="77777777" w:rsidR="00CF69C5" w:rsidRPr="002E7A76" w:rsidRDefault="00CF69C5" w:rsidP="00E60CD4">
            <w:r>
              <w:rPr>
                <w:rFonts w:ascii="新細明體" w:eastAsia="新細明體" w:hAnsi="新細明體" w:cs="新細明體" w:hint="eastAsia"/>
              </w:rPr>
              <w:t>應收貨款</w:t>
            </w:r>
          </w:p>
        </w:tc>
        <w:tc>
          <w:tcPr>
            <w:tcW w:w="1776" w:type="dxa"/>
            <w:gridSpan w:val="2"/>
          </w:tcPr>
          <w:p w14:paraId="3F0B6AF3" w14:textId="77777777" w:rsidR="00CF69C5" w:rsidRPr="002E7A76" w:rsidRDefault="00CF69C5" w:rsidP="00E60CD4">
            <w:pPr>
              <w:jc w:val="right"/>
            </w:pPr>
          </w:p>
        </w:tc>
        <w:tc>
          <w:tcPr>
            <w:tcW w:w="1536" w:type="dxa"/>
          </w:tcPr>
          <w:p w14:paraId="3412B110" w14:textId="77777777" w:rsidR="00CF69C5" w:rsidRPr="002E7A76" w:rsidRDefault="00CF69C5" w:rsidP="00E60CD4">
            <w:pPr>
              <w:jc w:val="right"/>
            </w:pPr>
            <w:r w:rsidRPr="002E7A76">
              <w:t>180,000</w:t>
            </w:r>
          </w:p>
        </w:tc>
        <w:tc>
          <w:tcPr>
            <w:tcW w:w="982" w:type="dxa"/>
            <w:tcBorders>
              <w:left w:val="nil"/>
            </w:tcBorders>
          </w:tcPr>
          <w:p w14:paraId="4C1F82E9" w14:textId="77777777" w:rsidR="00CF69C5" w:rsidRPr="00EA43F2" w:rsidRDefault="00CF69C5" w:rsidP="00E60CD4">
            <w:pPr>
              <w:jc w:val="right"/>
              <w:rPr>
                <w:color w:val="FF0000"/>
              </w:rPr>
            </w:pPr>
            <w:r w:rsidRPr="00EA43F2">
              <w:rPr>
                <w:i/>
                <w:iCs/>
                <w:color w:val="FF0000"/>
              </w:rPr>
              <w:t>0.5</w:t>
            </w:r>
          </w:p>
        </w:tc>
      </w:tr>
      <w:tr w:rsidR="00CF69C5" w:rsidRPr="00926909" w14:paraId="66B530AD" w14:textId="77777777" w:rsidTr="00E60CD4">
        <w:tc>
          <w:tcPr>
            <w:tcW w:w="4318" w:type="dxa"/>
          </w:tcPr>
          <w:p w14:paraId="19488136" w14:textId="77777777" w:rsidR="00CF69C5" w:rsidRPr="002E7A76" w:rsidRDefault="00CF69C5" w:rsidP="00E60CD4">
            <w:r w:rsidRPr="00AB2CD0">
              <w:rPr>
                <w:rFonts w:ascii="新細明體" w:eastAsia="新細明體" w:hAnsi="新細明體" w:cs="新細明體" w:hint="eastAsia"/>
              </w:rPr>
              <w:t>提用</w:t>
            </w:r>
          </w:p>
        </w:tc>
        <w:tc>
          <w:tcPr>
            <w:tcW w:w="1776" w:type="dxa"/>
            <w:gridSpan w:val="2"/>
          </w:tcPr>
          <w:p w14:paraId="0D91B895" w14:textId="77777777" w:rsidR="00CF69C5" w:rsidRPr="002E7A76" w:rsidRDefault="00CF69C5" w:rsidP="00E60CD4">
            <w:pPr>
              <w:jc w:val="right"/>
            </w:pPr>
            <w:r w:rsidRPr="002E7A76">
              <w:t>40,000</w:t>
            </w:r>
          </w:p>
        </w:tc>
        <w:tc>
          <w:tcPr>
            <w:tcW w:w="1536" w:type="dxa"/>
            <w:tcBorders>
              <w:left w:val="nil"/>
            </w:tcBorders>
          </w:tcPr>
          <w:p w14:paraId="2A62D5F1" w14:textId="77777777" w:rsidR="00CF69C5" w:rsidRPr="002E7A76" w:rsidRDefault="00CF69C5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2CB63FAA" w14:textId="77777777" w:rsidR="00CF69C5" w:rsidRPr="00EA43F2" w:rsidRDefault="00CF69C5" w:rsidP="00E60CD4">
            <w:pPr>
              <w:jc w:val="right"/>
              <w:rPr>
                <w:color w:val="FF0000"/>
              </w:rPr>
            </w:pPr>
            <w:r w:rsidRPr="00EA43F2">
              <w:rPr>
                <w:i/>
                <w:iCs/>
                <w:color w:val="FF0000"/>
              </w:rPr>
              <w:t>0.5</w:t>
            </w:r>
          </w:p>
        </w:tc>
      </w:tr>
      <w:tr w:rsidR="00CF69C5" w:rsidRPr="00926909" w14:paraId="24AA16EA" w14:textId="77777777" w:rsidTr="00E60CD4">
        <w:tc>
          <w:tcPr>
            <w:tcW w:w="4318" w:type="dxa"/>
          </w:tcPr>
          <w:p w14:paraId="50194778" w14:textId="77777777" w:rsidR="00CF69C5" w:rsidRPr="002E7A76" w:rsidRDefault="00CF69C5" w:rsidP="00E60CD4">
            <w:r w:rsidRPr="00AB2CD0">
              <w:rPr>
                <w:rFonts w:ascii="新細明體" w:eastAsia="新細明體" w:hAnsi="新細明體" w:cs="新細明體" w:hint="eastAsia"/>
              </w:rPr>
              <w:t>租金</w:t>
            </w:r>
          </w:p>
        </w:tc>
        <w:tc>
          <w:tcPr>
            <w:tcW w:w="1776" w:type="dxa"/>
            <w:gridSpan w:val="2"/>
          </w:tcPr>
          <w:p w14:paraId="74D7B2A3" w14:textId="77777777" w:rsidR="00CF69C5" w:rsidRPr="002E7A76" w:rsidRDefault="00CF69C5" w:rsidP="00E60CD4">
            <w:pPr>
              <w:jc w:val="right"/>
            </w:pPr>
            <w:r w:rsidRPr="002E7A76">
              <w:t>30,000</w:t>
            </w:r>
          </w:p>
        </w:tc>
        <w:tc>
          <w:tcPr>
            <w:tcW w:w="1536" w:type="dxa"/>
            <w:tcBorders>
              <w:left w:val="nil"/>
            </w:tcBorders>
          </w:tcPr>
          <w:p w14:paraId="11ED1493" w14:textId="77777777" w:rsidR="00CF69C5" w:rsidRPr="002E7A76" w:rsidRDefault="00CF69C5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4F3AFA88" w14:textId="77777777" w:rsidR="00CF69C5" w:rsidRPr="00EA43F2" w:rsidRDefault="00CF69C5" w:rsidP="00E60CD4">
            <w:pPr>
              <w:jc w:val="right"/>
              <w:rPr>
                <w:color w:val="FF0000"/>
              </w:rPr>
            </w:pPr>
            <w:r w:rsidRPr="00EA43F2">
              <w:rPr>
                <w:i/>
                <w:iCs/>
                <w:color w:val="FF0000"/>
              </w:rPr>
              <w:t>0.5</w:t>
            </w:r>
          </w:p>
        </w:tc>
      </w:tr>
      <w:tr w:rsidR="00CF69C5" w:rsidRPr="00926909" w14:paraId="2BDE3343" w14:textId="77777777" w:rsidTr="00E60CD4">
        <w:tc>
          <w:tcPr>
            <w:tcW w:w="4318" w:type="dxa"/>
          </w:tcPr>
          <w:p w14:paraId="2C3DCAE1" w14:textId="77777777" w:rsidR="00CF69C5" w:rsidRPr="002E7A76" w:rsidRDefault="00CF69C5" w:rsidP="00E60CD4">
            <w:r w:rsidRPr="00AB2CD0">
              <w:rPr>
                <w:rFonts w:ascii="新細明體" w:eastAsia="新細明體" w:hAnsi="新細明體" w:cs="新細明體" w:hint="eastAsia"/>
              </w:rPr>
              <w:t>銷貨運費</w:t>
            </w:r>
          </w:p>
        </w:tc>
        <w:tc>
          <w:tcPr>
            <w:tcW w:w="1776" w:type="dxa"/>
            <w:gridSpan w:val="2"/>
          </w:tcPr>
          <w:p w14:paraId="599CD23C" w14:textId="77777777" w:rsidR="00CF69C5" w:rsidRPr="002E7A76" w:rsidRDefault="00CF69C5" w:rsidP="00E60CD4">
            <w:pPr>
              <w:jc w:val="right"/>
            </w:pPr>
            <w:r w:rsidRPr="002E7A76">
              <w:t>70,620</w:t>
            </w:r>
          </w:p>
        </w:tc>
        <w:tc>
          <w:tcPr>
            <w:tcW w:w="1536" w:type="dxa"/>
            <w:tcBorders>
              <w:left w:val="nil"/>
            </w:tcBorders>
          </w:tcPr>
          <w:p w14:paraId="703A1FFC" w14:textId="77777777" w:rsidR="00CF69C5" w:rsidRPr="002E7A76" w:rsidRDefault="00CF69C5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00E9FEBC" w14:textId="77777777" w:rsidR="00CF69C5" w:rsidRPr="00EA43F2" w:rsidRDefault="00CF69C5" w:rsidP="00E60CD4">
            <w:pPr>
              <w:jc w:val="right"/>
              <w:rPr>
                <w:color w:val="FF0000"/>
              </w:rPr>
            </w:pPr>
            <w:r w:rsidRPr="00EA43F2">
              <w:rPr>
                <w:i/>
                <w:iCs/>
                <w:color w:val="FF0000"/>
              </w:rPr>
              <w:t>0.5</w:t>
            </w:r>
          </w:p>
        </w:tc>
      </w:tr>
      <w:tr w:rsidR="00CF69C5" w:rsidRPr="00926909" w14:paraId="327E07A9" w14:textId="77777777" w:rsidTr="00E60CD4">
        <w:tc>
          <w:tcPr>
            <w:tcW w:w="4318" w:type="dxa"/>
          </w:tcPr>
          <w:p w14:paraId="06615754" w14:textId="77777777" w:rsidR="00CF69C5" w:rsidRPr="002E7A76" w:rsidRDefault="00CF69C5" w:rsidP="00E60CD4">
            <w:r w:rsidRPr="00AB2CD0">
              <w:rPr>
                <w:rFonts w:ascii="新細明體" w:eastAsia="新細明體" w:hAnsi="新細明體" w:cs="新細明體" w:hint="eastAsia"/>
              </w:rPr>
              <w:t>購貨退出</w:t>
            </w:r>
            <w:r w:rsidRPr="00AB2CD0">
              <w:rPr>
                <w:i/>
                <w:color w:val="FF0000"/>
                <w:sz w:val="20"/>
              </w:rPr>
              <w:t xml:space="preserve"> </w:t>
            </w:r>
          </w:p>
        </w:tc>
        <w:tc>
          <w:tcPr>
            <w:tcW w:w="1776" w:type="dxa"/>
            <w:gridSpan w:val="2"/>
          </w:tcPr>
          <w:p w14:paraId="5F5FE327" w14:textId="77777777" w:rsidR="00CF69C5" w:rsidRPr="002E7A76" w:rsidRDefault="00CF69C5" w:rsidP="00E60CD4">
            <w:pPr>
              <w:jc w:val="right"/>
            </w:pPr>
          </w:p>
        </w:tc>
        <w:tc>
          <w:tcPr>
            <w:tcW w:w="1536" w:type="dxa"/>
            <w:tcBorders>
              <w:left w:val="nil"/>
            </w:tcBorders>
          </w:tcPr>
          <w:p w14:paraId="7C9A491C" w14:textId="77777777" w:rsidR="00CF69C5" w:rsidRPr="002E7A76" w:rsidRDefault="00CF69C5" w:rsidP="00E60CD4">
            <w:pPr>
              <w:jc w:val="right"/>
            </w:pPr>
            <w:r w:rsidRPr="002E7A76">
              <w:t>2,660</w:t>
            </w:r>
          </w:p>
        </w:tc>
        <w:tc>
          <w:tcPr>
            <w:tcW w:w="982" w:type="dxa"/>
            <w:tcBorders>
              <w:left w:val="nil"/>
            </w:tcBorders>
          </w:tcPr>
          <w:p w14:paraId="45F3BBF2" w14:textId="77777777" w:rsidR="00CF69C5" w:rsidRPr="00EA43F2" w:rsidRDefault="00CF69C5" w:rsidP="00E60CD4">
            <w:pPr>
              <w:jc w:val="right"/>
              <w:rPr>
                <w:color w:val="FF0000"/>
              </w:rPr>
            </w:pPr>
            <w:r w:rsidRPr="00EA43F2">
              <w:rPr>
                <w:i/>
                <w:iCs/>
                <w:color w:val="FF0000"/>
              </w:rPr>
              <w:t>0.5</w:t>
            </w:r>
          </w:p>
        </w:tc>
      </w:tr>
      <w:tr w:rsidR="00CF69C5" w:rsidRPr="00926909" w14:paraId="1E6FBA1F" w14:textId="77777777" w:rsidTr="00E60CD4">
        <w:tc>
          <w:tcPr>
            <w:tcW w:w="4318" w:type="dxa"/>
          </w:tcPr>
          <w:p w14:paraId="27F8A295" w14:textId="77777777" w:rsidR="00CF69C5" w:rsidRPr="002E7A76" w:rsidRDefault="00CF69C5" w:rsidP="00E60CD4">
            <w:r w:rsidRPr="00AB2CD0">
              <w:rPr>
                <w:rFonts w:ascii="新細明體" w:eastAsia="新細明體" w:hAnsi="新細明體" w:cs="新細明體" w:hint="eastAsia"/>
              </w:rPr>
              <w:t>銷貨退回</w:t>
            </w:r>
            <w:r w:rsidRPr="00AB2CD0">
              <w:rPr>
                <w:i/>
                <w:color w:val="FF0000"/>
                <w:sz w:val="20"/>
              </w:rPr>
              <w:t xml:space="preserve"> </w:t>
            </w:r>
          </w:p>
        </w:tc>
        <w:tc>
          <w:tcPr>
            <w:tcW w:w="1776" w:type="dxa"/>
            <w:gridSpan w:val="2"/>
          </w:tcPr>
          <w:p w14:paraId="0881ECD9" w14:textId="77777777" w:rsidR="00CF69C5" w:rsidRPr="002E7A76" w:rsidRDefault="00CF69C5" w:rsidP="00E60CD4">
            <w:pPr>
              <w:jc w:val="right"/>
            </w:pPr>
            <w:r w:rsidRPr="002E7A76">
              <w:t>6,540</w:t>
            </w:r>
          </w:p>
        </w:tc>
        <w:tc>
          <w:tcPr>
            <w:tcW w:w="1536" w:type="dxa"/>
            <w:tcBorders>
              <w:left w:val="nil"/>
            </w:tcBorders>
          </w:tcPr>
          <w:p w14:paraId="7B67F594" w14:textId="77777777" w:rsidR="00CF69C5" w:rsidRPr="002E7A76" w:rsidRDefault="00CF69C5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5E452A2C" w14:textId="77777777" w:rsidR="00CF69C5" w:rsidRPr="00EA43F2" w:rsidRDefault="00CF69C5" w:rsidP="00E60CD4">
            <w:pPr>
              <w:jc w:val="right"/>
              <w:rPr>
                <w:color w:val="FF0000"/>
              </w:rPr>
            </w:pPr>
            <w:r w:rsidRPr="00EA43F2">
              <w:rPr>
                <w:i/>
                <w:iCs/>
                <w:color w:val="FF0000"/>
              </w:rPr>
              <w:t>0.5</w:t>
            </w:r>
          </w:p>
        </w:tc>
      </w:tr>
      <w:tr w:rsidR="00CF69C5" w:rsidRPr="00926909" w14:paraId="20CC577D" w14:textId="77777777" w:rsidTr="00E60CD4">
        <w:tc>
          <w:tcPr>
            <w:tcW w:w="4318" w:type="dxa"/>
          </w:tcPr>
          <w:p w14:paraId="3F43EC76" w14:textId="77777777" w:rsidR="00CF69C5" w:rsidRPr="002E7A76" w:rsidRDefault="00CF69C5" w:rsidP="00E60CD4">
            <w:r w:rsidRPr="00AB2CD0">
              <w:rPr>
                <w:rFonts w:ascii="新細明體" w:eastAsia="新細明體" w:hAnsi="新細明體" w:cs="新細明體" w:hint="eastAsia"/>
              </w:rPr>
              <w:t>購貨折扣</w:t>
            </w:r>
          </w:p>
        </w:tc>
        <w:tc>
          <w:tcPr>
            <w:tcW w:w="1776" w:type="dxa"/>
            <w:gridSpan w:val="2"/>
          </w:tcPr>
          <w:p w14:paraId="2BD3435C" w14:textId="77777777" w:rsidR="00CF69C5" w:rsidRPr="002E7A76" w:rsidRDefault="00CF69C5" w:rsidP="00E60CD4">
            <w:pPr>
              <w:jc w:val="right"/>
            </w:pPr>
          </w:p>
        </w:tc>
        <w:tc>
          <w:tcPr>
            <w:tcW w:w="1536" w:type="dxa"/>
          </w:tcPr>
          <w:p w14:paraId="62CBE7C0" w14:textId="77777777" w:rsidR="00CF69C5" w:rsidRPr="002E7A76" w:rsidRDefault="00CF69C5" w:rsidP="00E60CD4">
            <w:pPr>
              <w:jc w:val="right"/>
            </w:pPr>
            <w:r w:rsidRPr="002E7A76">
              <w:t>14,500</w:t>
            </w:r>
          </w:p>
        </w:tc>
        <w:tc>
          <w:tcPr>
            <w:tcW w:w="982" w:type="dxa"/>
            <w:tcBorders>
              <w:left w:val="nil"/>
            </w:tcBorders>
          </w:tcPr>
          <w:p w14:paraId="4386ADF5" w14:textId="77777777" w:rsidR="00CF69C5" w:rsidRPr="00EA43F2" w:rsidRDefault="00CF69C5" w:rsidP="00E60CD4">
            <w:pPr>
              <w:jc w:val="right"/>
              <w:rPr>
                <w:color w:val="FF0000"/>
              </w:rPr>
            </w:pPr>
            <w:r w:rsidRPr="00EA43F2">
              <w:rPr>
                <w:i/>
                <w:iCs/>
                <w:color w:val="FF0000"/>
              </w:rPr>
              <w:t>0.5</w:t>
            </w:r>
          </w:p>
        </w:tc>
      </w:tr>
      <w:tr w:rsidR="00CF69C5" w:rsidRPr="00926909" w14:paraId="574689E5" w14:textId="77777777" w:rsidTr="00E60CD4">
        <w:tc>
          <w:tcPr>
            <w:tcW w:w="4318" w:type="dxa"/>
          </w:tcPr>
          <w:p w14:paraId="5A4514D3" w14:textId="77777777" w:rsidR="00CF69C5" w:rsidRPr="002E7A76" w:rsidRDefault="00CF69C5" w:rsidP="00E60CD4">
            <w:r w:rsidRPr="00AB2CD0">
              <w:rPr>
                <w:rFonts w:ascii="新細明體" w:eastAsia="新細明體" w:hAnsi="新細明體" w:cs="新細明體" w:hint="eastAsia"/>
              </w:rPr>
              <w:t>銷貨折扣</w:t>
            </w:r>
          </w:p>
        </w:tc>
        <w:tc>
          <w:tcPr>
            <w:tcW w:w="1776" w:type="dxa"/>
            <w:gridSpan w:val="2"/>
          </w:tcPr>
          <w:p w14:paraId="273CC842" w14:textId="77777777" w:rsidR="00CF69C5" w:rsidRPr="002E7A76" w:rsidRDefault="00CF69C5" w:rsidP="00E60CD4">
            <w:pPr>
              <w:jc w:val="right"/>
            </w:pPr>
            <w:r w:rsidRPr="002E7A76">
              <w:t>900</w:t>
            </w:r>
          </w:p>
        </w:tc>
        <w:tc>
          <w:tcPr>
            <w:tcW w:w="1536" w:type="dxa"/>
            <w:tcBorders>
              <w:left w:val="nil"/>
            </w:tcBorders>
          </w:tcPr>
          <w:p w14:paraId="61DB4B24" w14:textId="77777777" w:rsidR="00CF69C5" w:rsidRPr="002E7A76" w:rsidRDefault="00CF69C5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34DE82A3" w14:textId="77777777" w:rsidR="00CF69C5" w:rsidRPr="00EA43F2" w:rsidRDefault="00CF69C5" w:rsidP="00E60CD4">
            <w:pPr>
              <w:jc w:val="right"/>
              <w:rPr>
                <w:color w:val="FF0000"/>
              </w:rPr>
            </w:pPr>
            <w:r w:rsidRPr="00EA43F2">
              <w:rPr>
                <w:i/>
                <w:iCs/>
                <w:color w:val="FF0000"/>
              </w:rPr>
              <w:t>0.5</w:t>
            </w:r>
          </w:p>
        </w:tc>
      </w:tr>
      <w:tr w:rsidR="00CF69C5" w:rsidRPr="00926909" w14:paraId="150E8DEE" w14:textId="77777777" w:rsidTr="00E60CD4">
        <w:tc>
          <w:tcPr>
            <w:tcW w:w="4318" w:type="dxa"/>
          </w:tcPr>
          <w:p w14:paraId="4824F87F" w14:textId="77777777" w:rsidR="00CF69C5" w:rsidRPr="00EA43F2" w:rsidRDefault="00CF69C5" w:rsidP="00E60CD4">
            <w:r w:rsidRPr="00AB2CD0">
              <w:rPr>
                <w:rFonts w:ascii="新細明體" w:eastAsia="新細明體" w:hAnsi="新細明體" w:cs="新細明體" w:hint="eastAsia"/>
              </w:rPr>
              <w:t>租金按金</w:t>
            </w:r>
          </w:p>
        </w:tc>
        <w:tc>
          <w:tcPr>
            <w:tcW w:w="1776" w:type="dxa"/>
            <w:gridSpan w:val="2"/>
          </w:tcPr>
          <w:p w14:paraId="4D5E05F7" w14:textId="77777777" w:rsidR="00CF69C5" w:rsidRPr="00EA43F2" w:rsidRDefault="00CF69C5" w:rsidP="00E60CD4">
            <w:pPr>
              <w:jc w:val="right"/>
            </w:pPr>
            <w:r w:rsidRPr="002E7A76">
              <w:t>93,000</w:t>
            </w:r>
          </w:p>
        </w:tc>
        <w:tc>
          <w:tcPr>
            <w:tcW w:w="1536" w:type="dxa"/>
            <w:tcBorders>
              <w:left w:val="nil"/>
            </w:tcBorders>
          </w:tcPr>
          <w:p w14:paraId="2B17A8CD" w14:textId="77777777" w:rsidR="00CF69C5" w:rsidRPr="00EA43F2" w:rsidRDefault="00CF69C5" w:rsidP="00E60CD4">
            <w:pPr>
              <w:jc w:val="right"/>
            </w:pPr>
          </w:p>
        </w:tc>
        <w:tc>
          <w:tcPr>
            <w:tcW w:w="982" w:type="dxa"/>
            <w:tcBorders>
              <w:left w:val="nil"/>
            </w:tcBorders>
          </w:tcPr>
          <w:p w14:paraId="45B392AB" w14:textId="77777777" w:rsidR="00CF69C5" w:rsidRPr="00EA43F2" w:rsidRDefault="00CF69C5" w:rsidP="00E60CD4">
            <w:pPr>
              <w:jc w:val="right"/>
              <w:rPr>
                <w:i/>
                <w:iCs/>
                <w:color w:val="FF0000"/>
              </w:rPr>
            </w:pPr>
            <w:r w:rsidRPr="00A123B7">
              <w:rPr>
                <w:i/>
                <w:iCs/>
                <w:color w:val="FF0000"/>
              </w:rPr>
              <w:t>0.5</w:t>
            </w:r>
          </w:p>
        </w:tc>
      </w:tr>
      <w:tr w:rsidR="00CF69C5" w:rsidRPr="00926909" w14:paraId="49098A4E" w14:textId="77777777" w:rsidTr="00E60CD4">
        <w:tc>
          <w:tcPr>
            <w:tcW w:w="4986" w:type="dxa"/>
            <w:gridSpan w:val="2"/>
          </w:tcPr>
          <w:p w14:paraId="6A6794D6" w14:textId="77777777" w:rsidR="00CF69C5" w:rsidRPr="002E7A76" w:rsidRDefault="00CF69C5" w:rsidP="00E60CD4">
            <w:pPr>
              <w:jc w:val="right"/>
            </w:pPr>
          </w:p>
        </w:tc>
        <w:tc>
          <w:tcPr>
            <w:tcW w:w="1108" w:type="dxa"/>
            <w:tcBorders>
              <w:top w:val="single" w:sz="4" w:space="0" w:color="auto"/>
              <w:bottom w:val="double" w:sz="4" w:space="0" w:color="auto"/>
            </w:tcBorders>
          </w:tcPr>
          <w:p w14:paraId="22C5CA7C" w14:textId="77777777" w:rsidR="00CF69C5" w:rsidRPr="002E7A76" w:rsidRDefault="00CF69C5" w:rsidP="00E60CD4">
            <w:pPr>
              <w:jc w:val="right"/>
              <w:rPr>
                <w:b/>
                <w:bCs/>
              </w:rPr>
            </w:pPr>
            <w:r w:rsidRPr="00EA43F2">
              <w:rPr>
                <w:rFonts w:eastAsiaTheme="minorEastAsia"/>
                <w:b/>
                <w:bCs/>
              </w:rPr>
              <w:t>621,060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double" w:sz="4" w:space="0" w:color="auto"/>
            </w:tcBorders>
          </w:tcPr>
          <w:p w14:paraId="18F5AA60" w14:textId="77777777" w:rsidR="00CF69C5" w:rsidRPr="002E7A76" w:rsidRDefault="00CF69C5" w:rsidP="00E60CD4">
            <w:pPr>
              <w:jc w:val="right"/>
              <w:rPr>
                <w:b/>
                <w:bCs/>
              </w:rPr>
            </w:pPr>
            <w:r w:rsidRPr="002E7A76">
              <w:rPr>
                <w:b/>
                <w:bCs/>
              </w:rPr>
              <w:t>621,060</w:t>
            </w:r>
          </w:p>
        </w:tc>
        <w:tc>
          <w:tcPr>
            <w:tcW w:w="982" w:type="dxa"/>
            <w:tcBorders>
              <w:left w:val="nil"/>
            </w:tcBorders>
          </w:tcPr>
          <w:p w14:paraId="2395E89D" w14:textId="77777777" w:rsidR="00CF69C5" w:rsidRPr="00EA43F2" w:rsidRDefault="00CF69C5" w:rsidP="00E60CD4">
            <w:pPr>
              <w:jc w:val="right"/>
              <w:rPr>
                <w:color w:val="FF0000"/>
              </w:rPr>
            </w:pPr>
            <w:r w:rsidRPr="00926909">
              <w:rPr>
                <w:i/>
                <w:iCs/>
                <w:color w:val="FF0000"/>
              </w:rPr>
              <w:t>0.5</w:t>
            </w:r>
          </w:p>
        </w:tc>
      </w:tr>
      <w:tr w:rsidR="00CF69C5" w:rsidRPr="00EE2E40" w14:paraId="58972A8D" w14:textId="77777777" w:rsidTr="00E60CD4">
        <w:tc>
          <w:tcPr>
            <w:tcW w:w="4318" w:type="dxa"/>
          </w:tcPr>
          <w:p w14:paraId="0E0B9FD1" w14:textId="77777777" w:rsidR="00CF69C5" w:rsidRPr="00EE2E40" w:rsidRDefault="00CF69C5" w:rsidP="00E60CD4"/>
        </w:tc>
        <w:tc>
          <w:tcPr>
            <w:tcW w:w="1776" w:type="dxa"/>
            <w:gridSpan w:val="2"/>
          </w:tcPr>
          <w:p w14:paraId="6EFEC15B" w14:textId="77777777" w:rsidR="00CF69C5" w:rsidRPr="00EE2E40" w:rsidRDefault="00CF69C5" w:rsidP="00E60CD4">
            <w:pPr>
              <w:jc w:val="right"/>
              <w:rPr>
                <w:b/>
                <w:bCs/>
              </w:rPr>
            </w:pPr>
          </w:p>
        </w:tc>
        <w:tc>
          <w:tcPr>
            <w:tcW w:w="1536" w:type="dxa"/>
            <w:tcBorders>
              <w:top w:val="double" w:sz="4" w:space="0" w:color="auto"/>
              <w:left w:val="nil"/>
            </w:tcBorders>
          </w:tcPr>
          <w:p w14:paraId="3E4CB53F" w14:textId="77777777" w:rsidR="00CF69C5" w:rsidRPr="00A123B7" w:rsidRDefault="00CF69C5" w:rsidP="00E60CD4">
            <w:pPr>
              <w:jc w:val="right"/>
              <w:rPr>
                <w:b/>
                <w:bCs/>
              </w:rPr>
            </w:pPr>
          </w:p>
        </w:tc>
        <w:tc>
          <w:tcPr>
            <w:tcW w:w="982" w:type="dxa"/>
            <w:tcBorders>
              <w:left w:val="nil"/>
            </w:tcBorders>
          </w:tcPr>
          <w:p w14:paraId="1FD20F06" w14:textId="77777777" w:rsidR="00CF69C5" w:rsidRPr="00EA43F2" w:rsidRDefault="00CF69C5" w:rsidP="00E60CD4">
            <w:pPr>
              <w:jc w:val="right"/>
              <w:rPr>
                <w:i/>
                <w:iCs/>
                <w:color w:val="FF0000"/>
              </w:rPr>
            </w:pPr>
            <w:r w:rsidRPr="00EA43F2">
              <w:rPr>
                <w:i/>
                <w:iCs/>
                <w:color w:val="FF0000"/>
              </w:rPr>
              <w:t>(9)</w:t>
            </w:r>
          </w:p>
        </w:tc>
      </w:tr>
    </w:tbl>
    <w:p w14:paraId="3A48471A" w14:textId="77777777" w:rsidR="00CF69C5" w:rsidRDefault="00CF69C5" w:rsidP="00CF69C5"/>
    <w:p w14:paraId="01DC8F29" w14:textId="77777777" w:rsidR="00CF69C5" w:rsidRPr="00D4416E" w:rsidRDefault="00CF69C5" w:rsidP="00CF69C5">
      <w:r w:rsidRPr="00F43C6F">
        <w:t xml:space="preserve">* </w:t>
      </w:r>
      <w:r w:rsidRPr="00F43C6F">
        <w:rPr>
          <w:rFonts w:ascii="新細明體" w:eastAsia="新細明體" w:hAnsi="新細明體" w:cs="新細明體" w:hint="eastAsia"/>
        </w:rPr>
        <w:t>試算表格式不正確（例如錯誤標題、漏寫借方或貸方），合共扣一分</w:t>
      </w:r>
    </w:p>
    <w:p w14:paraId="056CBBCA" w14:textId="77777777" w:rsidR="00CF69C5" w:rsidRPr="00B146D3" w:rsidRDefault="00CF69C5" w:rsidP="00CF69C5"/>
    <w:p w14:paraId="376CE816" w14:textId="77777777" w:rsidR="00CF69C5" w:rsidRPr="00EE2E40" w:rsidRDefault="00CF69C5" w:rsidP="00CF69C5"/>
    <w:p w14:paraId="68106B32" w14:textId="77777777" w:rsidR="00CF69C5" w:rsidRPr="00EE2E40" w:rsidRDefault="00CF69C5" w:rsidP="00CF69C5">
      <w:r w:rsidRPr="00EE2E40">
        <w:t>(</w:t>
      </w:r>
      <w:r>
        <w:t>e</w:t>
      </w:r>
      <w:r w:rsidRPr="00EE2E40">
        <w:t>)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9072"/>
        <w:gridCol w:w="142"/>
      </w:tblGrid>
      <w:tr w:rsidR="00CF69C5" w:rsidRPr="00544B46" w14:paraId="4F7BD058" w14:textId="77777777" w:rsidTr="00E60CD4">
        <w:tc>
          <w:tcPr>
            <w:tcW w:w="9781" w:type="dxa"/>
            <w:gridSpan w:val="3"/>
          </w:tcPr>
          <w:p w14:paraId="58ED5E90" w14:textId="77777777" w:rsidR="00CF69C5" w:rsidRPr="00905829" w:rsidRDefault="00CF69C5" w:rsidP="00E60CD4">
            <w:pPr>
              <w:ind w:left="-104"/>
              <w:rPr>
                <w:rFonts w:eastAsia="新細明體"/>
              </w:rPr>
            </w:pPr>
            <w:r w:rsidRPr="00905829">
              <w:rPr>
                <w:rFonts w:eastAsia="新細明體"/>
              </w:rPr>
              <w:t>試算表的限制：</w:t>
            </w:r>
          </w:p>
          <w:p w14:paraId="2551AEC1" w14:textId="39D88CB9" w:rsidR="00CF69C5" w:rsidRPr="00E10B99" w:rsidRDefault="00CF69C5" w:rsidP="00E60CD4">
            <w:pPr>
              <w:ind w:left="-101"/>
              <w:jc w:val="both"/>
              <w:rPr>
                <w:rFonts w:eastAsia="新細明體"/>
              </w:rPr>
            </w:pPr>
            <w:r w:rsidRPr="00905829">
              <w:rPr>
                <w:rFonts w:eastAsia="新細明體"/>
              </w:rPr>
              <w:t>即使</w:t>
            </w:r>
            <w:r w:rsidRPr="00544B46">
              <w:rPr>
                <w:rFonts w:eastAsia="新細明體" w:hint="eastAsia"/>
              </w:rPr>
              <w:t>試算表中</w:t>
            </w:r>
            <w:r w:rsidRPr="00905829">
              <w:rPr>
                <w:rFonts w:eastAsia="新細明體"/>
              </w:rPr>
              <w:t>借方</w:t>
            </w:r>
            <w:r>
              <w:rPr>
                <w:rFonts w:eastAsia="新細明體" w:hint="eastAsia"/>
                <w:lang w:val="en-US" w:eastAsia="zh-HK"/>
              </w:rPr>
              <w:t>結</w:t>
            </w:r>
            <w:r w:rsidRPr="00905829">
              <w:rPr>
                <w:rFonts w:eastAsia="新細明體"/>
              </w:rPr>
              <w:t>餘</w:t>
            </w:r>
            <w:r>
              <w:rPr>
                <w:rFonts w:eastAsia="新細明體"/>
              </w:rPr>
              <w:t>與</w:t>
            </w:r>
            <w:r w:rsidRPr="00905829">
              <w:rPr>
                <w:rFonts w:eastAsia="新細明體"/>
              </w:rPr>
              <w:t>貸方</w:t>
            </w:r>
            <w:r>
              <w:rPr>
                <w:rFonts w:eastAsia="新細明體" w:hint="eastAsia"/>
                <w:lang w:val="en-US" w:eastAsia="zh-HK"/>
              </w:rPr>
              <w:t>結</w:t>
            </w:r>
            <w:r w:rsidRPr="00544B46">
              <w:rPr>
                <w:rFonts w:eastAsia="新細明體" w:hint="eastAsia"/>
              </w:rPr>
              <w:t>餘</w:t>
            </w:r>
            <w:r>
              <w:rPr>
                <w:rFonts w:eastAsia="新細明體"/>
              </w:rPr>
              <w:t>的</w:t>
            </w:r>
            <w:r w:rsidRPr="00905829">
              <w:rPr>
                <w:rFonts w:eastAsia="新細明體"/>
              </w:rPr>
              <w:t>總額</w:t>
            </w:r>
            <w:r>
              <w:rPr>
                <w:rFonts w:eastAsia="新細明體"/>
              </w:rPr>
              <w:t>相同</w:t>
            </w:r>
            <w:r w:rsidRPr="00905829">
              <w:rPr>
                <w:rFonts w:eastAsia="新細明體"/>
              </w:rPr>
              <w:t>，會計</w:t>
            </w:r>
            <w:r>
              <w:rPr>
                <w:rFonts w:eastAsia="新細明體"/>
              </w:rPr>
              <w:t>記</w:t>
            </w:r>
            <w:r w:rsidRPr="00905829">
              <w:rPr>
                <w:rFonts w:eastAsia="新細明體"/>
              </w:rPr>
              <w:t>錄中仍</w:t>
            </w:r>
            <w:r>
              <w:rPr>
                <w:rFonts w:eastAsia="新細明體"/>
              </w:rPr>
              <w:t>然</w:t>
            </w:r>
            <w:r w:rsidRPr="00905829">
              <w:rPr>
                <w:rFonts w:eastAsia="新細明體"/>
              </w:rPr>
              <w:t>可能存在錯誤或遺漏。</w:t>
            </w:r>
            <w:r w:rsidR="00CA0E4F" w:rsidRPr="00CA0E4F">
              <w:rPr>
                <w:rFonts w:eastAsia="新細明體" w:hint="eastAsia"/>
                <w:color w:val="FF0000"/>
              </w:rPr>
              <w:t>(</w:t>
            </w:r>
            <w:r w:rsidR="00CA0E4F" w:rsidRPr="00CA0E4F">
              <w:rPr>
                <w:iCs/>
                <w:color w:val="FF0000"/>
              </w:rPr>
              <w:t>1)</w:t>
            </w:r>
          </w:p>
          <w:p w14:paraId="49A9DFEE" w14:textId="77777777" w:rsidR="00CF69C5" w:rsidRPr="00E10B99" w:rsidRDefault="00CF69C5" w:rsidP="00E60CD4">
            <w:pPr>
              <w:rPr>
                <w:rFonts w:eastAsia="新細明體"/>
              </w:rPr>
            </w:pPr>
          </w:p>
          <w:p w14:paraId="150081AF" w14:textId="438559D2" w:rsidR="00CF69C5" w:rsidRPr="00905829" w:rsidRDefault="00CF69C5" w:rsidP="00F04833">
            <w:pPr>
              <w:ind w:hanging="101"/>
              <w:rPr>
                <w:rFonts w:eastAsia="新細明體"/>
              </w:rPr>
            </w:pPr>
            <w:r w:rsidRPr="00905829">
              <w:rPr>
                <w:rFonts w:eastAsia="新細明體"/>
              </w:rPr>
              <w:t>以下是一些不影響試算</w:t>
            </w:r>
            <w:r>
              <w:rPr>
                <w:rFonts w:eastAsia="新細明體" w:hint="eastAsia"/>
                <w:lang w:eastAsia="zh-HK"/>
              </w:rPr>
              <w:t>表</w:t>
            </w:r>
            <w:r w:rsidRPr="00905829">
              <w:rPr>
                <w:rFonts w:eastAsia="新細明體"/>
              </w:rPr>
              <w:t>平衡的錯誤的例子：</w:t>
            </w:r>
          </w:p>
        </w:tc>
      </w:tr>
      <w:tr w:rsidR="00CF69C5" w:rsidRPr="00974054" w14:paraId="5333A6E3" w14:textId="77777777" w:rsidTr="00E60CD4">
        <w:trPr>
          <w:gridAfter w:val="1"/>
          <w:wAfter w:w="142" w:type="dxa"/>
        </w:trPr>
        <w:tc>
          <w:tcPr>
            <w:tcW w:w="567" w:type="dxa"/>
          </w:tcPr>
          <w:p w14:paraId="5BF49B88" w14:textId="77777777" w:rsidR="00CF69C5" w:rsidRPr="00974054" w:rsidRDefault="00CF69C5" w:rsidP="00E60CD4">
            <w:pPr>
              <w:ind w:hanging="104"/>
              <w:jc w:val="both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>1.</w:t>
            </w:r>
          </w:p>
        </w:tc>
        <w:tc>
          <w:tcPr>
            <w:tcW w:w="9072" w:type="dxa"/>
          </w:tcPr>
          <w:p w14:paraId="51FF88E5" w14:textId="77777777" w:rsidR="00CF69C5" w:rsidRPr="00974054" w:rsidRDefault="00CF69C5" w:rsidP="00E60CD4">
            <w:pPr>
              <w:ind w:hanging="104"/>
              <w:jc w:val="both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>帳簿完全遺漏了現金銷貨。</w:t>
            </w:r>
            <w:r w:rsidRPr="00974054">
              <w:rPr>
                <w:rFonts w:eastAsia="新細明體"/>
              </w:rPr>
              <w:t xml:space="preserve"> </w:t>
            </w:r>
            <w:r w:rsidRPr="00974054">
              <w:rPr>
                <w:rFonts w:eastAsia="新細明體"/>
                <w:i/>
                <w:iCs/>
              </w:rPr>
              <w:t>（遺漏錯誤）</w:t>
            </w:r>
          </w:p>
        </w:tc>
      </w:tr>
      <w:tr w:rsidR="00CF69C5" w:rsidRPr="00974054" w14:paraId="3AA460A4" w14:textId="77777777" w:rsidTr="00E60CD4">
        <w:trPr>
          <w:gridAfter w:val="1"/>
          <w:wAfter w:w="142" w:type="dxa"/>
        </w:trPr>
        <w:tc>
          <w:tcPr>
            <w:tcW w:w="567" w:type="dxa"/>
          </w:tcPr>
          <w:p w14:paraId="7F96294E" w14:textId="77777777" w:rsidR="00CF69C5" w:rsidRPr="00974054" w:rsidRDefault="00CF69C5" w:rsidP="00E60CD4">
            <w:pPr>
              <w:ind w:hanging="104"/>
              <w:jc w:val="both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>2.</w:t>
            </w:r>
          </w:p>
        </w:tc>
        <w:tc>
          <w:tcPr>
            <w:tcW w:w="9072" w:type="dxa"/>
          </w:tcPr>
          <w:p w14:paraId="3EBB832E" w14:textId="77777777" w:rsidR="00CF69C5" w:rsidRPr="00974054" w:rsidRDefault="00CF69C5" w:rsidP="00E60CD4">
            <w:pPr>
              <w:ind w:hanging="104"/>
              <w:jc w:val="both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>從安迪公司</w:t>
            </w:r>
            <w:r>
              <w:rPr>
                <w:rFonts w:eastAsia="新細明體" w:hint="eastAsia"/>
                <w:lang w:val="en-US" w:eastAsia="zh-HK"/>
              </w:rPr>
              <w:t>賒</w:t>
            </w:r>
            <w:r w:rsidRPr="00974054">
              <w:rPr>
                <w:rFonts w:eastAsia="新細明體"/>
              </w:rPr>
              <w:t>購的商品被錯誤記入安東公司的帳戶。</w:t>
            </w:r>
            <w:r w:rsidRPr="00974054">
              <w:rPr>
                <w:rFonts w:eastAsia="新細明體"/>
              </w:rPr>
              <w:t xml:space="preserve"> </w:t>
            </w:r>
            <w:r w:rsidRPr="00974054">
              <w:rPr>
                <w:rFonts w:eastAsia="新細明體"/>
                <w:i/>
                <w:iCs/>
              </w:rPr>
              <w:t>（帳名調亂錯誤）</w:t>
            </w:r>
          </w:p>
        </w:tc>
      </w:tr>
    </w:tbl>
    <w:tbl>
      <w:tblPr>
        <w:tblStyle w:val="TableGrid1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9072"/>
      </w:tblGrid>
      <w:tr w:rsidR="00CF69C5" w:rsidRPr="00974054" w14:paraId="658E6D5D" w14:textId="77777777" w:rsidTr="00E60CD4">
        <w:tc>
          <w:tcPr>
            <w:tcW w:w="567" w:type="dxa"/>
          </w:tcPr>
          <w:p w14:paraId="4F1C40C1" w14:textId="77777777" w:rsidR="00CF69C5" w:rsidRPr="00974054" w:rsidRDefault="00CF69C5" w:rsidP="00E60CD4">
            <w:pPr>
              <w:ind w:right="-27" w:hanging="104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>3.</w:t>
            </w:r>
          </w:p>
        </w:tc>
        <w:tc>
          <w:tcPr>
            <w:tcW w:w="9072" w:type="dxa"/>
          </w:tcPr>
          <w:p w14:paraId="09ED0967" w14:textId="77777777" w:rsidR="00CF69C5" w:rsidRPr="00974054" w:rsidRDefault="00CF69C5" w:rsidP="00E60CD4">
            <w:pPr>
              <w:ind w:hanging="104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>銷售帳戶及租金帳戶均多計了</w:t>
            </w:r>
            <w:r w:rsidRPr="00974054">
              <w:rPr>
                <w:rFonts w:eastAsia="新細明體"/>
              </w:rPr>
              <w:t xml:space="preserve"> $1,000</w:t>
            </w:r>
            <w:r w:rsidRPr="00974054">
              <w:rPr>
                <w:rFonts w:eastAsia="新細明體"/>
              </w:rPr>
              <w:t>。</w:t>
            </w:r>
            <w:r w:rsidRPr="00974054">
              <w:rPr>
                <w:rFonts w:eastAsia="新細明體"/>
              </w:rPr>
              <w:t xml:space="preserve"> </w:t>
            </w:r>
            <w:r w:rsidRPr="00974054">
              <w:rPr>
                <w:rFonts w:eastAsia="新細明體"/>
                <w:i/>
                <w:iCs/>
              </w:rPr>
              <w:t>（抵銷性錯誤）</w:t>
            </w:r>
          </w:p>
        </w:tc>
      </w:tr>
    </w:tbl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567"/>
        <w:gridCol w:w="9072"/>
      </w:tblGrid>
      <w:tr w:rsidR="00CF69C5" w:rsidRPr="00974054" w14:paraId="61A209DF" w14:textId="77777777" w:rsidTr="00E60CD4"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406646D" w14:textId="77777777" w:rsidR="00CF69C5" w:rsidRPr="00974054" w:rsidRDefault="00CF69C5" w:rsidP="00E60CD4">
            <w:pPr>
              <w:ind w:hanging="104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 xml:space="preserve">4.    </w:t>
            </w:r>
          </w:p>
        </w:tc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</w:tcPr>
          <w:p w14:paraId="244762B2" w14:textId="77777777" w:rsidR="00CF69C5" w:rsidRPr="00974054" w:rsidRDefault="00CF69C5" w:rsidP="00E60CD4">
            <w:pPr>
              <w:ind w:hanging="104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>向貝蒂有限公司</w:t>
            </w:r>
            <w:r>
              <w:rPr>
                <w:rFonts w:eastAsia="新細明體" w:hint="eastAsia"/>
                <w:lang w:eastAsia="zh-HK"/>
              </w:rPr>
              <w:t>賒</w:t>
            </w:r>
            <w:r w:rsidRPr="00974054">
              <w:rPr>
                <w:rFonts w:eastAsia="新細明體"/>
              </w:rPr>
              <w:t>銷</w:t>
            </w:r>
            <w:r w:rsidRPr="00974054">
              <w:rPr>
                <w:rFonts w:eastAsia="新細明體"/>
              </w:rPr>
              <w:t>$500</w:t>
            </w:r>
            <w:r w:rsidRPr="00974054">
              <w:rPr>
                <w:rFonts w:eastAsia="新細明體"/>
              </w:rPr>
              <w:t>的商品在帳簿中誤記為</w:t>
            </w:r>
            <w:r w:rsidRPr="00974054">
              <w:rPr>
                <w:rFonts w:eastAsia="新細明體"/>
              </w:rPr>
              <w:t>$50</w:t>
            </w:r>
            <w:r w:rsidRPr="00974054">
              <w:rPr>
                <w:rFonts w:eastAsia="新細明體"/>
              </w:rPr>
              <w:t>。</w:t>
            </w:r>
            <w:r w:rsidRPr="00974054">
              <w:rPr>
                <w:rFonts w:eastAsia="新細明體"/>
              </w:rPr>
              <w:t xml:space="preserve"> </w:t>
            </w:r>
            <w:r w:rsidRPr="00974054">
              <w:rPr>
                <w:rFonts w:eastAsia="新細明體"/>
                <w:i/>
                <w:iCs/>
              </w:rPr>
              <w:t>（原始分錄錯誤）</w:t>
            </w:r>
          </w:p>
        </w:tc>
      </w:tr>
      <w:tr w:rsidR="00CF69C5" w:rsidRPr="00974054" w14:paraId="5A0908E2" w14:textId="77777777" w:rsidTr="00E60CD4"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061AD98" w14:textId="77777777" w:rsidR="00CF69C5" w:rsidRPr="00974054" w:rsidRDefault="00CF69C5" w:rsidP="00E60CD4">
            <w:pPr>
              <w:ind w:hanging="104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 xml:space="preserve">5.    </w:t>
            </w:r>
          </w:p>
        </w:tc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</w:tcPr>
          <w:p w14:paraId="5E4D642D" w14:textId="77777777" w:rsidR="00CF69C5" w:rsidRPr="00974054" w:rsidRDefault="00CF69C5" w:rsidP="00E60CD4">
            <w:pPr>
              <w:ind w:hanging="104"/>
              <w:jc w:val="both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>向蘋果公司支付的</w:t>
            </w:r>
            <w:r w:rsidRPr="00974054">
              <w:rPr>
                <w:rFonts w:eastAsia="新細明體"/>
              </w:rPr>
              <w:t>$2000</w:t>
            </w:r>
            <w:r w:rsidRPr="00974054">
              <w:rPr>
                <w:rFonts w:eastAsia="新細明體"/>
              </w:rPr>
              <w:t>現金</w:t>
            </w:r>
            <w:r>
              <w:rPr>
                <w:rFonts w:eastAsia="新細明體"/>
              </w:rPr>
              <w:t>被</w:t>
            </w:r>
            <w:r w:rsidRPr="00974054">
              <w:rPr>
                <w:rFonts w:eastAsia="新細明體"/>
              </w:rPr>
              <w:t>錯誤</w:t>
            </w:r>
            <w:r>
              <w:rPr>
                <w:rFonts w:eastAsia="新細明體"/>
              </w:rPr>
              <w:t>地</w:t>
            </w:r>
            <w:r w:rsidRPr="00974054">
              <w:rPr>
                <w:rFonts w:eastAsia="新細明體"/>
              </w:rPr>
              <w:t>借</w:t>
            </w:r>
            <w:r>
              <w:rPr>
                <w:rFonts w:eastAsia="新細明體"/>
              </w:rPr>
              <w:t>記</w:t>
            </w:r>
            <w:r w:rsidRPr="00974054">
              <w:rPr>
                <w:rFonts w:eastAsia="新細明體"/>
              </w:rPr>
              <w:t>到現金帳戶，</w:t>
            </w:r>
            <w:r>
              <w:rPr>
                <w:rFonts w:eastAsia="新細明體"/>
              </w:rPr>
              <w:t>及</w:t>
            </w:r>
            <w:r w:rsidRPr="00974054">
              <w:rPr>
                <w:rFonts w:eastAsia="新細明體"/>
              </w:rPr>
              <w:t>貸</w:t>
            </w:r>
            <w:r>
              <w:rPr>
                <w:rFonts w:eastAsia="新細明體"/>
              </w:rPr>
              <w:t>記</w:t>
            </w:r>
            <w:r w:rsidRPr="00974054">
              <w:rPr>
                <w:rFonts w:eastAsia="新細明體"/>
              </w:rPr>
              <w:t>到蘋果公司的帳戶。</w:t>
            </w:r>
            <w:r w:rsidRPr="00974054">
              <w:rPr>
                <w:rFonts w:eastAsia="新細明體"/>
              </w:rPr>
              <w:t xml:space="preserve"> </w:t>
            </w:r>
            <w:r w:rsidRPr="00974054">
              <w:rPr>
                <w:rFonts w:eastAsia="新細明體"/>
                <w:i/>
                <w:iCs/>
              </w:rPr>
              <w:t>（顛倒入帳錯誤）</w:t>
            </w:r>
          </w:p>
        </w:tc>
      </w:tr>
      <w:tr w:rsidR="00CF69C5" w:rsidRPr="00974054" w14:paraId="6B9B5632" w14:textId="77777777" w:rsidTr="00E60CD4"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7A6AD94" w14:textId="77777777" w:rsidR="00CF69C5" w:rsidRPr="00974054" w:rsidRDefault="00CF69C5" w:rsidP="00E60CD4">
            <w:pPr>
              <w:ind w:hanging="104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>6.</w:t>
            </w:r>
          </w:p>
        </w:tc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</w:tcPr>
          <w:p w14:paraId="405DDAB0" w14:textId="77777777" w:rsidR="00CF69C5" w:rsidRPr="00974054" w:rsidRDefault="00CF69C5" w:rsidP="00E60CD4">
            <w:pPr>
              <w:ind w:hanging="104"/>
              <w:jc w:val="both"/>
              <w:rPr>
                <w:rFonts w:eastAsia="新細明體"/>
              </w:rPr>
            </w:pPr>
            <w:r w:rsidRPr="00974054">
              <w:rPr>
                <w:rFonts w:eastAsia="新細明體"/>
              </w:rPr>
              <w:t>購入貨車借</w:t>
            </w:r>
            <w:r>
              <w:rPr>
                <w:rFonts w:eastAsia="新細明體"/>
              </w:rPr>
              <w:t>記</w:t>
            </w:r>
            <w:r w:rsidRPr="00974054">
              <w:rPr>
                <w:rFonts w:eastAsia="新細明體"/>
              </w:rPr>
              <w:t>到購貨帳戶而非貨車帳戶。</w:t>
            </w:r>
            <w:r w:rsidRPr="00974054">
              <w:rPr>
                <w:rFonts w:eastAsia="新細明體"/>
              </w:rPr>
              <w:t xml:space="preserve"> </w:t>
            </w:r>
            <w:r w:rsidRPr="00974054">
              <w:rPr>
                <w:rFonts w:eastAsia="新細明體"/>
                <w:i/>
                <w:iCs/>
              </w:rPr>
              <w:t>（原則性錯誤）</w:t>
            </w:r>
          </w:p>
        </w:tc>
      </w:tr>
    </w:tbl>
    <w:p w14:paraId="4146A836" w14:textId="5DF6974B" w:rsidR="00CF69C5" w:rsidRDefault="00F04833" w:rsidP="00F04833">
      <w:pPr>
        <w:jc w:val="right"/>
        <w:rPr>
          <w:rFonts w:asciiTheme="majorEastAsia" w:eastAsiaTheme="majorEastAsia" w:hAnsiTheme="majorEastAsia"/>
          <w:spacing w:val="20"/>
          <w:u w:val="single"/>
        </w:rPr>
      </w:pPr>
      <w:r w:rsidRPr="00CA0E4F">
        <w:rPr>
          <w:rFonts w:eastAsia="新細明體" w:hint="eastAsia"/>
          <w:color w:val="FF0000"/>
        </w:rPr>
        <w:t>(</w:t>
      </w:r>
      <w:r w:rsidRPr="00CA0E4F">
        <w:rPr>
          <w:iCs/>
          <w:color w:val="FF0000"/>
        </w:rPr>
        <w:t>1)</w:t>
      </w:r>
    </w:p>
    <w:p w14:paraId="4EAFF6C2" w14:textId="77777777" w:rsidR="00CF69C5" w:rsidRDefault="00CF69C5" w:rsidP="00CF69C5">
      <w:pPr>
        <w:rPr>
          <w:rFonts w:asciiTheme="majorEastAsia" w:eastAsiaTheme="majorEastAsia" w:hAnsiTheme="majorEastAsia"/>
          <w:spacing w:val="20"/>
          <w:u w:val="single"/>
        </w:rPr>
      </w:pPr>
    </w:p>
    <w:p w14:paraId="4F9A53D5" w14:textId="77777777" w:rsidR="00CF69C5" w:rsidRDefault="00CF69C5" w:rsidP="00CF69C5">
      <w:pPr>
        <w:rPr>
          <w:rFonts w:asciiTheme="majorEastAsia" w:eastAsiaTheme="majorEastAsia" w:hAnsiTheme="majorEastAsia"/>
          <w:spacing w:val="20"/>
          <w:u w:val="single"/>
        </w:rPr>
      </w:pPr>
    </w:p>
    <w:p w14:paraId="6E8EE6AC" w14:textId="77777777" w:rsidR="00CF69C5" w:rsidRDefault="00CF69C5" w:rsidP="00CF69C5">
      <w:pPr>
        <w:rPr>
          <w:rFonts w:asciiTheme="majorEastAsia" w:eastAsiaTheme="majorEastAsia" w:hAnsiTheme="majorEastAsia"/>
          <w:spacing w:val="20"/>
          <w:u w:val="single"/>
        </w:rPr>
      </w:pPr>
    </w:p>
    <w:p w14:paraId="059C69C5" w14:textId="77777777" w:rsidR="00CF69C5" w:rsidRPr="00D31582" w:rsidRDefault="00CF69C5" w:rsidP="00CF69C5">
      <w:pPr>
        <w:rPr>
          <w:u w:val="single"/>
        </w:rPr>
      </w:pPr>
      <w:r w:rsidRPr="0065551F">
        <w:rPr>
          <w:rFonts w:asciiTheme="majorEastAsia" w:eastAsiaTheme="majorEastAsia" w:hAnsiTheme="majorEastAsia"/>
          <w:spacing w:val="20"/>
          <w:u w:val="single"/>
        </w:rPr>
        <w:lastRenderedPageBreak/>
        <w:t>挑戰題</w:t>
      </w:r>
    </w:p>
    <w:p w14:paraId="5C924EFB" w14:textId="77777777" w:rsidR="00CF69C5" w:rsidRDefault="00CF69C5" w:rsidP="00CF69C5">
      <w:pPr>
        <w:spacing w:after="160" w:line="259" w:lineRule="auto"/>
        <w:ind w:left="709" w:right="26" w:hanging="709"/>
        <w:jc w:val="both"/>
      </w:pPr>
      <w:r>
        <w:t>(i)</w:t>
      </w:r>
      <w:r>
        <w:tab/>
      </w:r>
      <w:r w:rsidRPr="005C3517">
        <w:rPr>
          <w:rFonts w:ascii="新細明體" w:eastAsia="新細明體" w:hAnsi="新細明體"/>
        </w:rPr>
        <w:t>期初</w:t>
      </w:r>
      <w:r w:rsidRPr="005C3517">
        <w:rPr>
          <w:rFonts w:ascii="新細明體" w:eastAsia="新細明體" w:hAnsi="新細明體" w:cs="新細明體" w:hint="eastAsia"/>
        </w:rPr>
        <w:t>存貨應在</w:t>
      </w:r>
      <w:r w:rsidRPr="005C3517">
        <w:rPr>
          <w:rFonts w:ascii="新細明體" w:eastAsia="新細明體" w:hAnsi="新細明體"/>
          <w:lang w:val="zh-TW"/>
        </w:rPr>
        <w:t>財政年度末</w:t>
      </w:r>
      <w:r>
        <w:rPr>
          <w:rFonts w:ascii="新細明體" w:eastAsia="新細明體" w:hAnsi="新細明體"/>
          <w:lang w:val="zh-TW"/>
        </w:rPr>
        <w:t>時</w:t>
      </w:r>
      <w:r w:rsidRPr="005C3517">
        <w:rPr>
          <w:rFonts w:ascii="新細明體" w:eastAsia="新細明體" w:hAnsi="新細明體"/>
          <w:lang w:val="zh-TW"/>
        </w:rPr>
        <w:t>撇</w:t>
      </w:r>
      <w:r>
        <w:rPr>
          <w:rFonts w:ascii="新細明體" w:eastAsia="新細明體" w:hAnsi="新細明體"/>
          <w:lang w:val="zh-TW"/>
        </w:rPr>
        <w:t>銷</w:t>
      </w:r>
      <w:r w:rsidRPr="005C3517">
        <w:rPr>
          <w:rFonts w:ascii="新細明體" w:eastAsia="新細明體" w:hAnsi="新細明體"/>
        </w:rPr>
        <w:t>，</w:t>
      </w:r>
      <w:r w:rsidRPr="00EA43F2">
        <w:rPr>
          <w:i/>
          <w:color w:val="FF0000"/>
        </w:rPr>
        <w:t xml:space="preserve">(1 </w:t>
      </w:r>
      <w:r>
        <w:rPr>
          <w:rFonts w:ascii="新細明體" w:eastAsia="新細明體" w:hAnsi="新細明體" w:cs="新細明體" w:hint="eastAsia"/>
          <w:i/>
          <w:color w:val="FF0000"/>
        </w:rPr>
        <w:t>分</w:t>
      </w:r>
      <w:r w:rsidRPr="00EA43F2">
        <w:rPr>
          <w:i/>
          <w:color w:val="FF0000"/>
        </w:rPr>
        <w:t xml:space="preserve">) </w:t>
      </w:r>
      <w:r w:rsidRPr="005C3517">
        <w:rPr>
          <w:rFonts w:ascii="新細明體" w:eastAsia="新細明體" w:hAnsi="新細明體"/>
          <w:lang w:val="zh-TW"/>
        </w:rPr>
        <w:t>同時</w:t>
      </w:r>
      <w:r w:rsidRPr="005C3517">
        <w:rPr>
          <w:rFonts w:ascii="新細明體" w:eastAsia="新細明體" w:hAnsi="新細明體"/>
        </w:rPr>
        <w:t>，</w:t>
      </w:r>
      <w:r w:rsidRPr="00601500">
        <w:rPr>
          <w:rFonts w:ascii="新細明體" w:eastAsia="新細明體" w:hAnsi="新細明體"/>
          <w:lang w:val="zh-TW"/>
        </w:rPr>
        <w:t>經實地盤點後的</w:t>
      </w:r>
      <w:r w:rsidRPr="005C3517">
        <w:rPr>
          <w:rFonts w:ascii="新細明體" w:eastAsia="新細明體" w:hAnsi="新細明體"/>
          <w:lang w:val="zh-TW"/>
        </w:rPr>
        <w:t>期末</w:t>
      </w:r>
      <w:r w:rsidRPr="00601500">
        <w:rPr>
          <w:rFonts w:ascii="新細明體" w:eastAsia="新細明體" w:hAnsi="新細明體" w:hint="eastAsia"/>
          <w:lang w:val="zh-TW"/>
        </w:rPr>
        <w:t>存貨價值會借記到存貨帳及貸記到損益帳</w:t>
      </w:r>
      <w:r>
        <w:rPr>
          <w:rFonts w:ascii="新細明體" w:eastAsia="新細明體" w:hAnsi="新細明體" w:hint="eastAsia"/>
          <w:lang w:val="zh-TW"/>
        </w:rPr>
        <w:t>。</w:t>
      </w:r>
      <w:r w:rsidRPr="00EA43F2">
        <w:rPr>
          <w:i/>
          <w:color w:val="FF0000"/>
        </w:rPr>
        <w:t xml:space="preserve">(1 </w:t>
      </w:r>
      <w:r>
        <w:rPr>
          <w:rFonts w:ascii="新細明體" w:eastAsia="新細明體" w:hAnsi="新細明體" w:cs="新細明體" w:hint="eastAsia"/>
          <w:i/>
          <w:color w:val="FF0000"/>
        </w:rPr>
        <w:t>分</w:t>
      </w:r>
      <w:r w:rsidRPr="00EA43F2">
        <w:rPr>
          <w:i/>
          <w:color w:val="FF0000"/>
        </w:rPr>
        <w:t>)</w:t>
      </w:r>
    </w:p>
    <w:p w14:paraId="73ECD7A9" w14:textId="77777777" w:rsidR="00CF69C5" w:rsidRDefault="00CF69C5" w:rsidP="00CF69C5">
      <w:pPr>
        <w:spacing w:after="160" w:line="259" w:lineRule="auto"/>
        <w:ind w:left="720" w:right="26" w:hanging="720"/>
        <w:jc w:val="both"/>
      </w:pPr>
      <w:r>
        <w:t>(ii)</w:t>
      </w:r>
      <w:r>
        <w:tab/>
      </w:r>
      <w:r w:rsidRPr="00601500">
        <w:rPr>
          <w:rFonts w:ascii="新細明體" w:eastAsia="新細明體" w:hAnsi="新細明體"/>
          <w:lang w:val="zh-TW"/>
        </w:rPr>
        <w:t>結帳分錄須借記至</w:t>
      </w:r>
      <w:r w:rsidRPr="00601500">
        <w:rPr>
          <w:rFonts w:ascii="新細明體" w:eastAsia="新細明體" w:hAnsi="新細明體" w:hint="eastAsia"/>
          <w:lang w:val="zh-TW"/>
        </w:rPr>
        <w:t>銷貨帳及貸記至損益帳</w:t>
      </w:r>
      <w:r>
        <w:rPr>
          <w:rFonts w:ascii="新細明體" w:eastAsia="新細明體" w:hAnsi="新細明體" w:hint="eastAsia"/>
          <w:lang w:val="zh-TW"/>
        </w:rPr>
        <w:t>。</w:t>
      </w:r>
      <w:r w:rsidRPr="00EA43F2">
        <w:rPr>
          <w:i/>
          <w:color w:val="FF0000"/>
        </w:rPr>
        <w:t xml:space="preserve">(1 </w:t>
      </w:r>
      <w:r>
        <w:rPr>
          <w:rFonts w:ascii="新細明體" w:eastAsia="新細明體" w:hAnsi="新細明體" w:cs="新細明體" w:hint="eastAsia"/>
          <w:i/>
          <w:color w:val="FF0000"/>
        </w:rPr>
        <w:t>分</w:t>
      </w:r>
      <w:r w:rsidRPr="00EA43F2">
        <w:rPr>
          <w:i/>
          <w:color w:val="FF0000"/>
        </w:rPr>
        <w:t>)</w:t>
      </w:r>
    </w:p>
    <w:p w14:paraId="601A5E7C" w14:textId="77777777" w:rsidR="00CF69C5" w:rsidRDefault="00CF69C5" w:rsidP="00CF69C5">
      <w:pPr>
        <w:spacing w:after="160" w:line="259" w:lineRule="auto"/>
        <w:ind w:right="26"/>
        <w:jc w:val="both"/>
      </w:pPr>
      <w:r>
        <w:t>(iii)</w:t>
      </w:r>
      <w:r>
        <w:tab/>
      </w:r>
      <w:r w:rsidRPr="00D57D0E">
        <w:rPr>
          <w:rFonts w:ascii="新細明體" w:eastAsia="新細明體" w:hAnsi="新細明體" w:cs="新細明體" w:hint="eastAsia"/>
        </w:rPr>
        <w:t>結帳分錄須借記至損益帳及貸記至雜費帳。</w:t>
      </w:r>
      <w:r w:rsidRPr="00B57518">
        <w:t xml:space="preserve"> </w:t>
      </w:r>
      <w:r w:rsidRPr="00EA43F2">
        <w:rPr>
          <w:i/>
          <w:color w:val="FF0000"/>
        </w:rPr>
        <w:t xml:space="preserve">(1 </w:t>
      </w:r>
      <w:r>
        <w:rPr>
          <w:rFonts w:ascii="新細明體" w:eastAsia="新細明體" w:hAnsi="新細明體" w:cs="新細明體" w:hint="eastAsia"/>
          <w:i/>
          <w:color w:val="FF0000"/>
        </w:rPr>
        <w:t>分</w:t>
      </w:r>
      <w:r w:rsidRPr="00EA43F2">
        <w:rPr>
          <w:i/>
          <w:color w:val="FF0000"/>
        </w:rPr>
        <w:t>)</w:t>
      </w:r>
    </w:p>
    <w:p w14:paraId="6EA7B10E" w14:textId="77777777" w:rsidR="00CF69C5" w:rsidRPr="004E3640" w:rsidRDefault="00CF69C5" w:rsidP="00CF69C5">
      <w:pPr>
        <w:spacing w:after="160" w:line="259" w:lineRule="auto"/>
        <w:ind w:right="947"/>
        <w:rPr>
          <w:i/>
          <w:iCs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6F6F616" w14:textId="67569C7C" w:rsidR="000254F9" w:rsidRPr="005E7333" w:rsidRDefault="000254F9" w:rsidP="00027610">
      <w:pPr>
        <w:rPr>
          <w:rFonts w:eastAsiaTheme="minorEastAsia"/>
        </w:rPr>
      </w:pPr>
    </w:p>
    <w:p w14:paraId="00BE344A" w14:textId="35203BB7" w:rsidR="000254F9" w:rsidRDefault="000254F9" w:rsidP="00027610">
      <w:pPr>
        <w:rPr>
          <w:rFonts w:eastAsiaTheme="minorEastAsia"/>
        </w:rPr>
      </w:pPr>
    </w:p>
    <w:p w14:paraId="309FAD27" w14:textId="77777777" w:rsidR="000254F9" w:rsidRPr="000254F9" w:rsidRDefault="000254F9" w:rsidP="00027610">
      <w:pPr>
        <w:rPr>
          <w:rFonts w:eastAsiaTheme="minorEastAsia"/>
        </w:rPr>
      </w:pPr>
    </w:p>
    <w:sectPr w:rsidR="000254F9" w:rsidRPr="000254F9" w:rsidSect="000254F9">
      <w:footerReference w:type="default" r:id="rId15"/>
      <w:type w:val="continuous"/>
      <w:pgSz w:w="11906" w:h="16838"/>
      <w:pgMar w:top="1440" w:right="1080" w:bottom="1440" w:left="108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80D4CB" w14:textId="77777777" w:rsidR="00157BC3" w:rsidRDefault="00157BC3" w:rsidP="00505F31">
      <w:r>
        <w:separator/>
      </w:r>
    </w:p>
  </w:endnote>
  <w:endnote w:type="continuationSeparator" w:id="0">
    <w:p w14:paraId="50879F64" w14:textId="77777777" w:rsidR="00157BC3" w:rsidRDefault="00157BC3" w:rsidP="00505F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72348862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13606F8" w14:textId="43CCA75D" w:rsidR="002F14A0" w:rsidRDefault="002F14A0" w:rsidP="0050354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073B010" w14:textId="77777777" w:rsidR="002F14A0" w:rsidRDefault="002F14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55194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EE626E" w14:textId="3D48C5D3" w:rsidR="002F14A0" w:rsidRDefault="002F14A0">
        <w:pPr>
          <w:pStyle w:val="Footer"/>
          <w:jc w:val="right"/>
        </w:pPr>
        <w:r w:rsidRPr="004C6901">
          <w:rPr>
            <w:rFonts w:eastAsia="新細明體" w:hint="eastAsia"/>
            <w:spacing w:val="20"/>
          </w:rPr>
          <w:t>初階</w:t>
        </w:r>
        <w:r w:rsidRPr="0065551F">
          <w:rPr>
            <w:rFonts w:eastAsia="新細明體"/>
            <w:spacing w:val="20"/>
          </w:rPr>
          <w:t>課業</w:t>
        </w:r>
        <w:r>
          <w:rPr>
            <w:lang w:val="en-US"/>
          </w:rPr>
          <w:t xml:space="preserve">: </w:t>
        </w:r>
        <w:r>
          <w:rPr>
            <w:rFonts w:ascii="新細明體" w:eastAsia="新細明體" w:hAnsi="新細明體" w:cs="新細明體" w:hint="eastAsia"/>
          </w:rPr>
          <w:t>第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3B5A">
          <w:rPr>
            <w:noProof/>
          </w:rPr>
          <w:t>12</w:t>
        </w:r>
        <w:r>
          <w:rPr>
            <w:noProof/>
          </w:rPr>
          <w:fldChar w:fldCharType="end"/>
        </w:r>
        <w:r w:rsidRPr="00026B2C">
          <w:rPr>
            <w:rFonts w:eastAsia="新細明體" w:hint="eastAsia"/>
            <w:spacing w:val="20"/>
          </w:rPr>
          <w:t>頁</w:t>
        </w:r>
      </w:p>
    </w:sdtContent>
  </w:sdt>
  <w:p w14:paraId="0F53AB24" w14:textId="77777777" w:rsidR="002F14A0" w:rsidRDefault="002F14A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538389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C77FEC" w14:textId="113A8557" w:rsidR="000254F9" w:rsidRDefault="000254F9">
        <w:pPr>
          <w:pStyle w:val="Footer"/>
          <w:jc w:val="right"/>
        </w:pPr>
        <w:r w:rsidRPr="000254F9">
          <w:rPr>
            <w:rFonts w:eastAsia="新細明體" w:hint="eastAsia"/>
            <w:spacing w:val="20"/>
          </w:rPr>
          <w:t>基礎</w:t>
        </w:r>
        <w:r w:rsidRPr="0065551F">
          <w:rPr>
            <w:rFonts w:eastAsia="新細明體"/>
            <w:spacing w:val="20"/>
          </w:rPr>
          <w:t>課業</w:t>
        </w:r>
        <w:r>
          <w:rPr>
            <w:lang w:val="en-US"/>
          </w:rPr>
          <w:t xml:space="preserve">: </w:t>
        </w:r>
        <w:r>
          <w:rPr>
            <w:rFonts w:ascii="新細明體" w:eastAsia="新細明體" w:hAnsi="新細明體" w:cs="新細明體" w:hint="eastAsia"/>
          </w:rPr>
          <w:t>第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3B5A">
          <w:rPr>
            <w:noProof/>
          </w:rPr>
          <w:t>8</w:t>
        </w:r>
        <w:r>
          <w:rPr>
            <w:noProof/>
          </w:rPr>
          <w:fldChar w:fldCharType="end"/>
        </w:r>
        <w:r w:rsidRPr="00026B2C">
          <w:rPr>
            <w:rFonts w:eastAsia="新細明體" w:hint="eastAsia"/>
            <w:spacing w:val="20"/>
          </w:rPr>
          <w:t>頁</w:t>
        </w:r>
      </w:p>
    </w:sdtContent>
  </w:sdt>
  <w:p w14:paraId="0B833603" w14:textId="77777777" w:rsidR="000254F9" w:rsidRDefault="000254F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442441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3C48AB" w14:textId="42E42438" w:rsidR="005E7333" w:rsidRDefault="005E7333">
        <w:pPr>
          <w:pStyle w:val="Footer"/>
          <w:jc w:val="right"/>
        </w:pPr>
        <w:r w:rsidRPr="0065551F">
          <w:rPr>
            <w:rFonts w:eastAsia="新細明體"/>
            <w:spacing w:val="20"/>
          </w:rPr>
          <w:t>進階課業</w:t>
        </w:r>
        <w:r>
          <w:rPr>
            <w:lang w:val="en-US"/>
          </w:rPr>
          <w:t xml:space="preserve">: </w:t>
        </w:r>
        <w:r>
          <w:rPr>
            <w:rFonts w:ascii="新細明體" w:eastAsia="新細明體" w:hAnsi="新細明體" w:cs="新細明體" w:hint="eastAsia"/>
          </w:rPr>
          <w:t>第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3B5A">
          <w:rPr>
            <w:noProof/>
          </w:rPr>
          <w:t>7</w:t>
        </w:r>
        <w:r>
          <w:rPr>
            <w:noProof/>
          </w:rPr>
          <w:fldChar w:fldCharType="end"/>
        </w:r>
        <w:r w:rsidRPr="00026B2C">
          <w:rPr>
            <w:rFonts w:eastAsia="新細明體" w:hint="eastAsia"/>
            <w:spacing w:val="20"/>
          </w:rPr>
          <w:t>頁</w:t>
        </w:r>
      </w:p>
    </w:sdtContent>
  </w:sdt>
  <w:p w14:paraId="4FBC8257" w14:textId="77777777" w:rsidR="005E7333" w:rsidRDefault="005E7333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816223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ADD45A" w14:textId="65706FBC" w:rsidR="00CF69C5" w:rsidRDefault="00CF69C5">
        <w:pPr>
          <w:pStyle w:val="Footer"/>
          <w:jc w:val="right"/>
        </w:pPr>
        <w:r w:rsidRPr="00CF69C5">
          <w:rPr>
            <w:rFonts w:eastAsia="新細明體" w:hint="eastAsia"/>
            <w:spacing w:val="20"/>
          </w:rPr>
          <w:t>評分準則</w:t>
        </w:r>
        <w:r>
          <w:rPr>
            <w:lang w:val="en-US"/>
          </w:rPr>
          <w:t xml:space="preserve">: </w:t>
        </w:r>
        <w:r>
          <w:rPr>
            <w:rFonts w:ascii="新細明體" w:eastAsia="新細明體" w:hAnsi="新細明體" w:cs="新細明體" w:hint="eastAsia"/>
          </w:rPr>
          <w:t>第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3B5A">
          <w:rPr>
            <w:noProof/>
          </w:rPr>
          <w:t>3</w:t>
        </w:r>
        <w:r>
          <w:rPr>
            <w:noProof/>
          </w:rPr>
          <w:fldChar w:fldCharType="end"/>
        </w:r>
        <w:r w:rsidRPr="00026B2C">
          <w:rPr>
            <w:rFonts w:eastAsia="新細明體" w:hint="eastAsia"/>
            <w:spacing w:val="20"/>
          </w:rPr>
          <w:t>頁</w:t>
        </w:r>
      </w:p>
    </w:sdtContent>
  </w:sdt>
  <w:p w14:paraId="65B858BC" w14:textId="77777777" w:rsidR="00CF69C5" w:rsidRDefault="00CF69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1A2410" w14:textId="77777777" w:rsidR="00157BC3" w:rsidRDefault="00157BC3" w:rsidP="00505F31">
      <w:r>
        <w:separator/>
      </w:r>
    </w:p>
  </w:footnote>
  <w:footnote w:type="continuationSeparator" w:id="0">
    <w:p w14:paraId="20187FDC" w14:textId="77777777" w:rsidR="00157BC3" w:rsidRDefault="00157BC3" w:rsidP="00505F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C444A9" w14:textId="59444BE8" w:rsidR="002F14A0" w:rsidRPr="00C03377" w:rsidRDefault="002F14A0" w:rsidP="005C7972">
    <w:pPr>
      <w:pStyle w:val="Header"/>
      <w:tabs>
        <w:tab w:val="clear" w:pos="8306"/>
        <w:tab w:val="right" w:pos="9720"/>
      </w:tabs>
      <w:rPr>
        <w:lang w:val="en-US"/>
      </w:rPr>
    </w:pPr>
    <w:r w:rsidRPr="00415B56">
      <w:rPr>
        <w:rFonts w:ascii="新細明體" w:eastAsia="新細明體" w:hAnsi="新細明體" w:cs="新細明體" w:hint="eastAsia"/>
      </w:rPr>
      <w:t>企業、會計與財務概論</w:t>
    </w:r>
    <w:r>
      <w:ptab w:relativeTo="margin" w:alignment="center" w:leader="none"/>
    </w:r>
    <w:r>
      <w:ptab w:relativeTo="margin" w:alignment="right" w:leader="none"/>
    </w:r>
    <w:r w:rsidRPr="0087203D">
      <w:rPr>
        <w:rFonts w:ascii="新細明體" w:eastAsia="新細明體" w:hAnsi="新細明體" w:cs="新細明體" w:hint="eastAsia"/>
        <w:color w:val="000000"/>
        <w:shd w:val="clear" w:color="auto" w:fill="FFFFFF"/>
      </w:rPr>
      <w:t>分層課業</w:t>
    </w:r>
    <w:r w:rsidRPr="0087203D">
      <w:rPr>
        <w:rFonts w:ascii="新細明體" w:eastAsia="新細明體" w:hAnsi="新細明體" w:cs="新細明體" w:hint="eastAsia"/>
      </w:rPr>
      <w:t>：試算表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84E9F"/>
    <w:multiLevelType w:val="hybridMultilevel"/>
    <w:tmpl w:val="7BD2A84A"/>
    <w:lvl w:ilvl="0" w:tplc="B0043838">
      <w:start w:val="1"/>
      <w:numFmt w:val="lowerLetter"/>
      <w:lvlText w:val="(%1)"/>
      <w:lvlJc w:val="left"/>
      <w:pPr>
        <w:ind w:left="25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850" w:hanging="480"/>
      </w:pPr>
    </w:lvl>
    <w:lvl w:ilvl="2" w:tplc="0409001B" w:tentative="1">
      <w:start w:val="1"/>
      <w:numFmt w:val="lowerRoman"/>
      <w:lvlText w:val="%3."/>
      <w:lvlJc w:val="right"/>
      <w:pPr>
        <w:ind w:left="1330" w:hanging="480"/>
      </w:pPr>
    </w:lvl>
    <w:lvl w:ilvl="3" w:tplc="0409000F" w:tentative="1">
      <w:start w:val="1"/>
      <w:numFmt w:val="decimal"/>
      <w:lvlText w:val="%4."/>
      <w:lvlJc w:val="left"/>
      <w:pPr>
        <w:ind w:left="18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90" w:hanging="480"/>
      </w:pPr>
    </w:lvl>
    <w:lvl w:ilvl="5" w:tplc="0409001B" w:tentative="1">
      <w:start w:val="1"/>
      <w:numFmt w:val="lowerRoman"/>
      <w:lvlText w:val="%6."/>
      <w:lvlJc w:val="right"/>
      <w:pPr>
        <w:ind w:left="2770" w:hanging="480"/>
      </w:pPr>
    </w:lvl>
    <w:lvl w:ilvl="6" w:tplc="0409000F" w:tentative="1">
      <w:start w:val="1"/>
      <w:numFmt w:val="decimal"/>
      <w:lvlText w:val="%7."/>
      <w:lvlJc w:val="left"/>
      <w:pPr>
        <w:ind w:left="32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730" w:hanging="480"/>
      </w:pPr>
    </w:lvl>
    <w:lvl w:ilvl="8" w:tplc="0409001B" w:tentative="1">
      <w:start w:val="1"/>
      <w:numFmt w:val="lowerRoman"/>
      <w:lvlText w:val="%9."/>
      <w:lvlJc w:val="right"/>
      <w:pPr>
        <w:ind w:left="4210" w:hanging="480"/>
      </w:pPr>
    </w:lvl>
  </w:abstractNum>
  <w:abstractNum w:abstractNumId="1" w15:restartNumberingAfterBreak="0">
    <w:nsid w:val="137A5B35"/>
    <w:multiLevelType w:val="hybridMultilevel"/>
    <w:tmpl w:val="140C7532"/>
    <w:lvl w:ilvl="0" w:tplc="9DA657D8">
      <w:start w:val="1"/>
      <w:numFmt w:val="lowerLetter"/>
      <w:lvlText w:val="(%1)"/>
      <w:lvlJc w:val="left"/>
      <w:pPr>
        <w:ind w:left="714" w:hanging="360"/>
      </w:pPr>
      <w:rPr>
        <w:rFonts w:ascii="Times New Roman" w:hAnsi="Times New Roman" w:cs="Times New Roman" w:hint="default"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34" w:hanging="360"/>
      </w:pPr>
    </w:lvl>
    <w:lvl w:ilvl="2" w:tplc="0409001B" w:tentative="1">
      <w:start w:val="1"/>
      <w:numFmt w:val="lowerRoman"/>
      <w:lvlText w:val="%3."/>
      <w:lvlJc w:val="right"/>
      <w:pPr>
        <w:ind w:left="2154" w:hanging="180"/>
      </w:pPr>
    </w:lvl>
    <w:lvl w:ilvl="3" w:tplc="0409000F" w:tentative="1">
      <w:start w:val="1"/>
      <w:numFmt w:val="decimal"/>
      <w:lvlText w:val="%4."/>
      <w:lvlJc w:val="left"/>
      <w:pPr>
        <w:ind w:left="2874" w:hanging="360"/>
      </w:pPr>
    </w:lvl>
    <w:lvl w:ilvl="4" w:tplc="04090019" w:tentative="1">
      <w:start w:val="1"/>
      <w:numFmt w:val="lowerLetter"/>
      <w:lvlText w:val="%5."/>
      <w:lvlJc w:val="left"/>
      <w:pPr>
        <w:ind w:left="3594" w:hanging="360"/>
      </w:pPr>
    </w:lvl>
    <w:lvl w:ilvl="5" w:tplc="0409001B" w:tentative="1">
      <w:start w:val="1"/>
      <w:numFmt w:val="lowerRoman"/>
      <w:lvlText w:val="%6."/>
      <w:lvlJc w:val="right"/>
      <w:pPr>
        <w:ind w:left="4314" w:hanging="180"/>
      </w:pPr>
    </w:lvl>
    <w:lvl w:ilvl="6" w:tplc="0409000F" w:tentative="1">
      <w:start w:val="1"/>
      <w:numFmt w:val="decimal"/>
      <w:lvlText w:val="%7."/>
      <w:lvlJc w:val="left"/>
      <w:pPr>
        <w:ind w:left="5034" w:hanging="360"/>
      </w:pPr>
    </w:lvl>
    <w:lvl w:ilvl="7" w:tplc="04090019" w:tentative="1">
      <w:start w:val="1"/>
      <w:numFmt w:val="lowerLetter"/>
      <w:lvlText w:val="%8."/>
      <w:lvlJc w:val="left"/>
      <w:pPr>
        <w:ind w:left="5754" w:hanging="360"/>
      </w:pPr>
    </w:lvl>
    <w:lvl w:ilvl="8" w:tplc="0409001B" w:tentative="1">
      <w:start w:val="1"/>
      <w:numFmt w:val="lowerRoman"/>
      <w:lvlText w:val="%9."/>
      <w:lvlJc w:val="right"/>
      <w:pPr>
        <w:ind w:left="6474" w:hanging="180"/>
      </w:pPr>
    </w:lvl>
  </w:abstractNum>
  <w:abstractNum w:abstractNumId="2" w15:restartNumberingAfterBreak="0">
    <w:nsid w:val="1BD9083C"/>
    <w:multiLevelType w:val="hybridMultilevel"/>
    <w:tmpl w:val="186E8C2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C5856BD"/>
    <w:multiLevelType w:val="hybridMultilevel"/>
    <w:tmpl w:val="A1D62B48"/>
    <w:lvl w:ilvl="0" w:tplc="841A493C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7417AA"/>
    <w:multiLevelType w:val="hybridMultilevel"/>
    <w:tmpl w:val="07188856"/>
    <w:lvl w:ilvl="0" w:tplc="E94C9704">
      <w:start w:val="1"/>
      <w:numFmt w:val="decimal"/>
      <w:lvlText w:val="%1."/>
      <w:lvlJc w:val="left"/>
      <w:pPr>
        <w:ind w:left="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980" w:hanging="360"/>
      </w:pPr>
    </w:lvl>
    <w:lvl w:ilvl="2" w:tplc="0809001B" w:tentative="1">
      <w:start w:val="1"/>
      <w:numFmt w:val="lowerRoman"/>
      <w:lvlText w:val="%3."/>
      <w:lvlJc w:val="right"/>
      <w:pPr>
        <w:ind w:left="1700" w:hanging="180"/>
      </w:pPr>
    </w:lvl>
    <w:lvl w:ilvl="3" w:tplc="0809000F" w:tentative="1">
      <w:start w:val="1"/>
      <w:numFmt w:val="decimal"/>
      <w:lvlText w:val="%4."/>
      <w:lvlJc w:val="left"/>
      <w:pPr>
        <w:ind w:left="2420" w:hanging="360"/>
      </w:pPr>
    </w:lvl>
    <w:lvl w:ilvl="4" w:tplc="08090019" w:tentative="1">
      <w:start w:val="1"/>
      <w:numFmt w:val="lowerLetter"/>
      <w:lvlText w:val="%5."/>
      <w:lvlJc w:val="left"/>
      <w:pPr>
        <w:ind w:left="3140" w:hanging="360"/>
      </w:pPr>
    </w:lvl>
    <w:lvl w:ilvl="5" w:tplc="0809001B" w:tentative="1">
      <w:start w:val="1"/>
      <w:numFmt w:val="lowerRoman"/>
      <w:lvlText w:val="%6."/>
      <w:lvlJc w:val="right"/>
      <w:pPr>
        <w:ind w:left="3860" w:hanging="180"/>
      </w:pPr>
    </w:lvl>
    <w:lvl w:ilvl="6" w:tplc="0809000F" w:tentative="1">
      <w:start w:val="1"/>
      <w:numFmt w:val="decimal"/>
      <w:lvlText w:val="%7."/>
      <w:lvlJc w:val="left"/>
      <w:pPr>
        <w:ind w:left="4580" w:hanging="360"/>
      </w:pPr>
    </w:lvl>
    <w:lvl w:ilvl="7" w:tplc="08090019" w:tentative="1">
      <w:start w:val="1"/>
      <w:numFmt w:val="lowerLetter"/>
      <w:lvlText w:val="%8."/>
      <w:lvlJc w:val="left"/>
      <w:pPr>
        <w:ind w:left="5300" w:hanging="360"/>
      </w:pPr>
    </w:lvl>
    <w:lvl w:ilvl="8" w:tplc="0809001B" w:tentative="1">
      <w:start w:val="1"/>
      <w:numFmt w:val="lowerRoman"/>
      <w:lvlText w:val="%9."/>
      <w:lvlJc w:val="right"/>
      <w:pPr>
        <w:ind w:left="6020" w:hanging="180"/>
      </w:pPr>
    </w:lvl>
  </w:abstractNum>
  <w:abstractNum w:abstractNumId="5" w15:restartNumberingAfterBreak="0">
    <w:nsid w:val="5FDD6823"/>
    <w:multiLevelType w:val="hybridMultilevel"/>
    <w:tmpl w:val="A57ADE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B77B2"/>
    <w:multiLevelType w:val="hybridMultilevel"/>
    <w:tmpl w:val="B34052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0"/>
  </w:num>
  <w:num w:numId="5">
    <w:abstractNumId w:val="1"/>
  </w:num>
  <w:num w:numId="6">
    <w:abstractNumId w:val="2"/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0NDExMjG0sDA0MDZU0lEKTi0uzszPAykwqgUAmMH/tCwAAAA="/>
  </w:docVars>
  <w:rsids>
    <w:rsidRoot w:val="00F63FD9"/>
    <w:rsid w:val="00003FD5"/>
    <w:rsid w:val="00015389"/>
    <w:rsid w:val="00020D1E"/>
    <w:rsid w:val="00021293"/>
    <w:rsid w:val="00023B37"/>
    <w:rsid w:val="000254F9"/>
    <w:rsid w:val="00027610"/>
    <w:rsid w:val="0003380D"/>
    <w:rsid w:val="000352D0"/>
    <w:rsid w:val="00040188"/>
    <w:rsid w:val="00045379"/>
    <w:rsid w:val="000466FC"/>
    <w:rsid w:val="0004751E"/>
    <w:rsid w:val="000531E0"/>
    <w:rsid w:val="00053BE7"/>
    <w:rsid w:val="000566E1"/>
    <w:rsid w:val="00062034"/>
    <w:rsid w:val="0006561F"/>
    <w:rsid w:val="00085D94"/>
    <w:rsid w:val="00087A0C"/>
    <w:rsid w:val="0009112C"/>
    <w:rsid w:val="00091EFE"/>
    <w:rsid w:val="00092E8F"/>
    <w:rsid w:val="000944DC"/>
    <w:rsid w:val="00096453"/>
    <w:rsid w:val="00097314"/>
    <w:rsid w:val="00097520"/>
    <w:rsid w:val="000A0D20"/>
    <w:rsid w:val="000A206F"/>
    <w:rsid w:val="000A3865"/>
    <w:rsid w:val="000A6126"/>
    <w:rsid w:val="000A65FC"/>
    <w:rsid w:val="000B3A46"/>
    <w:rsid w:val="000B4F6B"/>
    <w:rsid w:val="000C580E"/>
    <w:rsid w:val="000C6BB5"/>
    <w:rsid w:val="000D577F"/>
    <w:rsid w:val="000D57C4"/>
    <w:rsid w:val="000D7B1A"/>
    <w:rsid w:val="000E23C5"/>
    <w:rsid w:val="000E2717"/>
    <w:rsid w:val="000E6A8C"/>
    <w:rsid w:val="000E6B6F"/>
    <w:rsid w:val="000F2F22"/>
    <w:rsid w:val="000F7F40"/>
    <w:rsid w:val="001000FA"/>
    <w:rsid w:val="001124CD"/>
    <w:rsid w:val="001201E8"/>
    <w:rsid w:val="00121368"/>
    <w:rsid w:val="001220AD"/>
    <w:rsid w:val="001228AD"/>
    <w:rsid w:val="001336DD"/>
    <w:rsid w:val="00133A40"/>
    <w:rsid w:val="00137187"/>
    <w:rsid w:val="00137E4D"/>
    <w:rsid w:val="0014373C"/>
    <w:rsid w:val="00146130"/>
    <w:rsid w:val="0014733D"/>
    <w:rsid w:val="001474E7"/>
    <w:rsid w:val="00151AA5"/>
    <w:rsid w:val="00153832"/>
    <w:rsid w:val="001555FB"/>
    <w:rsid w:val="00157BC3"/>
    <w:rsid w:val="00162B8E"/>
    <w:rsid w:val="00165E36"/>
    <w:rsid w:val="0017679B"/>
    <w:rsid w:val="00177DC0"/>
    <w:rsid w:val="001808BD"/>
    <w:rsid w:val="00182049"/>
    <w:rsid w:val="00183B5A"/>
    <w:rsid w:val="00190703"/>
    <w:rsid w:val="0019113A"/>
    <w:rsid w:val="00191663"/>
    <w:rsid w:val="00193071"/>
    <w:rsid w:val="00194377"/>
    <w:rsid w:val="00196381"/>
    <w:rsid w:val="001A0982"/>
    <w:rsid w:val="001A4822"/>
    <w:rsid w:val="001C3C9B"/>
    <w:rsid w:val="001C6D63"/>
    <w:rsid w:val="001D317F"/>
    <w:rsid w:val="001E4DF0"/>
    <w:rsid w:val="001E6A33"/>
    <w:rsid w:val="001E7120"/>
    <w:rsid w:val="001F6F6E"/>
    <w:rsid w:val="00210053"/>
    <w:rsid w:val="00210220"/>
    <w:rsid w:val="00212409"/>
    <w:rsid w:val="00220592"/>
    <w:rsid w:val="00221971"/>
    <w:rsid w:val="00224355"/>
    <w:rsid w:val="00225417"/>
    <w:rsid w:val="00230B43"/>
    <w:rsid w:val="00240D06"/>
    <w:rsid w:val="00243B12"/>
    <w:rsid w:val="00244FE3"/>
    <w:rsid w:val="00250738"/>
    <w:rsid w:val="00250C1E"/>
    <w:rsid w:val="002514EC"/>
    <w:rsid w:val="00253031"/>
    <w:rsid w:val="002600B3"/>
    <w:rsid w:val="00263152"/>
    <w:rsid w:val="0026533D"/>
    <w:rsid w:val="00285725"/>
    <w:rsid w:val="0028723E"/>
    <w:rsid w:val="00293558"/>
    <w:rsid w:val="002A0EE6"/>
    <w:rsid w:val="002A3BF1"/>
    <w:rsid w:val="002A65EC"/>
    <w:rsid w:val="002A7784"/>
    <w:rsid w:val="002B0450"/>
    <w:rsid w:val="002B18A8"/>
    <w:rsid w:val="002B2845"/>
    <w:rsid w:val="002B354C"/>
    <w:rsid w:val="002B41E1"/>
    <w:rsid w:val="002B50CD"/>
    <w:rsid w:val="002C005F"/>
    <w:rsid w:val="002D0CB6"/>
    <w:rsid w:val="002D11E5"/>
    <w:rsid w:val="002D424B"/>
    <w:rsid w:val="002D459E"/>
    <w:rsid w:val="002D630A"/>
    <w:rsid w:val="002D6610"/>
    <w:rsid w:val="002D699A"/>
    <w:rsid w:val="002D6A24"/>
    <w:rsid w:val="002D7615"/>
    <w:rsid w:val="002E0B88"/>
    <w:rsid w:val="002F14A0"/>
    <w:rsid w:val="002F3BD5"/>
    <w:rsid w:val="002F5537"/>
    <w:rsid w:val="003046C9"/>
    <w:rsid w:val="00314D11"/>
    <w:rsid w:val="00334187"/>
    <w:rsid w:val="0033679B"/>
    <w:rsid w:val="00346FBC"/>
    <w:rsid w:val="00354055"/>
    <w:rsid w:val="0035474A"/>
    <w:rsid w:val="00362A26"/>
    <w:rsid w:val="0036449A"/>
    <w:rsid w:val="00366586"/>
    <w:rsid w:val="003726C9"/>
    <w:rsid w:val="00373078"/>
    <w:rsid w:val="0037338A"/>
    <w:rsid w:val="0037517F"/>
    <w:rsid w:val="00383FC8"/>
    <w:rsid w:val="00385729"/>
    <w:rsid w:val="003968F2"/>
    <w:rsid w:val="003A1F27"/>
    <w:rsid w:val="003A7AAE"/>
    <w:rsid w:val="003C79CE"/>
    <w:rsid w:val="003D0411"/>
    <w:rsid w:val="003D6A53"/>
    <w:rsid w:val="003E2BBA"/>
    <w:rsid w:val="003E5FB1"/>
    <w:rsid w:val="003E62D5"/>
    <w:rsid w:val="003F5A15"/>
    <w:rsid w:val="00405518"/>
    <w:rsid w:val="004227E2"/>
    <w:rsid w:val="00422C90"/>
    <w:rsid w:val="0043087D"/>
    <w:rsid w:val="00430AD9"/>
    <w:rsid w:val="00430C1B"/>
    <w:rsid w:val="00431A51"/>
    <w:rsid w:val="00433240"/>
    <w:rsid w:val="0043368B"/>
    <w:rsid w:val="004367B0"/>
    <w:rsid w:val="0044000E"/>
    <w:rsid w:val="00440C90"/>
    <w:rsid w:val="00442669"/>
    <w:rsid w:val="00442D05"/>
    <w:rsid w:val="00444389"/>
    <w:rsid w:val="00446B79"/>
    <w:rsid w:val="00460264"/>
    <w:rsid w:val="00462F7C"/>
    <w:rsid w:val="00466CAC"/>
    <w:rsid w:val="00467809"/>
    <w:rsid w:val="004714BC"/>
    <w:rsid w:val="004716E8"/>
    <w:rsid w:val="00483FD6"/>
    <w:rsid w:val="004854B6"/>
    <w:rsid w:val="00486066"/>
    <w:rsid w:val="0048692E"/>
    <w:rsid w:val="00487894"/>
    <w:rsid w:val="0049680C"/>
    <w:rsid w:val="004968D5"/>
    <w:rsid w:val="00497130"/>
    <w:rsid w:val="00497937"/>
    <w:rsid w:val="004A5DD1"/>
    <w:rsid w:val="004A6533"/>
    <w:rsid w:val="004B662C"/>
    <w:rsid w:val="004C6901"/>
    <w:rsid w:val="004D6802"/>
    <w:rsid w:val="004E7F95"/>
    <w:rsid w:val="004F1065"/>
    <w:rsid w:val="0050303B"/>
    <w:rsid w:val="00503541"/>
    <w:rsid w:val="00505F31"/>
    <w:rsid w:val="00520480"/>
    <w:rsid w:val="005271F8"/>
    <w:rsid w:val="00527453"/>
    <w:rsid w:val="00536F1A"/>
    <w:rsid w:val="00542997"/>
    <w:rsid w:val="00545761"/>
    <w:rsid w:val="0055005D"/>
    <w:rsid w:val="00551F71"/>
    <w:rsid w:val="00554DA5"/>
    <w:rsid w:val="00560E6D"/>
    <w:rsid w:val="00563223"/>
    <w:rsid w:val="00571E0D"/>
    <w:rsid w:val="00576C2D"/>
    <w:rsid w:val="00582DEB"/>
    <w:rsid w:val="005935BD"/>
    <w:rsid w:val="005A0A75"/>
    <w:rsid w:val="005A295D"/>
    <w:rsid w:val="005A48EC"/>
    <w:rsid w:val="005A4919"/>
    <w:rsid w:val="005A4956"/>
    <w:rsid w:val="005B26FC"/>
    <w:rsid w:val="005B45CE"/>
    <w:rsid w:val="005B46A8"/>
    <w:rsid w:val="005B507A"/>
    <w:rsid w:val="005B659C"/>
    <w:rsid w:val="005C39E5"/>
    <w:rsid w:val="005C3A86"/>
    <w:rsid w:val="005C7556"/>
    <w:rsid w:val="005C7972"/>
    <w:rsid w:val="005D562A"/>
    <w:rsid w:val="005E0673"/>
    <w:rsid w:val="005E0E0B"/>
    <w:rsid w:val="005E3548"/>
    <w:rsid w:val="005E54D5"/>
    <w:rsid w:val="005E5A72"/>
    <w:rsid w:val="005E7117"/>
    <w:rsid w:val="005E7333"/>
    <w:rsid w:val="005F28E6"/>
    <w:rsid w:val="005F33A6"/>
    <w:rsid w:val="005F38DC"/>
    <w:rsid w:val="005F59B3"/>
    <w:rsid w:val="005F68A4"/>
    <w:rsid w:val="00611E29"/>
    <w:rsid w:val="00615BB1"/>
    <w:rsid w:val="00617258"/>
    <w:rsid w:val="006228D4"/>
    <w:rsid w:val="0062476F"/>
    <w:rsid w:val="00626C6C"/>
    <w:rsid w:val="0063280D"/>
    <w:rsid w:val="0063390D"/>
    <w:rsid w:val="006342D1"/>
    <w:rsid w:val="006378D9"/>
    <w:rsid w:val="00637D2D"/>
    <w:rsid w:val="006500FA"/>
    <w:rsid w:val="00652A61"/>
    <w:rsid w:val="006534A2"/>
    <w:rsid w:val="00654EFB"/>
    <w:rsid w:val="00663DDA"/>
    <w:rsid w:val="006758F2"/>
    <w:rsid w:val="0067652F"/>
    <w:rsid w:val="0068054E"/>
    <w:rsid w:val="00682422"/>
    <w:rsid w:val="0068425B"/>
    <w:rsid w:val="006849F5"/>
    <w:rsid w:val="00684D12"/>
    <w:rsid w:val="00692E7F"/>
    <w:rsid w:val="00697748"/>
    <w:rsid w:val="006B014A"/>
    <w:rsid w:val="006B679A"/>
    <w:rsid w:val="006C13D1"/>
    <w:rsid w:val="006C26D2"/>
    <w:rsid w:val="006D0AC1"/>
    <w:rsid w:val="006D4320"/>
    <w:rsid w:val="006E2653"/>
    <w:rsid w:val="006E4BEA"/>
    <w:rsid w:val="006F2639"/>
    <w:rsid w:val="00701D64"/>
    <w:rsid w:val="00703C6A"/>
    <w:rsid w:val="00704D08"/>
    <w:rsid w:val="007124F3"/>
    <w:rsid w:val="007134BB"/>
    <w:rsid w:val="0071469D"/>
    <w:rsid w:val="0071692A"/>
    <w:rsid w:val="007207A3"/>
    <w:rsid w:val="007220A6"/>
    <w:rsid w:val="007318BA"/>
    <w:rsid w:val="007364F5"/>
    <w:rsid w:val="00744044"/>
    <w:rsid w:val="0074434A"/>
    <w:rsid w:val="0074448C"/>
    <w:rsid w:val="00750997"/>
    <w:rsid w:val="007545B7"/>
    <w:rsid w:val="00763DF9"/>
    <w:rsid w:val="007670E3"/>
    <w:rsid w:val="0077637D"/>
    <w:rsid w:val="007838EF"/>
    <w:rsid w:val="0078403F"/>
    <w:rsid w:val="00787D66"/>
    <w:rsid w:val="007910BD"/>
    <w:rsid w:val="00791B26"/>
    <w:rsid w:val="0079214B"/>
    <w:rsid w:val="00793198"/>
    <w:rsid w:val="00795C98"/>
    <w:rsid w:val="007A3DFF"/>
    <w:rsid w:val="007A5CE2"/>
    <w:rsid w:val="007C3EA8"/>
    <w:rsid w:val="007C6320"/>
    <w:rsid w:val="007D2C64"/>
    <w:rsid w:val="007D3FA6"/>
    <w:rsid w:val="007D75E9"/>
    <w:rsid w:val="007E0662"/>
    <w:rsid w:val="007E3E9C"/>
    <w:rsid w:val="007E55FE"/>
    <w:rsid w:val="007E56B2"/>
    <w:rsid w:val="007F4FCD"/>
    <w:rsid w:val="007F700C"/>
    <w:rsid w:val="008214DB"/>
    <w:rsid w:val="00823313"/>
    <w:rsid w:val="00833261"/>
    <w:rsid w:val="00836384"/>
    <w:rsid w:val="00841B24"/>
    <w:rsid w:val="00844EBA"/>
    <w:rsid w:val="00850572"/>
    <w:rsid w:val="0085160A"/>
    <w:rsid w:val="008527FE"/>
    <w:rsid w:val="00852938"/>
    <w:rsid w:val="00852AA4"/>
    <w:rsid w:val="0085606E"/>
    <w:rsid w:val="00860362"/>
    <w:rsid w:val="00874826"/>
    <w:rsid w:val="00881AE5"/>
    <w:rsid w:val="00886E28"/>
    <w:rsid w:val="00892670"/>
    <w:rsid w:val="008965C5"/>
    <w:rsid w:val="0089670C"/>
    <w:rsid w:val="008A0931"/>
    <w:rsid w:val="008A149F"/>
    <w:rsid w:val="008A707C"/>
    <w:rsid w:val="008A75AB"/>
    <w:rsid w:val="008B15A9"/>
    <w:rsid w:val="008B198C"/>
    <w:rsid w:val="008B29D8"/>
    <w:rsid w:val="008B3D9D"/>
    <w:rsid w:val="008B430D"/>
    <w:rsid w:val="008B7911"/>
    <w:rsid w:val="008C2B53"/>
    <w:rsid w:val="008D43AC"/>
    <w:rsid w:val="008D5243"/>
    <w:rsid w:val="008E10D1"/>
    <w:rsid w:val="008E4DFA"/>
    <w:rsid w:val="008E6B30"/>
    <w:rsid w:val="008E7857"/>
    <w:rsid w:val="008F0086"/>
    <w:rsid w:val="008F0656"/>
    <w:rsid w:val="008F3A52"/>
    <w:rsid w:val="008F4411"/>
    <w:rsid w:val="00901543"/>
    <w:rsid w:val="0090669E"/>
    <w:rsid w:val="009102D4"/>
    <w:rsid w:val="00910EB6"/>
    <w:rsid w:val="00912094"/>
    <w:rsid w:val="00913D72"/>
    <w:rsid w:val="00917C7A"/>
    <w:rsid w:val="0092345C"/>
    <w:rsid w:val="0092429B"/>
    <w:rsid w:val="00930933"/>
    <w:rsid w:val="00942A2D"/>
    <w:rsid w:val="00960D01"/>
    <w:rsid w:val="00964F00"/>
    <w:rsid w:val="009661BD"/>
    <w:rsid w:val="00966609"/>
    <w:rsid w:val="00967DB5"/>
    <w:rsid w:val="00975897"/>
    <w:rsid w:val="00975EBE"/>
    <w:rsid w:val="0098299F"/>
    <w:rsid w:val="00985FBE"/>
    <w:rsid w:val="009A6E14"/>
    <w:rsid w:val="009B26E4"/>
    <w:rsid w:val="009D1F94"/>
    <w:rsid w:val="009D552B"/>
    <w:rsid w:val="009D6A65"/>
    <w:rsid w:val="009E0D9E"/>
    <w:rsid w:val="009E2460"/>
    <w:rsid w:val="009E6073"/>
    <w:rsid w:val="009E699D"/>
    <w:rsid w:val="009E6A25"/>
    <w:rsid w:val="009E734B"/>
    <w:rsid w:val="009F0B7F"/>
    <w:rsid w:val="009F430E"/>
    <w:rsid w:val="00A0050B"/>
    <w:rsid w:val="00A02900"/>
    <w:rsid w:val="00A0507A"/>
    <w:rsid w:val="00A0511E"/>
    <w:rsid w:val="00A117B1"/>
    <w:rsid w:val="00A13BE5"/>
    <w:rsid w:val="00A13D8B"/>
    <w:rsid w:val="00A1472E"/>
    <w:rsid w:val="00A17C1A"/>
    <w:rsid w:val="00A23E3A"/>
    <w:rsid w:val="00A2684A"/>
    <w:rsid w:val="00A30594"/>
    <w:rsid w:val="00A440A5"/>
    <w:rsid w:val="00A5507B"/>
    <w:rsid w:val="00A73422"/>
    <w:rsid w:val="00A77307"/>
    <w:rsid w:val="00A819EB"/>
    <w:rsid w:val="00A8249A"/>
    <w:rsid w:val="00A84D7C"/>
    <w:rsid w:val="00A93077"/>
    <w:rsid w:val="00A963A3"/>
    <w:rsid w:val="00A96587"/>
    <w:rsid w:val="00A9735D"/>
    <w:rsid w:val="00AA43A6"/>
    <w:rsid w:val="00AB002C"/>
    <w:rsid w:val="00AB149C"/>
    <w:rsid w:val="00AB358C"/>
    <w:rsid w:val="00AB3665"/>
    <w:rsid w:val="00AC10A0"/>
    <w:rsid w:val="00AC33D1"/>
    <w:rsid w:val="00AC4539"/>
    <w:rsid w:val="00AC5928"/>
    <w:rsid w:val="00AE3385"/>
    <w:rsid w:val="00AE6E7F"/>
    <w:rsid w:val="00AE76A2"/>
    <w:rsid w:val="00AF18A8"/>
    <w:rsid w:val="00AF210B"/>
    <w:rsid w:val="00AF3B1D"/>
    <w:rsid w:val="00AF4763"/>
    <w:rsid w:val="00AF69FC"/>
    <w:rsid w:val="00AF6EA9"/>
    <w:rsid w:val="00B061A1"/>
    <w:rsid w:val="00B067E7"/>
    <w:rsid w:val="00B10238"/>
    <w:rsid w:val="00B13B0F"/>
    <w:rsid w:val="00B2081C"/>
    <w:rsid w:val="00B22095"/>
    <w:rsid w:val="00B273B4"/>
    <w:rsid w:val="00B27A02"/>
    <w:rsid w:val="00B315E0"/>
    <w:rsid w:val="00B42D92"/>
    <w:rsid w:val="00B549A3"/>
    <w:rsid w:val="00B576EB"/>
    <w:rsid w:val="00B6653B"/>
    <w:rsid w:val="00B67C42"/>
    <w:rsid w:val="00B70F3F"/>
    <w:rsid w:val="00B71126"/>
    <w:rsid w:val="00B77766"/>
    <w:rsid w:val="00B812DE"/>
    <w:rsid w:val="00B815B8"/>
    <w:rsid w:val="00B83211"/>
    <w:rsid w:val="00B85919"/>
    <w:rsid w:val="00B87712"/>
    <w:rsid w:val="00B93F16"/>
    <w:rsid w:val="00B948BF"/>
    <w:rsid w:val="00B975DE"/>
    <w:rsid w:val="00BA0768"/>
    <w:rsid w:val="00BA5648"/>
    <w:rsid w:val="00BB4923"/>
    <w:rsid w:val="00BB781F"/>
    <w:rsid w:val="00BC0A46"/>
    <w:rsid w:val="00BC1F8F"/>
    <w:rsid w:val="00BC42FE"/>
    <w:rsid w:val="00BC7547"/>
    <w:rsid w:val="00BD2ED2"/>
    <w:rsid w:val="00BD66B4"/>
    <w:rsid w:val="00BD6D74"/>
    <w:rsid w:val="00BD7F3C"/>
    <w:rsid w:val="00BE0534"/>
    <w:rsid w:val="00BE0CFA"/>
    <w:rsid w:val="00BE1FA2"/>
    <w:rsid w:val="00BE75D7"/>
    <w:rsid w:val="00BE7BD4"/>
    <w:rsid w:val="00C03377"/>
    <w:rsid w:val="00C045F7"/>
    <w:rsid w:val="00C05235"/>
    <w:rsid w:val="00C067C7"/>
    <w:rsid w:val="00C21BB7"/>
    <w:rsid w:val="00C2606F"/>
    <w:rsid w:val="00C356FD"/>
    <w:rsid w:val="00C40F24"/>
    <w:rsid w:val="00C41668"/>
    <w:rsid w:val="00C436D8"/>
    <w:rsid w:val="00C44867"/>
    <w:rsid w:val="00C452C2"/>
    <w:rsid w:val="00C5308E"/>
    <w:rsid w:val="00C533CA"/>
    <w:rsid w:val="00C5672B"/>
    <w:rsid w:val="00C60501"/>
    <w:rsid w:val="00C6088E"/>
    <w:rsid w:val="00C642D7"/>
    <w:rsid w:val="00C65FEF"/>
    <w:rsid w:val="00C73674"/>
    <w:rsid w:val="00C74033"/>
    <w:rsid w:val="00C77710"/>
    <w:rsid w:val="00C849D4"/>
    <w:rsid w:val="00C85EAC"/>
    <w:rsid w:val="00C9370E"/>
    <w:rsid w:val="00C94D51"/>
    <w:rsid w:val="00C956C2"/>
    <w:rsid w:val="00C95AAC"/>
    <w:rsid w:val="00CA0D19"/>
    <w:rsid w:val="00CA0E4F"/>
    <w:rsid w:val="00CA7035"/>
    <w:rsid w:val="00CB3A00"/>
    <w:rsid w:val="00CC7904"/>
    <w:rsid w:val="00CD2D08"/>
    <w:rsid w:val="00CD39F3"/>
    <w:rsid w:val="00CE3621"/>
    <w:rsid w:val="00CE39CB"/>
    <w:rsid w:val="00CF21A0"/>
    <w:rsid w:val="00CF4A7D"/>
    <w:rsid w:val="00CF69C5"/>
    <w:rsid w:val="00D0028B"/>
    <w:rsid w:val="00D00ECD"/>
    <w:rsid w:val="00D019DE"/>
    <w:rsid w:val="00D03113"/>
    <w:rsid w:val="00D03550"/>
    <w:rsid w:val="00D04088"/>
    <w:rsid w:val="00D06B77"/>
    <w:rsid w:val="00D11770"/>
    <w:rsid w:val="00D14560"/>
    <w:rsid w:val="00D14BB6"/>
    <w:rsid w:val="00D2084F"/>
    <w:rsid w:val="00D24BD3"/>
    <w:rsid w:val="00D312F9"/>
    <w:rsid w:val="00D34B7D"/>
    <w:rsid w:val="00D41788"/>
    <w:rsid w:val="00D46A36"/>
    <w:rsid w:val="00D5176D"/>
    <w:rsid w:val="00D53E49"/>
    <w:rsid w:val="00D561ED"/>
    <w:rsid w:val="00D56CE7"/>
    <w:rsid w:val="00D62155"/>
    <w:rsid w:val="00D65A92"/>
    <w:rsid w:val="00D67525"/>
    <w:rsid w:val="00D67ACD"/>
    <w:rsid w:val="00D91997"/>
    <w:rsid w:val="00D938FD"/>
    <w:rsid w:val="00DA1D3B"/>
    <w:rsid w:val="00DA39B8"/>
    <w:rsid w:val="00DA5EAE"/>
    <w:rsid w:val="00DA62F9"/>
    <w:rsid w:val="00DA72BB"/>
    <w:rsid w:val="00DA7EA1"/>
    <w:rsid w:val="00DB4C5F"/>
    <w:rsid w:val="00DC2F48"/>
    <w:rsid w:val="00DC4F4D"/>
    <w:rsid w:val="00DD4A53"/>
    <w:rsid w:val="00DD65DA"/>
    <w:rsid w:val="00DE1788"/>
    <w:rsid w:val="00DE5C94"/>
    <w:rsid w:val="00DE6B4E"/>
    <w:rsid w:val="00DF1246"/>
    <w:rsid w:val="00DF1854"/>
    <w:rsid w:val="00DF38C9"/>
    <w:rsid w:val="00E02DC1"/>
    <w:rsid w:val="00E07860"/>
    <w:rsid w:val="00E10D3E"/>
    <w:rsid w:val="00E16C9B"/>
    <w:rsid w:val="00E22181"/>
    <w:rsid w:val="00E253D2"/>
    <w:rsid w:val="00E25AD9"/>
    <w:rsid w:val="00E436FC"/>
    <w:rsid w:val="00E469D2"/>
    <w:rsid w:val="00E5050B"/>
    <w:rsid w:val="00E5360C"/>
    <w:rsid w:val="00E54297"/>
    <w:rsid w:val="00E5523D"/>
    <w:rsid w:val="00E63452"/>
    <w:rsid w:val="00E64C4B"/>
    <w:rsid w:val="00E64E4F"/>
    <w:rsid w:val="00E65CD6"/>
    <w:rsid w:val="00E65FCE"/>
    <w:rsid w:val="00E70240"/>
    <w:rsid w:val="00E70A6F"/>
    <w:rsid w:val="00E7467C"/>
    <w:rsid w:val="00E865A1"/>
    <w:rsid w:val="00E93CE8"/>
    <w:rsid w:val="00E93EBD"/>
    <w:rsid w:val="00E97229"/>
    <w:rsid w:val="00EA2465"/>
    <w:rsid w:val="00EA4849"/>
    <w:rsid w:val="00EB202D"/>
    <w:rsid w:val="00EB4542"/>
    <w:rsid w:val="00EB60F4"/>
    <w:rsid w:val="00EC0C20"/>
    <w:rsid w:val="00EC5061"/>
    <w:rsid w:val="00EC5615"/>
    <w:rsid w:val="00ED0521"/>
    <w:rsid w:val="00ED6C6D"/>
    <w:rsid w:val="00EE6249"/>
    <w:rsid w:val="00EE7813"/>
    <w:rsid w:val="00EF595C"/>
    <w:rsid w:val="00F04833"/>
    <w:rsid w:val="00F107E5"/>
    <w:rsid w:val="00F1141C"/>
    <w:rsid w:val="00F12F9A"/>
    <w:rsid w:val="00F20F5C"/>
    <w:rsid w:val="00F31B05"/>
    <w:rsid w:val="00F32D3D"/>
    <w:rsid w:val="00F51642"/>
    <w:rsid w:val="00F52F26"/>
    <w:rsid w:val="00F56F07"/>
    <w:rsid w:val="00F63FD9"/>
    <w:rsid w:val="00F72BED"/>
    <w:rsid w:val="00F74EB5"/>
    <w:rsid w:val="00F928CA"/>
    <w:rsid w:val="00F92B9C"/>
    <w:rsid w:val="00F94474"/>
    <w:rsid w:val="00F9779F"/>
    <w:rsid w:val="00FA7B17"/>
    <w:rsid w:val="00FA7B7D"/>
    <w:rsid w:val="00FB711C"/>
    <w:rsid w:val="00FB7B4B"/>
    <w:rsid w:val="00FC3EA9"/>
    <w:rsid w:val="00FC7208"/>
    <w:rsid w:val="00FD41D4"/>
    <w:rsid w:val="00FD54EB"/>
    <w:rsid w:val="00FE0A5E"/>
    <w:rsid w:val="00FE2361"/>
    <w:rsid w:val="00FE5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F40947"/>
  <w15:chartTrackingRefBased/>
  <w15:docId w15:val="{442DEEA2-6B12-470F-90B5-D0B6EE105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6A3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5F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rt0xe">
    <w:name w:val="trt0xe"/>
    <w:basedOn w:val="Normal"/>
    <w:rsid w:val="00505F31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505F31"/>
    <w:pPr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505F3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5F31"/>
    <w:rPr>
      <w:rFonts w:ascii="Times New Roman" w:eastAsia="Times New Roman" w:hAnsi="Times New Roman" w:cs="Times New Roman"/>
      <w:sz w:val="24"/>
      <w:szCs w:val="24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505F3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5F31"/>
    <w:rPr>
      <w:rFonts w:ascii="Times New Roman" w:eastAsia="Times New Roman" w:hAnsi="Times New Roman" w:cs="Times New Roman"/>
      <w:sz w:val="24"/>
      <w:szCs w:val="24"/>
      <w:lang w:eastAsia="zh-TW"/>
    </w:rPr>
  </w:style>
  <w:style w:type="table" w:customStyle="1" w:styleId="TableGrid1">
    <w:name w:val="Table Grid1"/>
    <w:basedOn w:val="TableNormal"/>
    <w:next w:val="TableGrid"/>
    <w:uiPriority w:val="39"/>
    <w:rsid w:val="00505F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9E6073"/>
  </w:style>
  <w:style w:type="character" w:styleId="CommentReference">
    <w:name w:val="annotation reference"/>
    <w:basedOn w:val="DefaultParagraphFont"/>
    <w:uiPriority w:val="99"/>
    <w:semiHidden/>
    <w:unhideWhenUsed/>
    <w:rsid w:val="00ED05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05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0521"/>
    <w:rPr>
      <w:rFonts w:ascii="Times New Roman" w:eastAsia="Times New Roman" w:hAnsi="Times New Roman" w:cs="Times New Roman"/>
      <w:sz w:val="20"/>
      <w:szCs w:val="20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05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0521"/>
    <w:rPr>
      <w:rFonts w:ascii="Times New Roman" w:eastAsia="Times New Roman" w:hAnsi="Times New Roman" w:cs="Times New Roman"/>
      <w:b/>
      <w:bCs/>
      <w:sz w:val="20"/>
      <w:szCs w:val="20"/>
      <w:lang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5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541"/>
    <w:rPr>
      <w:rFonts w:ascii="Segoe UI" w:eastAsia="Times New Roman" w:hAnsi="Segoe UI" w:cs="Segoe UI"/>
      <w:sz w:val="18"/>
      <w:szCs w:val="18"/>
      <w:lang w:eastAsia="zh-TW"/>
    </w:rPr>
  </w:style>
  <w:style w:type="paragraph" w:styleId="Revision">
    <w:name w:val="Revision"/>
    <w:hidden/>
    <w:uiPriority w:val="99"/>
    <w:semiHidden/>
    <w:rsid w:val="00EA48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table" w:customStyle="1" w:styleId="TableGrid2">
    <w:name w:val="Table Grid2"/>
    <w:basedOn w:val="TableNormal"/>
    <w:next w:val="TableGrid"/>
    <w:uiPriority w:val="39"/>
    <w:rsid w:val="00BE0C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429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5429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538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571E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025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025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TableNormal"/>
    <w:next w:val="TableGrid"/>
    <w:uiPriority w:val="39"/>
    <w:rsid w:val="00025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025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025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25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025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025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025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025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254F9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0254F9"/>
  </w:style>
  <w:style w:type="character" w:styleId="Strong">
    <w:name w:val="Strong"/>
    <w:basedOn w:val="DefaultParagraphFont"/>
    <w:uiPriority w:val="22"/>
    <w:qFormat/>
    <w:rsid w:val="000254F9"/>
    <w:rPr>
      <w:b/>
      <w:bCs/>
    </w:rPr>
  </w:style>
  <w:style w:type="paragraph" w:customStyle="1" w:styleId="has-text-align-center">
    <w:name w:val="has-text-align-center"/>
    <w:basedOn w:val="Normal"/>
    <w:rsid w:val="000254F9"/>
    <w:pPr>
      <w:spacing w:before="100" w:beforeAutospacing="1" w:after="100" w:afterAutospacing="1"/>
    </w:pPr>
  </w:style>
  <w:style w:type="paragraph" w:styleId="NoSpacing">
    <w:name w:val="No Spacing"/>
    <w:link w:val="NoSpacingChar"/>
    <w:uiPriority w:val="1"/>
    <w:qFormat/>
    <w:rsid w:val="008F0656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F0656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657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0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sp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5E6F70-D0C0-408E-83C9-227B1987A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6</Pages>
  <Words>2833</Words>
  <Characters>16150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e Cheung</dc:creator>
  <cp:keywords/>
  <dc:description/>
  <cp:lastModifiedBy>NG, Wai-leung Rex</cp:lastModifiedBy>
  <cp:revision>21</cp:revision>
  <cp:lastPrinted>2021-05-26T03:51:00Z</cp:lastPrinted>
  <dcterms:created xsi:type="dcterms:W3CDTF">2022-04-21T04:23:00Z</dcterms:created>
  <dcterms:modified xsi:type="dcterms:W3CDTF">2022-07-19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f47c9fc-b882-441b-a296-0591a76080ea_Enabled">
    <vt:lpwstr>true</vt:lpwstr>
  </property>
  <property fmtid="{D5CDD505-2E9C-101B-9397-08002B2CF9AE}" pid="3" name="MSIP_Label_bf47c9fc-b882-441b-a296-0591a76080ea_SetDate">
    <vt:lpwstr>2021-04-05T07:17:27Z</vt:lpwstr>
  </property>
  <property fmtid="{D5CDD505-2E9C-101B-9397-08002B2CF9AE}" pid="4" name="MSIP_Label_bf47c9fc-b882-441b-a296-0591a76080ea_Method">
    <vt:lpwstr>Standard</vt:lpwstr>
  </property>
  <property fmtid="{D5CDD505-2E9C-101B-9397-08002B2CF9AE}" pid="5" name="MSIP_Label_bf47c9fc-b882-441b-a296-0591a76080ea_Name">
    <vt:lpwstr>Public</vt:lpwstr>
  </property>
  <property fmtid="{D5CDD505-2E9C-101B-9397-08002B2CF9AE}" pid="6" name="MSIP_Label_bf47c9fc-b882-441b-a296-0591a76080ea_SiteId">
    <vt:lpwstr>a5819553-432c-4f87-aa01-56da11acc555</vt:lpwstr>
  </property>
  <property fmtid="{D5CDD505-2E9C-101B-9397-08002B2CF9AE}" pid="7" name="MSIP_Label_bf47c9fc-b882-441b-a296-0591a76080ea_ActionId">
    <vt:lpwstr>9d440d5f-46a3-457d-8e9f-6e70c02caedb</vt:lpwstr>
  </property>
  <property fmtid="{D5CDD505-2E9C-101B-9397-08002B2CF9AE}" pid="8" name="MSIP_Label_bf47c9fc-b882-441b-a296-0591a76080ea_ContentBits">
    <vt:lpwstr>0</vt:lpwstr>
  </property>
</Properties>
</file>